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94AD5D" w14:textId="771765F5" w:rsidR="00E32AEA" w:rsidRPr="005B2974" w:rsidRDefault="00E32AEA" w:rsidP="008950EC">
      <w:pPr>
        <w:pStyle w:val="FirstParagraph"/>
        <w:spacing w:before="0" w:after="0"/>
        <w:rPr>
          <w:rFonts w:ascii="Arial" w:hAnsi="Arial" w:cs="Arial"/>
          <w:b/>
          <w:sz w:val="22"/>
          <w:szCs w:val="22"/>
          <w:lang w:val="en-GB"/>
        </w:rPr>
      </w:pPr>
      <w:r w:rsidRPr="005B2974">
        <w:rPr>
          <w:rFonts w:ascii="Arial" w:hAnsi="Arial" w:cs="Arial"/>
          <w:b/>
          <w:sz w:val="22"/>
          <w:szCs w:val="22"/>
          <w:lang w:val="en-GB"/>
        </w:rPr>
        <w:t xml:space="preserve">Table 1. </w:t>
      </w:r>
      <w:r w:rsidR="00DC72BD" w:rsidRPr="005B2974">
        <w:rPr>
          <w:rFonts w:ascii="Arial" w:hAnsi="Arial" w:cs="Arial"/>
          <w:b/>
          <w:sz w:val="22"/>
          <w:szCs w:val="22"/>
          <w:lang w:val="en-GB"/>
        </w:rPr>
        <w:t>Baseline patient and tumo</w:t>
      </w:r>
      <w:r w:rsidR="00516AF3" w:rsidRPr="005B2974">
        <w:rPr>
          <w:rFonts w:ascii="Arial" w:hAnsi="Arial" w:cs="Arial"/>
          <w:b/>
          <w:sz w:val="22"/>
          <w:szCs w:val="22"/>
          <w:lang w:val="en-GB"/>
        </w:rPr>
        <w:t>u</w:t>
      </w:r>
      <w:r w:rsidR="00B8087A" w:rsidRPr="005B2974">
        <w:rPr>
          <w:rFonts w:ascii="Arial" w:hAnsi="Arial" w:cs="Arial"/>
          <w:b/>
          <w:sz w:val="22"/>
          <w:szCs w:val="22"/>
          <w:lang w:val="en-GB"/>
        </w:rPr>
        <w:t xml:space="preserve">r characteristics by </w:t>
      </w:r>
      <w:r w:rsidR="00A33327" w:rsidRPr="005B2974">
        <w:rPr>
          <w:rFonts w:ascii="Arial" w:hAnsi="Arial" w:cs="Arial"/>
          <w:b/>
          <w:sz w:val="22"/>
          <w:szCs w:val="22"/>
          <w:lang w:val="en-GB"/>
        </w:rPr>
        <w:t>centre</w:t>
      </w:r>
      <w:r w:rsidRPr="005B2974">
        <w:rPr>
          <w:rFonts w:ascii="Arial" w:hAnsi="Arial" w:cs="Arial"/>
          <w:b/>
          <w:sz w:val="22"/>
          <w:szCs w:val="22"/>
          <w:lang w:val="en-GB"/>
        </w:rPr>
        <w:t>.</w:t>
      </w:r>
    </w:p>
    <w:tbl>
      <w:tblPr>
        <w:tblStyle w:val="Table"/>
        <w:tblW w:w="5220" w:type="pct"/>
        <w:tblLook w:val="0020" w:firstRow="1" w:lastRow="0" w:firstColumn="0" w:lastColumn="0" w:noHBand="0" w:noVBand="0"/>
      </w:tblPr>
      <w:tblGrid>
        <w:gridCol w:w="3268"/>
        <w:gridCol w:w="2263"/>
        <w:gridCol w:w="2345"/>
        <w:gridCol w:w="2190"/>
        <w:gridCol w:w="2292"/>
        <w:gridCol w:w="2260"/>
        <w:tblGridChange w:id="0">
          <w:tblGrid>
            <w:gridCol w:w="3268"/>
            <w:gridCol w:w="2263"/>
            <w:gridCol w:w="2345"/>
            <w:gridCol w:w="2190"/>
            <w:gridCol w:w="2292"/>
            <w:gridCol w:w="2260"/>
          </w:tblGrid>
        </w:tblGridChange>
      </w:tblGrid>
      <w:tr w:rsidR="00675243" w:rsidRPr="003C4C31" w14:paraId="1F1A31C0" w14:textId="77777777" w:rsidTr="005C06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118" w:type="pct"/>
            <w:tcBorders>
              <w:top w:val="single" w:sz="4" w:space="0" w:color="auto"/>
            </w:tcBorders>
          </w:tcPr>
          <w:p w14:paraId="51CBA672" w14:textId="77777777" w:rsidR="00A32580" w:rsidRPr="003C4C31" w:rsidRDefault="00A32580" w:rsidP="008950EC">
            <w:pPr>
              <w:spacing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774" w:type="pct"/>
            <w:tcBorders>
              <w:top w:val="single" w:sz="4" w:space="0" w:color="auto"/>
            </w:tcBorders>
          </w:tcPr>
          <w:p w14:paraId="0CBD3F34" w14:textId="77777777" w:rsidR="00A32580" w:rsidRPr="003C4C31" w:rsidRDefault="00A32580" w:rsidP="00C742C7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b/>
                <w:sz w:val="22"/>
                <w:szCs w:val="22"/>
                <w:lang w:val="en-GB"/>
              </w:rPr>
              <w:t>Total (N=4071)</w:t>
            </w:r>
          </w:p>
        </w:tc>
        <w:tc>
          <w:tcPr>
            <w:tcW w:w="802" w:type="pct"/>
            <w:tcBorders>
              <w:top w:val="single" w:sz="4" w:space="0" w:color="auto"/>
            </w:tcBorders>
          </w:tcPr>
          <w:p w14:paraId="3FB0F703" w14:textId="5EAF45CD" w:rsidR="00A32580" w:rsidRPr="003C4C31" w:rsidRDefault="00243D52" w:rsidP="00C742C7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proofErr w:type="spellStart"/>
            <w:r w:rsidRPr="003C4C31">
              <w:rPr>
                <w:rFonts w:ascii="Arial" w:hAnsi="Arial" w:cs="Arial"/>
                <w:b/>
                <w:sz w:val="22"/>
                <w:szCs w:val="22"/>
                <w:lang w:val="en-GB"/>
              </w:rPr>
              <w:t>Center</w:t>
            </w:r>
            <w:proofErr w:type="spellEnd"/>
            <w:r w:rsidRPr="003C4C31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A</w:t>
            </w:r>
            <w:r w:rsidR="00A32580" w:rsidRPr="003C4C31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(N=983)</w:t>
            </w:r>
          </w:p>
        </w:tc>
        <w:tc>
          <w:tcPr>
            <w:tcW w:w="749" w:type="pct"/>
            <w:tcBorders>
              <w:top w:val="single" w:sz="4" w:space="0" w:color="auto"/>
            </w:tcBorders>
          </w:tcPr>
          <w:p w14:paraId="38486311" w14:textId="29CB75CB" w:rsidR="00A32580" w:rsidRPr="003C4C31" w:rsidRDefault="00243D52" w:rsidP="00C742C7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proofErr w:type="spellStart"/>
            <w:r w:rsidRPr="003C4C31">
              <w:rPr>
                <w:rFonts w:ascii="Arial" w:hAnsi="Arial" w:cs="Arial"/>
                <w:b/>
                <w:sz w:val="22"/>
                <w:szCs w:val="22"/>
                <w:lang w:val="en-GB"/>
              </w:rPr>
              <w:t>Center</w:t>
            </w:r>
            <w:proofErr w:type="spellEnd"/>
            <w:r w:rsidRPr="003C4C31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B</w:t>
            </w:r>
            <w:r w:rsidR="00A32580" w:rsidRPr="003C4C31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(N=1343)</w:t>
            </w:r>
          </w:p>
        </w:tc>
        <w:tc>
          <w:tcPr>
            <w:tcW w:w="784" w:type="pct"/>
            <w:tcBorders>
              <w:top w:val="single" w:sz="4" w:space="0" w:color="auto"/>
            </w:tcBorders>
          </w:tcPr>
          <w:p w14:paraId="4C31CABF" w14:textId="1272C62F" w:rsidR="00A32580" w:rsidRPr="003C4C31" w:rsidRDefault="00243D52" w:rsidP="00C742C7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proofErr w:type="spellStart"/>
            <w:r w:rsidRPr="003C4C31">
              <w:rPr>
                <w:rFonts w:ascii="Arial" w:hAnsi="Arial" w:cs="Arial"/>
                <w:b/>
                <w:sz w:val="22"/>
                <w:szCs w:val="22"/>
                <w:lang w:val="en-GB"/>
              </w:rPr>
              <w:t>Center</w:t>
            </w:r>
            <w:proofErr w:type="spellEnd"/>
            <w:r w:rsidRPr="003C4C31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C</w:t>
            </w:r>
            <w:r w:rsidR="00A32580" w:rsidRPr="003C4C31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(N=566)</w:t>
            </w:r>
          </w:p>
        </w:tc>
        <w:tc>
          <w:tcPr>
            <w:tcW w:w="773" w:type="pct"/>
            <w:tcBorders>
              <w:top w:val="single" w:sz="4" w:space="0" w:color="auto"/>
            </w:tcBorders>
          </w:tcPr>
          <w:p w14:paraId="4C0D5B24" w14:textId="6E79DA12" w:rsidR="00A32580" w:rsidRPr="003C4C31" w:rsidRDefault="00243D52" w:rsidP="00C742C7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proofErr w:type="spellStart"/>
            <w:r w:rsidRPr="003C4C31">
              <w:rPr>
                <w:rFonts w:ascii="Arial" w:hAnsi="Arial" w:cs="Arial"/>
                <w:b/>
                <w:sz w:val="22"/>
                <w:szCs w:val="22"/>
                <w:lang w:val="en-GB"/>
              </w:rPr>
              <w:t>Center</w:t>
            </w:r>
            <w:proofErr w:type="spellEnd"/>
            <w:r w:rsidRPr="003C4C31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D</w:t>
            </w:r>
            <w:r w:rsidR="00A32580" w:rsidRPr="003C4C31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(N=1179)</w:t>
            </w:r>
          </w:p>
        </w:tc>
      </w:tr>
      <w:tr w:rsidR="003C4C31" w:rsidRPr="003C4C31" w14:paraId="68E077F2" w14:textId="77777777" w:rsidTr="005C066E">
        <w:tc>
          <w:tcPr>
            <w:tcW w:w="1118" w:type="pct"/>
          </w:tcPr>
          <w:p w14:paraId="4AF3579C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Positive SN status</w:t>
            </w:r>
          </w:p>
        </w:tc>
        <w:tc>
          <w:tcPr>
            <w:tcW w:w="774" w:type="pct"/>
          </w:tcPr>
          <w:p w14:paraId="7474D2BC" w14:textId="6931590F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889 (21.8%)</w:t>
            </w:r>
          </w:p>
        </w:tc>
        <w:tc>
          <w:tcPr>
            <w:tcW w:w="802" w:type="pct"/>
          </w:tcPr>
          <w:p w14:paraId="59A2A6BE" w14:textId="1E7273E1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36 (24.0%)</w:t>
            </w:r>
          </w:p>
        </w:tc>
        <w:tc>
          <w:tcPr>
            <w:tcW w:w="749" w:type="pct"/>
          </w:tcPr>
          <w:p w14:paraId="72C199D9" w14:textId="15B095F6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59 (19.3%)</w:t>
            </w:r>
          </w:p>
        </w:tc>
        <w:tc>
          <w:tcPr>
            <w:tcW w:w="784" w:type="pct"/>
          </w:tcPr>
          <w:p w14:paraId="6CA3AE3F" w14:textId="6A28A6A3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70 (30.0%)</w:t>
            </w:r>
          </w:p>
        </w:tc>
        <w:tc>
          <w:tcPr>
            <w:tcW w:w="773" w:type="pct"/>
          </w:tcPr>
          <w:p w14:paraId="08380788" w14:textId="3850F81A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24 (19.0%)</w:t>
            </w:r>
          </w:p>
        </w:tc>
      </w:tr>
      <w:tr w:rsidR="003C4C31" w:rsidRPr="003C4C31" w14:paraId="0E092809" w14:textId="77777777" w:rsidTr="005C066E">
        <w:tc>
          <w:tcPr>
            <w:tcW w:w="1118" w:type="pct"/>
          </w:tcPr>
          <w:p w14:paraId="066663B2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Males</w:t>
            </w:r>
          </w:p>
        </w:tc>
        <w:tc>
          <w:tcPr>
            <w:tcW w:w="774" w:type="pct"/>
          </w:tcPr>
          <w:p w14:paraId="210B62E8" w14:textId="0DA14DE1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996 (49.0%)</w:t>
            </w:r>
          </w:p>
        </w:tc>
        <w:tc>
          <w:tcPr>
            <w:tcW w:w="802" w:type="pct"/>
          </w:tcPr>
          <w:p w14:paraId="6E735ADB" w14:textId="1C779677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497 (50.6%)</w:t>
            </w:r>
          </w:p>
        </w:tc>
        <w:tc>
          <w:tcPr>
            <w:tcW w:w="749" w:type="pct"/>
          </w:tcPr>
          <w:p w14:paraId="001C7CFA" w14:textId="0B402BBF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753 (56.1%)</w:t>
            </w:r>
          </w:p>
        </w:tc>
        <w:tc>
          <w:tcPr>
            <w:tcW w:w="784" w:type="pct"/>
          </w:tcPr>
          <w:p w14:paraId="3D784935" w14:textId="66523363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73 (48.2%)</w:t>
            </w:r>
          </w:p>
        </w:tc>
        <w:tc>
          <w:tcPr>
            <w:tcW w:w="773" w:type="pct"/>
          </w:tcPr>
          <w:p w14:paraId="5FF33F23" w14:textId="239ECBEC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473 (40.1%)</w:t>
            </w:r>
          </w:p>
        </w:tc>
      </w:tr>
      <w:tr w:rsidR="003C4C31" w:rsidRPr="003C4C31" w14:paraId="3D72E932" w14:textId="77777777" w:rsidTr="005C066E">
        <w:tc>
          <w:tcPr>
            <w:tcW w:w="1118" w:type="pct"/>
          </w:tcPr>
          <w:p w14:paraId="10518A2F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Age</w:t>
            </w:r>
          </w:p>
        </w:tc>
        <w:tc>
          <w:tcPr>
            <w:tcW w:w="774" w:type="pct"/>
          </w:tcPr>
          <w:p w14:paraId="232EE74C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802" w:type="pct"/>
          </w:tcPr>
          <w:p w14:paraId="508AD991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49" w:type="pct"/>
          </w:tcPr>
          <w:p w14:paraId="205F2EBE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84" w:type="pct"/>
          </w:tcPr>
          <w:p w14:paraId="10F9902D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73" w:type="pct"/>
          </w:tcPr>
          <w:p w14:paraId="7E90F899" w14:textId="4A9D5603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3C4C31" w:rsidRPr="003C4C31" w14:paraId="40D211B7" w14:textId="77777777" w:rsidTr="005C066E">
        <w:tc>
          <w:tcPr>
            <w:tcW w:w="1118" w:type="pct"/>
          </w:tcPr>
          <w:p w14:paraId="7C68F3C9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Median (Q1, Q3)</w:t>
            </w:r>
          </w:p>
        </w:tc>
        <w:tc>
          <w:tcPr>
            <w:tcW w:w="774" w:type="pct"/>
          </w:tcPr>
          <w:p w14:paraId="615D50F1" w14:textId="6A8C9333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55.0 (43.0, 66.0)</w:t>
            </w:r>
          </w:p>
        </w:tc>
        <w:tc>
          <w:tcPr>
            <w:tcW w:w="802" w:type="pct"/>
          </w:tcPr>
          <w:p w14:paraId="41CFFCDF" w14:textId="1D4634DF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55.0 (43.0, 65.0)</w:t>
            </w:r>
          </w:p>
        </w:tc>
        <w:tc>
          <w:tcPr>
            <w:tcW w:w="749" w:type="pct"/>
          </w:tcPr>
          <w:p w14:paraId="480E4B8D" w14:textId="708F3ECD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62.0 (48.0, 71.0)</w:t>
            </w:r>
          </w:p>
        </w:tc>
        <w:tc>
          <w:tcPr>
            <w:tcW w:w="784" w:type="pct"/>
          </w:tcPr>
          <w:p w14:paraId="5A274C16" w14:textId="5B3CFD18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52.0 (40.0, 62.0)</w:t>
            </w:r>
          </w:p>
        </w:tc>
        <w:tc>
          <w:tcPr>
            <w:tcW w:w="773" w:type="pct"/>
          </w:tcPr>
          <w:p w14:paraId="67753304" w14:textId="4D5A32A1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51.0 (42.0, 62.0)</w:t>
            </w:r>
          </w:p>
        </w:tc>
      </w:tr>
      <w:tr w:rsidR="003C4C31" w:rsidRPr="003C4C31" w14:paraId="3CD019CD" w14:textId="77777777" w:rsidTr="005C066E">
        <w:tc>
          <w:tcPr>
            <w:tcW w:w="1118" w:type="pct"/>
          </w:tcPr>
          <w:p w14:paraId="55FE6ADA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Min - Max</w:t>
            </w:r>
          </w:p>
        </w:tc>
        <w:tc>
          <w:tcPr>
            <w:tcW w:w="774" w:type="pct"/>
          </w:tcPr>
          <w:p w14:paraId="1C561114" w14:textId="657A2012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3.0 - 94.0</w:t>
            </w:r>
          </w:p>
        </w:tc>
        <w:tc>
          <w:tcPr>
            <w:tcW w:w="802" w:type="pct"/>
          </w:tcPr>
          <w:p w14:paraId="16280FF9" w14:textId="79E8FEE9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5.0 - 89.0</w:t>
            </w:r>
          </w:p>
        </w:tc>
        <w:tc>
          <w:tcPr>
            <w:tcW w:w="749" w:type="pct"/>
          </w:tcPr>
          <w:p w14:paraId="3E24254A" w14:textId="52C18971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3.0 - 94.0</w:t>
            </w:r>
          </w:p>
        </w:tc>
        <w:tc>
          <w:tcPr>
            <w:tcW w:w="784" w:type="pct"/>
          </w:tcPr>
          <w:p w14:paraId="57AF60D5" w14:textId="753A24F1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3.0 - 88.0</w:t>
            </w:r>
          </w:p>
        </w:tc>
        <w:tc>
          <w:tcPr>
            <w:tcW w:w="773" w:type="pct"/>
          </w:tcPr>
          <w:p w14:paraId="0BB761F3" w14:textId="1AE83B16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5.0 - 83.0</w:t>
            </w:r>
          </w:p>
        </w:tc>
      </w:tr>
      <w:tr w:rsidR="003C4C31" w:rsidRPr="003C4C31" w14:paraId="664199A3" w14:textId="77777777" w:rsidTr="005C066E">
        <w:tc>
          <w:tcPr>
            <w:tcW w:w="1118" w:type="pct"/>
          </w:tcPr>
          <w:p w14:paraId="167A9CD3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Ulceration</w:t>
            </w:r>
          </w:p>
        </w:tc>
        <w:tc>
          <w:tcPr>
            <w:tcW w:w="774" w:type="pct"/>
          </w:tcPr>
          <w:p w14:paraId="78DF0BD6" w14:textId="39866253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171 (28.8%)</w:t>
            </w:r>
          </w:p>
        </w:tc>
        <w:tc>
          <w:tcPr>
            <w:tcW w:w="802" w:type="pct"/>
          </w:tcPr>
          <w:p w14:paraId="15961AFF" w14:textId="33CA70CC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65 (27.0%)</w:t>
            </w:r>
          </w:p>
        </w:tc>
        <w:tc>
          <w:tcPr>
            <w:tcW w:w="749" w:type="pct"/>
          </w:tcPr>
          <w:p w14:paraId="727D23D9" w14:textId="1BC2BC35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63 (19.6%)</w:t>
            </w:r>
          </w:p>
        </w:tc>
        <w:tc>
          <w:tcPr>
            <w:tcW w:w="784" w:type="pct"/>
          </w:tcPr>
          <w:p w14:paraId="1265844E" w14:textId="5AF65676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66 (29.3%)</w:t>
            </w:r>
          </w:p>
        </w:tc>
        <w:tc>
          <w:tcPr>
            <w:tcW w:w="773" w:type="pct"/>
          </w:tcPr>
          <w:p w14:paraId="45D52F39" w14:textId="714E144D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477 (40.5%)</w:t>
            </w:r>
          </w:p>
        </w:tc>
      </w:tr>
      <w:tr w:rsidR="003C4C31" w:rsidRPr="003C4C31" w14:paraId="2A8BD4D4" w14:textId="77777777" w:rsidTr="005C066E">
        <w:tc>
          <w:tcPr>
            <w:tcW w:w="1118" w:type="pct"/>
          </w:tcPr>
          <w:p w14:paraId="0A280758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Missing</w:t>
            </w:r>
          </w:p>
        </w:tc>
        <w:tc>
          <w:tcPr>
            <w:tcW w:w="774" w:type="pct"/>
          </w:tcPr>
          <w:p w14:paraId="3CAE7B08" w14:textId="1D1B76A7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41 (3.5%)</w:t>
            </w:r>
          </w:p>
        </w:tc>
        <w:tc>
          <w:tcPr>
            <w:tcW w:w="802" w:type="pct"/>
          </w:tcPr>
          <w:p w14:paraId="3D5C93B6" w14:textId="3B9ABA6B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30 (3.1%)</w:t>
            </w:r>
          </w:p>
        </w:tc>
        <w:tc>
          <w:tcPr>
            <w:tcW w:w="749" w:type="pct"/>
          </w:tcPr>
          <w:p w14:paraId="4196EC03" w14:textId="08824403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31 (2.3%)</w:t>
            </w:r>
          </w:p>
        </w:tc>
        <w:tc>
          <w:tcPr>
            <w:tcW w:w="784" w:type="pct"/>
          </w:tcPr>
          <w:p w14:paraId="56B9DF2E" w14:textId="7B504417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68 (12.0%)</w:t>
            </w:r>
          </w:p>
        </w:tc>
        <w:tc>
          <w:tcPr>
            <w:tcW w:w="773" w:type="pct"/>
          </w:tcPr>
          <w:p w14:paraId="55E915E4" w14:textId="324C6198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2 (1.0%)</w:t>
            </w:r>
          </w:p>
        </w:tc>
      </w:tr>
      <w:tr w:rsidR="003C4C31" w:rsidRPr="003C4C31" w14:paraId="290502EA" w14:textId="77777777" w:rsidTr="005C066E">
        <w:tc>
          <w:tcPr>
            <w:tcW w:w="1118" w:type="pct"/>
          </w:tcPr>
          <w:p w14:paraId="51708B54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Location</w:t>
            </w:r>
          </w:p>
        </w:tc>
        <w:tc>
          <w:tcPr>
            <w:tcW w:w="774" w:type="pct"/>
          </w:tcPr>
          <w:p w14:paraId="659DE5D6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802" w:type="pct"/>
          </w:tcPr>
          <w:p w14:paraId="210DF13F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49" w:type="pct"/>
          </w:tcPr>
          <w:p w14:paraId="5F822235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84" w:type="pct"/>
          </w:tcPr>
          <w:p w14:paraId="15428B4C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73" w:type="pct"/>
          </w:tcPr>
          <w:p w14:paraId="1E6736C7" w14:textId="33B3D6C1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3C4C31" w:rsidRPr="003C4C31" w14:paraId="138B41F4" w14:textId="77777777" w:rsidTr="005C066E">
        <w:tc>
          <w:tcPr>
            <w:tcW w:w="1118" w:type="pct"/>
          </w:tcPr>
          <w:p w14:paraId="404DA4FF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Arm</w:t>
            </w:r>
          </w:p>
        </w:tc>
        <w:tc>
          <w:tcPr>
            <w:tcW w:w="774" w:type="pct"/>
          </w:tcPr>
          <w:p w14:paraId="7DBFAA3E" w14:textId="25B3AF8C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615 (15.1%)</w:t>
            </w:r>
          </w:p>
        </w:tc>
        <w:tc>
          <w:tcPr>
            <w:tcW w:w="802" w:type="pct"/>
          </w:tcPr>
          <w:p w14:paraId="4C1A6EE7" w14:textId="4AD8A1BF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28 (13.0%)</w:t>
            </w:r>
          </w:p>
        </w:tc>
        <w:tc>
          <w:tcPr>
            <w:tcW w:w="749" w:type="pct"/>
          </w:tcPr>
          <w:p w14:paraId="51EE9C51" w14:textId="764BBB7E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17 (16.2%)</w:t>
            </w:r>
          </w:p>
        </w:tc>
        <w:tc>
          <w:tcPr>
            <w:tcW w:w="784" w:type="pct"/>
          </w:tcPr>
          <w:p w14:paraId="1079D4BD" w14:textId="010254F3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86 (15.2%)</w:t>
            </w:r>
          </w:p>
        </w:tc>
        <w:tc>
          <w:tcPr>
            <w:tcW w:w="773" w:type="pct"/>
          </w:tcPr>
          <w:p w14:paraId="49EFC177" w14:textId="7615D00D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84 (15.6%)</w:t>
            </w:r>
          </w:p>
        </w:tc>
      </w:tr>
      <w:tr w:rsidR="003C4C31" w:rsidRPr="003C4C31" w14:paraId="21761288" w14:textId="77777777" w:rsidTr="005C066E">
        <w:tc>
          <w:tcPr>
            <w:tcW w:w="1118" w:type="pct"/>
          </w:tcPr>
          <w:p w14:paraId="606DDB6C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Leg</w:t>
            </w:r>
          </w:p>
        </w:tc>
        <w:tc>
          <w:tcPr>
            <w:tcW w:w="774" w:type="pct"/>
          </w:tcPr>
          <w:p w14:paraId="71879765" w14:textId="259CF97D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189 (29.2%)</w:t>
            </w:r>
          </w:p>
        </w:tc>
        <w:tc>
          <w:tcPr>
            <w:tcW w:w="802" w:type="pct"/>
          </w:tcPr>
          <w:p w14:paraId="5BC0CBE4" w14:textId="57607AD4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77 (28.2%)</w:t>
            </w:r>
          </w:p>
        </w:tc>
        <w:tc>
          <w:tcPr>
            <w:tcW w:w="749" w:type="pct"/>
          </w:tcPr>
          <w:p w14:paraId="094441DB" w14:textId="75D0E5E8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324 (24.1%)</w:t>
            </w:r>
          </w:p>
        </w:tc>
        <w:tc>
          <w:tcPr>
            <w:tcW w:w="784" w:type="pct"/>
          </w:tcPr>
          <w:p w14:paraId="20CBA711" w14:textId="27364CC4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18 (38.5%)</w:t>
            </w:r>
          </w:p>
        </w:tc>
        <w:tc>
          <w:tcPr>
            <w:tcW w:w="773" w:type="pct"/>
          </w:tcPr>
          <w:p w14:paraId="1A9F1A18" w14:textId="4CDEAF1D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370 (31.4%)</w:t>
            </w:r>
          </w:p>
        </w:tc>
      </w:tr>
      <w:tr w:rsidR="003C4C31" w:rsidRPr="003C4C31" w14:paraId="4F2D606B" w14:textId="77777777" w:rsidTr="005C066E">
        <w:tc>
          <w:tcPr>
            <w:tcW w:w="1118" w:type="pct"/>
          </w:tcPr>
          <w:p w14:paraId="49B1B848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Trunk</w:t>
            </w:r>
          </w:p>
        </w:tc>
        <w:tc>
          <w:tcPr>
            <w:tcW w:w="774" w:type="pct"/>
          </w:tcPr>
          <w:p w14:paraId="41F789EF" w14:textId="520A1773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815 (44.6%)</w:t>
            </w:r>
          </w:p>
        </w:tc>
        <w:tc>
          <w:tcPr>
            <w:tcW w:w="802" w:type="pct"/>
          </w:tcPr>
          <w:p w14:paraId="4C6A3946" w14:textId="73B23C93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407 (41.4%)</w:t>
            </w:r>
          </w:p>
        </w:tc>
        <w:tc>
          <w:tcPr>
            <w:tcW w:w="749" w:type="pct"/>
          </w:tcPr>
          <w:p w14:paraId="751A1AC0" w14:textId="58FFABAE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654 (48.7%)</w:t>
            </w:r>
          </w:p>
        </w:tc>
        <w:tc>
          <w:tcPr>
            <w:tcW w:w="784" w:type="pct"/>
          </w:tcPr>
          <w:p w14:paraId="663DBA35" w14:textId="79459EE5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42 (42.8%)</w:t>
            </w:r>
          </w:p>
        </w:tc>
        <w:tc>
          <w:tcPr>
            <w:tcW w:w="773" w:type="pct"/>
          </w:tcPr>
          <w:p w14:paraId="0581254D" w14:textId="0195C460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512 (43.4%)</w:t>
            </w:r>
          </w:p>
        </w:tc>
      </w:tr>
      <w:tr w:rsidR="003C4C31" w:rsidRPr="003C4C31" w14:paraId="766843D0" w14:textId="77777777" w:rsidTr="005C066E">
        <w:tc>
          <w:tcPr>
            <w:tcW w:w="1118" w:type="pct"/>
          </w:tcPr>
          <w:p w14:paraId="1AD8C4A9" w14:textId="0C8AD06D" w:rsidR="003C4C31" w:rsidRPr="003C4C31" w:rsidRDefault="005B785D" w:rsidP="005B785D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>   Head/</w:t>
            </w:r>
            <w:r w:rsidR="003C4C31" w:rsidRPr="003C4C31">
              <w:rPr>
                <w:rFonts w:ascii="Arial" w:hAnsi="Arial" w:cs="Arial"/>
                <w:sz w:val="22"/>
                <w:szCs w:val="22"/>
                <w:lang w:val="en-GB"/>
              </w:rPr>
              <w:t>neck</w:t>
            </w:r>
          </w:p>
        </w:tc>
        <w:tc>
          <w:tcPr>
            <w:tcW w:w="774" w:type="pct"/>
          </w:tcPr>
          <w:p w14:paraId="08FD4E6E" w14:textId="04B139AF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314 (7.7%)</w:t>
            </w:r>
          </w:p>
        </w:tc>
        <w:tc>
          <w:tcPr>
            <w:tcW w:w="802" w:type="pct"/>
          </w:tcPr>
          <w:p w14:paraId="5C873E45" w14:textId="4CBB3CF9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38 (14.0%)</w:t>
            </w:r>
          </w:p>
        </w:tc>
        <w:tc>
          <w:tcPr>
            <w:tcW w:w="749" w:type="pct"/>
          </w:tcPr>
          <w:p w14:paraId="0E495E6E" w14:textId="2BBF0016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42 (10.6%)</w:t>
            </w:r>
          </w:p>
        </w:tc>
        <w:tc>
          <w:tcPr>
            <w:tcW w:w="784" w:type="pct"/>
          </w:tcPr>
          <w:p w14:paraId="2B999911" w14:textId="2F546703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0 (3.5%)</w:t>
            </w:r>
          </w:p>
        </w:tc>
        <w:tc>
          <w:tcPr>
            <w:tcW w:w="773" w:type="pct"/>
          </w:tcPr>
          <w:p w14:paraId="2FB85F07" w14:textId="3901E9A1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4 (1.2%)</w:t>
            </w:r>
          </w:p>
        </w:tc>
      </w:tr>
      <w:tr w:rsidR="003C4C31" w:rsidRPr="003C4C31" w14:paraId="122969A0" w14:textId="77777777" w:rsidTr="005C066E">
        <w:tc>
          <w:tcPr>
            <w:tcW w:w="1118" w:type="pct"/>
          </w:tcPr>
          <w:p w14:paraId="18FE80BF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Missing</w:t>
            </w:r>
          </w:p>
        </w:tc>
        <w:tc>
          <w:tcPr>
            <w:tcW w:w="774" w:type="pct"/>
          </w:tcPr>
          <w:p w14:paraId="769DCE5D" w14:textId="736BF640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38 (3.4%)</w:t>
            </w:r>
          </w:p>
        </w:tc>
        <w:tc>
          <w:tcPr>
            <w:tcW w:w="802" w:type="pct"/>
          </w:tcPr>
          <w:p w14:paraId="283E0B17" w14:textId="29BDA4B9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33 (3.4%)</w:t>
            </w:r>
          </w:p>
        </w:tc>
        <w:tc>
          <w:tcPr>
            <w:tcW w:w="749" w:type="pct"/>
          </w:tcPr>
          <w:p w14:paraId="47CE741A" w14:textId="1E001DEE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6 (0.4%)</w:t>
            </w:r>
          </w:p>
        </w:tc>
        <w:tc>
          <w:tcPr>
            <w:tcW w:w="784" w:type="pct"/>
          </w:tcPr>
          <w:p w14:paraId="7EB41883" w14:textId="6FA31BC5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 (0.0%)</w:t>
            </w:r>
          </w:p>
        </w:tc>
        <w:tc>
          <w:tcPr>
            <w:tcW w:w="773" w:type="pct"/>
          </w:tcPr>
          <w:p w14:paraId="5648F57E" w14:textId="00C156A9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99 (8.4%)</w:t>
            </w:r>
          </w:p>
        </w:tc>
      </w:tr>
      <w:tr w:rsidR="003C4C31" w:rsidRPr="003C4C31" w14:paraId="1C2EBED9" w14:textId="77777777" w:rsidTr="005C066E">
        <w:tc>
          <w:tcPr>
            <w:tcW w:w="1118" w:type="pct"/>
          </w:tcPr>
          <w:p w14:paraId="59C5D54C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Histology</w:t>
            </w:r>
          </w:p>
        </w:tc>
        <w:tc>
          <w:tcPr>
            <w:tcW w:w="774" w:type="pct"/>
          </w:tcPr>
          <w:p w14:paraId="1594AAF7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802" w:type="pct"/>
          </w:tcPr>
          <w:p w14:paraId="719D0E34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49" w:type="pct"/>
          </w:tcPr>
          <w:p w14:paraId="673BEFE8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84" w:type="pct"/>
          </w:tcPr>
          <w:p w14:paraId="2860A32E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73" w:type="pct"/>
          </w:tcPr>
          <w:p w14:paraId="016F7DB6" w14:textId="5E1D62B5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3C4C31" w:rsidRPr="003C4C31" w14:paraId="6E0E35F7" w14:textId="77777777" w:rsidTr="005C066E">
        <w:tc>
          <w:tcPr>
            <w:tcW w:w="1118" w:type="pct"/>
          </w:tcPr>
          <w:p w14:paraId="485C56C6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SSM</w:t>
            </w:r>
          </w:p>
        </w:tc>
        <w:tc>
          <w:tcPr>
            <w:tcW w:w="774" w:type="pct"/>
          </w:tcPr>
          <w:p w14:paraId="1979B426" w14:textId="30A29BC5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164 (53.2%)</w:t>
            </w:r>
          </w:p>
        </w:tc>
        <w:tc>
          <w:tcPr>
            <w:tcW w:w="802" w:type="pct"/>
          </w:tcPr>
          <w:p w14:paraId="1F3E404C" w14:textId="205D2F81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598 (60.8%)</w:t>
            </w:r>
          </w:p>
        </w:tc>
        <w:tc>
          <w:tcPr>
            <w:tcW w:w="749" w:type="pct"/>
          </w:tcPr>
          <w:p w14:paraId="549AE548" w14:textId="0002A52A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910 (67.8%)</w:t>
            </w:r>
          </w:p>
        </w:tc>
        <w:tc>
          <w:tcPr>
            <w:tcW w:w="784" w:type="pct"/>
          </w:tcPr>
          <w:p w14:paraId="063DB07B" w14:textId="5490A67E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85 (50.4%)</w:t>
            </w:r>
          </w:p>
        </w:tc>
        <w:tc>
          <w:tcPr>
            <w:tcW w:w="773" w:type="pct"/>
          </w:tcPr>
          <w:p w14:paraId="555AD931" w14:textId="3946EA5A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371 (31.5%)</w:t>
            </w:r>
          </w:p>
        </w:tc>
      </w:tr>
      <w:tr w:rsidR="003C4C31" w:rsidRPr="003C4C31" w14:paraId="3D7FE1B4" w14:textId="77777777" w:rsidTr="005C066E">
        <w:tc>
          <w:tcPr>
            <w:tcW w:w="1118" w:type="pct"/>
          </w:tcPr>
          <w:p w14:paraId="323927F0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NM</w:t>
            </w:r>
          </w:p>
        </w:tc>
        <w:tc>
          <w:tcPr>
            <w:tcW w:w="774" w:type="pct"/>
          </w:tcPr>
          <w:p w14:paraId="55BDE88B" w14:textId="41F55ED6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226 (30.1%)</w:t>
            </w:r>
          </w:p>
        </w:tc>
        <w:tc>
          <w:tcPr>
            <w:tcW w:w="802" w:type="pct"/>
          </w:tcPr>
          <w:p w14:paraId="47ECA407" w14:textId="35A2E6FA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76 (28.1%)</w:t>
            </w:r>
          </w:p>
        </w:tc>
        <w:tc>
          <w:tcPr>
            <w:tcW w:w="749" w:type="pct"/>
          </w:tcPr>
          <w:p w14:paraId="17C60DCD" w14:textId="6D91DB9E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90 (21.6%)</w:t>
            </w:r>
          </w:p>
        </w:tc>
        <w:tc>
          <w:tcPr>
            <w:tcW w:w="784" w:type="pct"/>
          </w:tcPr>
          <w:p w14:paraId="543DF28B" w14:textId="02D78307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95 (34.5%)</w:t>
            </w:r>
          </w:p>
        </w:tc>
        <w:tc>
          <w:tcPr>
            <w:tcW w:w="773" w:type="pct"/>
          </w:tcPr>
          <w:p w14:paraId="240C2B18" w14:textId="0AF82955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465 (39.4%)</w:t>
            </w:r>
          </w:p>
        </w:tc>
      </w:tr>
      <w:tr w:rsidR="003C4C31" w:rsidRPr="003C4C31" w14:paraId="3803B2DE" w14:textId="77777777" w:rsidTr="005C066E">
        <w:tc>
          <w:tcPr>
            <w:tcW w:w="1118" w:type="pct"/>
          </w:tcPr>
          <w:p w14:paraId="6E027CF9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ALM</w:t>
            </w:r>
          </w:p>
        </w:tc>
        <w:tc>
          <w:tcPr>
            <w:tcW w:w="774" w:type="pct"/>
          </w:tcPr>
          <w:p w14:paraId="70815158" w14:textId="273471C8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26 (3.1%)</w:t>
            </w:r>
          </w:p>
        </w:tc>
        <w:tc>
          <w:tcPr>
            <w:tcW w:w="802" w:type="pct"/>
          </w:tcPr>
          <w:p w14:paraId="0AB6A18F" w14:textId="1E6C16C0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9 (3.0%)</w:t>
            </w:r>
          </w:p>
        </w:tc>
        <w:tc>
          <w:tcPr>
            <w:tcW w:w="749" w:type="pct"/>
          </w:tcPr>
          <w:p w14:paraId="105D9D27" w14:textId="3ADE763E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54 (4.0%)</w:t>
            </w:r>
          </w:p>
        </w:tc>
        <w:tc>
          <w:tcPr>
            <w:tcW w:w="784" w:type="pct"/>
          </w:tcPr>
          <w:p w14:paraId="64011237" w14:textId="39E20B7E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6 (2.8%)</w:t>
            </w:r>
          </w:p>
        </w:tc>
        <w:tc>
          <w:tcPr>
            <w:tcW w:w="773" w:type="pct"/>
          </w:tcPr>
          <w:p w14:paraId="7262A427" w14:textId="36CD1646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7 (2.3%)</w:t>
            </w:r>
          </w:p>
        </w:tc>
      </w:tr>
      <w:tr w:rsidR="003C4C31" w:rsidRPr="003C4C31" w14:paraId="20B3D243" w14:textId="77777777" w:rsidTr="005C066E">
        <w:tc>
          <w:tcPr>
            <w:tcW w:w="1118" w:type="pct"/>
          </w:tcPr>
          <w:p w14:paraId="5025770A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Other</w:t>
            </w:r>
          </w:p>
        </w:tc>
        <w:tc>
          <w:tcPr>
            <w:tcW w:w="774" w:type="pct"/>
          </w:tcPr>
          <w:p w14:paraId="4854882F" w14:textId="43D708B4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02 (5.0%)</w:t>
            </w:r>
          </w:p>
        </w:tc>
        <w:tc>
          <w:tcPr>
            <w:tcW w:w="802" w:type="pct"/>
          </w:tcPr>
          <w:p w14:paraId="551C07EA" w14:textId="5F600F4F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53 (5.4%)</w:t>
            </w:r>
          </w:p>
        </w:tc>
        <w:tc>
          <w:tcPr>
            <w:tcW w:w="749" w:type="pct"/>
          </w:tcPr>
          <w:p w14:paraId="10059ED0" w14:textId="1FA6498B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46 (3.4%)</w:t>
            </w:r>
          </w:p>
        </w:tc>
        <w:tc>
          <w:tcPr>
            <w:tcW w:w="784" w:type="pct"/>
          </w:tcPr>
          <w:p w14:paraId="3C516D75" w14:textId="071D7B45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4 (2.5%)</w:t>
            </w:r>
          </w:p>
        </w:tc>
        <w:tc>
          <w:tcPr>
            <w:tcW w:w="773" w:type="pct"/>
          </w:tcPr>
          <w:p w14:paraId="42AA48C9" w14:textId="7E7AA972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89 (7.5%)</w:t>
            </w:r>
          </w:p>
        </w:tc>
      </w:tr>
      <w:tr w:rsidR="003C4C31" w:rsidRPr="003C4C31" w14:paraId="4E1BEA54" w14:textId="77777777" w:rsidTr="005C066E">
        <w:tc>
          <w:tcPr>
            <w:tcW w:w="1118" w:type="pct"/>
          </w:tcPr>
          <w:p w14:paraId="2D960EEF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Missing</w:t>
            </w:r>
          </w:p>
        </w:tc>
        <w:tc>
          <w:tcPr>
            <w:tcW w:w="774" w:type="pct"/>
          </w:tcPr>
          <w:p w14:paraId="70C7C24F" w14:textId="61D35F3E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353 (8.7%)</w:t>
            </w:r>
          </w:p>
        </w:tc>
        <w:tc>
          <w:tcPr>
            <w:tcW w:w="802" w:type="pct"/>
          </w:tcPr>
          <w:p w14:paraId="54C2FFE9" w14:textId="7B0070A6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7 (2.7%)</w:t>
            </w:r>
          </w:p>
        </w:tc>
        <w:tc>
          <w:tcPr>
            <w:tcW w:w="749" w:type="pct"/>
          </w:tcPr>
          <w:p w14:paraId="66CB6DF1" w14:textId="0C8C8404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43 (3.2%)</w:t>
            </w:r>
          </w:p>
        </w:tc>
        <w:tc>
          <w:tcPr>
            <w:tcW w:w="784" w:type="pct"/>
          </w:tcPr>
          <w:p w14:paraId="4522849D" w14:textId="7B7C62FC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56 (9.9%)</w:t>
            </w:r>
          </w:p>
        </w:tc>
        <w:tc>
          <w:tcPr>
            <w:tcW w:w="773" w:type="pct"/>
          </w:tcPr>
          <w:p w14:paraId="2545B362" w14:textId="6ABAD580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27 (19.3%)</w:t>
            </w:r>
          </w:p>
        </w:tc>
      </w:tr>
      <w:tr w:rsidR="003C4C31" w:rsidRPr="003C4C31" w14:paraId="5C133785" w14:textId="77777777" w:rsidTr="005C066E">
        <w:tc>
          <w:tcPr>
            <w:tcW w:w="1118" w:type="pct"/>
          </w:tcPr>
          <w:p w14:paraId="1FF97C3F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Breslow</w:t>
            </w:r>
          </w:p>
        </w:tc>
        <w:tc>
          <w:tcPr>
            <w:tcW w:w="774" w:type="pct"/>
          </w:tcPr>
          <w:p w14:paraId="41204DA9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802" w:type="pct"/>
          </w:tcPr>
          <w:p w14:paraId="56C3B3A8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49" w:type="pct"/>
          </w:tcPr>
          <w:p w14:paraId="0FBDEA25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84" w:type="pct"/>
          </w:tcPr>
          <w:p w14:paraId="1D30072E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73" w:type="pct"/>
          </w:tcPr>
          <w:p w14:paraId="03CC54B4" w14:textId="584654CC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3C4C31" w:rsidRPr="003C4C31" w14:paraId="17696CEF" w14:textId="77777777" w:rsidTr="005C066E">
        <w:tc>
          <w:tcPr>
            <w:tcW w:w="1118" w:type="pct"/>
          </w:tcPr>
          <w:p w14:paraId="6845CDB8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Mean (SD)</w:t>
            </w:r>
          </w:p>
        </w:tc>
        <w:tc>
          <w:tcPr>
            <w:tcW w:w="774" w:type="pct"/>
          </w:tcPr>
          <w:p w14:paraId="58F1F4F8" w14:textId="54BC97B3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.8 (3.3)</w:t>
            </w:r>
          </w:p>
        </w:tc>
        <w:tc>
          <w:tcPr>
            <w:tcW w:w="802" w:type="pct"/>
          </w:tcPr>
          <w:p w14:paraId="48236DFB" w14:textId="488D82BE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.6 (2.0)</w:t>
            </w:r>
          </w:p>
        </w:tc>
        <w:tc>
          <w:tcPr>
            <w:tcW w:w="749" w:type="pct"/>
          </w:tcPr>
          <w:p w14:paraId="6B0177F8" w14:textId="0A6BE0B6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.3 (2.5)</w:t>
            </w:r>
          </w:p>
        </w:tc>
        <w:tc>
          <w:tcPr>
            <w:tcW w:w="784" w:type="pct"/>
          </w:tcPr>
          <w:p w14:paraId="732F93C5" w14:textId="58A6C56D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.8 (2.3)</w:t>
            </w:r>
          </w:p>
        </w:tc>
        <w:tc>
          <w:tcPr>
            <w:tcW w:w="773" w:type="pct"/>
          </w:tcPr>
          <w:p w14:paraId="32645962" w14:textId="022CB6AB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3.6 (4.9)</w:t>
            </w:r>
          </w:p>
        </w:tc>
      </w:tr>
      <w:tr w:rsidR="003C4C31" w:rsidRPr="003C4C31" w14:paraId="509BA54A" w14:textId="77777777" w:rsidTr="005C066E">
        <w:tc>
          <w:tcPr>
            <w:tcW w:w="1118" w:type="pct"/>
          </w:tcPr>
          <w:p w14:paraId="4284C5D8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Min - Max</w:t>
            </w:r>
          </w:p>
        </w:tc>
        <w:tc>
          <w:tcPr>
            <w:tcW w:w="774" w:type="pct"/>
          </w:tcPr>
          <w:p w14:paraId="7AA6D212" w14:textId="1A602D87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.1 - 90.0</w:t>
            </w:r>
          </w:p>
        </w:tc>
        <w:tc>
          <w:tcPr>
            <w:tcW w:w="802" w:type="pct"/>
          </w:tcPr>
          <w:p w14:paraId="1864E735" w14:textId="24B15946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.5 - 22.0</w:t>
            </w:r>
          </w:p>
        </w:tc>
        <w:tc>
          <w:tcPr>
            <w:tcW w:w="749" w:type="pct"/>
          </w:tcPr>
          <w:p w14:paraId="6887542E" w14:textId="0A4254DA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.1 - 30.0</w:t>
            </w:r>
          </w:p>
        </w:tc>
        <w:tc>
          <w:tcPr>
            <w:tcW w:w="784" w:type="pct"/>
          </w:tcPr>
          <w:p w14:paraId="04A6C5A1" w14:textId="6862F584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.3 - 20.0</w:t>
            </w:r>
          </w:p>
        </w:tc>
        <w:tc>
          <w:tcPr>
            <w:tcW w:w="773" w:type="pct"/>
          </w:tcPr>
          <w:p w14:paraId="2AB569D0" w14:textId="21FCE3B1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.1 - 90.0</w:t>
            </w:r>
          </w:p>
        </w:tc>
      </w:tr>
      <w:tr w:rsidR="003C4C31" w:rsidRPr="003C4C31" w14:paraId="3F7CCBE1" w14:textId="77777777" w:rsidTr="005C066E">
        <w:tc>
          <w:tcPr>
            <w:tcW w:w="1118" w:type="pct"/>
          </w:tcPr>
          <w:p w14:paraId="7E20DA9A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Missing</w:t>
            </w:r>
          </w:p>
        </w:tc>
        <w:tc>
          <w:tcPr>
            <w:tcW w:w="774" w:type="pct"/>
          </w:tcPr>
          <w:p w14:paraId="4D6F342A" w14:textId="604C2C3C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59 (1.4%)</w:t>
            </w:r>
          </w:p>
        </w:tc>
        <w:tc>
          <w:tcPr>
            <w:tcW w:w="802" w:type="pct"/>
          </w:tcPr>
          <w:p w14:paraId="035CCCBC" w14:textId="50C29FC3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9 (0.9%)</w:t>
            </w:r>
          </w:p>
        </w:tc>
        <w:tc>
          <w:tcPr>
            <w:tcW w:w="749" w:type="pct"/>
          </w:tcPr>
          <w:p w14:paraId="7B5648D1" w14:textId="4CB9B4B7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16 (1.2%)</w:t>
            </w:r>
          </w:p>
        </w:tc>
        <w:tc>
          <w:tcPr>
            <w:tcW w:w="784" w:type="pct"/>
          </w:tcPr>
          <w:p w14:paraId="2D6381A2" w14:textId="6854BB1D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6 (1.1%)</w:t>
            </w:r>
          </w:p>
        </w:tc>
        <w:tc>
          <w:tcPr>
            <w:tcW w:w="773" w:type="pct"/>
          </w:tcPr>
          <w:p w14:paraId="38348392" w14:textId="16B63834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28 (2.4%)</w:t>
            </w:r>
          </w:p>
        </w:tc>
      </w:tr>
      <w:tr w:rsidR="003C4C31" w:rsidRPr="003C4C31" w14:paraId="37F818A4" w14:textId="77777777" w:rsidTr="005C066E">
        <w:tc>
          <w:tcPr>
            <w:tcW w:w="1118" w:type="pct"/>
          </w:tcPr>
          <w:p w14:paraId="31A649AF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Multiple fields</w:t>
            </w:r>
          </w:p>
        </w:tc>
        <w:tc>
          <w:tcPr>
            <w:tcW w:w="774" w:type="pct"/>
          </w:tcPr>
          <w:p w14:paraId="53659B56" w14:textId="023A1E9E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374 (9.2%)</w:t>
            </w:r>
          </w:p>
        </w:tc>
        <w:tc>
          <w:tcPr>
            <w:tcW w:w="802" w:type="pct"/>
          </w:tcPr>
          <w:p w14:paraId="659860F6" w14:textId="661100B2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23 (22.7%)</w:t>
            </w:r>
          </w:p>
        </w:tc>
        <w:tc>
          <w:tcPr>
            <w:tcW w:w="749" w:type="pct"/>
          </w:tcPr>
          <w:p w14:paraId="67EF9BD6" w14:textId="0A16D1BB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41 (3.1%)</w:t>
            </w:r>
          </w:p>
        </w:tc>
        <w:tc>
          <w:tcPr>
            <w:tcW w:w="784" w:type="pct"/>
          </w:tcPr>
          <w:p w14:paraId="5288D785" w14:textId="35E5AF37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87 (15.4%)</w:t>
            </w:r>
          </w:p>
        </w:tc>
        <w:tc>
          <w:tcPr>
            <w:tcW w:w="773" w:type="pct"/>
          </w:tcPr>
          <w:p w14:paraId="6E3A3D93" w14:textId="085E853D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3 (2.0%)</w:t>
            </w:r>
          </w:p>
        </w:tc>
      </w:tr>
      <w:tr w:rsidR="003C4C31" w:rsidRPr="00E32C4C" w14:paraId="64F3B44A" w14:textId="77777777" w:rsidTr="005C066E">
        <w:tc>
          <w:tcPr>
            <w:tcW w:w="1118" w:type="pct"/>
          </w:tcPr>
          <w:p w14:paraId="43D6105D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Total number of negative SN</w:t>
            </w:r>
          </w:p>
        </w:tc>
        <w:tc>
          <w:tcPr>
            <w:tcW w:w="774" w:type="pct"/>
          </w:tcPr>
          <w:p w14:paraId="063E8FE3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802" w:type="pct"/>
          </w:tcPr>
          <w:p w14:paraId="42A908B7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49" w:type="pct"/>
          </w:tcPr>
          <w:p w14:paraId="330485B7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84" w:type="pct"/>
          </w:tcPr>
          <w:p w14:paraId="11869F51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73" w:type="pct"/>
          </w:tcPr>
          <w:p w14:paraId="4F8A815D" w14:textId="66C0E7B9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3C4C31" w:rsidRPr="003C4C31" w14:paraId="30920D57" w14:textId="77777777" w:rsidTr="005C066E">
        <w:tc>
          <w:tcPr>
            <w:tcW w:w="1118" w:type="pct"/>
          </w:tcPr>
          <w:p w14:paraId="745874CA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Mean (SD)</w:t>
            </w:r>
          </w:p>
        </w:tc>
        <w:tc>
          <w:tcPr>
            <w:tcW w:w="774" w:type="pct"/>
          </w:tcPr>
          <w:p w14:paraId="00855788" w14:textId="21A8AE1D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.7 (1.4)</w:t>
            </w:r>
          </w:p>
        </w:tc>
        <w:tc>
          <w:tcPr>
            <w:tcW w:w="802" w:type="pct"/>
          </w:tcPr>
          <w:p w14:paraId="0EDFF8E4" w14:textId="4276E189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.2 (1.6)</w:t>
            </w:r>
          </w:p>
        </w:tc>
        <w:tc>
          <w:tcPr>
            <w:tcW w:w="749" w:type="pct"/>
          </w:tcPr>
          <w:p w14:paraId="222E41BE" w14:textId="3B74AB7C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.6 (1.3)</w:t>
            </w:r>
          </w:p>
        </w:tc>
        <w:tc>
          <w:tcPr>
            <w:tcW w:w="784" w:type="pct"/>
          </w:tcPr>
          <w:p w14:paraId="6C9007BF" w14:textId="052056A4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.6 (1.4)</w:t>
            </w:r>
          </w:p>
        </w:tc>
        <w:tc>
          <w:tcPr>
            <w:tcW w:w="773" w:type="pct"/>
          </w:tcPr>
          <w:p w14:paraId="639CD9F2" w14:textId="11472D47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.2 (1.0)</w:t>
            </w:r>
          </w:p>
        </w:tc>
      </w:tr>
      <w:tr w:rsidR="003C4C31" w:rsidRPr="003C4C31" w14:paraId="5D875F2A" w14:textId="77777777" w:rsidTr="005C066E">
        <w:tc>
          <w:tcPr>
            <w:tcW w:w="1118" w:type="pct"/>
          </w:tcPr>
          <w:p w14:paraId="6E167FAB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Min - Max</w:t>
            </w:r>
          </w:p>
        </w:tc>
        <w:tc>
          <w:tcPr>
            <w:tcW w:w="774" w:type="pct"/>
          </w:tcPr>
          <w:p w14:paraId="702CC4BF" w14:textId="45B2384D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.0 - 15.0</w:t>
            </w:r>
          </w:p>
        </w:tc>
        <w:tc>
          <w:tcPr>
            <w:tcW w:w="802" w:type="pct"/>
          </w:tcPr>
          <w:p w14:paraId="0357B9BB" w14:textId="28DFCB21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.0 - 15.0</w:t>
            </w:r>
          </w:p>
        </w:tc>
        <w:tc>
          <w:tcPr>
            <w:tcW w:w="749" w:type="pct"/>
          </w:tcPr>
          <w:p w14:paraId="7E5ACBC7" w14:textId="57699A92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.0 - 13.0</w:t>
            </w:r>
          </w:p>
        </w:tc>
        <w:tc>
          <w:tcPr>
            <w:tcW w:w="784" w:type="pct"/>
          </w:tcPr>
          <w:p w14:paraId="72507246" w14:textId="1DC77C9E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.0 - 10.0</w:t>
            </w:r>
          </w:p>
        </w:tc>
        <w:tc>
          <w:tcPr>
            <w:tcW w:w="773" w:type="pct"/>
          </w:tcPr>
          <w:p w14:paraId="7C488BB9" w14:textId="0DBFB1C9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.0 - 9.0</w:t>
            </w:r>
          </w:p>
        </w:tc>
      </w:tr>
      <w:tr w:rsidR="003C4C31" w:rsidRPr="003C4C31" w14:paraId="447B30DF" w14:textId="77777777" w:rsidTr="005C066E">
        <w:tc>
          <w:tcPr>
            <w:tcW w:w="1118" w:type="pct"/>
          </w:tcPr>
          <w:p w14:paraId="2D5ABE80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Missing</w:t>
            </w:r>
          </w:p>
        </w:tc>
        <w:tc>
          <w:tcPr>
            <w:tcW w:w="774" w:type="pct"/>
          </w:tcPr>
          <w:p w14:paraId="0D4B1217" w14:textId="43F9251F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162 (4.0%)</w:t>
            </w:r>
          </w:p>
        </w:tc>
        <w:tc>
          <w:tcPr>
            <w:tcW w:w="802" w:type="pct"/>
          </w:tcPr>
          <w:p w14:paraId="6FECB724" w14:textId="0E8BF8E0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0 (0.0%)</w:t>
            </w:r>
          </w:p>
        </w:tc>
        <w:tc>
          <w:tcPr>
            <w:tcW w:w="749" w:type="pct"/>
          </w:tcPr>
          <w:p w14:paraId="1F02B8B8" w14:textId="42E66605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27 (2.0%)</w:t>
            </w:r>
          </w:p>
        </w:tc>
        <w:tc>
          <w:tcPr>
            <w:tcW w:w="784" w:type="pct"/>
          </w:tcPr>
          <w:p w14:paraId="1E2DF60A" w14:textId="2D4C79C8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1 (0.2%)</w:t>
            </w:r>
          </w:p>
        </w:tc>
        <w:tc>
          <w:tcPr>
            <w:tcW w:w="773" w:type="pct"/>
          </w:tcPr>
          <w:p w14:paraId="46752570" w14:textId="2422546E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134 (11.4%)</w:t>
            </w:r>
          </w:p>
        </w:tc>
      </w:tr>
      <w:tr w:rsidR="003C4C31" w:rsidRPr="00E32C4C" w14:paraId="3AE893D3" w14:textId="77777777" w:rsidTr="005C066E">
        <w:tc>
          <w:tcPr>
            <w:tcW w:w="1118" w:type="pct"/>
          </w:tcPr>
          <w:p w14:paraId="450EA677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Total number of positive SN</w:t>
            </w:r>
          </w:p>
        </w:tc>
        <w:tc>
          <w:tcPr>
            <w:tcW w:w="774" w:type="pct"/>
          </w:tcPr>
          <w:p w14:paraId="5E14F9B2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802" w:type="pct"/>
          </w:tcPr>
          <w:p w14:paraId="55A19F99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49" w:type="pct"/>
          </w:tcPr>
          <w:p w14:paraId="7B32ECEC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84" w:type="pct"/>
          </w:tcPr>
          <w:p w14:paraId="35DE8C94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73" w:type="pct"/>
          </w:tcPr>
          <w:p w14:paraId="6BB823D3" w14:textId="64449394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3C4C31" w:rsidRPr="003C4C31" w14:paraId="787B8056" w14:textId="77777777" w:rsidTr="005C066E">
        <w:tc>
          <w:tcPr>
            <w:tcW w:w="1118" w:type="pct"/>
          </w:tcPr>
          <w:p w14:paraId="077BE1D1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Mean (SD)</w:t>
            </w:r>
          </w:p>
        </w:tc>
        <w:tc>
          <w:tcPr>
            <w:tcW w:w="774" w:type="pct"/>
          </w:tcPr>
          <w:p w14:paraId="3692D270" w14:textId="4F629814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.3 (0.6)</w:t>
            </w:r>
          </w:p>
        </w:tc>
        <w:tc>
          <w:tcPr>
            <w:tcW w:w="802" w:type="pct"/>
          </w:tcPr>
          <w:p w14:paraId="74E3CEEE" w14:textId="4F0668D3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.3 (0.6)</w:t>
            </w:r>
          </w:p>
        </w:tc>
        <w:tc>
          <w:tcPr>
            <w:tcW w:w="749" w:type="pct"/>
          </w:tcPr>
          <w:p w14:paraId="454ABF59" w14:textId="759034CB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.2 (0.4)</w:t>
            </w:r>
          </w:p>
        </w:tc>
        <w:tc>
          <w:tcPr>
            <w:tcW w:w="784" w:type="pct"/>
          </w:tcPr>
          <w:p w14:paraId="33CC47D7" w14:textId="79C12E43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.4 (0.7)</w:t>
            </w:r>
          </w:p>
        </w:tc>
        <w:tc>
          <w:tcPr>
            <w:tcW w:w="773" w:type="pct"/>
          </w:tcPr>
          <w:p w14:paraId="5F9B8B01" w14:textId="6900F669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.3 (0.6)</w:t>
            </w:r>
          </w:p>
        </w:tc>
      </w:tr>
      <w:tr w:rsidR="003C4C31" w:rsidRPr="003C4C31" w14:paraId="41E63055" w14:textId="77777777" w:rsidTr="005C066E">
        <w:tc>
          <w:tcPr>
            <w:tcW w:w="1118" w:type="pct"/>
          </w:tcPr>
          <w:p w14:paraId="34F7555C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Min - Max</w:t>
            </w:r>
          </w:p>
        </w:tc>
        <w:tc>
          <w:tcPr>
            <w:tcW w:w="774" w:type="pct"/>
          </w:tcPr>
          <w:p w14:paraId="0F92767A" w14:textId="137CAAE3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.0 - 5.0</w:t>
            </w:r>
          </w:p>
        </w:tc>
        <w:tc>
          <w:tcPr>
            <w:tcW w:w="802" w:type="pct"/>
          </w:tcPr>
          <w:p w14:paraId="5CE32CDA" w14:textId="1AA4F6F6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.0 - 4.0</w:t>
            </w:r>
          </w:p>
        </w:tc>
        <w:tc>
          <w:tcPr>
            <w:tcW w:w="749" w:type="pct"/>
          </w:tcPr>
          <w:p w14:paraId="75E4C098" w14:textId="18F08C47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.0 - 2.0</w:t>
            </w:r>
          </w:p>
        </w:tc>
        <w:tc>
          <w:tcPr>
            <w:tcW w:w="784" w:type="pct"/>
          </w:tcPr>
          <w:p w14:paraId="1D9D7BD7" w14:textId="0C9B4E60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.0 - 4.0</w:t>
            </w:r>
          </w:p>
        </w:tc>
        <w:tc>
          <w:tcPr>
            <w:tcW w:w="773" w:type="pct"/>
          </w:tcPr>
          <w:p w14:paraId="63BD8399" w14:textId="3B4DF843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.0 - 5.0</w:t>
            </w:r>
          </w:p>
        </w:tc>
      </w:tr>
      <w:tr w:rsidR="003C4C31" w:rsidRPr="003C4C31" w14:paraId="5BCE1507" w14:textId="77777777" w:rsidTr="005C066E">
        <w:tc>
          <w:tcPr>
            <w:tcW w:w="1118" w:type="pct"/>
          </w:tcPr>
          <w:p w14:paraId="36D8F988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Missing</w:t>
            </w:r>
          </w:p>
        </w:tc>
        <w:tc>
          <w:tcPr>
            <w:tcW w:w="774" w:type="pct"/>
          </w:tcPr>
          <w:p w14:paraId="3CE9A947" w14:textId="225AEA3E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1 (0.0%)</w:t>
            </w:r>
          </w:p>
        </w:tc>
        <w:tc>
          <w:tcPr>
            <w:tcW w:w="802" w:type="pct"/>
          </w:tcPr>
          <w:p w14:paraId="37291CB1" w14:textId="692E94A1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0 (0.0%)</w:t>
            </w:r>
          </w:p>
        </w:tc>
        <w:tc>
          <w:tcPr>
            <w:tcW w:w="749" w:type="pct"/>
          </w:tcPr>
          <w:p w14:paraId="5ADAF981" w14:textId="6BA4011C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1 (0.1%)</w:t>
            </w:r>
          </w:p>
        </w:tc>
        <w:tc>
          <w:tcPr>
            <w:tcW w:w="784" w:type="pct"/>
          </w:tcPr>
          <w:p w14:paraId="735D032A" w14:textId="5B1E1B4E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0 (0.0%)</w:t>
            </w:r>
          </w:p>
        </w:tc>
        <w:tc>
          <w:tcPr>
            <w:tcW w:w="773" w:type="pct"/>
          </w:tcPr>
          <w:p w14:paraId="1DA2C1FA" w14:textId="2D0A64DE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0 (0.0%)</w:t>
            </w:r>
          </w:p>
        </w:tc>
      </w:tr>
      <w:tr w:rsidR="003C4C31" w:rsidRPr="003C4C31" w14:paraId="209F1D65" w14:textId="77777777" w:rsidTr="005C066E">
        <w:tc>
          <w:tcPr>
            <w:tcW w:w="1118" w:type="pct"/>
          </w:tcPr>
          <w:p w14:paraId="0C09A009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SN tumour burden</w:t>
            </w:r>
          </w:p>
        </w:tc>
        <w:tc>
          <w:tcPr>
            <w:tcW w:w="774" w:type="pct"/>
          </w:tcPr>
          <w:p w14:paraId="684D41B9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802" w:type="pct"/>
          </w:tcPr>
          <w:p w14:paraId="5B850A6A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49" w:type="pct"/>
          </w:tcPr>
          <w:p w14:paraId="6EFA8339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84" w:type="pct"/>
          </w:tcPr>
          <w:p w14:paraId="464B2B09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73" w:type="pct"/>
          </w:tcPr>
          <w:p w14:paraId="1B890C2F" w14:textId="524F465C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3C4C31" w:rsidRPr="003C4C31" w14:paraId="4A5B5F3F" w14:textId="77777777" w:rsidTr="005C066E">
        <w:tc>
          <w:tcPr>
            <w:tcW w:w="1118" w:type="pct"/>
          </w:tcPr>
          <w:p w14:paraId="13377C3E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lastRenderedPageBreak/>
              <w:t>   Mean (SD)</w:t>
            </w:r>
          </w:p>
        </w:tc>
        <w:tc>
          <w:tcPr>
            <w:tcW w:w="774" w:type="pct"/>
          </w:tcPr>
          <w:p w14:paraId="52A6141D" w14:textId="21EB8018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.2 (1.3)</w:t>
            </w:r>
          </w:p>
        </w:tc>
        <w:tc>
          <w:tcPr>
            <w:tcW w:w="802" w:type="pct"/>
          </w:tcPr>
          <w:p w14:paraId="4600C332" w14:textId="5AAF6BD6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.1 (0.8)</w:t>
            </w:r>
          </w:p>
        </w:tc>
        <w:tc>
          <w:tcPr>
            <w:tcW w:w="749" w:type="pct"/>
          </w:tcPr>
          <w:p w14:paraId="6CB63E1C" w14:textId="2FFF4894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.0 (0.5)</w:t>
            </w:r>
          </w:p>
        </w:tc>
        <w:tc>
          <w:tcPr>
            <w:tcW w:w="784" w:type="pct"/>
          </w:tcPr>
          <w:p w14:paraId="511EDBDE" w14:textId="0762B74C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.1 (1.3)</w:t>
            </w:r>
          </w:p>
        </w:tc>
        <w:tc>
          <w:tcPr>
            <w:tcW w:w="773" w:type="pct"/>
          </w:tcPr>
          <w:p w14:paraId="2679B8FA" w14:textId="3DEB1B40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.4 (2.0)</w:t>
            </w:r>
          </w:p>
        </w:tc>
      </w:tr>
      <w:tr w:rsidR="003C4C31" w:rsidRPr="003C4C31" w14:paraId="0BADF56F" w14:textId="77777777" w:rsidTr="005C066E">
        <w:tc>
          <w:tcPr>
            <w:tcW w:w="1118" w:type="pct"/>
          </w:tcPr>
          <w:p w14:paraId="2E61C0FD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Min - Max</w:t>
            </w:r>
          </w:p>
        </w:tc>
        <w:tc>
          <w:tcPr>
            <w:tcW w:w="774" w:type="pct"/>
          </w:tcPr>
          <w:p w14:paraId="77358039" w14:textId="2B1B7B38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.0 - 38.0</w:t>
            </w:r>
          </w:p>
        </w:tc>
        <w:tc>
          <w:tcPr>
            <w:tcW w:w="802" w:type="pct"/>
          </w:tcPr>
          <w:p w14:paraId="7C8C4E73" w14:textId="7D8AC1F7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.0 - 8.0</w:t>
            </w:r>
          </w:p>
        </w:tc>
        <w:tc>
          <w:tcPr>
            <w:tcW w:w="749" w:type="pct"/>
          </w:tcPr>
          <w:p w14:paraId="3E704DD7" w14:textId="67A4405E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.0 - 8.0</w:t>
            </w:r>
          </w:p>
        </w:tc>
        <w:tc>
          <w:tcPr>
            <w:tcW w:w="784" w:type="pct"/>
          </w:tcPr>
          <w:p w14:paraId="3190C255" w14:textId="5B49396D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.0 - 15.0</w:t>
            </w:r>
          </w:p>
        </w:tc>
        <w:tc>
          <w:tcPr>
            <w:tcW w:w="773" w:type="pct"/>
          </w:tcPr>
          <w:p w14:paraId="7566F4B0" w14:textId="111596E2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.0 - 38.0</w:t>
            </w:r>
          </w:p>
        </w:tc>
      </w:tr>
      <w:tr w:rsidR="003C4C31" w:rsidRPr="003C4C31" w14:paraId="70E3D090" w14:textId="77777777" w:rsidTr="005C066E">
        <w:tc>
          <w:tcPr>
            <w:tcW w:w="1118" w:type="pct"/>
          </w:tcPr>
          <w:p w14:paraId="2BAD55FA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Missing</w:t>
            </w:r>
          </w:p>
        </w:tc>
        <w:tc>
          <w:tcPr>
            <w:tcW w:w="774" w:type="pct"/>
          </w:tcPr>
          <w:p w14:paraId="33C82991" w14:textId="00CAB227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301 (7.4%)</w:t>
            </w:r>
          </w:p>
        </w:tc>
        <w:tc>
          <w:tcPr>
            <w:tcW w:w="802" w:type="pct"/>
          </w:tcPr>
          <w:p w14:paraId="051C2B96" w14:textId="3AD429B8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120 (12.2%)</w:t>
            </w:r>
          </w:p>
        </w:tc>
        <w:tc>
          <w:tcPr>
            <w:tcW w:w="749" w:type="pct"/>
          </w:tcPr>
          <w:p w14:paraId="1F0FA360" w14:textId="0C083DBA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163 (12.1%)</w:t>
            </w:r>
          </w:p>
        </w:tc>
        <w:tc>
          <w:tcPr>
            <w:tcW w:w="784" w:type="pct"/>
          </w:tcPr>
          <w:p w14:paraId="46DF5CEC" w14:textId="03194BBA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18 (3.2%)</w:t>
            </w:r>
          </w:p>
        </w:tc>
        <w:tc>
          <w:tcPr>
            <w:tcW w:w="773" w:type="pct"/>
          </w:tcPr>
          <w:p w14:paraId="35FB6601" w14:textId="4C3CBFA1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0 (0.0%)</w:t>
            </w:r>
          </w:p>
        </w:tc>
      </w:tr>
      <w:tr w:rsidR="003C4C31" w:rsidRPr="003C4C31" w14:paraId="049F6C50" w14:textId="77777777" w:rsidTr="005C066E">
        <w:tc>
          <w:tcPr>
            <w:tcW w:w="1118" w:type="pct"/>
          </w:tcPr>
          <w:p w14:paraId="6EC52111" w14:textId="32FC2558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Location metastasis lymph</w:t>
            </w:r>
          </w:p>
        </w:tc>
        <w:tc>
          <w:tcPr>
            <w:tcW w:w="774" w:type="pct"/>
          </w:tcPr>
          <w:p w14:paraId="1B9273A7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802" w:type="pct"/>
          </w:tcPr>
          <w:p w14:paraId="11D7CB0A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49" w:type="pct"/>
          </w:tcPr>
          <w:p w14:paraId="23ECF29D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84" w:type="pct"/>
          </w:tcPr>
          <w:p w14:paraId="53F0F203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73" w:type="pct"/>
          </w:tcPr>
          <w:p w14:paraId="54244195" w14:textId="01FCA274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3C4C31" w:rsidRPr="003C4C31" w14:paraId="7686ACE6" w14:textId="77777777" w:rsidTr="005C066E">
        <w:tc>
          <w:tcPr>
            <w:tcW w:w="1118" w:type="pct"/>
          </w:tcPr>
          <w:p w14:paraId="730AD8D4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</w:t>
            </w:r>
            <w:proofErr w:type="spellStart"/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Subcap</w:t>
            </w:r>
            <w:proofErr w:type="spellEnd"/>
          </w:p>
        </w:tc>
        <w:tc>
          <w:tcPr>
            <w:tcW w:w="774" w:type="pct"/>
          </w:tcPr>
          <w:p w14:paraId="022D3DD2" w14:textId="1FCC9BDA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3319 (81.5%)</w:t>
            </w:r>
          </w:p>
        </w:tc>
        <w:tc>
          <w:tcPr>
            <w:tcW w:w="802" w:type="pct"/>
          </w:tcPr>
          <w:p w14:paraId="53104E3B" w14:textId="643F9369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793 (80.7%)</w:t>
            </w:r>
          </w:p>
        </w:tc>
        <w:tc>
          <w:tcPr>
            <w:tcW w:w="749" w:type="pct"/>
          </w:tcPr>
          <w:p w14:paraId="288A24D8" w14:textId="06C20E9A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123 (83.6%)</w:t>
            </w:r>
          </w:p>
        </w:tc>
        <w:tc>
          <w:tcPr>
            <w:tcW w:w="784" w:type="pct"/>
          </w:tcPr>
          <w:p w14:paraId="4497A96F" w14:textId="489BE976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440 (77.7%)</w:t>
            </w:r>
          </w:p>
        </w:tc>
        <w:tc>
          <w:tcPr>
            <w:tcW w:w="773" w:type="pct"/>
          </w:tcPr>
          <w:p w14:paraId="56B43035" w14:textId="73037D3B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963 (81.7%)</w:t>
            </w:r>
          </w:p>
        </w:tc>
      </w:tr>
      <w:tr w:rsidR="003C4C31" w:rsidRPr="003C4C31" w14:paraId="6C893BF3" w14:textId="77777777" w:rsidTr="005C066E">
        <w:tc>
          <w:tcPr>
            <w:tcW w:w="1118" w:type="pct"/>
          </w:tcPr>
          <w:p w14:paraId="27A3F51C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Combined</w:t>
            </w:r>
          </w:p>
        </w:tc>
        <w:tc>
          <w:tcPr>
            <w:tcW w:w="774" w:type="pct"/>
          </w:tcPr>
          <w:p w14:paraId="57FEE8E5" w14:textId="54327CE4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13 (5.2%)</w:t>
            </w:r>
          </w:p>
        </w:tc>
        <w:tc>
          <w:tcPr>
            <w:tcW w:w="802" w:type="pct"/>
          </w:tcPr>
          <w:p w14:paraId="1F6AE58B" w14:textId="5D9A43EB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39 (4.0%)</w:t>
            </w:r>
          </w:p>
        </w:tc>
        <w:tc>
          <w:tcPr>
            <w:tcW w:w="749" w:type="pct"/>
          </w:tcPr>
          <w:p w14:paraId="5D5A9BEE" w14:textId="7DA685C7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7 (2.0%)</w:t>
            </w:r>
          </w:p>
        </w:tc>
        <w:tc>
          <w:tcPr>
            <w:tcW w:w="784" w:type="pct"/>
          </w:tcPr>
          <w:p w14:paraId="3DBC68EF" w14:textId="247F6DC8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43 (7.6%)</w:t>
            </w:r>
          </w:p>
        </w:tc>
        <w:tc>
          <w:tcPr>
            <w:tcW w:w="773" w:type="pct"/>
          </w:tcPr>
          <w:p w14:paraId="781CD2EC" w14:textId="5FFB9FDD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04 (8.8%)</w:t>
            </w:r>
          </w:p>
        </w:tc>
      </w:tr>
      <w:tr w:rsidR="003C4C31" w:rsidRPr="003C4C31" w14:paraId="2AC151B6" w14:textId="77777777" w:rsidTr="005C066E">
        <w:tc>
          <w:tcPr>
            <w:tcW w:w="1118" w:type="pct"/>
          </w:tcPr>
          <w:p w14:paraId="67CDD2F5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Parenchymal</w:t>
            </w:r>
          </w:p>
        </w:tc>
        <w:tc>
          <w:tcPr>
            <w:tcW w:w="774" w:type="pct"/>
          </w:tcPr>
          <w:p w14:paraId="5E23009B" w14:textId="11FFEFD9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86 (2.1%)</w:t>
            </w:r>
          </w:p>
        </w:tc>
        <w:tc>
          <w:tcPr>
            <w:tcW w:w="802" w:type="pct"/>
          </w:tcPr>
          <w:p w14:paraId="60E1E035" w14:textId="1946CFD6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5 (0.5%)</w:t>
            </w:r>
          </w:p>
        </w:tc>
        <w:tc>
          <w:tcPr>
            <w:tcW w:w="749" w:type="pct"/>
          </w:tcPr>
          <w:p w14:paraId="148C515D" w14:textId="3286310C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1 (0.8%)</w:t>
            </w:r>
          </w:p>
        </w:tc>
        <w:tc>
          <w:tcPr>
            <w:tcW w:w="784" w:type="pct"/>
          </w:tcPr>
          <w:p w14:paraId="5B9B19E6" w14:textId="6827021D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9 (3.4%)</w:t>
            </w:r>
          </w:p>
        </w:tc>
        <w:tc>
          <w:tcPr>
            <w:tcW w:w="773" w:type="pct"/>
          </w:tcPr>
          <w:p w14:paraId="661A2816" w14:textId="0F486BE5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51 (4.3%)</w:t>
            </w:r>
          </w:p>
        </w:tc>
      </w:tr>
      <w:tr w:rsidR="003C4C31" w:rsidRPr="003C4C31" w14:paraId="5DA90C92" w14:textId="77777777" w:rsidTr="005C066E">
        <w:tc>
          <w:tcPr>
            <w:tcW w:w="1118" w:type="pct"/>
          </w:tcPr>
          <w:p w14:paraId="55688563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Multifocal</w:t>
            </w:r>
          </w:p>
        </w:tc>
        <w:tc>
          <w:tcPr>
            <w:tcW w:w="774" w:type="pct"/>
          </w:tcPr>
          <w:p w14:paraId="25D211BD" w14:textId="426020C6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45 (1.1%)</w:t>
            </w:r>
          </w:p>
        </w:tc>
        <w:tc>
          <w:tcPr>
            <w:tcW w:w="802" w:type="pct"/>
          </w:tcPr>
          <w:p w14:paraId="7BAFA6EE" w14:textId="4056B283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6 (0.6%)</w:t>
            </w:r>
          </w:p>
        </w:tc>
        <w:tc>
          <w:tcPr>
            <w:tcW w:w="749" w:type="pct"/>
          </w:tcPr>
          <w:p w14:paraId="0C2ABFE9" w14:textId="1B574242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9 (0.7%)</w:t>
            </w:r>
          </w:p>
        </w:tc>
        <w:tc>
          <w:tcPr>
            <w:tcW w:w="784" w:type="pct"/>
          </w:tcPr>
          <w:p w14:paraId="182BFD61" w14:textId="6DF42112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1 (3.7%)</w:t>
            </w:r>
          </w:p>
        </w:tc>
        <w:tc>
          <w:tcPr>
            <w:tcW w:w="773" w:type="pct"/>
          </w:tcPr>
          <w:p w14:paraId="5F10FD72" w14:textId="6FBF1288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9 (0.8%)</w:t>
            </w:r>
          </w:p>
        </w:tc>
      </w:tr>
      <w:tr w:rsidR="003C4C31" w:rsidRPr="003C4C31" w14:paraId="22E575B9" w14:textId="77777777" w:rsidTr="005C066E">
        <w:tc>
          <w:tcPr>
            <w:tcW w:w="1118" w:type="pct"/>
          </w:tcPr>
          <w:p w14:paraId="39541F45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Extensive</w:t>
            </w:r>
          </w:p>
        </w:tc>
        <w:tc>
          <w:tcPr>
            <w:tcW w:w="774" w:type="pct"/>
          </w:tcPr>
          <w:p w14:paraId="6B4078EC" w14:textId="25F6B1A0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05 (2.6%)</w:t>
            </w:r>
          </w:p>
        </w:tc>
        <w:tc>
          <w:tcPr>
            <w:tcW w:w="802" w:type="pct"/>
          </w:tcPr>
          <w:p w14:paraId="5939C6EC" w14:textId="6A263939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8 (1.8%)</w:t>
            </w:r>
          </w:p>
        </w:tc>
        <w:tc>
          <w:tcPr>
            <w:tcW w:w="749" w:type="pct"/>
          </w:tcPr>
          <w:p w14:paraId="7F878CC7" w14:textId="3A1E1042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0 (0.7%)</w:t>
            </w:r>
          </w:p>
        </w:tc>
        <w:tc>
          <w:tcPr>
            <w:tcW w:w="784" w:type="pct"/>
          </w:tcPr>
          <w:p w14:paraId="399A88DF" w14:textId="16407897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5 (4.4%)</w:t>
            </w:r>
          </w:p>
        </w:tc>
        <w:tc>
          <w:tcPr>
            <w:tcW w:w="773" w:type="pct"/>
          </w:tcPr>
          <w:p w14:paraId="0E309C97" w14:textId="5265FEF8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52 (4.4%)</w:t>
            </w:r>
          </w:p>
        </w:tc>
      </w:tr>
      <w:tr w:rsidR="003C4C31" w:rsidRPr="003C4C31" w14:paraId="25298B60" w14:textId="77777777" w:rsidTr="005C066E">
        <w:tc>
          <w:tcPr>
            <w:tcW w:w="1118" w:type="pct"/>
          </w:tcPr>
          <w:p w14:paraId="57E1FBC5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Missing</w:t>
            </w:r>
          </w:p>
        </w:tc>
        <w:tc>
          <w:tcPr>
            <w:tcW w:w="774" w:type="pct"/>
          </w:tcPr>
          <w:p w14:paraId="13848BF0" w14:textId="682ED597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303 (7.4%)</w:t>
            </w:r>
          </w:p>
        </w:tc>
        <w:tc>
          <w:tcPr>
            <w:tcW w:w="802" w:type="pct"/>
          </w:tcPr>
          <w:p w14:paraId="12B77173" w14:textId="0A2F3F2C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22 (12.4%)</w:t>
            </w:r>
          </w:p>
        </w:tc>
        <w:tc>
          <w:tcPr>
            <w:tcW w:w="749" w:type="pct"/>
          </w:tcPr>
          <w:p w14:paraId="168F7E24" w14:textId="2DCA6E77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63 (12.1%)</w:t>
            </w:r>
          </w:p>
        </w:tc>
        <w:tc>
          <w:tcPr>
            <w:tcW w:w="784" w:type="pct"/>
          </w:tcPr>
          <w:p w14:paraId="22EAAC32" w14:textId="7B895E64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8 (3.2%)</w:t>
            </w:r>
          </w:p>
        </w:tc>
        <w:tc>
          <w:tcPr>
            <w:tcW w:w="773" w:type="pct"/>
          </w:tcPr>
          <w:p w14:paraId="19E6ECF1" w14:textId="24BE46B5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 (0.0%)</w:t>
            </w:r>
          </w:p>
        </w:tc>
      </w:tr>
      <w:tr w:rsidR="003C4C31" w:rsidRPr="003C4C31" w14:paraId="553B182D" w14:textId="77777777" w:rsidTr="005C066E">
        <w:tc>
          <w:tcPr>
            <w:tcW w:w="1118" w:type="pct"/>
          </w:tcPr>
          <w:p w14:paraId="163A8084" w14:textId="05DF2B44" w:rsidR="003C4C31" w:rsidRPr="00DC303C" w:rsidRDefault="00DC303C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vertAlign w:val="superscript"/>
                <w:lang w:val="en-GB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/>
              </w:rPr>
              <w:t>Mitosis &gt; 1 mm</w:t>
            </w:r>
            <w:r>
              <w:rPr>
                <w:rFonts w:ascii="Arial" w:hAnsi="Arial" w:cs="Arial"/>
                <w:b/>
                <w:sz w:val="22"/>
                <w:szCs w:val="22"/>
                <w:vertAlign w:val="superscript"/>
                <w:lang w:val="en-GB"/>
              </w:rPr>
              <w:t>2</w:t>
            </w:r>
          </w:p>
        </w:tc>
        <w:tc>
          <w:tcPr>
            <w:tcW w:w="774" w:type="pct"/>
          </w:tcPr>
          <w:p w14:paraId="5D610565" w14:textId="681D11E0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35 (3.3%)</w:t>
            </w:r>
          </w:p>
        </w:tc>
        <w:tc>
          <w:tcPr>
            <w:tcW w:w="802" w:type="pct"/>
          </w:tcPr>
          <w:p w14:paraId="6E18CB6E" w14:textId="4591A0DB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50 (5.1%)</w:t>
            </w:r>
          </w:p>
        </w:tc>
        <w:tc>
          <w:tcPr>
            <w:tcW w:w="749" w:type="pct"/>
          </w:tcPr>
          <w:p w14:paraId="48412FB3" w14:textId="432D2981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 (0.0%)</w:t>
            </w:r>
          </w:p>
        </w:tc>
        <w:tc>
          <w:tcPr>
            <w:tcW w:w="784" w:type="pct"/>
          </w:tcPr>
          <w:p w14:paraId="07CFBFDF" w14:textId="69F0ABDA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85 (15.0%)</w:t>
            </w:r>
          </w:p>
        </w:tc>
        <w:tc>
          <w:tcPr>
            <w:tcW w:w="773" w:type="pct"/>
          </w:tcPr>
          <w:p w14:paraId="48007952" w14:textId="325347DA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 (0.0%)</w:t>
            </w:r>
          </w:p>
        </w:tc>
      </w:tr>
      <w:tr w:rsidR="003C4C31" w:rsidRPr="003C4C31" w14:paraId="5F6E34B9" w14:textId="77777777" w:rsidTr="005C066E">
        <w:tc>
          <w:tcPr>
            <w:tcW w:w="1118" w:type="pct"/>
          </w:tcPr>
          <w:p w14:paraId="2D5FEBAE" w14:textId="00781434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 xml:space="preserve">   Missing</w:t>
            </w:r>
          </w:p>
        </w:tc>
        <w:tc>
          <w:tcPr>
            <w:tcW w:w="774" w:type="pct"/>
          </w:tcPr>
          <w:p w14:paraId="53E14AB3" w14:textId="2FB0EE28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3895 (95.7%)</w:t>
            </w:r>
          </w:p>
        </w:tc>
        <w:tc>
          <w:tcPr>
            <w:tcW w:w="802" w:type="pct"/>
          </w:tcPr>
          <w:p w14:paraId="04FBA2BA" w14:textId="5DECC37B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906 (92.2%)</w:t>
            </w:r>
          </w:p>
        </w:tc>
        <w:tc>
          <w:tcPr>
            <w:tcW w:w="749" w:type="pct"/>
          </w:tcPr>
          <w:p w14:paraId="449E6A0D" w14:textId="21F32A63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343 (100.0%)</w:t>
            </w:r>
          </w:p>
        </w:tc>
        <w:tc>
          <w:tcPr>
            <w:tcW w:w="784" w:type="pct"/>
          </w:tcPr>
          <w:p w14:paraId="0C573C35" w14:textId="13420799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467 (82.5%)</w:t>
            </w:r>
          </w:p>
        </w:tc>
        <w:tc>
          <w:tcPr>
            <w:tcW w:w="773" w:type="pct"/>
          </w:tcPr>
          <w:p w14:paraId="09AD7BAC" w14:textId="5A0574CE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179 (100.0%)</w:t>
            </w:r>
          </w:p>
        </w:tc>
      </w:tr>
      <w:tr w:rsidR="003C4C31" w:rsidRPr="003C4C31" w14:paraId="68E32396" w14:textId="77777777" w:rsidTr="005C066E">
        <w:tc>
          <w:tcPr>
            <w:tcW w:w="1118" w:type="pct"/>
          </w:tcPr>
          <w:p w14:paraId="45D4AB4E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Recurrence</w:t>
            </w:r>
          </w:p>
        </w:tc>
        <w:tc>
          <w:tcPr>
            <w:tcW w:w="774" w:type="pct"/>
          </w:tcPr>
          <w:p w14:paraId="0ABCA97A" w14:textId="29ED805F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862 (21.2%)</w:t>
            </w:r>
          </w:p>
        </w:tc>
        <w:tc>
          <w:tcPr>
            <w:tcW w:w="802" w:type="pct"/>
          </w:tcPr>
          <w:p w14:paraId="5688F3EA" w14:textId="3BE6EF9A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08 (21.2%)</w:t>
            </w:r>
          </w:p>
        </w:tc>
        <w:tc>
          <w:tcPr>
            <w:tcW w:w="749" w:type="pct"/>
          </w:tcPr>
          <w:p w14:paraId="5F8841C4" w14:textId="224AA64A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75 (13.0%)</w:t>
            </w:r>
          </w:p>
        </w:tc>
        <w:tc>
          <w:tcPr>
            <w:tcW w:w="784" w:type="pct"/>
          </w:tcPr>
          <w:p w14:paraId="72A49FBA" w14:textId="633AB5A9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60 (28.3%)</w:t>
            </w:r>
          </w:p>
        </w:tc>
        <w:tc>
          <w:tcPr>
            <w:tcW w:w="773" w:type="pct"/>
          </w:tcPr>
          <w:p w14:paraId="094FF24C" w14:textId="73E465B5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319 (27.1%)</w:t>
            </w:r>
          </w:p>
        </w:tc>
      </w:tr>
      <w:tr w:rsidR="003C4C31" w:rsidRPr="003C4C31" w14:paraId="38319E3B" w14:textId="77777777" w:rsidTr="005C066E">
        <w:tc>
          <w:tcPr>
            <w:tcW w:w="1118" w:type="pct"/>
          </w:tcPr>
          <w:p w14:paraId="6CD91AB0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Deaths</w:t>
            </w:r>
          </w:p>
        </w:tc>
        <w:tc>
          <w:tcPr>
            <w:tcW w:w="774" w:type="pct"/>
          </w:tcPr>
          <w:p w14:paraId="5FE1D30A" w14:textId="5D27D351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606 (14.9%)</w:t>
            </w:r>
          </w:p>
        </w:tc>
        <w:tc>
          <w:tcPr>
            <w:tcW w:w="802" w:type="pct"/>
          </w:tcPr>
          <w:p w14:paraId="7178CC6D" w14:textId="20713A21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27 (12.9%)</w:t>
            </w:r>
          </w:p>
        </w:tc>
        <w:tc>
          <w:tcPr>
            <w:tcW w:w="749" w:type="pct"/>
          </w:tcPr>
          <w:p w14:paraId="7E72F5B2" w14:textId="66567B0C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48 (11.0%)</w:t>
            </w:r>
          </w:p>
        </w:tc>
        <w:tc>
          <w:tcPr>
            <w:tcW w:w="784" w:type="pct"/>
          </w:tcPr>
          <w:p w14:paraId="35AAAFBB" w14:textId="157263AD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15 (20.3%)</w:t>
            </w:r>
          </w:p>
        </w:tc>
        <w:tc>
          <w:tcPr>
            <w:tcW w:w="773" w:type="pct"/>
          </w:tcPr>
          <w:p w14:paraId="1B48A2C8" w14:textId="59720C36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16 (18.3%)</w:t>
            </w:r>
          </w:p>
        </w:tc>
      </w:tr>
      <w:tr w:rsidR="003C4C31" w:rsidRPr="003C4C31" w14:paraId="522BB983" w14:textId="77777777" w:rsidTr="00E104DB">
        <w:tblPrEx>
          <w:tblW w:w="5220" w:type="pct"/>
          <w:tblLook w:val="0020" w:firstRow="1" w:lastRow="0" w:firstColumn="0" w:lastColumn="0" w:noHBand="0" w:noVBand="0"/>
          <w:tblPrExChange w:id="1" w:author="C.H.M. Maas" w:date="2022-06-20T11:50:00Z">
            <w:tblPrEx>
              <w:tblW w:w="5220" w:type="pct"/>
              <w:tblLook w:val="0020" w:firstRow="1" w:lastRow="0" w:firstColumn="0" w:lastColumn="0" w:noHBand="0" w:noVBand="0"/>
            </w:tblPrEx>
          </w:tblPrExChange>
        </w:tblPrEx>
        <w:tc>
          <w:tcPr>
            <w:tcW w:w="1118" w:type="pct"/>
            <w:tcPrChange w:id="2" w:author="C.H.M. Maas" w:date="2022-06-20T11:50:00Z">
              <w:tcPr>
                <w:tcW w:w="1118" w:type="pct"/>
              </w:tcPr>
            </w:tcPrChange>
          </w:tcPr>
          <w:p w14:paraId="62901CD1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Melanoma specific mortality</w:t>
            </w:r>
          </w:p>
        </w:tc>
        <w:tc>
          <w:tcPr>
            <w:tcW w:w="774" w:type="pct"/>
            <w:tcPrChange w:id="3" w:author="C.H.M. Maas" w:date="2022-06-20T11:50:00Z">
              <w:tcPr>
                <w:tcW w:w="774" w:type="pct"/>
              </w:tcPr>
            </w:tcPrChange>
          </w:tcPr>
          <w:p w14:paraId="4DAE6088" w14:textId="0BB202BB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504 (12.4%)</w:t>
            </w:r>
          </w:p>
        </w:tc>
        <w:tc>
          <w:tcPr>
            <w:tcW w:w="802" w:type="pct"/>
            <w:tcPrChange w:id="4" w:author="C.H.M. Maas" w:date="2022-06-20T11:50:00Z">
              <w:tcPr>
                <w:tcW w:w="802" w:type="pct"/>
              </w:tcPr>
            </w:tcPrChange>
          </w:tcPr>
          <w:p w14:paraId="46731ED9" w14:textId="1DD1C6DA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98 (10.0%)</w:t>
            </w:r>
          </w:p>
        </w:tc>
        <w:tc>
          <w:tcPr>
            <w:tcW w:w="749" w:type="pct"/>
            <w:tcPrChange w:id="5" w:author="C.H.M. Maas" w:date="2022-06-20T11:50:00Z">
              <w:tcPr>
                <w:tcW w:w="749" w:type="pct"/>
              </w:tcPr>
            </w:tcPrChange>
          </w:tcPr>
          <w:p w14:paraId="3FED8EF9" w14:textId="3BB15A8D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01 (7.5%)</w:t>
            </w:r>
          </w:p>
        </w:tc>
        <w:tc>
          <w:tcPr>
            <w:tcW w:w="784" w:type="pct"/>
            <w:tcPrChange w:id="6" w:author="C.H.M. Maas" w:date="2022-06-20T11:50:00Z">
              <w:tcPr>
                <w:tcW w:w="784" w:type="pct"/>
              </w:tcPr>
            </w:tcPrChange>
          </w:tcPr>
          <w:p w14:paraId="42313DA5" w14:textId="73BD231B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02 (18.0%)</w:t>
            </w:r>
          </w:p>
        </w:tc>
        <w:tc>
          <w:tcPr>
            <w:tcW w:w="773" w:type="pct"/>
            <w:tcPrChange w:id="7" w:author="C.H.M. Maas" w:date="2022-06-20T11:50:00Z">
              <w:tcPr>
                <w:tcW w:w="773" w:type="pct"/>
              </w:tcPr>
            </w:tcPrChange>
          </w:tcPr>
          <w:p w14:paraId="1792BA28" w14:textId="143EFFCB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03 (17.2%)</w:t>
            </w:r>
          </w:p>
        </w:tc>
      </w:tr>
      <w:tr w:rsidR="00E104DB" w:rsidRPr="003C4C31" w14:paraId="5DAAC7F6" w14:textId="77777777" w:rsidTr="00E104DB">
        <w:tblPrEx>
          <w:tblW w:w="5220" w:type="pct"/>
          <w:tblLook w:val="0020" w:firstRow="1" w:lastRow="0" w:firstColumn="0" w:lastColumn="0" w:noHBand="0" w:noVBand="0"/>
          <w:tblPrExChange w:id="8" w:author="C.H.M. Maas" w:date="2022-06-20T11:50:00Z">
            <w:tblPrEx>
              <w:tblW w:w="5220" w:type="pct"/>
              <w:tblLook w:val="0020" w:firstRow="1" w:lastRow="0" w:firstColumn="0" w:lastColumn="0" w:noHBand="0" w:noVBand="0"/>
            </w:tblPrEx>
          </w:tblPrExChange>
        </w:tblPrEx>
        <w:tc>
          <w:tcPr>
            <w:tcW w:w="1118" w:type="pct"/>
            <w:tcBorders>
              <w:bottom w:val="single" w:sz="4" w:space="0" w:color="auto"/>
            </w:tcBorders>
            <w:tcPrChange w:id="9" w:author="C.H.M. Maas" w:date="2022-06-20T11:50:00Z">
              <w:tcPr>
                <w:tcW w:w="1118" w:type="pct"/>
                <w:tcBorders>
                  <w:bottom w:val="single" w:sz="4" w:space="0" w:color="auto"/>
                </w:tcBorders>
              </w:tcPr>
            </w:tcPrChange>
          </w:tcPr>
          <w:p w14:paraId="5A7424B3" w14:textId="08FF270E" w:rsidR="00E104DB" w:rsidRPr="003C4C31" w:rsidRDefault="00E104DB" w:rsidP="00E104DB">
            <w:pPr>
              <w:pStyle w:val="Compact"/>
              <w:spacing w:before="0" w:after="0"/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Follow-up time in years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tcPrChange w:id="10" w:author="C.H.M. Maas" w:date="2022-06-20T11:50:00Z">
              <w:tcPr>
                <w:tcW w:w="774" w:type="pct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34B0D459" w14:textId="270BA052" w:rsidR="00E104DB" w:rsidRPr="003C4C31" w:rsidRDefault="00E104DB" w:rsidP="00E104DB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ins w:id="11" w:author="C.H.M. Maas" w:date="2022-06-20T11:50:00Z">
              <w:r>
                <w:rPr>
                  <w:rFonts w:ascii="Arial" w:hAnsi="Arial" w:cs="Arial"/>
                  <w:color w:val="000000"/>
                  <w:sz w:val="22"/>
                  <w:szCs w:val="22"/>
                </w:rPr>
                <w:t>4.79 [4.60; 4.94]</w:t>
              </w:r>
            </w:ins>
            <w:del w:id="12" w:author="C.H.M. Maas" w:date="2022-06-20T11:39:00Z">
              <w:r w:rsidRPr="003C4C31" w:rsidDel="00087FE4">
                <w:rPr>
                  <w:rFonts w:ascii="Arial" w:hAnsi="Arial" w:cs="Arial"/>
                  <w:color w:val="000000"/>
                  <w:sz w:val="22"/>
                  <w:szCs w:val="22"/>
                </w:rPr>
                <w:delText>4.79 [4.60; 4.94]</w:delText>
              </w:r>
            </w:del>
          </w:p>
        </w:tc>
        <w:tc>
          <w:tcPr>
            <w:tcW w:w="80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tcPrChange w:id="13" w:author="C.H.M. Maas" w:date="2022-06-20T11:50:00Z">
              <w:tcPr>
                <w:tcW w:w="802" w:type="pct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7ECF34B1" w14:textId="480A7394" w:rsidR="00E104DB" w:rsidRPr="003C4C31" w:rsidRDefault="00E104DB" w:rsidP="00E104DB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ins w:id="14" w:author="C.H.M. Maas" w:date="2022-06-20T11:50:00Z">
              <w:r>
                <w:rPr>
                  <w:rFonts w:ascii="Arial" w:hAnsi="Arial" w:cs="Arial"/>
                  <w:color w:val="000000"/>
                  <w:sz w:val="22"/>
                  <w:szCs w:val="22"/>
                </w:rPr>
                <w:t>4.75 [4.48; 4.98]</w:t>
              </w:r>
            </w:ins>
            <w:del w:id="15" w:author="C.H.M. Maas" w:date="2022-06-20T11:39:00Z">
              <w:r w:rsidRPr="003C4C31" w:rsidDel="00087FE4">
                <w:rPr>
                  <w:rFonts w:ascii="Arial" w:hAnsi="Arial" w:cs="Arial"/>
                  <w:color w:val="000000"/>
                  <w:sz w:val="22"/>
                  <w:szCs w:val="22"/>
                </w:rPr>
                <w:delText>4.75 [4.48; 4.98]</w:delText>
              </w:r>
            </w:del>
          </w:p>
        </w:tc>
        <w:tc>
          <w:tcPr>
            <w:tcW w:w="74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tcPrChange w:id="16" w:author="C.H.M. Maas" w:date="2022-06-20T11:50:00Z">
              <w:tcPr>
                <w:tcW w:w="749" w:type="pct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6E256CC0" w14:textId="3F4A933D" w:rsidR="00E104DB" w:rsidRPr="003C4C31" w:rsidRDefault="00E104DB" w:rsidP="00E104DB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ins w:id="17" w:author="C.H.M. Maas" w:date="2022-06-20T11:50:00Z">
              <w:r>
                <w:rPr>
                  <w:rFonts w:ascii="Arial" w:hAnsi="Arial" w:cs="Arial"/>
                  <w:color w:val="000000"/>
                  <w:sz w:val="22"/>
                  <w:szCs w:val="22"/>
                </w:rPr>
                <w:t>2.73 [2.46; 3.03]</w:t>
              </w:r>
            </w:ins>
            <w:del w:id="18" w:author="C.H.M. Maas" w:date="2022-06-20T11:39:00Z">
              <w:r w:rsidRPr="003C4C31" w:rsidDel="00087FE4">
                <w:rPr>
                  <w:rFonts w:ascii="Arial" w:hAnsi="Arial" w:cs="Arial"/>
                  <w:color w:val="000000"/>
                  <w:sz w:val="22"/>
                  <w:szCs w:val="22"/>
                </w:rPr>
                <w:delText>2.73 [2.46; 3.03]</w:delText>
              </w:r>
            </w:del>
          </w:p>
        </w:tc>
        <w:tc>
          <w:tcPr>
            <w:tcW w:w="78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tcPrChange w:id="19" w:author="C.H.M. Maas" w:date="2022-06-20T11:50:00Z">
              <w:tcPr>
                <w:tcW w:w="784" w:type="pct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2CC9E4BB" w14:textId="215713BF" w:rsidR="00E104DB" w:rsidRPr="003C4C31" w:rsidRDefault="00E104DB" w:rsidP="00E104DB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ins w:id="20" w:author="C.H.M. Maas" w:date="2022-06-20T11:50:00Z">
              <w:r>
                <w:rPr>
                  <w:rFonts w:ascii="Arial" w:hAnsi="Arial" w:cs="Arial"/>
                  <w:color w:val="000000"/>
                  <w:sz w:val="22"/>
                  <w:szCs w:val="22"/>
                </w:rPr>
                <w:t>6.33 [6.06; 7.07]</w:t>
              </w:r>
            </w:ins>
            <w:del w:id="21" w:author="C.H.M. Maas" w:date="2022-06-20T11:39:00Z">
              <w:r w:rsidRPr="003C4C31" w:rsidDel="00087FE4">
                <w:rPr>
                  <w:rFonts w:ascii="Arial" w:hAnsi="Arial" w:cs="Arial"/>
                  <w:color w:val="000000"/>
                  <w:sz w:val="22"/>
                  <w:szCs w:val="22"/>
                </w:rPr>
                <w:delText>6.33 [6.06; 7.07]</w:delText>
              </w:r>
            </w:del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tcPrChange w:id="22" w:author="C.H.M. Maas" w:date="2022-06-20T11:50:00Z">
              <w:tcPr>
                <w:tcW w:w="773" w:type="pct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5858B1D3" w14:textId="3FB8D9D6" w:rsidR="00E104DB" w:rsidRPr="003C4C31" w:rsidRDefault="00E104DB" w:rsidP="00E104DB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ins w:id="23" w:author="C.H.M. Maas" w:date="2022-06-20T11:50:00Z">
              <w:r>
                <w:rPr>
                  <w:rFonts w:ascii="Arial" w:hAnsi="Arial" w:cs="Arial"/>
                  <w:color w:val="000000"/>
                  <w:sz w:val="22"/>
                  <w:szCs w:val="22"/>
                </w:rPr>
                <w:t>6.19 [5.91; 6.73]</w:t>
              </w:r>
            </w:ins>
            <w:del w:id="24" w:author="C.H.M. Maas" w:date="2022-06-20T11:39:00Z">
              <w:r w:rsidRPr="003C4C31" w:rsidDel="00087FE4">
                <w:rPr>
                  <w:rFonts w:ascii="Arial" w:hAnsi="Arial" w:cs="Arial"/>
                  <w:color w:val="000000"/>
                  <w:sz w:val="22"/>
                  <w:szCs w:val="22"/>
                </w:rPr>
                <w:delText>6.19 [5.91; 6.73]</w:delText>
              </w:r>
            </w:del>
          </w:p>
        </w:tc>
      </w:tr>
    </w:tbl>
    <w:p w14:paraId="1A7FC45C" w14:textId="34891130" w:rsidR="009F5C3F" w:rsidRPr="005B2974" w:rsidRDefault="003F7FB1" w:rsidP="008950EC">
      <w:pPr>
        <w:spacing w:after="0" w:line="240" w:lineRule="auto"/>
        <w:rPr>
          <w:rFonts w:ascii="Arial" w:hAnsi="Arial" w:cs="Arial"/>
          <w:lang w:val="en-GB"/>
        </w:rPr>
        <w:sectPr w:rsidR="009F5C3F" w:rsidRPr="005B2974" w:rsidSect="00DE6C90">
          <w:pgSz w:w="16838" w:h="11906" w:orient="landscape"/>
          <w:pgMar w:top="1418" w:right="1418" w:bottom="1418" w:left="1418" w:header="709" w:footer="709" w:gutter="0"/>
          <w:cols w:space="708"/>
          <w:docGrid w:linePitch="360"/>
        </w:sectPr>
      </w:pPr>
      <w:r w:rsidRPr="005B2974">
        <w:rPr>
          <w:rFonts w:ascii="Arial" w:hAnsi="Arial" w:cs="Arial"/>
          <w:lang w:val="en-GB"/>
        </w:rPr>
        <w:t xml:space="preserve">Abbreviations: </w:t>
      </w:r>
      <w:r w:rsidR="00B10CEE" w:rsidRPr="005B2974">
        <w:rPr>
          <w:rFonts w:ascii="Arial" w:hAnsi="Arial" w:cs="Arial"/>
          <w:lang w:val="en-GB"/>
        </w:rPr>
        <w:t xml:space="preserve">Q1, </w:t>
      </w:r>
      <w:r w:rsidRPr="005B2974">
        <w:rPr>
          <w:rFonts w:ascii="Arial" w:hAnsi="Arial" w:cs="Arial"/>
          <w:lang w:val="en-GB"/>
        </w:rPr>
        <w:t>firs</w:t>
      </w:r>
      <w:r w:rsidR="00B10CEE" w:rsidRPr="005B2974">
        <w:rPr>
          <w:rFonts w:ascii="Arial" w:hAnsi="Arial" w:cs="Arial"/>
          <w:lang w:val="en-GB"/>
        </w:rPr>
        <w:t>t quantile (Q1); Q3, third quantile; SD</w:t>
      </w:r>
      <w:r w:rsidRPr="005B2974">
        <w:rPr>
          <w:rFonts w:ascii="Arial" w:hAnsi="Arial" w:cs="Arial"/>
          <w:lang w:val="en-GB"/>
        </w:rPr>
        <w:t xml:space="preserve">, </w:t>
      </w:r>
      <w:r w:rsidR="00B10CEE" w:rsidRPr="005B2974">
        <w:rPr>
          <w:rFonts w:ascii="Arial" w:hAnsi="Arial" w:cs="Arial"/>
          <w:lang w:val="en-GB"/>
        </w:rPr>
        <w:t xml:space="preserve">standard deviation; SN, sentinel  node, SSM, superficial spreading melanoma; NM, nodular melanoma; ALM, </w:t>
      </w:r>
      <w:proofErr w:type="spellStart"/>
      <w:r w:rsidR="00B10CEE" w:rsidRPr="005B2974">
        <w:rPr>
          <w:rFonts w:ascii="Arial" w:hAnsi="Arial" w:cs="Arial"/>
          <w:lang w:val="en-GB"/>
        </w:rPr>
        <w:t>acral</w:t>
      </w:r>
      <w:proofErr w:type="spellEnd"/>
      <w:r w:rsidR="00B10CEE" w:rsidRPr="005B2974">
        <w:rPr>
          <w:rFonts w:ascii="Arial" w:hAnsi="Arial" w:cs="Arial"/>
          <w:lang w:val="en-GB"/>
        </w:rPr>
        <w:t xml:space="preserve"> lentiginous melanoma.</w:t>
      </w:r>
    </w:p>
    <w:p w14:paraId="329CC714" w14:textId="6B68FDE5" w:rsidR="009F5C3F" w:rsidRPr="005B2974" w:rsidRDefault="009F5C3F" w:rsidP="008950EC">
      <w:pPr>
        <w:pStyle w:val="FirstParagraph"/>
        <w:spacing w:before="0" w:after="0"/>
        <w:rPr>
          <w:rFonts w:ascii="Arial" w:hAnsi="Arial" w:cs="Arial"/>
          <w:sz w:val="22"/>
          <w:szCs w:val="22"/>
          <w:lang w:val="en-GB"/>
        </w:rPr>
      </w:pPr>
      <w:r w:rsidRPr="005B2974">
        <w:rPr>
          <w:rFonts w:ascii="Arial" w:hAnsi="Arial" w:cs="Arial"/>
          <w:b/>
          <w:sz w:val="22"/>
          <w:szCs w:val="22"/>
          <w:lang w:val="en-GB"/>
        </w:rPr>
        <w:lastRenderedPageBreak/>
        <w:t>Table 2.</w:t>
      </w:r>
      <w:r w:rsidR="00E459BA" w:rsidRPr="005B2974">
        <w:rPr>
          <w:rFonts w:ascii="Arial" w:hAnsi="Arial" w:cs="Arial"/>
          <w:b/>
          <w:sz w:val="22"/>
          <w:szCs w:val="22"/>
          <w:lang w:val="en-GB"/>
        </w:rPr>
        <w:t xml:space="preserve"> </w:t>
      </w:r>
      <w:r w:rsidR="005027B5" w:rsidRPr="005B2974">
        <w:rPr>
          <w:rFonts w:ascii="Arial" w:hAnsi="Arial" w:cs="Arial"/>
          <w:b/>
          <w:sz w:val="22"/>
          <w:szCs w:val="22"/>
          <w:lang w:val="en-GB"/>
        </w:rPr>
        <w:t>F</w:t>
      </w:r>
      <w:r w:rsidR="006A6F8C" w:rsidRPr="005B2974">
        <w:rPr>
          <w:rFonts w:ascii="Arial" w:hAnsi="Arial" w:cs="Arial"/>
          <w:b/>
          <w:sz w:val="22"/>
          <w:szCs w:val="22"/>
          <w:lang w:val="en-GB"/>
        </w:rPr>
        <w:t>ull model predicting 5-year re</w:t>
      </w:r>
      <w:r w:rsidR="003F2EDE" w:rsidRPr="005B2974">
        <w:rPr>
          <w:rFonts w:ascii="Arial" w:hAnsi="Arial" w:cs="Arial"/>
          <w:b/>
          <w:sz w:val="22"/>
          <w:szCs w:val="22"/>
          <w:lang w:val="en-GB"/>
        </w:rPr>
        <w:t>currence</w:t>
      </w:r>
      <w:r w:rsidR="003F2EDE" w:rsidRPr="005B2974">
        <w:rPr>
          <w:rFonts w:ascii="Arial" w:hAnsi="Arial" w:cs="Arial"/>
          <w:sz w:val="22"/>
          <w:szCs w:val="22"/>
          <w:lang w:val="en-GB"/>
        </w:rPr>
        <w:t>. This T</w:t>
      </w:r>
      <w:r w:rsidR="00E459BA" w:rsidRPr="005B2974">
        <w:rPr>
          <w:rFonts w:ascii="Arial" w:hAnsi="Arial" w:cs="Arial"/>
          <w:sz w:val="22"/>
          <w:szCs w:val="22"/>
          <w:lang w:val="en-GB"/>
        </w:rPr>
        <w:t>able displays the h</w:t>
      </w:r>
      <w:r w:rsidR="009B092F" w:rsidRPr="005B2974">
        <w:rPr>
          <w:rFonts w:ascii="Arial" w:hAnsi="Arial" w:cs="Arial"/>
          <w:sz w:val="22"/>
          <w:szCs w:val="22"/>
          <w:lang w:val="en-GB"/>
        </w:rPr>
        <w:t>azard ratios</w:t>
      </w:r>
      <w:r w:rsidRPr="005B2974">
        <w:rPr>
          <w:rFonts w:ascii="Arial" w:hAnsi="Arial" w:cs="Arial"/>
          <w:sz w:val="22"/>
          <w:szCs w:val="22"/>
          <w:lang w:val="en-GB"/>
        </w:rPr>
        <w:t xml:space="preserve"> </w:t>
      </w:r>
      <w:r w:rsidR="00976EB9" w:rsidRPr="005B2974">
        <w:rPr>
          <w:rFonts w:ascii="Arial" w:hAnsi="Arial" w:cs="Arial"/>
          <w:sz w:val="22"/>
          <w:szCs w:val="22"/>
          <w:lang w:val="en-GB"/>
        </w:rPr>
        <w:t xml:space="preserve">together with the 95 percent confidence intervals </w:t>
      </w:r>
      <w:r w:rsidRPr="005B2974">
        <w:rPr>
          <w:rFonts w:ascii="Arial" w:hAnsi="Arial" w:cs="Arial"/>
          <w:sz w:val="22"/>
          <w:szCs w:val="22"/>
          <w:lang w:val="en-GB"/>
        </w:rPr>
        <w:t xml:space="preserve">of the full </w:t>
      </w:r>
      <w:r w:rsidR="009728BA" w:rsidRPr="005B2974">
        <w:rPr>
          <w:rFonts w:ascii="Arial" w:hAnsi="Arial" w:cs="Arial"/>
          <w:sz w:val="22"/>
          <w:szCs w:val="22"/>
          <w:lang w:val="en-GB"/>
        </w:rPr>
        <w:t xml:space="preserve">Cox proportional hazards </w:t>
      </w:r>
      <w:r w:rsidRPr="005B2974">
        <w:rPr>
          <w:rFonts w:ascii="Arial" w:hAnsi="Arial" w:cs="Arial"/>
          <w:sz w:val="22"/>
          <w:szCs w:val="22"/>
          <w:lang w:val="en-GB"/>
        </w:rPr>
        <w:t>model</w:t>
      </w:r>
      <w:r w:rsidR="00AA327D" w:rsidRPr="005B2974">
        <w:rPr>
          <w:rFonts w:ascii="Arial" w:hAnsi="Arial" w:cs="Arial"/>
          <w:sz w:val="22"/>
          <w:szCs w:val="22"/>
          <w:lang w:val="en-GB"/>
        </w:rPr>
        <w:t xml:space="preserve"> </w:t>
      </w:r>
      <w:r w:rsidR="009B092F" w:rsidRPr="005B2974">
        <w:rPr>
          <w:rFonts w:ascii="Arial" w:hAnsi="Arial" w:cs="Arial"/>
          <w:sz w:val="22"/>
          <w:szCs w:val="22"/>
          <w:lang w:val="en-GB"/>
        </w:rPr>
        <w:t xml:space="preserve">predicting </w:t>
      </w:r>
      <w:r w:rsidR="00493625" w:rsidRPr="005B2974">
        <w:rPr>
          <w:rFonts w:ascii="Arial" w:hAnsi="Arial" w:cs="Arial"/>
          <w:sz w:val="22"/>
          <w:szCs w:val="22"/>
          <w:lang w:val="en-GB"/>
        </w:rPr>
        <w:t xml:space="preserve">5-year </w:t>
      </w:r>
      <w:r w:rsidR="00AA327D" w:rsidRPr="005B2974">
        <w:rPr>
          <w:rFonts w:ascii="Arial" w:hAnsi="Arial" w:cs="Arial"/>
          <w:sz w:val="22"/>
          <w:szCs w:val="22"/>
          <w:lang w:val="en-GB"/>
        </w:rPr>
        <w:t>recurrence</w:t>
      </w:r>
      <w:r w:rsidR="006A6F8C" w:rsidRPr="005B2974">
        <w:rPr>
          <w:rFonts w:ascii="Arial" w:hAnsi="Arial" w:cs="Arial"/>
          <w:sz w:val="22"/>
          <w:szCs w:val="22"/>
          <w:lang w:val="en-GB"/>
        </w:rPr>
        <w:t>.</w:t>
      </w:r>
    </w:p>
    <w:tbl>
      <w:tblPr>
        <w:tblStyle w:val="Table"/>
        <w:tblW w:w="4767" w:type="pct"/>
        <w:tblLayout w:type="fixed"/>
        <w:tblLook w:val="0020" w:firstRow="1" w:lastRow="0" w:firstColumn="0" w:lastColumn="0" w:noHBand="0" w:noVBand="0"/>
        <w:tblPrChange w:id="25" w:author="Carolien Maas" w:date="2022-06-20T14:04:00Z">
          <w:tblPr>
            <w:tblStyle w:val="Table"/>
            <w:tblW w:w="4572" w:type="pct"/>
            <w:tblLayout w:type="fixed"/>
            <w:tblLook w:val="0020" w:firstRow="1" w:lastRow="0" w:firstColumn="0" w:lastColumn="0" w:noHBand="0" w:noVBand="0"/>
          </w:tblPr>
        </w:tblPrChange>
      </w:tblPr>
      <w:tblGrid>
        <w:gridCol w:w="3261"/>
        <w:gridCol w:w="708"/>
        <w:gridCol w:w="1279"/>
        <w:gridCol w:w="707"/>
        <w:gridCol w:w="1276"/>
        <w:gridCol w:w="759"/>
        <w:gridCol w:w="657"/>
        <w:tblGridChange w:id="26">
          <w:tblGrid>
            <w:gridCol w:w="3260"/>
            <w:gridCol w:w="1"/>
            <w:gridCol w:w="708"/>
            <w:gridCol w:w="1277"/>
            <w:gridCol w:w="2"/>
            <w:gridCol w:w="586"/>
            <w:gridCol w:w="121"/>
            <w:gridCol w:w="995"/>
            <w:gridCol w:w="127"/>
            <w:gridCol w:w="154"/>
            <w:gridCol w:w="477"/>
            <w:gridCol w:w="282"/>
            <w:gridCol w:w="177"/>
            <w:gridCol w:w="127"/>
            <w:gridCol w:w="353"/>
          </w:tblGrid>
        </w:tblGridChange>
      </w:tblGrid>
      <w:tr w:rsidR="00652A2C" w:rsidRPr="00652A2C" w14:paraId="22E5FE3E" w14:textId="47D31F29" w:rsidTr="002733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"/>
          <w:trPrChange w:id="27" w:author="Carolien Maas" w:date="2022-06-20T14:04:00Z">
            <w:trPr>
              <w:gridAfter w:val="0"/>
              <w:trHeight w:val="32"/>
            </w:trPr>
          </w:trPrChange>
        </w:trPr>
        <w:tc>
          <w:tcPr>
            <w:tcW w:w="1885" w:type="pct"/>
            <w:tcBorders>
              <w:top w:val="single" w:sz="4" w:space="0" w:color="auto"/>
              <w:bottom w:val="none" w:sz="0" w:space="0" w:color="auto"/>
            </w:tcBorders>
            <w:tcPrChange w:id="28" w:author="Carolien Maas" w:date="2022-06-20T14:04:00Z">
              <w:tcPr>
                <w:tcW w:w="1965" w:type="pct"/>
                <w:gridSpan w:val="2"/>
                <w:tcBorders>
                  <w:top w:val="single" w:sz="4" w:space="0" w:color="auto"/>
                </w:tcBorders>
              </w:tcPr>
            </w:tcPrChange>
          </w:tcPr>
          <w:p w14:paraId="438E12F2" w14:textId="77777777" w:rsidR="008443F2" w:rsidRPr="00652A2C" w:rsidRDefault="008443F2" w:rsidP="00E32C4C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20"/>
                <w:szCs w:val="20"/>
                <w:lang w:val="en-GB"/>
                <w:rPrChange w:id="29" w:author="Carolien Maas" w:date="2022-06-20T13:47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pPrChange w:id="30" w:author="Carolien Maas" w:date="2022-06-20T13:43:00Z">
                <w:pPr>
                  <w:spacing w:after="0"/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/w:pPr>
              </w:pPrChange>
            </w:pPr>
          </w:p>
        </w:tc>
        <w:tc>
          <w:tcPr>
            <w:tcW w:w="1148" w:type="pct"/>
            <w:gridSpan w:val="2"/>
            <w:tcBorders>
              <w:top w:val="single" w:sz="4" w:space="0" w:color="auto"/>
              <w:bottom w:val="single" w:sz="4" w:space="0" w:color="auto"/>
            </w:tcBorders>
            <w:tcPrChange w:id="31" w:author="Carolien Maas" w:date="2022-06-20T14:04:00Z">
              <w:tcPr>
                <w:tcW w:w="1197" w:type="pct"/>
                <w:gridSpan w:val="2"/>
                <w:tcBorders>
                  <w:top w:val="single" w:sz="4" w:space="0" w:color="auto"/>
                  <w:bottom w:val="single" w:sz="4" w:space="0" w:color="auto"/>
                </w:tcBorders>
              </w:tcPr>
            </w:tcPrChange>
          </w:tcPr>
          <w:p w14:paraId="17A3A479" w14:textId="07870959" w:rsidR="008443F2" w:rsidRPr="00652A2C" w:rsidRDefault="008443F2" w:rsidP="00E32C4C">
            <w:pPr>
              <w:pStyle w:val="Compact"/>
              <w:spacing w:before="0"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20"/>
                <w:szCs w:val="20"/>
                <w:lang w:val="en-GB"/>
                <w:rPrChange w:id="32" w:author="Carolien Maas" w:date="2022-06-20T13:47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pPrChange w:id="33" w:author="Carolien Maas" w:date="2022-06-20T13:43:00Z">
                <w:pPr>
                  <w:pStyle w:val="Compact"/>
                  <w:spacing w:before="0" w:after="0"/>
                  <w:jc w:val="center"/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/w:pPr>
              </w:pPrChange>
            </w:pPr>
            <w:r w:rsidRPr="00652A2C">
              <w:rPr>
                <w:rFonts w:ascii="Arial" w:hAnsi="Arial" w:cs="Arial"/>
                <w:b/>
                <w:sz w:val="20"/>
                <w:szCs w:val="20"/>
                <w:lang w:val="en-GB"/>
                <w:rPrChange w:id="34" w:author="Carolien Maas" w:date="2022-06-20T13:47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t>Negative</w:t>
            </w:r>
            <w:r w:rsidR="00942A54" w:rsidRPr="00652A2C">
              <w:rPr>
                <w:rFonts w:ascii="Arial" w:hAnsi="Arial" w:cs="Arial"/>
                <w:b/>
                <w:sz w:val="20"/>
                <w:szCs w:val="20"/>
                <w:lang w:val="en-GB"/>
                <w:rPrChange w:id="35" w:author="Carolien Maas" w:date="2022-06-20T13:47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t xml:space="preserve"> SN</w:t>
            </w:r>
          </w:p>
        </w:tc>
        <w:tc>
          <w:tcPr>
            <w:tcW w:w="1147" w:type="pct"/>
            <w:gridSpan w:val="2"/>
            <w:tcBorders>
              <w:top w:val="single" w:sz="4" w:space="0" w:color="auto"/>
              <w:bottom w:val="single" w:sz="4" w:space="0" w:color="auto"/>
            </w:tcBorders>
            <w:tcPrChange w:id="36" w:author="Carolien Maas" w:date="2022-06-20T14:04:00Z">
              <w:tcPr>
                <w:tcW w:w="1104" w:type="pct"/>
                <w:gridSpan w:val="5"/>
                <w:tcBorders>
                  <w:top w:val="single" w:sz="4" w:space="0" w:color="auto"/>
                  <w:bottom w:val="single" w:sz="4" w:space="0" w:color="auto"/>
                </w:tcBorders>
              </w:tcPr>
            </w:tcPrChange>
          </w:tcPr>
          <w:p w14:paraId="73D95A2C" w14:textId="306A35DE" w:rsidR="008443F2" w:rsidRPr="00652A2C" w:rsidRDefault="008443F2" w:rsidP="00E32C4C">
            <w:pPr>
              <w:pStyle w:val="Compact"/>
              <w:spacing w:before="0"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/>
                <w:sz w:val="20"/>
                <w:szCs w:val="20"/>
                <w:lang w:val="en-GB"/>
                <w:rPrChange w:id="37" w:author="Carolien Maas" w:date="2022-06-20T13:47:00Z">
                  <w:rPr>
                    <w:rFonts w:ascii="Arial" w:eastAsia="Calibri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pPrChange w:id="38" w:author="Carolien Maas" w:date="2022-06-20T13:43:00Z">
                <w:pPr>
                  <w:pStyle w:val="Compact"/>
                  <w:spacing w:before="0" w:after="0"/>
                  <w:jc w:val="center"/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/w:pPr>
              </w:pPrChange>
            </w:pPr>
            <w:r w:rsidRPr="00652A2C">
              <w:rPr>
                <w:rFonts w:ascii="Arial" w:eastAsia="Calibri" w:hAnsi="Arial" w:cs="Arial"/>
                <w:b/>
                <w:sz w:val="20"/>
                <w:szCs w:val="20"/>
                <w:lang w:val="en-GB"/>
                <w:rPrChange w:id="39" w:author="Carolien Maas" w:date="2022-06-20T13:47:00Z">
                  <w:rPr>
                    <w:rFonts w:ascii="Arial" w:eastAsia="Calibri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t>Positive</w:t>
            </w:r>
            <w:r w:rsidR="00942A54" w:rsidRPr="00652A2C">
              <w:rPr>
                <w:rFonts w:ascii="Arial" w:eastAsia="Calibri" w:hAnsi="Arial" w:cs="Arial"/>
                <w:b/>
                <w:sz w:val="20"/>
                <w:szCs w:val="20"/>
                <w:lang w:val="en-GB"/>
                <w:rPrChange w:id="40" w:author="Carolien Maas" w:date="2022-06-20T13:47:00Z">
                  <w:rPr>
                    <w:rFonts w:ascii="Arial" w:eastAsia="Calibri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t xml:space="preserve"> SN</w:t>
            </w:r>
          </w:p>
        </w:tc>
        <w:tc>
          <w:tcPr>
            <w:tcW w:w="819" w:type="pct"/>
            <w:gridSpan w:val="2"/>
            <w:tcBorders>
              <w:top w:val="single" w:sz="4" w:space="0" w:color="auto"/>
              <w:bottom w:val="single" w:sz="4" w:space="0" w:color="auto"/>
            </w:tcBorders>
            <w:tcPrChange w:id="41" w:author="Carolien Maas" w:date="2022-06-20T14:04:00Z">
              <w:tcPr>
                <w:tcW w:w="734" w:type="pct"/>
                <w:gridSpan w:val="5"/>
                <w:tcBorders>
                  <w:top w:val="single" w:sz="4" w:space="0" w:color="auto"/>
                  <w:bottom w:val="single" w:sz="4" w:space="0" w:color="auto"/>
                </w:tcBorders>
              </w:tcPr>
            </w:tcPrChange>
          </w:tcPr>
          <w:p w14:paraId="095F5020" w14:textId="02B5700B" w:rsidR="008443F2" w:rsidRPr="00652A2C" w:rsidRDefault="005F0528" w:rsidP="00E32C4C">
            <w:pPr>
              <w:pStyle w:val="Compact"/>
              <w:spacing w:before="0"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/>
                <w:sz w:val="20"/>
                <w:szCs w:val="20"/>
                <w:lang w:val="en-GB"/>
                <w:rPrChange w:id="42" w:author="Carolien Maas" w:date="2022-06-20T13:47:00Z">
                  <w:rPr>
                    <w:rFonts w:ascii="Arial" w:eastAsia="Calibri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pPrChange w:id="43" w:author="Carolien Maas" w:date="2022-06-20T13:43:00Z">
                <w:pPr>
                  <w:pStyle w:val="Compact"/>
                  <w:spacing w:before="0" w:after="0"/>
                  <w:jc w:val="center"/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/w:pPr>
              </w:pPrChange>
            </w:pPr>
            <w:r w:rsidRPr="00652A2C">
              <w:rPr>
                <w:rFonts w:ascii="Arial" w:eastAsia="Calibri" w:hAnsi="Arial" w:cs="Arial"/>
                <w:b/>
                <w:sz w:val="20"/>
                <w:szCs w:val="20"/>
                <w:lang w:val="en-GB"/>
                <w:rPrChange w:id="44" w:author="Carolien Maas" w:date="2022-06-20T13:47:00Z">
                  <w:rPr>
                    <w:rFonts w:ascii="Arial" w:eastAsia="Calibri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t>Importance</w:t>
            </w:r>
          </w:p>
        </w:tc>
      </w:tr>
      <w:tr w:rsidR="00273352" w:rsidRPr="00652A2C" w14:paraId="428DE2A4" w14:textId="28918224" w:rsidTr="00273352">
        <w:trPr>
          <w:trHeight w:val="32"/>
        </w:trPr>
        <w:tc>
          <w:tcPr>
            <w:tcW w:w="1885" w:type="pct"/>
            <w:tcBorders>
              <w:bottom w:val="single" w:sz="4" w:space="0" w:color="auto"/>
            </w:tcBorders>
          </w:tcPr>
          <w:p w14:paraId="2F99277A" w14:textId="77777777" w:rsidR="008443F2" w:rsidRPr="00652A2C" w:rsidRDefault="008443F2" w:rsidP="00E32C4C">
            <w:pPr>
              <w:spacing w:after="0"/>
              <w:rPr>
                <w:rFonts w:ascii="Arial" w:hAnsi="Arial" w:cs="Arial"/>
                <w:b/>
                <w:sz w:val="20"/>
                <w:szCs w:val="20"/>
                <w:lang w:val="en-GB"/>
                <w:rPrChange w:id="45" w:author="Carolien Maas" w:date="2022-06-20T13:47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pPrChange w:id="46" w:author="Carolien Maas" w:date="2022-06-20T13:43:00Z">
                <w:pPr>
                  <w:spacing w:after="0"/>
                </w:pPr>
              </w:pPrChange>
            </w:pPr>
          </w:p>
        </w:tc>
        <w:tc>
          <w:tcPr>
            <w:tcW w:w="409" w:type="pct"/>
            <w:tcBorders>
              <w:bottom w:val="single" w:sz="4" w:space="0" w:color="auto"/>
            </w:tcBorders>
          </w:tcPr>
          <w:p w14:paraId="218C522F" w14:textId="77777777" w:rsidR="008443F2" w:rsidRPr="00652A2C" w:rsidRDefault="008443F2" w:rsidP="00E32C4C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  <w:rPrChange w:id="47" w:author="Carolien Maas" w:date="2022-06-20T13:47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pPrChange w:id="48" w:author="Carolien Maas" w:date="2022-06-20T13:43:00Z">
                <w:pPr>
                  <w:pStyle w:val="Compact"/>
                  <w:spacing w:before="0" w:after="0"/>
                  <w:jc w:val="center"/>
                </w:pPr>
              </w:pPrChange>
            </w:pPr>
            <w:r w:rsidRPr="00652A2C">
              <w:rPr>
                <w:rFonts w:ascii="Arial" w:hAnsi="Arial" w:cs="Arial"/>
                <w:b/>
                <w:sz w:val="20"/>
                <w:szCs w:val="20"/>
                <w:lang w:val="en-GB"/>
                <w:rPrChange w:id="49" w:author="Carolien Maas" w:date="2022-06-20T13:47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t>HR</w:t>
            </w:r>
          </w:p>
        </w:tc>
        <w:tc>
          <w:tcPr>
            <w:tcW w:w="739" w:type="pct"/>
            <w:tcBorders>
              <w:bottom w:val="single" w:sz="4" w:space="0" w:color="auto"/>
            </w:tcBorders>
          </w:tcPr>
          <w:p w14:paraId="1F3986E7" w14:textId="77777777" w:rsidR="008443F2" w:rsidRPr="00652A2C" w:rsidRDefault="008443F2" w:rsidP="00E32C4C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  <w:rPrChange w:id="50" w:author="Carolien Maas" w:date="2022-06-20T13:47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pPrChange w:id="51" w:author="Carolien Maas" w:date="2022-06-20T13:43:00Z">
                <w:pPr>
                  <w:pStyle w:val="Compact"/>
                  <w:spacing w:before="0" w:after="0"/>
                  <w:jc w:val="center"/>
                </w:pPr>
              </w:pPrChange>
            </w:pPr>
            <w:r w:rsidRPr="00652A2C">
              <w:rPr>
                <w:rFonts w:ascii="Arial" w:hAnsi="Arial" w:cs="Arial"/>
                <w:b/>
                <w:sz w:val="20"/>
                <w:szCs w:val="20"/>
                <w:lang w:val="en-GB"/>
                <w:rPrChange w:id="52" w:author="Carolien Maas" w:date="2022-06-20T13:47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t>CI</w:t>
            </w:r>
          </w:p>
        </w:tc>
        <w:tc>
          <w:tcPr>
            <w:tcW w:w="409" w:type="pct"/>
            <w:tcBorders>
              <w:bottom w:val="single" w:sz="4" w:space="0" w:color="auto"/>
            </w:tcBorders>
          </w:tcPr>
          <w:p w14:paraId="7CF91DBC" w14:textId="77777777" w:rsidR="008443F2" w:rsidRPr="00652A2C" w:rsidRDefault="008443F2" w:rsidP="00E32C4C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  <w:rPrChange w:id="53" w:author="Carolien Maas" w:date="2022-06-20T13:47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pPrChange w:id="54" w:author="Carolien Maas" w:date="2022-06-20T13:43:00Z">
                <w:pPr>
                  <w:pStyle w:val="Compact"/>
                  <w:spacing w:before="0" w:after="0"/>
                  <w:jc w:val="center"/>
                </w:pPr>
              </w:pPrChange>
            </w:pPr>
            <w:r w:rsidRPr="00652A2C">
              <w:rPr>
                <w:rFonts w:ascii="Arial" w:hAnsi="Arial" w:cs="Arial"/>
                <w:b/>
                <w:sz w:val="20"/>
                <w:szCs w:val="20"/>
                <w:lang w:val="en-GB"/>
                <w:rPrChange w:id="55" w:author="Carolien Maas" w:date="2022-06-20T13:47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t>HR</w:t>
            </w:r>
          </w:p>
        </w:tc>
        <w:tc>
          <w:tcPr>
            <w:tcW w:w="738" w:type="pct"/>
            <w:tcBorders>
              <w:bottom w:val="single" w:sz="4" w:space="0" w:color="auto"/>
            </w:tcBorders>
          </w:tcPr>
          <w:p w14:paraId="7BF6C2FC" w14:textId="77777777" w:rsidR="008443F2" w:rsidRPr="00652A2C" w:rsidRDefault="008443F2" w:rsidP="00E32C4C">
            <w:pPr>
              <w:pStyle w:val="Compact"/>
              <w:spacing w:before="0" w:after="0"/>
              <w:jc w:val="center"/>
              <w:rPr>
                <w:rFonts w:ascii="Arial" w:eastAsia="Calibri" w:hAnsi="Arial" w:cs="Arial"/>
                <w:b/>
                <w:sz w:val="20"/>
                <w:szCs w:val="20"/>
                <w:lang w:val="en-GB"/>
                <w:rPrChange w:id="56" w:author="Carolien Maas" w:date="2022-06-20T13:47:00Z">
                  <w:rPr>
                    <w:rFonts w:ascii="Arial" w:eastAsia="Calibri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pPrChange w:id="57" w:author="Carolien Maas" w:date="2022-06-20T13:43:00Z">
                <w:pPr>
                  <w:pStyle w:val="Compact"/>
                  <w:spacing w:before="0" w:after="0"/>
                  <w:jc w:val="center"/>
                </w:pPr>
              </w:pPrChange>
            </w:pPr>
            <w:r w:rsidRPr="00652A2C">
              <w:rPr>
                <w:rFonts w:ascii="Arial" w:eastAsia="Calibri" w:hAnsi="Arial" w:cs="Arial"/>
                <w:b/>
                <w:sz w:val="20"/>
                <w:szCs w:val="20"/>
                <w:lang w:val="en-GB"/>
                <w:rPrChange w:id="58" w:author="Carolien Maas" w:date="2022-06-20T13:47:00Z">
                  <w:rPr>
                    <w:rFonts w:ascii="Arial" w:eastAsia="Calibri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t>CI</w:t>
            </w:r>
          </w:p>
        </w:tc>
        <w:tc>
          <w:tcPr>
            <w:tcW w:w="439" w:type="pct"/>
            <w:tcBorders>
              <w:bottom w:val="single" w:sz="4" w:space="0" w:color="auto"/>
            </w:tcBorders>
          </w:tcPr>
          <w:p w14:paraId="44A329F8" w14:textId="7F5DFBF5" w:rsidR="008443F2" w:rsidRPr="00652A2C" w:rsidRDefault="004917B8" w:rsidP="00E32C4C">
            <w:pPr>
              <w:pStyle w:val="Compact"/>
              <w:spacing w:before="0" w:after="0"/>
              <w:jc w:val="center"/>
              <w:rPr>
                <w:rFonts w:ascii="Arial" w:eastAsia="Calibri" w:hAnsi="Arial" w:cs="Arial"/>
                <w:b/>
                <w:sz w:val="20"/>
                <w:szCs w:val="20"/>
                <w:lang w:val="en-GB"/>
                <w:rPrChange w:id="59" w:author="Carolien Maas" w:date="2022-06-20T13:47:00Z">
                  <w:rPr>
                    <w:rFonts w:ascii="Arial" w:eastAsia="Calibri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pPrChange w:id="60" w:author="Carolien Maas" w:date="2022-06-20T13:43:00Z">
                <w:pPr>
                  <w:pStyle w:val="Compact"/>
                  <w:spacing w:before="0" w:after="0"/>
                  <w:jc w:val="center"/>
                </w:pPr>
              </w:pPrChange>
            </w:pPr>
            <w:r w:rsidRPr="00652A2C">
              <w:rPr>
                <w:rFonts w:ascii="Arial" w:eastAsia="Calibri" w:hAnsi="Arial" w:cs="Arial"/>
                <w:b/>
                <w:sz w:val="20"/>
                <w:szCs w:val="20"/>
                <w:lang w:val="en-GB"/>
                <w:rPrChange w:id="61" w:author="Carolien Maas" w:date="2022-06-20T13:47:00Z">
                  <w:rPr>
                    <w:rFonts w:ascii="Arial" w:eastAsia="Calibri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t>Main</w:t>
            </w:r>
          </w:p>
        </w:tc>
        <w:tc>
          <w:tcPr>
            <w:tcW w:w="380" w:type="pct"/>
            <w:tcBorders>
              <w:bottom w:val="single" w:sz="4" w:space="0" w:color="auto"/>
            </w:tcBorders>
          </w:tcPr>
          <w:p w14:paraId="713A607D" w14:textId="74138998" w:rsidR="008443F2" w:rsidRPr="00652A2C" w:rsidRDefault="0071153F" w:rsidP="00E32C4C">
            <w:pPr>
              <w:pStyle w:val="Compact"/>
              <w:spacing w:before="0" w:after="0"/>
              <w:jc w:val="center"/>
              <w:rPr>
                <w:rFonts w:ascii="Arial" w:eastAsia="Calibri" w:hAnsi="Arial" w:cs="Arial"/>
                <w:b/>
                <w:sz w:val="20"/>
                <w:szCs w:val="20"/>
                <w:lang w:val="en-GB"/>
                <w:rPrChange w:id="62" w:author="Carolien Maas" w:date="2022-06-20T13:47:00Z">
                  <w:rPr>
                    <w:rFonts w:ascii="Arial" w:eastAsia="Calibri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pPrChange w:id="63" w:author="Carolien Maas" w:date="2022-06-20T13:43:00Z">
                <w:pPr>
                  <w:pStyle w:val="Compact"/>
                  <w:spacing w:before="0" w:after="0"/>
                  <w:jc w:val="center"/>
                </w:pPr>
              </w:pPrChange>
            </w:pPr>
            <w:r w:rsidRPr="00652A2C">
              <w:rPr>
                <w:rFonts w:ascii="Arial" w:eastAsia="Calibri" w:hAnsi="Arial" w:cs="Arial"/>
                <w:b/>
                <w:sz w:val="20"/>
                <w:szCs w:val="20"/>
                <w:lang w:val="en-GB"/>
                <w:rPrChange w:id="64" w:author="Carolien Maas" w:date="2022-06-20T13:47:00Z">
                  <w:rPr>
                    <w:rFonts w:ascii="Arial" w:eastAsia="Calibri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t>Int.</w:t>
            </w:r>
          </w:p>
        </w:tc>
      </w:tr>
      <w:tr w:rsidR="00652A2C" w:rsidRPr="00652A2C" w14:paraId="20C3F4F0" w14:textId="67948B33" w:rsidTr="00652A2C">
        <w:trPr>
          <w:trHeight w:val="32"/>
        </w:trPr>
        <w:tc>
          <w:tcPr>
            <w:tcW w:w="1885" w:type="pct"/>
            <w:tcBorders>
              <w:top w:val="single" w:sz="4" w:space="0" w:color="auto"/>
            </w:tcBorders>
          </w:tcPr>
          <w:p w14:paraId="6C575C6C" w14:textId="77777777" w:rsidR="00207CF8" w:rsidRPr="00652A2C" w:rsidRDefault="00207CF8" w:rsidP="00E32C4C">
            <w:pPr>
              <w:pStyle w:val="Compact"/>
              <w:spacing w:before="0" w:after="0"/>
              <w:rPr>
                <w:rFonts w:ascii="Arial" w:hAnsi="Arial" w:cs="Arial"/>
                <w:b/>
                <w:sz w:val="20"/>
                <w:szCs w:val="20"/>
                <w:lang w:val="en-GB"/>
                <w:rPrChange w:id="65" w:author="Carolien Maas" w:date="2022-06-20T13:47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pPrChange w:id="66" w:author="Carolien Maas" w:date="2022-06-20T13:43:00Z">
                <w:pPr>
                  <w:pStyle w:val="Compact"/>
                  <w:spacing w:before="0" w:after="0"/>
                </w:pPr>
              </w:pPrChange>
            </w:pPr>
            <w:r w:rsidRPr="00652A2C">
              <w:rPr>
                <w:rFonts w:ascii="Arial" w:hAnsi="Arial" w:cs="Arial"/>
                <w:b/>
                <w:sz w:val="20"/>
                <w:szCs w:val="20"/>
                <w:lang w:val="en-GB"/>
                <w:rPrChange w:id="67" w:author="Carolien Maas" w:date="2022-06-20T13:47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t>Positive SN status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E819B82" w14:textId="6A49AFE8" w:rsidR="00207CF8" w:rsidRPr="00652A2C" w:rsidRDefault="00207CF8" w:rsidP="00E32C4C">
            <w:pPr>
              <w:spacing w:after="0"/>
              <w:ind w:hanging="509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68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69" w:author="Carolien Maas" w:date="2022-06-20T13:43:00Z">
                <w:pPr>
                  <w:spacing w:after="0"/>
                  <w:ind w:hanging="509"/>
                  <w:jc w:val="center"/>
                </w:pPr>
              </w:pPrChange>
            </w:pPr>
          </w:p>
        </w:tc>
        <w:tc>
          <w:tcPr>
            <w:tcW w:w="7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6EB7D10" w14:textId="27EE35FE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70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71" w:author="Carolien Maas" w:date="2022-06-20T13:43:00Z">
                <w:pPr>
                  <w:spacing w:after="0"/>
                  <w:jc w:val="center"/>
                </w:pPr>
              </w:pPrChange>
            </w:pP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B1C6EA8" w14:textId="413B33A2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vertAlign w:val="superscript"/>
                <w:lang w:val="en-GB"/>
                <w:rPrChange w:id="72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vertAlign w:val="superscript"/>
                    <w:lang w:val="en-GB"/>
                  </w:rPr>
                </w:rPrChange>
              </w:rPr>
              <w:pPrChange w:id="73" w:author="Carolien Maas" w:date="2022-06-20T13:43:00Z">
                <w:pPr>
                  <w:spacing w:after="0"/>
                  <w:jc w:val="center"/>
                </w:pPr>
              </w:pPrChange>
            </w:pPr>
            <w:ins w:id="74" w:author="C.H.M. Maas" w:date="2022-06-20T13:14:00Z">
              <w:r w:rsidRPr="00652A2C">
                <w:rPr>
                  <w:rFonts w:ascii="Arial" w:hAnsi="Arial" w:cs="Arial"/>
                  <w:color w:val="000000"/>
                  <w:sz w:val="20"/>
                  <w:szCs w:val="20"/>
                  <w:rPrChange w:id="75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4.02</w:t>
              </w:r>
            </w:ins>
            <w:ins w:id="76" w:author="Carolien Maas" w:date="2022-06-20T13:17:00Z">
              <w:r w:rsidR="00E453F6" w:rsidRPr="00652A2C">
                <w:rPr>
                  <w:rFonts w:ascii="Arial" w:hAnsi="Arial" w:cs="Arial"/>
                  <w:color w:val="000000"/>
                  <w:sz w:val="20"/>
                  <w:szCs w:val="20"/>
                  <w:vertAlign w:val="superscript"/>
                  <w:rPrChange w:id="77" w:author="Carolien Maas" w:date="2022-06-20T13:47:00Z">
                    <w:rPr>
                      <w:rFonts w:ascii="Arial" w:hAnsi="Arial" w:cs="Arial"/>
                      <w:color w:val="000000"/>
                      <w:sz w:val="16"/>
                      <w:szCs w:val="16"/>
                      <w:vertAlign w:val="superscript"/>
                    </w:rPr>
                  </w:rPrChange>
                </w:rPr>
                <w:t>1</w:t>
              </w:r>
            </w:ins>
            <w:ins w:id="78" w:author="C.H.M. Maas [2]" w:date="2022-06-16T17:43:00Z">
              <w:del w:id="79" w:author="C.H.M. Maas" w:date="2022-06-20T13:14:00Z">
                <w:r w:rsidRPr="00652A2C" w:rsidDel="00483ADF">
                  <w:rPr>
                    <w:rFonts w:ascii="Arial" w:hAnsi="Arial" w:cs="Arial"/>
                    <w:color w:val="000000"/>
                    <w:sz w:val="20"/>
                    <w:szCs w:val="20"/>
                    <w:rPrChange w:id="80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3.62</w:delText>
                </w:r>
                <w:r w:rsidRPr="00652A2C" w:rsidDel="00483ADF">
                  <w:rPr>
                    <w:rFonts w:ascii="Arial" w:hAnsi="Arial" w:cs="Arial"/>
                    <w:color w:val="000000"/>
                    <w:sz w:val="20"/>
                    <w:szCs w:val="20"/>
                    <w:vertAlign w:val="superscript"/>
                    <w:rPrChange w:id="81" w:author="Carolien Maas" w:date="2022-06-20T13:47:00Z">
                      <w:rPr>
                        <w:rFonts w:ascii="Arial" w:hAnsi="Arial" w:cs="Arial"/>
                        <w:color w:val="000000"/>
                        <w:vertAlign w:val="superscript"/>
                      </w:rPr>
                    </w:rPrChange>
                  </w:rPr>
                  <w:delText>1</w:delText>
                </w:r>
              </w:del>
            </w:ins>
            <w:del w:id="82" w:author="C.H.M. Maas" w:date="2022-06-20T13:14:00Z">
              <w:r w:rsidRPr="00652A2C" w:rsidDel="00483ADF">
                <w:rPr>
                  <w:rFonts w:ascii="Arial" w:hAnsi="Arial" w:cs="Arial"/>
                  <w:color w:val="000000"/>
                  <w:sz w:val="20"/>
                  <w:szCs w:val="20"/>
                  <w:rPrChange w:id="83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1.21</w:delText>
              </w:r>
              <w:r w:rsidRPr="00652A2C" w:rsidDel="00483ADF">
                <w:rPr>
                  <w:rFonts w:ascii="Arial" w:hAnsi="Arial" w:cs="Arial"/>
                  <w:color w:val="000000"/>
                  <w:sz w:val="20"/>
                  <w:szCs w:val="20"/>
                  <w:vertAlign w:val="superscript"/>
                  <w:rPrChange w:id="84" w:author="Carolien Maas" w:date="2022-06-20T13:47:00Z">
                    <w:rPr>
                      <w:rFonts w:ascii="Arial" w:hAnsi="Arial" w:cs="Arial"/>
                      <w:color w:val="000000"/>
                      <w:vertAlign w:val="superscript"/>
                    </w:rPr>
                  </w:rPrChange>
                </w:rPr>
                <w:delText>1</w:delText>
              </w:r>
            </w:del>
          </w:p>
        </w:tc>
        <w:tc>
          <w:tcPr>
            <w:tcW w:w="7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9A5CA2B" w14:textId="0177C296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rPrChange w:id="85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</w:rPr>
                </w:rPrChange>
              </w:rPr>
              <w:pPrChange w:id="86" w:author="Carolien Maas" w:date="2022-06-20T13:43:00Z">
                <w:pPr>
                  <w:spacing w:after="0"/>
                  <w:jc w:val="center"/>
                </w:pPr>
              </w:pPrChange>
            </w:pPr>
            <w:ins w:id="87" w:author="C.H.M. Maas" w:date="2022-06-20T13:14:00Z">
              <w:r w:rsidRPr="00652A2C">
                <w:rPr>
                  <w:rFonts w:ascii="Arial" w:hAnsi="Arial" w:cs="Arial"/>
                  <w:color w:val="000000"/>
                  <w:sz w:val="20"/>
                  <w:szCs w:val="20"/>
                  <w:rPrChange w:id="88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[2.04; 7.92]</w:t>
              </w:r>
            </w:ins>
            <w:ins w:id="89" w:author="C.H.M. Maas [2]" w:date="2022-06-16T17:43:00Z">
              <w:del w:id="90" w:author="C.H.M. Maas" w:date="2022-06-20T13:14:00Z">
                <w:r w:rsidRPr="00652A2C" w:rsidDel="00483ADF">
                  <w:rPr>
                    <w:rFonts w:ascii="Arial" w:hAnsi="Arial" w:cs="Arial"/>
                    <w:color w:val="000000"/>
                    <w:sz w:val="20"/>
                    <w:szCs w:val="20"/>
                    <w:rPrChange w:id="91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[1.86; 7.06]</w:delText>
                </w:r>
              </w:del>
            </w:ins>
            <w:del w:id="92" w:author="C.H.M. Maas" w:date="2022-06-20T13:14:00Z">
              <w:r w:rsidRPr="00652A2C" w:rsidDel="00483ADF">
                <w:rPr>
                  <w:rFonts w:ascii="Arial" w:hAnsi="Arial" w:cs="Arial"/>
                  <w:color w:val="000000"/>
                  <w:sz w:val="20"/>
                  <w:szCs w:val="20"/>
                  <w:rPrChange w:id="93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[0.17; 8.55]</w:delText>
              </w:r>
            </w:del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A87FC72" w14:textId="3DF53ABD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rPrChange w:id="94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</w:rPr>
                </w:rPrChange>
              </w:rPr>
              <w:pPrChange w:id="95" w:author="Carolien Maas" w:date="2022-06-20T13:43:00Z">
                <w:pPr>
                  <w:spacing w:after="0"/>
                  <w:jc w:val="center"/>
                </w:pPr>
              </w:pPrChange>
            </w:pPr>
            <w:ins w:id="96" w:author="C.H.M. Maas" w:date="2022-06-20T13:14:00Z">
              <w:r w:rsidRPr="00652A2C">
                <w:rPr>
                  <w:rFonts w:ascii="Arial" w:hAnsi="Arial" w:cs="Arial"/>
                  <w:color w:val="000000"/>
                  <w:sz w:val="20"/>
                  <w:szCs w:val="20"/>
                  <w:rPrChange w:id="97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41</w:t>
              </w:r>
            </w:ins>
            <w:ins w:id="98" w:author="C.H.M. Maas [2]" w:date="2022-06-16T17:43:00Z">
              <w:del w:id="99" w:author="C.H.M. Maas" w:date="2022-06-20T13:14:00Z">
                <w:r w:rsidRPr="00652A2C" w:rsidDel="00483ADF">
                  <w:rPr>
                    <w:rFonts w:ascii="Arial" w:hAnsi="Arial" w:cs="Arial"/>
                    <w:color w:val="000000"/>
                    <w:sz w:val="20"/>
                    <w:szCs w:val="20"/>
                    <w:rPrChange w:id="100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39</w:delText>
                </w:r>
              </w:del>
            </w:ins>
            <w:del w:id="101" w:author="C.H.M. Maas" w:date="2022-06-20T13:14:00Z">
              <w:r w:rsidRPr="00652A2C" w:rsidDel="00483ADF">
                <w:rPr>
                  <w:rFonts w:ascii="Arial" w:hAnsi="Arial" w:cs="Arial"/>
                  <w:color w:val="000000"/>
                  <w:sz w:val="20"/>
                  <w:szCs w:val="20"/>
                  <w:rPrChange w:id="102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38.6</w:delText>
              </w:r>
            </w:del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8AD2407" w14:textId="65CA4797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rPrChange w:id="103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</w:rPr>
                </w:rPrChange>
              </w:rPr>
              <w:pPrChange w:id="104" w:author="Carolien Maas" w:date="2022-06-20T13:43:00Z">
                <w:pPr>
                  <w:spacing w:after="0"/>
                  <w:jc w:val="center"/>
                </w:pPr>
              </w:pPrChange>
            </w:pPr>
            <w:ins w:id="105" w:author="C.H.M. Maas" w:date="2022-06-20T13:14:00Z">
              <w:r w:rsidRPr="00652A2C">
                <w:rPr>
                  <w:rFonts w:ascii="Arial" w:hAnsi="Arial" w:cs="Arial"/>
                  <w:color w:val="000000"/>
                  <w:sz w:val="20"/>
                  <w:szCs w:val="20"/>
                  <w:rPrChange w:id="106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25</w:t>
              </w:r>
            </w:ins>
            <w:ins w:id="107" w:author="C.H.M. Maas [2]" w:date="2022-06-16T17:43:00Z">
              <w:del w:id="108" w:author="C.H.M. Maas" w:date="2022-06-20T13:14:00Z">
                <w:r w:rsidRPr="00652A2C" w:rsidDel="00483ADF">
                  <w:rPr>
                    <w:rFonts w:ascii="Arial" w:hAnsi="Arial" w:cs="Arial"/>
                    <w:color w:val="000000"/>
                    <w:sz w:val="20"/>
                    <w:szCs w:val="20"/>
                    <w:rPrChange w:id="109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22</w:delText>
                </w:r>
              </w:del>
            </w:ins>
            <w:del w:id="110" w:author="C.H.M. Maas" w:date="2022-06-20T13:14:00Z">
              <w:r w:rsidRPr="00652A2C" w:rsidDel="00483ADF">
                <w:rPr>
                  <w:rFonts w:ascii="Arial" w:hAnsi="Arial" w:cs="Arial"/>
                  <w:color w:val="000000"/>
                  <w:sz w:val="20"/>
                  <w:szCs w:val="20"/>
                  <w:rPrChange w:id="111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22.1</w:delText>
              </w:r>
            </w:del>
          </w:p>
        </w:tc>
      </w:tr>
      <w:tr w:rsidR="00652A2C" w:rsidRPr="00652A2C" w14:paraId="3E7BEEB9" w14:textId="354C0E17" w:rsidTr="00652A2C">
        <w:trPr>
          <w:trHeight w:val="32"/>
        </w:trPr>
        <w:tc>
          <w:tcPr>
            <w:tcW w:w="1885" w:type="pct"/>
          </w:tcPr>
          <w:p w14:paraId="18986645" w14:textId="77777777" w:rsidR="00207CF8" w:rsidRPr="00652A2C" w:rsidRDefault="00207CF8" w:rsidP="00E32C4C">
            <w:pPr>
              <w:pStyle w:val="Compact"/>
              <w:spacing w:before="0" w:after="0"/>
              <w:rPr>
                <w:rFonts w:ascii="Arial" w:hAnsi="Arial" w:cs="Arial"/>
                <w:b/>
                <w:sz w:val="20"/>
                <w:szCs w:val="20"/>
                <w:lang w:val="en-GB"/>
                <w:rPrChange w:id="112" w:author="Carolien Maas" w:date="2022-06-20T13:47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pPrChange w:id="113" w:author="Carolien Maas" w:date="2022-06-20T13:43:00Z">
                <w:pPr>
                  <w:pStyle w:val="Compact"/>
                  <w:spacing w:before="0" w:after="0"/>
                </w:pPr>
              </w:pPrChange>
            </w:pPr>
            <w:r w:rsidRPr="00652A2C">
              <w:rPr>
                <w:rFonts w:ascii="Arial" w:hAnsi="Arial" w:cs="Arial"/>
                <w:b/>
                <w:sz w:val="20"/>
                <w:szCs w:val="20"/>
                <w:lang w:val="en-GB"/>
                <w:rPrChange w:id="114" w:author="Carolien Maas" w:date="2022-06-20T13:47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t>Male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99818B2" w14:textId="6E20410E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15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116" w:author="Carolien Maas" w:date="2022-06-20T13:43:00Z">
                <w:pPr>
                  <w:spacing w:after="0"/>
                  <w:jc w:val="center"/>
                </w:pPr>
              </w:pPrChange>
            </w:pPr>
            <w:ins w:id="117" w:author="C.H.M. Maas" w:date="2022-06-20T13:14:00Z">
              <w:r w:rsidRPr="00652A2C">
                <w:rPr>
                  <w:rFonts w:ascii="Arial" w:hAnsi="Arial" w:cs="Arial"/>
                  <w:color w:val="000000"/>
                  <w:sz w:val="20"/>
                  <w:szCs w:val="20"/>
                  <w:rPrChange w:id="118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1.25</w:t>
              </w:r>
            </w:ins>
            <w:ins w:id="119" w:author="C.H.M. Maas [2]" w:date="2022-06-16T17:43:00Z">
              <w:del w:id="120" w:author="C.H.M. Maas" w:date="2022-06-20T13:14:00Z">
                <w:r w:rsidRPr="00652A2C" w:rsidDel="00483ADF">
                  <w:rPr>
                    <w:rFonts w:ascii="Arial" w:hAnsi="Arial" w:cs="Arial"/>
                    <w:color w:val="000000"/>
                    <w:sz w:val="20"/>
                    <w:szCs w:val="20"/>
                    <w:rPrChange w:id="121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1.24</w:delText>
                </w:r>
              </w:del>
            </w:ins>
            <w:del w:id="122" w:author="C.H.M. Maas" w:date="2022-06-20T13:14:00Z">
              <w:r w:rsidRPr="00652A2C" w:rsidDel="00483ADF">
                <w:rPr>
                  <w:rFonts w:ascii="Arial" w:hAnsi="Arial" w:cs="Arial"/>
                  <w:color w:val="000000"/>
                  <w:sz w:val="20"/>
                  <w:szCs w:val="20"/>
                  <w:rPrChange w:id="123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1.24</w:delText>
              </w:r>
            </w:del>
          </w:p>
        </w:tc>
        <w:tc>
          <w:tcPr>
            <w:tcW w:w="7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F016E4E" w14:textId="55AF20E7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24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125" w:author="Carolien Maas" w:date="2022-06-20T13:43:00Z">
                <w:pPr>
                  <w:spacing w:after="0"/>
                  <w:jc w:val="center"/>
                </w:pPr>
              </w:pPrChange>
            </w:pPr>
            <w:ins w:id="126" w:author="C.H.M. Maas" w:date="2022-06-20T13:14:00Z">
              <w:r w:rsidRPr="00652A2C">
                <w:rPr>
                  <w:rFonts w:ascii="Arial" w:hAnsi="Arial" w:cs="Arial"/>
                  <w:color w:val="000000"/>
                  <w:sz w:val="20"/>
                  <w:szCs w:val="20"/>
                  <w:rPrChange w:id="127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[1.03; 1.53]</w:t>
              </w:r>
            </w:ins>
            <w:ins w:id="128" w:author="C.H.M. Maas [2]" w:date="2022-06-16T17:43:00Z">
              <w:del w:id="129" w:author="C.H.M. Maas" w:date="2022-06-20T13:14:00Z">
                <w:r w:rsidRPr="00652A2C" w:rsidDel="00483ADF">
                  <w:rPr>
                    <w:rFonts w:ascii="Arial" w:hAnsi="Arial" w:cs="Arial"/>
                    <w:color w:val="000000"/>
                    <w:sz w:val="20"/>
                    <w:szCs w:val="20"/>
                    <w:rPrChange w:id="130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[1.03; 1.50]</w:delText>
                </w:r>
              </w:del>
            </w:ins>
            <w:del w:id="131" w:author="C.H.M. Maas" w:date="2022-06-20T13:14:00Z">
              <w:r w:rsidRPr="00652A2C" w:rsidDel="00483ADF">
                <w:rPr>
                  <w:rFonts w:ascii="Arial" w:hAnsi="Arial" w:cs="Arial"/>
                  <w:color w:val="000000"/>
                  <w:sz w:val="20"/>
                  <w:szCs w:val="20"/>
                  <w:rPrChange w:id="132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[1.03; 1.50]</w:delText>
              </w:r>
            </w:del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5342B25" w14:textId="1498AF46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33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134" w:author="Carolien Maas" w:date="2022-06-20T13:43:00Z">
                <w:pPr>
                  <w:spacing w:after="0"/>
                  <w:jc w:val="center"/>
                </w:pPr>
              </w:pPrChange>
            </w:pPr>
            <w:ins w:id="135" w:author="C.H.M. Maas" w:date="2022-06-20T13:14:00Z">
              <w:r w:rsidRPr="00652A2C">
                <w:rPr>
                  <w:rFonts w:ascii="Arial" w:hAnsi="Arial" w:cs="Arial"/>
                  <w:color w:val="000000"/>
                  <w:sz w:val="20"/>
                  <w:szCs w:val="20"/>
                  <w:rPrChange w:id="136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0.98</w:t>
              </w:r>
            </w:ins>
            <w:ins w:id="137" w:author="C.H.M. Maas [2]" w:date="2022-06-16T17:43:00Z">
              <w:del w:id="138" w:author="C.H.M. Maas" w:date="2022-06-20T13:14:00Z">
                <w:r w:rsidRPr="00652A2C" w:rsidDel="00483ADF">
                  <w:rPr>
                    <w:rFonts w:ascii="Arial" w:hAnsi="Arial" w:cs="Arial"/>
                    <w:color w:val="000000"/>
                    <w:sz w:val="20"/>
                    <w:szCs w:val="20"/>
                    <w:rPrChange w:id="139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0.98</w:delText>
                </w:r>
              </w:del>
            </w:ins>
            <w:del w:id="140" w:author="C.H.M. Maas" w:date="2022-06-20T13:14:00Z">
              <w:r w:rsidRPr="00652A2C" w:rsidDel="00483ADF">
                <w:rPr>
                  <w:rFonts w:ascii="Arial" w:hAnsi="Arial" w:cs="Arial"/>
                  <w:color w:val="000000"/>
                  <w:sz w:val="20"/>
                  <w:szCs w:val="20"/>
                  <w:rPrChange w:id="141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0.98</w:delText>
              </w:r>
            </w:del>
          </w:p>
        </w:tc>
        <w:tc>
          <w:tcPr>
            <w:tcW w:w="7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2B4DE4E" w14:textId="70B1E030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rPrChange w:id="142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</w:rPr>
                </w:rPrChange>
              </w:rPr>
              <w:pPrChange w:id="143" w:author="Carolien Maas" w:date="2022-06-20T13:43:00Z">
                <w:pPr>
                  <w:spacing w:after="0"/>
                  <w:jc w:val="center"/>
                </w:pPr>
              </w:pPrChange>
            </w:pPr>
            <w:ins w:id="144" w:author="C.H.M. Maas" w:date="2022-06-20T13:14:00Z">
              <w:r w:rsidRPr="00652A2C">
                <w:rPr>
                  <w:rFonts w:ascii="Arial" w:hAnsi="Arial" w:cs="Arial"/>
                  <w:color w:val="000000"/>
                  <w:sz w:val="20"/>
                  <w:szCs w:val="20"/>
                  <w:rPrChange w:id="145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[0.78; 1.23]</w:t>
              </w:r>
            </w:ins>
            <w:ins w:id="146" w:author="C.H.M. Maas [2]" w:date="2022-06-16T17:43:00Z">
              <w:del w:id="147" w:author="C.H.M. Maas" w:date="2022-06-20T13:14:00Z">
                <w:r w:rsidRPr="00652A2C" w:rsidDel="00483ADF">
                  <w:rPr>
                    <w:rFonts w:ascii="Arial" w:hAnsi="Arial" w:cs="Arial"/>
                    <w:color w:val="000000"/>
                    <w:sz w:val="20"/>
                    <w:szCs w:val="20"/>
                    <w:rPrChange w:id="148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[0.79; 1.23]</w:delText>
                </w:r>
              </w:del>
            </w:ins>
            <w:del w:id="149" w:author="C.H.M. Maas" w:date="2022-06-20T13:14:00Z">
              <w:r w:rsidRPr="00652A2C" w:rsidDel="00483ADF">
                <w:rPr>
                  <w:rFonts w:ascii="Arial" w:hAnsi="Arial" w:cs="Arial"/>
                  <w:color w:val="000000"/>
                  <w:sz w:val="20"/>
                  <w:szCs w:val="20"/>
                  <w:rPrChange w:id="150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[0.61; 1.59]</w:delText>
              </w:r>
            </w:del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FF16FF3" w14:textId="0F80F82F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rPrChange w:id="151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</w:rPr>
                </w:rPrChange>
              </w:rPr>
              <w:pPrChange w:id="152" w:author="Carolien Maas" w:date="2022-06-20T13:43:00Z">
                <w:pPr>
                  <w:spacing w:after="0"/>
                  <w:jc w:val="center"/>
                </w:pPr>
              </w:pPrChange>
            </w:pPr>
            <w:ins w:id="153" w:author="C.H.M. Maas" w:date="2022-06-20T13:14:00Z">
              <w:r w:rsidRPr="00652A2C">
                <w:rPr>
                  <w:rFonts w:ascii="Arial" w:hAnsi="Arial" w:cs="Arial"/>
                  <w:color w:val="000000"/>
                  <w:sz w:val="20"/>
                  <w:szCs w:val="20"/>
                  <w:rPrChange w:id="154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5</w:t>
              </w:r>
            </w:ins>
            <w:ins w:id="155" w:author="C.H.M. Maas [2]" w:date="2022-06-16T17:43:00Z">
              <w:del w:id="156" w:author="C.H.M. Maas" w:date="2022-06-20T13:14:00Z">
                <w:r w:rsidRPr="00652A2C" w:rsidDel="00483ADF">
                  <w:rPr>
                    <w:rFonts w:ascii="Arial" w:hAnsi="Arial" w:cs="Arial"/>
                    <w:color w:val="000000"/>
                    <w:sz w:val="20"/>
                    <w:szCs w:val="20"/>
                    <w:rPrChange w:id="157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5</w:delText>
                </w:r>
              </w:del>
            </w:ins>
            <w:del w:id="158" w:author="C.H.M. Maas" w:date="2022-06-20T13:14:00Z">
              <w:r w:rsidRPr="00652A2C" w:rsidDel="00483ADF">
                <w:rPr>
                  <w:rFonts w:ascii="Arial" w:hAnsi="Arial" w:cs="Arial"/>
                  <w:color w:val="000000"/>
                  <w:sz w:val="20"/>
                  <w:szCs w:val="20"/>
                  <w:rPrChange w:id="159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5.1</w:delText>
              </w:r>
            </w:del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1C55143" w14:textId="3E388214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rPrChange w:id="160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</w:rPr>
                </w:rPrChange>
              </w:rPr>
              <w:pPrChange w:id="161" w:author="Carolien Maas" w:date="2022-06-20T13:43:00Z">
                <w:pPr>
                  <w:spacing w:after="0"/>
                  <w:jc w:val="center"/>
                </w:pPr>
              </w:pPrChange>
            </w:pPr>
            <w:ins w:id="162" w:author="C.H.M. Maas" w:date="2022-06-20T13:14:00Z">
              <w:r w:rsidRPr="00652A2C">
                <w:rPr>
                  <w:rFonts w:ascii="Arial" w:hAnsi="Arial" w:cs="Arial"/>
                  <w:color w:val="000000"/>
                  <w:sz w:val="20"/>
                  <w:szCs w:val="20"/>
                  <w:rPrChange w:id="163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3</w:t>
              </w:r>
            </w:ins>
            <w:ins w:id="164" w:author="C.H.M. Maas [2]" w:date="2022-06-16T17:43:00Z">
              <w:del w:id="165" w:author="C.H.M. Maas" w:date="2022-06-20T13:14:00Z">
                <w:r w:rsidRPr="00652A2C" w:rsidDel="00483ADF">
                  <w:rPr>
                    <w:rFonts w:ascii="Arial" w:hAnsi="Arial" w:cs="Arial"/>
                    <w:color w:val="000000"/>
                    <w:sz w:val="20"/>
                    <w:szCs w:val="20"/>
                    <w:rPrChange w:id="166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2</w:delText>
                </w:r>
              </w:del>
            </w:ins>
            <w:del w:id="167" w:author="C.H.M. Maas" w:date="2022-06-20T13:14:00Z">
              <w:r w:rsidRPr="00652A2C" w:rsidDel="00483ADF">
                <w:rPr>
                  <w:rFonts w:ascii="Arial" w:hAnsi="Arial" w:cs="Arial"/>
                  <w:color w:val="000000"/>
                  <w:sz w:val="20"/>
                  <w:szCs w:val="20"/>
                  <w:rPrChange w:id="168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2.5</w:delText>
              </w:r>
            </w:del>
          </w:p>
        </w:tc>
      </w:tr>
      <w:tr w:rsidR="00652A2C" w:rsidRPr="00652A2C" w14:paraId="50A70B82" w14:textId="49CB4710" w:rsidTr="00652A2C">
        <w:trPr>
          <w:trHeight w:val="32"/>
        </w:trPr>
        <w:tc>
          <w:tcPr>
            <w:tcW w:w="1885" w:type="pct"/>
          </w:tcPr>
          <w:p w14:paraId="51CE3768" w14:textId="45A9208A" w:rsidR="00207CF8" w:rsidRPr="00652A2C" w:rsidRDefault="00207CF8" w:rsidP="00E32C4C">
            <w:pPr>
              <w:pStyle w:val="Compact"/>
              <w:spacing w:before="0" w:after="0"/>
              <w:rPr>
                <w:ins w:id="169" w:author="C.H.M. Maas" w:date="2022-06-20T13:15:00Z"/>
                <w:rFonts w:ascii="Arial" w:hAnsi="Arial" w:cs="Arial"/>
                <w:b/>
                <w:sz w:val="20"/>
                <w:szCs w:val="20"/>
                <w:lang w:val="en-GB"/>
                <w:rPrChange w:id="170" w:author="Carolien Maas" w:date="2022-06-20T13:47:00Z">
                  <w:rPr>
                    <w:ins w:id="171" w:author="C.H.M. Maas" w:date="2022-06-20T13:15:00Z"/>
                    <w:rFonts w:ascii="Arial" w:hAnsi="Arial" w:cs="Arial"/>
                    <w:b/>
                    <w:sz w:val="16"/>
                    <w:szCs w:val="16"/>
                    <w:lang w:val="en-GB"/>
                  </w:rPr>
                </w:rPrChange>
              </w:rPr>
              <w:pPrChange w:id="172" w:author="Carolien Maas" w:date="2022-06-20T13:43:00Z">
                <w:pPr>
                  <w:pStyle w:val="Compact"/>
                  <w:spacing w:before="0" w:after="0"/>
                </w:pPr>
              </w:pPrChange>
            </w:pPr>
            <w:r w:rsidRPr="00652A2C">
              <w:rPr>
                <w:rFonts w:ascii="Arial" w:hAnsi="Arial" w:cs="Arial"/>
                <w:b/>
                <w:sz w:val="20"/>
                <w:szCs w:val="20"/>
                <w:lang w:val="en-GB"/>
                <w:rPrChange w:id="173" w:author="Carolien Maas" w:date="2022-06-20T13:47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t>Age</w:t>
            </w:r>
          </w:p>
          <w:p w14:paraId="7CE5717F" w14:textId="0BAEF3DE" w:rsidR="00207CF8" w:rsidRPr="00652A2C" w:rsidRDefault="00207CF8" w:rsidP="00E32C4C">
            <w:pPr>
              <w:pStyle w:val="Compact"/>
              <w:spacing w:before="0" w:after="0"/>
              <w:rPr>
                <w:rFonts w:ascii="Arial" w:hAnsi="Arial" w:cs="Arial"/>
                <w:b/>
                <w:sz w:val="20"/>
                <w:szCs w:val="20"/>
                <w:lang w:val="en-GB"/>
                <w:rPrChange w:id="174" w:author="Carolien Maas" w:date="2022-06-20T13:47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pPrChange w:id="175" w:author="Carolien Maas" w:date="2022-06-20T13:43:00Z">
                <w:pPr>
                  <w:pStyle w:val="Compact"/>
                  <w:spacing w:before="0" w:after="0"/>
                </w:pPr>
              </w:pPrChange>
            </w:pPr>
            <w:ins w:id="176" w:author="C.H.M. Maas [2]" w:date="2022-06-16T15:49:00Z">
              <w:r w:rsidRPr="00652A2C">
                <w:rPr>
                  <w:rFonts w:ascii="Arial" w:hAnsi="Arial" w:cs="Arial"/>
                  <w:sz w:val="20"/>
                  <w:szCs w:val="20"/>
                  <w:lang w:val="en-GB"/>
                  <w:rPrChange w:id="177" w:author="Carolien Maas" w:date="2022-06-20T13:47:00Z"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</w:rPrChange>
                </w:rPr>
                <w:t>(</w:t>
              </w:r>
              <w:proofErr w:type="spellStart"/>
              <w:r w:rsidRPr="00652A2C">
                <w:rPr>
                  <w:rFonts w:ascii="Arial" w:hAnsi="Arial" w:cs="Arial"/>
                  <w:sz w:val="20"/>
                  <w:szCs w:val="20"/>
                  <w:lang w:val="en-GB"/>
                  <w:rPrChange w:id="178" w:author="Carolien Maas" w:date="2022-06-20T13:47:00Z"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</w:rPrChange>
                </w:rPr>
                <w:t>i.q.r</w:t>
              </w:r>
              <w:proofErr w:type="spellEnd"/>
              <w:r w:rsidRPr="00652A2C">
                <w:rPr>
                  <w:rFonts w:ascii="Arial" w:hAnsi="Arial" w:cs="Arial"/>
                  <w:sz w:val="20"/>
                  <w:szCs w:val="20"/>
                  <w:lang w:val="en-GB"/>
                  <w:rPrChange w:id="179" w:author="Carolien Maas" w:date="2022-06-20T13:47:00Z"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</w:rPrChange>
                </w:rPr>
                <w:t>. 66 versus 43 years</w:t>
              </w:r>
            </w:ins>
            <w:ins w:id="180" w:author="C.H.M. Maas [2]" w:date="2022-06-16T15:50:00Z">
              <w:r w:rsidRPr="00652A2C">
                <w:rPr>
                  <w:rFonts w:ascii="Arial" w:hAnsi="Arial" w:cs="Arial"/>
                  <w:sz w:val="20"/>
                  <w:szCs w:val="20"/>
                  <w:lang w:val="en-GB"/>
                  <w:rPrChange w:id="181" w:author="Carolien Maas" w:date="2022-06-20T13:47:00Z"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</w:rPrChange>
                </w:rPr>
                <w:t>)</w:t>
              </w:r>
            </w:ins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93FFEDD" w14:textId="4BF40C70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82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183" w:author="Carolien Maas" w:date="2022-06-20T13:43:00Z">
                <w:pPr>
                  <w:spacing w:after="0"/>
                  <w:jc w:val="center"/>
                </w:pPr>
              </w:pPrChange>
            </w:pPr>
            <w:ins w:id="184" w:author="C.H.M. Maas" w:date="2022-06-20T13:14:00Z">
              <w:r w:rsidRPr="00652A2C">
                <w:rPr>
                  <w:rFonts w:ascii="Arial" w:hAnsi="Arial" w:cs="Arial"/>
                  <w:color w:val="000000"/>
                  <w:sz w:val="20"/>
                  <w:szCs w:val="20"/>
                  <w:rPrChange w:id="185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1.11</w:t>
              </w:r>
            </w:ins>
            <w:ins w:id="186" w:author="C.H.M. Maas [2]" w:date="2022-06-16T17:43:00Z">
              <w:del w:id="187" w:author="C.H.M. Maas" w:date="2022-06-20T13:14:00Z">
                <w:r w:rsidRPr="00652A2C" w:rsidDel="00483ADF">
                  <w:rPr>
                    <w:rFonts w:ascii="Arial" w:hAnsi="Arial" w:cs="Arial"/>
                    <w:color w:val="000000"/>
                    <w:sz w:val="20"/>
                    <w:szCs w:val="20"/>
                    <w:rPrChange w:id="188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1.07</w:delText>
                </w:r>
              </w:del>
            </w:ins>
            <w:del w:id="189" w:author="C.H.M. Maas" w:date="2022-06-20T13:14:00Z">
              <w:r w:rsidRPr="00652A2C" w:rsidDel="00483ADF">
                <w:rPr>
                  <w:rFonts w:ascii="Arial" w:hAnsi="Arial" w:cs="Arial"/>
                  <w:color w:val="000000"/>
                  <w:sz w:val="20"/>
                  <w:szCs w:val="20"/>
                  <w:rPrChange w:id="190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1.17</w:delText>
              </w:r>
            </w:del>
          </w:p>
        </w:tc>
        <w:tc>
          <w:tcPr>
            <w:tcW w:w="7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E6ECB8D" w14:textId="4AB91CC5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91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192" w:author="Carolien Maas" w:date="2022-06-20T13:43:00Z">
                <w:pPr>
                  <w:spacing w:after="0"/>
                  <w:jc w:val="center"/>
                </w:pPr>
              </w:pPrChange>
            </w:pPr>
            <w:ins w:id="193" w:author="C.H.M. Maas" w:date="2022-06-20T13:14:00Z">
              <w:r w:rsidRPr="00652A2C">
                <w:rPr>
                  <w:rFonts w:ascii="Arial" w:hAnsi="Arial" w:cs="Arial"/>
                  <w:color w:val="000000"/>
                  <w:sz w:val="20"/>
                  <w:szCs w:val="20"/>
                  <w:rPrChange w:id="194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[0.96; 1.29]</w:t>
              </w:r>
            </w:ins>
            <w:ins w:id="195" w:author="C.H.M. Maas [2]" w:date="2022-06-16T17:43:00Z">
              <w:del w:id="196" w:author="C.H.M. Maas" w:date="2022-06-20T13:14:00Z">
                <w:r w:rsidRPr="00652A2C" w:rsidDel="00483ADF">
                  <w:rPr>
                    <w:rFonts w:ascii="Arial" w:hAnsi="Arial" w:cs="Arial"/>
                    <w:color w:val="000000"/>
                    <w:sz w:val="20"/>
                    <w:szCs w:val="20"/>
                    <w:rPrChange w:id="197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[0.94; 1.22]</w:delText>
                </w:r>
              </w:del>
            </w:ins>
            <w:del w:id="198" w:author="C.H.M. Maas" w:date="2022-06-20T13:14:00Z">
              <w:r w:rsidRPr="00652A2C" w:rsidDel="00483ADF">
                <w:rPr>
                  <w:rFonts w:ascii="Arial" w:hAnsi="Arial" w:cs="Arial"/>
                  <w:color w:val="000000"/>
                  <w:sz w:val="20"/>
                  <w:szCs w:val="20"/>
                  <w:rPrChange w:id="199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[0.87; 1.59]</w:delText>
              </w:r>
            </w:del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CBDDC3B" w14:textId="6E3E2C73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200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201" w:author="Carolien Maas" w:date="2022-06-20T13:43:00Z">
                <w:pPr>
                  <w:spacing w:after="0"/>
                  <w:jc w:val="center"/>
                </w:pPr>
              </w:pPrChange>
            </w:pPr>
            <w:ins w:id="202" w:author="C.H.M. Maas" w:date="2022-06-20T13:14:00Z">
              <w:r w:rsidRPr="00652A2C">
                <w:rPr>
                  <w:rFonts w:ascii="Arial" w:hAnsi="Arial" w:cs="Arial"/>
                  <w:color w:val="000000"/>
                  <w:sz w:val="20"/>
                  <w:szCs w:val="20"/>
                  <w:rPrChange w:id="203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1.29</w:t>
              </w:r>
            </w:ins>
            <w:ins w:id="204" w:author="C.H.M. Maas [2]" w:date="2022-06-16T17:43:00Z">
              <w:del w:id="205" w:author="C.H.M. Maas" w:date="2022-06-20T13:14:00Z">
                <w:r w:rsidRPr="00652A2C" w:rsidDel="00483ADF">
                  <w:rPr>
                    <w:rFonts w:ascii="Arial" w:hAnsi="Arial" w:cs="Arial"/>
                    <w:color w:val="000000"/>
                    <w:sz w:val="20"/>
                    <w:szCs w:val="20"/>
                    <w:rPrChange w:id="206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1.23</w:delText>
                </w:r>
              </w:del>
            </w:ins>
            <w:del w:id="207" w:author="C.H.M. Maas" w:date="2022-06-20T13:14:00Z">
              <w:r w:rsidRPr="00652A2C" w:rsidDel="00483ADF">
                <w:rPr>
                  <w:rFonts w:ascii="Arial" w:hAnsi="Arial" w:cs="Arial"/>
                  <w:color w:val="000000"/>
                  <w:sz w:val="20"/>
                  <w:szCs w:val="20"/>
                  <w:rPrChange w:id="208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1.63</w:delText>
              </w:r>
            </w:del>
          </w:p>
        </w:tc>
        <w:tc>
          <w:tcPr>
            <w:tcW w:w="7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5EB4BC6" w14:textId="6733815D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rPrChange w:id="209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</w:rPr>
                </w:rPrChange>
              </w:rPr>
              <w:pPrChange w:id="210" w:author="Carolien Maas" w:date="2022-06-20T13:43:00Z">
                <w:pPr>
                  <w:spacing w:after="0"/>
                  <w:jc w:val="center"/>
                </w:pPr>
              </w:pPrChange>
            </w:pPr>
            <w:ins w:id="211" w:author="C.H.M. Maas" w:date="2022-06-20T13:14:00Z">
              <w:r w:rsidRPr="00652A2C">
                <w:rPr>
                  <w:rFonts w:ascii="Arial" w:hAnsi="Arial" w:cs="Arial"/>
                  <w:color w:val="000000"/>
                  <w:sz w:val="20"/>
                  <w:szCs w:val="20"/>
                  <w:rPrChange w:id="212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[1.08; 1.53]</w:t>
              </w:r>
            </w:ins>
            <w:ins w:id="213" w:author="C.H.M. Maas [2]" w:date="2022-06-16T17:43:00Z">
              <w:del w:id="214" w:author="C.H.M. Maas" w:date="2022-06-20T13:14:00Z">
                <w:r w:rsidRPr="00652A2C" w:rsidDel="00483ADF">
                  <w:rPr>
                    <w:rFonts w:ascii="Arial" w:hAnsi="Arial" w:cs="Arial"/>
                    <w:color w:val="000000"/>
                    <w:sz w:val="20"/>
                    <w:szCs w:val="20"/>
                    <w:rPrChange w:id="215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[1.06; 1.44]</w:delText>
                </w:r>
              </w:del>
            </w:ins>
            <w:del w:id="216" w:author="C.H.M. Maas" w:date="2022-06-20T13:14:00Z">
              <w:r w:rsidRPr="00652A2C" w:rsidDel="00483ADF">
                <w:rPr>
                  <w:rFonts w:ascii="Arial" w:hAnsi="Arial" w:cs="Arial"/>
                  <w:color w:val="000000"/>
                  <w:sz w:val="20"/>
                  <w:szCs w:val="20"/>
                  <w:rPrChange w:id="217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[0.76; 3.52]</w:delText>
              </w:r>
            </w:del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C36DDBF" w14:textId="5EA7A34C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rPrChange w:id="218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</w:rPr>
                </w:rPrChange>
              </w:rPr>
              <w:pPrChange w:id="219" w:author="Carolien Maas" w:date="2022-06-20T13:43:00Z">
                <w:pPr>
                  <w:spacing w:after="0"/>
                  <w:jc w:val="center"/>
                </w:pPr>
              </w:pPrChange>
            </w:pPr>
            <w:ins w:id="220" w:author="C.H.M. Maas" w:date="2022-06-20T13:14:00Z">
              <w:r w:rsidRPr="00652A2C">
                <w:rPr>
                  <w:rFonts w:ascii="Arial" w:hAnsi="Arial" w:cs="Arial"/>
                  <w:color w:val="000000"/>
                  <w:sz w:val="20"/>
                  <w:szCs w:val="20"/>
                  <w:rPrChange w:id="221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10</w:t>
              </w:r>
            </w:ins>
            <w:ins w:id="222" w:author="C.H.M. Maas [2]" w:date="2022-06-16T17:43:00Z">
              <w:del w:id="223" w:author="C.H.M. Maas" w:date="2022-06-20T13:14:00Z">
                <w:r w:rsidRPr="00652A2C" w:rsidDel="00483ADF">
                  <w:rPr>
                    <w:rFonts w:ascii="Arial" w:hAnsi="Arial" w:cs="Arial"/>
                    <w:color w:val="000000"/>
                    <w:sz w:val="20"/>
                    <w:szCs w:val="20"/>
                    <w:rPrChange w:id="224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8</w:delText>
                </w:r>
              </w:del>
            </w:ins>
            <w:del w:id="225" w:author="C.H.M. Maas" w:date="2022-06-20T13:14:00Z">
              <w:r w:rsidRPr="00652A2C" w:rsidDel="00483ADF">
                <w:rPr>
                  <w:rFonts w:ascii="Arial" w:hAnsi="Arial" w:cs="Arial"/>
                  <w:color w:val="000000"/>
                  <w:sz w:val="20"/>
                  <w:szCs w:val="20"/>
                  <w:rPrChange w:id="226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8.4</w:delText>
              </w:r>
            </w:del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67214D8" w14:textId="01935308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rPrChange w:id="227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</w:rPr>
                </w:rPrChange>
              </w:rPr>
              <w:pPrChange w:id="228" w:author="Carolien Maas" w:date="2022-06-20T13:43:00Z">
                <w:pPr>
                  <w:spacing w:after="0"/>
                  <w:jc w:val="center"/>
                </w:pPr>
              </w:pPrChange>
            </w:pPr>
            <w:ins w:id="229" w:author="C.H.M. Maas" w:date="2022-06-20T13:14:00Z">
              <w:r w:rsidRPr="00652A2C">
                <w:rPr>
                  <w:rFonts w:ascii="Arial" w:hAnsi="Arial" w:cs="Arial"/>
                  <w:color w:val="000000"/>
                  <w:sz w:val="20"/>
                  <w:szCs w:val="20"/>
                  <w:rPrChange w:id="230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2</w:t>
              </w:r>
            </w:ins>
            <w:ins w:id="231" w:author="C.H.M. Maas [2]" w:date="2022-06-16T17:43:00Z">
              <w:del w:id="232" w:author="C.H.M. Maas" w:date="2022-06-20T13:14:00Z">
                <w:r w:rsidRPr="00652A2C" w:rsidDel="00483ADF">
                  <w:rPr>
                    <w:rFonts w:ascii="Arial" w:hAnsi="Arial" w:cs="Arial"/>
                    <w:color w:val="000000"/>
                    <w:sz w:val="20"/>
                    <w:szCs w:val="20"/>
                    <w:rPrChange w:id="233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2</w:delText>
                </w:r>
              </w:del>
            </w:ins>
            <w:del w:id="234" w:author="C.H.M. Maas" w:date="2022-06-20T13:14:00Z">
              <w:r w:rsidRPr="00652A2C" w:rsidDel="00483ADF">
                <w:rPr>
                  <w:rFonts w:ascii="Arial" w:hAnsi="Arial" w:cs="Arial"/>
                  <w:color w:val="000000"/>
                  <w:sz w:val="20"/>
                  <w:szCs w:val="20"/>
                  <w:rPrChange w:id="235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2.0</w:delText>
              </w:r>
            </w:del>
          </w:p>
        </w:tc>
      </w:tr>
      <w:tr w:rsidR="00652A2C" w:rsidRPr="00652A2C" w14:paraId="1D65519E" w14:textId="319668C1" w:rsidTr="00652A2C">
        <w:trPr>
          <w:trHeight w:val="32"/>
        </w:trPr>
        <w:tc>
          <w:tcPr>
            <w:tcW w:w="1885" w:type="pct"/>
          </w:tcPr>
          <w:p w14:paraId="13042FA5" w14:textId="77777777" w:rsidR="00207CF8" w:rsidRPr="00652A2C" w:rsidRDefault="00207CF8" w:rsidP="00E32C4C">
            <w:pPr>
              <w:pStyle w:val="Compact"/>
              <w:spacing w:before="0" w:after="0"/>
              <w:rPr>
                <w:rFonts w:ascii="Arial" w:hAnsi="Arial" w:cs="Arial"/>
                <w:b/>
                <w:sz w:val="20"/>
                <w:szCs w:val="20"/>
                <w:lang w:val="en-GB"/>
                <w:rPrChange w:id="236" w:author="Carolien Maas" w:date="2022-06-20T13:47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pPrChange w:id="237" w:author="Carolien Maas" w:date="2022-06-20T13:43:00Z">
                <w:pPr>
                  <w:pStyle w:val="Compact"/>
                  <w:spacing w:before="0" w:after="0"/>
                </w:pPr>
              </w:pPrChange>
            </w:pPr>
            <w:r w:rsidRPr="00652A2C">
              <w:rPr>
                <w:rFonts w:ascii="Arial" w:hAnsi="Arial" w:cs="Arial"/>
                <w:b/>
                <w:sz w:val="20"/>
                <w:szCs w:val="20"/>
                <w:lang w:val="en-GB"/>
                <w:rPrChange w:id="238" w:author="Carolien Maas" w:date="2022-06-20T13:47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t>Ulceration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2A47900" w14:textId="23AC8B93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239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240" w:author="Carolien Maas" w:date="2022-06-20T13:43:00Z">
                <w:pPr>
                  <w:spacing w:after="0"/>
                  <w:jc w:val="center"/>
                </w:pPr>
              </w:pPrChange>
            </w:pPr>
            <w:ins w:id="241" w:author="C.H.M. Maas" w:date="2022-06-20T13:14:00Z">
              <w:r w:rsidRPr="00652A2C">
                <w:rPr>
                  <w:rFonts w:ascii="Arial" w:hAnsi="Arial" w:cs="Arial"/>
                  <w:color w:val="000000"/>
                  <w:sz w:val="20"/>
                  <w:szCs w:val="20"/>
                  <w:rPrChange w:id="242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1.65</w:t>
              </w:r>
            </w:ins>
            <w:ins w:id="243" w:author="C.H.M. Maas [2]" w:date="2022-06-16T17:43:00Z">
              <w:del w:id="244" w:author="C.H.M. Maas" w:date="2022-06-20T13:14:00Z">
                <w:r w:rsidRPr="00652A2C" w:rsidDel="00483ADF">
                  <w:rPr>
                    <w:rFonts w:ascii="Arial" w:hAnsi="Arial" w:cs="Arial"/>
                    <w:color w:val="000000"/>
                    <w:sz w:val="20"/>
                    <w:szCs w:val="20"/>
                    <w:rPrChange w:id="245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1.75</w:delText>
                </w:r>
              </w:del>
            </w:ins>
            <w:del w:id="246" w:author="C.H.M. Maas" w:date="2022-06-20T13:14:00Z">
              <w:r w:rsidRPr="00652A2C" w:rsidDel="00483ADF">
                <w:rPr>
                  <w:rFonts w:ascii="Arial" w:hAnsi="Arial" w:cs="Arial"/>
                  <w:color w:val="000000"/>
                  <w:sz w:val="20"/>
                  <w:szCs w:val="20"/>
                  <w:rPrChange w:id="247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1.75</w:delText>
              </w:r>
            </w:del>
          </w:p>
        </w:tc>
        <w:tc>
          <w:tcPr>
            <w:tcW w:w="7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A676D4F" w14:textId="1079EF36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248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249" w:author="Carolien Maas" w:date="2022-06-20T13:43:00Z">
                <w:pPr>
                  <w:spacing w:after="0"/>
                  <w:jc w:val="center"/>
                </w:pPr>
              </w:pPrChange>
            </w:pPr>
            <w:ins w:id="250" w:author="C.H.M. Maas" w:date="2022-06-20T13:14:00Z">
              <w:r w:rsidRPr="00652A2C">
                <w:rPr>
                  <w:rFonts w:ascii="Arial" w:hAnsi="Arial" w:cs="Arial"/>
                  <w:color w:val="000000"/>
                  <w:sz w:val="20"/>
                  <w:szCs w:val="20"/>
                  <w:rPrChange w:id="251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[1.33; 2.05]</w:t>
              </w:r>
            </w:ins>
            <w:ins w:id="252" w:author="C.H.M. Maas [2]" w:date="2022-06-16T17:43:00Z">
              <w:del w:id="253" w:author="C.H.M. Maas" w:date="2022-06-20T13:14:00Z">
                <w:r w:rsidRPr="00652A2C" w:rsidDel="00483ADF">
                  <w:rPr>
                    <w:rFonts w:ascii="Arial" w:hAnsi="Arial" w:cs="Arial"/>
                    <w:color w:val="000000"/>
                    <w:sz w:val="20"/>
                    <w:szCs w:val="20"/>
                    <w:rPrChange w:id="254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[1.43; 2.14]</w:delText>
                </w:r>
              </w:del>
            </w:ins>
            <w:del w:id="255" w:author="C.H.M. Maas" w:date="2022-06-20T13:14:00Z">
              <w:r w:rsidRPr="00652A2C" w:rsidDel="00483ADF">
                <w:rPr>
                  <w:rFonts w:ascii="Arial" w:hAnsi="Arial" w:cs="Arial"/>
                  <w:color w:val="000000"/>
                  <w:sz w:val="20"/>
                  <w:szCs w:val="20"/>
                  <w:rPrChange w:id="256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[1.43; 2.14]</w:delText>
              </w:r>
            </w:del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0EEC2A1" w14:textId="08074AF5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257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258" w:author="Carolien Maas" w:date="2022-06-20T13:43:00Z">
                <w:pPr>
                  <w:spacing w:after="0"/>
                  <w:jc w:val="center"/>
                </w:pPr>
              </w:pPrChange>
            </w:pPr>
            <w:ins w:id="259" w:author="C.H.M. Maas" w:date="2022-06-20T13:14:00Z">
              <w:r w:rsidRPr="00652A2C">
                <w:rPr>
                  <w:rFonts w:ascii="Arial" w:hAnsi="Arial" w:cs="Arial"/>
                  <w:color w:val="000000"/>
                  <w:sz w:val="20"/>
                  <w:szCs w:val="20"/>
                  <w:rPrChange w:id="260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1.40</w:t>
              </w:r>
            </w:ins>
            <w:ins w:id="261" w:author="C.H.M. Maas [2]" w:date="2022-06-16T17:43:00Z">
              <w:del w:id="262" w:author="C.H.M. Maas" w:date="2022-06-20T13:14:00Z">
                <w:r w:rsidRPr="00652A2C" w:rsidDel="00483ADF">
                  <w:rPr>
                    <w:rFonts w:ascii="Arial" w:hAnsi="Arial" w:cs="Arial"/>
                    <w:color w:val="000000"/>
                    <w:sz w:val="20"/>
                    <w:szCs w:val="20"/>
                    <w:rPrChange w:id="263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1.38</w:delText>
                </w:r>
              </w:del>
            </w:ins>
            <w:del w:id="264" w:author="C.H.M. Maas" w:date="2022-06-20T13:14:00Z">
              <w:r w:rsidRPr="00652A2C" w:rsidDel="00483ADF">
                <w:rPr>
                  <w:rFonts w:ascii="Arial" w:hAnsi="Arial" w:cs="Arial"/>
                  <w:color w:val="000000"/>
                  <w:sz w:val="20"/>
                  <w:szCs w:val="20"/>
                  <w:rPrChange w:id="265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1.38</w:delText>
              </w:r>
            </w:del>
          </w:p>
        </w:tc>
        <w:tc>
          <w:tcPr>
            <w:tcW w:w="7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81BE665" w14:textId="2AF5C592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rPrChange w:id="266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</w:rPr>
                </w:rPrChange>
              </w:rPr>
              <w:pPrChange w:id="267" w:author="Carolien Maas" w:date="2022-06-20T13:43:00Z">
                <w:pPr>
                  <w:spacing w:after="0"/>
                  <w:jc w:val="center"/>
                </w:pPr>
              </w:pPrChange>
            </w:pPr>
            <w:ins w:id="268" w:author="C.H.M. Maas" w:date="2022-06-20T13:14:00Z">
              <w:r w:rsidRPr="00652A2C">
                <w:rPr>
                  <w:rFonts w:ascii="Arial" w:hAnsi="Arial" w:cs="Arial"/>
                  <w:color w:val="000000"/>
                  <w:sz w:val="20"/>
                  <w:szCs w:val="20"/>
                  <w:rPrChange w:id="269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[1.10; 1.78]</w:t>
              </w:r>
            </w:ins>
            <w:ins w:id="270" w:author="C.H.M. Maas [2]" w:date="2022-06-16T17:43:00Z">
              <w:del w:id="271" w:author="C.H.M. Maas" w:date="2022-06-20T13:14:00Z">
                <w:r w:rsidRPr="00652A2C" w:rsidDel="00483ADF">
                  <w:rPr>
                    <w:rFonts w:ascii="Arial" w:hAnsi="Arial" w:cs="Arial"/>
                    <w:color w:val="000000"/>
                    <w:sz w:val="20"/>
                    <w:szCs w:val="20"/>
                    <w:rPrChange w:id="272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[1.09; 1.74]</w:delText>
                </w:r>
              </w:del>
            </w:ins>
            <w:del w:id="273" w:author="C.H.M. Maas" w:date="2022-06-20T13:14:00Z">
              <w:r w:rsidRPr="00652A2C" w:rsidDel="00483ADF">
                <w:rPr>
                  <w:rFonts w:ascii="Arial" w:hAnsi="Arial" w:cs="Arial"/>
                  <w:color w:val="000000"/>
                  <w:sz w:val="20"/>
                  <w:szCs w:val="20"/>
                  <w:rPrChange w:id="274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[0.83; 2.29]</w:delText>
              </w:r>
            </w:del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0301098" w14:textId="25CEBA1B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rPrChange w:id="275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</w:rPr>
                </w:rPrChange>
              </w:rPr>
              <w:pPrChange w:id="276" w:author="Carolien Maas" w:date="2022-06-20T13:43:00Z">
                <w:pPr>
                  <w:spacing w:after="0"/>
                  <w:jc w:val="center"/>
                </w:pPr>
              </w:pPrChange>
            </w:pPr>
            <w:ins w:id="277" w:author="C.H.M. Maas" w:date="2022-06-20T13:14:00Z">
              <w:r w:rsidRPr="00652A2C">
                <w:rPr>
                  <w:rFonts w:ascii="Arial" w:hAnsi="Arial" w:cs="Arial"/>
                  <w:color w:val="000000"/>
                  <w:sz w:val="20"/>
                  <w:szCs w:val="20"/>
                  <w:rPrChange w:id="278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28</w:t>
              </w:r>
            </w:ins>
            <w:ins w:id="279" w:author="C.H.M. Maas [2]" w:date="2022-06-16T17:43:00Z">
              <w:del w:id="280" w:author="C.H.M. Maas" w:date="2022-06-20T13:14:00Z">
                <w:r w:rsidRPr="00652A2C" w:rsidDel="00483ADF">
                  <w:rPr>
                    <w:rFonts w:ascii="Arial" w:hAnsi="Arial" w:cs="Arial"/>
                    <w:color w:val="000000"/>
                    <w:sz w:val="20"/>
                    <w:szCs w:val="20"/>
                    <w:rPrChange w:id="281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36</w:delText>
                </w:r>
              </w:del>
            </w:ins>
            <w:del w:id="282" w:author="C.H.M. Maas" w:date="2022-06-20T13:14:00Z">
              <w:r w:rsidRPr="00652A2C" w:rsidDel="00483ADF">
                <w:rPr>
                  <w:rFonts w:ascii="Arial" w:hAnsi="Arial" w:cs="Arial"/>
                  <w:color w:val="000000"/>
                  <w:sz w:val="20"/>
                  <w:szCs w:val="20"/>
                  <w:rPrChange w:id="283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35.5</w:delText>
              </w:r>
            </w:del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23D761F" w14:textId="25ACEE0B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rPrChange w:id="284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</w:rPr>
                </w:rPrChange>
              </w:rPr>
              <w:pPrChange w:id="285" w:author="Carolien Maas" w:date="2022-06-20T13:43:00Z">
                <w:pPr>
                  <w:spacing w:after="0"/>
                  <w:jc w:val="center"/>
                </w:pPr>
              </w:pPrChange>
            </w:pPr>
            <w:ins w:id="286" w:author="C.H.M. Maas" w:date="2022-06-20T13:14:00Z">
              <w:r w:rsidRPr="00652A2C">
                <w:rPr>
                  <w:rFonts w:ascii="Arial" w:hAnsi="Arial" w:cs="Arial"/>
                  <w:color w:val="000000"/>
                  <w:sz w:val="20"/>
                  <w:szCs w:val="20"/>
                  <w:rPrChange w:id="287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1</w:t>
              </w:r>
            </w:ins>
            <w:ins w:id="288" w:author="C.H.M. Maas [2]" w:date="2022-06-16T17:43:00Z">
              <w:del w:id="289" w:author="C.H.M. Maas" w:date="2022-06-20T13:14:00Z">
                <w:r w:rsidRPr="00652A2C" w:rsidDel="00483ADF">
                  <w:rPr>
                    <w:rFonts w:ascii="Arial" w:hAnsi="Arial" w:cs="Arial"/>
                    <w:color w:val="000000"/>
                    <w:sz w:val="20"/>
                    <w:szCs w:val="20"/>
                    <w:rPrChange w:id="290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2</w:delText>
                </w:r>
              </w:del>
            </w:ins>
            <w:del w:id="291" w:author="C.H.M. Maas" w:date="2022-06-20T13:14:00Z">
              <w:r w:rsidRPr="00652A2C" w:rsidDel="00483ADF">
                <w:rPr>
                  <w:rFonts w:ascii="Arial" w:hAnsi="Arial" w:cs="Arial"/>
                  <w:color w:val="000000"/>
                  <w:sz w:val="20"/>
                  <w:szCs w:val="20"/>
                  <w:rPrChange w:id="292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2.3</w:delText>
              </w:r>
            </w:del>
          </w:p>
        </w:tc>
      </w:tr>
      <w:tr w:rsidR="00652A2C" w:rsidRPr="00652A2C" w14:paraId="3C49967A" w14:textId="3AE98470" w:rsidTr="00652A2C">
        <w:trPr>
          <w:trHeight w:val="32"/>
        </w:trPr>
        <w:tc>
          <w:tcPr>
            <w:tcW w:w="1885" w:type="pct"/>
          </w:tcPr>
          <w:p w14:paraId="0E897DDC" w14:textId="77777777" w:rsidR="00207CF8" w:rsidRPr="00652A2C" w:rsidRDefault="00207CF8" w:rsidP="00E32C4C">
            <w:pPr>
              <w:pStyle w:val="Compact"/>
              <w:spacing w:before="0" w:after="0"/>
              <w:rPr>
                <w:rFonts w:ascii="Arial" w:hAnsi="Arial" w:cs="Arial"/>
                <w:b/>
                <w:sz w:val="20"/>
                <w:szCs w:val="20"/>
                <w:lang w:val="en-GB"/>
                <w:rPrChange w:id="293" w:author="Carolien Maas" w:date="2022-06-20T13:47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pPrChange w:id="294" w:author="Carolien Maas" w:date="2022-06-20T13:43:00Z">
                <w:pPr>
                  <w:pStyle w:val="Compact"/>
                  <w:spacing w:before="0" w:after="0"/>
                </w:pPr>
              </w:pPrChange>
            </w:pPr>
            <w:r w:rsidRPr="00652A2C">
              <w:rPr>
                <w:rFonts w:ascii="Arial" w:hAnsi="Arial" w:cs="Arial"/>
                <w:b/>
                <w:sz w:val="20"/>
                <w:szCs w:val="20"/>
                <w:lang w:val="en-GB"/>
                <w:rPrChange w:id="295" w:author="Carolien Maas" w:date="2022-06-20T13:47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t>Location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BAE1C1D" w14:textId="77777777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GB"/>
                <w:rPrChange w:id="296" w:author="Carolien Maas" w:date="2022-06-20T13:47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  <w:pPrChange w:id="297" w:author="Carolien Maas" w:date="2022-06-20T13:43:00Z">
                <w:pPr>
                  <w:spacing w:after="0"/>
                  <w:jc w:val="center"/>
                </w:pPr>
              </w:pPrChange>
            </w:pPr>
          </w:p>
        </w:tc>
        <w:tc>
          <w:tcPr>
            <w:tcW w:w="7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8FA59F3" w14:textId="77777777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GB"/>
                <w:rPrChange w:id="298" w:author="Carolien Maas" w:date="2022-06-20T13:47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  <w:pPrChange w:id="299" w:author="Carolien Maas" w:date="2022-06-20T13:43:00Z">
                <w:pPr>
                  <w:spacing w:after="0"/>
                  <w:jc w:val="center"/>
                </w:pPr>
              </w:pPrChange>
            </w:pP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F55645D" w14:textId="4060CF02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GB"/>
                <w:rPrChange w:id="300" w:author="Carolien Maas" w:date="2022-06-20T13:47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  <w:pPrChange w:id="301" w:author="Carolien Maas" w:date="2022-06-20T13:43:00Z">
                <w:pPr>
                  <w:spacing w:after="0"/>
                  <w:jc w:val="center"/>
                </w:pPr>
              </w:pPrChange>
            </w:pPr>
          </w:p>
        </w:tc>
        <w:tc>
          <w:tcPr>
            <w:tcW w:w="7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F8E30DD" w14:textId="77777777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GB"/>
                <w:rPrChange w:id="302" w:author="Carolien Maas" w:date="2022-06-20T13:47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  <w:pPrChange w:id="303" w:author="Carolien Maas" w:date="2022-06-20T13:43:00Z">
                <w:pPr>
                  <w:spacing w:after="0"/>
                  <w:jc w:val="center"/>
                </w:pPr>
              </w:pPrChange>
            </w:pP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96EE5F9" w14:textId="64DCC88D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GB"/>
                <w:rPrChange w:id="304" w:author="Carolien Maas" w:date="2022-06-20T13:47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  <w:pPrChange w:id="305" w:author="Carolien Maas" w:date="2022-06-20T13:43:00Z">
                <w:pPr>
                  <w:spacing w:after="0"/>
                  <w:jc w:val="center"/>
                </w:pPr>
              </w:pPrChange>
            </w:pPr>
            <w:ins w:id="306" w:author="C.H.M. Maas" w:date="2022-06-20T13:14:00Z">
              <w:r w:rsidRPr="00652A2C">
                <w:rPr>
                  <w:rFonts w:ascii="Arial" w:hAnsi="Arial" w:cs="Arial"/>
                  <w:color w:val="000000"/>
                  <w:sz w:val="20"/>
                  <w:szCs w:val="20"/>
                  <w:rPrChange w:id="307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20</w:t>
              </w:r>
            </w:ins>
            <w:ins w:id="308" w:author="C.H.M. Maas [2]" w:date="2022-06-16T17:43:00Z">
              <w:del w:id="309" w:author="C.H.M. Maas" w:date="2022-06-20T13:14:00Z">
                <w:r w:rsidRPr="00652A2C" w:rsidDel="00483ADF">
                  <w:rPr>
                    <w:rFonts w:ascii="Arial" w:hAnsi="Arial" w:cs="Arial"/>
                    <w:color w:val="000000"/>
                    <w:sz w:val="20"/>
                    <w:szCs w:val="20"/>
                    <w:rPrChange w:id="310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22</w:delText>
                </w:r>
              </w:del>
            </w:ins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B8A9C39" w14:textId="6C0EDE72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GB"/>
                <w:rPrChange w:id="311" w:author="Carolien Maas" w:date="2022-06-20T13:47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  <w:pPrChange w:id="312" w:author="Carolien Maas" w:date="2022-06-20T13:43:00Z">
                <w:pPr>
                  <w:spacing w:after="0"/>
                  <w:jc w:val="center"/>
                </w:pPr>
              </w:pPrChange>
            </w:pPr>
            <w:ins w:id="313" w:author="C.H.M. Maas" w:date="2022-06-20T13:14:00Z">
              <w:r w:rsidRPr="00652A2C">
                <w:rPr>
                  <w:rFonts w:ascii="Arial" w:hAnsi="Arial" w:cs="Arial"/>
                  <w:color w:val="000000"/>
                  <w:sz w:val="20"/>
                  <w:szCs w:val="20"/>
                  <w:rPrChange w:id="314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1</w:t>
              </w:r>
            </w:ins>
            <w:ins w:id="315" w:author="C.H.M. Maas [2]" w:date="2022-06-16T17:43:00Z">
              <w:del w:id="316" w:author="C.H.M. Maas" w:date="2022-06-20T13:14:00Z">
                <w:r w:rsidRPr="00652A2C" w:rsidDel="00483ADF">
                  <w:rPr>
                    <w:rFonts w:ascii="Arial" w:hAnsi="Arial" w:cs="Arial"/>
                    <w:color w:val="000000"/>
                    <w:sz w:val="20"/>
                    <w:szCs w:val="20"/>
                    <w:rPrChange w:id="317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1</w:delText>
                </w:r>
              </w:del>
            </w:ins>
          </w:p>
        </w:tc>
      </w:tr>
      <w:tr w:rsidR="00652A2C" w:rsidRPr="00652A2C" w14:paraId="14D887A5" w14:textId="7F9800E2" w:rsidTr="00652A2C">
        <w:trPr>
          <w:trHeight w:val="32"/>
        </w:trPr>
        <w:tc>
          <w:tcPr>
            <w:tcW w:w="1885" w:type="pct"/>
          </w:tcPr>
          <w:p w14:paraId="6E1EA6FA" w14:textId="4A1B5633" w:rsidR="00207CF8" w:rsidRPr="00652A2C" w:rsidRDefault="00061B19" w:rsidP="00E32C4C">
            <w:pPr>
              <w:pStyle w:val="Compact"/>
              <w:spacing w:before="0" w:after="0"/>
              <w:rPr>
                <w:rFonts w:ascii="Arial" w:hAnsi="Arial" w:cs="Arial"/>
                <w:sz w:val="20"/>
                <w:szCs w:val="20"/>
                <w:lang w:val="en-GB"/>
                <w:rPrChange w:id="318" w:author="Carolien Maas" w:date="2022-06-20T13:47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  <w:pPrChange w:id="319" w:author="Carolien Maas" w:date="2022-06-20T13:43:00Z">
                <w:pPr>
                  <w:pStyle w:val="Compact"/>
                  <w:spacing w:before="0" w:after="0"/>
                </w:pPr>
              </w:pPrChange>
            </w:pPr>
            <w:ins w:id="320" w:author="Carolien Maas" w:date="2022-06-20T13:45:00Z">
              <w:r w:rsidRPr="00652A2C">
                <w:rPr>
                  <w:rFonts w:ascii="Arial" w:hAnsi="Arial" w:cs="Arial"/>
                  <w:sz w:val="20"/>
                  <w:szCs w:val="20"/>
                  <w:lang w:val="en-GB"/>
                  <w:rPrChange w:id="321" w:author="Carolien Maas" w:date="2022-06-20T13:47:00Z">
                    <w:rPr>
                      <w:rFonts w:ascii="Arial" w:hAnsi="Arial" w:cs="Arial"/>
                      <w:sz w:val="16"/>
                      <w:szCs w:val="16"/>
                      <w:lang w:val="en-GB"/>
                    </w:rPr>
                  </w:rPrChange>
                </w:rPr>
                <w:t xml:space="preserve">   </w:t>
              </w:r>
            </w:ins>
            <w:r w:rsidR="00207CF8" w:rsidRPr="00652A2C">
              <w:rPr>
                <w:rFonts w:ascii="Arial" w:hAnsi="Arial" w:cs="Arial"/>
                <w:sz w:val="20"/>
                <w:szCs w:val="20"/>
                <w:lang w:val="en-GB"/>
                <w:rPrChange w:id="322" w:author="Carolien Maas" w:date="2022-06-20T13:47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  <w:t>Arm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8F8AACD" w14:textId="06461064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323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324" w:author="Carolien Maas" w:date="2022-06-20T13:43:00Z">
                <w:pPr>
                  <w:spacing w:after="0"/>
                  <w:jc w:val="center"/>
                </w:pPr>
              </w:pPrChange>
            </w:pPr>
            <w:ins w:id="325" w:author="C.H.M. Maas" w:date="2022-06-20T13:14:00Z">
              <w:r w:rsidRPr="00652A2C">
                <w:rPr>
                  <w:rFonts w:ascii="Arial" w:hAnsi="Arial" w:cs="Arial"/>
                  <w:color w:val="000000"/>
                  <w:sz w:val="20"/>
                  <w:szCs w:val="20"/>
                  <w:rPrChange w:id="326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(ref)</w:t>
              </w:r>
            </w:ins>
            <w:ins w:id="327" w:author="C.H.M. Maas [2]" w:date="2022-06-16T17:43:00Z">
              <w:del w:id="328" w:author="C.H.M. Maas" w:date="2022-06-20T13:14:00Z">
                <w:r w:rsidRPr="00652A2C" w:rsidDel="00483ADF">
                  <w:rPr>
                    <w:rFonts w:ascii="Arial" w:hAnsi="Arial" w:cs="Arial"/>
                    <w:color w:val="000000"/>
                    <w:sz w:val="20"/>
                    <w:szCs w:val="20"/>
                    <w:rPrChange w:id="329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(ref)</w:delText>
                </w:r>
              </w:del>
            </w:ins>
            <w:del w:id="330" w:author="C.H.M. Maas" w:date="2022-06-20T13:14:00Z">
              <w:r w:rsidRPr="00652A2C" w:rsidDel="00483ADF">
                <w:rPr>
                  <w:rFonts w:ascii="Arial" w:hAnsi="Arial" w:cs="Arial"/>
                  <w:color w:val="000000"/>
                  <w:sz w:val="20"/>
                  <w:szCs w:val="20"/>
                  <w:rPrChange w:id="331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(ref)</w:delText>
              </w:r>
            </w:del>
          </w:p>
        </w:tc>
        <w:tc>
          <w:tcPr>
            <w:tcW w:w="7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4BF852C" w14:textId="77777777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332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333" w:author="Carolien Maas" w:date="2022-06-20T13:43:00Z">
                <w:pPr>
                  <w:spacing w:after="0"/>
                  <w:jc w:val="center"/>
                </w:pPr>
              </w:pPrChange>
            </w:pP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17AF36E" w14:textId="4A06178D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334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335" w:author="Carolien Maas" w:date="2022-06-20T13:43:00Z">
                <w:pPr>
                  <w:spacing w:after="0"/>
                  <w:jc w:val="center"/>
                </w:pPr>
              </w:pPrChange>
            </w:pPr>
            <w:ins w:id="336" w:author="C.H.M. Maas" w:date="2022-06-20T13:14:00Z">
              <w:r w:rsidRPr="00652A2C">
                <w:rPr>
                  <w:rFonts w:ascii="Arial" w:hAnsi="Arial" w:cs="Arial"/>
                  <w:color w:val="000000"/>
                  <w:sz w:val="20"/>
                  <w:szCs w:val="20"/>
                  <w:rPrChange w:id="337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(ref)</w:t>
              </w:r>
            </w:ins>
            <w:ins w:id="338" w:author="C.H.M. Maas [2]" w:date="2022-06-16T17:43:00Z">
              <w:del w:id="339" w:author="C.H.M. Maas" w:date="2022-06-20T13:14:00Z">
                <w:r w:rsidRPr="00652A2C" w:rsidDel="00483ADF">
                  <w:rPr>
                    <w:rFonts w:ascii="Arial" w:hAnsi="Arial" w:cs="Arial"/>
                    <w:color w:val="000000"/>
                    <w:sz w:val="20"/>
                    <w:szCs w:val="20"/>
                    <w:rPrChange w:id="340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(ref)</w:delText>
                </w:r>
              </w:del>
            </w:ins>
            <w:del w:id="341" w:author="C.H.M. Maas" w:date="2022-06-20T13:14:00Z">
              <w:r w:rsidRPr="00652A2C" w:rsidDel="00483ADF">
                <w:rPr>
                  <w:rFonts w:ascii="Arial" w:hAnsi="Arial" w:cs="Arial"/>
                  <w:color w:val="000000"/>
                  <w:sz w:val="20"/>
                  <w:szCs w:val="20"/>
                  <w:rPrChange w:id="342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(ref)</w:delText>
              </w:r>
            </w:del>
          </w:p>
        </w:tc>
        <w:tc>
          <w:tcPr>
            <w:tcW w:w="7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2E3E91B" w14:textId="77777777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rPrChange w:id="343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</w:rPr>
                </w:rPrChange>
              </w:rPr>
              <w:pPrChange w:id="344" w:author="Carolien Maas" w:date="2022-06-20T13:43:00Z">
                <w:pPr>
                  <w:spacing w:after="0"/>
                  <w:jc w:val="center"/>
                </w:pPr>
              </w:pPrChange>
            </w:pP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E857D3E" w14:textId="3B910A75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rPrChange w:id="345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</w:rPr>
                </w:rPrChange>
              </w:rPr>
              <w:pPrChange w:id="346" w:author="Carolien Maas" w:date="2022-06-20T13:43:00Z">
                <w:pPr>
                  <w:spacing w:after="0"/>
                  <w:jc w:val="center"/>
                </w:pPr>
              </w:pPrChange>
            </w:pP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566D790" w14:textId="464B0CA9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rPrChange w:id="347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</w:rPr>
                </w:rPrChange>
              </w:rPr>
              <w:pPrChange w:id="348" w:author="Carolien Maas" w:date="2022-06-20T13:43:00Z">
                <w:pPr>
                  <w:spacing w:after="0"/>
                  <w:jc w:val="center"/>
                </w:pPr>
              </w:pPrChange>
            </w:pPr>
          </w:p>
        </w:tc>
      </w:tr>
      <w:tr w:rsidR="00652A2C" w:rsidRPr="00652A2C" w14:paraId="4DDF3CF5" w14:textId="556873B9" w:rsidTr="00652A2C">
        <w:trPr>
          <w:trHeight w:val="32"/>
        </w:trPr>
        <w:tc>
          <w:tcPr>
            <w:tcW w:w="1885" w:type="pct"/>
          </w:tcPr>
          <w:p w14:paraId="51D86FA6" w14:textId="0E42F94D" w:rsidR="00207CF8" w:rsidRPr="00652A2C" w:rsidRDefault="00061B19" w:rsidP="00E32C4C">
            <w:pPr>
              <w:pStyle w:val="Compact"/>
              <w:spacing w:before="0" w:after="0"/>
              <w:rPr>
                <w:rFonts w:ascii="Arial" w:hAnsi="Arial" w:cs="Arial"/>
                <w:sz w:val="20"/>
                <w:szCs w:val="20"/>
                <w:lang w:val="en-GB"/>
                <w:rPrChange w:id="349" w:author="Carolien Maas" w:date="2022-06-20T13:47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  <w:pPrChange w:id="350" w:author="Carolien Maas" w:date="2022-06-20T13:43:00Z">
                <w:pPr>
                  <w:pStyle w:val="Compact"/>
                  <w:spacing w:before="0" w:after="0"/>
                </w:pPr>
              </w:pPrChange>
            </w:pPr>
            <w:ins w:id="351" w:author="Carolien Maas" w:date="2022-06-20T13:45:00Z">
              <w:r w:rsidRPr="00652A2C">
                <w:rPr>
                  <w:rFonts w:ascii="Arial" w:hAnsi="Arial" w:cs="Arial"/>
                  <w:sz w:val="20"/>
                  <w:szCs w:val="20"/>
                  <w:lang w:val="en-GB"/>
                  <w:rPrChange w:id="352" w:author="Carolien Maas" w:date="2022-06-20T13:47:00Z">
                    <w:rPr>
                      <w:rFonts w:ascii="Arial" w:hAnsi="Arial" w:cs="Arial"/>
                      <w:sz w:val="16"/>
                      <w:szCs w:val="16"/>
                      <w:lang w:val="en-GB"/>
                    </w:rPr>
                  </w:rPrChange>
                </w:rPr>
                <w:t xml:space="preserve">   </w:t>
              </w:r>
            </w:ins>
            <w:r w:rsidR="00207CF8" w:rsidRPr="00652A2C">
              <w:rPr>
                <w:rFonts w:ascii="Arial" w:hAnsi="Arial" w:cs="Arial"/>
                <w:sz w:val="20"/>
                <w:szCs w:val="20"/>
                <w:lang w:val="en-GB"/>
                <w:rPrChange w:id="353" w:author="Carolien Maas" w:date="2022-06-20T13:47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  <w:t>Leg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74021AC" w14:textId="42932615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354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355" w:author="Carolien Maas" w:date="2022-06-20T13:43:00Z">
                <w:pPr>
                  <w:spacing w:after="0"/>
                  <w:jc w:val="center"/>
                </w:pPr>
              </w:pPrChange>
            </w:pPr>
            <w:ins w:id="356" w:author="C.H.M. Maas" w:date="2022-06-20T13:14:00Z">
              <w:r w:rsidRPr="00652A2C">
                <w:rPr>
                  <w:rFonts w:ascii="Arial" w:hAnsi="Arial" w:cs="Arial"/>
                  <w:color w:val="000000"/>
                  <w:sz w:val="20"/>
                  <w:szCs w:val="20"/>
                  <w:rPrChange w:id="357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1.44</w:t>
              </w:r>
            </w:ins>
            <w:ins w:id="358" w:author="C.H.M. Maas [2]" w:date="2022-06-16T17:43:00Z">
              <w:del w:id="359" w:author="C.H.M. Maas" w:date="2022-06-20T13:14:00Z">
                <w:r w:rsidRPr="00652A2C" w:rsidDel="00483ADF">
                  <w:rPr>
                    <w:rFonts w:ascii="Arial" w:hAnsi="Arial" w:cs="Arial"/>
                    <w:color w:val="000000"/>
                    <w:sz w:val="20"/>
                    <w:szCs w:val="20"/>
                    <w:rPrChange w:id="360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1.37</w:delText>
                </w:r>
              </w:del>
            </w:ins>
            <w:del w:id="361" w:author="C.H.M. Maas" w:date="2022-06-20T13:14:00Z">
              <w:r w:rsidRPr="00652A2C" w:rsidDel="00483ADF">
                <w:rPr>
                  <w:rFonts w:ascii="Arial" w:hAnsi="Arial" w:cs="Arial"/>
                  <w:color w:val="000000"/>
                  <w:sz w:val="20"/>
                  <w:szCs w:val="20"/>
                  <w:rPrChange w:id="362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1.37</w:delText>
              </w:r>
            </w:del>
          </w:p>
        </w:tc>
        <w:tc>
          <w:tcPr>
            <w:tcW w:w="7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05ED5A1" w14:textId="540DA442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363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364" w:author="Carolien Maas" w:date="2022-06-20T13:43:00Z">
                <w:pPr>
                  <w:spacing w:after="0"/>
                  <w:jc w:val="center"/>
                </w:pPr>
              </w:pPrChange>
            </w:pPr>
            <w:ins w:id="365" w:author="C.H.M. Maas" w:date="2022-06-20T13:14:00Z">
              <w:r w:rsidRPr="00652A2C">
                <w:rPr>
                  <w:rFonts w:ascii="Arial" w:hAnsi="Arial" w:cs="Arial"/>
                  <w:color w:val="000000"/>
                  <w:sz w:val="20"/>
                  <w:szCs w:val="20"/>
                  <w:rPrChange w:id="366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[1.05; 1.98]</w:t>
              </w:r>
            </w:ins>
            <w:ins w:id="367" w:author="C.H.M. Maas [2]" w:date="2022-06-16T17:43:00Z">
              <w:del w:id="368" w:author="C.H.M. Maas" w:date="2022-06-20T13:14:00Z">
                <w:r w:rsidRPr="00652A2C" w:rsidDel="00483ADF">
                  <w:rPr>
                    <w:rFonts w:ascii="Arial" w:hAnsi="Arial" w:cs="Arial"/>
                    <w:color w:val="000000"/>
                    <w:sz w:val="20"/>
                    <w:szCs w:val="20"/>
                    <w:rPrChange w:id="369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[1.02; 1.85]</w:delText>
                </w:r>
              </w:del>
            </w:ins>
            <w:del w:id="370" w:author="C.H.M. Maas" w:date="2022-06-20T13:14:00Z">
              <w:r w:rsidRPr="00652A2C" w:rsidDel="00483ADF">
                <w:rPr>
                  <w:rFonts w:ascii="Arial" w:hAnsi="Arial" w:cs="Arial"/>
                  <w:color w:val="000000"/>
                  <w:sz w:val="20"/>
                  <w:szCs w:val="20"/>
                  <w:rPrChange w:id="371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[1.02; 1.85]</w:delText>
              </w:r>
            </w:del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CF3A41C" w14:textId="3AAB46B4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372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373" w:author="Carolien Maas" w:date="2022-06-20T13:43:00Z">
                <w:pPr>
                  <w:spacing w:after="0"/>
                  <w:jc w:val="center"/>
                </w:pPr>
              </w:pPrChange>
            </w:pPr>
            <w:ins w:id="374" w:author="C.H.M. Maas" w:date="2022-06-20T13:14:00Z">
              <w:r w:rsidRPr="00652A2C">
                <w:rPr>
                  <w:rFonts w:ascii="Arial" w:hAnsi="Arial" w:cs="Arial"/>
                  <w:color w:val="000000"/>
                  <w:sz w:val="20"/>
                  <w:szCs w:val="20"/>
                  <w:rPrChange w:id="375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1.08</w:t>
              </w:r>
            </w:ins>
            <w:ins w:id="376" w:author="C.H.M. Maas [2]" w:date="2022-06-16T17:43:00Z">
              <w:del w:id="377" w:author="C.H.M. Maas" w:date="2022-06-20T13:14:00Z">
                <w:r w:rsidRPr="00652A2C" w:rsidDel="00483ADF">
                  <w:rPr>
                    <w:rFonts w:ascii="Arial" w:hAnsi="Arial" w:cs="Arial"/>
                    <w:color w:val="000000"/>
                    <w:sz w:val="20"/>
                    <w:szCs w:val="20"/>
                    <w:rPrChange w:id="378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1.17</w:delText>
                </w:r>
              </w:del>
            </w:ins>
            <w:del w:id="379" w:author="C.H.M. Maas" w:date="2022-06-20T13:14:00Z">
              <w:r w:rsidRPr="00652A2C" w:rsidDel="00483ADF">
                <w:rPr>
                  <w:rFonts w:ascii="Arial" w:hAnsi="Arial" w:cs="Arial"/>
                  <w:color w:val="000000"/>
                  <w:sz w:val="20"/>
                  <w:szCs w:val="20"/>
                  <w:rPrChange w:id="380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1.17</w:delText>
              </w:r>
            </w:del>
          </w:p>
        </w:tc>
        <w:tc>
          <w:tcPr>
            <w:tcW w:w="7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1E1AC9C" w14:textId="0CE4ECD3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381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382" w:author="Carolien Maas" w:date="2022-06-20T13:43:00Z">
                <w:pPr>
                  <w:spacing w:after="0"/>
                  <w:jc w:val="center"/>
                </w:pPr>
              </w:pPrChange>
            </w:pPr>
            <w:ins w:id="383" w:author="C.H.M. Maas" w:date="2022-06-20T13:14:00Z">
              <w:r w:rsidRPr="00652A2C">
                <w:rPr>
                  <w:rFonts w:ascii="Arial" w:hAnsi="Arial" w:cs="Arial"/>
                  <w:color w:val="000000"/>
                  <w:sz w:val="20"/>
                  <w:szCs w:val="20"/>
                  <w:rPrChange w:id="384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[0.62; 1.90]</w:t>
              </w:r>
            </w:ins>
            <w:ins w:id="385" w:author="C.H.M. Maas [2]" w:date="2022-06-16T17:43:00Z">
              <w:del w:id="386" w:author="C.H.M. Maas" w:date="2022-06-20T13:14:00Z">
                <w:r w:rsidRPr="00652A2C" w:rsidDel="00483ADF">
                  <w:rPr>
                    <w:rFonts w:ascii="Arial" w:hAnsi="Arial" w:cs="Arial"/>
                    <w:color w:val="000000"/>
                    <w:sz w:val="20"/>
                    <w:szCs w:val="20"/>
                    <w:rPrChange w:id="387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[0.68; 2.03]</w:delText>
                </w:r>
              </w:del>
            </w:ins>
            <w:del w:id="388" w:author="C.H.M. Maas" w:date="2022-06-20T13:14:00Z">
              <w:r w:rsidRPr="00652A2C" w:rsidDel="00483ADF">
                <w:rPr>
                  <w:rFonts w:ascii="Arial" w:hAnsi="Arial" w:cs="Arial"/>
                  <w:color w:val="000000"/>
                  <w:sz w:val="20"/>
                  <w:szCs w:val="20"/>
                  <w:rPrChange w:id="389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[0.46; 2.97]</w:delText>
              </w:r>
            </w:del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0FAECF4" w14:textId="455E07E9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390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391" w:author="Carolien Maas" w:date="2022-06-20T13:43:00Z">
                <w:pPr>
                  <w:spacing w:after="0"/>
                  <w:jc w:val="center"/>
                </w:pPr>
              </w:pPrChange>
            </w:pPr>
            <w:del w:id="392" w:author="C.H.M. Maas" w:date="2022-06-20T13:14:00Z">
              <w:r w:rsidRPr="00652A2C" w:rsidDel="00483ADF">
                <w:rPr>
                  <w:rFonts w:ascii="Arial" w:hAnsi="Arial" w:cs="Arial"/>
                  <w:color w:val="000000"/>
                  <w:sz w:val="20"/>
                  <w:szCs w:val="20"/>
                  <w:rPrChange w:id="393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22.4</w:delText>
              </w:r>
            </w:del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32C53D4" w14:textId="43624465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394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395" w:author="Carolien Maas" w:date="2022-06-20T13:43:00Z">
                <w:pPr>
                  <w:spacing w:after="0"/>
                  <w:jc w:val="center"/>
                </w:pPr>
              </w:pPrChange>
            </w:pPr>
            <w:del w:id="396" w:author="C.H.M. Maas" w:date="2022-06-20T13:14:00Z">
              <w:r w:rsidRPr="00652A2C" w:rsidDel="00483ADF">
                <w:rPr>
                  <w:rFonts w:ascii="Arial" w:hAnsi="Arial" w:cs="Arial"/>
                  <w:color w:val="000000"/>
                  <w:sz w:val="20"/>
                  <w:szCs w:val="20"/>
                  <w:rPrChange w:id="397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1.0</w:delText>
              </w:r>
            </w:del>
          </w:p>
        </w:tc>
      </w:tr>
      <w:tr w:rsidR="00652A2C" w:rsidRPr="00652A2C" w14:paraId="611B7847" w14:textId="7698BAC3" w:rsidTr="00652A2C">
        <w:trPr>
          <w:trHeight w:val="32"/>
        </w:trPr>
        <w:tc>
          <w:tcPr>
            <w:tcW w:w="1885" w:type="pct"/>
          </w:tcPr>
          <w:p w14:paraId="08324FE2" w14:textId="654C1E8B" w:rsidR="00207CF8" w:rsidRPr="00652A2C" w:rsidRDefault="00061B19" w:rsidP="00E32C4C">
            <w:pPr>
              <w:pStyle w:val="Compact"/>
              <w:spacing w:before="0" w:after="0"/>
              <w:rPr>
                <w:rFonts w:ascii="Arial" w:hAnsi="Arial" w:cs="Arial"/>
                <w:sz w:val="20"/>
                <w:szCs w:val="20"/>
                <w:lang w:val="en-GB"/>
                <w:rPrChange w:id="398" w:author="Carolien Maas" w:date="2022-06-20T13:47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  <w:pPrChange w:id="399" w:author="Carolien Maas" w:date="2022-06-20T13:43:00Z">
                <w:pPr>
                  <w:pStyle w:val="Compact"/>
                  <w:spacing w:before="0" w:after="0"/>
                </w:pPr>
              </w:pPrChange>
            </w:pPr>
            <w:ins w:id="400" w:author="Carolien Maas" w:date="2022-06-20T13:45:00Z">
              <w:r w:rsidRPr="00652A2C">
                <w:rPr>
                  <w:rFonts w:ascii="Arial" w:hAnsi="Arial" w:cs="Arial"/>
                  <w:sz w:val="20"/>
                  <w:szCs w:val="20"/>
                  <w:lang w:val="en-GB"/>
                  <w:rPrChange w:id="401" w:author="Carolien Maas" w:date="2022-06-20T13:47:00Z">
                    <w:rPr>
                      <w:rFonts w:ascii="Arial" w:hAnsi="Arial" w:cs="Arial"/>
                      <w:sz w:val="16"/>
                      <w:szCs w:val="16"/>
                      <w:lang w:val="en-GB"/>
                    </w:rPr>
                  </w:rPrChange>
                </w:rPr>
                <w:t xml:space="preserve">   </w:t>
              </w:r>
            </w:ins>
            <w:r w:rsidR="00207CF8" w:rsidRPr="00652A2C">
              <w:rPr>
                <w:rFonts w:ascii="Arial" w:hAnsi="Arial" w:cs="Arial"/>
                <w:sz w:val="20"/>
                <w:szCs w:val="20"/>
                <w:lang w:val="en-GB"/>
                <w:rPrChange w:id="402" w:author="Carolien Maas" w:date="2022-06-20T13:47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  <w:t>Trunk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D2F5284" w14:textId="60474B03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403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404" w:author="Carolien Maas" w:date="2022-06-20T13:43:00Z">
                <w:pPr>
                  <w:spacing w:after="0"/>
                  <w:jc w:val="center"/>
                </w:pPr>
              </w:pPrChange>
            </w:pPr>
            <w:ins w:id="405" w:author="C.H.M. Maas" w:date="2022-06-20T13:14:00Z">
              <w:r w:rsidRPr="00652A2C">
                <w:rPr>
                  <w:rFonts w:ascii="Arial" w:hAnsi="Arial" w:cs="Arial"/>
                  <w:color w:val="000000"/>
                  <w:sz w:val="20"/>
                  <w:szCs w:val="20"/>
                  <w:rPrChange w:id="406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1.50</w:t>
              </w:r>
            </w:ins>
            <w:ins w:id="407" w:author="C.H.M. Maas [2]" w:date="2022-06-16T17:43:00Z">
              <w:del w:id="408" w:author="C.H.M. Maas" w:date="2022-06-20T13:14:00Z">
                <w:r w:rsidRPr="00652A2C" w:rsidDel="00483ADF">
                  <w:rPr>
                    <w:rFonts w:ascii="Arial" w:hAnsi="Arial" w:cs="Arial"/>
                    <w:color w:val="000000"/>
                    <w:sz w:val="20"/>
                    <w:szCs w:val="20"/>
                    <w:rPrChange w:id="409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1.49</w:delText>
                </w:r>
              </w:del>
            </w:ins>
            <w:del w:id="410" w:author="C.H.M. Maas" w:date="2022-06-20T13:14:00Z">
              <w:r w:rsidRPr="00652A2C" w:rsidDel="00483ADF">
                <w:rPr>
                  <w:rFonts w:ascii="Arial" w:hAnsi="Arial" w:cs="Arial"/>
                  <w:color w:val="000000"/>
                  <w:sz w:val="20"/>
                  <w:szCs w:val="20"/>
                  <w:rPrChange w:id="411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1.49</w:delText>
              </w:r>
            </w:del>
          </w:p>
        </w:tc>
        <w:tc>
          <w:tcPr>
            <w:tcW w:w="7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1F5192B" w14:textId="146E7480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412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413" w:author="Carolien Maas" w:date="2022-06-20T13:43:00Z">
                <w:pPr>
                  <w:spacing w:after="0"/>
                  <w:jc w:val="center"/>
                </w:pPr>
              </w:pPrChange>
            </w:pPr>
            <w:ins w:id="414" w:author="C.H.M. Maas" w:date="2022-06-20T13:14:00Z">
              <w:r w:rsidRPr="00652A2C">
                <w:rPr>
                  <w:rFonts w:ascii="Arial" w:hAnsi="Arial" w:cs="Arial"/>
                  <w:color w:val="000000"/>
                  <w:sz w:val="20"/>
                  <w:szCs w:val="20"/>
                  <w:rPrChange w:id="415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[1.10; 2.05]</w:t>
              </w:r>
            </w:ins>
            <w:ins w:id="416" w:author="C.H.M. Maas [2]" w:date="2022-06-16T17:43:00Z">
              <w:del w:id="417" w:author="C.H.M. Maas" w:date="2022-06-20T13:14:00Z">
                <w:r w:rsidRPr="00652A2C" w:rsidDel="00483ADF">
                  <w:rPr>
                    <w:rFonts w:ascii="Arial" w:hAnsi="Arial" w:cs="Arial"/>
                    <w:color w:val="000000"/>
                    <w:sz w:val="20"/>
                    <w:szCs w:val="20"/>
                    <w:rPrChange w:id="418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[1.12; 2.00]</w:delText>
                </w:r>
              </w:del>
            </w:ins>
            <w:del w:id="419" w:author="C.H.M. Maas" w:date="2022-06-20T13:14:00Z">
              <w:r w:rsidRPr="00652A2C" w:rsidDel="00483ADF">
                <w:rPr>
                  <w:rFonts w:ascii="Arial" w:hAnsi="Arial" w:cs="Arial"/>
                  <w:color w:val="000000"/>
                  <w:sz w:val="20"/>
                  <w:szCs w:val="20"/>
                  <w:rPrChange w:id="420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[1.12; 2.00]</w:delText>
              </w:r>
            </w:del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5E6BA08" w14:textId="5C928DEF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421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422" w:author="Carolien Maas" w:date="2022-06-20T13:43:00Z">
                <w:pPr>
                  <w:spacing w:after="0"/>
                  <w:jc w:val="center"/>
                </w:pPr>
              </w:pPrChange>
            </w:pPr>
            <w:ins w:id="423" w:author="C.H.M. Maas" w:date="2022-06-20T13:14:00Z">
              <w:r w:rsidRPr="00652A2C">
                <w:rPr>
                  <w:rFonts w:ascii="Arial" w:hAnsi="Arial" w:cs="Arial"/>
                  <w:color w:val="000000"/>
                  <w:sz w:val="20"/>
                  <w:szCs w:val="20"/>
                  <w:rPrChange w:id="424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1.14</w:t>
              </w:r>
            </w:ins>
            <w:ins w:id="425" w:author="C.H.M. Maas [2]" w:date="2022-06-16T17:43:00Z">
              <w:del w:id="426" w:author="C.H.M. Maas" w:date="2022-06-20T13:14:00Z">
                <w:r w:rsidRPr="00652A2C" w:rsidDel="00483ADF">
                  <w:rPr>
                    <w:rFonts w:ascii="Arial" w:hAnsi="Arial" w:cs="Arial"/>
                    <w:color w:val="000000"/>
                    <w:sz w:val="20"/>
                    <w:szCs w:val="20"/>
                    <w:rPrChange w:id="427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1.20</w:delText>
                </w:r>
              </w:del>
            </w:ins>
            <w:del w:id="428" w:author="C.H.M. Maas" w:date="2022-06-20T13:14:00Z">
              <w:r w:rsidRPr="00652A2C" w:rsidDel="00483ADF">
                <w:rPr>
                  <w:rFonts w:ascii="Arial" w:hAnsi="Arial" w:cs="Arial"/>
                  <w:color w:val="000000"/>
                  <w:sz w:val="20"/>
                  <w:szCs w:val="20"/>
                  <w:rPrChange w:id="429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1.20</w:delText>
              </w:r>
            </w:del>
          </w:p>
        </w:tc>
        <w:tc>
          <w:tcPr>
            <w:tcW w:w="7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B8B7C66" w14:textId="37576EBD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430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431" w:author="Carolien Maas" w:date="2022-06-20T13:43:00Z">
                <w:pPr>
                  <w:spacing w:after="0"/>
                  <w:jc w:val="center"/>
                </w:pPr>
              </w:pPrChange>
            </w:pPr>
            <w:ins w:id="432" w:author="C.H.M. Maas" w:date="2022-06-20T13:14:00Z">
              <w:r w:rsidRPr="00652A2C">
                <w:rPr>
                  <w:rFonts w:ascii="Arial" w:hAnsi="Arial" w:cs="Arial"/>
                  <w:color w:val="000000"/>
                  <w:sz w:val="20"/>
                  <w:szCs w:val="20"/>
                  <w:rPrChange w:id="433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[0.66; 1.96]</w:t>
              </w:r>
            </w:ins>
            <w:ins w:id="434" w:author="C.H.M. Maas [2]" w:date="2022-06-16T17:43:00Z">
              <w:del w:id="435" w:author="C.H.M. Maas" w:date="2022-06-20T13:14:00Z">
                <w:r w:rsidRPr="00652A2C" w:rsidDel="00483ADF">
                  <w:rPr>
                    <w:rFonts w:ascii="Arial" w:hAnsi="Arial" w:cs="Arial"/>
                    <w:color w:val="000000"/>
                    <w:sz w:val="20"/>
                    <w:szCs w:val="20"/>
                    <w:rPrChange w:id="436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[0.71; 2.02]</w:delText>
                </w:r>
              </w:del>
            </w:ins>
            <w:del w:id="437" w:author="C.H.M. Maas" w:date="2022-06-20T13:14:00Z">
              <w:r w:rsidRPr="00652A2C" w:rsidDel="00483ADF">
                <w:rPr>
                  <w:rFonts w:ascii="Arial" w:hAnsi="Arial" w:cs="Arial"/>
                  <w:color w:val="000000"/>
                  <w:sz w:val="20"/>
                  <w:szCs w:val="20"/>
                  <w:rPrChange w:id="438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[0.49; 2.93]</w:delText>
              </w:r>
            </w:del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753B94B" w14:textId="19A78AFB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439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440" w:author="Carolien Maas" w:date="2022-06-20T13:43:00Z">
                <w:pPr>
                  <w:spacing w:after="0"/>
                  <w:jc w:val="center"/>
                </w:pPr>
              </w:pPrChange>
            </w:pP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C41C75F" w14:textId="77777777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441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442" w:author="Carolien Maas" w:date="2022-06-20T13:43:00Z">
                <w:pPr>
                  <w:spacing w:after="0"/>
                  <w:jc w:val="center"/>
                </w:pPr>
              </w:pPrChange>
            </w:pPr>
          </w:p>
        </w:tc>
      </w:tr>
      <w:tr w:rsidR="00652A2C" w:rsidRPr="00652A2C" w14:paraId="48417429" w14:textId="628A5D27" w:rsidTr="00652A2C">
        <w:trPr>
          <w:trHeight w:val="32"/>
        </w:trPr>
        <w:tc>
          <w:tcPr>
            <w:tcW w:w="1885" w:type="pct"/>
          </w:tcPr>
          <w:p w14:paraId="75E23207" w14:textId="17A4CA72" w:rsidR="00207CF8" w:rsidRPr="00652A2C" w:rsidRDefault="00061B19" w:rsidP="00E32C4C">
            <w:pPr>
              <w:pStyle w:val="Compact"/>
              <w:spacing w:before="0" w:after="0"/>
              <w:rPr>
                <w:rFonts w:ascii="Arial" w:hAnsi="Arial" w:cs="Arial"/>
                <w:sz w:val="20"/>
                <w:szCs w:val="20"/>
                <w:lang w:val="en-GB"/>
                <w:rPrChange w:id="443" w:author="Carolien Maas" w:date="2022-06-20T13:47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  <w:pPrChange w:id="444" w:author="Carolien Maas" w:date="2022-06-20T13:43:00Z">
                <w:pPr>
                  <w:pStyle w:val="Compact"/>
                  <w:spacing w:before="0" w:after="0"/>
                </w:pPr>
              </w:pPrChange>
            </w:pPr>
            <w:ins w:id="445" w:author="Carolien Maas" w:date="2022-06-20T13:45:00Z">
              <w:r w:rsidRPr="00652A2C">
                <w:rPr>
                  <w:rFonts w:ascii="Arial" w:hAnsi="Arial" w:cs="Arial"/>
                  <w:sz w:val="20"/>
                  <w:szCs w:val="20"/>
                  <w:lang w:val="en-GB"/>
                  <w:rPrChange w:id="446" w:author="Carolien Maas" w:date="2022-06-20T13:47:00Z">
                    <w:rPr>
                      <w:rFonts w:ascii="Arial" w:hAnsi="Arial" w:cs="Arial"/>
                      <w:sz w:val="16"/>
                      <w:szCs w:val="16"/>
                      <w:lang w:val="en-GB"/>
                    </w:rPr>
                  </w:rPrChange>
                </w:rPr>
                <w:t xml:space="preserve">   </w:t>
              </w:r>
            </w:ins>
            <w:r w:rsidR="00207CF8" w:rsidRPr="00652A2C">
              <w:rPr>
                <w:rFonts w:ascii="Arial" w:hAnsi="Arial" w:cs="Arial"/>
                <w:sz w:val="20"/>
                <w:szCs w:val="20"/>
                <w:lang w:val="en-GB"/>
                <w:rPrChange w:id="447" w:author="Carolien Maas" w:date="2022-06-20T13:47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  <w:t>Head and neck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1A62883" w14:textId="14087AA5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448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449" w:author="Carolien Maas" w:date="2022-06-20T13:43:00Z">
                <w:pPr>
                  <w:spacing w:after="0"/>
                  <w:jc w:val="center"/>
                </w:pPr>
              </w:pPrChange>
            </w:pPr>
            <w:ins w:id="450" w:author="C.H.M. Maas" w:date="2022-06-20T13:14:00Z">
              <w:r w:rsidRPr="00652A2C">
                <w:rPr>
                  <w:rFonts w:ascii="Arial" w:hAnsi="Arial" w:cs="Arial"/>
                  <w:color w:val="000000"/>
                  <w:sz w:val="20"/>
                  <w:szCs w:val="20"/>
                  <w:rPrChange w:id="451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2.33</w:t>
              </w:r>
            </w:ins>
            <w:ins w:id="452" w:author="C.H.M. Maas [2]" w:date="2022-06-16T17:43:00Z">
              <w:del w:id="453" w:author="C.H.M. Maas" w:date="2022-06-20T13:14:00Z">
                <w:r w:rsidRPr="00652A2C" w:rsidDel="00483ADF">
                  <w:rPr>
                    <w:rFonts w:ascii="Arial" w:hAnsi="Arial" w:cs="Arial"/>
                    <w:color w:val="000000"/>
                    <w:sz w:val="20"/>
                    <w:szCs w:val="20"/>
                    <w:rPrChange w:id="454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2.31</w:delText>
                </w:r>
              </w:del>
            </w:ins>
            <w:del w:id="455" w:author="C.H.M. Maas" w:date="2022-06-20T13:14:00Z">
              <w:r w:rsidRPr="00652A2C" w:rsidDel="00483ADF">
                <w:rPr>
                  <w:rFonts w:ascii="Arial" w:hAnsi="Arial" w:cs="Arial"/>
                  <w:color w:val="000000"/>
                  <w:sz w:val="20"/>
                  <w:szCs w:val="20"/>
                  <w:rPrChange w:id="456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2.31</w:delText>
              </w:r>
            </w:del>
          </w:p>
        </w:tc>
        <w:tc>
          <w:tcPr>
            <w:tcW w:w="7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07C1F50" w14:textId="270E6E2B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457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458" w:author="Carolien Maas" w:date="2022-06-20T13:43:00Z">
                <w:pPr>
                  <w:spacing w:after="0"/>
                  <w:jc w:val="center"/>
                </w:pPr>
              </w:pPrChange>
            </w:pPr>
            <w:ins w:id="459" w:author="C.H.M. Maas" w:date="2022-06-20T13:14:00Z">
              <w:r w:rsidRPr="00652A2C">
                <w:rPr>
                  <w:rFonts w:ascii="Arial" w:hAnsi="Arial" w:cs="Arial"/>
                  <w:color w:val="000000"/>
                  <w:sz w:val="20"/>
                  <w:szCs w:val="20"/>
                  <w:rPrChange w:id="460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[1.57; 3.46]</w:t>
              </w:r>
            </w:ins>
            <w:ins w:id="461" w:author="C.H.M. Maas [2]" w:date="2022-06-16T17:43:00Z">
              <w:del w:id="462" w:author="C.H.M. Maas" w:date="2022-06-20T13:14:00Z">
                <w:r w:rsidRPr="00652A2C" w:rsidDel="00483ADF">
                  <w:rPr>
                    <w:rFonts w:ascii="Arial" w:hAnsi="Arial" w:cs="Arial"/>
                    <w:color w:val="000000"/>
                    <w:sz w:val="20"/>
                    <w:szCs w:val="20"/>
                    <w:rPrChange w:id="463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[1.59; 3.36]</w:delText>
                </w:r>
              </w:del>
            </w:ins>
            <w:del w:id="464" w:author="C.H.M. Maas" w:date="2022-06-20T13:14:00Z">
              <w:r w:rsidRPr="00652A2C" w:rsidDel="00483ADF">
                <w:rPr>
                  <w:rFonts w:ascii="Arial" w:hAnsi="Arial" w:cs="Arial"/>
                  <w:color w:val="000000"/>
                  <w:sz w:val="20"/>
                  <w:szCs w:val="20"/>
                  <w:rPrChange w:id="465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[1.59; 3.36]</w:delText>
              </w:r>
            </w:del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568ECD8" w14:textId="430EE7F2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466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467" w:author="Carolien Maas" w:date="2022-06-20T13:43:00Z">
                <w:pPr>
                  <w:spacing w:after="0"/>
                  <w:jc w:val="center"/>
                </w:pPr>
              </w:pPrChange>
            </w:pPr>
            <w:ins w:id="468" w:author="C.H.M. Maas" w:date="2022-06-20T13:14:00Z">
              <w:r w:rsidRPr="00652A2C">
                <w:rPr>
                  <w:rFonts w:ascii="Arial" w:hAnsi="Arial" w:cs="Arial"/>
                  <w:color w:val="000000"/>
                  <w:sz w:val="20"/>
                  <w:szCs w:val="20"/>
                  <w:rPrChange w:id="469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1.53</w:t>
              </w:r>
            </w:ins>
            <w:ins w:id="470" w:author="C.H.M. Maas [2]" w:date="2022-06-16T17:43:00Z">
              <w:del w:id="471" w:author="C.H.M. Maas" w:date="2022-06-20T13:14:00Z">
                <w:r w:rsidRPr="00652A2C" w:rsidDel="00483ADF">
                  <w:rPr>
                    <w:rFonts w:ascii="Arial" w:hAnsi="Arial" w:cs="Arial"/>
                    <w:color w:val="000000"/>
                    <w:sz w:val="20"/>
                    <w:szCs w:val="20"/>
                    <w:rPrChange w:id="472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1.62</w:delText>
                </w:r>
              </w:del>
            </w:ins>
            <w:del w:id="473" w:author="C.H.M. Maas" w:date="2022-06-20T13:14:00Z">
              <w:r w:rsidRPr="00652A2C" w:rsidDel="00483ADF">
                <w:rPr>
                  <w:rFonts w:ascii="Arial" w:hAnsi="Arial" w:cs="Arial"/>
                  <w:color w:val="000000"/>
                  <w:sz w:val="20"/>
                  <w:szCs w:val="20"/>
                  <w:rPrChange w:id="474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1.62</w:delText>
              </w:r>
            </w:del>
          </w:p>
        </w:tc>
        <w:tc>
          <w:tcPr>
            <w:tcW w:w="7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2D11E59" w14:textId="4B16D0FC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475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476" w:author="Carolien Maas" w:date="2022-06-20T13:43:00Z">
                <w:pPr>
                  <w:spacing w:after="0"/>
                  <w:jc w:val="center"/>
                </w:pPr>
              </w:pPrChange>
            </w:pPr>
            <w:ins w:id="477" w:author="C.H.M. Maas" w:date="2022-06-20T13:14:00Z">
              <w:r w:rsidRPr="00652A2C">
                <w:rPr>
                  <w:rFonts w:ascii="Arial" w:hAnsi="Arial" w:cs="Arial"/>
                  <w:color w:val="000000"/>
                  <w:sz w:val="20"/>
                  <w:szCs w:val="20"/>
                  <w:rPrChange w:id="478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[0.80; 2.92]</w:t>
              </w:r>
            </w:ins>
            <w:ins w:id="479" w:author="C.H.M. Maas [2]" w:date="2022-06-16T17:43:00Z">
              <w:del w:id="480" w:author="C.H.M. Maas" w:date="2022-06-20T13:14:00Z">
                <w:r w:rsidRPr="00652A2C" w:rsidDel="00483ADF">
                  <w:rPr>
                    <w:rFonts w:ascii="Arial" w:hAnsi="Arial" w:cs="Arial"/>
                    <w:color w:val="000000"/>
                    <w:sz w:val="20"/>
                    <w:szCs w:val="20"/>
                    <w:rPrChange w:id="481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[0.86; 3.06]</w:delText>
                </w:r>
              </w:del>
            </w:ins>
            <w:del w:id="482" w:author="C.H.M. Maas" w:date="2022-06-20T13:14:00Z">
              <w:r w:rsidRPr="00652A2C" w:rsidDel="00483ADF">
                <w:rPr>
                  <w:rFonts w:ascii="Arial" w:hAnsi="Arial" w:cs="Arial"/>
                  <w:color w:val="000000"/>
                  <w:sz w:val="20"/>
                  <w:szCs w:val="20"/>
                  <w:rPrChange w:id="483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[0.53; 4.95]</w:delText>
              </w:r>
            </w:del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B8C10B0" w14:textId="41303E41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484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485" w:author="Carolien Maas" w:date="2022-06-20T13:43:00Z">
                <w:pPr>
                  <w:spacing w:after="0"/>
                  <w:jc w:val="center"/>
                </w:pPr>
              </w:pPrChange>
            </w:pP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124929B" w14:textId="77777777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486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487" w:author="Carolien Maas" w:date="2022-06-20T13:43:00Z">
                <w:pPr>
                  <w:spacing w:after="0"/>
                  <w:jc w:val="center"/>
                </w:pPr>
              </w:pPrChange>
            </w:pPr>
          </w:p>
        </w:tc>
      </w:tr>
      <w:tr w:rsidR="00652A2C" w:rsidRPr="00652A2C" w14:paraId="2D4CC5EC" w14:textId="231944AA" w:rsidTr="00652A2C">
        <w:trPr>
          <w:trHeight w:val="32"/>
        </w:trPr>
        <w:tc>
          <w:tcPr>
            <w:tcW w:w="1885" w:type="pct"/>
          </w:tcPr>
          <w:p w14:paraId="39865337" w14:textId="77777777" w:rsidR="00207CF8" w:rsidRPr="00652A2C" w:rsidRDefault="00207CF8" w:rsidP="00E32C4C">
            <w:pPr>
              <w:pStyle w:val="Compact"/>
              <w:spacing w:before="0" w:after="0"/>
              <w:rPr>
                <w:rFonts w:ascii="Arial" w:hAnsi="Arial" w:cs="Arial"/>
                <w:sz w:val="20"/>
                <w:szCs w:val="20"/>
                <w:lang w:val="en-GB"/>
                <w:rPrChange w:id="488" w:author="Carolien Maas" w:date="2022-06-20T13:47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  <w:pPrChange w:id="489" w:author="Carolien Maas" w:date="2022-06-20T13:43:00Z">
                <w:pPr>
                  <w:pStyle w:val="Compact"/>
                  <w:spacing w:before="0" w:after="0"/>
                </w:pPr>
              </w:pPrChange>
            </w:pPr>
            <w:r w:rsidRPr="00652A2C">
              <w:rPr>
                <w:rFonts w:ascii="Arial" w:hAnsi="Arial" w:cs="Arial"/>
                <w:b/>
                <w:sz w:val="20"/>
                <w:szCs w:val="20"/>
                <w:lang w:val="en-GB"/>
                <w:rPrChange w:id="490" w:author="Carolien Maas" w:date="2022-06-20T13:47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t>Histology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1332D35" w14:textId="77777777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GB"/>
                <w:rPrChange w:id="491" w:author="Carolien Maas" w:date="2022-06-20T13:47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  <w:pPrChange w:id="492" w:author="Carolien Maas" w:date="2022-06-20T13:43:00Z">
                <w:pPr>
                  <w:spacing w:after="0"/>
                  <w:jc w:val="center"/>
                </w:pPr>
              </w:pPrChange>
            </w:pPr>
          </w:p>
        </w:tc>
        <w:tc>
          <w:tcPr>
            <w:tcW w:w="7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1C3BE02" w14:textId="77777777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GB"/>
                <w:rPrChange w:id="493" w:author="Carolien Maas" w:date="2022-06-20T13:47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  <w:pPrChange w:id="494" w:author="Carolien Maas" w:date="2022-06-20T13:43:00Z">
                <w:pPr>
                  <w:spacing w:after="0"/>
                  <w:jc w:val="center"/>
                </w:pPr>
              </w:pPrChange>
            </w:pP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D7286F2" w14:textId="27F9EB72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GB"/>
                <w:rPrChange w:id="495" w:author="Carolien Maas" w:date="2022-06-20T13:47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  <w:pPrChange w:id="496" w:author="Carolien Maas" w:date="2022-06-20T13:43:00Z">
                <w:pPr>
                  <w:spacing w:after="0"/>
                  <w:jc w:val="center"/>
                </w:pPr>
              </w:pPrChange>
            </w:pPr>
          </w:p>
        </w:tc>
        <w:tc>
          <w:tcPr>
            <w:tcW w:w="7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79C47CA" w14:textId="77777777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GB"/>
                <w:rPrChange w:id="497" w:author="Carolien Maas" w:date="2022-06-20T13:47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  <w:pPrChange w:id="498" w:author="Carolien Maas" w:date="2022-06-20T13:43:00Z">
                <w:pPr>
                  <w:spacing w:after="0"/>
                  <w:jc w:val="center"/>
                </w:pPr>
              </w:pPrChange>
            </w:pP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E8A3AF1" w14:textId="7D6B3371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GB"/>
                <w:rPrChange w:id="499" w:author="Carolien Maas" w:date="2022-06-20T13:47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  <w:pPrChange w:id="500" w:author="Carolien Maas" w:date="2022-06-20T13:43:00Z">
                <w:pPr>
                  <w:spacing w:after="0"/>
                  <w:jc w:val="center"/>
                </w:pPr>
              </w:pPrChange>
            </w:pPr>
            <w:ins w:id="501" w:author="C.H.M. Maas" w:date="2022-06-20T13:14:00Z">
              <w:r w:rsidRPr="00652A2C">
                <w:rPr>
                  <w:rFonts w:ascii="Arial" w:hAnsi="Arial" w:cs="Arial"/>
                  <w:color w:val="000000"/>
                  <w:sz w:val="20"/>
                  <w:szCs w:val="20"/>
                  <w:rPrChange w:id="502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10</w:t>
              </w:r>
            </w:ins>
            <w:ins w:id="503" w:author="C.H.M. Maas [2]" w:date="2022-06-16T17:43:00Z">
              <w:del w:id="504" w:author="C.H.M. Maas" w:date="2022-06-20T13:14:00Z">
                <w:r w:rsidRPr="00652A2C" w:rsidDel="00483ADF">
                  <w:rPr>
                    <w:rFonts w:ascii="Arial" w:hAnsi="Arial" w:cs="Arial"/>
                    <w:color w:val="000000"/>
                    <w:sz w:val="20"/>
                    <w:szCs w:val="20"/>
                    <w:rPrChange w:id="505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10</w:delText>
                </w:r>
              </w:del>
            </w:ins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B6BE715" w14:textId="11706B4B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GB"/>
                <w:rPrChange w:id="506" w:author="Carolien Maas" w:date="2022-06-20T13:47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  <w:pPrChange w:id="507" w:author="Carolien Maas" w:date="2022-06-20T13:43:00Z">
                <w:pPr>
                  <w:spacing w:after="0"/>
                  <w:jc w:val="center"/>
                </w:pPr>
              </w:pPrChange>
            </w:pPr>
            <w:ins w:id="508" w:author="C.H.M. Maas" w:date="2022-06-20T13:14:00Z">
              <w:r w:rsidRPr="00652A2C">
                <w:rPr>
                  <w:rFonts w:ascii="Arial" w:hAnsi="Arial" w:cs="Arial"/>
                  <w:color w:val="000000"/>
                  <w:sz w:val="20"/>
                  <w:szCs w:val="20"/>
                  <w:rPrChange w:id="509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0</w:t>
              </w:r>
            </w:ins>
            <w:ins w:id="510" w:author="C.H.M. Maas [2]" w:date="2022-06-16T17:43:00Z">
              <w:del w:id="511" w:author="C.H.M. Maas" w:date="2022-06-20T13:14:00Z">
                <w:r w:rsidRPr="00652A2C" w:rsidDel="00483ADF">
                  <w:rPr>
                    <w:rFonts w:ascii="Arial" w:hAnsi="Arial" w:cs="Arial"/>
                    <w:color w:val="000000"/>
                    <w:sz w:val="20"/>
                    <w:szCs w:val="20"/>
                    <w:rPrChange w:id="512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0</w:delText>
                </w:r>
              </w:del>
            </w:ins>
          </w:p>
        </w:tc>
      </w:tr>
      <w:tr w:rsidR="00652A2C" w:rsidRPr="00652A2C" w14:paraId="3F164429" w14:textId="158CC262" w:rsidTr="00652A2C">
        <w:trPr>
          <w:trHeight w:val="32"/>
        </w:trPr>
        <w:tc>
          <w:tcPr>
            <w:tcW w:w="1885" w:type="pct"/>
          </w:tcPr>
          <w:p w14:paraId="7551CC51" w14:textId="0F698104" w:rsidR="00207CF8" w:rsidRPr="00652A2C" w:rsidRDefault="00061B19" w:rsidP="00E32C4C">
            <w:pPr>
              <w:pStyle w:val="Compact"/>
              <w:spacing w:before="0" w:after="0"/>
              <w:rPr>
                <w:rFonts w:ascii="Arial" w:hAnsi="Arial" w:cs="Arial"/>
                <w:sz w:val="20"/>
                <w:szCs w:val="20"/>
                <w:lang w:val="en-GB"/>
                <w:rPrChange w:id="513" w:author="Carolien Maas" w:date="2022-06-20T13:47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  <w:pPrChange w:id="514" w:author="Carolien Maas" w:date="2022-06-20T13:43:00Z">
                <w:pPr>
                  <w:pStyle w:val="Compact"/>
                  <w:spacing w:before="0" w:after="0"/>
                </w:pPr>
              </w:pPrChange>
            </w:pPr>
            <w:ins w:id="515" w:author="Carolien Maas" w:date="2022-06-20T13:45:00Z">
              <w:r w:rsidRPr="00652A2C">
                <w:rPr>
                  <w:rFonts w:ascii="Arial" w:hAnsi="Arial" w:cs="Arial"/>
                  <w:sz w:val="20"/>
                  <w:szCs w:val="20"/>
                  <w:lang w:val="en-GB"/>
                  <w:rPrChange w:id="516" w:author="Carolien Maas" w:date="2022-06-20T13:47:00Z">
                    <w:rPr>
                      <w:rFonts w:ascii="Arial" w:hAnsi="Arial" w:cs="Arial"/>
                      <w:sz w:val="16"/>
                      <w:szCs w:val="16"/>
                      <w:lang w:val="en-GB"/>
                    </w:rPr>
                  </w:rPrChange>
                </w:rPr>
                <w:t xml:space="preserve">   </w:t>
              </w:r>
            </w:ins>
            <w:r w:rsidR="00207CF8" w:rsidRPr="00652A2C">
              <w:rPr>
                <w:rFonts w:ascii="Arial" w:hAnsi="Arial" w:cs="Arial"/>
                <w:sz w:val="20"/>
                <w:szCs w:val="20"/>
                <w:lang w:val="en-GB"/>
                <w:rPrChange w:id="517" w:author="Carolien Maas" w:date="2022-06-20T13:47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  <w:t>SSM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E183A9B" w14:textId="5CB3C6DF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518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519" w:author="Carolien Maas" w:date="2022-06-20T13:43:00Z">
                <w:pPr>
                  <w:spacing w:after="0"/>
                  <w:jc w:val="center"/>
                </w:pPr>
              </w:pPrChange>
            </w:pPr>
            <w:ins w:id="520" w:author="C.H.M. Maas" w:date="2022-06-20T13:14:00Z">
              <w:r w:rsidRPr="00652A2C">
                <w:rPr>
                  <w:rFonts w:ascii="Arial" w:hAnsi="Arial" w:cs="Arial"/>
                  <w:color w:val="000000"/>
                  <w:sz w:val="20"/>
                  <w:szCs w:val="20"/>
                  <w:rPrChange w:id="521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(ref)</w:t>
              </w:r>
            </w:ins>
            <w:ins w:id="522" w:author="C.H.M. Maas [2]" w:date="2022-06-16T17:43:00Z">
              <w:del w:id="523" w:author="C.H.M. Maas" w:date="2022-06-20T13:14:00Z">
                <w:r w:rsidRPr="00652A2C" w:rsidDel="00483ADF">
                  <w:rPr>
                    <w:rFonts w:ascii="Arial" w:hAnsi="Arial" w:cs="Arial"/>
                    <w:color w:val="000000"/>
                    <w:sz w:val="20"/>
                    <w:szCs w:val="20"/>
                    <w:rPrChange w:id="524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(ref)</w:delText>
                </w:r>
              </w:del>
            </w:ins>
            <w:del w:id="525" w:author="C.H.M. Maas" w:date="2022-06-20T13:14:00Z">
              <w:r w:rsidRPr="00652A2C" w:rsidDel="00483ADF">
                <w:rPr>
                  <w:rFonts w:ascii="Arial" w:hAnsi="Arial" w:cs="Arial"/>
                  <w:color w:val="000000"/>
                  <w:sz w:val="20"/>
                  <w:szCs w:val="20"/>
                  <w:rPrChange w:id="526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(ref)</w:delText>
              </w:r>
            </w:del>
          </w:p>
        </w:tc>
        <w:tc>
          <w:tcPr>
            <w:tcW w:w="7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C92A4A4" w14:textId="77777777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527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528" w:author="Carolien Maas" w:date="2022-06-20T13:43:00Z">
                <w:pPr>
                  <w:spacing w:after="0"/>
                  <w:jc w:val="center"/>
                </w:pPr>
              </w:pPrChange>
            </w:pP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96B1C57" w14:textId="143C7ED1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529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530" w:author="Carolien Maas" w:date="2022-06-20T13:43:00Z">
                <w:pPr>
                  <w:spacing w:after="0"/>
                  <w:jc w:val="center"/>
                </w:pPr>
              </w:pPrChange>
            </w:pPr>
            <w:ins w:id="531" w:author="C.H.M. Maas" w:date="2022-06-20T13:14:00Z">
              <w:r w:rsidRPr="00652A2C">
                <w:rPr>
                  <w:rFonts w:ascii="Arial" w:hAnsi="Arial" w:cs="Arial"/>
                  <w:color w:val="000000"/>
                  <w:sz w:val="20"/>
                  <w:szCs w:val="20"/>
                  <w:rPrChange w:id="532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(ref)</w:t>
              </w:r>
            </w:ins>
            <w:ins w:id="533" w:author="C.H.M. Maas [2]" w:date="2022-06-16T17:43:00Z">
              <w:del w:id="534" w:author="C.H.M. Maas" w:date="2022-06-20T13:14:00Z">
                <w:r w:rsidRPr="00652A2C" w:rsidDel="00483ADF">
                  <w:rPr>
                    <w:rFonts w:ascii="Arial" w:hAnsi="Arial" w:cs="Arial"/>
                    <w:color w:val="000000"/>
                    <w:sz w:val="20"/>
                    <w:szCs w:val="20"/>
                    <w:rPrChange w:id="535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(ref)</w:delText>
                </w:r>
              </w:del>
            </w:ins>
            <w:del w:id="536" w:author="C.H.M. Maas" w:date="2022-06-20T13:14:00Z">
              <w:r w:rsidRPr="00652A2C" w:rsidDel="00483ADF">
                <w:rPr>
                  <w:rFonts w:ascii="Arial" w:hAnsi="Arial" w:cs="Arial"/>
                  <w:color w:val="000000"/>
                  <w:sz w:val="20"/>
                  <w:szCs w:val="20"/>
                  <w:rPrChange w:id="537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(ref)</w:delText>
              </w:r>
            </w:del>
          </w:p>
        </w:tc>
        <w:tc>
          <w:tcPr>
            <w:tcW w:w="7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47DF29B" w14:textId="77777777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rPrChange w:id="538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</w:rPr>
                </w:rPrChange>
              </w:rPr>
              <w:pPrChange w:id="539" w:author="Carolien Maas" w:date="2022-06-20T13:43:00Z">
                <w:pPr>
                  <w:spacing w:after="0"/>
                  <w:jc w:val="center"/>
                </w:pPr>
              </w:pPrChange>
            </w:pP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C650476" w14:textId="58255212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rPrChange w:id="540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</w:rPr>
                </w:rPrChange>
              </w:rPr>
              <w:pPrChange w:id="541" w:author="Carolien Maas" w:date="2022-06-20T13:43:00Z">
                <w:pPr>
                  <w:spacing w:after="0"/>
                  <w:jc w:val="center"/>
                </w:pPr>
              </w:pPrChange>
            </w:pP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409F474" w14:textId="2ACA587A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rPrChange w:id="542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</w:rPr>
                </w:rPrChange>
              </w:rPr>
              <w:pPrChange w:id="543" w:author="Carolien Maas" w:date="2022-06-20T13:43:00Z">
                <w:pPr>
                  <w:spacing w:after="0"/>
                  <w:jc w:val="center"/>
                </w:pPr>
              </w:pPrChange>
            </w:pPr>
          </w:p>
        </w:tc>
      </w:tr>
      <w:tr w:rsidR="00652A2C" w:rsidRPr="00652A2C" w14:paraId="4EA93BF7" w14:textId="1CF3F197" w:rsidTr="00652A2C">
        <w:trPr>
          <w:trHeight w:val="32"/>
        </w:trPr>
        <w:tc>
          <w:tcPr>
            <w:tcW w:w="1885" w:type="pct"/>
          </w:tcPr>
          <w:p w14:paraId="5441AA6A" w14:textId="2313793D" w:rsidR="00207CF8" w:rsidRPr="00652A2C" w:rsidRDefault="00061B19" w:rsidP="00E32C4C">
            <w:pPr>
              <w:pStyle w:val="Compact"/>
              <w:spacing w:before="0" w:after="0"/>
              <w:rPr>
                <w:rFonts w:ascii="Arial" w:hAnsi="Arial" w:cs="Arial"/>
                <w:sz w:val="20"/>
                <w:szCs w:val="20"/>
                <w:lang w:val="en-GB"/>
                <w:rPrChange w:id="544" w:author="Carolien Maas" w:date="2022-06-20T13:47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  <w:pPrChange w:id="545" w:author="Carolien Maas" w:date="2022-06-20T13:43:00Z">
                <w:pPr>
                  <w:pStyle w:val="Compact"/>
                  <w:spacing w:before="0" w:after="0"/>
                </w:pPr>
              </w:pPrChange>
            </w:pPr>
            <w:ins w:id="546" w:author="Carolien Maas" w:date="2022-06-20T13:45:00Z">
              <w:r w:rsidRPr="00652A2C">
                <w:rPr>
                  <w:rFonts w:ascii="Arial" w:hAnsi="Arial" w:cs="Arial"/>
                  <w:sz w:val="20"/>
                  <w:szCs w:val="20"/>
                  <w:lang w:val="en-GB"/>
                  <w:rPrChange w:id="547" w:author="Carolien Maas" w:date="2022-06-20T13:47:00Z">
                    <w:rPr>
                      <w:rFonts w:ascii="Arial" w:hAnsi="Arial" w:cs="Arial"/>
                      <w:sz w:val="16"/>
                      <w:szCs w:val="16"/>
                      <w:lang w:val="en-GB"/>
                    </w:rPr>
                  </w:rPrChange>
                </w:rPr>
                <w:t xml:space="preserve">   </w:t>
              </w:r>
            </w:ins>
            <w:r w:rsidR="00207CF8" w:rsidRPr="00652A2C">
              <w:rPr>
                <w:rFonts w:ascii="Arial" w:hAnsi="Arial" w:cs="Arial"/>
                <w:sz w:val="20"/>
                <w:szCs w:val="20"/>
                <w:lang w:val="en-GB"/>
                <w:rPrChange w:id="548" w:author="Carolien Maas" w:date="2022-06-20T13:47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  <w:t>NM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6339652" w14:textId="615E7B8D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549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550" w:author="Carolien Maas" w:date="2022-06-20T13:43:00Z">
                <w:pPr>
                  <w:spacing w:after="0"/>
                  <w:jc w:val="center"/>
                </w:pPr>
              </w:pPrChange>
            </w:pPr>
            <w:ins w:id="551" w:author="C.H.M. Maas" w:date="2022-06-20T13:14:00Z">
              <w:r w:rsidRPr="00652A2C">
                <w:rPr>
                  <w:rFonts w:ascii="Arial" w:hAnsi="Arial" w:cs="Arial"/>
                  <w:color w:val="000000"/>
                  <w:sz w:val="20"/>
                  <w:szCs w:val="20"/>
                  <w:rPrChange w:id="552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1.30</w:t>
              </w:r>
            </w:ins>
            <w:ins w:id="553" w:author="C.H.M. Maas [2]" w:date="2022-06-16T17:43:00Z">
              <w:del w:id="554" w:author="C.H.M. Maas" w:date="2022-06-20T13:14:00Z">
                <w:r w:rsidRPr="00652A2C" w:rsidDel="00483ADF">
                  <w:rPr>
                    <w:rFonts w:ascii="Arial" w:hAnsi="Arial" w:cs="Arial"/>
                    <w:color w:val="000000"/>
                    <w:sz w:val="20"/>
                    <w:szCs w:val="20"/>
                    <w:rPrChange w:id="555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1.20</w:delText>
                </w:r>
              </w:del>
            </w:ins>
            <w:del w:id="556" w:author="C.H.M. Maas" w:date="2022-06-20T13:14:00Z">
              <w:r w:rsidRPr="00652A2C" w:rsidDel="00483ADF">
                <w:rPr>
                  <w:rFonts w:ascii="Arial" w:hAnsi="Arial" w:cs="Arial"/>
                  <w:color w:val="000000"/>
                  <w:sz w:val="20"/>
                  <w:szCs w:val="20"/>
                  <w:rPrChange w:id="557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1.20</w:delText>
              </w:r>
            </w:del>
          </w:p>
        </w:tc>
        <w:tc>
          <w:tcPr>
            <w:tcW w:w="7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5E622DA" w14:textId="1A1DF4E5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558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559" w:author="Carolien Maas" w:date="2022-06-20T13:43:00Z">
                <w:pPr>
                  <w:spacing w:after="0"/>
                  <w:jc w:val="center"/>
                </w:pPr>
              </w:pPrChange>
            </w:pPr>
            <w:ins w:id="560" w:author="C.H.M. Maas" w:date="2022-06-20T13:14:00Z">
              <w:r w:rsidRPr="00652A2C">
                <w:rPr>
                  <w:rFonts w:ascii="Arial" w:hAnsi="Arial" w:cs="Arial"/>
                  <w:color w:val="000000"/>
                  <w:sz w:val="20"/>
                  <w:szCs w:val="20"/>
                  <w:rPrChange w:id="561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[1.03; 1.64]</w:t>
              </w:r>
            </w:ins>
            <w:ins w:id="562" w:author="C.H.M. Maas [2]" w:date="2022-06-16T17:43:00Z">
              <w:del w:id="563" w:author="C.H.M. Maas" w:date="2022-06-20T13:14:00Z">
                <w:r w:rsidRPr="00652A2C" w:rsidDel="00483ADF">
                  <w:rPr>
                    <w:rFonts w:ascii="Arial" w:hAnsi="Arial" w:cs="Arial"/>
                    <w:color w:val="000000"/>
                    <w:sz w:val="20"/>
                    <w:szCs w:val="20"/>
                    <w:rPrChange w:id="564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[0.96; 1.50]</w:delText>
                </w:r>
              </w:del>
            </w:ins>
            <w:del w:id="565" w:author="C.H.M. Maas" w:date="2022-06-20T13:14:00Z">
              <w:r w:rsidRPr="00652A2C" w:rsidDel="00483ADF">
                <w:rPr>
                  <w:rFonts w:ascii="Arial" w:hAnsi="Arial" w:cs="Arial"/>
                  <w:color w:val="000000"/>
                  <w:sz w:val="20"/>
                  <w:szCs w:val="20"/>
                  <w:rPrChange w:id="566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[0.96; 1.50]</w:delText>
              </w:r>
            </w:del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9218CE6" w14:textId="12962784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567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568" w:author="Carolien Maas" w:date="2022-06-20T13:43:00Z">
                <w:pPr>
                  <w:spacing w:after="0"/>
                  <w:jc w:val="center"/>
                </w:pPr>
              </w:pPrChange>
            </w:pPr>
            <w:ins w:id="569" w:author="C.H.M. Maas" w:date="2022-06-20T13:14:00Z">
              <w:r w:rsidRPr="00652A2C">
                <w:rPr>
                  <w:rFonts w:ascii="Arial" w:hAnsi="Arial" w:cs="Arial"/>
                  <w:color w:val="000000"/>
                  <w:sz w:val="20"/>
                  <w:szCs w:val="20"/>
                  <w:rPrChange w:id="570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1.29</w:t>
              </w:r>
            </w:ins>
            <w:ins w:id="571" w:author="C.H.M. Maas [2]" w:date="2022-06-16T17:43:00Z">
              <w:del w:id="572" w:author="C.H.M. Maas" w:date="2022-06-20T13:14:00Z">
                <w:r w:rsidRPr="00652A2C" w:rsidDel="00483ADF">
                  <w:rPr>
                    <w:rFonts w:ascii="Arial" w:hAnsi="Arial" w:cs="Arial"/>
                    <w:color w:val="000000"/>
                    <w:sz w:val="20"/>
                    <w:szCs w:val="20"/>
                    <w:rPrChange w:id="573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1.30</w:delText>
                </w:r>
              </w:del>
            </w:ins>
            <w:del w:id="574" w:author="C.H.M. Maas" w:date="2022-06-20T13:14:00Z">
              <w:r w:rsidRPr="00652A2C" w:rsidDel="00483ADF">
                <w:rPr>
                  <w:rFonts w:ascii="Arial" w:hAnsi="Arial" w:cs="Arial"/>
                  <w:color w:val="000000"/>
                  <w:sz w:val="20"/>
                  <w:szCs w:val="20"/>
                  <w:rPrChange w:id="575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1.30</w:delText>
              </w:r>
            </w:del>
          </w:p>
        </w:tc>
        <w:tc>
          <w:tcPr>
            <w:tcW w:w="7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9ABD92A" w14:textId="174DF512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576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577" w:author="Carolien Maas" w:date="2022-06-20T13:43:00Z">
                <w:pPr>
                  <w:spacing w:after="0"/>
                  <w:jc w:val="center"/>
                </w:pPr>
              </w:pPrChange>
            </w:pPr>
            <w:ins w:id="578" w:author="C.H.M. Maas" w:date="2022-06-20T13:14:00Z">
              <w:r w:rsidRPr="00652A2C">
                <w:rPr>
                  <w:rFonts w:ascii="Arial" w:hAnsi="Arial" w:cs="Arial"/>
                  <w:color w:val="000000"/>
                  <w:sz w:val="20"/>
                  <w:szCs w:val="20"/>
                  <w:rPrChange w:id="579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[0.99; 1.68]</w:t>
              </w:r>
            </w:ins>
            <w:ins w:id="580" w:author="C.H.M. Maas [2]" w:date="2022-06-16T17:43:00Z">
              <w:del w:id="581" w:author="C.H.M. Maas" w:date="2022-06-20T13:14:00Z">
                <w:r w:rsidRPr="00652A2C" w:rsidDel="00483ADF">
                  <w:rPr>
                    <w:rFonts w:ascii="Arial" w:hAnsi="Arial" w:cs="Arial"/>
                    <w:color w:val="000000"/>
                    <w:sz w:val="20"/>
                    <w:szCs w:val="20"/>
                    <w:rPrChange w:id="582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[1.01; 1.68]</w:delText>
                </w:r>
              </w:del>
            </w:ins>
            <w:del w:id="583" w:author="C.H.M. Maas" w:date="2022-06-20T13:14:00Z">
              <w:r w:rsidRPr="00652A2C" w:rsidDel="00483ADF">
                <w:rPr>
                  <w:rFonts w:ascii="Arial" w:hAnsi="Arial" w:cs="Arial"/>
                  <w:color w:val="000000"/>
                  <w:sz w:val="20"/>
                  <w:szCs w:val="20"/>
                  <w:rPrChange w:id="584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[0.75; 2.26]</w:delText>
              </w:r>
            </w:del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5C53F2D" w14:textId="24BF74A7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585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586" w:author="Carolien Maas" w:date="2022-06-20T13:43:00Z">
                <w:pPr>
                  <w:spacing w:after="0"/>
                  <w:jc w:val="center"/>
                </w:pPr>
              </w:pPrChange>
            </w:pPr>
            <w:del w:id="587" w:author="C.H.M. Maas" w:date="2022-06-20T13:14:00Z">
              <w:r w:rsidRPr="00652A2C" w:rsidDel="00483ADF">
                <w:rPr>
                  <w:rFonts w:ascii="Arial" w:hAnsi="Arial" w:cs="Arial"/>
                  <w:color w:val="000000"/>
                  <w:sz w:val="20"/>
                  <w:szCs w:val="20"/>
                  <w:rPrChange w:id="588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9.9</w:delText>
              </w:r>
            </w:del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587F376" w14:textId="5FEAFE96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589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590" w:author="Carolien Maas" w:date="2022-06-20T13:43:00Z">
                <w:pPr>
                  <w:spacing w:after="0"/>
                  <w:jc w:val="center"/>
                </w:pPr>
              </w:pPrChange>
            </w:pPr>
            <w:del w:id="591" w:author="C.H.M. Maas" w:date="2022-06-20T13:14:00Z">
              <w:r w:rsidRPr="00652A2C" w:rsidDel="00483ADF">
                <w:rPr>
                  <w:rFonts w:ascii="Arial" w:hAnsi="Arial" w:cs="Arial"/>
                  <w:color w:val="000000"/>
                  <w:sz w:val="20"/>
                  <w:szCs w:val="20"/>
                  <w:rPrChange w:id="592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0.4</w:delText>
              </w:r>
            </w:del>
          </w:p>
        </w:tc>
      </w:tr>
      <w:tr w:rsidR="00652A2C" w:rsidRPr="00652A2C" w14:paraId="49C64043" w14:textId="5B93EC41" w:rsidTr="00652A2C">
        <w:trPr>
          <w:trHeight w:val="32"/>
        </w:trPr>
        <w:tc>
          <w:tcPr>
            <w:tcW w:w="1885" w:type="pct"/>
          </w:tcPr>
          <w:p w14:paraId="4D6E4E38" w14:textId="7DB37752" w:rsidR="00207CF8" w:rsidRPr="00652A2C" w:rsidRDefault="00061B19" w:rsidP="00E32C4C">
            <w:pPr>
              <w:pStyle w:val="Compact"/>
              <w:spacing w:before="0" w:after="0"/>
              <w:rPr>
                <w:rFonts w:ascii="Arial" w:hAnsi="Arial" w:cs="Arial"/>
                <w:sz w:val="20"/>
                <w:szCs w:val="20"/>
                <w:lang w:val="en-GB"/>
                <w:rPrChange w:id="593" w:author="Carolien Maas" w:date="2022-06-20T13:47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  <w:pPrChange w:id="594" w:author="Carolien Maas" w:date="2022-06-20T13:43:00Z">
                <w:pPr>
                  <w:pStyle w:val="Compact"/>
                  <w:spacing w:before="0" w:after="0"/>
                </w:pPr>
              </w:pPrChange>
            </w:pPr>
            <w:ins w:id="595" w:author="Carolien Maas" w:date="2022-06-20T13:45:00Z">
              <w:r w:rsidRPr="00652A2C">
                <w:rPr>
                  <w:rFonts w:ascii="Arial" w:hAnsi="Arial" w:cs="Arial"/>
                  <w:sz w:val="20"/>
                  <w:szCs w:val="20"/>
                  <w:lang w:val="en-GB"/>
                  <w:rPrChange w:id="596" w:author="Carolien Maas" w:date="2022-06-20T13:47:00Z">
                    <w:rPr>
                      <w:rFonts w:ascii="Arial" w:hAnsi="Arial" w:cs="Arial"/>
                      <w:sz w:val="16"/>
                      <w:szCs w:val="16"/>
                      <w:lang w:val="en-GB"/>
                    </w:rPr>
                  </w:rPrChange>
                </w:rPr>
                <w:t xml:space="preserve">   </w:t>
              </w:r>
            </w:ins>
            <w:r w:rsidR="00207CF8" w:rsidRPr="00652A2C">
              <w:rPr>
                <w:rFonts w:ascii="Arial" w:hAnsi="Arial" w:cs="Arial"/>
                <w:sz w:val="20"/>
                <w:szCs w:val="20"/>
                <w:lang w:val="en-GB"/>
                <w:rPrChange w:id="597" w:author="Carolien Maas" w:date="2022-06-20T13:47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  <w:t>ALM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BBBA2DF" w14:textId="1BE32220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598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599" w:author="Carolien Maas" w:date="2022-06-20T13:43:00Z">
                <w:pPr>
                  <w:spacing w:after="0"/>
                  <w:jc w:val="center"/>
                </w:pPr>
              </w:pPrChange>
            </w:pPr>
            <w:ins w:id="600" w:author="C.H.M. Maas" w:date="2022-06-20T13:14:00Z">
              <w:r w:rsidRPr="00652A2C">
                <w:rPr>
                  <w:rFonts w:ascii="Arial" w:hAnsi="Arial" w:cs="Arial"/>
                  <w:color w:val="000000"/>
                  <w:sz w:val="20"/>
                  <w:szCs w:val="20"/>
                  <w:rPrChange w:id="601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1.43</w:t>
              </w:r>
            </w:ins>
            <w:ins w:id="602" w:author="C.H.M. Maas [2]" w:date="2022-06-16T17:43:00Z">
              <w:del w:id="603" w:author="C.H.M. Maas" w:date="2022-06-20T13:14:00Z">
                <w:r w:rsidRPr="00652A2C" w:rsidDel="00483ADF">
                  <w:rPr>
                    <w:rFonts w:ascii="Arial" w:hAnsi="Arial" w:cs="Arial"/>
                    <w:color w:val="000000"/>
                    <w:sz w:val="20"/>
                    <w:szCs w:val="20"/>
                    <w:rPrChange w:id="604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1.56</w:delText>
                </w:r>
              </w:del>
            </w:ins>
            <w:del w:id="605" w:author="C.H.M. Maas" w:date="2022-06-20T13:14:00Z">
              <w:r w:rsidRPr="00652A2C" w:rsidDel="00483ADF">
                <w:rPr>
                  <w:rFonts w:ascii="Arial" w:hAnsi="Arial" w:cs="Arial"/>
                  <w:color w:val="000000"/>
                  <w:sz w:val="20"/>
                  <w:szCs w:val="20"/>
                  <w:rPrChange w:id="606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1.56</w:delText>
              </w:r>
            </w:del>
          </w:p>
        </w:tc>
        <w:tc>
          <w:tcPr>
            <w:tcW w:w="7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1FB0698" w14:textId="7192CCD0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607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608" w:author="Carolien Maas" w:date="2022-06-20T13:43:00Z">
                <w:pPr>
                  <w:spacing w:after="0"/>
                  <w:jc w:val="center"/>
                </w:pPr>
              </w:pPrChange>
            </w:pPr>
            <w:ins w:id="609" w:author="C.H.M. Maas" w:date="2022-06-20T13:14:00Z">
              <w:r w:rsidRPr="00652A2C">
                <w:rPr>
                  <w:rFonts w:ascii="Arial" w:hAnsi="Arial" w:cs="Arial"/>
                  <w:color w:val="000000"/>
                  <w:sz w:val="20"/>
                  <w:szCs w:val="20"/>
                  <w:rPrChange w:id="610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[0.83; 2.45]</w:t>
              </w:r>
            </w:ins>
            <w:ins w:id="611" w:author="C.H.M. Maas [2]" w:date="2022-06-16T17:43:00Z">
              <w:del w:id="612" w:author="C.H.M. Maas" w:date="2022-06-20T13:14:00Z">
                <w:r w:rsidRPr="00652A2C" w:rsidDel="00483ADF">
                  <w:rPr>
                    <w:rFonts w:ascii="Arial" w:hAnsi="Arial" w:cs="Arial"/>
                    <w:color w:val="000000"/>
                    <w:sz w:val="20"/>
                    <w:szCs w:val="20"/>
                    <w:rPrChange w:id="613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[0.94; 2.60]</w:delText>
                </w:r>
              </w:del>
            </w:ins>
            <w:del w:id="614" w:author="C.H.M. Maas" w:date="2022-06-20T13:14:00Z">
              <w:r w:rsidRPr="00652A2C" w:rsidDel="00483ADF">
                <w:rPr>
                  <w:rFonts w:ascii="Arial" w:hAnsi="Arial" w:cs="Arial"/>
                  <w:color w:val="000000"/>
                  <w:sz w:val="20"/>
                  <w:szCs w:val="20"/>
                  <w:rPrChange w:id="615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[0.94; 2.60]</w:delText>
              </w:r>
            </w:del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F738D82" w14:textId="7464388E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616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617" w:author="Carolien Maas" w:date="2022-06-20T13:43:00Z">
                <w:pPr>
                  <w:spacing w:after="0"/>
                  <w:jc w:val="center"/>
                </w:pPr>
              </w:pPrChange>
            </w:pPr>
            <w:ins w:id="618" w:author="C.H.M. Maas" w:date="2022-06-20T13:14:00Z">
              <w:r w:rsidRPr="00652A2C">
                <w:rPr>
                  <w:rFonts w:ascii="Arial" w:hAnsi="Arial" w:cs="Arial"/>
                  <w:color w:val="000000"/>
                  <w:sz w:val="20"/>
                  <w:szCs w:val="20"/>
                  <w:rPrChange w:id="619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1.39</w:t>
              </w:r>
            </w:ins>
            <w:ins w:id="620" w:author="C.H.M. Maas [2]" w:date="2022-06-16T17:43:00Z">
              <w:del w:id="621" w:author="C.H.M. Maas" w:date="2022-06-20T13:14:00Z">
                <w:r w:rsidRPr="00652A2C" w:rsidDel="00483ADF">
                  <w:rPr>
                    <w:rFonts w:ascii="Arial" w:hAnsi="Arial" w:cs="Arial"/>
                    <w:color w:val="000000"/>
                    <w:sz w:val="20"/>
                    <w:szCs w:val="20"/>
                    <w:rPrChange w:id="622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1.42</w:delText>
                </w:r>
              </w:del>
            </w:ins>
            <w:del w:id="623" w:author="C.H.M. Maas" w:date="2022-06-20T13:14:00Z">
              <w:r w:rsidRPr="00652A2C" w:rsidDel="00483ADF">
                <w:rPr>
                  <w:rFonts w:ascii="Arial" w:hAnsi="Arial" w:cs="Arial"/>
                  <w:color w:val="000000"/>
                  <w:sz w:val="20"/>
                  <w:szCs w:val="20"/>
                  <w:rPrChange w:id="624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1.42</w:delText>
              </w:r>
            </w:del>
          </w:p>
        </w:tc>
        <w:tc>
          <w:tcPr>
            <w:tcW w:w="7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8407042" w14:textId="2A210202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625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626" w:author="Carolien Maas" w:date="2022-06-20T13:43:00Z">
                <w:pPr>
                  <w:spacing w:after="0"/>
                  <w:jc w:val="center"/>
                </w:pPr>
              </w:pPrChange>
            </w:pPr>
            <w:ins w:id="627" w:author="C.H.M. Maas" w:date="2022-06-20T13:14:00Z">
              <w:r w:rsidRPr="00652A2C">
                <w:rPr>
                  <w:rFonts w:ascii="Arial" w:hAnsi="Arial" w:cs="Arial"/>
                  <w:color w:val="000000"/>
                  <w:sz w:val="20"/>
                  <w:szCs w:val="20"/>
                  <w:rPrChange w:id="628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[0.80; 2.40]</w:t>
              </w:r>
            </w:ins>
            <w:ins w:id="629" w:author="C.H.M. Maas [2]" w:date="2022-06-16T17:43:00Z">
              <w:del w:id="630" w:author="C.H.M. Maas" w:date="2022-06-20T13:14:00Z">
                <w:r w:rsidRPr="00652A2C" w:rsidDel="00483ADF">
                  <w:rPr>
                    <w:rFonts w:ascii="Arial" w:hAnsi="Arial" w:cs="Arial"/>
                    <w:color w:val="000000"/>
                    <w:sz w:val="20"/>
                    <w:szCs w:val="20"/>
                    <w:rPrChange w:id="631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[0.83; 2.42]</w:delText>
                </w:r>
              </w:del>
            </w:ins>
            <w:del w:id="632" w:author="C.H.M. Maas" w:date="2022-06-20T13:14:00Z">
              <w:r w:rsidRPr="00652A2C" w:rsidDel="00483ADF">
                <w:rPr>
                  <w:rFonts w:ascii="Arial" w:hAnsi="Arial" w:cs="Arial"/>
                  <w:color w:val="000000"/>
                  <w:sz w:val="20"/>
                  <w:szCs w:val="20"/>
                  <w:rPrChange w:id="633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[0.41; 4.87]</w:delText>
              </w:r>
            </w:del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808CE36" w14:textId="30B704D0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634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635" w:author="Carolien Maas" w:date="2022-06-20T13:43:00Z">
                <w:pPr>
                  <w:spacing w:after="0"/>
                  <w:jc w:val="center"/>
                </w:pPr>
              </w:pPrChange>
            </w:pP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4DB5327" w14:textId="77777777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636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637" w:author="Carolien Maas" w:date="2022-06-20T13:43:00Z">
                <w:pPr>
                  <w:spacing w:after="0"/>
                  <w:jc w:val="center"/>
                </w:pPr>
              </w:pPrChange>
            </w:pPr>
          </w:p>
        </w:tc>
      </w:tr>
      <w:tr w:rsidR="00652A2C" w:rsidRPr="00652A2C" w14:paraId="1B709AC1" w14:textId="03133C22" w:rsidTr="00652A2C">
        <w:trPr>
          <w:trHeight w:val="32"/>
        </w:trPr>
        <w:tc>
          <w:tcPr>
            <w:tcW w:w="1885" w:type="pct"/>
          </w:tcPr>
          <w:p w14:paraId="7B62BC21" w14:textId="0E57A663" w:rsidR="00207CF8" w:rsidRPr="00652A2C" w:rsidRDefault="00061B19" w:rsidP="00E32C4C">
            <w:pPr>
              <w:pStyle w:val="Compact"/>
              <w:spacing w:before="0" w:after="0"/>
              <w:rPr>
                <w:rFonts w:ascii="Arial" w:hAnsi="Arial" w:cs="Arial"/>
                <w:sz w:val="20"/>
                <w:szCs w:val="20"/>
                <w:lang w:val="en-GB"/>
                <w:rPrChange w:id="638" w:author="Carolien Maas" w:date="2022-06-20T13:47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  <w:pPrChange w:id="639" w:author="Carolien Maas" w:date="2022-06-20T13:43:00Z">
                <w:pPr>
                  <w:pStyle w:val="Compact"/>
                  <w:spacing w:before="0" w:after="0"/>
                </w:pPr>
              </w:pPrChange>
            </w:pPr>
            <w:ins w:id="640" w:author="Carolien Maas" w:date="2022-06-20T13:45:00Z">
              <w:r w:rsidRPr="00652A2C">
                <w:rPr>
                  <w:rFonts w:ascii="Arial" w:hAnsi="Arial" w:cs="Arial"/>
                  <w:sz w:val="20"/>
                  <w:szCs w:val="20"/>
                  <w:lang w:val="en-GB"/>
                  <w:rPrChange w:id="641" w:author="Carolien Maas" w:date="2022-06-20T13:47:00Z">
                    <w:rPr>
                      <w:rFonts w:ascii="Arial" w:hAnsi="Arial" w:cs="Arial"/>
                      <w:sz w:val="16"/>
                      <w:szCs w:val="16"/>
                      <w:lang w:val="en-GB"/>
                    </w:rPr>
                  </w:rPrChange>
                </w:rPr>
                <w:t xml:space="preserve">   </w:t>
              </w:r>
            </w:ins>
            <w:r w:rsidR="00207CF8" w:rsidRPr="00652A2C">
              <w:rPr>
                <w:rFonts w:ascii="Arial" w:hAnsi="Arial" w:cs="Arial"/>
                <w:sz w:val="20"/>
                <w:szCs w:val="20"/>
                <w:lang w:val="en-GB"/>
                <w:rPrChange w:id="642" w:author="Carolien Maas" w:date="2022-06-20T13:47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  <w:t>Other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5D84670" w14:textId="0F323AF5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643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644" w:author="Carolien Maas" w:date="2022-06-20T13:43:00Z">
                <w:pPr>
                  <w:spacing w:after="0"/>
                  <w:jc w:val="center"/>
                </w:pPr>
              </w:pPrChange>
            </w:pPr>
            <w:ins w:id="645" w:author="C.H.M. Maas" w:date="2022-06-20T13:14:00Z">
              <w:r w:rsidRPr="00652A2C">
                <w:rPr>
                  <w:rFonts w:ascii="Arial" w:hAnsi="Arial" w:cs="Arial"/>
                  <w:color w:val="000000"/>
                  <w:sz w:val="20"/>
                  <w:szCs w:val="20"/>
                  <w:rPrChange w:id="646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1.00</w:t>
              </w:r>
            </w:ins>
            <w:ins w:id="647" w:author="C.H.M. Maas [2]" w:date="2022-06-16T17:43:00Z">
              <w:del w:id="648" w:author="C.H.M. Maas" w:date="2022-06-20T13:14:00Z">
                <w:r w:rsidRPr="00652A2C" w:rsidDel="00483ADF">
                  <w:rPr>
                    <w:rFonts w:ascii="Arial" w:hAnsi="Arial" w:cs="Arial"/>
                    <w:color w:val="000000"/>
                    <w:sz w:val="20"/>
                    <w:szCs w:val="20"/>
                    <w:rPrChange w:id="649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1.01</w:delText>
                </w:r>
              </w:del>
            </w:ins>
            <w:del w:id="650" w:author="C.H.M. Maas" w:date="2022-06-20T13:14:00Z">
              <w:r w:rsidRPr="00652A2C" w:rsidDel="00483ADF">
                <w:rPr>
                  <w:rFonts w:ascii="Arial" w:hAnsi="Arial" w:cs="Arial"/>
                  <w:color w:val="000000"/>
                  <w:sz w:val="20"/>
                  <w:szCs w:val="20"/>
                  <w:rPrChange w:id="651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1.01</w:delText>
              </w:r>
            </w:del>
          </w:p>
        </w:tc>
        <w:tc>
          <w:tcPr>
            <w:tcW w:w="7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15ED56E" w14:textId="64B16FA9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652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653" w:author="Carolien Maas" w:date="2022-06-20T13:43:00Z">
                <w:pPr>
                  <w:spacing w:after="0"/>
                  <w:jc w:val="center"/>
                </w:pPr>
              </w:pPrChange>
            </w:pPr>
            <w:ins w:id="654" w:author="C.H.M. Maas" w:date="2022-06-20T13:14:00Z">
              <w:r w:rsidRPr="00652A2C">
                <w:rPr>
                  <w:rFonts w:ascii="Arial" w:hAnsi="Arial" w:cs="Arial"/>
                  <w:color w:val="000000"/>
                  <w:sz w:val="20"/>
                  <w:szCs w:val="20"/>
                  <w:rPrChange w:id="655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[0.64; 1.57]</w:t>
              </w:r>
            </w:ins>
            <w:ins w:id="656" w:author="C.H.M. Maas [2]" w:date="2022-06-16T17:43:00Z">
              <w:del w:id="657" w:author="C.H.M. Maas" w:date="2022-06-20T13:14:00Z">
                <w:r w:rsidRPr="00652A2C" w:rsidDel="00483ADF">
                  <w:rPr>
                    <w:rFonts w:ascii="Arial" w:hAnsi="Arial" w:cs="Arial"/>
                    <w:color w:val="000000"/>
                    <w:sz w:val="20"/>
                    <w:szCs w:val="20"/>
                    <w:rPrChange w:id="658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[0.67; 1.55]</w:delText>
                </w:r>
              </w:del>
            </w:ins>
            <w:del w:id="659" w:author="C.H.M. Maas" w:date="2022-06-20T13:14:00Z">
              <w:r w:rsidRPr="00652A2C" w:rsidDel="00483ADF">
                <w:rPr>
                  <w:rFonts w:ascii="Arial" w:hAnsi="Arial" w:cs="Arial"/>
                  <w:color w:val="000000"/>
                  <w:sz w:val="20"/>
                  <w:szCs w:val="20"/>
                  <w:rPrChange w:id="660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[0.67; 1.55]</w:delText>
              </w:r>
            </w:del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B7B85EA" w14:textId="25CD8EF5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661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662" w:author="Carolien Maas" w:date="2022-06-20T13:43:00Z">
                <w:pPr>
                  <w:spacing w:after="0"/>
                  <w:jc w:val="center"/>
                </w:pPr>
              </w:pPrChange>
            </w:pPr>
            <w:ins w:id="663" w:author="C.H.M. Maas" w:date="2022-06-20T13:14:00Z">
              <w:r w:rsidRPr="00652A2C">
                <w:rPr>
                  <w:rFonts w:ascii="Arial" w:hAnsi="Arial" w:cs="Arial"/>
                  <w:color w:val="000000"/>
                  <w:sz w:val="20"/>
                  <w:szCs w:val="20"/>
                  <w:rPrChange w:id="664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1.15</w:t>
              </w:r>
            </w:ins>
            <w:ins w:id="665" w:author="C.H.M. Maas [2]" w:date="2022-06-16T17:43:00Z">
              <w:del w:id="666" w:author="C.H.M. Maas" w:date="2022-06-20T13:14:00Z">
                <w:r w:rsidRPr="00652A2C" w:rsidDel="00483ADF">
                  <w:rPr>
                    <w:rFonts w:ascii="Arial" w:hAnsi="Arial" w:cs="Arial"/>
                    <w:color w:val="000000"/>
                    <w:sz w:val="20"/>
                    <w:szCs w:val="20"/>
                    <w:rPrChange w:id="667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1.13</w:delText>
                </w:r>
              </w:del>
            </w:ins>
            <w:del w:id="668" w:author="C.H.M. Maas" w:date="2022-06-20T13:14:00Z">
              <w:r w:rsidRPr="00652A2C" w:rsidDel="00483ADF">
                <w:rPr>
                  <w:rFonts w:ascii="Arial" w:hAnsi="Arial" w:cs="Arial"/>
                  <w:color w:val="000000"/>
                  <w:sz w:val="20"/>
                  <w:szCs w:val="20"/>
                  <w:rPrChange w:id="669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1.13</w:delText>
              </w:r>
            </w:del>
          </w:p>
        </w:tc>
        <w:tc>
          <w:tcPr>
            <w:tcW w:w="7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D8939C6" w14:textId="340A3A8C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670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671" w:author="Carolien Maas" w:date="2022-06-20T13:43:00Z">
                <w:pPr>
                  <w:spacing w:after="0"/>
                  <w:jc w:val="center"/>
                </w:pPr>
              </w:pPrChange>
            </w:pPr>
            <w:ins w:id="672" w:author="C.H.M. Maas" w:date="2022-06-20T13:14:00Z">
              <w:r w:rsidRPr="00652A2C">
                <w:rPr>
                  <w:rFonts w:ascii="Arial" w:hAnsi="Arial" w:cs="Arial"/>
                  <w:color w:val="000000"/>
                  <w:sz w:val="20"/>
                  <w:szCs w:val="20"/>
                  <w:rPrChange w:id="673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[0.50; 2.66]</w:t>
              </w:r>
            </w:ins>
            <w:ins w:id="674" w:author="C.H.M. Maas [2]" w:date="2022-06-16T17:43:00Z">
              <w:del w:id="675" w:author="C.H.M. Maas" w:date="2022-06-20T13:14:00Z">
                <w:r w:rsidRPr="00652A2C" w:rsidDel="00483ADF">
                  <w:rPr>
                    <w:rFonts w:ascii="Arial" w:hAnsi="Arial" w:cs="Arial"/>
                    <w:color w:val="000000"/>
                    <w:sz w:val="20"/>
                    <w:szCs w:val="20"/>
                    <w:rPrChange w:id="676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[0.49; 2.59]</w:delText>
                </w:r>
              </w:del>
            </w:ins>
            <w:del w:id="677" w:author="C.H.M. Maas" w:date="2022-06-20T13:14:00Z">
              <w:r w:rsidRPr="00652A2C" w:rsidDel="00483ADF">
                <w:rPr>
                  <w:rFonts w:ascii="Arial" w:hAnsi="Arial" w:cs="Arial"/>
                  <w:color w:val="000000"/>
                  <w:sz w:val="20"/>
                  <w:szCs w:val="20"/>
                  <w:rPrChange w:id="678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[0.29; 4.41]</w:delText>
              </w:r>
            </w:del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79A4A1B" w14:textId="5FCED9DF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679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680" w:author="Carolien Maas" w:date="2022-06-20T13:43:00Z">
                <w:pPr>
                  <w:spacing w:after="0"/>
                  <w:jc w:val="center"/>
                </w:pPr>
              </w:pPrChange>
            </w:pP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3F69ECC" w14:textId="77777777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681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682" w:author="Carolien Maas" w:date="2022-06-20T13:43:00Z">
                <w:pPr>
                  <w:spacing w:after="0"/>
                  <w:jc w:val="center"/>
                </w:pPr>
              </w:pPrChange>
            </w:pPr>
          </w:p>
        </w:tc>
      </w:tr>
      <w:tr w:rsidR="00652A2C" w:rsidRPr="00652A2C" w14:paraId="1F52C60D" w14:textId="7736C5A9" w:rsidTr="00652A2C">
        <w:trPr>
          <w:trHeight w:val="32"/>
        </w:trPr>
        <w:tc>
          <w:tcPr>
            <w:tcW w:w="1885" w:type="pct"/>
          </w:tcPr>
          <w:p w14:paraId="4C7F938C" w14:textId="1A317938" w:rsidR="00207CF8" w:rsidRPr="00652A2C" w:rsidRDefault="00207CF8" w:rsidP="00E32C4C">
            <w:pPr>
              <w:pStyle w:val="Compact"/>
              <w:spacing w:before="0" w:after="0"/>
              <w:rPr>
                <w:ins w:id="683" w:author="C.H.M. Maas [2]" w:date="2022-06-16T15:52:00Z"/>
                <w:rFonts w:ascii="Arial" w:hAnsi="Arial" w:cs="Arial"/>
                <w:sz w:val="20"/>
                <w:szCs w:val="20"/>
                <w:lang w:val="en-GB"/>
                <w:rPrChange w:id="684" w:author="Carolien Maas" w:date="2022-06-20T13:47:00Z">
                  <w:rPr>
                    <w:ins w:id="685" w:author="C.H.M. Maas [2]" w:date="2022-06-16T15:52:00Z"/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  <w:pPrChange w:id="686" w:author="Carolien Maas" w:date="2022-06-20T13:43:00Z">
                <w:pPr>
                  <w:pStyle w:val="Compact"/>
                  <w:spacing w:before="0" w:after="0"/>
                </w:pPr>
              </w:pPrChange>
            </w:pPr>
            <w:ins w:id="687" w:author="C.H.M. Maas [2]" w:date="2022-06-16T15:49:00Z">
              <w:r w:rsidRPr="00652A2C">
                <w:rPr>
                  <w:rFonts w:ascii="Arial" w:hAnsi="Arial" w:cs="Arial"/>
                  <w:b/>
                  <w:sz w:val="20"/>
                  <w:szCs w:val="20"/>
                  <w:lang w:val="en-GB"/>
                  <w:rPrChange w:id="688" w:author="Carolien Maas" w:date="2022-06-20T13:47:00Z">
                    <w:rPr>
                      <w:rFonts w:ascii="Arial" w:hAnsi="Arial" w:cs="Arial"/>
                      <w:b/>
                      <w:sz w:val="22"/>
                      <w:szCs w:val="22"/>
                      <w:lang w:val="en-GB"/>
                    </w:rPr>
                  </w:rPrChange>
                </w:rPr>
                <w:t>Breslow</w:t>
              </w:r>
              <w:r w:rsidRPr="00652A2C">
                <w:rPr>
                  <w:rFonts w:ascii="Arial" w:hAnsi="Arial" w:cs="Arial"/>
                  <w:sz w:val="20"/>
                  <w:szCs w:val="20"/>
                  <w:lang w:val="en-GB"/>
                  <w:rPrChange w:id="689" w:author="Carolien Maas" w:date="2022-06-20T13:47:00Z">
                    <w:rPr>
                      <w:rFonts w:ascii="Arial" w:hAnsi="Arial" w:cs="Arial"/>
                      <w:b/>
                      <w:sz w:val="22"/>
                      <w:szCs w:val="22"/>
                      <w:lang w:val="en-GB"/>
                    </w:rPr>
                  </w:rPrChange>
                </w:rPr>
                <w:t xml:space="preserve"> </w:t>
              </w:r>
              <w:r w:rsidRPr="00652A2C">
                <w:rPr>
                  <w:rFonts w:ascii="Arial" w:hAnsi="Arial" w:cs="Arial"/>
                  <w:b/>
                  <w:sz w:val="20"/>
                  <w:szCs w:val="20"/>
                  <w:lang w:val="en-GB"/>
                  <w:rPrChange w:id="690" w:author="Carolien Maas" w:date="2022-06-20T13:47:00Z">
                    <w:rPr>
                      <w:rFonts w:ascii="Arial" w:hAnsi="Arial" w:cs="Arial"/>
                      <w:b/>
                      <w:sz w:val="22"/>
                      <w:szCs w:val="22"/>
                      <w:lang w:val="en-GB"/>
                    </w:rPr>
                  </w:rPrChange>
                </w:rPr>
                <w:t>thickness</w:t>
              </w:r>
            </w:ins>
          </w:p>
          <w:p w14:paraId="474273FA" w14:textId="30ABDE65" w:rsidR="00207CF8" w:rsidRPr="00652A2C" w:rsidRDefault="00207CF8" w:rsidP="00E32C4C">
            <w:pPr>
              <w:pStyle w:val="Compact"/>
              <w:spacing w:before="0" w:after="0"/>
              <w:rPr>
                <w:rFonts w:ascii="Arial" w:hAnsi="Arial" w:cs="Arial"/>
                <w:sz w:val="20"/>
                <w:szCs w:val="20"/>
                <w:rPrChange w:id="691" w:author="Carolien Maas" w:date="2022-06-20T13:47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  <w:pPrChange w:id="692" w:author="Carolien Maas" w:date="2022-06-20T13:43:00Z">
                <w:pPr>
                  <w:pStyle w:val="Compact"/>
                  <w:spacing w:before="0" w:after="0"/>
                </w:pPr>
              </w:pPrChange>
            </w:pPr>
            <w:ins w:id="693" w:author="C.H.M. Maas [2]" w:date="2022-06-16T15:49:00Z">
              <w:r w:rsidRPr="00652A2C">
                <w:rPr>
                  <w:rFonts w:ascii="Arial" w:hAnsi="Arial" w:cs="Arial"/>
                  <w:sz w:val="20"/>
                  <w:szCs w:val="20"/>
                  <w:rPrChange w:id="694" w:author="Carolien Maas" w:date="2022-06-20T13:47:00Z">
                    <w:rPr>
                      <w:rFonts w:ascii="Arial" w:hAnsi="Arial" w:cs="Arial"/>
                      <w:b/>
                      <w:sz w:val="22"/>
                      <w:szCs w:val="22"/>
                      <w:lang w:val="en-GB"/>
                    </w:rPr>
                  </w:rPrChange>
                </w:rPr>
                <w:t>(</w:t>
              </w:r>
              <w:proofErr w:type="spellStart"/>
              <w:r w:rsidRPr="00652A2C">
                <w:rPr>
                  <w:rFonts w:ascii="Arial" w:hAnsi="Arial" w:cs="Arial"/>
                  <w:sz w:val="20"/>
                  <w:szCs w:val="20"/>
                  <w:rPrChange w:id="695" w:author="Carolien Maas" w:date="2022-06-20T13:47:00Z">
                    <w:rPr>
                      <w:rFonts w:ascii="Arial" w:hAnsi="Arial" w:cs="Arial"/>
                      <w:b/>
                      <w:sz w:val="22"/>
                      <w:szCs w:val="22"/>
                      <w:lang w:val="en-GB"/>
                    </w:rPr>
                  </w:rPrChange>
                </w:rPr>
                <w:t>i.q.r</w:t>
              </w:r>
              <w:proofErr w:type="spellEnd"/>
              <w:r w:rsidRPr="00652A2C">
                <w:rPr>
                  <w:rFonts w:ascii="Arial" w:hAnsi="Arial" w:cs="Arial"/>
                  <w:sz w:val="20"/>
                  <w:szCs w:val="20"/>
                  <w:rPrChange w:id="696" w:author="Carolien Maas" w:date="2022-06-20T13:47:00Z">
                    <w:rPr>
                      <w:rFonts w:ascii="Arial" w:hAnsi="Arial" w:cs="Arial"/>
                      <w:b/>
                      <w:sz w:val="22"/>
                      <w:szCs w:val="22"/>
                      <w:lang w:val="en-GB"/>
                    </w:rPr>
                  </w:rPrChange>
                </w:rPr>
                <w:t>. 3</w:t>
              </w:r>
              <w:r w:rsidRPr="00652A2C">
                <w:rPr>
                  <w:rFonts w:ascii="Cambria Math" w:hAnsi="Cambria Math" w:cs="Cambria Math"/>
                  <w:sz w:val="20"/>
                  <w:szCs w:val="20"/>
                  <w:rPrChange w:id="697" w:author="Carolien Maas" w:date="2022-06-20T13:47:00Z">
                    <w:rPr>
                      <w:rFonts w:ascii="Cambria Math" w:hAnsi="Cambria Math" w:cs="Cambria Math"/>
                      <w:b/>
                      <w:sz w:val="22"/>
                      <w:szCs w:val="22"/>
                      <w:lang w:val="en-GB"/>
                    </w:rPr>
                  </w:rPrChange>
                </w:rPr>
                <w:t>.</w:t>
              </w:r>
              <w:r w:rsidRPr="00652A2C">
                <w:rPr>
                  <w:rFonts w:ascii="Arial" w:hAnsi="Arial" w:cs="Arial"/>
                  <w:sz w:val="20"/>
                  <w:szCs w:val="20"/>
                  <w:rPrChange w:id="698" w:author="Carolien Maas" w:date="2022-06-20T13:47:00Z">
                    <w:rPr>
                      <w:rFonts w:ascii="Arial" w:hAnsi="Arial" w:cs="Arial"/>
                      <w:b/>
                      <w:sz w:val="22"/>
                      <w:szCs w:val="22"/>
                      <w:lang w:val="en-GB"/>
                    </w:rPr>
                  </w:rPrChange>
                </w:rPr>
                <w:t>5 versus 1</w:t>
              </w:r>
              <w:r w:rsidRPr="00652A2C">
                <w:rPr>
                  <w:rFonts w:ascii="Cambria Math" w:hAnsi="Cambria Math" w:cs="Cambria Math"/>
                  <w:sz w:val="20"/>
                  <w:szCs w:val="20"/>
                  <w:rPrChange w:id="699" w:author="Carolien Maas" w:date="2022-06-20T13:47:00Z">
                    <w:rPr>
                      <w:rFonts w:ascii="Cambria Math" w:hAnsi="Cambria Math" w:cs="Cambria Math"/>
                      <w:b/>
                      <w:sz w:val="22"/>
                      <w:szCs w:val="22"/>
                      <w:lang w:val="en-GB"/>
                    </w:rPr>
                  </w:rPrChange>
                </w:rPr>
                <w:t>.</w:t>
              </w:r>
              <w:r w:rsidRPr="00652A2C">
                <w:rPr>
                  <w:rFonts w:ascii="Arial" w:hAnsi="Arial" w:cs="Arial"/>
                  <w:sz w:val="20"/>
                  <w:szCs w:val="20"/>
                  <w:rPrChange w:id="700" w:author="Carolien Maas" w:date="2022-06-20T13:47:00Z">
                    <w:rPr>
                      <w:rFonts w:ascii="Arial" w:hAnsi="Arial" w:cs="Arial"/>
                      <w:b/>
                      <w:sz w:val="22"/>
                      <w:szCs w:val="22"/>
                      <w:lang w:val="en-GB"/>
                    </w:rPr>
                  </w:rPrChange>
                </w:rPr>
                <w:t>2 mm)</w:t>
              </w:r>
            </w:ins>
            <w:del w:id="701" w:author="C.H.M. Maas [2]" w:date="2022-06-16T15:49:00Z">
              <w:r w:rsidRPr="00652A2C" w:rsidDel="00991368">
                <w:rPr>
                  <w:rFonts w:ascii="Arial" w:hAnsi="Arial" w:cs="Arial"/>
                  <w:sz w:val="20"/>
                  <w:szCs w:val="20"/>
                  <w:rPrChange w:id="702" w:author="Carolien Maas" w:date="2022-06-20T13:47:00Z">
                    <w:rPr>
                      <w:rFonts w:ascii="Arial" w:hAnsi="Arial" w:cs="Arial"/>
                      <w:b/>
                      <w:sz w:val="22"/>
                      <w:szCs w:val="22"/>
                      <w:lang w:val="en-GB"/>
                    </w:rPr>
                  </w:rPrChange>
                </w:rPr>
                <w:delText>Breslow</w:delText>
              </w:r>
            </w:del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B68163C" w14:textId="12329B25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703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704" w:author="Carolien Maas" w:date="2022-06-20T13:43:00Z">
                <w:pPr>
                  <w:spacing w:after="0"/>
                  <w:jc w:val="center"/>
                </w:pPr>
              </w:pPrChange>
            </w:pPr>
            <w:ins w:id="705" w:author="C.H.M. Maas" w:date="2022-06-20T13:14:00Z">
              <w:r w:rsidRPr="00652A2C">
                <w:rPr>
                  <w:rFonts w:ascii="Arial" w:hAnsi="Arial" w:cs="Arial"/>
                  <w:color w:val="000000"/>
                  <w:sz w:val="20"/>
                  <w:szCs w:val="20"/>
                  <w:rPrChange w:id="706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2.40</w:t>
              </w:r>
            </w:ins>
            <w:ins w:id="707" w:author="C.H.M. Maas [2]" w:date="2022-06-16T17:43:00Z">
              <w:del w:id="708" w:author="C.H.M. Maas" w:date="2022-06-20T13:14:00Z">
                <w:r w:rsidRPr="00652A2C" w:rsidDel="00483ADF">
                  <w:rPr>
                    <w:rFonts w:ascii="Arial" w:hAnsi="Arial" w:cs="Arial"/>
                    <w:color w:val="000000"/>
                    <w:sz w:val="20"/>
                    <w:szCs w:val="20"/>
                    <w:rPrChange w:id="709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2.27</w:delText>
                </w:r>
              </w:del>
            </w:ins>
            <w:del w:id="710" w:author="C.H.M. Maas" w:date="2022-06-20T13:14:00Z">
              <w:r w:rsidRPr="00652A2C" w:rsidDel="00483ADF">
                <w:rPr>
                  <w:rFonts w:ascii="Arial" w:hAnsi="Arial" w:cs="Arial"/>
                  <w:color w:val="000000"/>
                  <w:sz w:val="20"/>
                  <w:szCs w:val="20"/>
                  <w:rPrChange w:id="711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2.15</w:delText>
              </w:r>
            </w:del>
          </w:p>
        </w:tc>
        <w:tc>
          <w:tcPr>
            <w:tcW w:w="7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FABFC41" w14:textId="666B8C02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712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713" w:author="Carolien Maas" w:date="2022-06-20T13:43:00Z">
                <w:pPr>
                  <w:spacing w:after="0"/>
                  <w:jc w:val="center"/>
                </w:pPr>
              </w:pPrChange>
            </w:pPr>
            <w:ins w:id="714" w:author="C.H.M. Maas" w:date="2022-06-20T13:14:00Z">
              <w:r w:rsidRPr="00652A2C">
                <w:rPr>
                  <w:rFonts w:ascii="Arial" w:hAnsi="Arial" w:cs="Arial"/>
                  <w:color w:val="000000"/>
                  <w:sz w:val="20"/>
                  <w:szCs w:val="20"/>
                  <w:rPrChange w:id="715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[2.06; 2.80]</w:t>
              </w:r>
            </w:ins>
            <w:ins w:id="716" w:author="C.H.M. Maas [2]" w:date="2022-06-16T17:43:00Z">
              <w:del w:id="717" w:author="C.H.M. Maas" w:date="2022-06-20T13:14:00Z">
                <w:r w:rsidRPr="00652A2C" w:rsidDel="00483ADF">
                  <w:rPr>
                    <w:rFonts w:ascii="Arial" w:hAnsi="Arial" w:cs="Arial"/>
                    <w:color w:val="000000"/>
                    <w:sz w:val="20"/>
                    <w:szCs w:val="20"/>
                    <w:rPrChange w:id="718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[1.96; 2.63]</w:delText>
                </w:r>
              </w:del>
            </w:ins>
            <w:del w:id="719" w:author="C.H.M. Maas" w:date="2022-06-20T13:14:00Z">
              <w:r w:rsidRPr="00652A2C" w:rsidDel="00483ADF">
                <w:rPr>
                  <w:rFonts w:ascii="Arial" w:hAnsi="Arial" w:cs="Arial"/>
                  <w:color w:val="000000"/>
                  <w:sz w:val="20"/>
                  <w:szCs w:val="20"/>
                  <w:rPrChange w:id="720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[1.87; 2.47]</w:delText>
              </w:r>
            </w:del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C25CD00" w14:textId="52C00FB3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721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722" w:author="Carolien Maas" w:date="2022-06-20T13:43:00Z">
                <w:pPr>
                  <w:spacing w:after="0"/>
                  <w:jc w:val="center"/>
                </w:pPr>
              </w:pPrChange>
            </w:pPr>
            <w:ins w:id="723" w:author="C.H.M. Maas" w:date="2022-06-20T13:14:00Z">
              <w:r w:rsidRPr="00652A2C">
                <w:rPr>
                  <w:rFonts w:ascii="Arial" w:hAnsi="Arial" w:cs="Arial"/>
                  <w:color w:val="000000"/>
                  <w:sz w:val="20"/>
                  <w:szCs w:val="20"/>
                  <w:rPrChange w:id="724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1.56</w:t>
              </w:r>
            </w:ins>
            <w:ins w:id="725" w:author="C.H.M. Maas [2]" w:date="2022-06-16T17:43:00Z">
              <w:del w:id="726" w:author="C.H.M. Maas" w:date="2022-06-20T13:14:00Z">
                <w:r w:rsidRPr="00652A2C" w:rsidDel="00483ADF">
                  <w:rPr>
                    <w:rFonts w:ascii="Arial" w:hAnsi="Arial" w:cs="Arial"/>
                    <w:color w:val="000000"/>
                    <w:sz w:val="20"/>
                    <w:szCs w:val="20"/>
                    <w:rPrChange w:id="727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1.59</w:delText>
                </w:r>
              </w:del>
            </w:ins>
            <w:del w:id="728" w:author="C.H.M. Maas" w:date="2022-06-20T13:14:00Z">
              <w:r w:rsidRPr="00652A2C" w:rsidDel="00483ADF">
                <w:rPr>
                  <w:rFonts w:ascii="Arial" w:hAnsi="Arial" w:cs="Arial"/>
                  <w:color w:val="000000"/>
                  <w:sz w:val="20"/>
                  <w:szCs w:val="20"/>
                  <w:rPrChange w:id="729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1.54</w:delText>
              </w:r>
            </w:del>
          </w:p>
        </w:tc>
        <w:tc>
          <w:tcPr>
            <w:tcW w:w="7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B620076" w14:textId="05BC04FB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rPrChange w:id="730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</w:rPr>
                </w:rPrChange>
              </w:rPr>
              <w:pPrChange w:id="731" w:author="Carolien Maas" w:date="2022-06-20T13:43:00Z">
                <w:pPr>
                  <w:spacing w:after="0"/>
                  <w:jc w:val="center"/>
                </w:pPr>
              </w:pPrChange>
            </w:pPr>
            <w:ins w:id="732" w:author="C.H.M. Maas" w:date="2022-06-20T13:14:00Z">
              <w:r w:rsidRPr="00652A2C">
                <w:rPr>
                  <w:rFonts w:ascii="Arial" w:hAnsi="Arial" w:cs="Arial"/>
                  <w:color w:val="000000"/>
                  <w:sz w:val="20"/>
                  <w:szCs w:val="20"/>
                  <w:rPrChange w:id="733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[1.30; 1.88]</w:t>
              </w:r>
            </w:ins>
            <w:ins w:id="734" w:author="C.H.M. Maas [2]" w:date="2022-06-16T17:43:00Z">
              <w:del w:id="735" w:author="C.H.M. Maas" w:date="2022-06-20T13:14:00Z">
                <w:r w:rsidRPr="00652A2C" w:rsidDel="00483ADF">
                  <w:rPr>
                    <w:rFonts w:ascii="Arial" w:hAnsi="Arial" w:cs="Arial"/>
                    <w:color w:val="000000"/>
                    <w:sz w:val="20"/>
                    <w:szCs w:val="20"/>
                    <w:rPrChange w:id="736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[1.33; 1.90]</w:delText>
                </w:r>
              </w:del>
            </w:ins>
            <w:del w:id="737" w:author="C.H.M. Maas" w:date="2022-06-20T13:14:00Z">
              <w:r w:rsidRPr="00652A2C" w:rsidDel="00483ADF">
                <w:rPr>
                  <w:rFonts w:ascii="Arial" w:hAnsi="Arial" w:cs="Arial"/>
                  <w:color w:val="000000"/>
                  <w:sz w:val="20"/>
                  <w:szCs w:val="20"/>
                  <w:rPrChange w:id="738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[1.08; 2.20]</w:delText>
              </w:r>
            </w:del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B9083FF" w14:textId="09445D81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rPrChange w:id="739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</w:rPr>
                </w:rPrChange>
              </w:rPr>
              <w:pPrChange w:id="740" w:author="Carolien Maas" w:date="2022-06-20T13:43:00Z">
                <w:pPr>
                  <w:spacing w:after="0"/>
                  <w:jc w:val="center"/>
                </w:pPr>
              </w:pPrChange>
            </w:pPr>
            <w:ins w:id="741" w:author="C.H.M. Maas" w:date="2022-06-20T13:14:00Z">
              <w:r w:rsidRPr="00652A2C">
                <w:rPr>
                  <w:rFonts w:ascii="Arial" w:hAnsi="Arial" w:cs="Arial"/>
                  <w:color w:val="000000"/>
                  <w:sz w:val="20"/>
                  <w:szCs w:val="20"/>
                  <w:rPrChange w:id="742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147</w:t>
              </w:r>
            </w:ins>
            <w:ins w:id="743" w:author="C.H.M. Maas [2]" w:date="2022-06-16T17:43:00Z">
              <w:del w:id="744" w:author="C.H.M. Maas" w:date="2022-06-20T13:14:00Z">
                <w:r w:rsidRPr="00652A2C" w:rsidDel="00483ADF">
                  <w:rPr>
                    <w:rFonts w:ascii="Arial" w:hAnsi="Arial" w:cs="Arial"/>
                    <w:color w:val="000000"/>
                    <w:sz w:val="20"/>
                    <w:szCs w:val="20"/>
                    <w:rPrChange w:id="745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145</w:delText>
                </w:r>
              </w:del>
            </w:ins>
            <w:del w:id="746" w:author="C.H.M. Maas" w:date="2022-06-20T13:14:00Z">
              <w:r w:rsidRPr="00652A2C" w:rsidDel="00483ADF">
                <w:rPr>
                  <w:rFonts w:ascii="Arial" w:hAnsi="Arial" w:cs="Arial"/>
                  <w:color w:val="000000"/>
                  <w:sz w:val="20"/>
                  <w:szCs w:val="20"/>
                  <w:rPrChange w:id="747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144.6</w:delText>
              </w:r>
            </w:del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B49D52A" w14:textId="58B4FED1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rPrChange w:id="748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</w:rPr>
                </w:rPrChange>
              </w:rPr>
              <w:pPrChange w:id="749" w:author="Carolien Maas" w:date="2022-06-20T13:43:00Z">
                <w:pPr>
                  <w:spacing w:after="0"/>
                  <w:jc w:val="center"/>
                </w:pPr>
              </w:pPrChange>
            </w:pPr>
            <w:ins w:id="750" w:author="C.H.M. Maas" w:date="2022-06-20T13:14:00Z">
              <w:r w:rsidRPr="00652A2C">
                <w:rPr>
                  <w:rFonts w:ascii="Arial" w:hAnsi="Arial" w:cs="Arial"/>
                  <w:color w:val="000000"/>
                  <w:sz w:val="20"/>
                  <w:szCs w:val="20"/>
                  <w:rPrChange w:id="751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12</w:t>
              </w:r>
            </w:ins>
            <w:ins w:id="752" w:author="C.H.M. Maas [2]" w:date="2022-06-16T17:43:00Z">
              <w:del w:id="753" w:author="C.H.M. Maas" w:date="2022-06-20T13:14:00Z">
                <w:r w:rsidRPr="00652A2C" w:rsidDel="00483ADF">
                  <w:rPr>
                    <w:rFonts w:ascii="Arial" w:hAnsi="Arial" w:cs="Arial"/>
                    <w:color w:val="000000"/>
                    <w:sz w:val="20"/>
                    <w:szCs w:val="20"/>
                    <w:rPrChange w:id="754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9</w:delText>
                </w:r>
              </w:del>
            </w:ins>
            <w:del w:id="755" w:author="C.H.M. Maas" w:date="2022-06-20T13:14:00Z">
              <w:r w:rsidRPr="00652A2C" w:rsidDel="00483ADF">
                <w:rPr>
                  <w:rFonts w:ascii="Arial" w:hAnsi="Arial" w:cs="Arial"/>
                  <w:color w:val="000000"/>
                  <w:sz w:val="20"/>
                  <w:szCs w:val="20"/>
                  <w:rPrChange w:id="756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9.0</w:delText>
              </w:r>
            </w:del>
          </w:p>
        </w:tc>
      </w:tr>
      <w:tr w:rsidR="00652A2C" w:rsidRPr="00652A2C" w14:paraId="361FD8CA" w14:textId="2A836DF9" w:rsidTr="00652A2C">
        <w:trPr>
          <w:trHeight w:val="32"/>
        </w:trPr>
        <w:tc>
          <w:tcPr>
            <w:tcW w:w="1885" w:type="pct"/>
          </w:tcPr>
          <w:p w14:paraId="58B118A0" w14:textId="77B3357F" w:rsidR="00207CF8" w:rsidRPr="00652A2C" w:rsidRDefault="00207CF8" w:rsidP="00E32C4C">
            <w:pPr>
              <w:pStyle w:val="Compact"/>
              <w:spacing w:before="0" w:after="0"/>
              <w:rPr>
                <w:rFonts w:ascii="Arial" w:hAnsi="Arial" w:cs="Arial"/>
                <w:b/>
                <w:sz w:val="20"/>
                <w:szCs w:val="20"/>
                <w:lang w:val="en-GB"/>
                <w:rPrChange w:id="757" w:author="Carolien Maas" w:date="2022-06-20T13:47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pPrChange w:id="758" w:author="Carolien Maas" w:date="2022-06-20T13:43:00Z">
                <w:pPr>
                  <w:pStyle w:val="Compact"/>
                  <w:spacing w:before="0" w:after="0"/>
                </w:pPr>
              </w:pPrChange>
            </w:pPr>
            <w:r w:rsidRPr="00652A2C">
              <w:rPr>
                <w:rFonts w:ascii="Arial" w:hAnsi="Arial" w:cs="Arial"/>
                <w:b/>
                <w:sz w:val="20"/>
                <w:szCs w:val="20"/>
                <w:lang w:val="en-GB"/>
                <w:rPrChange w:id="759" w:author="Carolien Maas" w:date="2022-06-20T13:47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t>Multiple fields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D0A9B40" w14:textId="156346EE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760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761" w:author="Carolien Maas" w:date="2022-06-20T13:43:00Z">
                <w:pPr>
                  <w:spacing w:after="0"/>
                  <w:jc w:val="center"/>
                </w:pPr>
              </w:pPrChange>
            </w:pPr>
            <w:ins w:id="762" w:author="C.H.M. Maas" w:date="2022-06-20T13:14:00Z">
              <w:r w:rsidRPr="00652A2C">
                <w:rPr>
                  <w:rFonts w:ascii="Arial" w:hAnsi="Arial" w:cs="Arial"/>
                  <w:color w:val="000000"/>
                  <w:sz w:val="20"/>
                  <w:szCs w:val="20"/>
                  <w:rPrChange w:id="763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1.52</w:t>
              </w:r>
            </w:ins>
            <w:ins w:id="764" w:author="C.H.M. Maas [2]" w:date="2022-06-16T17:43:00Z">
              <w:del w:id="765" w:author="C.H.M. Maas" w:date="2022-06-20T13:14:00Z">
                <w:r w:rsidRPr="00652A2C" w:rsidDel="00483ADF">
                  <w:rPr>
                    <w:rFonts w:ascii="Arial" w:hAnsi="Arial" w:cs="Arial"/>
                    <w:color w:val="000000"/>
                    <w:sz w:val="20"/>
                    <w:szCs w:val="20"/>
                    <w:rPrChange w:id="766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1.32</w:delText>
                </w:r>
              </w:del>
            </w:ins>
            <w:del w:id="767" w:author="C.H.M. Maas" w:date="2022-06-20T13:14:00Z">
              <w:r w:rsidRPr="00652A2C" w:rsidDel="00483ADF">
                <w:rPr>
                  <w:rFonts w:ascii="Arial" w:hAnsi="Arial" w:cs="Arial"/>
                  <w:color w:val="000000"/>
                  <w:sz w:val="20"/>
                  <w:szCs w:val="20"/>
                  <w:rPrChange w:id="768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1.32</w:delText>
              </w:r>
            </w:del>
          </w:p>
        </w:tc>
        <w:tc>
          <w:tcPr>
            <w:tcW w:w="7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A4614FB" w14:textId="342D770D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769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770" w:author="Carolien Maas" w:date="2022-06-20T13:43:00Z">
                <w:pPr>
                  <w:spacing w:after="0"/>
                  <w:jc w:val="center"/>
                </w:pPr>
              </w:pPrChange>
            </w:pPr>
            <w:ins w:id="771" w:author="C.H.M. Maas" w:date="2022-06-20T13:14:00Z">
              <w:r w:rsidRPr="00652A2C">
                <w:rPr>
                  <w:rFonts w:ascii="Arial" w:hAnsi="Arial" w:cs="Arial"/>
                  <w:color w:val="000000"/>
                  <w:sz w:val="20"/>
                  <w:szCs w:val="20"/>
                  <w:rPrChange w:id="772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[1.10; 2.10]</w:t>
              </w:r>
            </w:ins>
            <w:ins w:id="773" w:author="C.H.M. Maas [2]" w:date="2022-06-16T17:43:00Z">
              <w:del w:id="774" w:author="C.H.M. Maas" w:date="2022-06-20T13:14:00Z">
                <w:r w:rsidRPr="00652A2C" w:rsidDel="00483ADF">
                  <w:rPr>
                    <w:rFonts w:ascii="Arial" w:hAnsi="Arial" w:cs="Arial"/>
                    <w:color w:val="000000"/>
                    <w:sz w:val="20"/>
                    <w:szCs w:val="20"/>
                    <w:rPrChange w:id="775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[0.97; 1.81]</w:delText>
                </w:r>
              </w:del>
            </w:ins>
            <w:del w:id="776" w:author="C.H.M. Maas" w:date="2022-06-20T13:14:00Z">
              <w:r w:rsidRPr="00652A2C" w:rsidDel="00483ADF">
                <w:rPr>
                  <w:rFonts w:ascii="Arial" w:hAnsi="Arial" w:cs="Arial"/>
                  <w:color w:val="000000"/>
                  <w:sz w:val="20"/>
                  <w:szCs w:val="20"/>
                  <w:rPrChange w:id="777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[0.97; 1.81]</w:delText>
              </w:r>
            </w:del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5415ABB" w14:textId="15F5ED8F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778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779" w:author="Carolien Maas" w:date="2022-06-20T13:43:00Z">
                <w:pPr>
                  <w:spacing w:after="0"/>
                  <w:jc w:val="center"/>
                </w:pPr>
              </w:pPrChange>
            </w:pPr>
            <w:ins w:id="780" w:author="C.H.M. Maas" w:date="2022-06-20T13:14:00Z">
              <w:r w:rsidRPr="00652A2C">
                <w:rPr>
                  <w:rFonts w:ascii="Arial" w:hAnsi="Arial" w:cs="Arial"/>
                  <w:color w:val="000000"/>
                  <w:sz w:val="20"/>
                  <w:szCs w:val="20"/>
                  <w:rPrChange w:id="781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1.46</w:t>
              </w:r>
            </w:ins>
            <w:ins w:id="782" w:author="C.H.M. Maas [2]" w:date="2022-06-16T17:43:00Z">
              <w:del w:id="783" w:author="C.H.M. Maas" w:date="2022-06-20T13:14:00Z">
                <w:r w:rsidRPr="00652A2C" w:rsidDel="00483ADF">
                  <w:rPr>
                    <w:rFonts w:ascii="Arial" w:hAnsi="Arial" w:cs="Arial"/>
                    <w:color w:val="000000"/>
                    <w:sz w:val="20"/>
                    <w:szCs w:val="20"/>
                    <w:rPrChange w:id="784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1.37</w:delText>
                </w:r>
              </w:del>
            </w:ins>
            <w:del w:id="785" w:author="C.H.M. Maas" w:date="2022-06-20T13:14:00Z">
              <w:r w:rsidRPr="00652A2C" w:rsidDel="00483ADF">
                <w:rPr>
                  <w:rFonts w:ascii="Arial" w:hAnsi="Arial" w:cs="Arial"/>
                  <w:color w:val="000000"/>
                  <w:sz w:val="20"/>
                  <w:szCs w:val="20"/>
                  <w:rPrChange w:id="786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1.37</w:delText>
              </w:r>
            </w:del>
          </w:p>
        </w:tc>
        <w:tc>
          <w:tcPr>
            <w:tcW w:w="7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68F82DF" w14:textId="2FD8656E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rPrChange w:id="787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</w:rPr>
                </w:rPrChange>
              </w:rPr>
              <w:pPrChange w:id="788" w:author="Carolien Maas" w:date="2022-06-20T13:43:00Z">
                <w:pPr>
                  <w:spacing w:after="0"/>
                  <w:jc w:val="center"/>
                </w:pPr>
              </w:pPrChange>
            </w:pPr>
            <w:ins w:id="789" w:author="C.H.M. Maas" w:date="2022-06-20T13:14:00Z">
              <w:r w:rsidRPr="00652A2C">
                <w:rPr>
                  <w:rFonts w:ascii="Arial" w:hAnsi="Arial" w:cs="Arial"/>
                  <w:color w:val="000000"/>
                  <w:sz w:val="20"/>
                  <w:szCs w:val="20"/>
                  <w:rPrChange w:id="790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[1.05; 2.02]</w:t>
              </w:r>
            </w:ins>
            <w:ins w:id="791" w:author="C.H.M. Maas [2]" w:date="2022-06-16T17:43:00Z">
              <w:del w:id="792" w:author="C.H.M. Maas" w:date="2022-06-20T13:14:00Z">
                <w:r w:rsidRPr="00652A2C" w:rsidDel="00483ADF">
                  <w:rPr>
                    <w:rFonts w:ascii="Arial" w:hAnsi="Arial" w:cs="Arial"/>
                    <w:color w:val="000000"/>
                    <w:sz w:val="20"/>
                    <w:szCs w:val="20"/>
                    <w:rPrChange w:id="793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[0.99; 1.90]</w:delText>
                </w:r>
              </w:del>
            </w:ins>
            <w:del w:id="794" w:author="C.H.M. Maas" w:date="2022-06-20T13:14:00Z">
              <w:r w:rsidRPr="00652A2C" w:rsidDel="00483ADF">
                <w:rPr>
                  <w:rFonts w:ascii="Arial" w:hAnsi="Arial" w:cs="Arial"/>
                  <w:color w:val="000000"/>
                  <w:sz w:val="20"/>
                  <w:szCs w:val="20"/>
                  <w:rPrChange w:id="795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[0.65; 2.92]</w:delText>
              </w:r>
            </w:del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27C0D87" w14:textId="241BD7A0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rPrChange w:id="796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</w:rPr>
                </w:rPrChange>
              </w:rPr>
              <w:pPrChange w:id="797" w:author="Carolien Maas" w:date="2022-06-20T13:43:00Z">
                <w:pPr>
                  <w:spacing w:after="0"/>
                  <w:jc w:val="center"/>
                </w:pPr>
              </w:pPrChange>
            </w:pPr>
            <w:ins w:id="798" w:author="C.H.M. Maas" w:date="2022-06-20T13:14:00Z">
              <w:r w:rsidRPr="00652A2C">
                <w:rPr>
                  <w:rFonts w:ascii="Arial" w:hAnsi="Arial" w:cs="Arial"/>
                  <w:color w:val="000000"/>
                  <w:sz w:val="20"/>
                  <w:szCs w:val="20"/>
                  <w:rPrChange w:id="799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11</w:t>
              </w:r>
            </w:ins>
            <w:ins w:id="800" w:author="C.H.M. Maas [2]" w:date="2022-06-16T17:43:00Z">
              <w:del w:id="801" w:author="C.H.M. Maas" w:date="2022-06-20T13:14:00Z">
                <w:r w:rsidRPr="00652A2C" w:rsidDel="00483ADF">
                  <w:rPr>
                    <w:rFonts w:ascii="Arial" w:hAnsi="Arial" w:cs="Arial"/>
                    <w:color w:val="000000"/>
                    <w:sz w:val="20"/>
                    <w:szCs w:val="20"/>
                    <w:rPrChange w:id="802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6</w:delText>
                </w:r>
              </w:del>
            </w:ins>
            <w:del w:id="803" w:author="C.H.M. Maas" w:date="2022-06-20T13:14:00Z">
              <w:r w:rsidRPr="00652A2C" w:rsidDel="00483ADF">
                <w:rPr>
                  <w:rFonts w:ascii="Arial" w:hAnsi="Arial" w:cs="Arial"/>
                  <w:color w:val="000000"/>
                  <w:sz w:val="20"/>
                  <w:szCs w:val="20"/>
                  <w:rPrChange w:id="804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6.3</w:delText>
              </w:r>
            </w:del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F1EA866" w14:textId="415238BD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rPrChange w:id="805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</w:rPr>
                </w:rPrChange>
              </w:rPr>
              <w:pPrChange w:id="806" w:author="Carolien Maas" w:date="2022-06-20T13:43:00Z">
                <w:pPr>
                  <w:spacing w:after="0"/>
                  <w:jc w:val="center"/>
                </w:pPr>
              </w:pPrChange>
            </w:pPr>
            <w:ins w:id="807" w:author="C.H.M. Maas" w:date="2022-06-20T13:14:00Z">
              <w:r w:rsidRPr="00652A2C">
                <w:rPr>
                  <w:rFonts w:ascii="Arial" w:hAnsi="Arial" w:cs="Arial"/>
                  <w:color w:val="000000"/>
                  <w:sz w:val="20"/>
                  <w:szCs w:val="20"/>
                  <w:rPrChange w:id="808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0</w:t>
              </w:r>
            </w:ins>
            <w:ins w:id="809" w:author="C.H.M. Maas [2]" w:date="2022-06-16T17:43:00Z">
              <w:del w:id="810" w:author="C.H.M. Maas" w:date="2022-06-20T13:14:00Z">
                <w:r w:rsidRPr="00652A2C" w:rsidDel="00483ADF">
                  <w:rPr>
                    <w:rFonts w:ascii="Arial" w:hAnsi="Arial" w:cs="Arial"/>
                    <w:color w:val="000000"/>
                    <w:sz w:val="20"/>
                    <w:szCs w:val="20"/>
                    <w:rPrChange w:id="811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0</w:delText>
                </w:r>
              </w:del>
            </w:ins>
            <w:del w:id="812" w:author="C.H.M. Maas" w:date="2022-06-20T13:14:00Z">
              <w:r w:rsidRPr="00652A2C" w:rsidDel="00483ADF">
                <w:rPr>
                  <w:rFonts w:ascii="Arial" w:hAnsi="Arial" w:cs="Arial"/>
                  <w:color w:val="000000"/>
                  <w:sz w:val="20"/>
                  <w:szCs w:val="20"/>
                  <w:rPrChange w:id="813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0.0</w:delText>
              </w:r>
            </w:del>
          </w:p>
        </w:tc>
      </w:tr>
      <w:tr w:rsidR="00652A2C" w:rsidRPr="00652A2C" w14:paraId="09EA068A" w14:textId="262F1AB6" w:rsidTr="00652A2C">
        <w:trPr>
          <w:trHeight w:val="32"/>
        </w:trPr>
        <w:tc>
          <w:tcPr>
            <w:tcW w:w="1885" w:type="pct"/>
          </w:tcPr>
          <w:p w14:paraId="34FBE5AC" w14:textId="092082DF" w:rsidR="00207CF8" w:rsidRPr="00652A2C" w:rsidRDefault="00207CF8" w:rsidP="00E32C4C">
            <w:pPr>
              <w:pStyle w:val="Compact"/>
              <w:spacing w:before="0" w:after="0"/>
              <w:rPr>
                <w:rFonts w:ascii="Arial" w:hAnsi="Arial" w:cs="Arial"/>
                <w:sz w:val="20"/>
                <w:szCs w:val="20"/>
                <w:lang w:val="en-GB"/>
                <w:rPrChange w:id="814" w:author="Carolien Maas" w:date="2022-06-20T13:47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pPrChange w:id="815" w:author="Carolien Maas" w:date="2022-06-20T13:43:00Z">
                <w:pPr>
                  <w:pStyle w:val="Compact"/>
                  <w:spacing w:before="0" w:after="0"/>
                </w:pPr>
              </w:pPrChange>
            </w:pPr>
            <w:commentRangeStart w:id="816"/>
            <w:r w:rsidRPr="00652A2C">
              <w:rPr>
                <w:rFonts w:ascii="Arial" w:hAnsi="Arial" w:cs="Arial"/>
                <w:b/>
                <w:bCs/>
                <w:sz w:val="20"/>
                <w:szCs w:val="20"/>
                <w:lang w:val="en-GB"/>
                <w:rPrChange w:id="817" w:author="Carolien Maas" w:date="2022-06-20T13:47:00Z">
                  <w:rPr>
                    <w:rFonts w:ascii="Arial" w:hAnsi="Arial" w:cs="Arial"/>
                    <w:b/>
                    <w:bCs/>
                    <w:sz w:val="22"/>
                    <w:szCs w:val="22"/>
                    <w:lang w:val="en-GB"/>
                  </w:rPr>
                </w:rPrChange>
              </w:rPr>
              <w:t xml:space="preserve">Total number of </w:t>
            </w:r>
            <w:ins w:id="818" w:author="C.H.M. Maas [2]" w:date="2022-06-16T14:48:00Z">
              <w:r w:rsidRPr="00652A2C">
                <w:rPr>
                  <w:rFonts w:ascii="Arial" w:hAnsi="Arial" w:cs="Arial"/>
                  <w:b/>
                  <w:bCs/>
                  <w:sz w:val="20"/>
                  <w:szCs w:val="20"/>
                  <w:lang w:val="en-GB"/>
                  <w:rPrChange w:id="819" w:author="Carolien Maas" w:date="2022-06-20T13:47:00Z">
                    <w:rPr>
                      <w:rFonts w:ascii="Arial" w:hAnsi="Arial" w:cs="Arial"/>
                      <w:b/>
                      <w:bCs/>
                      <w:sz w:val="22"/>
                      <w:szCs w:val="22"/>
                      <w:lang w:val="en-GB"/>
                    </w:rPr>
                  </w:rPrChange>
                </w:rPr>
                <w:t xml:space="preserve">negative </w:t>
              </w:r>
            </w:ins>
            <w:r w:rsidRPr="00652A2C">
              <w:rPr>
                <w:rFonts w:ascii="Arial" w:hAnsi="Arial" w:cs="Arial"/>
                <w:b/>
                <w:bCs/>
                <w:sz w:val="20"/>
                <w:szCs w:val="20"/>
                <w:lang w:val="en-GB"/>
                <w:rPrChange w:id="820" w:author="Carolien Maas" w:date="2022-06-20T13:47:00Z">
                  <w:rPr>
                    <w:rFonts w:ascii="Arial" w:hAnsi="Arial" w:cs="Arial"/>
                    <w:b/>
                    <w:bCs/>
                    <w:sz w:val="22"/>
                    <w:szCs w:val="22"/>
                    <w:lang w:val="en-GB"/>
                  </w:rPr>
                </w:rPrChange>
              </w:rPr>
              <w:t>nodes</w:t>
            </w:r>
            <w:commentRangeEnd w:id="816"/>
            <w:r w:rsidR="00EA03FA" w:rsidRPr="00652A2C">
              <w:rPr>
                <w:rStyle w:val="CommentReference"/>
                <w:sz w:val="20"/>
                <w:szCs w:val="20"/>
                <w:lang w:val="nl-NL"/>
                <w:rPrChange w:id="821" w:author="Carolien Maas" w:date="2022-06-20T13:47:00Z">
                  <w:rPr>
                    <w:rStyle w:val="CommentReference"/>
                    <w:lang w:val="nl-NL"/>
                  </w:rPr>
                </w:rPrChange>
              </w:rPr>
              <w:commentReference w:id="816"/>
            </w:r>
            <w:ins w:id="822" w:author="C.H.M. Maas [2]" w:date="2022-06-16T15:51:00Z">
              <w:del w:id="823" w:author="C.H.M. Maas" w:date="2022-06-20T13:15:00Z">
                <w:r w:rsidRPr="00652A2C" w:rsidDel="006A52CF">
                  <w:rPr>
                    <w:rFonts w:ascii="Arial" w:hAnsi="Arial" w:cs="Arial"/>
                    <w:b/>
                    <w:bCs/>
                    <w:sz w:val="20"/>
                    <w:szCs w:val="20"/>
                    <w:lang w:val="en-GB"/>
                    <w:rPrChange w:id="824" w:author="Carolien Maas" w:date="2022-06-20T13:47:00Z">
                      <w:rPr>
                        <w:rFonts w:ascii="Arial" w:hAnsi="Arial" w:cs="Arial"/>
                        <w:b/>
                        <w:bCs/>
                        <w:sz w:val="22"/>
                        <w:szCs w:val="22"/>
                        <w:lang w:val="en-GB"/>
                      </w:rPr>
                    </w:rPrChange>
                  </w:rPr>
                  <w:delText xml:space="preserve"> </w:delText>
                </w:r>
                <w:r w:rsidRPr="00652A2C" w:rsidDel="006A52CF">
                  <w:rPr>
                    <w:rFonts w:ascii="Arial" w:hAnsi="Arial" w:cs="Arial"/>
                    <w:bCs/>
                    <w:sz w:val="20"/>
                    <w:szCs w:val="20"/>
                    <w:lang w:val="en-GB"/>
                    <w:rPrChange w:id="825" w:author="Carolien Maas" w:date="2022-06-20T13:47:00Z">
                      <w:rPr>
                        <w:rFonts w:ascii="Arial" w:hAnsi="Arial" w:cs="Arial"/>
                        <w:bCs/>
                        <w:sz w:val="22"/>
                        <w:szCs w:val="22"/>
                        <w:lang w:val="en-GB"/>
                      </w:rPr>
                    </w:rPrChange>
                  </w:rPr>
                  <w:delText>(i.q.r. 2 versus 1 negative nodes)</w:delText>
                </w:r>
              </w:del>
            </w:ins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EA6C423" w14:textId="3053FD01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826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827" w:author="Carolien Maas" w:date="2022-06-20T13:43:00Z">
                <w:pPr>
                  <w:spacing w:after="0"/>
                  <w:jc w:val="center"/>
                </w:pPr>
              </w:pPrChange>
            </w:pPr>
            <w:ins w:id="828" w:author="C.H.M. Maas" w:date="2022-06-20T13:14:00Z">
              <w:r w:rsidRPr="00652A2C">
                <w:rPr>
                  <w:rFonts w:ascii="Arial" w:hAnsi="Arial" w:cs="Arial"/>
                  <w:color w:val="000000"/>
                  <w:sz w:val="20"/>
                  <w:szCs w:val="20"/>
                  <w:rPrChange w:id="829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0.95</w:t>
              </w:r>
            </w:ins>
            <w:ins w:id="830" w:author="C.H.M. Maas [2]" w:date="2022-06-16T17:43:00Z">
              <w:del w:id="831" w:author="C.H.M. Maas" w:date="2022-06-20T13:14:00Z">
                <w:r w:rsidRPr="00652A2C" w:rsidDel="00483ADF">
                  <w:rPr>
                    <w:rFonts w:ascii="Arial" w:hAnsi="Arial" w:cs="Arial"/>
                    <w:color w:val="000000"/>
                    <w:sz w:val="20"/>
                    <w:szCs w:val="20"/>
                    <w:rPrChange w:id="832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0.97</w:delText>
                </w:r>
              </w:del>
            </w:ins>
            <w:del w:id="833" w:author="C.H.M. Maas" w:date="2022-06-20T13:14:00Z">
              <w:r w:rsidRPr="00652A2C" w:rsidDel="00483ADF">
                <w:rPr>
                  <w:rFonts w:ascii="Arial" w:hAnsi="Arial" w:cs="Arial"/>
                  <w:color w:val="000000"/>
                  <w:sz w:val="20"/>
                  <w:szCs w:val="20"/>
                  <w:rPrChange w:id="834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0.97</w:delText>
              </w:r>
            </w:del>
          </w:p>
        </w:tc>
        <w:tc>
          <w:tcPr>
            <w:tcW w:w="7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7C3E6D8" w14:textId="206ECBDD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835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836" w:author="Carolien Maas" w:date="2022-06-20T13:43:00Z">
                <w:pPr>
                  <w:spacing w:after="0"/>
                  <w:jc w:val="center"/>
                </w:pPr>
              </w:pPrChange>
            </w:pPr>
            <w:ins w:id="837" w:author="C.H.M. Maas" w:date="2022-06-20T13:14:00Z">
              <w:r w:rsidRPr="00652A2C">
                <w:rPr>
                  <w:rFonts w:ascii="Arial" w:hAnsi="Arial" w:cs="Arial"/>
                  <w:color w:val="000000"/>
                  <w:sz w:val="20"/>
                  <w:szCs w:val="20"/>
                  <w:rPrChange w:id="838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[0.90; 1.01]</w:t>
              </w:r>
            </w:ins>
            <w:ins w:id="839" w:author="C.H.M. Maas [2]" w:date="2022-06-16T17:43:00Z">
              <w:del w:id="840" w:author="C.H.M. Maas" w:date="2022-06-20T13:14:00Z">
                <w:r w:rsidRPr="00652A2C" w:rsidDel="00483ADF">
                  <w:rPr>
                    <w:rFonts w:ascii="Arial" w:hAnsi="Arial" w:cs="Arial"/>
                    <w:color w:val="000000"/>
                    <w:sz w:val="20"/>
                    <w:szCs w:val="20"/>
                    <w:rPrChange w:id="841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[0.92; 1.03]</w:delText>
                </w:r>
              </w:del>
            </w:ins>
            <w:del w:id="842" w:author="C.H.M. Maas" w:date="2022-06-20T13:14:00Z">
              <w:r w:rsidRPr="00652A2C" w:rsidDel="00483ADF">
                <w:rPr>
                  <w:rFonts w:ascii="Arial" w:hAnsi="Arial" w:cs="Arial"/>
                  <w:color w:val="000000"/>
                  <w:sz w:val="20"/>
                  <w:szCs w:val="20"/>
                  <w:rPrChange w:id="843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[0.92; 1.03]</w:delText>
              </w:r>
            </w:del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4DBA9E9" w14:textId="0D09D5B7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844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845" w:author="Carolien Maas" w:date="2022-06-20T13:43:00Z">
                <w:pPr>
                  <w:spacing w:after="0"/>
                  <w:jc w:val="center"/>
                </w:pPr>
              </w:pPrChange>
            </w:pPr>
            <w:ins w:id="846" w:author="C.H.M. Maas" w:date="2022-06-20T13:14:00Z">
              <w:r w:rsidRPr="00652A2C">
                <w:rPr>
                  <w:rFonts w:ascii="Arial" w:hAnsi="Arial" w:cs="Arial"/>
                  <w:color w:val="000000"/>
                  <w:sz w:val="20"/>
                  <w:szCs w:val="20"/>
                  <w:rPrChange w:id="847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0.95</w:t>
              </w:r>
            </w:ins>
            <w:ins w:id="848" w:author="C.H.M. Maas [2]" w:date="2022-06-16T17:43:00Z">
              <w:del w:id="849" w:author="C.H.M. Maas" w:date="2022-06-20T13:14:00Z">
                <w:r w:rsidRPr="00652A2C" w:rsidDel="00483ADF">
                  <w:rPr>
                    <w:rFonts w:ascii="Arial" w:hAnsi="Arial" w:cs="Arial"/>
                    <w:color w:val="000000"/>
                    <w:sz w:val="20"/>
                    <w:szCs w:val="20"/>
                    <w:rPrChange w:id="850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0.97</w:delText>
                </w:r>
              </w:del>
            </w:ins>
            <w:del w:id="851" w:author="C.H.M. Maas" w:date="2022-06-20T13:14:00Z">
              <w:r w:rsidRPr="00652A2C" w:rsidDel="00483ADF">
                <w:rPr>
                  <w:rFonts w:ascii="Arial" w:hAnsi="Arial" w:cs="Arial"/>
                  <w:color w:val="000000"/>
                  <w:sz w:val="20"/>
                  <w:szCs w:val="20"/>
                  <w:rPrChange w:id="852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0.99</w:delText>
              </w:r>
            </w:del>
          </w:p>
        </w:tc>
        <w:tc>
          <w:tcPr>
            <w:tcW w:w="7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A017055" w14:textId="5721A4DF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rPrChange w:id="853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</w:rPr>
                </w:rPrChange>
              </w:rPr>
              <w:pPrChange w:id="854" w:author="Carolien Maas" w:date="2022-06-20T13:43:00Z">
                <w:pPr>
                  <w:spacing w:after="0"/>
                  <w:jc w:val="center"/>
                </w:pPr>
              </w:pPrChange>
            </w:pPr>
            <w:ins w:id="855" w:author="C.H.M. Maas" w:date="2022-06-20T13:14:00Z">
              <w:r w:rsidRPr="00652A2C">
                <w:rPr>
                  <w:rFonts w:ascii="Arial" w:hAnsi="Arial" w:cs="Arial"/>
                  <w:color w:val="000000"/>
                  <w:sz w:val="20"/>
                  <w:szCs w:val="20"/>
                  <w:rPrChange w:id="856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[0.90; 1.01]</w:t>
              </w:r>
            </w:ins>
            <w:ins w:id="857" w:author="C.H.M. Maas [2]" w:date="2022-06-16T17:43:00Z">
              <w:del w:id="858" w:author="C.H.M. Maas" w:date="2022-06-20T13:14:00Z">
                <w:r w:rsidRPr="00652A2C" w:rsidDel="00483ADF">
                  <w:rPr>
                    <w:rFonts w:ascii="Arial" w:hAnsi="Arial" w:cs="Arial"/>
                    <w:color w:val="000000"/>
                    <w:sz w:val="20"/>
                    <w:szCs w:val="20"/>
                    <w:rPrChange w:id="859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[0.92; 1.03]</w:delText>
                </w:r>
              </w:del>
            </w:ins>
            <w:del w:id="860" w:author="C.H.M. Maas" w:date="2022-06-20T13:14:00Z">
              <w:r w:rsidRPr="00652A2C" w:rsidDel="00483ADF">
                <w:rPr>
                  <w:rFonts w:ascii="Arial" w:hAnsi="Arial" w:cs="Arial"/>
                  <w:color w:val="000000"/>
                  <w:sz w:val="20"/>
                  <w:szCs w:val="20"/>
                  <w:rPrChange w:id="861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[0.83; 1.16]</w:delText>
              </w:r>
            </w:del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B9D3A9A" w14:textId="6F31E61D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rPrChange w:id="862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</w:rPr>
                </w:rPrChange>
              </w:rPr>
              <w:pPrChange w:id="863" w:author="Carolien Maas" w:date="2022-06-20T13:43:00Z">
                <w:pPr>
                  <w:spacing w:after="0"/>
                  <w:jc w:val="center"/>
                </w:pPr>
              </w:pPrChange>
            </w:pPr>
            <w:ins w:id="864" w:author="C.H.M. Maas" w:date="2022-06-20T13:14:00Z">
              <w:r w:rsidRPr="00652A2C">
                <w:rPr>
                  <w:rFonts w:ascii="Arial" w:hAnsi="Arial" w:cs="Arial"/>
                  <w:color w:val="000000"/>
                  <w:sz w:val="20"/>
                  <w:szCs w:val="20"/>
                  <w:rPrChange w:id="865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3</w:t>
              </w:r>
            </w:ins>
            <w:ins w:id="866" w:author="C.H.M. Maas [2]" w:date="2022-06-16T17:43:00Z">
              <w:del w:id="867" w:author="C.H.M. Maas" w:date="2022-06-20T13:14:00Z">
                <w:r w:rsidRPr="00652A2C" w:rsidDel="00483ADF">
                  <w:rPr>
                    <w:rFonts w:ascii="Arial" w:hAnsi="Arial" w:cs="Arial"/>
                    <w:color w:val="000000"/>
                    <w:sz w:val="20"/>
                    <w:szCs w:val="20"/>
                    <w:rPrChange w:id="868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1</w:delText>
                </w:r>
              </w:del>
            </w:ins>
            <w:del w:id="869" w:author="C.H.M. Maas" w:date="2022-06-20T13:14:00Z">
              <w:r w:rsidRPr="00652A2C" w:rsidDel="00483ADF">
                <w:rPr>
                  <w:rFonts w:ascii="Arial" w:hAnsi="Arial" w:cs="Arial"/>
                  <w:color w:val="000000"/>
                  <w:sz w:val="20"/>
                  <w:szCs w:val="20"/>
                  <w:rPrChange w:id="870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1.0</w:delText>
              </w:r>
            </w:del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82080CB" w14:textId="6855D427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rPrChange w:id="871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</w:rPr>
                </w:rPrChange>
              </w:rPr>
              <w:pPrChange w:id="872" w:author="Carolien Maas" w:date="2022-06-20T13:43:00Z">
                <w:pPr>
                  <w:spacing w:after="0"/>
                  <w:jc w:val="center"/>
                </w:pPr>
              </w:pPrChange>
            </w:pPr>
            <w:del w:id="873" w:author="C.H.M. Maas" w:date="2022-06-20T13:14:00Z">
              <w:r w:rsidRPr="00652A2C" w:rsidDel="00483ADF">
                <w:rPr>
                  <w:rFonts w:ascii="Arial" w:hAnsi="Arial" w:cs="Arial"/>
                  <w:color w:val="000000"/>
                  <w:sz w:val="20"/>
                  <w:szCs w:val="20"/>
                  <w:rPrChange w:id="874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0.0</w:delText>
              </w:r>
            </w:del>
          </w:p>
        </w:tc>
      </w:tr>
      <w:tr w:rsidR="00652A2C" w:rsidRPr="00652A2C" w14:paraId="4F6CF288" w14:textId="77777777" w:rsidTr="00652A2C">
        <w:trPr>
          <w:trHeight w:val="32"/>
          <w:ins w:id="875" w:author="C.H.M. Maas [2]" w:date="2022-06-16T14:48:00Z"/>
        </w:trPr>
        <w:tc>
          <w:tcPr>
            <w:tcW w:w="1885" w:type="pct"/>
          </w:tcPr>
          <w:p w14:paraId="578C9F0D" w14:textId="4C6862A4" w:rsidR="00207CF8" w:rsidRPr="00652A2C" w:rsidRDefault="00207CF8" w:rsidP="00E32C4C">
            <w:pPr>
              <w:pStyle w:val="Compact"/>
              <w:spacing w:before="0" w:after="0"/>
              <w:rPr>
                <w:ins w:id="876" w:author="C.H.M. Maas [2]" w:date="2022-06-16T14:48:00Z"/>
                <w:rFonts w:ascii="Arial" w:hAnsi="Arial" w:cs="Arial"/>
                <w:bCs/>
                <w:sz w:val="20"/>
                <w:szCs w:val="20"/>
                <w:lang w:val="en-GB"/>
                <w:rPrChange w:id="877" w:author="Carolien Maas" w:date="2022-06-20T13:47:00Z">
                  <w:rPr>
                    <w:ins w:id="878" w:author="C.H.M. Maas [2]" w:date="2022-06-16T14:48:00Z"/>
                    <w:rFonts w:ascii="Arial" w:hAnsi="Arial" w:cs="Arial"/>
                    <w:b/>
                    <w:bCs/>
                    <w:sz w:val="22"/>
                    <w:szCs w:val="22"/>
                    <w:lang w:val="en-GB"/>
                  </w:rPr>
                </w:rPrChange>
              </w:rPr>
              <w:pPrChange w:id="879" w:author="Carolien Maas" w:date="2022-06-20T13:43:00Z">
                <w:pPr>
                  <w:pStyle w:val="Compact"/>
                  <w:spacing w:before="0" w:after="0"/>
                </w:pPr>
              </w:pPrChange>
            </w:pPr>
            <w:commentRangeStart w:id="880"/>
            <w:ins w:id="881" w:author="C.H.M. Maas [2]" w:date="2022-06-16T14:48:00Z">
              <w:r w:rsidRPr="00652A2C">
                <w:rPr>
                  <w:rFonts w:ascii="Arial" w:hAnsi="Arial" w:cs="Arial"/>
                  <w:b/>
                  <w:bCs/>
                  <w:sz w:val="20"/>
                  <w:szCs w:val="20"/>
                  <w:lang w:val="en-GB"/>
                  <w:rPrChange w:id="882" w:author="Carolien Maas" w:date="2022-06-20T13:47:00Z">
                    <w:rPr>
                      <w:rFonts w:ascii="Arial" w:hAnsi="Arial" w:cs="Arial"/>
                      <w:b/>
                      <w:bCs/>
                      <w:sz w:val="22"/>
                      <w:szCs w:val="22"/>
                      <w:lang w:val="en-GB"/>
                    </w:rPr>
                  </w:rPrChange>
                </w:rPr>
                <w:t xml:space="preserve">Total number of </w:t>
              </w:r>
            </w:ins>
            <w:ins w:id="883" w:author="C.H.M. Maas [2]" w:date="2022-06-16T14:53:00Z">
              <w:r w:rsidRPr="00652A2C">
                <w:rPr>
                  <w:rFonts w:ascii="Arial" w:hAnsi="Arial" w:cs="Arial"/>
                  <w:b/>
                  <w:bCs/>
                  <w:sz w:val="20"/>
                  <w:szCs w:val="20"/>
                  <w:lang w:val="en-GB"/>
                  <w:rPrChange w:id="884" w:author="Carolien Maas" w:date="2022-06-20T13:47:00Z">
                    <w:rPr>
                      <w:rFonts w:ascii="Arial" w:hAnsi="Arial" w:cs="Arial"/>
                      <w:b/>
                      <w:bCs/>
                      <w:sz w:val="22"/>
                      <w:szCs w:val="22"/>
                      <w:lang w:val="en-GB"/>
                    </w:rPr>
                  </w:rPrChange>
                </w:rPr>
                <w:t>positive</w:t>
              </w:r>
            </w:ins>
            <w:ins w:id="885" w:author="C.H.M. Maas [2]" w:date="2022-06-16T14:48:00Z">
              <w:r w:rsidRPr="00652A2C">
                <w:rPr>
                  <w:rFonts w:ascii="Arial" w:hAnsi="Arial" w:cs="Arial"/>
                  <w:b/>
                  <w:bCs/>
                  <w:sz w:val="20"/>
                  <w:szCs w:val="20"/>
                  <w:lang w:val="en-GB"/>
                  <w:rPrChange w:id="886" w:author="Carolien Maas" w:date="2022-06-20T13:47:00Z">
                    <w:rPr>
                      <w:rFonts w:ascii="Arial" w:hAnsi="Arial" w:cs="Arial"/>
                      <w:b/>
                      <w:bCs/>
                      <w:sz w:val="22"/>
                      <w:szCs w:val="22"/>
                      <w:lang w:val="en-GB"/>
                    </w:rPr>
                  </w:rPrChange>
                </w:rPr>
                <w:t xml:space="preserve"> nodes</w:t>
              </w:r>
            </w:ins>
            <w:commentRangeEnd w:id="880"/>
            <w:r w:rsidR="00EA03FA" w:rsidRPr="00652A2C">
              <w:rPr>
                <w:rStyle w:val="CommentReference"/>
                <w:sz w:val="20"/>
                <w:szCs w:val="20"/>
                <w:lang w:val="nl-NL"/>
                <w:rPrChange w:id="887" w:author="Carolien Maas" w:date="2022-06-20T13:47:00Z">
                  <w:rPr>
                    <w:rStyle w:val="CommentReference"/>
                    <w:lang w:val="nl-NL"/>
                  </w:rPr>
                </w:rPrChange>
              </w:rPr>
              <w:commentReference w:id="880"/>
            </w:r>
            <w:ins w:id="888" w:author="C.H.M. Maas [2]" w:date="2022-06-16T15:51:00Z">
              <w:del w:id="889" w:author="C.H.M. Maas" w:date="2022-06-20T13:15:00Z">
                <w:r w:rsidRPr="00652A2C" w:rsidDel="006A52CF">
                  <w:rPr>
                    <w:rFonts w:ascii="Arial" w:hAnsi="Arial" w:cs="Arial"/>
                    <w:bCs/>
                    <w:sz w:val="20"/>
                    <w:szCs w:val="20"/>
                    <w:lang w:val="en-GB"/>
                    <w:rPrChange w:id="890" w:author="Carolien Maas" w:date="2022-06-20T13:47:00Z">
                      <w:rPr>
                        <w:rFonts w:ascii="Arial" w:hAnsi="Arial" w:cs="Arial"/>
                        <w:bCs/>
                        <w:sz w:val="22"/>
                        <w:szCs w:val="22"/>
                        <w:lang w:val="en-GB"/>
                      </w:rPr>
                    </w:rPrChange>
                  </w:rPr>
                  <w:delText xml:space="preserve"> (i.q.r. </w:delText>
                </w:r>
                <w:r w:rsidRPr="00652A2C" w:rsidDel="00207CF8">
                  <w:rPr>
                    <w:rFonts w:ascii="Arial" w:hAnsi="Arial" w:cs="Arial"/>
                    <w:bCs/>
                    <w:sz w:val="20"/>
                    <w:szCs w:val="20"/>
                    <w:lang w:val="en-GB"/>
                    <w:rPrChange w:id="891" w:author="Carolien Maas" w:date="2022-06-20T13:47:00Z">
                      <w:rPr>
                        <w:rFonts w:ascii="Arial" w:hAnsi="Arial" w:cs="Arial"/>
                        <w:bCs/>
                        <w:sz w:val="22"/>
                        <w:szCs w:val="22"/>
                        <w:lang w:val="en-GB"/>
                      </w:rPr>
                    </w:rPrChange>
                  </w:rPr>
                  <w:delText>5</w:delText>
                </w:r>
                <w:r w:rsidRPr="00652A2C" w:rsidDel="006A52CF">
                  <w:rPr>
                    <w:rFonts w:ascii="Arial" w:hAnsi="Arial" w:cs="Arial"/>
                    <w:bCs/>
                    <w:sz w:val="20"/>
                    <w:szCs w:val="20"/>
                    <w:lang w:val="en-GB"/>
                    <w:rPrChange w:id="892" w:author="Carolien Maas" w:date="2022-06-20T13:47:00Z">
                      <w:rPr>
                        <w:rFonts w:ascii="Arial" w:hAnsi="Arial" w:cs="Arial"/>
                        <w:bCs/>
                        <w:sz w:val="22"/>
                        <w:szCs w:val="22"/>
                        <w:lang w:val="en-GB"/>
                      </w:rPr>
                    </w:rPrChange>
                  </w:rPr>
                  <w:delText xml:space="preserve"> versus 0 positive nodes)</w:delText>
                </w:r>
              </w:del>
            </w:ins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8BEA19F" w14:textId="77777777" w:rsidR="00207CF8" w:rsidRPr="00652A2C" w:rsidRDefault="00207CF8" w:rsidP="00E32C4C">
            <w:pPr>
              <w:spacing w:after="0"/>
              <w:jc w:val="center"/>
              <w:rPr>
                <w:ins w:id="893" w:author="C.H.M. Maas [2]" w:date="2022-06-16T14:48:00Z"/>
                <w:rFonts w:ascii="Arial" w:hAnsi="Arial" w:cs="Arial"/>
                <w:color w:val="000000"/>
                <w:sz w:val="20"/>
                <w:szCs w:val="20"/>
                <w:rPrChange w:id="894" w:author="Carolien Maas" w:date="2022-06-20T13:47:00Z">
                  <w:rPr>
                    <w:ins w:id="895" w:author="C.H.M. Maas [2]" w:date="2022-06-16T14:48:00Z"/>
                    <w:rFonts w:ascii="Arial" w:hAnsi="Arial" w:cs="Arial"/>
                    <w:color w:val="000000"/>
                  </w:rPr>
                </w:rPrChange>
              </w:rPr>
              <w:pPrChange w:id="896" w:author="Carolien Maas" w:date="2022-06-20T13:43:00Z">
                <w:pPr>
                  <w:spacing w:after="0"/>
                  <w:jc w:val="center"/>
                </w:pPr>
              </w:pPrChange>
            </w:pPr>
          </w:p>
        </w:tc>
        <w:tc>
          <w:tcPr>
            <w:tcW w:w="7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44B19D1" w14:textId="77777777" w:rsidR="00207CF8" w:rsidRPr="00652A2C" w:rsidRDefault="00207CF8" w:rsidP="00E32C4C">
            <w:pPr>
              <w:spacing w:after="0"/>
              <w:jc w:val="center"/>
              <w:rPr>
                <w:ins w:id="897" w:author="C.H.M. Maas [2]" w:date="2022-06-16T14:48:00Z"/>
                <w:rFonts w:ascii="Arial" w:hAnsi="Arial" w:cs="Arial"/>
                <w:color w:val="000000"/>
                <w:sz w:val="20"/>
                <w:szCs w:val="20"/>
                <w:rPrChange w:id="898" w:author="Carolien Maas" w:date="2022-06-20T13:47:00Z">
                  <w:rPr>
                    <w:ins w:id="899" w:author="C.H.M. Maas [2]" w:date="2022-06-16T14:48:00Z"/>
                    <w:rFonts w:ascii="Arial" w:hAnsi="Arial" w:cs="Arial"/>
                    <w:color w:val="000000"/>
                  </w:rPr>
                </w:rPrChange>
              </w:rPr>
              <w:pPrChange w:id="900" w:author="Carolien Maas" w:date="2022-06-20T13:43:00Z">
                <w:pPr>
                  <w:spacing w:after="0"/>
                  <w:jc w:val="center"/>
                </w:pPr>
              </w:pPrChange>
            </w:pP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02A4496" w14:textId="306F8B41" w:rsidR="00207CF8" w:rsidRPr="00652A2C" w:rsidRDefault="00207CF8" w:rsidP="00E32C4C">
            <w:pPr>
              <w:spacing w:after="0"/>
              <w:jc w:val="center"/>
              <w:rPr>
                <w:ins w:id="901" w:author="C.H.M. Maas [2]" w:date="2022-06-16T14:48:00Z"/>
                <w:rFonts w:ascii="Arial" w:hAnsi="Arial" w:cs="Arial"/>
                <w:color w:val="000000"/>
                <w:sz w:val="20"/>
                <w:szCs w:val="20"/>
                <w:rPrChange w:id="902" w:author="Carolien Maas" w:date="2022-06-20T13:47:00Z">
                  <w:rPr>
                    <w:ins w:id="903" w:author="C.H.M. Maas [2]" w:date="2022-06-16T14:48:00Z"/>
                    <w:rFonts w:ascii="Arial" w:hAnsi="Arial" w:cs="Arial"/>
                    <w:color w:val="000000"/>
                  </w:rPr>
                </w:rPrChange>
              </w:rPr>
              <w:pPrChange w:id="904" w:author="Carolien Maas" w:date="2022-06-20T13:43:00Z">
                <w:pPr>
                  <w:spacing w:after="0"/>
                  <w:jc w:val="center"/>
                </w:pPr>
              </w:pPrChange>
            </w:pPr>
            <w:ins w:id="905" w:author="C.H.M. Maas" w:date="2022-06-20T13:14:00Z">
              <w:r w:rsidRPr="00652A2C">
                <w:rPr>
                  <w:rFonts w:ascii="Arial" w:hAnsi="Arial" w:cs="Arial"/>
                  <w:color w:val="000000"/>
                  <w:sz w:val="20"/>
                  <w:szCs w:val="20"/>
                  <w:rPrChange w:id="906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0.98</w:t>
              </w:r>
            </w:ins>
            <w:ins w:id="907" w:author="C.H.M. Maas [2]" w:date="2022-06-16T17:43:00Z">
              <w:del w:id="908" w:author="C.H.M. Maas" w:date="2022-06-20T13:14:00Z">
                <w:r w:rsidRPr="00652A2C" w:rsidDel="00483ADF">
                  <w:rPr>
                    <w:rFonts w:ascii="Arial" w:hAnsi="Arial" w:cs="Arial"/>
                    <w:color w:val="000000"/>
                    <w:sz w:val="20"/>
                    <w:szCs w:val="20"/>
                    <w:rPrChange w:id="909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0.93</w:delText>
                </w:r>
              </w:del>
            </w:ins>
          </w:p>
        </w:tc>
        <w:tc>
          <w:tcPr>
            <w:tcW w:w="7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0960A47" w14:textId="63E766B0" w:rsidR="00207CF8" w:rsidRPr="00652A2C" w:rsidRDefault="00207CF8" w:rsidP="00E32C4C">
            <w:pPr>
              <w:spacing w:after="0"/>
              <w:jc w:val="center"/>
              <w:rPr>
                <w:ins w:id="910" w:author="C.H.M. Maas [2]" w:date="2022-06-16T14:48:00Z"/>
                <w:rFonts w:ascii="Arial" w:hAnsi="Arial" w:cs="Arial"/>
                <w:color w:val="000000"/>
                <w:sz w:val="20"/>
                <w:szCs w:val="20"/>
                <w:rPrChange w:id="911" w:author="Carolien Maas" w:date="2022-06-20T13:47:00Z">
                  <w:rPr>
                    <w:ins w:id="912" w:author="C.H.M. Maas [2]" w:date="2022-06-16T14:48:00Z"/>
                    <w:rFonts w:ascii="Arial" w:hAnsi="Arial" w:cs="Arial"/>
                    <w:color w:val="000000"/>
                  </w:rPr>
                </w:rPrChange>
              </w:rPr>
              <w:pPrChange w:id="913" w:author="Carolien Maas" w:date="2022-06-20T13:43:00Z">
                <w:pPr>
                  <w:spacing w:after="0"/>
                  <w:jc w:val="center"/>
                </w:pPr>
              </w:pPrChange>
            </w:pPr>
            <w:ins w:id="914" w:author="C.H.M. Maas" w:date="2022-06-20T13:14:00Z">
              <w:r w:rsidRPr="00652A2C">
                <w:rPr>
                  <w:rFonts w:ascii="Arial" w:hAnsi="Arial" w:cs="Arial"/>
                  <w:color w:val="000000"/>
                  <w:sz w:val="20"/>
                  <w:szCs w:val="20"/>
                  <w:rPrChange w:id="915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[0.82; 1.17]</w:t>
              </w:r>
            </w:ins>
            <w:ins w:id="916" w:author="C.H.M. Maas [2]" w:date="2022-06-16T17:43:00Z">
              <w:del w:id="917" w:author="C.H.M. Maas" w:date="2022-06-20T13:14:00Z">
                <w:r w:rsidRPr="00652A2C" w:rsidDel="00483ADF">
                  <w:rPr>
                    <w:rFonts w:ascii="Arial" w:hAnsi="Arial" w:cs="Arial"/>
                    <w:color w:val="000000"/>
                    <w:sz w:val="20"/>
                    <w:szCs w:val="20"/>
                    <w:rPrChange w:id="918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[0.40; 2.14]</w:delText>
                </w:r>
              </w:del>
            </w:ins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7153331" w14:textId="302D3D4E" w:rsidR="00207CF8" w:rsidRPr="00652A2C" w:rsidRDefault="00207CF8" w:rsidP="00E32C4C">
            <w:pPr>
              <w:spacing w:after="0"/>
              <w:jc w:val="center"/>
              <w:rPr>
                <w:ins w:id="919" w:author="C.H.M. Maas [2]" w:date="2022-06-16T14:48:00Z"/>
                <w:rFonts w:ascii="Arial" w:hAnsi="Arial" w:cs="Arial"/>
                <w:color w:val="000000"/>
                <w:sz w:val="20"/>
                <w:szCs w:val="20"/>
                <w:rPrChange w:id="920" w:author="Carolien Maas" w:date="2022-06-20T13:47:00Z">
                  <w:rPr>
                    <w:ins w:id="921" w:author="C.H.M. Maas [2]" w:date="2022-06-16T14:48:00Z"/>
                    <w:rFonts w:ascii="Arial" w:hAnsi="Arial" w:cs="Arial"/>
                    <w:color w:val="000000"/>
                  </w:rPr>
                </w:rPrChange>
              </w:rPr>
              <w:pPrChange w:id="922" w:author="Carolien Maas" w:date="2022-06-20T13:43:00Z">
                <w:pPr>
                  <w:spacing w:after="0"/>
                  <w:jc w:val="center"/>
                </w:pPr>
              </w:pPrChange>
            </w:pPr>
            <w:ins w:id="923" w:author="C.H.M. Maas" w:date="2022-06-20T13:14:00Z">
              <w:r w:rsidRPr="00652A2C">
                <w:rPr>
                  <w:rFonts w:ascii="Arial" w:hAnsi="Arial" w:cs="Arial"/>
                  <w:color w:val="000000"/>
                  <w:sz w:val="20"/>
                  <w:szCs w:val="20"/>
                  <w:rPrChange w:id="924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0</w:t>
              </w:r>
            </w:ins>
            <w:ins w:id="925" w:author="C.H.M. Maas [2]" w:date="2022-06-16T17:43:00Z">
              <w:del w:id="926" w:author="C.H.M. Maas" w:date="2022-06-20T13:14:00Z">
                <w:r w:rsidRPr="00652A2C" w:rsidDel="00483ADF">
                  <w:rPr>
                    <w:rFonts w:ascii="Arial" w:hAnsi="Arial" w:cs="Arial"/>
                    <w:color w:val="000000"/>
                    <w:sz w:val="20"/>
                    <w:szCs w:val="20"/>
                    <w:rPrChange w:id="927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0</w:delText>
                </w:r>
              </w:del>
            </w:ins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35999C4" w14:textId="77777777" w:rsidR="00207CF8" w:rsidRPr="00652A2C" w:rsidRDefault="00207CF8" w:rsidP="00E32C4C">
            <w:pPr>
              <w:spacing w:after="0"/>
              <w:jc w:val="center"/>
              <w:rPr>
                <w:ins w:id="928" w:author="C.H.M. Maas [2]" w:date="2022-06-16T14:48:00Z"/>
                <w:rFonts w:ascii="Arial" w:hAnsi="Arial" w:cs="Arial"/>
                <w:color w:val="000000"/>
                <w:sz w:val="20"/>
                <w:szCs w:val="20"/>
                <w:rPrChange w:id="929" w:author="Carolien Maas" w:date="2022-06-20T13:47:00Z">
                  <w:rPr>
                    <w:ins w:id="930" w:author="C.H.M. Maas [2]" w:date="2022-06-16T14:48:00Z"/>
                    <w:rFonts w:ascii="Arial" w:hAnsi="Arial" w:cs="Arial"/>
                    <w:color w:val="000000"/>
                  </w:rPr>
                </w:rPrChange>
              </w:rPr>
              <w:pPrChange w:id="931" w:author="Carolien Maas" w:date="2022-06-20T13:43:00Z">
                <w:pPr>
                  <w:spacing w:after="0"/>
                  <w:jc w:val="center"/>
                </w:pPr>
              </w:pPrChange>
            </w:pPr>
          </w:p>
        </w:tc>
      </w:tr>
      <w:tr w:rsidR="00652A2C" w:rsidRPr="00652A2C" w14:paraId="173BEA82" w14:textId="76859ED2" w:rsidTr="00652A2C">
        <w:trPr>
          <w:trHeight w:val="32"/>
        </w:trPr>
        <w:tc>
          <w:tcPr>
            <w:tcW w:w="1885" w:type="pct"/>
          </w:tcPr>
          <w:p w14:paraId="2602F6F1" w14:textId="71A6235F" w:rsidR="00207CF8" w:rsidRPr="00652A2C" w:rsidRDefault="00207CF8" w:rsidP="00E32C4C">
            <w:pPr>
              <w:pStyle w:val="Compact"/>
              <w:spacing w:before="0" w:after="0"/>
              <w:rPr>
                <w:ins w:id="932" w:author="C.H.M. Maas [2]" w:date="2022-06-16T15:52:00Z"/>
                <w:rFonts w:ascii="Arial" w:hAnsi="Arial" w:cs="Arial"/>
                <w:sz w:val="20"/>
                <w:szCs w:val="20"/>
                <w:lang w:val="nl-NL"/>
                <w:rPrChange w:id="933" w:author="Carolien Maas" w:date="2022-06-20T13:47:00Z">
                  <w:rPr>
                    <w:ins w:id="934" w:author="C.H.M. Maas [2]" w:date="2022-06-16T15:52:00Z"/>
                    <w:rFonts w:ascii="Arial" w:hAnsi="Arial" w:cs="Arial"/>
                    <w:sz w:val="22"/>
                    <w:szCs w:val="22"/>
                    <w:lang w:val="nl-NL"/>
                  </w:rPr>
                </w:rPrChange>
              </w:rPr>
              <w:pPrChange w:id="935" w:author="Carolien Maas" w:date="2022-06-20T13:43:00Z">
                <w:pPr>
                  <w:pStyle w:val="Compact"/>
                  <w:spacing w:before="0" w:after="0"/>
                </w:pPr>
              </w:pPrChange>
            </w:pPr>
            <w:r w:rsidRPr="00652A2C">
              <w:rPr>
                <w:rFonts w:ascii="Arial" w:hAnsi="Arial" w:cs="Arial"/>
                <w:b/>
                <w:sz w:val="20"/>
                <w:szCs w:val="20"/>
                <w:lang w:val="nl-NL"/>
                <w:rPrChange w:id="936" w:author="Carolien Maas" w:date="2022-06-20T13:47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t xml:space="preserve">SN </w:t>
            </w:r>
            <w:proofErr w:type="spellStart"/>
            <w:r w:rsidRPr="00652A2C">
              <w:rPr>
                <w:rFonts w:ascii="Arial" w:hAnsi="Arial" w:cs="Arial"/>
                <w:b/>
                <w:sz w:val="20"/>
                <w:szCs w:val="20"/>
                <w:lang w:val="nl-NL"/>
                <w:rPrChange w:id="937" w:author="Carolien Maas" w:date="2022-06-20T13:47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t>tumour</w:t>
            </w:r>
            <w:proofErr w:type="spellEnd"/>
            <w:r w:rsidRPr="00652A2C">
              <w:rPr>
                <w:rFonts w:ascii="Arial" w:hAnsi="Arial" w:cs="Arial"/>
                <w:b/>
                <w:sz w:val="20"/>
                <w:szCs w:val="20"/>
                <w:lang w:val="nl-NL"/>
                <w:rPrChange w:id="938" w:author="Carolien Maas" w:date="2022-06-20T13:47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t xml:space="preserve"> </w:t>
            </w:r>
            <w:proofErr w:type="spellStart"/>
            <w:r w:rsidRPr="00652A2C">
              <w:rPr>
                <w:rFonts w:ascii="Arial" w:hAnsi="Arial" w:cs="Arial"/>
                <w:b/>
                <w:sz w:val="20"/>
                <w:szCs w:val="20"/>
                <w:lang w:val="nl-NL"/>
                <w:rPrChange w:id="939" w:author="Carolien Maas" w:date="2022-06-20T13:47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t>burden</w:t>
            </w:r>
            <w:proofErr w:type="spellEnd"/>
          </w:p>
          <w:p w14:paraId="176F48D4" w14:textId="045125B4" w:rsidR="00207CF8" w:rsidRPr="00652A2C" w:rsidRDefault="00207CF8" w:rsidP="00E32C4C">
            <w:pPr>
              <w:pStyle w:val="Compact"/>
              <w:spacing w:before="0" w:after="0"/>
              <w:rPr>
                <w:rFonts w:ascii="Arial" w:hAnsi="Arial" w:cs="Arial"/>
                <w:sz w:val="20"/>
                <w:szCs w:val="20"/>
                <w:lang w:val="nl-NL"/>
                <w:rPrChange w:id="940" w:author="Carolien Maas" w:date="2022-06-20T13:47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pPrChange w:id="941" w:author="Carolien Maas" w:date="2022-06-20T13:43:00Z">
                <w:pPr>
                  <w:pStyle w:val="Compact"/>
                  <w:spacing w:before="0" w:after="0"/>
                </w:pPr>
              </w:pPrChange>
            </w:pPr>
            <w:ins w:id="942" w:author="C.H.M. Maas [2]" w:date="2022-06-16T15:51:00Z">
              <w:r w:rsidRPr="00652A2C">
                <w:rPr>
                  <w:rFonts w:ascii="Arial" w:hAnsi="Arial" w:cs="Arial"/>
                  <w:sz w:val="20"/>
                  <w:szCs w:val="20"/>
                  <w:lang w:val="nl-NL"/>
                  <w:rPrChange w:id="943" w:author="Carolien Maas" w:date="2022-06-20T13:47:00Z"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</w:rPrChange>
                </w:rPr>
                <w:t>(</w:t>
              </w:r>
              <w:proofErr w:type="spellStart"/>
              <w:r w:rsidRPr="00652A2C">
                <w:rPr>
                  <w:rFonts w:ascii="Arial" w:hAnsi="Arial" w:cs="Arial"/>
                  <w:sz w:val="20"/>
                  <w:szCs w:val="20"/>
                  <w:lang w:val="nl-NL"/>
                  <w:rPrChange w:id="944" w:author="Carolien Maas" w:date="2022-06-20T13:47:00Z"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</w:rPrChange>
                </w:rPr>
                <w:t>i.q.r</w:t>
              </w:r>
              <w:proofErr w:type="spellEnd"/>
              <w:r w:rsidRPr="00652A2C">
                <w:rPr>
                  <w:rFonts w:ascii="Arial" w:hAnsi="Arial" w:cs="Arial"/>
                  <w:sz w:val="20"/>
                  <w:szCs w:val="20"/>
                  <w:lang w:val="nl-NL"/>
                  <w:rPrChange w:id="945" w:author="Carolien Maas" w:date="2022-06-20T13:47:00Z"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</w:rPrChange>
                </w:rPr>
                <w:t xml:space="preserve">. </w:t>
              </w:r>
            </w:ins>
            <w:ins w:id="946" w:author="C.H.M. Maas [2]" w:date="2022-06-16T15:52:00Z">
              <w:r w:rsidRPr="00652A2C">
                <w:rPr>
                  <w:rFonts w:ascii="Arial" w:hAnsi="Arial" w:cs="Arial"/>
                  <w:sz w:val="20"/>
                  <w:szCs w:val="20"/>
                  <w:lang w:val="nl-NL"/>
                  <w:rPrChange w:id="947" w:author="Carolien Maas" w:date="2022-06-20T13:47:00Z">
                    <w:rPr>
                      <w:rFonts w:ascii="Arial" w:hAnsi="Arial" w:cs="Arial"/>
                      <w:sz w:val="22"/>
                      <w:szCs w:val="22"/>
                      <w:lang w:val="nl-NL"/>
                    </w:rPr>
                  </w:rPrChange>
                </w:rPr>
                <w:t>38 versus 0.01)</w:t>
              </w:r>
            </w:ins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349BCBE" w14:textId="5491DB88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nl-NL"/>
                <w:rPrChange w:id="948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949" w:author="Carolien Maas" w:date="2022-06-20T13:43:00Z">
                <w:pPr>
                  <w:spacing w:after="0"/>
                  <w:jc w:val="center"/>
                </w:pPr>
              </w:pPrChange>
            </w:pPr>
          </w:p>
        </w:tc>
        <w:tc>
          <w:tcPr>
            <w:tcW w:w="7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D746DD9" w14:textId="6B55C5CB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nl-NL"/>
                <w:rPrChange w:id="950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951" w:author="Carolien Maas" w:date="2022-06-20T13:43:00Z">
                <w:pPr>
                  <w:spacing w:after="0"/>
                  <w:jc w:val="center"/>
                </w:pPr>
              </w:pPrChange>
            </w:pP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D11D850" w14:textId="095E06DC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952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953" w:author="Carolien Maas" w:date="2022-06-20T13:43:00Z">
                <w:pPr>
                  <w:spacing w:after="0"/>
                  <w:jc w:val="center"/>
                </w:pPr>
              </w:pPrChange>
            </w:pPr>
            <w:ins w:id="954" w:author="C.H.M. Maas" w:date="2022-06-20T13:14:00Z">
              <w:r w:rsidRPr="00652A2C">
                <w:rPr>
                  <w:rFonts w:ascii="Arial" w:hAnsi="Arial" w:cs="Arial"/>
                  <w:color w:val="000000"/>
                  <w:sz w:val="20"/>
                  <w:szCs w:val="20"/>
                  <w:rPrChange w:id="955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3.61</w:t>
              </w:r>
            </w:ins>
            <w:ins w:id="956" w:author="C.H.M. Maas [2]" w:date="2022-06-16T17:43:00Z">
              <w:del w:id="957" w:author="C.H.M. Maas" w:date="2022-06-20T13:14:00Z">
                <w:r w:rsidRPr="00652A2C" w:rsidDel="00483ADF">
                  <w:rPr>
                    <w:rFonts w:ascii="Arial" w:hAnsi="Arial" w:cs="Arial"/>
                    <w:color w:val="000000"/>
                    <w:sz w:val="20"/>
                    <w:szCs w:val="20"/>
                    <w:rPrChange w:id="958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3.56</w:delText>
                </w:r>
              </w:del>
            </w:ins>
            <w:del w:id="959" w:author="C.H.M. Maas" w:date="2022-06-20T13:14:00Z">
              <w:r w:rsidRPr="00652A2C" w:rsidDel="00483ADF">
                <w:rPr>
                  <w:rFonts w:ascii="Arial" w:hAnsi="Arial" w:cs="Arial"/>
                  <w:color w:val="000000"/>
                  <w:sz w:val="20"/>
                  <w:szCs w:val="20"/>
                  <w:rPrChange w:id="960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1.17</w:delText>
              </w:r>
            </w:del>
          </w:p>
        </w:tc>
        <w:tc>
          <w:tcPr>
            <w:tcW w:w="7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84AEFDF" w14:textId="1196DC48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rPrChange w:id="961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</w:rPr>
                </w:rPrChange>
              </w:rPr>
              <w:pPrChange w:id="962" w:author="Carolien Maas" w:date="2022-06-20T13:43:00Z">
                <w:pPr>
                  <w:spacing w:after="0"/>
                  <w:jc w:val="center"/>
                </w:pPr>
              </w:pPrChange>
            </w:pPr>
            <w:ins w:id="963" w:author="C.H.M. Maas" w:date="2022-06-20T13:14:00Z">
              <w:r w:rsidRPr="00652A2C">
                <w:rPr>
                  <w:rFonts w:ascii="Arial" w:hAnsi="Arial" w:cs="Arial"/>
                  <w:color w:val="000000"/>
                  <w:sz w:val="20"/>
                  <w:szCs w:val="20"/>
                  <w:rPrChange w:id="964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[1.30; 10.00]</w:t>
              </w:r>
            </w:ins>
            <w:ins w:id="965" w:author="C.H.M. Maas [2]" w:date="2022-06-16T17:43:00Z">
              <w:del w:id="966" w:author="C.H.M. Maas" w:date="2022-06-20T13:14:00Z">
                <w:r w:rsidRPr="00652A2C" w:rsidDel="00483ADF">
                  <w:rPr>
                    <w:rFonts w:ascii="Arial" w:hAnsi="Arial" w:cs="Arial"/>
                    <w:color w:val="000000"/>
                    <w:sz w:val="20"/>
                    <w:szCs w:val="20"/>
                    <w:rPrChange w:id="967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[1.35; 9.39]</w:delText>
                </w:r>
              </w:del>
            </w:ins>
            <w:del w:id="968" w:author="C.H.M. Maas" w:date="2022-06-20T13:14:00Z">
              <w:r w:rsidRPr="00652A2C" w:rsidDel="00483ADF">
                <w:rPr>
                  <w:rFonts w:ascii="Arial" w:hAnsi="Arial" w:cs="Arial"/>
                  <w:color w:val="000000"/>
                  <w:sz w:val="20"/>
                  <w:szCs w:val="20"/>
                  <w:rPrChange w:id="969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[1.04; 1.31]</w:delText>
              </w:r>
            </w:del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80AFBDE" w14:textId="2DAF7305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rPrChange w:id="970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</w:rPr>
                </w:rPrChange>
              </w:rPr>
              <w:pPrChange w:id="971" w:author="Carolien Maas" w:date="2022-06-20T13:43:00Z">
                <w:pPr>
                  <w:spacing w:after="0"/>
                  <w:jc w:val="center"/>
                </w:pPr>
              </w:pPrChange>
            </w:pPr>
            <w:ins w:id="972" w:author="C.H.M. Maas" w:date="2022-06-20T13:14:00Z">
              <w:r w:rsidRPr="00652A2C">
                <w:rPr>
                  <w:rFonts w:ascii="Arial" w:hAnsi="Arial" w:cs="Arial"/>
                  <w:color w:val="000000"/>
                  <w:sz w:val="20"/>
                  <w:szCs w:val="20"/>
                  <w:rPrChange w:id="973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6</w:t>
              </w:r>
            </w:ins>
            <w:ins w:id="974" w:author="C.H.M. Maas [2]" w:date="2022-06-16T17:43:00Z">
              <w:del w:id="975" w:author="C.H.M. Maas" w:date="2022-06-20T13:14:00Z">
                <w:r w:rsidRPr="00652A2C" w:rsidDel="00483ADF">
                  <w:rPr>
                    <w:rFonts w:ascii="Arial" w:hAnsi="Arial" w:cs="Arial"/>
                    <w:color w:val="000000"/>
                    <w:sz w:val="20"/>
                    <w:szCs w:val="20"/>
                    <w:rPrChange w:id="976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7</w:delText>
                </w:r>
              </w:del>
            </w:ins>
            <w:del w:id="977" w:author="C.H.M. Maas" w:date="2022-06-20T13:14:00Z">
              <w:r w:rsidRPr="00652A2C" w:rsidDel="00483ADF">
                <w:rPr>
                  <w:rFonts w:ascii="Arial" w:hAnsi="Arial" w:cs="Arial"/>
                  <w:color w:val="000000"/>
                  <w:sz w:val="20"/>
                  <w:szCs w:val="20"/>
                  <w:rPrChange w:id="978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6.6</w:delText>
              </w:r>
            </w:del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F2ACD1B" w14:textId="77777777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rPrChange w:id="979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</w:rPr>
                </w:rPrChange>
              </w:rPr>
              <w:pPrChange w:id="980" w:author="Carolien Maas" w:date="2022-06-20T13:43:00Z">
                <w:pPr>
                  <w:spacing w:after="0"/>
                  <w:jc w:val="center"/>
                </w:pPr>
              </w:pPrChange>
            </w:pPr>
          </w:p>
        </w:tc>
      </w:tr>
      <w:tr w:rsidR="00652A2C" w:rsidRPr="00652A2C" w14:paraId="340044D1" w14:textId="280B7787" w:rsidTr="00652A2C">
        <w:trPr>
          <w:trHeight w:val="32"/>
        </w:trPr>
        <w:tc>
          <w:tcPr>
            <w:tcW w:w="1885" w:type="pct"/>
          </w:tcPr>
          <w:p w14:paraId="70A031C0" w14:textId="05A6C75F" w:rsidR="00207CF8" w:rsidRPr="00652A2C" w:rsidRDefault="00207CF8" w:rsidP="00E32C4C">
            <w:pPr>
              <w:pStyle w:val="Compact"/>
              <w:spacing w:before="0" w:after="0"/>
              <w:rPr>
                <w:rFonts w:ascii="Arial" w:hAnsi="Arial" w:cs="Arial"/>
                <w:b/>
                <w:sz w:val="20"/>
                <w:szCs w:val="20"/>
                <w:lang w:val="en-GB"/>
                <w:rPrChange w:id="981" w:author="Carolien Maas" w:date="2022-06-20T13:47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pPrChange w:id="982" w:author="Carolien Maas" w:date="2022-06-20T13:43:00Z">
                <w:pPr>
                  <w:pStyle w:val="Compact"/>
                  <w:spacing w:before="0" w:after="0"/>
                </w:pPr>
              </w:pPrChange>
            </w:pPr>
            <w:r w:rsidRPr="00652A2C">
              <w:rPr>
                <w:rFonts w:ascii="Arial" w:hAnsi="Arial" w:cs="Arial"/>
                <w:b/>
                <w:sz w:val="20"/>
                <w:szCs w:val="20"/>
                <w:lang w:val="en-GB"/>
                <w:rPrChange w:id="983" w:author="Carolien Maas" w:date="2022-06-20T13:47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t>Location metastasis in lymph node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CA17940" w14:textId="77777777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984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985" w:author="Carolien Maas" w:date="2022-06-20T13:43:00Z">
                <w:pPr>
                  <w:spacing w:after="0"/>
                  <w:jc w:val="center"/>
                </w:pPr>
              </w:pPrChange>
            </w:pPr>
          </w:p>
        </w:tc>
        <w:tc>
          <w:tcPr>
            <w:tcW w:w="7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E55D4B6" w14:textId="77777777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GB"/>
                <w:rPrChange w:id="986" w:author="Carolien Maas" w:date="2022-06-20T13:47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  <w:pPrChange w:id="987" w:author="Carolien Maas" w:date="2022-06-20T13:43:00Z">
                <w:pPr>
                  <w:spacing w:after="0"/>
                  <w:jc w:val="center"/>
                </w:pPr>
              </w:pPrChange>
            </w:pP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97F7095" w14:textId="5D594CDC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GB"/>
                <w:rPrChange w:id="988" w:author="Carolien Maas" w:date="2022-06-20T13:47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  <w:pPrChange w:id="989" w:author="Carolien Maas" w:date="2022-06-20T13:43:00Z">
                <w:pPr>
                  <w:spacing w:after="0"/>
                  <w:jc w:val="center"/>
                </w:pPr>
              </w:pPrChange>
            </w:pPr>
          </w:p>
        </w:tc>
        <w:tc>
          <w:tcPr>
            <w:tcW w:w="7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93E3E59" w14:textId="77777777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GB"/>
                <w:rPrChange w:id="990" w:author="Carolien Maas" w:date="2022-06-20T13:47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  <w:pPrChange w:id="991" w:author="Carolien Maas" w:date="2022-06-20T13:43:00Z">
                <w:pPr>
                  <w:spacing w:after="0"/>
                  <w:jc w:val="center"/>
                </w:pPr>
              </w:pPrChange>
            </w:pP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F715D91" w14:textId="265B2B61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GB"/>
                <w:rPrChange w:id="992" w:author="Carolien Maas" w:date="2022-06-20T13:47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  <w:pPrChange w:id="993" w:author="Carolien Maas" w:date="2022-06-20T13:43:00Z">
                <w:pPr>
                  <w:spacing w:after="0"/>
                  <w:jc w:val="center"/>
                </w:pPr>
              </w:pPrChange>
            </w:pPr>
            <w:ins w:id="994" w:author="C.H.M. Maas" w:date="2022-06-20T13:14:00Z">
              <w:r w:rsidRPr="00652A2C">
                <w:rPr>
                  <w:rFonts w:ascii="Arial" w:hAnsi="Arial" w:cs="Arial"/>
                  <w:color w:val="000000"/>
                  <w:sz w:val="20"/>
                  <w:szCs w:val="20"/>
                  <w:rPrChange w:id="995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6</w:t>
              </w:r>
            </w:ins>
            <w:ins w:id="996" w:author="C.H.M. Maas [2]" w:date="2022-06-16T17:43:00Z">
              <w:del w:id="997" w:author="C.H.M. Maas" w:date="2022-06-20T13:14:00Z">
                <w:r w:rsidRPr="00652A2C" w:rsidDel="00483ADF">
                  <w:rPr>
                    <w:rFonts w:ascii="Arial" w:hAnsi="Arial" w:cs="Arial"/>
                    <w:color w:val="000000"/>
                    <w:sz w:val="20"/>
                    <w:szCs w:val="20"/>
                    <w:rPrChange w:id="998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6</w:delText>
                </w:r>
              </w:del>
            </w:ins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AF52D1D" w14:textId="77777777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GB"/>
                <w:rPrChange w:id="999" w:author="Carolien Maas" w:date="2022-06-20T13:47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  <w:pPrChange w:id="1000" w:author="Carolien Maas" w:date="2022-06-20T13:43:00Z">
                <w:pPr>
                  <w:spacing w:after="0"/>
                  <w:jc w:val="center"/>
                </w:pPr>
              </w:pPrChange>
            </w:pPr>
          </w:p>
        </w:tc>
      </w:tr>
      <w:tr w:rsidR="00652A2C" w:rsidRPr="00652A2C" w14:paraId="78A30297" w14:textId="0AD09EC9" w:rsidTr="00652A2C">
        <w:trPr>
          <w:trHeight w:val="32"/>
        </w:trPr>
        <w:tc>
          <w:tcPr>
            <w:tcW w:w="1885" w:type="pct"/>
          </w:tcPr>
          <w:p w14:paraId="095CE46A" w14:textId="488805A9" w:rsidR="00207CF8" w:rsidRPr="00652A2C" w:rsidRDefault="00061B19" w:rsidP="00E32C4C">
            <w:pPr>
              <w:pStyle w:val="Compact"/>
              <w:spacing w:before="0" w:after="0"/>
              <w:rPr>
                <w:rFonts w:ascii="Arial" w:hAnsi="Arial" w:cs="Arial"/>
                <w:sz w:val="20"/>
                <w:szCs w:val="20"/>
                <w:lang w:val="en-GB"/>
                <w:rPrChange w:id="1001" w:author="Carolien Maas" w:date="2022-06-20T13:47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  <w:pPrChange w:id="1002" w:author="Carolien Maas" w:date="2022-06-20T13:43:00Z">
                <w:pPr>
                  <w:pStyle w:val="Compact"/>
                  <w:spacing w:before="0" w:after="0"/>
                </w:pPr>
              </w:pPrChange>
            </w:pPr>
            <w:ins w:id="1003" w:author="Carolien Maas" w:date="2022-06-20T13:46:00Z">
              <w:r w:rsidRPr="00652A2C">
                <w:rPr>
                  <w:rFonts w:ascii="Arial" w:hAnsi="Arial" w:cs="Arial"/>
                  <w:sz w:val="20"/>
                  <w:szCs w:val="20"/>
                  <w:lang w:val="en-GB"/>
                  <w:rPrChange w:id="1004" w:author="Carolien Maas" w:date="2022-06-20T13:47:00Z">
                    <w:rPr>
                      <w:rFonts w:ascii="Arial" w:hAnsi="Arial" w:cs="Arial"/>
                      <w:sz w:val="16"/>
                      <w:szCs w:val="16"/>
                      <w:lang w:val="en-GB"/>
                    </w:rPr>
                  </w:rPrChange>
                </w:rPr>
                <w:t xml:space="preserve">   </w:t>
              </w:r>
            </w:ins>
            <w:proofErr w:type="spellStart"/>
            <w:r w:rsidR="00207CF8" w:rsidRPr="00652A2C">
              <w:rPr>
                <w:rFonts w:ascii="Arial" w:hAnsi="Arial" w:cs="Arial"/>
                <w:sz w:val="20"/>
                <w:szCs w:val="20"/>
                <w:lang w:val="en-GB"/>
                <w:rPrChange w:id="1005" w:author="Carolien Maas" w:date="2022-06-20T13:47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  <w:t>Subcap</w:t>
            </w:r>
            <w:proofErr w:type="spellEnd"/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BB36BDB" w14:textId="5812E6AA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006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1007" w:author="Carolien Maas" w:date="2022-06-20T13:43:00Z">
                <w:pPr>
                  <w:spacing w:after="0"/>
                  <w:jc w:val="center"/>
                </w:pPr>
              </w:pPrChange>
            </w:pPr>
          </w:p>
        </w:tc>
        <w:tc>
          <w:tcPr>
            <w:tcW w:w="7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41EAF87" w14:textId="77777777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008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1009" w:author="Carolien Maas" w:date="2022-06-20T13:43:00Z">
                <w:pPr>
                  <w:spacing w:after="0"/>
                  <w:jc w:val="center"/>
                </w:pPr>
              </w:pPrChange>
            </w:pP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B187CC0" w14:textId="3C905DB1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010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1011" w:author="Carolien Maas" w:date="2022-06-20T13:43:00Z">
                <w:pPr>
                  <w:spacing w:after="0"/>
                  <w:jc w:val="center"/>
                </w:pPr>
              </w:pPrChange>
            </w:pPr>
            <w:ins w:id="1012" w:author="C.H.M. Maas" w:date="2022-06-20T13:14:00Z">
              <w:r w:rsidRPr="00652A2C">
                <w:rPr>
                  <w:rFonts w:ascii="Arial" w:hAnsi="Arial" w:cs="Arial"/>
                  <w:color w:val="000000"/>
                  <w:sz w:val="20"/>
                  <w:szCs w:val="20"/>
                  <w:rPrChange w:id="1013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(ref)</w:t>
              </w:r>
            </w:ins>
            <w:ins w:id="1014" w:author="C.H.M. Maas [2]" w:date="2022-06-16T17:43:00Z">
              <w:del w:id="1015" w:author="C.H.M. Maas" w:date="2022-06-20T13:14:00Z">
                <w:r w:rsidRPr="00652A2C" w:rsidDel="00483ADF">
                  <w:rPr>
                    <w:rFonts w:ascii="Arial" w:hAnsi="Arial" w:cs="Arial"/>
                    <w:color w:val="000000"/>
                    <w:sz w:val="20"/>
                    <w:szCs w:val="20"/>
                    <w:rPrChange w:id="1016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(ref)</w:delText>
                </w:r>
              </w:del>
            </w:ins>
            <w:del w:id="1017" w:author="C.H.M. Maas" w:date="2022-06-20T13:14:00Z">
              <w:r w:rsidRPr="00652A2C" w:rsidDel="00483ADF">
                <w:rPr>
                  <w:rFonts w:ascii="Arial" w:hAnsi="Arial" w:cs="Arial"/>
                  <w:color w:val="000000"/>
                  <w:sz w:val="20"/>
                  <w:szCs w:val="20"/>
                  <w:rPrChange w:id="1018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(ref)</w:delText>
              </w:r>
            </w:del>
          </w:p>
        </w:tc>
        <w:tc>
          <w:tcPr>
            <w:tcW w:w="7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16C445A" w14:textId="77777777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rPrChange w:id="1019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</w:rPr>
                </w:rPrChange>
              </w:rPr>
              <w:pPrChange w:id="1020" w:author="Carolien Maas" w:date="2022-06-20T13:43:00Z">
                <w:pPr>
                  <w:spacing w:after="0"/>
                  <w:jc w:val="center"/>
                </w:pPr>
              </w:pPrChange>
            </w:pPr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7FE000E" w14:textId="35DCF5F3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rPrChange w:id="1021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</w:rPr>
                </w:rPrChange>
              </w:rPr>
              <w:pPrChange w:id="1022" w:author="Carolien Maas" w:date="2022-06-20T13:43:00Z">
                <w:pPr>
                  <w:spacing w:after="0"/>
                  <w:jc w:val="center"/>
                </w:pPr>
              </w:pPrChange>
            </w:pP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068320E" w14:textId="77777777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rPrChange w:id="1023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</w:rPr>
                </w:rPrChange>
              </w:rPr>
              <w:pPrChange w:id="1024" w:author="Carolien Maas" w:date="2022-06-20T13:43:00Z">
                <w:pPr>
                  <w:spacing w:after="0"/>
                  <w:jc w:val="center"/>
                </w:pPr>
              </w:pPrChange>
            </w:pPr>
          </w:p>
        </w:tc>
      </w:tr>
      <w:tr w:rsidR="00652A2C" w:rsidRPr="00652A2C" w14:paraId="32E8A46D" w14:textId="3854FCEE" w:rsidTr="00652A2C">
        <w:trPr>
          <w:trHeight w:val="32"/>
        </w:trPr>
        <w:tc>
          <w:tcPr>
            <w:tcW w:w="1885" w:type="pct"/>
          </w:tcPr>
          <w:p w14:paraId="20A741BC" w14:textId="5467CD40" w:rsidR="00207CF8" w:rsidRPr="00652A2C" w:rsidRDefault="00061B19" w:rsidP="00E32C4C">
            <w:pPr>
              <w:pStyle w:val="Compact"/>
              <w:spacing w:before="0" w:after="0"/>
              <w:rPr>
                <w:rFonts w:ascii="Arial" w:hAnsi="Arial" w:cs="Arial"/>
                <w:sz w:val="20"/>
                <w:szCs w:val="20"/>
                <w:lang w:val="en-GB"/>
                <w:rPrChange w:id="1025" w:author="Carolien Maas" w:date="2022-06-20T13:47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  <w:pPrChange w:id="1026" w:author="Carolien Maas" w:date="2022-06-20T13:43:00Z">
                <w:pPr>
                  <w:pStyle w:val="Compact"/>
                  <w:spacing w:before="0" w:after="0"/>
                </w:pPr>
              </w:pPrChange>
            </w:pPr>
            <w:ins w:id="1027" w:author="Carolien Maas" w:date="2022-06-20T13:46:00Z">
              <w:r w:rsidRPr="00652A2C">
                <w:rPr>
                  <w:rFonts w:ascii="Arial" w:hAnsi="Arial" w:cs="Arial"/>
                  <w:sz w:val="20"/>
                  <w:szCs w:val="20"/>
                  <w:lang w:val="en-GB"/>
                  <w:rPrChange w:id="1028" w:author="Carolien Maas" w:date="2022-06-20T13:47:00Z">
                    <w:rPr>
                      <w:rFonts w:ascii="Arial" w:hAnsi="Arial" w:cs="Arial"/>
                      <w:sz w:val="16"/>
                      <w:szCs w:val="16"/>
                      <w:lang w:val="en-GB"/>
                    </w:rPr>
                  </w:rPrChange>
                </w:rPr>
                <w:t xml:space="preserve">   </w:t>
              </w:r>
            </w:ins>
            <w:r w:rsidR="00207CF8" w:rsidRPr="00652A2C">
              <w:rPr>
                <w:rFonts w:ascii="Arial" w:hAnsi="Arial" w:cs="Arial"/>
                <w:sz w:val="20"/>
                <w:szCs w:val="20"/>
                <w:lang w:val="en-GB"/>
                <w:rPrChange w:id="1029" w:author="Carolien Maas" w:date="2022-06-20T13:47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  <w:t>Combined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B918BE8" w14:textId="1A40B3CE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030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1031" w:author="Carolien Maas" w:date="2022-06-20T13:43:00Z">
                <w:pPr>
                  <w:spacing w:after="0"/>
                  <w:jc w:val="center"/>
                </w:pPr>
              </w:pPrChange>
            </w:pPr>
          </w:p>
        </w:tc>
        <w:tc>
          <w:tcPr>
            <w:tcW w:w="7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1EE6C5D" w14:textId="5DD6F34D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032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1033" w:author="Carolien Maas" w:date="2022-06-20T13:43:00Z">
                <w:pPr>
                  <w:spacing w:after="0"/>
                  <w:jc w:val="center"/>
                </w:pPr>
              </w:pPrChange>
            </w:pP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0C4BE05" w14:textId="074A3906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034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1035" w:author="Carolien Maas" w:date="2022-06-20T13:43:00Z">
                <w:pPr>
                  <w:spacing w:after="0"/>
                  <w:jc w:val="center"/>
                </w:pPr>
              </w:pPrChange>
            </w:pPr>
            <w:ins w:id="1036" w:author="C.H.M. Maas" w:date="2022-06-20T13:14:00Z">
              <w:r w:rsidRPr="00652A2C">
                <w:rPr>
                  <w:rFonts w:ascii="Arial" w:hAnsi="Arial" w:cs="Arial"/>
                  <w:color w:val="000000"/>
                  <w:sz w:val="20"/>
                  <w:szCs w:val="20"/>
                  <w:rPrChange w:id="1037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1.40</w:t>
              </w:r>
            </w:ins>
            <w:ins w:id="1038" w:author="C.H.M. Maas [2]" w:date="2022-06-16T17:43:00Z">
              <w:del w:id="1039" w:author="C.H.M. Maas" w:date="2022-06-20T13:14:00Z">
                <w:r w:rsidRPr="00652A2C" w:rsidDel="00483ADF">
                  <w:rPr>
                    <w:rFonts w:ascii="Arial" w:hAnsi="Arial" w:cs="Arial"/>
                    <w:color w:val="000000"/>
                    <w:sz w:val="20"/>
                    <w:szCs w:val="20"/>
                    <w:rPrChange w:id="1040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1.38</w:delText>
                </w:r>
              </w:del>
            </w:ins>
            <w:del w:id="1041" w:author="C.H.M. Maas" w:date="2022-06-20T13:14:00Z">
              <w:r w:rsidRPr="00652A2C" w:rsidDel="00483ADF">
                <w:rPr>
                  <w:rFonts w:ascii="Arial" w:hAnsi="Arial" w:cs="Arial"/>
                  <w:color w:val="000000"/>
                  <w:sz w:val="20"/>
                  <w:szCs w:val="20"/>
                  <w:rPrChange w:id="1042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1.38</w:delText>
              </w:r>
            </w:del>
          </w:p>
        </w:tc>
        <w:tc>
          <w:tcPr>
            <w:tcW w:w="7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2BAB1D0" w14:textId="41C09B6C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043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1044" w:author="Carolien Maas" w:date="2022-06-20T13:43:00Z">
                <w:pPr>
                  <w:spacing w:after="0"/>
                  <w:jc w:val="center"/>
                </w:pPr>
              </w:pPrChange>
            </w:pPr>
            <w:ins w:id="1045" w:author="C.H.M. Maas" w:date="2022-06-20T13:14:00Z">
              <w:r w:rsidRPr="00652A2C">
                <w:rPr>
                  <w:rFonts w:ascii="Arial" w:hAnsi="Arial" w:cs="Arial"/>
                  <w:color w:val="000000"/>
                  <w:sz w:val="20"/>
                  <w:szCs w:val="20"/>
                  <w:rPrChange w:id="1046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[0.93; 2.10]</w:t>
              </w:r>
            </w:ins>
            <w:ins w:id="1047" w:author="C.H.M. Maas [2]" w:date="2022-06-16T17:43:00Z">
              <w:del w:id="1048" w:author="C.H.M. Maas" w:date="2022-06-20T13:14:00Z">
                <w:r w:rsidRPr="00652A2C" w:rsidDel="00483ADF">
                  <w:rPr>
                    <w:rFonts w:ascii="Arial" w:hAnsi="Arial" w:cs="Arial"/>
                    <w:color w:val="000000"/>
                    <w:sz w:val="20"/>
                    <w:szCs w:val="20"/>
                    <w:rPrChange w:id="1049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[0.94; 2.02]</w:delText>
                </w:r>
              </w:del>
            </w:ins>
            <w:del w:id="1050" w:author="C.H.M. Maas" w:date="2022-06-20T13:14:00Z">
              <w:r w:rsidRPr="00652A2C" w:rsidDel="00483ADF">
                <w:rPr>
                  <w:rFonts w:ascii="Arial" w:hAnsi="Arial" w:cs="Arial"/>
                  <w:color w:val="000000"/>
                  <w:sz w:val="20"/>
                  <w:szCs w:val="20"/>
                  <w:rPrChange w:id="1051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[0.94; 2.02]</w:delText>
              </w:r>
            </w:del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40C5EDD" w14:textId="15175ED2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052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1053" w:author="Carolien Maas" w:date="2022-06-20T13:43:00Z">
                <w:pPr>
                  <w:spacing w:after="0"/>
                  <w:jc w:val="center"/>
                </w:pPr>
              </w:pPrChange>
            </w:pPr>
            <w:del w:id="1054" w:author="C.H.M. Maas" w:date="2022-06-20T13:14:00Z">
              <w:r w:rsidRPr="00652A2C" w:rsidDel="00483ADF">
                <w:rPr>
                  <w:rFonts w:ascii="Arial" w:hAnsi="Arial" w:cs="Arial"/>
                  <w:color w:val="000000"/>
                  <w:sz w:val="20"/>
                  <w:szCs w:val="20"/>
                  <w:rPrChange w:id="1055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6.2</w:delText>
              </w:r>
            </w:del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7818FF" w14:textId="77777777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056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1057" w:author="Carolien Maas" w:date="2022-06-20T13:43:00Z">
                <w:pPr>
                  <w:spacing w:after="0"/>
                  <w:jc w:val="center"/>
                </w:pPr>
              </w:pPrChange>
            </w:pPr>
          </w:p>
        </w:tc>
      </w:tr>
      <w:tr w:rsidR="00652A2C" w:rsidRPr="00652A2C" w14:paraId="49F4A042" w14:textId="2D63AB08" w:rsidTr="00652A2C">
        <w:trPr>
          <w:trHeight w:val="32"/>
        </w:trPr>
        <w:tc>
          <w:tcPr>
            <w:tcW w:w="1885" w:type="pct"/>
          </w:tcPr>
          <w:p w14:paraId="21F8C6E3" w14:textId="4808EB36" w:rsidR="00207CF8" w:rsidRPr="00652A2C" w:rsidRDefault="00061B19" w:rsidP="00E32C4C">
            <w:pPr>
              <w:pStyle w:val="Compact"/>
              <w:spacing w:before="0" w:after="0"/>
              <w:rPr>
                <w:rFonts w:ascii="Arial" w:hAnsi="Arial" w:cs="Arial"/>
                <w:sz w:val="20"/>
                <w:szCs w:val="20"/>
                <w:lang w:val="en-GB"/>
                <w:rPrChange w:id="1058" w:author="Carolien Maas" w:date="2022-06-20T13:47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  <w:pPrChange w:id="1059" w:author="Carolien Maas" w:date="2022-06-20T13:43:00Z">
                <w:pPr>
                  <w:pStyle w:val="Compact"/>
                  <w:spacing w:before="0" w:after="0"/>
                </w:pPr>
              </w:pPrChange>
            </w:pPr>
            <w:ins w:id="1060" w:author="Carolien Maas" w:date="2022-06-20T13:46:00Z">
              <w:r w:rsidRPr="00652A2C">
                <w:rPr>
                  <w:rFonts w:ascii="Arial" w:hAnsi="Arial" w:cs="Arial"/>
                  <w:sz w:val="20"/>
                  <w:szCs w:val="20"/>
                  <w:lang w:val="en-GB"/>
                  <w:rPrChange w:id="1061" w:author="Carolien Maas" w:date="2022-06-20T13:47:00Z">
                    <w:rPr>
                      <w:rFonts w:ascii="Arial" w:hAnsi="Arial" w:cs="Arial"/>
                      <w:sz w:val="16"/>
                      <w:szCs w:val="16"/>
                      <w:lang w:val="en-GB"/>
                    </w:rPr>
                  </w:rPrChange>
                </w:rPr>
                <w:t xml:space="preserve">   </w:t>
              </w:r>
            </w:ins>
            <w:r w:rsidR="00207CF8" w:rsidRPr="00652A2C">
              <w:rPr>
                <w:rFonts w:ascii="Arial" w:hAnsi="Arial" w:cs="Arial"/>
                <w:sz w:val="20"/>
                <w:szCs w:val="20"/>
                <w:lang w:val="en-GB"/>
                <w:rPrChange w:id="1062" w:author="Carolien Maas" w:date="2022-06-20T13:47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  <w:t>Parenchymal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FF2AB69" w14:textId="62E7DD10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063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1064" w:author="Carolien Maas" w:date="2022-06-20T13:43:00Z">
                <w:pPr>
                  <w:spacing w:after="0"/>
                  <w:jc w:val="center"/>
                </w:pPr>
              </w:pPrChange>
            </w:pPr>
          </w:p>
        </w:tc>
        <w:tc>
          <w:tcPr>
            <w:tcW w:w="7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9547771" w14:textId="3F3EAFB7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065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1066" w:author="Carolien Maas" w:date="2022-06-20T13:43:00Z">
                <w:pPr>
                  <w:spacing w:after="0"/>
                  <w:jc w:val="center"/>
                </w:pPr>
              </w:pPrChange>
            </w:pP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A75C7CD" w14:textId="0903477F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067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1068" w:author="Carolien Maas" w:date="2022-06-20T13:43:00Z">
                <w:pPr>
                  <w:spacing w:after="0"/>
                  <w:jc w:val="center"/>
                </w:pPr>
              </w:pPrChange>
            </w:pPr>
            <w:ins w:id="1069" w:author="C.H.M. Maas" w:date="2022-06-20T13:14:00Z">
              <w:r w:rsidRPr="00652A2C">
                <w:rPr>
                  <w:rFonts w:ascii="Arial" w:hAnsi="Arial" w:cs="Arial"/>
                  <w:color w:val="000000"/>
                  <w:sz w:val="20"/>
                  <w:szCs w:val="20"/>
                  <w:rPrChange w:id="1070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0.96</w:t>
              </w:r>
            </w:ins>
            <w:ins w:id="1071" w:author="C.H.M. Maas [2]" w:date="2022-06-16T17:43:00Z">
              <w:del w:id="1072" w:author="C.H.M. Maas" w:date="2022-06-20T13:14:00Z">
                <w:r w:rsidRPr="00652A2C" w:rsidDel="00483ADF">
                  <w:rPr>
                    <w:rFonts w:ascii="Arial" w:hAnsi="Arial" w:cs="Arial"/>
                    <w:color w:val="000000"/>
                    <w:sz w:val="20"/>
                    <w:szCs w:val="20"/>
                    <w:rPrChange w:id="1073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0.95</w:delText>
                </w:r>
              </w:del>
            </w:ins>
            <w:del w:id="1074" w:author="C.H.M. Maas" w:date="2022-06-20T13:14:00Z">
              <w:r w:rsidRPr="00652A2C" w:rsidDel="00483ADF">
                <w:rPr>
                  <w:rFonts w:ascii="Arial" w:hAnsi="Arial" w:cs="Arial"/>
                  <w:color w:val="000000"/>
                  <w:sz w:val="20"/>
                  <w:szCs w:val="20"/>
                  <w:rPrChange w:id="1075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0.95</w:delText>
              </w:r>
            </w:del>
          </w:p>
        </w:tc>
        <w:tc>
          <w:tcPr>
            <w:tcW w:w="7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E672511" w14:textId="11390695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076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1077" w:author="Carolien Maas" w:date="2022-06-20T13:43:00Z">
                <w:pPr>
                  <w:spacing w:after="0"/>
                  <w:jc w:val="center"/>
                </w:pPr>
              </w:pPrChange>
            </w:pPr>
            <w:ins w:id="1078" w:author="C.H.M. Maas" w:date="2022-06-20T13:14:00Z">
              <w:r w:rsidRPr="00652A2C">
                <w:rPr>
                  <w:rFonts w:ascii="Arial" w:hAnsi="Arial" w:cs="Arial"/>
                  <w:color w:val="000000"/>
                  <w:sz w:val="20"/>
                  <w:szCs w:val="20"/>
                  <w:rPrChange w:id="1079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[0.58; 1.60]</w:t>
              </w:r>
            </w:ins>
            <w:ins w:id="1080" w:author="C.H.M. Maas [2]" w:date="2022-06-16T17:43:00Z">
              <w:del w:id="1081" w:author="C.H.M. Maas" w:date="2022-06-20T13:14:00Z">
                <w:r w:rsidRPr="00652A2C" w:rsidDel="00483ADF">
                  <w:rPr>
                    <w:rFonts w:ascii="Arial" w:hAnsi="Arial" w:cs="Arial"/>
                    <w:color w:val="000000"/>
                    <w:sz w:val="20"/>
                    <w:szCs w:val="20"/>
                    <w:rPrChange w:id="1082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[0.58; 1.55]</w:delText>
                </w:r>
              </w:del>
            </w:ins>
            <w:del w:id="1083" w:author="C.H.M. Maas" w:date="2022-06-20T13:14:00Z">
              <w:r w:rsidRPr="00652A2C" w:rsidDel="00483ADF">
                <w:rPr>
                  <w:rFonts w:ascii="Arial" w:hAnsi="Arial" w:cs="Arial"/>
                  <w:color w:val="000000"/>
                  <w:sz w:val="20"/>
                  <w:szCs w:val="20"/>
                  <w:rPrChange w:id="1084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[0.58; 1.55]</w:delText>
              </w:r>
            </w:del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00C53A7" w14:textId="2F44686F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085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1086" w:author="Carolien Maas" w:date="2022-06-20T13:43:00Z">
                <w:pPr>
                  <w:spacing w:after="0"/>
                  <w:jc w:val="center"/>
                </w:pPr>
              </w:pPrChange>
            </w:pP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3A514D1" w14:textId="77777777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087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1088" w:author="Carolien Maas" w:date="2022-06-20T13:43:00Z">
                <w:pPr>
                  <w:spacing w:after="0"/>
                  <w:jc w:val="center"/>
                </w:pPr>
              </w:pPrChange>
            </w:pPr>
          </w:p>
        </w:tc>
      </w:tr>
      <w:tr w:rsidR="00652A2C" w:rsidRPr="00652A2C" w14:paraId="64BB860B" w14:textId="4F1C77A2" w:rsidTr="00652A2C">
        <w:trPr>
          <w:trHeight w:val="32"/>
        </w:trPr>
        <w:tc>
          <w:tcPr>
            <w:tcW w:w="1885" w:type="pct"/>
          </w:tcPr>
          <w:p w14:paraId="48B4E921" w14:textId="3A88B91B" w:rsidR="00207CF8" w:rsidRPr="00652A2C" w:rsidRDefault="00061B19" w:rsidP="00E32C4C">
            <w:pPr>
              <w:pStyle w:val="Compact"/>
              <w:spacing w:before="0" w:after="0"/>
              <w:rPr>
                <w:rFonts w:ascii="Arial" w:hAnsi="Arial" w:cs="Arial"/>
                <w:sz w:val="20"/>
                <w:szCs w:val="20"/>
                <w:lang w:val="en-GB"/>
                <w:rPrChange w:id="1089" w:author="Carolien Maas" w:date="2022-06-20T13:47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  <w:pPrChange w:id="1090" w:author="Carolien Maas" w:date="2022-06-20T13:43:00Z">
                <w:pPr>
                  <w:pStyle w:val="Compact"/>
                  <w:spacing w:before="0" w:after="0"/>
                </w:pPr>
              </w:pPrChange>
            </w:pPr>
            <w:ins w:id="1091" w:author="Carolien Maas" w:date="2022-06-20T13:46:00Z">
              <w:r w:rsidRPr="00652A2C">
                <w:rPr>
                  <w:rFonts w:ascii="Arial" w:hAnsi="Arial" w:cs="Arial"/>
                  <w:sz w:val="20"/>
                  <w:szCs w:val="20"/>
                  <w:lang w:val="en-GB"/>
                  <w:rPrChange w:id="1092" w:author="Carolien Maas" w:date="2022-06-20T13:47:00Z">
                    <w:rPr>
                      <w:rFonts w:ascii="Arial" w:hAnsi="Arial" w:cs="Arial"/>
                      <w:sz w:val="16"/>
                      <w:szCs w:val="16"/>
                      <w:lang w:val="en-GB"/>
                    </w:rPr>
                  </w:rPrChange>
                </w:rPr>
                <w:t xml:space="preserve">   </w:t>
              </w:r>
            </w:ins>
            <w:r w:rsidR="00207CF8" w:rsidRPr="00652A2C">
              <w:rPr>
                <w:rFonts w:ascii="Arial" w:hAnsi="Arial" w:cs="Arial"/>
                <w:sz w:val="20"/>
                <w:szCs w:val="20"/>
                <w:lang w:val="en-GB"/>
                <w:rPrChange w:id="1093" w:author="Carolien Maas" w:date="2022-06-20T13:47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  <w:t>Multifocal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F607911" w14:textId="713E66CA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094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1095" w:author="Carolien Maas" w:date="2022-06-20T13:43:00Z">
                <w:pPr>
                  <w:spacing w:after="0"/>
                  <w:jc w:val="center"/>
                </w:pPr>
              </w:pPrChange>
            </w:pPr>
          </w:p>
        </w:tc>
        <w:tc>
          <w:tcPr>
            <w:tcW w:w="7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3C9CDF4" w14:textId="7418A9FE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096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1097" w:author="Carolien Maas" w:date="2022-06-20T13:43:00Z">
                <w:pPr>
                  <w:spacing w:after="0"/>
                  <w:jc w:val="center"/>
                </w:pPr>
              </w:pPrChange>
            </w:pP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073CBFC" w14:textId="5C121AB7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098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1099" w:author="Carolien Maas" w:date="2022-06-20T13:43:00Z">
                <w:pPr>
                  <w:spacing w:after="0"/>
                  <w:jc w:val="center"/>
                </w:pPr>
              </w:pPrChange>
            </w:pPr>
            <w:ins w:id="1100" w:author="C.H.M. Maas" w:date="2022-06-20T13:14:00Z">
              <w:r w:rsidRPr="00652A2C">
                <w:rPr>
                  <w:rFonts w:ascii="Arial" w:hAnsi="Arial" w:cs="Arial"/>
                  <w:color w:val="000000"/>
                  <w:sz w:val="20"/>
                  <w:szCs w:val="20"/>
                  <w:rPrChange w:id="1101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0.90</w:t>
              </w:r>
            </w:ins>
            <w:ins w:id="1102" w:author="C.H.M. Maas [2]" w:date="2022-06-16T17:43:00Z">
              <w:del w:id="1103" w:author="C.H.M. Maas" w:date="2022-06-20T13:14:00Z">
                <w:r w:rsidRPr="00652A2C" w:rsidDel="00483ADF">
                  <w:rPr>
                    <w:rFonts w:ascii="Arial" w:hAnsi="Arial" w:cs="Arial"/>
                    <w:color w:val="000000"/>
                    <w:sz w:val="20"/>
                    <w:szCs w:val="20"/>
                    <w:rPrChange w:id="1104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0.92</w:delText>
                </w:r>
              </w:del>
            </w:ins>
            <w:del w:id="1105" w:author="C.H.M. Maas" w:date="2022-06-20T13:14:00Z">
              <w:r w:rsidRPr="00652A2C" w:rsidDel="00483ADF">
                <w:rPr>
                  <w:rFonts w:ascii="Arial" w:hAnsi="Arial" w:cs="Arial"/>
                  <w:color w:val="000000"/>
                  <w:sz w:val="20"/>
                  <w:szCs w:val="20"/>
                  <w:rPrChange w:id="1106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0.92</w:delText>
              </w:r>
            </w:del>
          </w:p>
        </w:tc>
        <w:tc>
          <w:tcPr>
            <w:tcW w:w="7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B6C6B4D" w14:textId="2CF5DAE9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107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1108" w:author="Carolien Maas" w:date="2022-06-20T13:43:00Z">
                <w:pPr>
                  <w:spacing w:after="0"/>
                  <w:jc w:val="center"/>
                </w:pPr>
              </w:pPrChange>
            </w:pPr>
            <w:ins w:id="1109" w:author="C.H.M. Maas" w:date="2022-06-20T13:14:00Z">
              <w:r w:rsidRPr="00652A2C">
                <w:rPr>
                  <w:rFonts w:ascii="Arial" w:hAnsi="Arial" w:cs="Arial"/>
                  <w:color w:val="000000"/>
                  <w:sz w:val="20"/>
                  <w:szCs w:val="20"/>
                  <w:rPrChange w:id="1110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[0.52; 1.55]</w:t>
              </w:r>
            </w:ins>
            <w:ins w:id="1111" w:author="C.H.M. Maas [2]" w:date="2022-06-16T17:43:00Z">
              <w:del w:id="1112" w:author="C.H.M. Maas" w:date="2022-06-20T13:14:00Z">
                <w:r w:rsidRPr="00652A2C" w:rsidDel="00483ADF">
                  <w:rPr>
                    <w:rFonts w:ascii="Arial" w:hAnsi="Arial" w:cs="Arial"/>
                    <w:color w:val="000000"/>
                    <w:sz w:val="20"/>
                    <w:szCs w:val="20"/>
                    <w:rPrChange w:id="1113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[0.55; 1.55]</w:delText>
                </w:r>
              </w:del>
            </w:ins>
            <w:del w:id="1114" w:author="C.H.M. Maas" w:date="2022-06-20T13:14:00Z">
              <w:r w:rsidRPr="00652A2C" w:rsidDel="00483ADF">
                <w:rPr>
                  <w:rFonts w:ascii="Arial" w:hAnsi="Arial" w:cs="Arial"/>
                  <w:color w:val="000000"/>
                  <w:sz w:val="20"/>
                  <w:szCs w:val="20"/>
                  <w:rPrChange w:id="1115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[0.55; 1.55]</w:delText>
              </w:r>
            </w:del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148BAC3" w14:textId="0605E69B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116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1117" w:author="Carolien Maas" w:date="2022-06-20T13:43:00Z">
                <w:pPr>
                  <w:spacing w:after="0"/>
                  <w:jc w:val="center"/>
                </w:pPr>
              </w:pPrChange>
            </w:pP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226564D" w14:textId="77777777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118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1119" w:author="Carolien Maas" w:date="2022-06-20T13:43:00Z">
                <w:pPr>
                  <w:spacing w:after="0"/>
                  <w:jc w:val="center"/>
                </w:pPr>
              </w:pPrChange>
            </w:pPr>
          </w:p>
        </w:tc>
      </w:tr>
      <w:tr w:rsidR="00652A2C" w:rsidRPr="00652A2C" w14:paraId="26835784" w14:textId="63C97048" w:rsidTr="00652A2C">
        <w:trPr>
          <w:trHeight w:val="32"/>
        </w:trPr>
        <w:tc>
          <w:tcPr>
            <w:tcW w:w="1885" w:type="pct"/>
          </w:tcPr>
          <w:p w14:paraId="0912425F" w14:textId="0D1676F5" w:rsidR="00207CF8" w:rsidRPr="00652A2C" w:rsidRDefault="00061B19" w:rsidP="00E32C4C">
            <w:pPr>
              <w:pStyle w:val="Compact"/>
              <w:spacing w:before="0" w:after="0"/>
              <w:rPr>
                <w:rFonts w:ascii="Arial" w:hAnsi="Arial" w:cs="Arial"/>
                <w:sz w:val="20"/>
                <w:szCs w:val="20"/>
                <w:lang w:val="en-GB"/>
                <w:rPrChange w:id="1120" w:author="Carolien Maas" w:date="2022-06-20T13:47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  <w:pPrChange w:id="1121" w:author="Carolien Maas" w:date="2022-06-20T13:43:00Z">
                <w:pPr>
                  <w:pStyle w:val="Compact"/>
                  <w:spacing w:before="0" w:after="0"/>
                </w:pPr>
              </w:pPrChange>
            </w:pPr>
            <w:ins w:id="1122" w:author="Carolien Maas" w:date="2022-06-20T13:46:00Z">
              <w:r w:rsidRPr="00652A2C">
                <w:rPr>
                  <w:rFonts w:ascii="Arial" w:hAnsi="Arial" w:cs="Arial"/>
                  <w:sz w:val="20"/>
                  <w:szCs w:val="20"/>
                  <w:lang w:val="en-GB"/>
                  <w:rPrChange w:id="1123" w:author="Carolien Maas" w:date="2022-06-20T13:47:00Z">
                    <w:rPr>
                      <w:rFonts w:ascii="Arial" w:hAnsi="Arial" w:cs="Arial"/>
                      <w:sz w:val="16"/>
                      <w:szCs w:val="16"/>
                      <w:lang w:val="en-GB"/>
                    </w:rPr>
                  </w:rPrChange>
                </w:rPr>
                <w:t xml:space="preserve">   </w:t>
              </w:r>
            </w:ins>
            <w:r w:rsidR="00207CF8" w:rsidRPr="00652A2C">
              <w:rPr>
                <w:rFonts w:ascii="Arial" w:hAnsi="Arial" w:cs="Arial"/>
                <w:sz w:val="20"/>
                <w:szCs w:val="20"/>
                <w:lang w:val="en-GB"/>
                <w:rPrChange w:id="1124" w:author="Carolien Maas" w:date="2022-06-20T13:47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  <w:t>Extensive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C88D8FB" w14:textId="76B9A909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125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1126" w:author="Carolien Maas" w:date="2022-06-20T13:43:00Z">
                <w:pPr>
                  <w:spacing w:after="0"/>
                  <w:jc w:val="center"/>
                </w:pPr>
              </w:pPrChange>
            </w:pPr>
          </w:p>
        </w:tc>
        <w:tc>
          <w:tcPr>
            <w:tcW w:w="7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DB8D37B" w14:textId="01FA346B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127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1128" w:author="Carolien Maas" w:date="2022-06-20T13:43:00Z">
                <w:pPr>
                  <w:spacing w:after="0"/>
                  <w:jc w:val="center"/>
                </w:pPr>
              </w:pPrChange>
            </w:pP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90F7C3E" w14:textId="0A39EF83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129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1130" w:author="Carolien Maas" w:date="2022-06-20T13:43:00Z">
                <w:pPr>
                  <w:spacing w:after="0"/>
                  <w:jc w:val="center"/>
                </w:pPr>
              </w:pPrChange>
            </w:pPr>
            <w:ins w:id="1131" w:author="C.H.M. Maas" w:date="2022-06-20T13:14:00Z">
              <w:r w:rsidRPr="00652A2C">
                <w:rPr>
                  <w:rFonts w:ascii="Arial" w:hAnsi="Arial" w:cs="Arial"/>
                  <w:color w:val="000000"/>
                  <w:sz w:val="20"/>
                  <w:szCs w:val="20"/>
                  <w:rPrChange w:id="1132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1.22</w:t>
              </w:r>
            </w:ins>
            <w:ins w:id="1133" w:author="C.H.M. Maas [2]" w:date="2022-06-16T17:43:00Z">
              <w:del w:id="1134" w:author="C.H.M. Maas" w:date="2022-06-20T13:14:00Z">
                <w:r w:rsidRPr="00652A2C" w:rsidDel="00483ADF">
                  <w:rPr>
                    <w:rFonts w:ascii="Arial" w:hAnsi="Arial" w:cs="Arial"/>
                    <w:color w:val="000000"/>
                    <w:sz w:val="20"/>
                    <w:szCs w:val="20"/>
                    <w:rPrChange w:id="1135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1.15</w:delText>
                </w:r>
              </w:del>
            </w:ins>
            <w:del w:id="1136" w:author="C.H.M. Maas" w:date="2022-06-20T13:14:00Z">
              <w:r w:rsidRPr="00652A2C" w:rsidDel="00483ADF">
                <w:rPr>
                  <w:rFonts w:ascii="Arial" w:hAnsi="Arial" w:cs="Arial"/>
                  <w:color w:val="000000"/>
                  <w:sz w:val="20"/>
                  <w:szCs w:val="20"/>
                  <w:rPrChange w:id="1137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1.15</w:delText>
              </w:r>
            </w:del>
          </w:p>
        </w:tc>
        <w:tc>
          <w:tcPr>
            <w:tcW w:w="7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8D922BF" w14:textId="5614ED88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138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1139" w:author="Carolien Maas" w:date="2022-06-20T13:43:00Z">
                <w:pPr>
                  <w:spacing w:after="0"/>
                  <w:jc w:val="center"/>
                </w:pPr>
              </w:pPrChange>
            </w:pPr>
            <w:ins w:id="1140" w:author="C.H.M. Maas" w:date="2022-06-20T13:14:00Z">
              <w:r w:rsidRPr="00652A2C">
                <w:rPr>
                  <w:rFonts w:ascii="Arial" w:hAnsi="Arial" w:cs="Arial"/>
                  <w:color w:val="000000"/>
                  <w:sz w:val="20"/>
                  <w:szCs w:val="20"/>
                  <w:rPrChange w:id="1141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[0.74; 2.02]</w:t>
              </w:r>
            </w:ins>
            <w:ins w:id="1142" w:author="C.H.M. Maas [2]" w:date="2022-06-16T17:43:00Z">
              <w:del w:id="1143" w:author="C.H.M. Maas" w:date="2022-06-20T13:14:00Z">
                <w:r w:rsidRPr="00652A2C" w:rsidDel="00483ADF">
                  <w:rPr>
                    <w:rFonts w:ascii="Arial" w:hAnsi="Arial" w:cs="Arial"/>
                    <w:color w:val="000000"/>
                    <w:sz w:val="20"/>
                    <w:szCs w:val="20"/>
                    <w:rPrChange w:id="1144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[0.70; 1.89]</w:delText>
                </w:r>
              </w:del>
            </w:ins>
            <w:del w:id="1145" w:author="C.H.M. Maas" w:date="2022-06-20T13:14:00Z">
              <w:r w:rsidRPr="00652A2C" w:rsidDel="00483ADF">
                <w:rPr>
                  <w:rFonts w:ascii="Arial" w:hAnsi="Arial" w:cs="Arial"/>
                  <w:color w:val="000000"/>
                  <w:sz w:val="20"/>
                  <w:szCs w:val="20"/>
                  <w:rPrChange w:id="1146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[0.70; 1.89]</w:delText>
              </w:r>
            </w:del>
          </w:p>
        </w:tc>
        <w:tc>
          <w:tcPr>
            <w:tcW w:w="4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0DB00A4" w14:textId="795D3C24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147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1148" w:author="Carolien Maas" w:date="2022-06-20T13:43:00Z">
                <w:pPr>
                  <w:spacing w:after="0"/>
                  <w:jc w:val="center"/>
                </w:pPr>
              </w:pPrChange>
            </w:pP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1E56FB8" w14:textId="77777777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149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1150" w:author="Carolien Maas" w:date="2022-06-20T13:43:00Z">
                <w:pPr>
                  <w:spacing w:after="0"/>
                  <w:jc w:val="center"/>
                </w:pPr>
              </w:pPrChange>
            </w:pPr>
          </w:p>
        </w:tc>
      </w:tr>
      <w:tr w:rsidR="00652A2C" w:rsidRPr="00652A2C" w14:paraId="7CAF76E8" w14:textId="4278AF76" w:rsidTr="00652A2C">
        <w:trPr>
          <w:trHeight w:val="32"/>
        </w:trPr>
        <w:tc>
          <w:tcPr>
            <w:tcW w:w="1885" w:type="pct"/>
          </w:tcPr>
          <w:p w14:paraId="52758DAD" w14:textId="4E91D2CC" w:rsidR="00207CF8" w:rsidRPr="00652A2C" w:rsidRDefault="00207CF8" w:rsidP="00E32C4C">
            <w:pPr>
              <w:pStyle w:val="Compact"/>
              <w:spacing w:before="0" w:after="0"/>
              <w:rPr>
                <w:rFonts w:ascii="Arial" w:hAnsi="Arial" w:cs="Arial"/>
                <w:i/>
                <w:sz w:val="20"/>
                <w:szCs w:val="20"/>
                <w:vertAlign w:val="superscript"/>
                <w:lang w:val="en-GB"/>
                <w:rPrChange w:id="1151" w:author="Carolien Maas" w:date="2022-06-20T13:47:00Z">
                  <w:rPr>
                    <w:rFonts w:ascii="Arial" w:hAnsi="Arial" w:cs="Arial"/>
                    <w:i/>
                    <w:sz w:val="22"/>
                    <w:szCs w:val="22"/>
                    <w:vertAlign w:val="superscript"/>
                    <w:lang w:val="en-GB"/>
                  </w:rPr>
                </w:rPrChange>
              </w:rPr>
              <w:pPrChange w:id="1152" w:author="Carolien Maas" w:date="2022-06-20T13:43:00Z">
                <w:pPr>
                  <w:pStyle w:val="Compact"/>
                  <w:spacing w:before="0" w:after="0"/>
                </w:pPr>
              </w:pPrChange>
            </w:pPr>
            <w:r w:rsidRPr="00652A2C">
              <w:rPr>
                <w:rFonts w:ascii="Arial" w:hAnsi="Arial" w:cs="Arial"/>
                <w:i/>
                <w:sz w:val="20"/>
                <w:szCs w:val="20"/>
                <w:lang w:val="en-GB"/>
                <w:rPrChange w:id="1153" w:author="Carolien Maas" w:date="2022-06-20T13:47:00Z">
                  <w:rPr>
                    <w:rFonts w:ascii="Arial" w:hAnsi="Arial" w:cs="Arial"/>
                    <w:i/>
                    <w:sz w:val="22"/>
                    <w:szCs w:val="22"/>
                    <w:lang w:val="en-GB"/>
                  </w:rPr>
                </w:rPrChange>
              </w:rPr>
              <w:t>C-index</w:t>
            </w:r>
            <w:r w:rsidRPr="00652A2C">
              <w:rPr>
                <w:rFonts w:ascii="Arial" w:hAnsi="Arial" w:cs="Arial"/>
                <w:i/>
                <w:sz w:val="20"/>
                <w:szCs w:val="20"/>
                <w:vertAlign w:val="superscript"/>
                <w:lang w:val="en-GB"/>
                <w:rPrChange w:id="1154" w:author="Carolien Maas" w:date="2022-06-20T13:47:00Z">
                  <w:rPr>
                    <w:rFonts w:ascii="Arial" w:hAnsi="Arial" w:cs="Arial"/>
                    <w:i/>
                    <w:sz w:val="22"/>
                    <w:szCs w:val="22"/>
                    <w:vertAlign w:val="superscript"/>
                    <w:lang w:val="en-GB"/>
                  </w:rPr>
                </w:rPrChange>
              </w:rPr>
              <w:t>2</w:t>
            </w:r>
          </w:p>
        </w:tc>
        <w:tc>
          <w:tcPr>
            <w:tcW w:w="409" w:type="pct"/>
            <w:tcBorders>
              <w:top w:val="nil"/>
              <w:left w:val="nil"/>
              <w:right w:val="nil"/>
            </w:tcBorders>
            <w:shd w:val="clear" w:color="auto" w:fill="auto"/>
          </w:tcPr>
          <w:p w14:paraId="02C908E8" w14:textId="2FD26761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155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1156" w:author="Carolien Maas" w:date="2022-06-20T13:43:00Z">
                <w:pPr>
                  <w:spacing w:after="0"/>
                  <w:jc w:val="center"/>
                </w:pPr>
              </w:pPrChange>
            </w:pPr>
            <w:ins w:id="1157" w:author="C.H.M. Maas" w:date="2022-06-20T13:14:00Z">
              <w:r w:rsidRPr="00652A2C">
                <w:rPr>
                  <w:rFonts w:ascii="Arial" w:hAnsi="Arial" w:cs="Arial"/>
                  <w:color w:val="000000"/>
                  <w:sz w:val="20"/>
                  <w:szCs w:val="20"/>
                  <w:rPrChange w:id="1158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0.77</w:t>
              </w:r>
            </w:ins>
            <w:ins w:id="1159" w:author="C.H.M. Maas [2]" w:date="2022-06-16T17:43:00Z">
              <w:del w:id="1160" w:author="C.H.M. Maas" w:date="2022-06-20T13:14:00Z">
                <w:r w:rsidRPr="00652A2C" w:rsidDel="00483ADF">
                  <w:rPr>
                    <w:rFonts w:ascii="Arial" w:hAnsi="Arial" w:cs="Arial"/>
                    <w:color w:val="000000"/>
                    <w:sz w:val="20"/>
                    <w:szCs w:val="20"/>
                    <w:rPrChange w:id="1161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0.77</w:delText>
                </w:r>
              </w:del>
            </w:ins>
            <w:del w:id="1162" w:author="C.H.M. Maas" w:date="2022-06-20T13:14:00Z">
              <w:r w:rsidRPr="00652A2C" w:rsidDel="00483ADF">
                <w:rPr>
                  <w:rFonts w:ascii="Arial" w:hAnsi="Arial" w:cs="Arial"/>
                  <w:color w:val="000000"/>
                  <w:sz w:val="20"/>
                  <w:szCs w:val="20"/>
                  <w:rPrChange w:id="1163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0.77</w:delText>
              </w:r>
            </w:del>
          </w:p>
        </w:tc>
        <w:tc>
          <w:tcPr>
            <w:tcW w:w="739" w:type="pct"/>
            <w:tcBorders>
              <w:top w:val="nil"/>
              <w:left w:val="nil"/>
              <w:right w:val="nil"/>
            </w:tcBorders>
            <w:shd w:val="clear" w:color="auto" w:fill="auto"/>
          </w:tcPr>
          <w:p w14:paraId="756764B3" w14:textId="10661B1F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164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1165" w:author="Carolien Maas" w:date="2022-06-20T13:43:00Z">
                <w:pPr>
                  <w:spacing w:after="0"/>
                  <w:jc w:val="center"/>
                </w:pPr>
              </w:pPrChange>
            </w:pPr>
            <w:ins w:id="1166" w:author="C.H.M. Maas" w:date="2022-06-20T13:14:00Z">
              <w:r w:rsidRPr="00652A2C">
                <w:rPr>
                  <w:rFonts w:ascii="Arial" w:hAnsi="Arial" w:cs="Arial"/>
                  <w:color w:val="000000"/>
                  <w:sz w:val="20"/>
                  <w:szCs w:val="20"/>
                  <w:rPrChange w:id="1167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[0.76; 0.79]</w:t>
              </w:r>
            </w:ins>
            <w:ins w:id="1168" w:author="C.H.M. Maas [2]" w:date="2022-06-16T17:43:00Z">
              <w:del w:id="1169" w:author="C.H.M. Maas" w:date="2022-06-20T13:14:00Z">
                <w:r w:rsidRPr="00652A2C" w:rsidDel="00483ADF">
                  <w:rPr>
                    <w:rFonts w:ascii="Arial" w:hAnsi="Arial" w:cs="Arial"/>
                    <w:color w:val="000000"/>
                    <w:sz w:val="20"/>
                    <w:szCs w:val="20"/>
                    <w:rPrChange w:id="1170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[0.75; 0.78]</w:delText>
                </w:r>
              </w:del>
            </w:ins>
            <w:del w:id="1171" w:author="C.H.M. Maas" w:date="2022-06-20T13:14:00Z">
              <w:r w:rsidRPr="00652A2C" w:rsidDel="00483ADF">
                <w:rPr>
                  <w:rFonts w:ascii="Arial" w:hAnsi="Arial" w:cs="Arial"/>
                  <w:color w:val="000000"/>
                  <w:sz w:val="20"/>
                  <w:szCs w:val="20"/>
                  <w:rPrChange w:id="1172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[0.75; 0.78]</w:delText>
              </w:r>
            </w:del>
          </w:p>
        </w:tc>
        <w:tc>
          <w:tcPr>
            <w:tcW w:w="409" w:type="pct"/>
            <w:tcBorders>
              <w:top w:val="nil"/>
              <w:left w:val="nil"/>
              <w:right w:val="nil"/>
            </w:tcBorders>
            <w:shd w:val="clear" w:color="auto" w:fill="auto"/>
          </w:tcPr>
          <w:p w14:paraId="2F5401DE" w14:textId="62DB0AAE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173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1174" w:author="Carolien Maas" w:date="2022-06-20T13:43:00Z">
                <w:pPr>
                  <w:spacing w:after="0"/>
                  <w:jc w:val="center"/>
                </w:pPr>
              </w:pPrChange>
            </w:pPr>
          </w:p>
        </w:tc>
        <w:tc>
          <w:tcPr>
            <w:tcW w:w="738" w:type="pct"/>
            <w:tcBorders>
              <w:top w:val="nil"/>
              <w:left w:val="nil"/>
              <w:right w:val="nil"/>
            </w:tcBorders>
            <w:shd w:val="clear" w:color="auto" w:fill="auto"/>
          </w:tcPr>
          <w:p w14:paraId="7E27FD37" w14:textId="77777777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175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1176" w:author="Carolien Maas" w:date="2022-06-20T13:43:00Z">
                <w:pPr>
                  <w:spacing w:after="0"/>
                  <w:jc w:val="center"/>
                </w:pPr>
              </w:pPrChange>
            </w:pPr>
          </w:p>
        </w:tc>
        <w:tc>
          <w:tcPr>
            <w:tcW w:w="439" w:type="pct"/>
            <w:tcBorders>
              <w:top w:val="nil"/>
              <w:left w:val="nil"/>
              <w:right w:val="nil"/>
            </w:tcBorders>
            <w:shd w:val="clear" w:color="auto" w:fill="auto"/>
          </w:tcPr>
          <w:p w14:paraId="3A8D0083" w14:textId="7EB1982D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177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1178" w:author="Carolien Maas" w:date="2022-06-20T13:43:00Z">
                <w:pPr>
                  <w:spacing w:after="0"/>
                  <w:jc w:val="center"/>
                </w:pPr>
              </w:pPrChange>
            </w:pPr>
          </w:p>
        </w:tc>
        <w:tc>
          <w:tcPr>
            <w:tcW w:w="380" w:type="pct"/>
            <w:tcBorders>
              <w:top w:val="nil"/>
              <w:left w:val="nil"/>
              <w:right w:val="nil"/>
            </w:tcBorders>
            <w:shd w:val="clear" w:color="auto" w:fill="auto"/>
          </w:tcPr>
          <w:p w14:paraId="2AF0254C" w14:textId="77777777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179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1180" w:author="Carolien Maas" w:date="2022-06-20T13:43:00Z">
                <w:pPr>
                  <w:spacing w:after="0"/>
                  <w:jc w:val="center"/>
                </w:pPr>
              </w:pPrChange>
            </w:pPr>
          </w:p>
        </w:tc>
      </w:tr>
      <w:tr w:rsidR="00652A2C" w:rsidRPr="00652A2C" w14:paraId="1ED7276B" w14:textId="59D3AFDF" w:rsidTr="00652A2C">
        <w:tblPrEx>
          <w:tblPrExChange w:id="1181" w:author="Carolien Maas" w:date="2022-06-20T13:47:00Z">
            <w:tblPrEx>
              <w:tblW w:w="4502" w:type="pct"/>
            </w:tblPrEx>
          </w:tblPrExChange>
        </w:tblPrEx>
        <w:trPr>
          <w:trHeight w:val="32"/>
          <w:trPrChange w:id="1182" w:author="Carolien Maas" w:date="2022-06-20T13:47:00Z">
            <w:trPr>
              <w:gridAfter w:val="0"/>
              <w:trHeight w:val="32"/>
            </w:trPr>
          </w:trPrChange>
        </w:trPr>
        <w:tc>
          <w:tcPr>
            <w:tcW w:w="1885" w:type="pct"/>
            <w:tcBorders>
              <w:bottom w:val="single" w:sz="4" w:space="0" w:color="auto"/>
            </w:tcBorders>
            <w:tcPrChange w:id="1183" w:author="Carolien Maas" w:date="2022-06-20T13:47:00Z">
              <w:tcPr>
                <w:tcW w:w="1996" w:type="pct"/>
                <w:tcBorders>
                  <w:bottom w:val="single" w:sz="4" w:space="0" w:color="auto"/>
                </w:tcBorders>
              </w:tcPr>
            </w:tcPrChange>
          </w:tcPr>
          <w:p w14:paraId="05599A6B" w14:textId="56A20C2B" w:rsidR="00207CF8" w:rsidRPr="00652A2C" w:rsidRDefault="00207CF8" w:rsidP="00E32C4C">
            <w:pPr>
              <w:pStyle w:val="Compact"/>
              <w:spacing w:before="0" w:after="0"/>
              <w:rPr>
                <w:rFonts w:ascii="Arial" w:hAnsi="Arial" w:cs="Arial"/>
                <w:i/>
                <w:sz w:val="20"/>
                <w:szCs w:val="20"/>
                <w:vertAlign w:val="superscript"/>
                <w:lang w:val="en-GB"/>
                <w:rPrChange w:id="1184" w:author="Carolien Maas" w:date="2022-06-20T13:47:00Z">
                  <w:rPr>
                    <w:rFonts w:ascii="Arial" w:hAnsi="Arial" w:cs="Arial"/>
                    <w:i/>
                    <w:sz w:val="22"/>
                    <w:szCs w:val="22"/>
                    <w:vertAlign w:val="superscript"/>
                    <w:lang w:val="en-GB"/>
                  </w:rPr>
                </w:rPrChange>
              </w:rPr>
              <w:pPrChange w:id="1185" w:author="Carolien Maas" w:date="2022-06-20T13:43:00Z">
                <w:pPr>
                  <w:pStyle w:val="Compact"/>
                  <w:spacing w:before="0" w:after="0"/>
                </w:pPr>
              </w:pPrChange>
            </w:pPr>
            <w:r w:rsidRPr="00652A2C">
              <w:rPr>
                <w:rFonts w:ascii="Arial" w:hAnsi="Arial" w:cs="Arial"/>
                <w:i/>
                <w:sz w:val="20"/>
                <w:szCs w:val="20"/>
                <w:lang w:val="en-GB"/>
                <w:rPrChange w:id="1186" w:author="Carolien Maas" w:date="2022-06-20T13:47:00Z">
                  <w:rPr>
                    <w:rFonts w:ascii="Arial" w:hAnsi="Arial" w:cs="Arial"/>
                    <w:i/>
                    <w:sz w:val="22"/>
                    <w:szCs w:val="22"/>
                    <w:lang w:val="en-GB"/>
                  </w:rPr>
                </w:rPrChange>
              </w:rPr>
              <w:t>C-index recalibrated MSM</w:t>
            </w:r>
            <w:r w:rsidRPr="00652A2C">
              <w:rPr>
                <w:rFonts w:ascii="Arial" w:hAnsi="Arial" w:cs="Arial"/>
                <w:i/>
                <w:sz w:val="20"/>
                <w:szCs w:val="20"/>
                <w:vertAlign w:val="superscript"/>
                <w:lang w:val="en-GB"/>
                <w:rPrChange w:id="1187" w:author="Carolien Maas" w:date="2022-06-20T13:47:00Z">
                  <w:rPr>
                    <w:rFonts w:ascii="Arial" w:hAnsi="Arial" w:cs="Arial"/>
                    <w:i/>
                    <w:sz w:val="22"/>
                    <w:szCs w:val="22"/>
                    <w:vertAlign w:val="superscript"/>
                    <w:lang w:val="en-GB"/>
                  </w:rPr>
                </w:rPrChange>
              </w:rPr>
              <w:t>2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PrChange w:id="1188" w:author="Carolien Maas" w:date="2022-06-20T13:47:00Z">
              <w:tcPr>
                <w:tcW w:w="434" w:type="pct"/>
                <w:gridSpan w:val="2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shd w:val="clear" w:color="auto" w:fill="auto"/>
              </w:tcPr>
            </w:tcPrChange>
          </w:tcPr>
          <w:p w14:paraId="5985A6ED" w14:textId="032CAAF8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rPrChange w:id="1189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</w:rPr>
                </w:rPrChange>
              </w:rPr>
              <w:pPrChange w:id="1190" w:author="Carolien Maas" w:date="2022-06-20T13:43:00Z">
                <w:pPr>
                  <w:spacing w:after="0"/>
                  <w:jc w:val="center"/>
                </w:pPr>
              </w:pPrChange>
            </w:pPr>
            <w:ins w:id="1191" w:author="C.H.M. Maas" w:date="2022-06-20T13:14:00Z">
              <w:r w:rsidRPr="00652A2C">
                <w:rPr>
                  <w:rFonts w:ascii="Arial" w:hAnsi="Arial" w:cs="Arial"/>
                  <w:color w:val="000000"/>
                  <w:sz w:val="20"/>
                  <w:szCs w:val="20"/>
                  <w:rPrChange w:id="1192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0.80</w:t>
              </w:r>
            </w:ins>
            <w:ins w:id="1193" w:author="C.H.M. Maas [2]" w:date="2022-06-16T17:43:00Z">
              <w:del w:id="1194" w:author="C.H.M. Maas" w:date="2022-06-20T13:14:00Z">
                <w:r w:rsidRPr="00652A2C" w:rsidDel="00483ADF">
                  <w:rPr>
                    <w:rFonts w:ascii="Arial" w:hAnsi="Arial" w:cs="Arial"/>
                    <w:color w:val="000000"/>
                    <w:sz w:val="20"/>
                    <w:szCs w:val="20"/>
                    <w:rPrChange w:id="1195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0.78</w:delText>
                </w:r>
              </w:del>
            </w:ins>
            <w:del w:id="1196" w:author="C.H.M. Maas" w:date="2022-06-20T13:14:00Z">
              <w:r w:rsidRPr="00652A2C" w:rsidDel="00483ADF">
                <w:rPr>
                  <w:rFonts w:ascii="Arial" w:hAnsi="Arial" w:cs="Arial"/>
                  <w:color w:val="000000"/>
                  <w:sz w:val="20"/>
                  <w:szCs w:val="20"/>
                  <w:rPrChange w:id="1197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0.78</w:delText>
              </w:r>
            </w:del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PrChange w:id="1198" w:author="Carolien Maas" w:date="2022-06-20T13:47:00Z">
              <w:tcPr>
                <w:tcW w:w="782" w:type="pct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shd w:val="clear" w:color="auto" w:fill="auto"/>
              </w:tcPr>
            </w:tcPrChange>
          </w:tcPr>
          <w:p w14:paraId="7761CACE" w14:textId="2DB85CC9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rPrChange w:id="1199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</w:rPr>
                </w:rPrChange>
              </w:rPr>
              <w:pPrChange w:id="1200" w:author="Carolien Maas" w:date="2022-06-20T13:43:00Z">
                <w:pPr>
                  <w:spacing w:after="0"/>
                  <w:jc w:val="center"/>
                </w:pPr>
              </w:pPrChange>
            </w:pPr>
            <w:ins w:id="1201" w:author="C.H.M. Maas" w:date="2022-06-20T13:14:00Z">
              <w:r w:rsidRPr="00652A2C">
                <w:rPr>
                  <w:rFonts w:ascii="Arial" w:hAnsi="Arial" w:cs="Arial"/>
                  <w:color w:val="000000"/>
                  <w:sz w:val="20"/>
                  <w:szCs w:val="20"/>
                  <w:rPrChange w:id="1202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[0.78; 0.82]</w:t>
              </w:r>
            </w:ins>
            <w:ins w:id="1203" w:author="C.H.M. Maas [2]" w:date="2022-06-16T17:43:00Z">
              <w:del w:id="1204" w:author="C.H.M. Maas" w:date="2022-06-20T13:14:00Z">
                <w:r w:rsidRPr="00652A2C" w:rsidDel="00483ADF">
                  <w:rPr>
                    <w:rFonts w:ascii="Arial" w:hAnsi="Arial" w:cs="Arial"/>
                    <w:color w:val="000000"/>
                    <w:sz w:val="20"/>
                    <w:szCs w:val="20"/>
                    <w:rPrChange w:id="1205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[0.76; 0.80]</w:delText>
                </w:r>
              </w:del>
            </w:ins>
            <w:del w:id="1206" w:author="C.H.M. Maas" w:date="2022-06-20T13:14:00Z">
              <w:r w:rsidRPr="00652A2C" w:rsidDel="00483ADF">
                <w:rPr>
                  <w:rFonts w:ascii="Arial" w:hAnsi="Arial" w:cs="Arial"/>
                  <w:color w:val="000000"/>
                  <w:sz w:val="20"/>
                  <w:szCs w:val="20"/>
                  <w:rPrChange w:id="1207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[0.76; 0.80]</w:delText>
              </w:r>
            </w:del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PrChange w:id="1208" w:author="Carolien Maas" w:date="2022-06-20T13:47:00Z">
              <w:tcPr>
                <w:tcW w:w="360" w:type="pct"/>
                <w:gridSpan w:val="2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shd w:val="clear" w:color="auto" w:fill="auto"/>
              </w:tcPr>
            </w:tcPrChange>
          </w:tcPr>
          <w:p w14:paraId="7DAE3293" w14:textId="77777777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209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1210" w:author="Carolien Maas" w:date="2022-06-20T13:43:00Z">
                <w:pPr>
                  <w:spacing w:after="0"/>
                  <w:jc w:val="center"/>
                </w:pPr>
              </w:pPrChange>
            </w:pPr>
          </w:p>
        </w:tc>
        <w:tc>
          <w:tcPr>
            <w:tcW w:w="73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PrChange w:id="1211" w:author="Carolien Maas" w:date="2022-06-20T13:47:00Z">
              <w:tcPr>
                <w:tcW w:w="683" w:type="pct"/>
                <w:gridSpan w:val="2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shd w:val="clear" w:color="auto" w:fill="auto"/>
              </w:tcPr>
            </w:tcPrChange>
          </w:tcPr>
          <w:p w14:paraId="6EE90AEC" w14:textId="77777777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212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1213" w:author="Carolien Maas" w:date="2022-06-20T13:43:00Z">
                <w:pPr>
                  <w:spacing w:after="0"/>
                  <w:jc w:val="center"/>
                </w:pPr>
              </w:pPrChange>
            </w:pPr>
          </w:p>
        </w:tc>
        <w:tc>
          <w:tcPr>
            <w:tcW w:w="43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PrChange w:id="1214" w:author="Carolien Maas" w:date="2022-06-20T13:47:00Z">
              <w:tcPr>
                <w:tcW w:w="464" w:type="pct"/>
                <w:gridSpan w:val="3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shd w:val="clear" w:color="auto" w:fill="auto"/>
              </w:tcPr>
            </w:tcPrChange>
          </w:tcPr>
          <w:p w14:paraId="598500C5" w14:textId="5F2A2562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215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1216" w:author="Carolien Maas" w:date="2022-06-20T13:43:00Z">
                <w:pPr>
                  <w:spacing w:after="0"/>
                  <w:jc w:val="center"/>
                </w:pPr>
              </w:pPrChange>
            </w:pP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PrChange w:id="1217" w:author="Carolien Maas" w:date="2022-06-20T13:47:00Z">
              <w:tcPr>
                <w:tcW w:w="281" w:type="pct"/>
                <w:gridSpan w:val="2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shd w:val="clear" w:color="auto" w:fill="auto"/>
              </w:tcPr>
            </w:tcPrChange>
          </w:tcPr>
          <w:p w14:paraId="290EE0FE" w14:textId="77777777" w:rsidR="00207CF8" w:rsidRPr="00652A2C" w:rsidRDefault="00207CF8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218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1219" w:author="Carolien Maas" w:date="2022-06-20T13:43:00Z">
                <w:pPr>
                  <w:spacing w:after="0"/>
                  <w:jc w:val="center"/>
                </w:pPr>
              </w:pPrChange>
            </w:pPr>
          </w:p>
        </w:tc>
      </w:tr>
    </w:tbl>
    <w:p w14:paraId="39C0A116" w14:textId="2C6B7C02" w:rsidR="005509E4" w:rsidRPr="00A525F2" w:rsidRDefault="00A525F2" w:rsidP="008950EC">
      <w:pPr>
        <w:spacing w:after="0" w:line="240" w:lineRule="auto"/>
        <w:rPr>
          <w:rFonts w:ascii="Arial" w:hAnsi="Arial" w:cs="Arial"/>
          <w:lang w:val="en-US"/>
        </w:rPr>
      </w:pPr>
      <w:r w:rsidRPr="00A525F2">
        <w:rPr>
          <w:rFonts w:ascii="Arial" w:hAnsi="Arial" w:cs="Arial"/>
          <w:vertAlign w:val="superscript"/>
          <w:lang w:val="en-GB"/>
        </w:rPr>
        <w:t>1</w:t>
      </w:r>
      <w:r w:rsidR="002D0E7C">
        <w:rPr>
          <w:rFonts w:ascii="Arial" w:hAnsi="Arial" w:cs="Arial"/>
          <w:lang w:val="en-US"/>
        </w:rPr>
        <w:t xml:space="preserve">The hazard ratio of positive sentinel node patients </w:t>
      </w:r>
      <w:r>
        <w:rPr>
          <w:rFonts w:ascii="Arial" w:hAnsi="Arial" w:cs="Arial"/>
          <w:lang w:val="en-US"/>
        </w:rPr>
        <w:t>includes the effect</w:t>
      </w:r>
      <w:r w:rsidR="00E916A7">
        <w:rPr>
          <w:rFonts w:ascii="Arial" w:hAnsi="Arial" w:cs="Arial"/>
          <w:lang w:val="en-US"/>
        </w:rPr>
        <w:t>s</w:t>
      </w:r>
      <w:r w:rsidR="002D0E7C">
        <w:rPr>
          <w:rFonts w:ascii="Arial" w:hAnsi="Arial" w:cs="Arial"/>
          <w:lang w:val="en-US"/>
        </w:rPr>
        <w:t xml:space="preserve"> from the interaction terms. </w:t>
      </w:r>
      <w:r>
        <w:rPr>
          <w:rFonts w:ascii="Arial" w:hAnsi="Arial" w:cs="Arial"/>
          <w:vertAlign w:val="superscript"/>
          <w:lang w:val="en-US"/>
        </w:rPr>
        <w:t>2</w:t>
      </w:r>
      <w:r w:rsidR="0049217F">
        <w:rPr>
          <w:rFonts w:ascii="Arial" w:hAnsi="Arial" w:cs="Arial"/>
          <w:lang w:val="en-US"/>
        </w:rPr>
        <w:t xml:space="preserve">The </w:t>
      </w:r>
      <w:r w:rsidR="004F1CBF" w:rsidRPr="005B2974">
        <w:rPr>
          <w:rFonts w:ascii="Arial" w:hAnsi="Arial" w:cs="Arial"/>
          <w:lang w:val="en-US"/>
        </w:rPr>
        <w:t>C-</w:t>
      </w:r>
      <w:r w:rsidR="005A7D8D" w:rsidRPr="005B2974">
        <w:rPr>
          <w:rFonts w:ascii="Arial" w:hAnsi="Arial" w:cs="Arial"/>
          <w:lang w:val="en-US"/>
        </w:rPr>
        <w:t>i</w:t>
      </w:r>
      <w:r w:rsidR="004F1CBF" w:rsidRPr="005B2974">
        <w:rPr>
          <w:rFonts w:ascii="Arial" w:hAnsi="Arial" w:cs="Arial"/>
          <w:lang w:val="en-US"/>
        </w:rPr>
        <w:t xml:space="preserve">ndex is corrected for optimism. </w:t>
      </w:r>
      <w:r w:rsidR="0022111A" w:rsidRPr="005B2974">
        <w:rPr>
          <w:rFonts w:ascii="Arial" w:hAnsi="Arial" w:cs="Arial"/>
          <w:lang w:val="en-GB"/>
        </w:rPr>
        <w:t>Abbreviations:</w:t>
      </w:r>
      <w:r w:rsidR="009B1E49" w:rsidRPr="005B2974">
        <w:rPr>
          <w:rFonts w:ascii="Arial" w:hAnsi="Arial" w:cs="Arial"/>
          <w:lang w:val="en-GB"/>
        </w:rPr>
        <w:t xml:space="preserve"> SN, sentinel  node;</w:t>
      </w:r>
      <w:r w:rsidR="0022111A" w:rsidRPr="005B2974">
        <w:rPr>
          <w:rFonts w:ascii="Arial" w:hAnsi="Arial" w:cs="Arial"/>
          <w:lang w:val="en-GB"/>
        </w:rPr>
        <w:t xml:space="preserve"> </w:t>
      </w:r>
      <w:r w:rsidR="008F0A52" w:rsidRPr="005B2974">
        <w:rPr>
          <w:rFonts w:ascii="Arial" w:hAnsi="Arial" w:cs="Arial"/>
          <w:lang w:val="en-GB"/>
        </w:rPr>
        <w:t>HR, hazard ratio; CI,</w:t>
      </w:r>
      <w:r w:rsidR="006C2F0E" w:rsidRPr="005B2974">
        <w:rPr>
          <w:rFonts w:ascii="Arial" w:hAnsi="Arial" w:cs="Arial"/>
          <w:lang w:val="en-GB"/>
        </w:rPr>
        <w:t xml:space="preserve"> </w:t>
      </w:r>
      <w:r w:rsidR="00E35A9B" w:rsidRPr="005B2974">
        <w:rPr>
          <w:rFonts w:ascii="Arial" w:hAnsi="Arial" w:cs="Arial"/>
          <w:lang w:val="en-GB"/>
        </w:rPr>
        <w:t xml:space="preserve">95 percent </w:t>
      </w:r>
      <w:r w:rsidR="0022111A" w:rsidRPr="005B2974">
        <w:rPr>
          <w:rFonts w:ascii="Arial" w:hAnsi="Arial" w:cs="Arial"/>
          <w:lang w:val="en-GB"/>
        </w:rPr>
        <w:t>c</w:t>
      </w:r>
      <w:r w:rsidR="008F0A52" w:rsidRPr="005B2974">
        <w:rPr>
          <w:rFonts w:ascii="Arial" w:hAnsi="Arial" w:cs="Arial"/>
          <w:lang w:val="en-GB"/>
        </w:rPr>
        <w:t>onfidence interval;</w:t>
      </w:r>
      <w:r w:rsidR="005F0528" w:rsidRPr="005B2974">
        <w:rPr>
          <w:rFonts w:ascii="Arial" w:hAnsi="Arial" w:cs="Arial"/>
          <w:lang w:val="en-GB"/>
        </w:rPr>
        <w:t xml:space="preserve"> Importance defined by the</w:t>
      </w:r>
      <w:r w:rsidR="008F0A52" w:rsidRPr="005B2974">
        <w:rPr>
          <w:rFonts w:ascii="Arial" w:eastAsiaTheme="minorEastAsia" w:hAnsi="Arial" w:cs="Arial"/>
          <w:lang w:val="en-GB"/>
        </w:rPr>
        <w:t xml:space="preserve"> </w:t>
      </w:r>
      <w:r w:rsidR="003C3203" w:rsidRPr="005B2974">
        <w:rPr>
          <w:rFonts w:ascii="Arial" w:hAnsi="Arial" w:cs="Arial"/>
          <w:lang w:val="en-GB"/>
        </w:rPr>
        <w:t>chi-square Wald-statistic</w:t>
      </w:r>
      <w:r w:rsidR="008F0A52" w:rsidRPr="005B2974">
        <w:rPr>
          <w:rFonts w:ascii="Arial" w:hAnsi="Arial" w:cs="Arial"/>
          <w:lang w:val="en-GB"/>
        </w:rPr>
        <w:t>;</w:t>
      </w:r>
      <w:r w:rsidR="005F0528" w:rsidRPr="005B2974">
        <w:rPr>
          <w:rFonts w:ascii="Arial" w:hAnsi="Arial" w:cs="Arial"/>
          <w:lang w:val="en-GB"/>
        </w:rPr>
        <w:t xml:space="preserve"> Main the Wald-statistic for the main effect of the coefficient;</w:t>
      </w:r>
      <w:r w:rsidR="008F0A52" w:rsidRPr="005B2974">
        <w:rPr>
          <w:rFonts w:ascii="Arial" w:hAnsi="Arial" w:cs="Arial"/>
          <w:lang w:val="en-GB"/>
        </w:rPr>
        <w:t xml:space="preserve"> </w:t>
      </w:r>
      <w:r w:rsidR="00856F8C" w:rsidRPr="005B2974">
        <w:rPr>
          <w:rFonts w:ascii="Arial" w:hAnsi="Arial" w:cs="Arial"/>
          <w:lang w:val="en-GB"/>
        </w:rPr>
        <w:t xml:space="preserve">Int., </w:t>
      </w:r>
      <w:r w:rsidR="009C1985" w:rsidRPr="005B2974">
        <w:rPr>
          <w:rFonts w:ascii="Arial" w:hAnsi="Arial" w:cs="Arial"/>
          <w:lang w:val="en-GB"/>
        </w:rPr>
        <w:t xml:space="preserve">the </w:t>
      </w:r>
      <w:r w:rsidR="00F34768" w:rsidRPr="005B2974">
        <w:rPr>
          <w:rFonts w:ascii="Arial" w:eastAsiaTheme="minorEastAsia" w:hAnsi="Arial" w:cs="Arial"/>
          <w:lang w:val="en-GB"/>
        </w:rPr>
        <w:t xml:space="preserve">Wald-statistic </w:t>
      </w:r>
      <w:r w:rsidR="009C1985" w:rsidRPr="005B2974">
        <w:rPr>
          <w:rFonts w:ascii="Arial" w:eastAsiaTheme="minorEastAsia" w:hAnsi="Arial" w:cs="Arial"/>
          <w:lang w:val="en-GB"/>
        </w:rPr>
        <w:t xml:space="preserve">for </w:t>
      </w:r>
      <w:r w:rsidR="005F0528" w:rsidRPr="005B2974">
        <w:rPr>
          <w:rFonts w:ascii="Arial" w:eastAsiaTheme="minorEastAsia" w:hAnsi="Arial" w:cs="Arial"/>
          <w:lang w:val="en-GB"/>
        </w:rPr>
        <w:t xml:space="preserve">the </w:t>
      </w:r>
      <w:r w:rsidR="00856F8C" w:rsidRPr="005B2974">
        <w:rPr>
          <w:rFonts w:ascii="Arial" w:hAnsi="Arial" w:cs="Arial"/>
          <w:lang w:val="en-GB"/>
        </w:rPr>
        <w:t xml:space="preserve">interaction </w:t>
      </w:r>
      <w:r w:rsidR="005F0528" w:rsidRPr="005B2974">
        <w:rPr>
          <w:rFonts w:ascii="Arial" w:hAnsi="Arial" w:cs="Arial"/>
          <w:lang w:val="en-GB"/>
        </w:rPr>
        <w:t>term with positive SN status</w:t>
      </w:r>
      <w:r w:rsidR="00856F8C" w:rsidRPr="005B2974">
        <w:rPr>
          <w:rFonts w:ascii="Arial" w:hAnsi="Arial" w:cs="Arial"/>
          <w:lang w:val="en-GB"/>
        </w:rPr>
        <w:t>;</w:t>
      </w:r>
      <w:r w:rsidR="008F0A52" w:rsidRPr="005B2974">
        <w:rPr>
          <w:rFonts w:ascii="Arial" w:hAnsi="Arial" w:cs="Arial"/>
          <w:lang w:val="en-GB"/>
        </w:rPr>
        <w:t xml:space="preserve"> SSM, superficial spreading melanoma; NM, nodular melanoma; ALM, </w:t>
      </w:r>
      <w:proofErr w:type="spellStart"/>
      <w:r w:rsidR="008F0A52" w:rsidRPr="005B2974">
        <w:rPr>
          <w:rFonts w:ascii="Arial" w:hAnsi="Arial" w:cs="Arial"/>
          <w:lang w:val="en-GB"/>
        </w:rPr>
        <w:t>acral</w:t>
      </w:r>
      <w:proofErr w:type="spellEnd"/>
      <w:r w:rsidR="008F0A52" w:rsidRPr="005B2974">
        <w:rPr>
          <w:rFonts w:ascii="Arial" w:hAnsi="Arial" w:cs="Arial"/>
          <w:lang w:val="en-GB"/>
        </w:rPr>
        <w:t xml:space="preserve"> lentiginous melanoma</w:t>
      </w:r>
      <w:r w:rsidR="00071784" w:rsidRPr="005B2974">
        <w:rPr>
          <w:rFonts w:ascii="Arial" w:hAnsi="Arial" w:cs="Arial"/>
          <w:lang w:val="en-GB"/>
        </w:rPr>
        <w:t xml:space="preserve">; MSM, melanoma specific </w:t>
      </w:r>
      <w:r w:rsidR="005F0274" w:rsidRPr="005B2974">
        <w:rPr>
          <w:rFonts w:ascii="Arial" w:hAnsi="Arial" w:cs="Arial"/>
          <w:lang w:val="en-GB"/>
        </w:rPr>
        <w:t>mortality</w:t>
      </w:r>
      <w:r w:rsidR="00071784" w:rsidRPr="005B2974">
        <w:rPr>
          <w:rFonts w:ascii="Arial" w:hAnsi="Arial" w:cs="Arial"/>
          <w:lang w:val="en-GB"/>
        </w:rPr>
        <w:t>.</w:t>
      </w:r>
    </w:p>
    <w:p w14:paraId="52AB553E" w14:textId="77777777" w:rsidR="005509E4" w:rsidRPr="005B2974" w:rsidRDefault="005509E4" w:rsidP="008950EC">
      <w:pPr>
        <w:spacing w:after="0" w:line="240" w:lineRule="auto"/>
        <w:rPr>
          <w:rFonts w:ascii="Arial" w:hAnsi="Arial" w:cs="Arial"/>
          <w:b/>
          <w:lang w:val="en-GB"/>
        </w:rPr>
      </w:pPr>
      <w:r w:rsidRPr="005B2974">
        <w:rPr>
          <w:rFonts w:ascii="Arial" w:hAnsi="Arial" w:cs="Arial"/>
          <w:b/>
          <w:lang w:val="en-GB"/>
        </w:rPr>
        <w:br w:type="page"/>
      </w:r>
    </w:p>
    <w:p w14:paraId="2DF09532" w14:textId="3F0C52E6" w:rsidR="005509E4" w:rsidRPr="005B2974" w:rsidRDefault="005509E4" w:rsidP="008950EC">
      <w:pPr>
        <w:pStyle w:val="FirstParagraph"/>
        <w:spacing w:before="0" w:after="0"/>
        <w:rPr>
          <w:rFonts w:ascii="Arial" w:hAnsi="Arial" w:cs="Arial"/>
          <w:sz w:val="22"/>
          <w:szCs w:val="22"/>
          <w:lang w:val="en-GB"/>
        </w:rPr>
      </w:pPr>
      <w:r w:rsidRPr="005B2974">
        <w:rPr>
          <w:rFonts w:ascii="Arial" w:hAnsi="Arial" w:cs="Arial"/>
          <w:b/>
          <w:sz w:val="22"/>
          <w:szCs w:val="22"/>
          <w:lang w:val="en-GB"/>
        </w:rPr>
        <w:lastRenderedPageBreak/>
        <w:t xml:space="preserve">Table 3. </w:t>
      </w:r>
      <w:r w:rsidR="00672DF7" w:rsidRPr="005B2974">
        <w:rPr>
          <w:rFonts w:ascii="Arial" w:hAnsi="Arial" w:cs="Arial"/>
          <w:b/>
          <w:sz w:val="22"/>
          <w:szCs w:val="22"/>
          <w:lang w:val="en-GB"/>
        </w:rPr>
        <w:t>F</w:t>
      </w:r>
      <w:r w:rsidR="00B341BE" w:rsidRPr="005B2974">
        <w:rPr>
          <w:rFonts w:ascii="Arial" w:hAnsi="Arial" w:cs="Arial"/>
          <w:b/>
          <w:sz w:val="22"/>
          <w:szCs w:val="22"/>
          <w:lang w:val="en-GB"/>
        </w:rPr>
        <w:t>inal</w:t>
      </w:r>
      <w:r w:rsidRPr="005B2974">
        <w:rPr>
          <w:rFonts w:ascii="Arial" w:hAnsi="Arial" w:cs="Arial"/>
          <w:b/>
          <w:sz w:val="22"/>
          <w:szCs w:val="22"/>
          <w:lang w:val="en-GB"/>
        </w:rPr>
        <w:t xml:space="preserve"> model predicting 5-year recurrence</w:t>
      </w:r>
      <w:r w:rsidRPr="005B2974">
        <w:rPr>
          <w:rFonts w:ascii="Arial" w:hAnsi="Arial" w:cs="Arial"/>
          <w:sz w:val="22"/>
          <w:szCs w:val="22"/>
          <w:lang w:val="en-GB"/>
        </w:rPr>
        <w:t>. This Table displays the hazard ratios together with the 95 percent confidence intervals of the full Cox proportional hazards model predicting 5-year recurrence</w:t>
      </w:r>
      <w:r w:rsidR="009C4FF8" w:rsidRPr="005B2974">
        <w:rPr>
          <w:rFonts w:ascii="Arial" w:hAnsi="Arial" w:cs="Arial"/>
          <w:sz w:val="22"/>
          <w:szCs w:val="22"/>
          <w:lang w:val="en-GB"/>
        </w:rPr>
        <w:t xml:space="preserve"> selected by backward selection with p-values maximum of 0.01.</w:t>
      </w:r>
    </w:p>
    <w:tbl>
      <w:tblPr>
        <w:tblStyle w:val="Table"/>
        <w:tblW w:w="4533" w:type="pct"/>
        <w:tblLayout w:type="fixed"/>
        <w:tblLook w:val="0020" w:firstRow="1" w:lastRow="0" w:firstColumn="0" w:lastColumn="0" w:noHBand="0" w:noVBand="0"/>
        <w:tblPrChange w:id="1220" w:author="Carolien Maas" w:date="2022-06-20T13:49:00Z">
          <w:tblPr>
            <w:tblStyle w:val="Table"/>
            <w:tblW w:w="3981" w:type="pct"/>
            <w:tblLayout w:type="fixed"/>
            <w:tblLook w:val="0020" w:firstRow="1" w:lastRow="0" w:firstColumn="0" w:lastColumn="0" w:noHBand="0" w:noVBand="0"/>
          </w:tblPr>
        </w:tblPrChange>
      </w:tblPr>
      <w:tblGrid>
        <w:gridCol w:w="2692"/>
        <w:gridCol w:w="710"/>
        <w:gridCol w:w="1276"/>
        <w:gridCol w:w="709"/>
        <w:gridCol w:w="1418"/>
        <w:gridCol w:w="714"/>
        <w:gridCol w:w="704"/>
        <w:tblGridChange w:id="1221">
          <w:tblGrid>
            <w:gridCol w:w="2692"/>
            <w:gridCol w:w="1"/>
            <w:gridCol w:w="709"/>
            <w:gridCol w:w="1"/>
            <w:gridCol w:w="1275"/>
            <w:gridCol w:w="1"/>
            <w:gridCol w:w="260"/>
            <w:gridCol w:w="448"/>
            <w:gridCol w:w="427"/>
            <w:gridCol w:w="448"/>
            <w:gridCol w:w="267"/>
            <w:gridCol w:w="238"/>
            <w:gridCol w:w="38"/>
            <w:gridCol w:w="417"/>
            <w:gridCol w:w="297"/>
            <w:gridCol w:w="704"/>
          </w:tblGrid>
        </w:tblGridChange>
      </w:tblGrid>
      <w:tr w:rsidR="00C45633" w:rsidRPr="00C45633" w14:paraId="1464CCDC" w14:textId="39011221" w:rsidTr="00B154C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2"/>
          <w:trPrChange w:id="1222" w:author="Carolien Maas" w:date="2022-06-20T13:49:00Z">
            <w:trPr>
              <w:gridAfter w:val="0"/>
              <w:trHeight w:val="22"/>
            </w:trPr>
          </w:trPrChange>
        </w:trPr>
        <w:tc>
          <w:tcPr>
            <w:tcW w:w="1637" w:type="pct"/>
            <w:tcBorders>
              <w:top w:val="single" w:sz="4" w:space="0" w:color="auto"/>
              <w:bottom w:val="none" w:sz="0" w:space="0" w:color="auto"/>
            </w:tcBorders>
            <w:tcPrChange w:id="1223" w:author="Carolien Maas" w:date="2022-06-20T13:49:00Z">
              <w:tcPr>
                <w:tcW w:w="1864" w:type="pct"/>
                <w:gridSpan w:val="2"/>
                <w:tcBorders>
                  <w:top w:val="single" w:sz="4" w:space="0" w:color="auto"/>
                </w:tcBorders>
              </w:tcPr>
            </w:tcPrChange>
          </w:tcPr>
          <w:p w14:paraId="01986E98" w14:textId="77777777" w:rsidR="00D3124D" w:rsidRPr="00C45633" w:rsidRDefault="00D3124D" w:rsidP="00E32C4C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20"/>
                <w:szCs w:val="20"/>
                <w:lang w:val="en-GB"/>
                <w:rPrChange w:id="1224" w:author="Carolien Maas" w:date="2022-06-20T13:47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pPrChange w:id="1225" w:author="Carolien Maas" w:date="2022-06-20T13:43:00Z">
                <w:pPr>
                  <w:spacing w:after="0"/>
                  <w:jc w:val="center"/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/w:pPr>
              </w:pPrChange>
            </w:pPr>
          </w:p>
        </w:tc>
        <w:tc>
          <w:tcPr>
            <w:tcW w:w="1208" w:type="pct"/>
            <w:gridSpan w:val="2"/>
            <w:tcBorders>
              <w:top w:val="single" w:sz="4" w:space="0" w:color="auto"/>
            </w:tcBorders>
            <w:tcPrChange w:id="1226" w:author="Carolien Maas" w:date="2022-06-20T13:49:00Z">
              <w:tcPr>
                <w:tcW w:w="1375" w:type="pct"/>
                <w:gridSpan w:val="4"/>
                <w:tcBorders>
                  <w:top w:val="single" w:sz="4" w:space="0" w:color="auto"/>
                </w:tcBorders>
              </w:tcPr>
            </w:tcPrChange>
          </w:tcPr>
          <w:p w14:paraId="1EF27CC3" w14:textId="13812D79" w:rsidR="00D3124D" w:rsidRPr="00C45633" w:rsidRDefault="0053531D" w:rsidP="00E32C4C">
            <w:pPr>
              <w:pStyle w:val="Compact"/>
              <w:spacing w:before="0"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/>
                <w:sz w:val="20"/>
                <w:szCs w:val="20"/>
                <w:lang w:val="en-GB"/>
                <w:rPrChange w:id="1227" w:author="Carolien Maas" w:date="2022-06-20T13:47:00Z">
                  <w:rPr>
                    <w:rFonts w:ascii="Arial" w:eastAsia="Calibri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pPrChange w:id="1228" w:author="Carolien Maas" w:date="2022-06-20T13:43:00Z">
                <w:pPr>
                  <w:pStyle w:val="Compact"/>
                  <w:spacing w:before="0" w:after="0"/>
                  <w:jc w:val="center"/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/w:pPr>
              </w:pPrChange>
            </w:pPr>
            <w:r w:rsidRPr="00C45633">
              <w:rPr>
                <w:rFonts w:ascii="Arial" w:eastAsia="Calibri" w:hAnsi="Arial" w:cs="Arial"/>
                <w:b/>
                <w:sz w:val="20"/>
                <w:szCs w:val="20"/>
                <w:lang w:val="en-GB"/>
                <w:rPrChange w:id="1229" w:author="Carolien Maas" w:date="2022-06-20T13:47:00Z">
                  <w:rPr>
                    <w:rFonts w:ascii="Arial" w:eastAsia="Calibri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t>Negative SN</w:t>
            </w:r>
          </w:p>
        </w:tc>
        <w:tc>
          <w:tcPr>
            <w:tcW w:w="1293" w:type="pct"/>
            <w:gridSpan w:val="2"/>
            <w:tcBorders>
              <w:top w:val="single" w:sz="4" w:space="0" w:color="auto"/>
            </w:tcBorders>
            <w:tcPrChange w:id="1230" w:author="Carolien Maas" w:date="2022-06-20T13:49:00Z">
              <w:tcPr>
                <w:tcW w:w="1095" w:type="pct"/>
                <w:gridSpan w:val="4"/>
                <w:tcBorders>
                  <w:top w:val="single" w:sz="4" w:space="0" w:color="auto"/>
                </w:tcBorders>
              </w:tcPr>
            </w:tcPrChange>
          </w:tcPr>
          <w:p w14:paraId="742957ED" w14:textId="62169989" w:rsidR="00D3124D" w:rsidRPr="00C45633" w:rsidRDefault="0053531D" w:rsidP="00E32C4C">
            <w:pPr>
              <w:pStyle w:val="Compact"/>
              <w:spacing w:before="0"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/>
                <w:sz w:val="20"/>
                <w:szCs w:val="20"/>
                <w:lang w:val="en-GB"/>
                <w:rPrChange w:id="1231" w:author="Carolien Maas" w:date="2022-06-20T13:47:00Z">
                  <w:rPr>
                    <w:rFonts w:ascii="Arial" w:eastAsia="Calibri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pPrChange w:id="1232" w:author="Carolien Maas" w:date="2022-06-20T13:43:00Z">
                <w:pPr>
                  <w:pStyle w:val="Compact"/>
                  <w:spacing w:before="0" w:after="0"/>
                  <w:jc w:val="center"/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/w:pPr>
              </w:pPrChange>
            </w:pPr>
            <w:r w:rsidRPr="00C45633">
              <w:rPr>
                <w:rFonts w:ascii="Arial" w:eastAsia="Calibri" w:hAnsi="Arial" w:cs="Arial"/>
                <w:b/>
                <w:sz w:val="20"/>
                <w:szCs w:val="20"/>
                <w:lang w:val="en-GB"/>
                <w:rPrChange w:id="1233" w:author="Carolien Maas" w:date="2022-06-20T13:47:00Z">
                  <w:rPr>
                    <w:rFonts w:ascii="Arial" w:eastAsia="Calibri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t>Positive SN</w:t>
            </w:r>
          </w:p>
        </w:tc>
        <w:tc>
          <w:tcPr>
            <w:tcW w:w="862" w:type="pct"/>
            <w:gridSpan w:val="2"/>
            <w:tcBorders>
              <w:top w:val="single" w:sz="4" w:space="0" w:color="auto"/>
            </w:tcBorders>
            <w:tcPrChange w:id="1234" w:author="Carolien Maas" w:date="2022-06-20T13:49:00Z">
              <w:tcPr>
                <w:tcW w:w="665" w:type="pct"/>
                <w:gridSpan w:val="4"/>
                <w:tcBorders>
                  <w:top w:val="single" w:sz="4" w:space="0" w:color="auto"/>
                </w:tcBorders>
              </w:tcPr>
            </w:tcPrChange>
          </w:tcPr>
          <w:p w14:paraId="792144F7" w14:textId="11EAB3A5" w:rsidR="00D3124D" w:rsidRPr="00C45633" w:rsidRDefault="00D07CB0" w:rsidP="00E32C4C">
            <w:pPr>
              <w:pStyle w:val="Compact"/>
              <w:spacing w:before="0"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/>
                <w:sz w:val="20"/>
                <w:szCs w:val="20"/>
                <w:lang w:val="en-GB"/>
                <w:rPrChange w:id="1235" w:author="Carolien Maas" w:date="2022-06-20T13:47:00Z">
                  <w:rPr>
                    <w:rFonts w:ascii="Arial" w:eastAsia="Calibri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pPrChange w:id="1236" w:author="Carolien Maas" w:date="2022-06-20T13:43:00Z">
                <w:pPr>
                  <w:pStyle w:val="Compact"/>
                  <w:spacing w:before="0" w:after="0"/>
                  <w:jc w:val="center"/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/w:pPr>
              </w:pPrChange>
            </w:pPr>
            <w:r w:rsidRPr="00C45633">
              <w:rPr>
                <w:rFonts w:ascii="Arial" w:eastAsia="Calibri" w:hAnsi="Arial" w:cs="Arial"/>
                <w:b/>
                <w:sz w:val="20"/>
                <w:szCs w:val="20"/>
                <w:lang w:val="en-GB"/>
                <w:rPrChange w:id="1237" w:author="Carolien Maas" w:date="2022-06-20T13:47:00Z">
                  <w:rPr>
                    <w:rFonts w:ascii="Arial" w:eastAsia="Calibri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t>Importance</w:t>
            </w:r>
          </w:p>
        </w:tc>
      </w:tr>
      <w:tr w:rsidR="00C45633" w:rsidRPr="00C45633" w14:paraId="552DA686" w14:textId="0C5FB4CA" w:rsidTr="00B154CB">
        <w:tblPrEx>
          <w:tblPrExChange w:id="1238" w:author="Carolien Maas" w:date="2022-06-20T13:49:00Z">
            <w:tblPrEx>
              <w:tblW w:w="4533" w:type="pct"/>
            </w:tblPrEx>
          </w:tblPrExChange>
        </w:tblPrEx>
        <w:trPr>
          <w:trHeight w:val="22"/>
          <w:trPrChange w:id="1239" w:author="Carolien Maas" w:date="2022-06-20T13:49:00Z">
            <w:trPr>
              <w:trHeight w:val="22"/>
            </w:trPr>
          </w:trPrChange>
        </w:trPr>
        <w:tc>
          <w:tcPr>
            <w:tcW w:w="1637" w:type="pct"/>
            <w:tcBorders>
              <w:bottom w:val="single" w:sz="4" w:space="0" w:color="auto"/>
            </w:tcBorders>
            <w:tcPrChange w:id="1240" w:author="Carolien Maas" w:date="2022-06-20T13:49:00Z">
              <w:tcPr>
                <w:tcW w:w="1637" w:type="pct"/>
                <w:tcBorders>
                  <w:bottom w:val="single" w:sz="4" w:space="0" w:color="auto"/>
                </w:tcBorders>
              </w:tcPr>
            </w:tcPrChange>
          </w:tcPr>
          <w:p w14:paraId="7A13DFE5" w14:textId="77777777" w:rsidR="00D3124D" w:rsidRPr="00C45633" w:rsidRDefault="00D3124D" w:rsidP="00E32C4C">
            <w:pPr>
              <w:spacing w:after="0"/>
              <w:rPr>
                <w:rFonts w:ascii="Arial" w:hAnsi="Arial" w:cs="Arial"/>
                <w:b/>
                <w:sz w:val="20"/>
                <w:szCs w:val="20"/>
                <w:lang w:val="en-GB"/>
                <w:rPrChange w:id="1241" w:author="Carolien Maas" w:date="2022-06-20T13:47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pPrChange w:id="1242" w:author="Carolien Maas" w:date="2022-06-20T13:43:00Z">
                <w:pPr>
                  <w:spacing w:after="0"/>
                </w:pPr>
              </w:pPrChange>
            </w:pPr>
          </w:p>
        </w:tc>
        <w:tc>
          <w:tcPr>
            <w:tcW w:w="432" w:type="pct"/>
            <w:tcBorders>
              <w:bottom w:val="single" w:sz="4" w:space="0" w:color="auto"/>
            </w:tcBorders>
            <w:tcPrChange w:id="1243" w:author="Carolien Maas" w:date="2022-06-20T13:49:00Z">
              <w:tcPr>
                <w:tcW w:w="432" w:type="pct"/>
                <w:gridSpan w:val="2"/>
                <w:tcBorders>
                  <w:bottom w:val="single" w:sz="4" w:space="0" w:color="auto"/>
                </w:tcBorders>
              </w:tcPr>
            </w:tcPrChange>
          </w:tcPr>
          <w:p w14:paraId="67815B6F" w14:textId="77777777" w:rsidR="00D3124D" w:rsidRPr="00C45633" w:rsidRDefault="00D3124D" w:rsidP="00E32C4C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  <w:rPrChange w:id="1244" w:author="Carolien Maas" w:date="2022-06-20T13:47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pPrChange w:id="1245" w:author="Carolien Maas" w:date="2022-06-20T13:43:00Z">
                <w:pPr>
                  <w:pStyle w:val="Compact"/>
                  <w:spacing w:before="0" w:after="0"/>
                  <w:jc w:val="center"/>
                </w:pPr>
              </w:pPrChange>
            </w:pPr>
            <w:r w:rsidRPr="00C45633">
              <w:rPr>
                <w:rFonts w:ascii="Arial" w:hAnsi="Arial" w:cs="Arial"/>
                <w:b/>
                <w:sz w:val="20"/>
                <w:szCs w:val="20"/>
                <w:lang w:val="en-GB"/>
                <w:rPrChange w:id="1246" w:author="Carolien Maas" w:date="2022-06-20T13:47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t>HR</w:t>
            </w:r>
          </w:p>
        </w:tc>
        <w:tc>
          <w:tcPr>
            <w:tcW w:w="775" w:type="pct"/>
            <w:tcBorders>
              <w:bottom w:val="single" w:sz="4" w:space="0" w:color="auto"/>
            </w:tcBorders>
            <w:tcPrChange w:id="1247" w:author="Carolien Maas" w:date="2022-06-20T13:49:00Z">
              <w:tcPr>
                <w:tcW w:w="775" w:type="pct"/>
                <w:gridSpan w:val="2"/>
                <w:tcBorders>
                  <w:bottom w:val="single" w:sz="4" w:space="0" w:color="auto"/>
                </w:tcBorders>
              </w:tcPr>
            </w:tcPrChange>
          </w:tcPr>
          <w:p w14:paraId="689DAC48" w14:textId="77777777" w:rsidR="00D3124D" w:rsidRPr="00C45633" w:rsidRDefault="00D3124D" w:rsidP="00E32C4C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  <w:rPrChange w:id="1248" w:author="Carolien Maas" w:date="2022-06-20T13:47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pPrChange w:id="1249" w:author="Carolien Maas" w:date="2022-06-20T13:43:00Z">
                <w:pPr>
                  <w:pStyle w:val="Compact"/>
                  <w:spacing w:before="0" w:after="0"/>
                  <w:jc w:val="center"/>
                </w:pPr>
              </w:pPrChange>
            </w:pPr>
            <w:r w:rsidRPr="00C45633">
              <w:rPr>
                <w:rFonts w:ascii="Arial" w:hAnsi="Arial" w:cs="Arial"/>
                <w:b/>
                <w:sz w:val="20"/>
                <w:szCs w:val="20"/>
                <w:lang w:val="en-GB"/>
                <w:rPrChange w:id="1250" w:author="Carolien Maas" w:date="2022-06-20T13:47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t>CI</w:t>
            </w:r>
          </w:p>
        </w:tc>
        <w:tc>
          <w:tcPr>
            <w:tcW w:w="431" w:type="pct"/>
            <w:tcBorders>
              <w:bottom w:val="single" w:sz="4" w:space="0" w:color="auto"/>
            </w:tcBorders>
            <w:tcPrChange w:id="1251" w:author="Carolien Maas" w:date="2022-06-20T13:49:00Z">
              <w:tcPr>
                <w:tcW w:w="431" w:type="pct"/>
                <w:gridSpan w:val="3"/>
                <w:tcBorders>
                  <w:bottom w:val="single" w:sz="4" w:space="0" w:color="auto"/>
                </w:tcBorders>
              </w:tcPr>
            </w:tcPrChange>
          </w:tcPr>
          <w:p w14:paraId="03E722C6" w14:textId="00D4E762" w:rsidR="00D3124D" w:rsidRPr="00C45633" w:rsidRDefault="00D3124D" w:rsidP="00E32C4C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  <w:rPrChange w:id="1252" w:author="Carolien Maas" w:date="2022-06-20T13:47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pPrChange w:id="1253" w:author="Carolien Maas" w:date="2022-06-20T13:43:00Z">
                <w:pPr>
                  <w:pStyle w:val="Compact"/>
                  <w:spacing w:before="0" w:after="0"/>
                  <w:jc w:val="center"/>
                </w:pPr>
              </w:pPrChange>
            </w:pPr>
            <w:r w:rsidRPr="00C45633">
              <w:rPr>
                <w:rFonts w:ascii="Arial" w:hAnsi="Arial" w:cs="Arial"/>
                <w:b/>
                <w:sz w:val="20"/>
                <w:szCs w:val="20"/>
                <w:lang w:val="en-GB"/>
                <w:rPrChange w:id="1254" w:author="Carolien Maas" w:date="2022-06-20T13:47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t>HR</w:t>
            </w:r>
          </w:p>
        </w:tc>
        <w:tc>
          <w:tcPr>
            <w:tcW w:w="862" w:type="pct"/>
            <w:tcBorders>
              <w:bottom w:val="single" w:sz="4" w:space="0" w:color="auto"/>
            </w:tcBorders>
            <w:tcPrChange w:id="1255" w:author="Carolien Maas" w:date="2022-06-20T13:49:00Z">
              <w:tcPr>
                <w:tcW w:w="862" w:type="pct"/>
                <w:gridSpan w:val="5"/>
                <w:tcBorders>
                  <w:bottom w:val="single" w:sz="4" w:space="0" w:color="auto"/>
                </w:tcBorders>
              </w:tcPr>
            </w:tcPrChange>
          </w:tcPr>
          <w:p w14:paraId="5187E426" w14:textId="322175AF" w:rsidR="00D3124D" w:rsidRPr="00C45633" w:rsidRDefault="00D3124D" w:rsidP="00E32C4C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  <w:rPrChange w:id="1256" w:author="Carolien Maas" w:date="2022-06-20T13:47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pPrChange w:id="1257" w:author="Carolien Maas" w:date="2022-06-20T13:43:00Z">
                <w:pPr>
                  <w:pStyle w:val="Compact"/>
                  <w:spacing w:before="0" w:after="0"/>
                  <w:jc w:val="center"/>
                </w:pPr>
              </w:pPrChange>
            </w:pPr>
            <w:r w:rsidRPr="00C45633">
              <w:rPr>
                <w:rFonts w:ascii="Arial" w:hAnsi="Arial" w:cs="Arial"/>
                <w:b/>
                <w:sz w:val="20"/>
                <w:szCs w:val="20"/>
                <w:lang w:val="en-GB"/>
                <w:rPrChange w:id="1258" w:author="Carolien Maas" w:date="2022-06-20T13:47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t>CI</w:t>
            </w:r>
          </w:p>
        </w:tc>
        <w:tc>
          <w:tcPr>
            <w:tcW w:w="434" w:type="pct"/>
            <w:tcBorders>
              <w:bottom w:val="single" w:sz="4" w:space="0" w:color="auto"/>
            </w:tcBorders>
            <w:tcPrChange w:id="1259" w:author="Carolien Maas" w:date="2022-06-20T13:49:00Z">
              <w:tcPr>
                <w:tcW w:w="434" w:type="pct"/>
                <w:gridSpan w:val="2"/>
                <w:tcBorders>
                  <w:bottom w:val="single" w:sz="4" w:space="0" w:color="auto"/>
                </w:tcBorders>
              </w:tcPr>
            </w:tcPrChange>
          </w:tcPr>
          <w:p w14:paraId="23E73821" w14:textId="738A0D2B" w:rsidR="00D3124D" w:rsidRPr="00C45633" w:rsidRDefault="00D3124D" w:rsidP="00E32C4C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  <w:rPrChange w:id="1260" w:author="Carolien Maas" w:date="2022-06-20T13:47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pPrChange w:id="1261" w:author="Carolien Maas" w:date="2022-06-20T13:43:00Z">
                <w:pPr>
                  <w:pStyle w:val="Compact"/>
                  <w:spacing w:before="0" w:after="0"/>
                  <w:jc w:val="center"/>
                </w:pPr>
              </w:pPrChange>
            </w:pPr>
            <w:r w:rsidRPr="00C45633">
              <w:rPr>
                <w:rFonts w:ascii="Arial" w:hAnsi="Arial" w:cs="Arial"/>
                <w:b/>
                <w:sz w:val="20"/>
                <w:szCs w:val="20"/>
                <w:lang w:val="en-GB"/>
                <w:rPrChange w:id="1262" w:author="Carolien Maas" w:date="2022-06-20T13:47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t>Main</w:t>
            </w:r>
          </w:p>
        </w:tc>
        <w:tc>
          <w:tcPr>
            <w:tcW w:w="428" w:type="pct"/>
            <w:tcBorders>
              <w:bottom w:val="single" w:sz="4" w:space="0" w:color="auto"/>
            </w:tcBorders>
            <w:tcPrChange w:id="1263" w:author="Carolien Maas" w:date="2022-06-20T13:49:00Z">
              <w:tcPr>
                <w:tcW w:w="428" w:type="pct"/>
                <w:tcBorders>
                  <w:bottom w:val="single" w:sz="4" w:space="0" w:color="auto"/>
                </w:tcBorders>
              </w:tcPr>
            </w:tcPrChange>
          </w:tcPr>
          <w:p w14:paraId="4EA76301" w14:textId="2CD815FD" w:rsidR="00D3124D" w:rsidRPr="00C45633" w:rsidRDefault="00221BF4" w:rsidP="00E32C4C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  <w:rPrChange w:id="1264" w:author="Carolien Maas" w:date="2022-06-20T13:47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pPrChange w:id="1265" w:author="Carolien Maas" w:date="2022-06-20T13:43:00Z">
                <w:pPr>
                  <w:pStyle w:val="Compact"/>
                  <w:spacing w:before="0" w:after="0"/>
                  <w:jc w:val="center"/>
                </w:pPr>
              </w:pPrChange>
            </w:pPr>
            <w:r w:rsidRPr="00C45633">
              <w:rPr>
                <w:rFonts w:ascii="Arial" w:hAnsi="Arial" w:cs="Arial"/>
                <w:b/>
                <w:sz w:val="20"/>
                <w:szCs w:val="20"/>
                <w:lang w:val="en-GB"/>
                <w:rPrChange w:id="1266" w:author="Carolien Maas" w:date="2022-06-20T13:47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t>Int.</w:t>
            </w:r>
          </w:p>
        </w:tc>
      </w:tr>
      <w:tr w:rsidR="00C45633" w:rsidRPr="00C45633" w14:paraId="74DF1DDC" w14:textId="068DEAFE" w:rsidTr="00C45633">
        <w:tblPrEx>
          <w:tblPrExChange w:id="1267" w:author="Carolien Maas" w:date="2022-06-20T13:48:00Z">
            <w:tblPrEx>
              <w:tblW w:w="3735" w:type="pct"/>
            </w:tblPrEx>
          </w:tblPrExChange>
        </w:tblPrEx>
        <w:trPr>
          <w:trHeight w:val="22"/>
          <w:trPrChange w:id="1268" w:author="Carolien Maas" w:date="2022-06-20T13:48:00Z">
            <w:trPr>
              <w:gridAfter w:val="0"/>
              <w:wAfter w:w="7" w:type="pct"/>
              <w:trHeight w:val="22"/>
            </w:trPr>
          </w:trPrChange>
        </w:trPr>
        <w:tc>
          <w:tcPr>
            <w:tcW w:w="1637" w:type="pct"/>
            <w:tcBorders>
              <w:top w:val="single" w:sz="4" w:space="0" w:color="auto"/>
            </w:tcBorders>
            <w:tcPrChange w:id="1269" w:author="Carolien Maas" w:date="2022-06-20T13:48:00Z">
              <w:tcPr>
                <w:tcW w:w="1987" w:type="pct"/>
                <w:gridSpan w:val="2"/>
                <w:tcBorders>
                  <w:top w:val="single" w:sz="4" w:space="0" w:color="auto"/>
                </w:tcBorders>
              </w:tcPr>
            </w:tcPrChange>
          </w:tcPr>
          <w:p w14:paraId="535A3D0B" w14:textId="77777777" w:rsidR="005369D9" w:rsidRPr="00C45633" w:rsidRDefault="005369D9" w:rsidP="00E32C4C">
            <w:pPr>
              <w:pStyle w:val="Compact"/>
              <w:spacing w:before="0" w:after="0"/>
              <w:rPr>
                <w:rFonts w:ascii="Arial" w:hAnsi="Arial" w:cs="Arial"/>
                <w:b/>
                <w:sz w:val="20"/>
                <w:szCs w:val="20"/>
                <w:lang w:val="en-GB"/>
                <w:rPrChange w:id="1270" w:author="Carolien Maas" w:date="2022-06-20T13:47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pPrChange w:id="1271" w:author="Carolien Maas" w:date="2022-06-20T13:43:00Z">
                <w:pPr>
                  <w:pStyle w:val="Compact"/>
                  <w:spacing w:before="0" w:after="0"/>
                </w:pPr>
              </w:pPrChange>
            </w:pPr>
            <w:r w:rsidRPr="00C45633">
              <w:rPr>
                <w:rFonts w:ascii="Arial" w:hAnsi="Arial" w:cs="Arial"/>
                <w:b/>
                <w:sz w:val="20"/>
                <w:szCs w:val="20"/>
                <w:lang w:val="en-GB"/>
                <w:rPrChange w:id="1272" w:author="Carolien Maas" w:date="2022-06-20T13:47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t>Positive SN status</w:t>
            </w:r>
          </w:p>
        </w:tc>
        <w:tc>
          <w:tcPr>
            <w:tcW w:w="4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PrChange w:id="1273" w:author="Carolien Maas" w:date="2022-06-20T13:48:00Z">
              <w:tcPr>
                <w:tcW w:w="523" w:type="pct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</w:tcPr>
            </w:tcPrChange>
          </w:tcPr>
          <w:p w14:paraId="47E4AB15" w14:textId="545F3365" w:rsidR="005369D9" w:rsidRPr="00C45633" w:rsidRDefault="005369D9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274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1275" w:author="Carolien Maas" w:date="2022-06-20T13:43:00Z">
                <w:pPr>
                  <w:spacing w:after="0"/>
                  <w:jc w:val="center"/>
                </w:pPr>
              </w:pPrChange>
            </w:pPr>
          </w:p>
        </w:tc>
        <w:tc>
          <w:tcPr>
            <w:tcW w:w="7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PrChange w:id="1276" w:author="Carolien Maas" w:date="2022-06-20T13:48:00Z">
              <w:tcPr>
                <w:tcW w:w="942" w:type="pct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</w:tcPr>
            </w:tcPrChange>
          </w:tcPr>
          <w:p w14:paraId="2A842789" w14:textId="6343955D" w:rsidR="005369D9" w:rsidRPr="00C45633" w:rsidRDefault="005369D9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277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1278" w:author="Carolien Maas" w:date="2022-06-20T13:43:00Z">
                <w:pPr>
                  <w:spacing w:after="0"/>
                  <w:jc w:val="center"/>
                </w:pPr>
              </w:pPrChange>
            </w:pP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PrChange w:id="1279" w:author="Carolien Maas" w:date="2022-06-20T13:48:00Z">
              <w:tcPr>
                <w:tcW w:w="192" w:type="pct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</w:tcPr>
            </w:tcPrChange>
          </w:tcPr>
          <w:p w14:paraId="2AED839E" w14:textId="3C190B62" w:rsidR="005369D9" w:rsidRPr="00C45633" w:rsidRDefault="005369D9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vertAlign w:val="superscript"/>
                <w:lang w:val="en-GB"/>
                <w:rPrChange w:id="1280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vertAlign w:val="superscript"/>
                    <w:lang w:val="en-GB"/>
                  </w:rPr>
                </w:rPrChange>
              </w:rPr>
              <w:pPrChange w:id="1281" w:author="Carolien Maas" w:date="2022-06-20T13:43:00Z">
                <w:pPr>
                  <w:spacing w:after="0"/>
                  <w:jc w:val="center"/>
                </w:pPr>
              </w:pPrChange>
            </w:pPr>
            <w:ins w:id="1282" w:author="Carolien Maas" w:date="2022-06-20T13:18:00Z">
              <w:r w:rsidRPr="00C45633">
                <w:rPr>
                  <w:rFonts w:ascii="Arial" w:hAnsi="Arial" w:cs="Arial"/>
                  <w:color w:val="000000"/>
                  <w:sz w:val="20"/>
                  <w:szCs w:val="20"/>
                  <w:rPrChange w:id="1283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2.93</w:t>
              </w:r>
            </w:ins>
            <w:ins w:id="1284" w:author="C.H.M. Maas [2]" w:date="2022-06-16T17:44:00Z">
              <w:del w:id="1285" w:author="Carolien Maas" w:date="2022-06-20T13:18:00Z">
                <w:r w:rsidRPr="00C45633" w:rsidDel="002B38B9">
                  <w:rPr>
                    <w:rFonts w:ascii="Arial" w:hAnsi="Arial" w:cs="Arial"/>
                    <w:color w:val="000000"/>
                    <w:sz w:val="20"/>
                    <w:szCs w:val="20"/>
                    <w:rPrChange w:id="1286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2.82</w:delText>
                </w:r>
              </w:del>
            </w:ins>
            <w:del w:id="1287" w:author="Carolien Maas" w:date="2022-06-20T13:18:00Z">
              <w:r w:rsidRPr="00C45633" w:rsidDel="002B38B9">
                <w:rPr>
                  <w:rFonts w:ascii="Arial" w:hAnsi="Arial" w:cs="Arial"/>
                  <w:color w:val="000000"/>
                  <w:sz w:val="20"/>
                  <w:szCs w:val="20"/>
                  <w:rPrChange w:id="1288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2.79</w:delText>
              </w:r>
            </w:del>
          </w:p>
        </w:tc>
        <w:tc>
          <w:tcPr>
            <w:tcW w:w="8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PrChange w:id="1289" w:author="Carolien Maas" w:date="2022-06-20T13:48:00Z">
              <w:tcPr>
                <w:tcW w:w="646" w:type="pct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</w:tcPr>
            </w:tcPrChange>
          </w:tcPr>
          <w:p w14:paraId="2878215A" w14:textId="7BF8C5B9" w:rsidR="005369D9" w:rsidRPr="00C45633" w:rsidRDefault="005369D9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290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1291" w:author="Carolien Maas" w:date="2022-06-20T13:43:00Z">
                <w:pPr>
                  <w:spacing w:after="0"/>
                  <w:jc w:val="center"/>
                </w:pPr>
              </w:pPrChange>
            </w:pPr>
            <w:ins w:id="1292" w:author="Carolien Maas" w:date="2022-06-20T13:18:00Z">
              <w:r w:rsidRPr="00C45633">
                <w:rPr>
                  <w:rFonts w:ascii="Arial" w:hAnsi="Arial" w:cs="Arial"/>
                  <w:color w:val="000000"/>
                  <w:sz w:val="20"/>
                  <w:szCs w:val="20"/>
                  <w:rPrChange w:id="1293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[2.44; 3.53]</w:t>
              </w:r>
            </w:ins>
            <w:ins w:id="1294" w:author="C.H.M. Maas [2]" w:date="2022-06-16T17:44:00Z">
              <w:del w:id="1295" w:author="Carolien Maas" w:date="2022-06-20T13:18:00Z">
                <w:r w:rsidRPr="00C45633" w:rsidDel="002B38B9">
                  <w:rPr>
                    <w:rFonts w:ascii="Arial" w:hAnsi="Arial" w:cs="Arial"/>
                    <w:color w:val="000000"/>
                    <w:sz w:val="20"/>
                    <w:szCs w:val="20"/>
                    <w:rPrChange w:id="1296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[2.35; 3.37]</w:delText>
                </w:r>
              </w:del>
            </w:ins>
            <w:del w:id="1297" w:author="Carolien Maas" w:date="2022-06-20T13:18:00Z">
              <w:r w:rsidRPr="00C45633" w:rsidDel="002B38B9">
                <w:rPr>
                  <w:rFonts w:ascii="Arial" w:hAnsi="Arial" w:cs="Arial"/>
                  <w:color w:val="000000"/>
                  <w:sz w:val="20"/>
                  <w:szCs w:val="20"/>
                  <w:rPrChange w:id="1298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[2.34; 3.33]</w:delText>
              </w:r>
            </w:del>
          </w:p>
        </w:tc>
        <w:tc>
          <w:tcPr>
            <w:tcW w:w="4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PrChange w:id="1299" w:author="Carolien Maas" w:date="2022-06-20T13:48:00Z">
              <w:tcPr>
                <w:tcW w:w="528" w:type="pct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</w:tcPr>
            </w:tcPrChange>
          </w:tcPr>
          <w:p w14:paraId="40ED7618" w14:textId="07F2F0D7" w:rsidR="005369D9" w:rsidRPr="00C45633" w:rsidRDefault="005369D9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300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1301" w:author="Carolien Maas" w:date="2022-06-20T13:43:00Z">
                <w:pPr>
                  <w:spacing w:after="0"/>
                  <w:jc w:val="center"/>
                </w:pPr>
              </w:pPrChange>
            </w:pPr>
            <w:ins w:id="1302" w:author="Carolien Maas" w:date="2022-06-20T13:18:00Z">
              <w:r w:rsidRPr="00C45633">
                <w:rPr>
                  <w:rFonts w:ascii="Arial" w:hAnsi="Arial" w:cs="Arial"/>
                  <w:color w:val="000000"/>
                  <w:sz w:val="20"/>
                  <w:szCs w:val="20"/>
                  <w:rPrChange w:id="1303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138</w:t>
              </w:r>
            </w:ins>
            <w:ins w:id="1304" w:author="C.H.M. Maas [2]" w:date="2022-06-16T17:44:00Z">
              <w:del w:id="1305" w:author="Carolien Maas" w:date="2022-06-20T13:18:00Z">
                <w:r w:rsidRPr="00C45633" w:rsidDel="002B38B9">
                  <w:rPr>
                    <w:rFonts w:ascii="Arial" w:hAnsi="Arial" w:cs="Arial"/>
                    <w:color w:val="000000"/>
                    <w:sz w:val="20"/>
                    <w:szCs w:val="20"/>
                    <w:rPrChange w:id="1306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140</w:delText>
                </w:r>
              </w:del>
            </w:ins>
            <w:del w:id="1307" w:author="Carolien Maas" w:date="2022-06-20T13:18:00Z">
              <w:r w:rsidRPr="00C45633" w:rsidDel="002B38B9">
                <w:rPr>
                  <w:rFonts w:ascii="Arial" w:hAnsi="Arial" w:cs="Arial"/>
                  <w:color w:val="000000"/>
                  <w:sz w:val="20"/>
                  <w:szCs w:val="20"/>
                  <w:rPrChange w:id="1308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140.5</w:delText>
              </w:r>
            </w:del>
          </w:p>
        </w:tc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PrChange w:id="1309" w:author="Carolien Maas" w:date="2022-06-20T13:48:00Z">
              <w:tcPr>
                <w:tcW w:w="176" w:type="pct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</w:tcPr>
            </w:tcPrChange>
          </w:tcPr>
          <w:p w14:paraId="0D7CCCA5" w14:textId="77777777" w:rsidR="005369D9" w:rsidRPr="00C45633" w:rsidRDefault="005369D9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310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1311" w:author="Carolien Maas" w:date="2022-06-20T13:43:00Z">
                <w:pPr>
                  <w:spacing w:after="0"/>
                  <w:jc w:val="center"/>
                </w:pPr>
              </w:pPrChange>
            </w:pPr>
          </w:p>
        </w:tc>
      </w:tr>
      <w:tr w:rsidR="00C45633" w:rsidRPr="00C45633" w14:paraId="7A8A6884" w14:textId="07C39C87" w:rsidTr="00C45633">
        <w:trPr>
          <w:trHeight w:val="22"/>
        </w:trPr>
        <w:tc>
          <w:tcPr>
            <w:tcW w:w="1637" w:type="pct"/>
          </w:tcPr>
          <w:p w14:paraId="21FD55B4" w14:textId="396DCA72" w:rsidR="00F07401" w:rsidRPr="00C45633" w:rsidRDefault="005369D9" w:rsidP="00E32C4C">
            <w:pPr>
              <w:pStyle w:val="Compact"/>
              <w:spacing w:before="0" w:after="0"/>
              <w:rPr>
                <w:ins w:id="1312" w:author="Carolien Maas" w:date="2022-06-20T13:18:00Z"/>
                <w:rFonts w:ascii="Arial" w:hAnsi="Arial" w:cs="Arial"/>
                <w:b/>
                <w:sz w:val="20"/>
                <w:szCs w:val="20"/>
                <w:lang w:val="en-GB"/>
                <w:rPrChange w:id="1313" w:author="Carolien Maas" w:date="2022-06-20T13:47:00Z">
                  <w:rPr>
                    <w:ins w:id="1314" w:author="Carolien Maas" w:date="2022-06-20T13:18:00Z"/>
                    <w:rFonts w:ascii="Arial" w:hAnsi="Arial" w:cs="Arial"/>
                    <w:b/>
                    <w:sz w:val="16"/>
                    <w:szCs w:val="16"/>
                    <w:lang w:val="en-GB"/>
                  </w:rPr>
                </w:rPrChange>
              </w:rPr>
              <w:pPrChange w:id="1315" w:author="Carolien Maas" w:date="2022-06-20T13:43:00Z">
                <w:pPr>
                  <w:pStyle w:val="Compact"/>
                  <w:spacing w:before="0" w:after="0"/>
                </w:pPr>
              </w:pPrChange>
            </w:pPr>
            <w:ins w:id="1316" w:author="C.H.M. Maas [2]" w:date="2022-06-16T16:38:00Z">
              <w:r w:rsidRPr="00C45633">
                <w:rPr>
                  <w:rFonts w:ascii="Arial" w:hAnsi="Arial" w:cs="Arial"/>
                  <w:b/>
                  <w:sz w:val="20"/>
                  <w:szCs w:val="20"/>
                  <w:lang w:val="en-GB"/>
                  <w:rPrChange w:id="1317" w:author="Carolien Maas" w:date="2022-06-20T13:47:00Z">
                    <w:rPr>
                      <w:rFonts w:ascii="Arial" w:hAnsi="Arial" w:cs="Arial"/>
                      <w:b/>
                      <w:sz w:val="22"/>
                      <w:szCs w:val="22"/>
                      <w:lang w:val="en-GB"/>
                    </w:rPr>
                  </w:rPrChange>
                </w:rPr>
                <w:t>Age</w:t>
              </w:r>
            </w:ins>
          </w:p>
          <w:p w14:paraId="174D48F3" w14:textId="0E2AFB74" w:rsidR="005369D9" w:rsidRPr="00C45633" w:rsidRDefault="005369D9" w:rsidP="00E32C4C">
            <w:pPr>
              <w:pStyle w:val="Compact"/>
              <w:spacing w:before="0" w:after="0"/>
              <w:rPr>
                <w:rFonts w:ascii="Arial" w:hAnsi="Arial" w:cs="Arial"/>
                <w:b/>
                <w:sz w:val="20"/>
                <w:szCs w:val="20"/>
                <w:lang w:val="en-GB"/>
                <w:rPrChange w:id="1318" w:author="Carolien Maas" w:date="2022-06-20T13:47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pPrChange w:id="1319" w:author="Carolien Maas" w:date="2022-06-20T13:43:00Z">
                <w:pPr>
                  <w:pStyle w:val="Compact"/>
                  <w:spacing w:before="0" w:after="0"/>
                </w:pPr>
              </w:pPrChange>
            </w:pPr>
            <w:ins w:id="1320" w:author="C.H.M. Maas [2]" w:date="2022-06-16T16:38:00Z">
              <w:r w:rsidRPr="00C45633">
                <w:rPr>
                  <w:rFonts w:ascii="Arial" w:hAnsi="Arial" w:cs="Arial"/>
                  <w:sz w:val="20"/>
                  <w:szCs w:val="20"/>
                  <w:lang w:val="en-GB"/>
                  <w:rPrChange w:id="1321" w:author="Carolien Maas" w:date="2022-06-20T13:47:00Z"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</w:rPrChange>
                </w:rPr>
                <w:t>(</w:t>
              </w:r>
              <w:proofErr w:type="spellStart"/>
              <w:r w:rsidRPr="00C45633">
                <w:rPr>
                  <w:rFonts w:ascii="Arial" w:hAnsi="Arial" w:cs="Arial"/>
                  <w:sz w:val="20"/>
                  <w:szCs w:val="20"/>
                  <w:lang w:val="en-GB"/>
                  <w:rPrChange w:id="1322" w:author="Carolien Maas" w:date="2022-06-20T13:47:00Z"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</w:rPrChange>
                </w:rPr>
                <w:t>i.q.r</w:t>
              </w:r>
              <w:proofErr w:type="spellEnd"/>
              <w:r w:rsidRPr="00C45633">
                <w:rPr>
                  <w:rFonts w:ascii="Arial" w:hAnsi="Arial" w:cs="Arial"/>
                  <w:sz w:val="20"/>
                  <w:szCs w:val="20"/>
                  <w:lang w:val="en-GB"/>
                  <w:rPrChange w:id="1323" w:author="Carolien Maas" w:date="2022-06-20T13:47:00Z"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</w:rPrChange>
                </w:rPr>
                <w:t>. 66 versus 43 years)</w:t>
              </w:r>
            </w:ins>
            <w:del w:id="1324" w:author="C.H.M. Maas [2]" w:date="2022-06-16T16:38:00Z">
              <w:r w:rsidRPr="00C45633" w:rsidDel="0076669E">
                <w:rPr>
                  <w:rFonts w:ascii="Arial" w:hAnsi="Arial" w:cs="Arial"/>
                  <w:b/>
                  <w:sz w:val="20"/>
                  <w:szCs w:val="20"/>
                  <w:lang w:val="en-GB"/>
                  <w:rPrChange w:id="1325" w:author="Carolien Maas" w:date="2022-06-20T13:47:00Z">
                    <w:rPr>
                      <w:rFonts w:ascii="Arial" w:hAnsi="Arial" w:cs="Arial"/>
                      <w:b/>
                      <w:sz w:val="22"/>
                      <w:szCs w:val="22"/>
                      <w:lang w:val="en-GB"/>
                    </w:rPr>
                  </w:rPrChange>
                </w:rPr>
                <w:delText>Age</w:delText>
              </w:r>
            </w:del>
          </w:p>
        </w:tc>
        <w:tc>
          <w:tcPr>
            <w:tcW w:w="4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AF45498" w14:textId="4E0BC61E" w:rsidR="005369D9" w:rsidRPr="00C45633" w:rsidRDefault="005369D9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326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1327" w:author="Carolien Maas" w:date="2022-06-20T13:43:00Z">
                <w:pPr>
                  <w:spacing w:after="0"/>
                  <w:jc w:val="center"/>
                </w:pPr>
              </w:pPrChange>
            </w:pPr>
            <w:ins w:id="1328" w:author="Carolien Maas" w:date="2022-06-20T13:18:00Z">
              <w:r w:rsidRPr="00C45633">
                <w:rPr>
                  <w:rFonts w:ascii="Arial" w:hAnsi="Arial" w:cs="Arial"/>
                  <w:color w:val="000000"/>
                  <w:sz w:val="20"/>
                  <w:szCs w:val="20"/>
                  <w:rPrChange w:id="1329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1.21</w:t>
              </w:r>
            </w:ins>
            <w:ins w:id="1330" w:author="C.H.M. Maas [2]" w:date="2022-06-16T17:44:00Z">
              <w:del w:id="1331" w:author="Carolien Maas" w:date="2022-06-20T13:18:00Z">
                <w:r w:rsidRPr="00C45633" w:rsidDel="002B38B9">
                  <w:rPr>
                    <w:rFonts w:ascii="Arial" w:hAnsi="Arial" w:cs="Arial"/>
                    <w:color w:val="000000"/>
                    <w:sz w:val="20"/>
                    <w:szCs w:val="20"/>
                    <w:rPrChange w:id="1332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1.16</w:delText>
                </w:r>
              </w:del>
            </w:ins>
            <w:del w:id="1333" w:author="Carolien Maas" w:date="2022-06-20T13:18:00Z">
              <w:r w:rsidRPr="00C45633" w:rsidDel="002B38B9">
                <w:rPr>
                  <w:rFonts w:ascii="Arial" w:hAnsi="Arial" w:cs="Arial"/>
                  <w:color w:val="000000"/>
                  <w:sz w:val="20"/>
                  <w:szCs w:val="20"/>
                  <w:rPrChange w:id="1334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1.42</w:delText>
              </w:r>
            </w:del>
          </w:p>
        </w:tc>
        <w:tc>
          <w:tcPr>
            <w:tcW w:w="7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A5DF52D" w14:textId="4DB1E00A" w:rsidR="005369D9" w:rsidRPr="00C45633" w:rsidRDefault="005369D9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335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1336" w:author="Carolien Maas" w:date="2022-06-20T13:43:00Z">
                <w:pPr>
                  <w:spacing w:after="0"/>
                  <w:jc w:val="center"/>
                </w:pPr>
              </w:pPrChange>
            </w:pPr>
            <w:ins w:id="1337" w:author="Carolien Maas" w:date="2022-06-20T13:18:00Z">
              <w:r w:rsidRPr="00C45633">
                <w:rPr>
                  <w:rFonts w:ascii="Arial" w:hAnsi="Arial" w:cs="Arial"/>
                  <w:color w:val="000000"/>
                  <w:sz w:val="20"/>
                  <w:szCs w:val="20"/>
                  <w:rPrChange w:id="1338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[1.08; 1.35]</w:t>
              </w:r>
            </w:ins>
            <w:ins w:id="1339" w:author="C.H.M. Maas [2]" w:date="2022-06-16T17:44:00Z">
              <w:del w:id="1340" w:author="Carolien Maas" w:date="2022-06-20T13:18:00Z">
                <w:r w:rsidRPr="00C45633" w:rsidDel="002B38B9">
                  <w:rPr>
                    <w:rFonts w:ascii="Arial" w:hAnsi="Arial" w:cs="Arial"/>
                    <w:color w:val="000000"/>
                    <w:sz w:val="20"/>
                    <w:szCs w:val="20"/>
                    <w:rPrChange w:id="1341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[1.05; 1.28]</w:delText>
                </w:r>
              </w:del>
            </w:ins>
            <w:del w:id="1342" w:author="Carolien Maas" w:date="2022-06-20T13:18:00Z">
              <w:r w:rsidRPr="00C45633" w:rsidDel="002B38B9">
                <w:rPr>
                  <w:rFonts w:ascii="Arial" w:hAnsi="Arial" w:cs="Arial"/>
                  <w:color w:val="000000"/>
                  <w:sz w:val="20"/>
                  <w:szCs w:val="20"/>
                  <w:rPrChange w:id="1343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[1.13; 1.78]</w:delText>
              </w:r>
            </w:del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193B4C2" w14:textId="232C48E4" w:rsidR="005369D9" w:rsidRPr="00C45633" w:rsidRDefault="005369D9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344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1345" w:author="Carolien Maas" w:date="2022-06-20T13:43:00Z">
                <w:pPr>
                  <w:spacing w:after="0"/>
                  <w:jc w:val="center"/>
                </w:pPr>
              </w:pPrChange>
            </w:pPr>
            <w:ins w:id="1346" w:author="Carolien Maas" w:date="2022-06-20T13:18:00Z">
              <w:r w:rsidRPr="00C45633">
                <w:rPr>
                  <w:rFonts w:ascii="Arial" w:hAnsi="Arial" w:cs="Arial"/>
                  <w:color w:val="000000"/>
                  <w:sz w:val="20"/>
                  <w:szCs w:val="20"/>
                  <w:rPrChange w:id="1347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1.21</w:t>
              </w:r>
            </w:ins>
            <w:ins w:id="1348" w:author="C.H.M. Maas [2]" w:date="2022-06-16T17:44:00Z">
              <w:del w:id="1349" w:author="Carolien Maas" w:date="2022-06-20T13:18:00Z">
                <w:r w:rsidRPr="00C45633" w:rsidDel="002B38B9">
                  <w:rPr>
                    <w:rFonts w:ascii="Arial" w:hAnsi="Arial" w:cs="Arial"/>
                    <w:color w:val="000000"/>
                    <w:sz w:val="20"/>
                    <w:szCs w:val="20"/>
                    <w:rPrChange w:id="1350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1.16</w:delText>
                </w:r>
              </w:del>
            </w:ins>
            <w:del w:id="1351" w:author="Carolien Maas" w:date="2022-06-20T13:18:00Z">
              <w:r w:rsidRPr="00C45633" w:rsidDel="002B38B9">
                <w:rPr>
                  <w:rFonts w:ascii="Arial" w:hAnsi="Arial" w:cs="Arial"/>
                  <w:color w:val="000000"/>
                  <w:sz w:val="20"/>
                  <w:szCs w:val="20"/>
                  <w:rPrChange w:id="1352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1.42</w:delText>
              </w:r>
            </w:del>
          </w:p>
        </w:tc>
        <w:tc>
          <w:tcPr>
            <w:tcW w:w="8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EA4A8CA" w14:textId="54DFE487" w:rsidR="005369D9" w:rsidRPr="00C45633" w:rsidRDefault="005369D9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353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1354" w:author="Carolien Maas" w:date="2022-06-20T13:43:00Z">
                <w:pPr>
                  <w:spacing w:after="0"/>
                  <w:jc w:val="center"/>
                </w:pPr>
              </w:pPrChange>
            </w:pPr>
            <w:ins w:id="1355" w:author="Carolien Maas" w:date="2022-06-20T13:18:00Z">
              <w:r w:rsidRPr="00C45633">
                <w:rPr>
                  <w:rFonts w:ascii="Arial" w:hAnsi="Arial" w:cs="Arial"/>
                  <w:color w:val="000000"/>
                  <w:sz w:val="20"/>
                  <w:szCs w:val="20"/>
                  <w:rPrChange w:id="1356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[1.08; 1.35]</w:t>
              </w:r>
            </w:ins>
            <w:ins w:id="1357" w:author="C.H.M. Maas [2]" w:date="2022-06-16T17:44:00Z">
              <w:del w:id="1358" w:author="Carolien Maas" w:date="2022-06-20T13:18:00Z">
                <w:r w:rsidRPr="00C45633" w:rsidDel="002B38B9">
                  <w:rPr>
                    <w:rFonts w:ascii="Arial" w:hAnsi="Arial" w:cs="Arial"/>
                    <w:color w:val="000000"/>
                    <w:sz w:val="20"/>
                    <w:szCs w:val="20"/>
                    <w:rPrChange w:id="1359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[1.05; 1.28]</w:delText>
                </w:r>
              </w:del>
            </w:ins>
            <w:del w:id="1360" w:author="Carolien Maas" w:date="2022-06-20T13:18:00Z">
              <w:r w:rsidRPr="00C45633" w:rsidDel="002B38B9">
                <w:rPr>
                  <w:rFonts w:ascii="Arial" w:hAnsi="Arial" w:cs="Arial"/>
                  <w:color w:val="000000"/>
                  <w:sz w:val="20"/>
                  <w:szCs w:val="20"/>
                  <w:rPrChange w:id="1361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[1.13; 1.78]</w:delText>
              </w:r>
            </w:del>
          </w:p>
        </w:tc>
        <w:tc>
          <w:tcPr>
            <w:tcW w:w="4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56F116F" w14:textId="0DC0AFF5" w:rsidR="005369D9" w:rsidRPr="00C45633" w:rsidRDefault="005369D9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362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1363" w:author="Carolien Maas" w:date="2022-06-20T13:43:00Z">
                <w:pPr>
                  <w:spacing w:after="0"/>
                  <w:jc w:val="center"/>
                </w:pPr>
              </w:pPrChange>
            </w:pPr>
            <w:ins w:id="1364" w:author="Carolien Maas" w:date="2022-06-20T13:18:00Z">
              <w:r w:rsidRPr="00C45633">
                <w:rPr>
                  <w:rFonts w:ascii="Arial" w:hAnsi="Arial" w:cs="Arial"/>
                  <w:color w:val="000000"/>
                  <w:sz w:val="20"/>
                  <w:szCs w:val="20"/>
                  <w:rPrChange w:id="1365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11</w:t>
              </w:r>
            </w:ins>
            <w:ins w:id="1366" w:author="C.H.M. Maas [2]" w:date="2022-06-16T17:44:00Z">
              <w:del w:id="1367" w:author="Carolien Maas" w:date="2022-06-20T13:18:00Z">
                <w:r w:rsidRPr="00C45633" w:rsidDel="002B38B9">
                  <w:rPr>
                    <w:rFonts w:ascii="Arial" w:hAnsi="Arial" w:cs="Arial"/>
                    <w:color w:val="000000"/>
                    <w:sz w:val="20"/>
                    <w:szCs w:val="20"/>
                    <w:rPrChange w:id="1368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9</w:delText>
                </w:r>
              </w:del>
            </w:ins>
            <w:del w:id="1369" w:author="Carolien Maas" w:date="2022-06-20T13:18:00Z">
              <w:r w:rsidRPr="00C45633" w:rsidDel="002B38B9">
                <w:rPr>
                  <w:rFonts w:ascii="Arial" w:hAnsi="Arial" w:cs="Arial"/>
                  <w:color w:val="000000"/>
                  <w:sz w:val="20"/>
                  <w:szCs w:val="20"/>
                  <w:rPrChange w:id="1370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9.2</w:delText>
              </w:r>
            </w:del>
          </w:p>
        </w:tc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6589E90" w14:textId="77777777" w:rsidR="005369D9" w:rsidRPr="00C45633" w:rsidRDefault="005369D9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371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1372" w:author="Carolien Maas" w:date="2022-06-20T13:43:00Z">
                <w:pPr>
                  <w:spacing w:after="0"/>
                  <w:jc w:val="center"/>
                </w:pPr>
              </w:pPrChange>
            </w:pPr>
          </w:p>
        </w:tc>
      </w:tr>
      <w:tr w:rsidR="00C45633" w:rsidRPr="00C45633" w14:paraId="573F94BF" w14:textId="40C7EB01" w:rsidTr="00C45633">
        <w:trPr>
          <w:trHeight w:val="22"/>
        </w:trPr>
        <w:tc>
          <w:tcPr>
            <w:tcW w:w="1637" w:type="pct"/>
          </w:tcPr>
          <w:p w14:paraId="1C7DD94A" w14:textId="77777777" w:rsidR="005369D9" w:rsidRPr="00C45633" w:rsidRDefault="005369D9" w:rsidP="00E32C4C">
            <w:pPr>
              <w:pStyle w:val="Compact"/>
              <w:spacing w:before="0" w:after="0"/>
              <w:rPr>
                <w:rFonts w:ascii="Arial" w:hAnsi="Arial" w:cs="Arial"/>
                <w:b/>
                <w:sz w:val="20"/>
                <w:szCs w:val="20"/>
                <w:lang w:val="en-GB"/>
                <w:rPrChange w:id="1373" w:author="Carolien Maas" w:date="2022-06-20T13:47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pPrChange w:id="1374" w:author="Carolien Maas" w:date="2022-06-20T13:43:00Z">
                <w:pPr>
                  <w:pStyle w:val="Compact"/>
                  <w:spacing w:before="0" w:after="0"/>
                </w:pPr>
              </w:pPrChange>
            </w:pPr>
            <w:r w:rsidRPr="00C45633">
              <w:rPr>
                <w:rFonts w:ascii="Arial" w:hAnsi="Arial" w:cs="Arial"/>
                <w:b/>
                <w:sz w:val="20"/>
                <w:szCs w:val="20"/>
                <w:lang w:val="en-GB"/>
                <w:rPrChange w:id="1375" w:author="Carolien Maas" w:date="2022-06-20T13:47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t>Ulceration</w:t>
            </w:r>
          </w:p>
        </w:tc>
        <w:tc>
          <w:tcPr>
            <w:tcW w:w="4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3059E03" w14:textId="258F4C6E" w:rsidR="005369D9" w:rsidRPr="00C45633" w:rsidRDefault="005369D9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376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1377" w:author="Carolien Maas" w:date="2022-06-20T13:43:00Z">
                <w:pPr>
                  <w:spacing w:after="0"/>
                  <w:jc w:val="center"/>
                </w:pPr>
              </w:pPrChange>
            </w:pPr>
            <w:ins w:id="1378" w:author="Carolien Maas" w:date="2022-06-20T13:18:00Z">
              <w:r w:rsidRPr="00C45633">
                <w:rPr>
                  <w:rFonts w:ascii="Arial" w:hAnsi="Arial" w:cs="Arial"/>
                  <w:color w:val="000000"/>
                  <w:sz w:val="20"/>
                  <w:szCs w:val="20"/>
                  <w:rPrChange w:id="1379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1.60</w:t>
              </w:r>
            </w:ins>
            <w:ins w:id="1380" w:author="C.H.M. Maas [2]" w:date="2022-06-16T17:44:00Z">
              <w:del w:id="1381" w:author="Carolien Maas" w:date="2022-06-20T13:18:00Z">
                <w:r w:rsidRPr="00C45633" w:rsidDel="002B38B9">
                  <w:rPr>
                    <w:rFonts w:ascii="Arial" w:hAnsi="Arial" w:cs="Arial"/>
                    <w:color w:val="000000"/>
                    <w:sz w:val="20"/>
                    <w:szCs w:val="20"/>
                    <w:rPrChange w:id="1382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1.63</w:delText>
                </w:r>
              </w:del>
            </w:ins>
            <w:del w:id="1383" w:author="Carolien Maas" w:date="2022-06-20T13:18:00Z">
              <w:r w:rsidRPr="00C45633" w:rsidDel="002B38B9">
                <w:rPr>
                  <w:rFonts w:ascii="Arial" w:hAnsi="Arial" w:cs="Arial"/>
                  <w:color w:val="000000"/>
                  <w:sz w:val="20"/>
                  <w:szCs w:val="20"/>
                  <w:rPrChange w:id="1384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1.63</w:delText>
              </w:r>
            </w:del>
          </w:p>
        </w:tc>
        <w:tc>
          <w:tcPr>
            <w:tcW w:w="7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98BA06C" w14:textId="16D24B84" w:rsidR="005369D9" w:rsidRPr="00C45633" w:rsidRDefault="005369D9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385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1386" w:author="Carolien Maas" w:date="2022-06-20T13:43:00Z">
                <w:pPr>
                  <w:spacing w:after="0"/>
                  <w:jc w:val="center"/>
                </w:pPr>
              </w:pPrChange>
            </w:pPr>
            <w:ins w:id="1387" w:author="Carolien Maas" w:date="2022-06-20T13:18:00Z">
              <w:r w:rsidRPr="00C45633">
                <w:rPr>
                  <w:rFonts w:ascii="Arial" w:hAnsi="Arial" w:cs="Arial"/>
                  <w:color w:val="000000"/>
                  <w:sz w:val="20"/>
                  <w:szCs w:val="20"/>
                  <w:rPrChange w:id="1388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[1.36; 1.88]</w:t>
              </w:r>
            </w:ins>
            <w:ins w:id="1389" w:author="C.H.M. Maas [2]" w:date="2022-06-16T17:44:00Z">
              <w:del w:id="1390" w:author="Carolien Maas" w:date="2022-06-20T13:18:00Z">
                <w:r w:rsidRPr="00C45633" w:rsidDel="002B38B9">
                  <w:rPr>
                    <w:rFonts w:ascii="Arial" w:hAnsi="Arial" w:cs="Arial"/>
                    <w:color w:val="000000"/>
                    <w:sz w:val="20"/>
                    <w:szCs w:val="20"/>
                    <w:rPrChange w:id="1391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[1.40; 1.91]</w:delText>
                </w:r>
              </w:del>
            </w:ins>
            <w:del w:id="1392" w:author="Carolien Maas" w:date="2022-06-20T13:18:00Z">
              <w:r w:rsidRPr="00C45633" w:rsidDel="002B38B9">
                <w:rPr>
                  <w:rFonts w:ascii="Arial" w:hAnsi="Arial" w:cs="Arial"/>
                  <w:color w:val="000000"/>
                  <w:sz w:val="20"/>
                  <w:szCs w:val="20"/>
                  <w:rPrChange w:id="1393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[1.40; 1.91]</w:delText>
              </w:r>
            </w:del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C962613" w14:textId="0DB450A2" w:rsidR="005369D9" w:rsidRPr="00C45633" w:rsidRDefault="005369D9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394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1395" w:author="Carolien Maas" w:date="2022-06-20T13:43:00Z">
                <w:pPr>
                  <w:spacing w:after="0"/>
                  <w:jc w:val="center"/>
                </w:pPr>
              </w:pPrChange>
            </w:pPr>
            <w:ins w:id="1396" w:author="Carolien Maas" w:date="2022-06-20T13:18:00Z">
              <w:r w:rsidRPr="00C45633">
                <w:rPr>
                  <w:rFonts w:ascii="Arial" w:hAnsi="Arial" w:cs="Arial"/>
                  <w:color w:val="000000"/>
                  <w:sz w:val="20"/>
                  <w:szCs w:val="20"/>
                  <w:rPrChange w:id="1397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1.60</w:t>
              </w:r>
            </w:ins>
            <w:ins w:id="1398" w:author="C.H.M. Maas [2]" w:date="2022-06-16T17:44:00Z">
              <w:del w:id="1399" w:author="Carolien Maas" w:date="2022-06-20T13:18:00Z">
                <w:r w:rsidRPr="00C45633" w:rsidDel="002B38B9">
                  <w:rPr>
                    <w:rFonts w:ascii="Arial" w:hAnsi="Arial" w:cs="Arial"/>
                    <w:color w:val="000000"/>
                    <w:sz w:val="20"/>
                    <w:szCs w:val="20"/>
                    <w:rPrChange w:id="1400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1.63</w:delText>
                </w:r>
              </w:del>
            </w:ins>
            <w:del w:id="1401" w:author="Carolien Maas" w:date="2022-06-20T13:18:00Z">
              <w:r w:rsidRPr="00C45633" w:rsidDel="002B38B9">
                <w:rPr>
                  <w:rFonts w:ascii="Arial" w:hAnsi="Arial" w:cs="Arial"/>
                  <w:color w:val="000000"/>
                  <w:sz w:val="20"/>
                  <w:szCs w:val="20"/>
                  <w:rPrChange w:id="1402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1.63</w:delText>
              </w:r>
            </w:del>
          </w:p>
        </w:tc>
        <w:tc>
          <w:tcPr>
            <w:tcW w:w="8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A8F2617" w14:textId="71EE3ABD" w:rsidR="005369D9" w:rsidRPr="00C45633" w:rsidRDefault="005369D9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403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1404" w:author="Carolien Maas" w:date="2022-06-20T13:43:00Z">
                <w:pPr>
                  <w:spacing w:after="0"/>
                  <w:jc w:val="center"/>
                </w:pPr>
              </w:pPrChange>
            </w:pPr>
            <w:ins w:id="1405" w:author="Carolien Maas" w:date="2022-06-20T13:18:00Z">
              <w:r w:rsidRPr="00C45633">
                <w:rPr>
                  <w:rFonts w:ascii="Arial" w:hAnsi="Arial" w:cs="Arial"/>
                  <w:color w:val="000000"/>
                  <w:sz w:val="20"/>
                  <w:szCs w:val="20"/>
                  <w:rPrChange w:id="1406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[1.36; 1.88]</w:t>
              </w:r>
            </w:ins>
            <w:ins w:id="1407" w:author="C.H.M. Maas [2]" w:date="2022-06-16T17:44:00Z">
              <w:del w:id="1408" w:author="Carolien Maas" w:date="2022-06-20T13:18:00Z">
                <w:r w:rsidRPr="00C45633" w:rsidDel="002B38B9">
                  <w:rPr>
                    <w:rFonts w:ascii="Arial" w:hAnsi="Arial" w:cs="Arial"/>
                    <w:color w:val="000000"/>
                    <w:sz w:val="20"/>
                    <w:szCs w:val="20"/>
                    <w:rPrChange w:id="1409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[1.40; 1.91]</w:delText>
                </w:r>
              </w:del>
            </w:ins>
            <w:del w:id="1410" w:author="Carolien Maas" w:date="2022-06-20T13:18:00Z">
              <w:r w:rsidRPr="00C45633" w:rsidDel="002B38B9">
                <w:rPr>
                  <w:rFonts w:ascii="Arial" w:hAnsi="Arial" w:cs="Arial"/>
                  <w:color w:val="000000"/>
                  <w:sz w:val="20"/>
                  <w:szCs w:val="20"/>
                  <w:rPrChange w:id="1411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[1.40; 1.91]</w:delText>
              </w:r>
            </w:del>
          </w:p>
        </w:tc>
        <w:tc>
          <w:tcPr>
            <w:tcW w:w="4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507238D" w14:textId="27D7BF9D" w:rsidR="005369D9" w:rsidRPr="00C45633" w:rsidRDefault="005369D9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412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1413" w:author="Carolien Maas" w:date="2022-06-20T13:43:00Z">
                <w:pPr>
                  <w:spacing w:after="0"/>
                  <w:jc w:val="center"/>
                </w:pPr>
              </w:pPrChange>
            </w:pPr>
            <w:ins w:id="1414" w:author="Carolien Maas" w:date="2022-06-20T13:18:00Z">
              <w:r w:rsidRPr="00C45633">
                <w:rPr>
                  <w:rFonts w:ascii="Arial" w:hAnsi="Arial" w:cs="Arial"/>
                  <w:color w:val="000000"/>
                  <w:sz w:val="20"/>
                  <w:szCs w:val="20"/>
                  <w:rPrChange w:id="1415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32</w:t>
              </w:r>
            </w:ins>
            <w:ins w:id="1416" w:author="C.H.M. Maas [2]" w:date="2022-06-16T17:44:00Z">
              <w:del w:id="1417" w:author="Carolien Maas" w:date="2022-06-20T13:18:00Z">
                <w:r w:rsidRPr="00C45633" w:rsidDel="002B38B9">
                  <w:rPr>
                    <w:rFonts w:ascii="Arial" w:hAnsi="Arial" w:cs="Arial"/>
                    <w:color w:val="000000"/>
                    <w:sz w:val="20"/>
                    <w:szCs w:val="20"/>
                    <w:rPrChange w:id="1418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39</w:delText>
                </w:r>
              </w:del>
            </w:ins>
            <w:del w:id="1419" w:author="Carolien Maas" w:date="2022-06-20T13:18:00Z">
              <w:r w:rsidRPr="00C45633" w:rsidDel="002B38B9">
                <w:rPr>
                  <w:rFonts w:ascii="Arial" w:hAnsi="Arial" w:cs="Arial"/>
                  <w:color w:val="000000"/>
                  <w:sz w:val="20"/>
                  <w:szCs w:val="20"/>
                  <w:rPrChange w:id="1420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39.5</w:delText>
              </w:r>
            </w:del>
          </w:p>
        </w:tc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08F6665" w14:textId="77777777" w:rsidR="005369D9" w:rsidRPr="00C45633" w:rsidRDefault="005369D9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421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1422" w:author="Carolien Maas" w:date="2022-06-20T13:43:00Z">
                <w:pPr>
                  <w:spacing w:after="0"/>
                  <w:jc w:val="center"/>
                </w:pPr>
              </w:pPrChange>
            </w:pPr>
          </w:p>
        </w:tc>
      </w:tr>
      <w:tr w:rsidR="00C45633" w:rsidRPr="00C45633" w14:paraId="0BBA4D50" w14:textId="28581326" w:rsidTr="00C45633">
        <w:trPr>
          <w:trHeight w:val="22"/>
        </w:trPr>
        <w:tc>
          <w:tcPr>
            <w:tcW w:w="1637" w:type="pct"/>
          </w:tcPr>
          <w:p w14:paraId="7211339D" w14:textId="77777777" w:rsidR="005369D9" w:rsidRPr="00C45633" w:rsidRDefault="005369D9" w:rsidP="00E32C4C">
            <w:pPr>
              <w:pStyle w:val="Compact"/>
              <w:spacing w:before="0" w:after="0"/>
              <w:rPr>
                <w:rFonts w:ascii="Arial" w:hAnsi="Arial" w:cs="Arial"/>
                <w:b/>
                <w:sz w:val="20"/>
                <w:szCs w:val="20"/>
                <w:lang w:val="en-GB"/>
                <w:rPrChange w:id="1423" w:author="Carolien Maas" w:date="2022-06-20T13:47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pPrChange w:id="1424" w:author="Carolien Maas" w:date="2022-06-20T13:43:00Z">
                <w:pPr>
                  <w:pStyle w:val="Compact"/>
                  <w:spacing w:before="0" w:after="0"/>
                </w:pPr>
              </w:pPrChange>
            </w:pPr>
            <w:r w:rsidRPr="00C45633">
              <w:rPr>
                <w:rFonts w:ascii="Arial" w:hAnsi="Arial" w:cs="Arial"/>
                <w:b/>
                <w:sz w:val="20"/>
                <w:szCs w:val="20"/>
                <w:lang w:val="en-GB"/>
                <w:rPrChange w:id="1425" w:author="Carolien Maas" w:date="2022-06-20T13:47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t>Location</w:t>
            </w:r>
          </w:p>
        </w:tc>
        <w:tc>
          <w:tcPr>
            <w:tcW w:w="4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8F5F3DE" w14:textId="063DB319" w:rsidR="005369D9" w:rsidRPr="00C45633" w:rsidRDefault="005369D9" w:rsidP="00E32C4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GB"/>
                <w:rPrChange w:id="1426" w:author="Carolien Maas" w:date="2022-06-20T13:47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  <w:pPrChange w:id="1427" w:author="Carolien Maas" w:date="2022-06-20T13:43:00Z">
                <w:pPr>
                  <w:spacing w:after="0"/>
                  <w:jc w:val="center"/>
                </w:pPr>
              </w:pPrChange>
            </w:pPr>
          </w:p>
        </w:tc>
        <w:tc>
          <w:tcPr>
            <w:tcW w:w="7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E99396E" w14:textId="3880CF7B" w:rsidR="005369D9" w:rsidRPr="00C45633" w:rsidRDefault="005369D9" w:rsidP="00E32C4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GB"/>
                <w:rPrChange w:id="1428" w:author="Carolien Maas" w:date="2022-06-20T13:47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  <w:pPrChange w:id="1429" w:author="Carolien Maas" w:date="2022-06-20T13:43:00Z">
                <w:pPr>
                  <w:spacing w:after="0"/>
                  <w:jc w:val="center"/>
                </w:pPr>
              </w:pPrChange>
            </w:pP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73D0A20" w14:textId="080C71B2" w:rsidR="005369D9" w:rsidRPr="00C45633" w:rsidRDefault="005369D9" w:rsidP="00E32C4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GB"/>
                <w:rPrChange w:id="1430" w:author="Carolien Maas" w:date="2022-06-20T13:47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  <w:pPrChange w:id="1431" w:author="Carolien Maas" w:date="2022-06-20T13:43:00Z">
                <w:pPr>
                  <w:spacing w:after="0"/>
                  <w:jc w:val="center"/>
                </w:pPr>
              </w:pPrChange>
            </w:pPr>
          </w:p>
        </w:tc>
        <w:tc>
          <w:tcPr>
            <w:tcW w:w="8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B98C5EB" w14:textId="7098A34D" w:rsidR="005369D9" w:rsidRPr="00C45633" w:rsidRDefault="005369D9" w:rsidP="00E32C4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GB"/>
                <w:rPrChange w:id="1432" w:author="Carolien Maas" w:date="2022-06-20T13:47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  <w:pPrChange w:id="1433" w:author="Carolien Maas" w:date="2022-06-20T13:43:00Z">
                <w:pPr>
                  <w:spacing w:after="0"/>
                  <w:jc w:val="center"/>
                </w:pPr>
              </w:pPrChange>
            </w:pPr>
          </w:p>
        </w:tc>
        <w:tc>
          <w:tcPr>
            <w:tcW w:w="4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B61F051" w14:textId="6E16052B" w:rsidR="005369D9" w:rsidRPr="00C45633" w:rsidRDefault="005369D9" w:rsidP="00E32C4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GB"/>
                <w:rPrChange w:id="1434" w:author="Carolien Maas" w:date="2022-06-20T13:47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  <w:pPrChange w:id="1435" w:author="Carolien Maas" w:date="2022-06-20T13:43:00Z">
                <w:pPr>
                  <w:spacing w:after="0"/>
                  <w:jc w:val="center"/>
                </w:pPr>
              </w:pPrChange>
            </w:pPr>
            <w:ins w:id="1436" w:author="Carolien Maas" w:date="2022-06-20T13:18:00Z">
              <w:r w:rsidRPr="00C45633">
                <w:rPr>
                  <w:rFonts w:ascii="Arial" w:hAnsi="Arial" w:cs="Arial"/>
                  <w:color w:val="000000"/>
                  <w:sz w:val="20"/>
                  <w:szCs w:val="20"/>
                  <w:rPrChange w:id="1437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19</w:t>
              </w:r>
            </w:ins>
            <w:ins w:id="1438" w:author="C.H.M. Maas [2]" w:date="2022-06-16T17:44:00Z">
              <w:del w:id="1439" w:author="Carolien Maas" w:date="2022-06-20T13:18:00Z">
                <w:r w:rsidRPr="00C45633" w:rsidDel="002B38B9">
                  <w:rPr>
                    <w:rFonts w:ascii="Arial" w:hAnsi="Arial" w:cs="Arial"/>
                    <w:color w:val="000000"/>
                    <w:sz w:val="20"/>
                    <w:szCs w:val="20"/>
                    <w:rPrChange w:id="1440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22</w:delText>
                </w:r>
              </w:del>
            </w:ins>
          </w:p>
        </w:tc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5E36634" w14:textId="77777777" w:rsidR="005369D9" w:rsidRPr="00C45633" w:rsidRDefault="005369D9" w:rsidP="00E32C4C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GB"/>
                <w:rPrChange w:id="1441" w:author="Carolien Maas" w:date="2022-06-20T13:47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  <w:pPrChange w:id="1442" w:author="Carolien Maas" w:date="2022-06-20T13:43:00Z">
                <w:pPr>
                  <w:spacing w:after="0"/>
                  <w:jc w:val="center"/>
                </w:pPr>
              </w:pPrChange>
            </w:pPr>
          </w:p>
        </w:tc>
      </w:tr>
      <w:tr w:rsidR="00C45633" w:rsidRPr="00C45633" w14:paraId="5E55E4E0" w14:textId="0FD4CB16" w:rsidTr="00C45633">
        <w:trPr>
          <w:trHeight w:val="22"/>
        </w:trPr>
        <w:tc>
          <w:tcPr>
            <w:tcW w:w="1637" w:type="pct"/>
          </w:tcPr>
          <w:p w14:paraId="0534A7D2" w14:textId="20AAFD17" w:rsidR="005369D9" w:rsidRPr="00C45633" w:rsidRDefault="00061B19" w:rsidP="00E32C4C">
            <w:pPr>
              <w:pStyle w:val="Compact"/>
              <w:spacing w:before="0" w:after="0"/>
              <w:rPr>
                <w:rFonts w:ascii="Arial" w:hAnsi="Arial" w:cs="Arial"/>
                <w:sz w:val="20"/>
                <w:szCs w:val="20"/>
                <w:lang w:val="en-GB"/>
                <w:rPrChange w:id="1443" w:author="Carolien Maas" w:date="2022-06-20T13:47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  <w:pPrChange w:id="1444" w:author="Carolien Maas" w:date="2022-06-20T13:43:00Z">
                <w:pPr>
                  <w:pStyle w:val="Compact"/>
                  <w:spacing w:before="0" w:after="0"/>
                </w:pPr>
              </w:pPrChange>
            </w:pPr>
            <w:ins w:id="1445" w:author="Carolien Maas" w:date="2022-06-20T13:45:00Z">
              <w:r w:rsidRPr="00C45633">
                <w:rPr>
                  <w:rFonts w:ascii="Arial" w:hAnsi="Arial" w:cs="Arial"/>
                  <w:sz w:val="20"/>
                  <w:szCs w:val="20"/>
                  <w:lang w:val="en-GB"/>
                  <w:rPrChange w:id="1446" w:author="Carolien Maas" w:date="2022-06-20T13:47:00Z">
                    <w:rPr>
                      <w:rFonts w:ascii="Arial" w:hAnsi="Arial" w:cs="Arial"/>
                      <w:sz w:val="18"/>
                      <w:szCs w:val="18"/>
                      <w:lang w:val="en-GB"/>
                    </w:rPr>
                  </w:rPrChange>
                </w:rPr>
                <w:t xml:space="preserve">   </w:t>
              </w:r>
            </w:ins>
            <w:r w:rsidR="005369D9" w:rsidRPr="00C45633">
              <w:rPr>
                <w:rFonts w:ascii="Arial" w:hAnsi="Arial" w:cs="Arial"/>
                <w:sz w:val="20"/>
                <w:szCs w:val="20"/>
                <w:lang w:val="en-GB"/>
                <w:rPrChange w:id="1447" w:author="Carolien Maas" w:date="2022-06-20T13:47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  <w:t>Arm</w:t>
            </w:r>
          </w:p>
        </w:tc>
        <w:tc>
          <w:tcPr>
            <w:tcW w:w="4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016C7C7" w14:textId="62FBDEB5" w:rsidR="005369D9" w:rsidRPr="00C45633" w:rsidRDefault="005369D9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448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1449" w:author="Carolien Maas" w:date="2022-06-20T13:43:00Z">
                <w:pPr>
                  <w:spacing w:after="0"/>
                  <w:jc w:val="center"/>
                </w:pPr>
              </w:pPrChange>
            </w:pPr>
            <w:ins w:id="1450" w:author="Carolien Maas" w:date="2022-06-20T13:18:00Z">
              <w:r w:rsidRPr="00C45633">
                <w:rPr>
                  <w:rFonts w:ascii="Arial" w:hAnsi="Arial" w:cs="Arial"/>
                  <w:color w:val="000000"/>
                  <w:sz w:val="20"/>
                  <w:szCs w:val="20"/>
                  <w:rPrChange w:id="1451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(ref)</w:t>
              </w:r>
            </w:ins>
            <w:ins w:id="1452" w:author="C.H.M. Maas [2]" w:date="2022-06-16T17:44:00Z">
              <w:del w:id="1453" w:author="Carolien Maas" w:date="2022-06-20T13:18:00Z">
                <w:r w:rsidRPr="00C45633" w:rsidDel="002B38B9">
                  <w:rPr>
                    <w:rFonts w:ascii="Arial" w:hAnsi="Arial" w:cs="Arial"/>
                    <w:color w:val="000000"/>
                    <w:sz w:val="20"/>
                    <w:szCs w:val="20"/>
                    <w:rPrChange w:id="1454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(ref)</w:delText>
                </w:r>
              </w:del>
            </w:ins>
            <w:del w:id="1455" w:author="Carolien Maas" w:date="2022-06-20T13:18:00Z">
              <w:r w:rsidRPr="00C45633" w:rsidDel="002B38B9">
                <w:rPr>
                  <w:rFonts w:ascii="Arial" w:hAnsi="Arial" w:cs="Arial"/>
                  <w:color w:val="000000"/>
                  <w:sz w:val="20"/>
                  <w:szCs w:val="20"/>
                  <w:rPrChange w:id="1456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(ref)</w:delText>
              </w:r>
            </w:del>
          </w:p>
        </w:tc>
        <w:tc>
          <w:tcPr>
            <w:tcW w:w="7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4FB08BE" w14:textId="47F36E1A" w:rsidR="005369D9" w:rsidRPr="00C45633" w:rsidRDefault="005369D9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457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1458" w:author="Carolien Maas" w:date="2022-06-20T13:43:00Z">
                <w:pPr>
                  <w:spacing w:after="0"/>
                  <w:jc w:val="center"/>
                </w:pPr>
              </w:pPrChange>
            </w:pP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D8B26A1" w14:textId="6C051EC3" w:rsidR="005369D9" w:rsidRPr="00C45633" w:rsidRDefault="005369D9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459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1460" w:author="Carolien Maas" w:date="2022-06-20T13:43:00Z">
                <w:pPr>
                  <w:spacing w:after="0"/>
                  <w:jc w:val="center"/>
                </w:pPr>
              </w:pPrChange>
            </w:pPr>
            <w:ins w:id="1461" w:author="Carolien Maas" w:date="2022-06-20T13:18:00Z">
              <w:r w:rsidRPr="00C45633">
                <w:rPr>
                  <w:rFonts w:ascii="Arial" w:hAnsi="Arial" w:cs="Arial"/>
                  <w:color w:val="000000"/>
                  <w:sz w:val="20"/>
                  <w:szCs w:val="20"/>
                  <w:rPrChange w:id="1462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(ref)</w:t>
              </w:r>
            </w:ins>
            <w:ins w:id="1463" w:author="C.H.M. Maas [2]" w:date="2022-06-16T17:44:00Z">
              <w:del w:id="1464" w:author="Carolien Maas" w:date="2022-06-20T13:18:00Z">
                <w:r w:rsidRPr="00C45633" w:rsidDel="002B38B9">
                  <w:rPr>
                    <w:rFonts w:ascii="Arial" w:hAnsi="Arial" w:cs="Arial"/>
                    <w:color w:val="000000"/>
                    <w:sz w:val="20"/>
                    <w:szCs w:val="20"/>
                    <w:rPrChange w:id="1465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(ref)</w:delText>
                </w:r>
              </w:del>
            </w:ins>
            <w:del w:id="1466" w:author="Carolien Maas" w:date="2022-06-20T13:18:00Z">
              <w:r w:rsidRPr="00C45633" w:rsidDel="002B38B9">
                <w:rPr>
                  <w:rFonts w:ascii="Arial" w:hAnsi="Arial" w:cs="Arial"/>
                  <w:color w:val="000000"/>
                  <w:sz w:val="20"/>
                  <w:szCs w:val="20"/>
                  <w:rPrChange w:id="1467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(ref)</w:delText>
              </w:r>
            </w:del>
          </w:p>
        </w:tc>
        <w:tc>
          <w:tcPr>
            <w:tcW w:w="8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D386601" w14:textId="379746FE" w:rsidR="005369D9" w:rsidRPr="00C45633" w:rsidRDefault="005369D9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468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1469" w:author="Carolien Maas" w:date="2022-06-20T13:43:00Z">
                <w:pPr>
                  <w:spacing w:after="0"/>
                  <w:jc w:val="center"/>
                </w:pPr>
              </w:pPrChange>
            </w:pPr>
          </w:p>
        </w:tc>
        <w:tc>
          <w:tcPr>
            <w:tcW w:w="4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4D19244" w14:textId="03D28C69" w:rsidR="005369D9" w:rsidRPr="00C45633" w:rsidRDefault="005369D9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470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1471" w:author="Carolien Maas" w:date="2022-06-20T13:43:00Z">
                <w:pPr>
                  <w:spacing w:after="0"/>
                  <w:jc w:val="center"/>
                </w:pPr>
              </w:pPrChange>
            </w:pPr>
          </w:p>
        </w:tc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17FB792" w14:textId="77777777" w:rsidR="005369D9" w:rsidRPr="00C45633" w:rsidRDefault="005369D9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472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1473" w:author="Carolien Maas" w:date="2022-06-20T13:43:00Z">
                <w:pPr>
                  <w:spacing w:after="0"/>
                  <w:jc w:val="center"/>
                </w:pPr>
              </w:pPrChange>
            </w:pPr>
          </w:p>
        </w:tc>
      </w:tr>
      <w:tr w:rsidR="00C45633" w:rsidRPr="00C45633" w14:paraId="6F308DFE" w14:textId="4BB25F2A" w:rsidTr="00C45633">
        <w:trPr>
          <w:trHeight w:val="22"/>
        </w:trPr>
        <w:tc>
          <w:tcPr>
            <w:tcW w:w="1637" w:type="pct"/>
          </w:tcPr>
          <w:p w14:paraId="203A3EEB" w14:textId="107BBEBA" w:rsidR="005369D9" w:rsidRPr="00C45633" w:rsidRDefault="00061B19" w:rsidP="00E32C4C">
            <w:pPr>
              <w:pStyle w:val="Compact"/>
              <w:spacing w:before="0" w:after="0"/>
              <w:rPr>
                <w:rFonts w:ascii="Arial" w:hAnsi="Arial" w:cs="Arial"/>
                <w:sz w:val="20"/>
                <w:szCs w:val="20"/>
                <w:lang w:val="en-GB"/>
                <w:rPrChange w:id="1474" w:author="Carolien Maas" w:date="2022-06-20T13:47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  <w:pPrChange w:id="1475" w:author="Carolien Maas" w:date="2022-06-20T13:43:00Z">
                <w:pPr>
                  <w:pStyle w:val="Compact"/>
                  <w:spacing w:before="0" w:after="0"/>
                </w:pPr>
              </w:pPrChange>
            </w:pPr>
            <w:ins w:id="1476" w:author="Carolien Maas" w:date="2022-06-20T13:45:00Z">
              <w:r w:rsidRPr="00C45633">
                <w:rPr>
                  <w:rFonts w:ascii="Arial" w:hAnsi="Arial" w:cs="Arial"/>
                  <w:sz w:val="20"/>
                  <w:szCs w:val="20"/>
                  <w:lang w:val="en-GB"/>
                  <w:rPrChange w:id="1477" w:author="Carolien Maas" w:date="2022-06-20T13:47:00Z">
                    <w:rPr>
                      <w:rFonts w:ascii="Arial" w:hAnsi="Arial" w:cs="Arial"/>
                      <w:sz w:val="18"/>
                      <w:szCs w:val="18"/>
                      <w:lang w:val="en-GB"/>
                    </w:rPr>
                  </w:rPrChange>
                </w:rPr>
                <w:t xml:space="preserve">   </w:t>
              </w:r>
            </w:ins>
            <w:r w:rsidR="005369D9" w:rsidRPr="00C45633">
              <w:rPr>
                <w:rFonts w:ascii="Arial" w:hAnsi="Arial" w:cs="Arial"/>
                <w:sz w:val="20"/>
                <w:szCs w:val="20"/>
                <w:lang w:val="en-GB"/>
                <w:rPrChange w:id="1478" w:author="Carolien Maas" w:date="2022-06-20T13:47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  <w:t>Leg</w:t>
            </w:r>
          </w:p>
        </w:tc>
        <w:tc>
          <w:tcPr>
            <w:tcW w:w="4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58C732B" w14:textId="62C4C7D9" w:rsidR="005369D9" w:rsidRPr="00C45633" w:rsidRDefault="005369D9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479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1480" w:author="Carolien Maas" w:date="2022-06-20T13:43:00Z">
                <w:pPr>
                  <w:spacing w:after="0"/>
                  <w:jc w:val="center"/>
                </w:pPr>
              </w:pPrChange>
            </w:pPr>
            <w:ins w:id="1481" w:author="Carolien Maas" w:date="2022-06-20T13:18:00Z">
              <w:r w:rsidRPr="00C45633">
                <w:rPr>
                  <w:rFonts w:ascii="Arial" w:hAnsi="Arial" w:cs="Arial"/>
                  <w:color w:val="000000"/>
                  <w:sz w:val="20"/>
                  <w:szCs w:val="20"/>
                  <w:rPrChange w:id="1482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1.30</w:t>
              </w:r>
            </w:ins>
            <w:ins w:id="1483" w:author="C.H.M. Maas [2]" w:date="2022-06-16T17:44:00Z">
              <w:del w:id="1484" w:author="Carolien Maas" w:date="2022-06-20T13:18:00Z">
                <w:r w:rsidRPr="00C45633" w:rsidDel="002B38B9">
                  <w:rPr>
                    <w:rFonts w:ascii="Arial" w:hAnsi="Arial" w:cs="Arial"/>
                    <w:color w:val="000000"/>
                    <w:sz w:val="20"/>
                    <w:szCs w:val="20"/>
                    <w:rPrChange w:id="1485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1.30</w:delText>
                </w:r>
              </w:del>
            </w:ins>
            <w:del w:id="1486" w:author="Carolien Maas" w:date="2022-06-20T13:18:00Z">
              <w:r w:rsidRPr="00C45633" w:rsidDel="002B38B9">
                <w:rPr>
                  <w:rFonts w:ascii="Arial" w:hAnsi="Arial" w:cs="Arial"/>
                  <w:color w:val="000000"/>
                  <w:sz w:val="20"/>
                  <w:szCs w:val="20"/>
                  <w:rPrChange w:id="1487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1.30</w:delText>
              </w:r>
            </w:del>
          </w:p>
        </w:tc>
        <w:tc>
          <w:tcPr>
            <w:tcW w:w="7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82B227F" w14:textId="18F032F5" w:rsidR="005369D9" w:rsidRPr="00C45633" w:rsidRDefault="005369D9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488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1489" w:author="Carolien Maas" w:date="2022-06-20T13:43:00Z">
                <w:pPr>
                  <w:spacing w:after="0"/>
                  <w:jc w:val="center"/>
                </w:pPr>
              </w:pPrChange>
            </w:pPr>
            <w:ins w:id="1490" w:author="Carolien Maas" w:date="2022-06-20T13:18:00Z">
              <w:r w:rsidRPr="00C45633">
                <w:rPr>
                  <w:rFonts w:ascii="Arial" w:hAnsi="Arial" w:cs="Arial"/>
                  <w:color w:val="000000"/>
                  <w:sz w:val="20"/>
                  <w:szCs w:val="20"/>
                  <w:rPrChange w:id="1491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[0.99; 1.69]</w:t>
              </w:r>
            </w:ins>
            <w:ins w:id="1492" w:author="C.H.M. Maas [2]" w:date="2022-06-16T17:44:00Z">
              <w:del w:id="1493" w:author="Carolien Maas" w:date="2022-06-20T13:18:00Z">
                <w:r w:rsidRPr="00C45633" w:rsidDel="002B38B9">
                  <w:rPr>
                    <w:rFonts w:ascii="Arial" w:hAnsi="Arial" w:cs="Arial"/>
                    <w:color w:val="000000"/>
                    <w:sz w:val="20"/>
                    <w:szCs w:val="20"/>
                    <w:rPrChange w:id="1494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[1.01; 1.68]</w:delText>
                </w:r>
              </w:del>
            </w:ins>
            <w:del w:id="1495" w:author="Carolien Maas" w:date="2022-06-20T13:18:00Z">
              <w:r w:rsidRPr="00C45633" w:rsidDel="002B38B9">
                <w:rPr>
                  <w:rFonts w:ascii="Arial" w:hAnsi="Arial" w:cs="Arial"/>
                  <w:color w:val="000000"/>
                  <w:sz w:val="20"/>
                  <w:szCs w:val="20"/>
                  <w:rPrChange w:id="1496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[1.01; 1.68]</w:delText>
              </w:r>
            </w:del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9D72EF1" w14:textId="615585DA" w:rsidR="005369D9" w:rsidRPr="00C45633" w:rsidRDefault="005369D9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497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1498" w:author="Carolien Maas" w:date="2022-06-20T13:43:00Z">
                <w:pPr>
                  <w:spacing w:after="0"/>
                  <w:jc w:val="center"/>
                </w:pPr>
              </w:pPrChange>
            </w:pPr>
            <w:ins w:id="1499" w:author="Carolien Maas" w:date="2022-06-20T13:18:00Z">
              <w:r w:rsidRPr="00C45633">
                <w:rPr>
                  <w:rFonts w:ascii="Arial" w:hAnsi="Arial" w:cs="Arial"/>
                  <w:color w:val="000000"/>
                  <w:sz w:val="20"/>
                  <w:szCs w:val="20"/>
                  <w:rPrChange w:id="1500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1.30</w:t>
              </w:r>
            </w:ins>
            <w:ins w:id="1501" w:author="C.H.M. Maas [2]" w:date="2022-06-16T17:44:00Z">
              <w:del w:id="1502" w:author="Carolien Maas" w:date="2022-06-20T13:18:00Z">
                <w:r w:rsidRPr="00C45633" w:rsidDel="002B38B9">
                  <w:rPr>
                    <w:rFonts w:ascii="Arial" w:hAnsi="Arial" w:cs="Arial"/>
                    <w:color w:val="000000"/>
                    <w:sz w:val="20"/>
                    <w:szCs w:val="20"/>
                    <w:rPrChange w:id="1503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1.30</w:delText>
                </w:r>
              </w:del>
            </w:ins>
            <w:del w:id="1504" w:author="Carolien Maas" w:date="2022-06-20T13:18:00Z">
              <w:r w:rsidRPr="00C45633" w:rsidDel="002B38B9">
                <w:rPr>
                  <w:rFonts w:ascii="Arial" w:hAnsi="Arial" w:cs="Arial"/>
                  <w:color w:val="000000"/>
                  <w:sz w:val="20"/>
                  <w:szCs w:val="20"/>
                  <w:rPrChange w:id="1505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1.30</w:delText>
              </w:r>
            </w:del>
          </w:p>
        </w:tc>
        <w:tc>
          <w:tcPr>
            <w:tcW w:w="8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CCB0266" w14:textId="0D90EA80" w:rsidR="005369D9" w:rsidRPr="00C45633" w:rsidRDefault="005369D9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506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1507" w:author="Carolien Maas" w:date="2022-06-20T13:43:00Z">
                <w:pPr>
                  <w:spacing w:after="0"/>
                  <w:jc w:val="center"/>
                </w:pPr>
              </w:pPrChange>
            </w:pPr>
            <w:ins w:id="1508" w:author="Carolien Maas" w:date="2022-06-20T13:18:00Z">
              <w:r w:rsidRPr="00C45633">
                <w:rPr>
                  <w:rFonts w:ascii="Arial" w:hAnsi="Arial" w:cs="Arial"/>
                  <w:color w:val="000000"/>
                  <w:sz w:val="20"/>
                  <w:szCs w:val="20"/>
                  <w:rPrChange w:id="1509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[0.99; 1.69]</w:t>
              </w:r>
            </w:ins>
            <w:ins w:id="1510" w:author="C.H.M. Maas [2]" w:date="2022-06-16T17:44:00Z">
              <w:del w:id="1511" w:author="Carolien Maas" w:date="2022-06-20T13:18:00Z">
                <w:r w:rsidRPr="00C45633" w:rsidDel="002B38B9">
                  <w:rPr>
                    <w:rFonts w:ascii="Arial" w:hAnsi="Arial" w:cs="Arial"/>
                    <w:color w:val="000000"/>
                    <w:sz w:val="20"/>
                    <w:szCs w:val="20"/>
                    <w:rPrChange w:id="1512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[1.01; 1.68]</w:delText>
                </w:r>
              </w:del>
            </w:ins>
            <w:del w:id="1513" w:author="Carolien Maas" w:date="2022-06-20T13:18:00Z">
              <w:r w:rsidRPr="00C45633" w:rsidDel="002B38B9">
                <w:rPr>
                  <w:rFonts w:ascii="Arial" w:hAnsi="Arial" w:cs="Arial"/>
                  <w:color w:val="000000"/>
                  <w:sz w:val="20"/>
                  <w:szCs w:val="20"/>
                  <w:rPrChange w:id="1514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[1.01; 1.68]</w:delText>
              </w:r>
            </w:del>
          </w:p>
        </w:tc>
        <w:tc>
          <w:tcPr>
            <w:tcW w:w="4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D54CA09" w14:textId="0B80D7EA" w:rsidR="005369D9" w:rsidRPr="00C45633" w:rsidRDefault="005369D9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515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1516" w:author="Carolien Maas" w:date="2022-06-20T13:43:00Z">
                <w:pPr>
                  <w:spacing w:after="0"/>
                  <w:jc w:val="center"/>
                </w:pPr>
              </w:pPrChange>
            </w:pPr>
            <w:del w:id="1517" w:author="Carolien Maas" w:date="2022-06-20T13:18:00Z">
              <w:r w:rsidRPr="00C45633" w:rsidDel="002B38B9">
                <w:rPr>
                  <w:rFonts w:ascii="Arial" w:hAnsi="Arial" w:cs="Arial"/>
                  <w:color w:val="000000"/>
                  <w:sz w:val="20"/>
                  <w:szCs w:val="20"/>
                  <w:rPrChange w:id="1518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22.1</w:delText>
              </w:r>
            </w:del>
          </w:p>
        </w:tc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4F9A34E" w14:textId="77777777" w:rsidR="005369D9" w:rsidRPr="00C45633" w:rsidRDefault="005369D9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519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1520" w:author="Carolien Maas" w:date="2022-06-20T13:43:00Z">
                <w:pPr>
                  <w:spacing w:after="0"/>
                  <w:jc w:val="center"/>
                </w:pPr>
              </w:pPrChange>
            </w:pPr>
          </w:p>
        </w:tc>
      </w:tr>
      <w:tr w:rsidR="00C45633" w:rsidRPr="00C45633" w14:paraId="4EA6B8FC" w14:textId="47FAA108" w:rsidTr="00C45633">
        <w:trPr>
          <w:trHeight w:val="22"/>
        </w:trPr>
        <w:tc>
          <w:tcPr>
            <w:tcW w:w="1637" w:type="pct"/>
          </w:tcPr>
          <w:p w14:paraId="34C43D30" w14:textId="0012F076" w:rsidR="005369D9" w:rsidRPr="00C45633" w:rsidRDefault="00061B19" w:rsidP="00E32C4C">
            <w:pPr>
              <w:pStyle w:val="Compact"/>
              <w:spacing w:before="0" w:after="0"/>
              <w:rPr>
                <w:rFonts w:ascii="Arial" w:hAnsi="Arial" w:cs="Arial"/>
                <w:sz w:val="20"/>
                <w:szCs w:val="20"/>
                <w:lang w:val="en-GB"/>
                <w:rPrChange w:id="1521" w:author="Carolien Maas" w:date="2022-06-20T13:47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  <w:pPrChange w:id="1522" w:author="Carolien Maas" w:date="2022-06-20T13:43:00Z">
                <w:pPr>
                  <w:pStyle w:val="Compact"/>
                  <w:spacing w:before="0" w:after="0"/>
                </w:pPr>
              </w:pPrChange>
            </w:pPr>
            <w:ins w:id="1523" w:author="Carolien Maas" w:date="2022-06-20T13:45:00Z">
              <w:r w:rsidRPr="00C45633">
                <w:rPr>
                  <w:rFonts w:ascii="Arial" w:hAnsi="Arial" w:cs="Arial"/>
                  <w:sz w:val="20"/>
                  <w:szCs w:val="20"/>
                  <w:lang w:val="en-GB"/>
                  <w:rPrChange w:id="1524" w:author="Carolien Maas" w:date="2022-06-20T13:47:00Z">
                    <w:rPr>
                      <w:rFonts w:ascii="Arial" w:hAnsi="Arial" w:cs="Arial"/>
                      <w:sz w:val="18"/>
                      <w:szCs w:val="18"/>
                      <w:lang w:val="en-GB"/>
                    </w:rPr>
                  </w:rPrChange>
                </w:rPr>
                <w:t xml:space="preserve">   </w:t>
              </w:r>
            </w:ins>
            <w:r w:rsidR="005369D9" w:rsidRPr="00C45633">
              <w:rPr>
                <w:rFonts w:ascii="Arial" w:hAnsi="Arial" w:cs="Arial"/>
                <w:sz w:val="20"/>
                <w:szCs w:val="20"/>
                <w:lang w:val="en-GB"/>
                <w:rPrChange w:id="1525" w:author="Carolien Maas" w:date="2022-06-20T13:47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  <w:t>Trunk</w:t>
            </w:r>
          </w:p>
        </w:tc>
        <w:tc>
          <w:tcPr>
            <w:tcW w:w="4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76C3446" w14:textId="4DDC8ED6" w:rsidR="005369D9" w:rsidRPr="00C45633" w:rsidRDefault="005369D9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526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1527" w:author="Carolien Maas" w:date="2022-06-20T13:43:00Z">
                <w:pPr>
                  <w:spacing w:after="0"/>
                  <w:jc w:val="center"/>
                </w:pPr>
              </w:pPrChange>
            </w:pPr>
            <w:ins w:id="1528" w:author="Carolien Maas" w:date="2022-06-20T13:18:00Z">
              <w:r w:rsidRPr="00C45633">
                <w:rPr>
                  <w:rFonts w:ascii="Arial" w:hAnsi="Arial" w:cs="Arial"/>
                  <w:color w:val="000000"/>
                  <w:sz w:val="20"/>
                  <w:szCs w:val="20"/>
                  <w:rPrChange w:id="1529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1.46</w:t>
              </w:r>
            </w:ins>
            <w:ins w:id="1530" w:author="C.H.M. Maas [2]" w:date="2022-06-16T17:44:00Z">
              <w:del w:id="1531" w:author="Carolien Maas" w:date="2022-06-20T13:18:00Z">
                <w:r w:rsidRPr="00C45633" w:rsidDel="002B38B9">
                  <w:rPr>
                    <w:rFonts w:ascii="Arial" w:hAnsi="Arial" w:cs="Arial"/>
                    <w:color w:val="000000"/>
                    <w:sz w:val="20"/>
                    <w:szCs w:val="20"/>
                    <w:rPrChange w:id="1532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1.46</w:delText>
                </w:r>
              </w:del>
            </w:ins>
            <w:del w:id="1533" w:author="Carolien Maas" w:date="2022-06-20T13:18:00Z">
              <w:r w:rsidRPr="00C45633" w:rsidDel="002B38B9">
                <w:rPr>
                  <w:rFonts w:ascii="Arial" w:hAnsi="Arial" w:cs="Arial"/>
                  <w:color w:val="000000"/>
                  <w:sz w:val="20"/>
                  <w:szCs w:val="20"/>
                  <w:rPrChange w:id="1534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1.46</w:delText>
              </w:r>
            </w:del>
          </w:p>
        </w:tc>
        <w:tc>
          <w:tcPr>
            <w:tcW w:w="7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D1E5977" w14:textId="457992CB" w:rsidR="005369D9" w:rsidRPr="00C45633" w:rsidRDefault="005369D9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535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1536" w:author="Carolien Maas" w:date="2022-06-20T13:43:00Z">
                <w:pPr>
                  <w:spacing w:after="0"/>
                  <w:jc w:val="center"/>
                </w:pPr>
              </w:pPrChange>
            </w:pPr>
            <w:ins w:id="1537" w:author="Carolien Maas" w:date="2022-06-20T13:18:00Z">
              <w:r w:rsidRPr="00C45633">
                <w:rPr>
                  <w:rFonts w:ascii="Arial" w:hAnsi="Arial" w:cs="Arial"/>
                  <w:color w:val="000000"/>
                  <w:sz w:val="20"/>
                  <w:szCs w:val="20"/>
                  <w:rPrChange w:id="1538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[1.13; 1.88]</w:t>
              </w:r>
            </w:ins>
            <w:ins w:id="1539" w:author="C.H.M. Maas [2]" w:date="2022-06-16T17:44:00Z">
              <w:del w:id="1540" w:author="Carolien Maas" w:date="2022-06-20T13:18:00Z">
                <w:r w:rsidRPr="00C45633" w:rsidDel="002B38B9">
                  <w:rPr>
                    <w:rFonts w:ascii="Arial" w:hAnsi="Arial" w:cs="Arial"/>
                    <w:color w:val="000000"/>
                    <w:sz w:val="20"/>
                    <w:szCs w:val="20"/>
                    <w:rPrChange w:id="1541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[1.15; 1.86]</w:delText>
                </w:r>
              </w:del>
            </w:ins>
            <w:del w:id="1542" w:author="Carolien Maas" w:date="2022-06-20T13:18:00Z">
              <w:r w:rsidRPr="00C45633" w:rsidDel="002B38B9">
                <w:rPr>
                  <w:rFonts w:ascii="Arial" w:hAnsi="Arial" w:cs="Arial"/>
                  <w:color w:val="000000"/>
                  <w:sz w:val="20"/>
                  <w:szCs w:val="20"/>
                  <w:rPrChange w:id="1543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[1.15; 1.86]</w:delText>
              </w:r>
            </w:del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05B039F" w14:textId="376C7D35" w:rsidR="005369D9" w:rsidRPr="00C45633" w:rsidRDefault="005369D9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544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1545" w:author="Carolien Maas" w:date="2022-06-20T13:43:00Z">
                <w:pPr>
                  <w:spacing w:after="0"/>
                  <w:jc w:val="center"/>
                </w:pPr>
              </w:pPrChange>
            </w:pPr>
            <w:ins w:id="1546" w:author="Carolien Maas" w:date="2022-06-20T13:18:00Z">
              <w:r w:rsidRPr="00C45633">
                <w:rPr>
                  <w:rFonts w:ascii="Arial" w:hAnsi="Arial" w:cs="Arial"/>
                  <w:color w:val="000000"/>
                  <w:sz w:val="20"/>
                  <w:szCs w:val="20"/>
                  <w:rPrChange w:id="1547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1.46</w:t>
              </w:r>
            </w:ins>
            <w:ins w:id="1548" w:author="C.H.M. Maas [2]" w:date="2022-06-16T17:44:00Z">
              <w:del w:id="1549" w:author="Carolien Maas" w:date="2022-06-20T13:18:00Z">
                <w:r w:rsidRPr="00C45633" w:rsidDel="002B38B9">
                  <w:rPr>
                    <w:rFonts w:ascii="Arial" w:hAnsi="Arial" w:cs="Arial"/>
                    <w:color w:val="000000"/>
                    <w:sz w:val="20"/>
                    <w:szCs w:val="20"/>
                    <w:rPrChange w:id="1550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1.46</w:delText>
                </w:r>
              </w:del>
            </w:ins>
            <w:del w:id="1551" w:author="Carolien Maas" w:date="2022-06-20T13:18:00Z">
              <w:r w:rsidRPr="00C45633" w:rsidDel="002B38B9">
                <w:rPr>
                  <w:rFonts w:ascii="Arial" w:hAnsi="Arial" w:cs="Arial"/>
                  <w:color w:val="000000"/>
                  <w:sz w:val="20"/>
                  <w:szCs w:val="20"/>
                  <w:rPrChange w:id="1552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1.46</w:delText>
              </w:r>
            </w:del>
          </w:p>
        </w:tc>
        <w:tc>
          <w:tcPr>
            <w:tcW w:w="8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8CB4BF7" w14:textId="0570627A" w:rsidR="005369D9" w:rsidRPr="00C45633" w:rsidRDefault="005369D9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553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1554" w:author="Carolien Maas" w:date="2022-06-20T13:43:00Z">
                <w:pPr>
                  <w:spacing w:after="0"/>
                  <w:jc w:val="center"/>
                </w:pPr>
              </w:pPrChange>
            </w:pPr>
            <w:ins w:id="1555" w:author="Carolien Maas" w:date="2022-06-20T13:18:00Z">
              <w:r w:rsidRPr="00C45633">
                <w:rPr>
                  <w:rFonts w:ascii="Arial" w:hAnsi="Arial" w:cs="Arial"/>
                  <w:color w:val="000000"/>
                  <w:sz w:val="20"/>
                  <w:szCs w:val="20"/>
                  <w:rPrChange w:id="1556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[1.13; 1.88]</w:t>
              </w:r>
            </w:ins>
            <w:ins w:id="1557" w:author="C.H.M. Maas [2]" w:date="2022-06-16T17:44:00Z">
              <w:del w:id="1558" w:author="Carolien Maas" w:date="2022-06-20T13:18:00Z">
                <w:r w:rsidRPr="00C45633" w:rsidDel="002B38B9">
                  <w:rPr>
                    <w:rFonts w:ascii="Arial" w:hAnsi="Arial" w:cs="Arial"/>
                    <w:color w:val="000000"/>
                    <w:sz w:val="20"/>
                    <w:szCs w:val="20"/>
                    <w:rPrChange w:id="1559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[1.15; 1.86]</w:delText>
                </w:r>
              </w:del>
            </w:ins>
            <w:del w:id="1560" w:author="Carolien Maas" w:date="2022-06-20T13:18:00Z">
              <w:r w:rsidRPr="00C45633" w:rsidDel="002B38B9">
                <w:rPr>
                  <w:rFonts w:ascii="Arial" w:hAnsi="Arial" w:cs="Arial"/>
                  <w:color w:val="000000"/>
                  <w:sz w:val="20"/>
                  <w:szCs w:val="20"/>
                  <w:rPrChange w:id="1561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[1.15; 1.86]</w:delText>
              </w:r>
            </w:del>
          </w:p>
        </w:tc>
        <w:tc>
          <w:tcPr>
            <w:tcW w:w="4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6908AAB" w14:textId="13CD3B4D" w:rsidR="005369D9" w:rsidRPr="00C45633" w:rsidRDefault="005369D9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562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1563" w:author="Carolien Maas" w:date="2022-06-20T13:43:00Z">
                <w:pPr>
                  <w:spacing w:after="0"/>
                  <w:jc w:val="center"/>
                </w:pPr>
              </w:pPrChange>
            </w:pPr>
          </w:p>
        </w:tc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500847F" w14:textId="63D9FF72" w:rsidR="005369D9" w:rsidRPr="00C45633" w:rsidRDefault="005369D9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564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1565" w:author="Carolien Maas" w:date="2022-06-20T13:43:00Z">
                <w:pPr>
                  <w:spacing w:after="0"/>
                  <w:jc w:val="center"/>
                </w:pPr>
              </w:pPrChange>
            </w:pPr>
          </w:p>
        </w:tc>
      </w:tr>
      <w:tr w:rsidR="00C45633" w:rsidRPr="00C45633" w14:paraId="676F6101" w14:textId="2FE7FF1D" w:rsidTr="00C45633">
        <w:trPr>
          <w:trHeight w:val="22"/>
        </w:trPr>
        <w:tc>
          <w:tcPr>
            <w:tcW w:w="1637" w:type="pct"/>
          </w:tcPr>
          <w:p w14:paraId="6D138DA9" w14:textId="2EF2C54B" w:rsidR="005369D9" w:rsidRPr="00C45633" w:rsidRDefault="00061B19" w:rsidP="00E32C4C">
            <w:pPr>
              <w:pStyle w:val="Compact"/>
              <w:spacing w:before="0" w:after="0"/>
              <w:rPr>
                <w:rFonts w:ascii="Arial" w:hAnsi="Arial" w:cs="Arial"/>
                <w:sz w:val="20"/>
                <w:szCs w:val="20"/>
                <w:lang w:val="en-GB"/>
                <w:rPrChange w:id="1566" w:author="Carolien Maas" w:date="2022-06-20T13:47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  <w:pPrChange w:id="1567" w:author="Carolien Maas" w:date="2022-06-20T13:43:00Z">
                <w:pPr>
                  <w:pStyle w:val="Compact"/>
                  <w:spacing w:before="0" w:after="0"/>
                </w:pPr>
              </w:pPrChange>
            </w:pPr>
            <w:ins w:id="1568" w:author="Carolien Maas" w:date="2022-06-20T13:45:00Z">
              <w:r w:rsidRPr="00C45633">
                <w:rPr>
                  <w:rFonts w:ascii="Arial" w:hAnsi="Arial" w:cs="Arial"/>
                  <w:sz w:val="20"/>
                  <w:szCs w:val="20"/>
                  <w:lang w:val="en-GB"/>
                  <w:rPrChange w:id="1569" w:author="Carolien Maas" w:date="2022-06-20T13:47:00Z">
                    <w:rPr>
                      <w:rFonts w:ascii="Arial" w:hAnsi="Arial" w:cs="Arial"/>
                      <w:sz w:val="18"/>
                      <w:szCs w:val="18"/>
                      <w:lang w:val="en-GB"/>
                    </w:rPr>
                  </w:rPrChange>
                </w:rPr>
                <w:t xml:space="preserve">   </w:t>
              </w:r>
            </w:ins>
            <w:r w:rsidR="005369D9" w:rsidRPr="00C45633">
              <w:rPr>
                <w:rFonts w:ascii="Arial" w:hAnsi="Arial" w:cs="Arial"/>
                <w:sz w:val="20"/>
                <w:szCs w:val="20"/>
                <w:lang w:val="en-GB"/>
                <w:rPrChange w:id="1570" w:author="Carolien Maas" w:date="2022-06-20T13:47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  <w:t>Head and neck</w:t>
            </w:r>
          </w:p>
        </w:tc>
        <w:tc>
          <w:tcPr>
            <w:tcW w:w="4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22E7EBD" w14:textId="762B12D4" w:rsidR="005369D9" w:rsidRPr="00C45633" w:rsidRDefault="005369D9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571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1572" w:author="Carolien Maas" w:date="2022-06-20T13:43:00Z">
                <w:pPr>
                  <w:spacing w:after="0"/>
                  <w:jc w:val="center"/>
                </w:pPr>
              </w:pPrChange>
            </w:pPr>
            <w:ins w:id="1573" w:author="Carolien Maas" w:date="2022-06-20T13:18:00Z">
              <w:r w:rsidRPr="00C45633">
                <w:rPr>
                  <w:rFonts w:ascii="Arial" w:hAnsi="Arial" w:cs="Arial"/>
                  <w:color w:val="000000"/>
                  <w:sz w:val="20"/>
                  <w:szCs w:val="20"/>
                  <w:rPrChange w:id="1574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1.98</w:t>
              </w:r>
            </w:ins>
            <w:ins w:id="1575" w:author="C.H.M. Maas [2]" w:date="2022-06-16T17:44:00Z">
              <w:del w:id="1576" w:author="Carolien Maas" w:date="2022-06-20T13:18:00Z">
                <w:r w:rsidRPr="00C45633" w:rsidDel="002B38B9">
                  <w:rPr>
                    <w:rFonts w:ascii="Arial" w:hAnsi="Arial" w:cs="Arial"/>
                    <w:color w:val="000000"/>
                    <w:sz w:val="20"/>
                    <w:szCs w:val="20"/>
                    <w:rPrChange w:id="1577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2.03</w:delText>
                </w:r>
              </w:del>
            </w:ins>
            <w:del w:id="1578" w:author="Carolien Maas" w:date="2022-06-20T13:18:00Z">
              <w:r w:rsidRPr="00C45633" w:rsidDel="002B38B9">
                <w:rPr>
                  <w:rFonts w:ascii="Arial" w:hAnsi="Arial" w:cs="Arial"/>
                  <w:color w:val="000000"/>
                  <w:sz w:val="20"/>
                  <w:szCs w:val="20"/>
                  <w:rPrChange w:id="1579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2.03</w:delText>
              </w:r>
            </w:del>
          </w:p>
        </w:tc>
        <w:tc>
          <w:tcPr>
            <w:tcW w:w="7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CC0D354" w14:textId="04DCFC88" w:rsidR="005369D9" w:rsidRPr="00C45633" w:rsidRDefault="005369D9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580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1581" w:author="Carolien Maas" w:date="2022-06-20T13:43:00Z">
                <w:pPr>
                  <w:spacing w:after="0"/>
                  <w:jc w:val="center"/>
                </w:pPr>
              </w:pPrChange>
            </w:pPr>
            <w:ins w:id="1582" w:author="Carolien Maas" w:date="2022-06-20T13:18:00Z">
              <w:r w:rsidRPr="00C45633">
                <w:rPr>
                  <w:rFonts w:ascii="Arial" w:hAnsi="Arial" w:cs="Arial"/>
                  <w:color w:val="000000"/>
                  <w:sz w:val="20"/>
                  <w:szCs w:val="20"/>
                  <w:rPrChange w:id="1583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[1.44; 2.72]</w:t>
              </w:r>
            </w:ins>
            <w:ins w:id="1584" w:author="C.H.M. Maas [2]" w:date="2022-06-16T17:44:00Z">
              <w:del w:id="1585" w:author="Carolien Maas" w:date="2022-06-20T13:18:00Z">
                <w:r w:rsidRPr="00C45633" w:rsidDel="002B38B9">
                  <w:rPr>
                    <w:rFonts w:ascii="Arial" w:hAnsi="Arial" w:cs="Arial"/>
                    <w:color w:val="000000"/>
                    <w:sz w:val="20"/>
                    <w:szCs w:val="20"/>
                    <w:rPrChange w:id="1586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[1.49; 2.75]</w:delText>
                </w:r>
              </w:del>
            </w:ins>
            <w:del w:id="1587" w:author="Carolien Maas" w:date="2022-06-20T13:18:00Z">
              <w:r w:rsidRPr="00C45633" w:rsidDel="002B38B9">
                <w:rPr>
                  <w:rFonts w:ascii="Arial" w:hAnsi="Arial" w:cs="Arial"/>
                  <w:color w:val="000000"/>
                  <w:sz w:val="20"/>
                  <w:szCs w:val="20"/>
                  <w:rPrChange w:id="1588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[1.49; 2.75]</w:delText>
              </w:r>
            </w:del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C781FF9" w14:textId="113DC2DC" w:rsidR="005369D9" w:rsidRPr="00C45633" w:rsidRDefault="005369D9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589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1590" w:author="Carolien Maas" w:date="2022-06-20T13:43:00Z">
                <w:pPr>
                  <w:spacing w:after="0"/>
                  <w:jc w:val="center"/>
                </w:pPr>
              </w:pPrChange>
            </w:pPr>
            <w:ins w:id="1591" w:author="Carolien Maas" w:date="2022-06-20T13:18:00Z">
              <w:r w:rsidRPr="00C45633">
                <w:rPr>
                  <w:rFonts w:ascii="Arial" w:hAnsi="Arial" w:cs="Arial"/>
                  <w:color w:val="000000"/>
                  <w:sz w:val="20"/>
                  <w:szCs w:val="20"/>
                  <w:rPrChange w:id="1592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1.98</w:t>
              </w:r>
            </w:ins>
            <w:ins w:id="1593" w:author="C.H.M. Maas [2]" w:date="2022-06-16T17:44:00Z">
              <w:del w:id="1594" w:author="Carolien Maas" w:date="2022-06-20T13:18:00Z">
                <w:r w:rsidRPr="00C45633" w:rsidDel="002B38B9">
                  <w:rPr>
                    <w:rFonts w:ascii="Arial" w:hAnsi="Arial" w:cs="Arial"/>
                    <w:color w:val="000000"/>
                    <w:sz w:val="20"/>
                    <w:szCs w:val="20"/>
                    <w:rPrChange w:id="1595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2.03</w:delText>
                </w:r>
              </w:del>
            </w:ins>
            <w:del w:id="1596" w:author="Carolien Maas" w:date="2022-06-20T13:18:00Z">
              <w:r w:rsidRPr="00C45633" w:rsidDel="002B38B9">
                <w:rPr>
                  <w:rFonts w:ascii="Arial" w:hAnsi="Arial" w:cs="Arial"/>
                  <w:color w:val="000000"/>
                  <w:sz w:val="20"/>
                  <w:szCs w:val="20"/>
                  <w:rPrChange w:id="1597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2.03</w:delText>
              </w:r>
            </w:del>
          </w:p>
        </w:tc>
        <w:tc>
          <w:tcPr>
            <w:tcW w:w="8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1340D73" w14:textId="7C00A7A6" w:rsidR="005369D9" w:rsidRPr="00C45633" w:rsidRDefault="005369D9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598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1599" w:author="Carolien Maas" w:date="2022-06-20T13:43:00Z">
                <w:pPr>
                  <w:spacing w:after="0"/>
                  <w:jc w:val="center"/>
                </w:pPr>
              </w:pPrChange>
            </w:pPr>
            <w:ins w:id="1600" w:author="Carolien Maas" w:date="2022-06-20T13:18:00Z">
              <w:r w:rsidRPr="00C45633">
                <w:rPr>
                  <w:rFonts w:ascii="Arial" w:hAnsi="Arial" w:cs="Arial"/>
                  <w:color w:val="000000"/>
                  <w:sz w:val="20"/>
                  <w:szCs w:val="20"/>
                  <w:rPrChange w:id="1601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[1.44; 2.72]</w:t>
              </w:r>
            </w:ins>
            <w:ins w:id="1602" w:author="C.H.M. Maas [2]" w:date="2022-06-16T17:44:00Z">
              <w:del w:id="1603" w:author="Carolien Maas" w:date="2022-06-20T13:18:00Z">
                <w:r w:rsidRPr="00C45633" w:rsidDel="002B38B9">
                  <w:rPr>
                    <w:rFonts w:ascii="Arial" w:hAnsi="Arial" w:cs="Arial"/>
                    <w:color w:val="000000"/>
                    <w:sz w:val="20"/>
                    <w:szCs w:val="20"/>
                    <w:rPrChange w:id="1604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[1.49; 2.75]</w:delText>
                </w:r>
              </w:del>
            </w:ins>
            <w:del w:id="1605" w:author="Carolien Maas" w:date="2022-06-20T13:18:00Z">
              <w:r w:rsidRPr="00C45633" w:rsidDel="002B38B9">
                <w:rPr>
                  <w:rFonts w:ascii="Arial" w:hAnsi="Arial" w:cs="Arial"/>
                  <w:color w:val="000000"/>
                  <w:sz w:val="20"/>
                  <w:szCs w:val="20"/>
                  <w:rPrChange w:id="1606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[1.49; 2.75]</w:delText>
              </w:r>
            </w:del>
          </w:p>
        </w:tc>
        <w:tc>
          <w:tcPr>
            <w:tcW w:w="4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0F32460" w14:textId="725C979D" w:rsidR="005369D9" w:rsidRPr="00C45633" w:rsidRDefault="005369D9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607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1608" w:author="Carolien Maas" w:date="2022-06-20T13:43:00Z">
                <w:pPr>
                  <w:spacing w:after="0"/>
                  <w:jc w:val="center"/>
                </w:pPr>
              </w:pPrChange>
            </w:pPr>
          </w:p>
        </w:tc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232C27D" w14:textId="3DA29DFB" w:rsidR="005369D9" w:rsidRPr="00C45633" w:rsidRDefault="005369D9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609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1610" w:author="Carolien Maas" w:date="2022-06-20T13:43:00Z">
                <w:pPr>
                  <w:spacing w:after="0"/>
                  <w:jc w:val="center"/>
                </w:pPr>
              </w:pPrChange>
            </w:pPr>
          </w:p>
        </w:tc>
      </w:tr>
      <w:tr w:rsidR="00C45633" w:rsidRPr="00C45633" w14:paraId="47E59128" w14:textId="205C3624" w:rsidTr="00C45633">
        <w:trPr>
          <w:trHeight w:val="22"/>
        </w:trPr>
        <w:tc>
          <w:tcPr>
            <w:tcW w:w="1637" w:type="pct"/>
          </w:tcPr>
          <w:p w14:paraId="604AB641" w14:textId="2F2679C3" w:rsidR="005369D9" w:rsidRPr="00C45633" w:rsidRDefault="005369D9" w:rsidP="00E32C4C">
            <w:pPr>
              <w:pStyle w:val="Compact"/>
              <w:spacing w:before="0" w:after="0"/>
              <w:rPr>
                <w:ins w:id="1611" w:author="C.H.M. Maas [2]" w:date="2022-06-16T16:38:00Z"/>
                <w:rFonts w:ascii="Arial" w:hAnsi="Arial" w:cs="Arial"/>
                <w:sz w:val="20"/>
                <w:szCs w:val="20"/>
                <w:lang w:val="en-GB"/>
                <w:rPrChange w:id="1612" w:author="Carolien Maas" w:date="2022-06-20T13:47:00Z">
                  <w:rPr>
                    <w:ins w:id="1613" w:author="C.H.M. Maas [2]" w:date="2022-06-16T16:38:00Z"/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  <w:pPrChange w:id="1614" w:author="Carolien Maas" w:date="2022-06-20T13:43:00Z">
                <w:pPr>
                  <w:pStyle w:val="Compact"/>
                  <w:spacing w:before="0" w:after="0"/>
                </w:pPr>
              </w:pPrChange>
            </w:pPr>
            <w:ins w:id="1615" w:author="C.H.M. Maas [2]" w:date="2022-06-16T16:38:00Z">
              <w:r w:rsidRPr="00C45633">
                <w:rPr>
                  <w:rFonts w:ascii="Arial" w:hAnsi="Arial" w:cs="Arial"/>
                  <w:b/>
                  <w:sz w:val="20"/>
                  <w:szCs w:val="20"/>
                  <w:lang w:val="en-GB"/>
                  <w:rPrChange w:id="1616" w:author="Carolien Maas" w:date="2022-06-20T13:47:00Z">
                    <w:rPr>
                      <w:rFonts w:ascii="Arial" w:hAnsi="Arial" w:cs="Arial"/>
                      <w:b/>
                      <w:sz w:val="22"/>
                      <w:szCs w:val="22"/>
                      <w:lang w:val="en-GB"/>
                    </w:rPr>
                  </w:rPrChange>
                </w:rPr>
                <w:t>Breslow</w:t>
              </w:r>
              <w:r w:rsidRPr="00C45633">
                <w:rPr>
                  <w:rFonts w:ascii="Arial" w:hAnsi="Arial" w:cs="Arial"/>
                  <w:sz w:val="20"/>
                  <w:szCs w:val="20"/>
                  <w:lang w:val="en-GB"/>
                  <w:rPrChange w:id="1617" w:author="Carolien Maas" w:date="2022-06-20T13:47:00Z"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</w:rPrChange>
                </w:rPr>
                <w:t xml:space="preserve"> </w:t>
              </w:r>
              <w:r w:rsidRPr="00C45633">
                <w:rPr>
                  <w:rFonts w:ascii="Arial" w:hAnsi="Arial" w:cs="Arial"/>
                  <w:b/>
                  <w:sz w:val="20"/>
                  <w:szCs w:val="20"/>
                  <w:lang w:val="en-GB"/>
                  <w:rPrChange w:id="1618" w:author="Carolien Maas" w:date="2022-06-20T13:47:00Z">
                    <w:rPr>
                      <w:rFonts w:ascii="Arial" w:hAnsi="Arial" w:cs="Arial"/>
                      <w:b/>
                      <w:sz w:val="22"/>
                      <w:szCs w:val="22"/>
                      <w:lang w:val="en-GB"/>
                    </w:rPr>
                  </w:rPrChange>
                </w:rPr>
                <w:t>thickness</w:t>
              </w:r>
            </w:ins>
          </w:p>
          <w:p w14:paraId="5C228500" w14:textId="2D3EBE5F" w:rsidR="005369D9" w:rsidRPr="00C45633" w:rsidRDefault="005369D9" w:rsidP="00E32C4C">
            <w:pPr>
              <w:pStyle w:val="Compact"/>
              <w:spacing w:before="0" w:after="0"/>
              <w:rPr>
                <w:rFonts w:ascii="Arial" w:hAnsi="Arial" w:cs="Arial"/>
                <w:sz w:val="20"/>
                <w:szCs w:val="20"/>
                <w:rPrChange w:id="1619" w:author="Carolien Maas" w:date="2022-06-20T13:47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  <w:pPrChange w:id="1620" w:author="Carolien Maas" w:date="2022-06-20T13:43:00Z">
                <w:pPr>
                  <w:pStyle w:val="Compact"/>
                  <w:spacing w:before="0" w:after="0"/>
                </w:pPr>
              </w:pPrChange>
            </w:pPr>
            <w:ins w:id="1621" w:author="C.H.M. Maas [2]" w:date="2022-06-16T16:38:00Z">
              <w:r w:rsidRPr="00C45633">
                <w:rPr>
                  <w:rFonts w:ascii="Arial" w:hAnsi="Arial" w:cs="Arial"/>
                  <w:sz w:val="20"/>
                  <w:szCs w:val="20"/>
                  <w:rPrChange w:id="1622" w:author="Carolien Maas" w:date="2022-06-20T13:47:00Z">
                    <w:rPr>
                      <w:rFonts w:ascii="Arial" w:hAnsi="Arial" w:cs="Arial"/>
                      <w:sz w:val="22"/>
                      <w:szCs w:val="22"/>
                      <w:lang w:val="nl-NL"/>
                    </w:rPr>
                  </w:rPrChange>
                </w:rPr>
                <w:t>(</w:t>
              </w:r>
              <w:proofErr w:type="spellStart"/>
              <w:r w:rsidRPr="00C45633">
                <w:rPr>
                  <w:rFonts w:ascii="Arial" w:hAnsi="Arial" w:cs="Arial"/>
                  <w:sz w:val="20"/>
                  <w:szCs w:val="20"/>
                  <w:rPrChange w:id="1623" w:author="Carolien Maas" w:date="2022-06-20T13:47:00Z">
                    <w:rPr>
                      <w:rFonts w:ascii="Arial" w:hAnsi="Arial" w:cs="Arial"/>
                      <w:sz w:val="22"/>
                      <w:szCs w:val="22"/>
                      <w:lang w:val="nl-NL"/>
                    </w:rPr>
                  </w:rPrChange>
                </w:rPr>
                <w:t>i.q.r</w:t>
              </w:r>
              <w:proofErr w:type="spellEnd"/>
              <w:r w:rsidRPr="00C45633">
                <w:rPr>
                  <w:rFonts w:ascii="Arial" w:hAnsi="Arial" w:cs="Arial"/>
                  <w:sz w:val="20"/>
                  <w:szCs w:val="20"/>
                  <w:rPrChange w:id="1624" w:author="Carolien Maas" w:date="2022-06-20T13:47:00Z">
                    <w:rPr>
                      <w:rFonts w:ascii="Arial" w:hAnsi="Arial" w:cs="Arial"/>
                      <w:sz w:val="22"/>
                      <w:szCs w:val="22"/>
                      <w:lang w:val="nl-NL"/>
                    </w:rPr>
                  </w:rPrChange>
                </w:rPr>
                <w:t>. 3</w:t>
              </w:r>
              <w:r w:rsidRPr="00C45633">
                <w:rPr>
                  <w:rFonts w:ascii="Cambria Math" w:hAnsi="Cambria Math" w:cs="Cambria Math"/>
                  <w:sz w:val="20"/>
                  <w:szCs w:val="20"/>
                  <w:rPrChange w:id="1625" w:author="Carolien Maas" w:date="2022-06-20T13:47:00Z">
                    <w:rPr>
                      <w:rFonts w:ascii="Cambria Math" w:hAnsi="Cambria Math" w:cs="Cambria Math"/>
                      <w:sz w:val="22"/>
                      <w:szCs w:val="22"/>
                      <w:lang w:val="nl-NL"/>
                    </w:rPr>
                  </w:rPrChange>
                </w:rPr>
                <w:t>.</w:t>
              </w:r>
              <w:r w:rsidRPr="00C45633">
                <w:rPr>
                  <w:rFonts w:ascii="Arial" w:hAnsi="Arial" w:cs="Arial"/>
                  <w:sz w:val="20"/>
                  <w:szCs w:val="20"/>
                  <w:rPrChange w:id="1626" w:author="Carolien Maas" w:date="2022-06-20T13:47:00Z">
                    <w:rPr>
                      <w:rFonts w:ascii="Arial" w:hAnsi="Arial" w:cs="Arial"/>
                      <w:sz w:val="22"/>
                      <w:szCs w:val="22"/>
                      <w:lang w:val="nl-NL"/>
                    </w:rPr>
                  </w:rPrChange>
                </w:rPr>
                <w:t>5 versus 1</w:t>
              </w:r>
              <w:r w:rsidRPr="00C45633">
                <w:rPr>
                  <w:rFonts w:ascii="Cambria Math" w:hAnsi="Cambria Math" w:cs="Cambria Math"/>
                  <w:sz w:val="20"/>
                  <w:szCs w:val="20"/>
                  <w:rPrChange w:id="1627" w:author="Carolien Maas" w:date="2022-06-20T13:47:00Z">
                    <w:rPr>
                      <w:rFonts w:ascii="Cambria Math" w:hAnsi="Cambria Math" w:cs="Cambria Math"/>
                      <w:sz w:val="22"/>
                      <w:szCs w:val="22"/>
                      <w:lang w:val="nl-NL"/>
                    </w:rPr>
                  </w:rPrChange>
                </w:rPr>
                <w:t>.</w:t>
              </w:r>
              <w:r w:rsidRPr="00C45633">
                <w:rPr>
                  <w:rFonts w:ascii="Arial" w:hAnsi="Arial" w:cs="Arial"/>
                  <w:sz w:val="20"/>
                  <w:szCs w:val="20"/>
                  <w:rPrChange w:id="1628" w:author="Carolien Maas" w:date="2022-06-20T13:47:00Z">
                    <w:rPr>
                      <w:rFonts w:ascii="Arial" w:hAnsi="Arial" w:cs="Arial"/>
                      <w:sz w:val="22"/>
                      <w:szCs w:val="22"/>
                      <w:lang w:val="nl-NL"/>
                    </w:rPr>
                  </w:rPrChange>
                </w:rPr>
                <w:t>2 mm)</w:t>
              </w:r>
            </w:ins>
            <w:del w:id="1629" w:author="C.H.M. Maas [2]" w:date="2022-06-16T16:38:00Z">
              <w:r w:rsidRPr="00C45633" w:rsidDel="009F6C8D">
                <w:rPr>
                  <w:rFonts w:ascii="Arial" w:hAnsi="Arial" w:cs="Arial"/>
                  <w:b/>
                  <w:sz w:val="20"/>
                  <w:szCs w:val="20"/>
                  <w:rPrChange w:id="1630" w:author="Carolien Maas" w:date="2022-06-20T13:47:00Z">
                    <w:rPr>
                      <w:rFonts w:ascii="Arial" w:hAnsi="Arial" w:cs="Arial"/>
                      <w:b/>
                      <w:sz w:val="22"/>
                      <w:szCs w:val="22"/>
                      <w:lang w:val="en-GB"/>
                    </w:rPr>
                  </w:rPrChange>
                </w:rPr>
                <w:delText>Breslow</w:delText>
              </w:r>
            </w:del>
          </w:p>
        </w:tc>
        <w:tc>
          <w:tcPr>
            <w:tcW w:w="4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3553F4C" w14:textId="1ADA5954" w:rsidR="005369D9" w:rsidRPr="00C45633" w:rsidRDefault="005369D9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631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1632" w:author="Carolien Maas" w:date="2022-06-20T13:43:00Z">
                <w:pPr>
                  <w:spacing w:after="0"/>
                  <w:jc w:val="center"/>
                </w:pPr>
              </w:pPrChange>
            </w:pPr>
            <w:ins w:id="1633" w:author="Carolien Maas" w:date="2022-06-20T13:18:00Z">
              <w:r w:rsidRPr="00C45633">
                <w:rPr>
                  <w:rFonts w:ascii="Arial" w:hAnsi="Arial" w:cs="Arial"/>
                  <w:color w:val="000000"/>
                  <w:sz w:val="20"/>
                  <w:szCs w:val="20"/>
                  <w:rPrChange w:id="1634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2.57</w:t>
              </w:r>
            </w:ins>
            <w:ins w:id="1635" w:author="C.H.M. Maas [2]" w:date="2022-06-16T17:44:00Z">
              <w:del w:id="1636" w:author="Carolien Maas" w:date="2022-06-20T13:18:00Z">
                <w:r w:rsidRPr="00C45633" w:rsidDel="002B38B9">
                  <w:rPr>
                    <w:rFonts w:ascii="Arial" w:hAnsi="Arial" w:cs="Arial"/>
                    <w:color w:val="000000"/>
                    <w:sz w:val="20"/>
                    <w:szCs w:val="20"/>
                    <w:rPrChange w:id="1637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2.41</w:delText>
                </w:r>
              </w:del>
            </w:ins>
            <w:del w:id="1638" w:author="Carolien Maas" w:date="2022-06-20T13:18:00Z">
              <w:r w:rsidRPr="00C45633" w:rsidDel="002B38B9">
                <w:rPr>
                  <w:rFonts w:ascii="Arial" w:hAnsi="Arial" w:cs="Arial"/>
                  <w:color w:val="000000"/>
                  <w:sz w:val="20"/>
                  <w:szCs w:val="20"/>
                  <w:rPrChange w:id="1639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2.27</w:delText>
              </w:r>
            </w:del>
          </w:p>
        </w:tc>
        <w:tc>
          <w:tcPr>
            <w:tcW w:w="7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86A0878" w14:textId="26C39236" w:rsidR="005369D9" w:rsidRPr="00C45633" w:rsidRDefault="005369D9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640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1641" w:author="Carolien Maas" w:date="2022-06-20T13:43:00Z">
                <w:pPr>
                  <w:spacing w:after="0"/>
                  <w:jc w:val="center"/>
                </w:pPr>
              </w:pPrChange>
            </w:pPr>
            <w:ins w:id="1642" w:author="Carolien Maas" w:date="2022-06-20T13:18:00Z">
              <w:r w:rsidRPr="00C45633">
                <w:rPr>
                  <w:rFonts w:ascii="Arial" w:hAnsi="Arial" w:cs="Arial"/>
                  <w:color w:val="000000"/>
                  <w:sz w:val="20"/>
                  <w:szCs w:val="20"/>
                  <w:rPrChange w:id="1643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[2.26; 2.93]</w:t>
              </w:r>
            </w:ins>
            <w:ins w:id="1644" w:author="C.H.M. Maas [2]" w:date="2022-06-16T17:44:00Z">
              <w:del w:id="1645" w:author="Carolien Maas" w:date="2022-06-20T13:18:00Z">
                <w:r w:rsidRPr="00C45633" w:rsidDel="002B38B9">
                  <w:rPr>
                    <w:rFonts w:ascii="Arial" w:hAnsi="Arial" w:cs="Arial"/>
                    <w:color w:val="000000"/>
                    <w:sz w:val="20"/>
                    <w:szCs w:val="20"/>
                    <w:rPrChange w:id="1646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[2.12; 2.73]</w:delText>
                </w:r>
              </w:del>
            </w:ins>
            <w:del w:id="1647" w:author="Carolien Maas" w:date="2022-06-20T13:18:00Z">
              <w:r w:rsidRPr="00C45633" w:rsidDel="002B38B9">
                <w:rPr>
                  <w:rFonts w:ascii="Arial" w:hAnsi="Arial" w:cs="Arial"/>
                  <w:color w:val="000000"/>
                  <w:sz w:val="20"/>
                  <w:szCs w:val="20"/>
                  <w:rPrChange w:id="1648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[2.02; 2.56]</w:delText>
              </w:r>
            </w:del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6D3D6D5" w14:textId="4DD09134" w:rsidR="005369D9" w:rsidRPr="00C45633" w:rsidRDefault="005369D9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649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1650" w:author="Carolien Maas" w:date="2022-06-20T13:43:00Z">
                <w:pPr>
                  <w:spacing w:after="0"/>
                  <w:jc w:val="center"/>
                </w:pPr>
              </w:pPrChange>
            </w:pPr>
            <w:ins w:id="1651" w:author="Carolien Maas" w:date="2022-06-20T13:18:00Z">
              <w:r w:rsidRPr="00C45633">
                <w:rPr>
                  <w:rFonts w:ascii="Arial" w:hAnsi="Arial" w:cs="Arial"/>
                  <w:color w:val="000000"/>
                  <w:sz w:val="20"/>
                  <w:szCs w:val="20"/>
                  <w:rPrChange w:id="1652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1.59</w:t>
              </w:r>
            </w:ins>
            <w:ins w:id="1653" w:author="C.H.M. Maas [2]" w:date="2022-06-16T17:44:00Z">
              <w:del w:id="1654" w:author="Carolien Maas" w:date="2022-06-20T13:18:00Z">
                <w:r w:rsidRPr="00C45633" w:rsidDel="002B38B9">
                  <w:rPr>
                    <w:rFonts w:ascii="Arial" w:hAnsi="Arial" w:cs="Arial"/>
                    <w:color w:val="000000"/>
                    <w:sz w:val="20"/>
                    <w:szCs w:val="20"/>
                    <w:rPrChange w:id="1655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1.60</w:delText>
                </w:r>
              </w:del>
            </w:ins>
            <w:del w:id="1656" w:author="Carolien Maas" w:date="2022-06-20T13:18:00Z">
              <w:r w:rsidRPr="00C45633" w:rsidDel="002B38B9">
                <w:rPr>
                  <w:rFonts w:ascii="Arial" w:hAnsi="Arial" w:cs="Arial"/>
                  <w:color w:val="000000"/>
                  <w:sz w:val="20"/>
                  <w:szCs w:val="20"/>
                  <w:rPrChange w:id="1657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1.55</w:delText>
              </w:r>
            </w:del>
          </w:p>
        </w:tc>
        <w:tc>
          <w:tcPr>
            <w:tcW w:w="8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4B1CF91" w14:textId="7B8B9915" w:rsidR="005369D9" w:rsidRPr="00C45633" w:rsidRDefault="005369D9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658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1659" w:author="Carolien Maas" w:date="2022-06-20T13:43:00Z">
                <w:pPr>
                  <w:spacing w:after="0"/>
                  <w:jc w:val="center"/>
                </w:pPr>
              </w:pPrChange>
            </w:pPr>
            <w:ins w:id="1660" w:author="Carolien Maas" w:date="2022-06-20T13:18:00Z">
              <w:r w:rsidRPr="00C45633">
                <w:rPr>
                  <w:rFonts w:ascii="Arial" w:hAnsi="Arial" w:cs="Arial"/>
                  <w:color w:val="000000"/>
                  <w:sz w:val="20"/>
                  <w:szCs w:val="20"/>
                  <w:rPrChange w:id="1661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[1.34; 1.88]</w:t>
              </w:r>
            </w:ins>
            <w:ins w:id="1662" w:author="C.H.M. Maas [2]" w:date="2022-06-16T17:44:00Z">
              <w:del w:id="1663" w:author="Carolien Maas" w:date="2022-06-20T13:18:00Z">
                <w:r w:rsidRPr="00C45633" w:rsidDel="002B38B9">
                  <w:rPr>
                    <w:rFonts w:ascii="Arial" w:hAnsi="Arial" w:cs="Arial"/>
                    <w:color w:val="000000"/>
                    <w:sz w:val="20"/>
                    <w:szCs w:val="20"/>
                    <w:rPrChange w:id="1664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[1.35; 1.89]</w:delText>
                </w:r>
              </w:del>
            </w:ins>
            <w:del w:id="1665" w:author="Carolien Maas" w:date="2022-06-20T13:18:00Z">
              <w:r w:rsidRPr="00C45633" w:rsidDel="002B38B9">
                <w:rPr>
                  <w:rFonts w:ascii="Arial" w:hAnsi="Arial" w:cs="Arial"/>
                  <w:color w:val="000000"/>
                  <w:sz w:val="20"/>
                  <w:szCs w:val="20"/>
                  <w:rPrChange w:id="1666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[1.14; 2.10]</w:delText>
              </w:r>
            </w:del>
          </w:p>
        </w:tc>
        <w:tc>
          <w:tcPr>
            <w:tcW w:w="4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CE31D78" w14:textId="1E9320EE" w:rsidR="005369D9" w:rsidRPr="00C45633" w:rsidRDefault="005369D9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667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1668" w:author="Carolien Maas" w:date="2022-06-20T13:43:00Z">
                <w:pPr>
                  <w:spacing w:after="0"/>
                  <w:jc w:val="center"/>
                </w:pPr>
              </w:pPrChange>
            </w:pPr>
            <w:ins w:id="1669" w:author="Carolien Maas" w:date="2022-06-20T13:18:00Z">
              <w:r w:rsidRPr="00C45633">
                <w:rPr>
                  <w:rFonts w:ascii="Arial" w:hAnsi="Arial" w:cs="Arial"/>
                  <w:color w:val="000000"/>
                  <w:sz w:val="20"/>
                  <w:szCs w:val="20"/>
                  <w:rPrChange w:id="1670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218</w:t>
              </w:r>
            </w:ins>
            <w:ins w:id="1671" w:author="C.H.M. Maas [2]" w:date="2022-06-16T17:44:00Z">
              <w:del w:id="1672" w:author="Carolien Maas" w:date="2022-06-20T13:18:00Z">
                <w:r w:rsidRPr="00C45633" w:rsidDel="002B38B9">
                  <w:rPr>
                    <w:rFonts w:ascii="Arial" w:hAnsi="Arial" w:cs="Arial"/>
                    <w:color w:val="000000"/>
                    <w:sz w:val="20"/>
                    <w:szCs w:val="20"/>
                    <w:rPrChange w:id="1673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208</w:delText>
                </w:r>
              </w:del>
            </w:ins>
            <w:del w:id="1674" w:author="Carolien Maas" w:date="2022-06-20T13:18:00Z">
              <w:r w:rsidRPr="00C45633" w:rsidDel="002B38B9">
                <w:rPr>
                  <w:rFonts w:ascii="Arial" w:hAnsi="Arial" w:cs="Arial"/>
                  <w:color w:val="000000"/>
                  <w:sz w:val="20"/>
                  <w:szCs w:val="20"/>
                  <w:rPrChange w:id="1675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207.7</w:delText>
              </w:r>
            </w:del>
          </w:p>
        </w:tc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C95B8F4" w14:textId="40914A6C" w:rsidR="005369D9" w:rsidRPr="00C45633" w:rsidRDefault="005369D9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676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1677" w:author="Carolien Maas" w:date="2022-06-20T13:43:00Z">
                <w:pPr>
                  <w:spacing w:after="0"/>
                  <w:jc w:val="center"/>
                </w:pPr>
              </w:pPrChange>
            </w:pPr>
            <w:ins w:id="1678" w:author="Carolien Maas" w:date="2022-06-20T13:18:00Z">
              <w:r w:rsidRPr="00C45633">
                <w:rPr>
                  <w:rFonts w:ascii="Arial" w:hAnsi="Arial" w:cs="Arial"/>
                  <w:color w:val="000000"/>
                  <w:sz w:val="20"/>
                  <w:szCs w:val="20"/>
                  <w:rPrChange w:id="1679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21</w:t>
              </w:r>
            </w:ins>
            <w:ins w:id="1680" w:author="C.H.M. Maas [2]" w:date="2022-06-16T17:44:00Z">
              <w:del w:id="1681" w:author="Carolien Maas" w:date="2022-06-20T13:18:00Z">
                <w:r w:rsidRPr="00C45633" w:rsidDel="002B38B9">
                  <w:rPr>
                    <w:rFonts w:ascii="Arial" w:hAnsi="Arial" w:cs="Arial"/>
                    <w:color w:val="000000"/>
                    <w:sz w:val="20"/>
                    <w:szCs w:val="20"/>
                    <w:rPrChange w:id="1682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16</w:delText>
                </w:r>
              </w:del>
            </w:ins>
            <w:del w:id="1683" w:author="Carolien Maas" w:date="2022-06-20T13:18:00Z">
              <w:r w:rsidRPr="00C45633" w:rsidDel="002B38B9">
                <w:rPr>
                  <w:rFonts w:ascii="Arial" w:hAnsi="Arial" w:cs="Arial"/>
                  <w:color w:val="000000"/>
                  <w:sz w:val="20"/>
                  <w:szCs w:val="20"/>
                  <w:rPrChange w:id="1684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16.1</w:delText>
              </w:r>
            </w:del>
          </w:p>
        </w:tc>
      </w:tr>
      <w:tr w:rsidR="00C45633" w:rsidRPr="00C45633" w14:paraId="2F42DC86" w14:textId="144CC2DD" w:rsidTr="00C45633">
        <w:trPr>
          <w:trHeight w:val="22"/>
        </w:trPr>
        <w:tc>
          <w:tcPr>
            <w:tcW w:w="1637" w:type="pct"/>
          </w:tcPr>
          <w:p w14:paraId="16305D5C" w14:textId="730615A6" w:rsidR="005369D9" w:rsidRPr="00C45633" w:rsidRDefault="005369D9" w:rsidP="00E32C4C">
            <w:pPr>
              <w:pStyle w:val="Compact"/>
              <w:spacing w:before="0" w:after="0"/>
              <w:rPr>
                <w:rFonts w:ascii="Arial" w:hAnsi="Arial" w:cs="Arial"/>
                <w:b/>
                <w:sz w:val="20"/>
                <w:szCs w:val="20"/>
                <w:lang w:val="en-GB"/>
                <w:rPrChange w:id="1685" w:author="Carolien Maas" w:date="2022-06-20T13:47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pPrChange w:id="1686" w:author="Carolien Maas" w:date="2022-06-20T13:43:00Z">
                <w:pPr>
                  <w:pStyle w:val="Compact"/>
                  <w:spacing w:before="0" w:after="0"/>
                </w:pPr>
              </w:pPrChange>
            </w:pPr>
            <w:r w:rsidRPr="00C45633">
              <w:rPr>
                <w:rFonts w:ascii="Arial" w:hAnsi="Arial" w:cs="Arial"/>
                <w:b/>
                <w:sz w:val="20"/>
                <w:szCs w:val="20"/>
                <w:lang w:val="en-GB"/>
                <w:rPrChange w:id="1687" w:author="Carolien Maas" w:date="2022-06-20T13:47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t>SN tumour burden</w:t>
            </w:r>
          </w:p>
        </w:tc>
        <w:tc>
          <w:tcPr>
            <w:tcW w:w="4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87A4140" w14:textId="06FA6D62" w:rsidR="005369D9" w:rsidRPr="00C45633" w:rsidRDefault="005369D9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688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1689" w:author="Carolien Maas" w:date="2022-06-20T13:43:00Z">
                <w:pPr>
                  <w:spacing w:after="0"/>
                  <w:jc w:val="center"/>
                </w:pPr>
              </w:pPrChange>
            </w:pPr>
          </w:p>
        </w:tc>
        <w:tc>
          <w:tcPr>
            <w:tcW w:w="7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526223E" w14:textId="3370BC74" w:rsidR="005369D9" w:rsidRPr="00C45633" w:rsidRDefault="005369D9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690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1691" w:author="Carolien Maas" w:date="2022-06-20T13:43:00Z">
                <w:pPr>
                  <w:spacing w:after="0"/>
                  <w:jc w:val="center"/>
                </w:pPr>
              </w:pPrChange>
            </w:pPr>
          </w:p>
        </w:tc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2FC973E" w14:textId="5C93C536" w:rsidR="005369D9" w:rsidRPr="00C45633" w:rsidRDefault="005369D9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692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1693" w:author="Carolien Maas" w:date="2022-06-20T13:43:00Z">
                <w:pPr>
                  <w:spacing w:after="0"/>
                  <w:jc w:val="center"/>
                </w:pPr>
              </w:pPrChange>
            </w:pPr>
            <w:ins w:id="1694" w:author="Carolien Maas" w:date="2022-06-20T13:18:00Z">
              <w:r w:rsidRPr="00C45633">
                <w:rPr>
                  <w:rFonts w:ascii="Arial" w:hAnsi="Arial" w:cs="Arial"/>
                  <w:color w:val="000000"/>
                  <w:sz w:val="20"/>
                  <w:szCs w:val="20"/>
                  <w:rPrChange w:id="1695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5.15</w:t>
              </w:r>
            </w:ins>
            <w:ins w:id="1696" w:author="C.H.M. Maas [2]" w:date="2022-06-16T17:44:00Z">
              <w:del w:id="1697" w:author="Carolien Maas" w:date="2022-06-20T13:18:00Z">
                <w:r w:rsidRPr="00C45633" w:rsidDel="002B38B9">
                  <w:rPr>
                    <w:rFonts w:ascii="Arial" w:hAnsi="Arial" w:cs="Arial"/>
                    <w:color w:val="000000"/>
                    <w:sz w:val="20"/>
                    <w:szCs w:val="20"/>
                    <w:rPrChange w:id="1698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4.66</w:delText>
                </w:r>
              </w:del>
            </w:ins>
            <w:del w:id="1699" w:author="Carolien Maas" w:date="2022-06-20T13:18:00Z">
              <w:r w:rsidRPr="00C45633" w:rsidDel="002B38B9">
                <w:rPr>
                  <w:rFonts w:ascii="Arial" w:hAnsi="Arial" w:cs="Arial"/>
                  <w:color w:val="000000"/>
                  <w:sz w:val="20"/>
                  <w:szCs w:val="20"/>
                  <w:rPrChange w:id="1700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1.21</w:delText>
              </w:r>
            </w:del>
          </w:p>
        </w:tc>
        <w:tc>
          <w:tcPr>
            <w:tcW w:w="8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83B7269" w14:textId="66F023CF" w:rsidR="005369D9" w:rsidRPr="00C45633" w:rsidRDefault="005369D9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701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1702" w:author="Carolien Maas" w:date="2022-06-20T13:43:00Z">
                <w:pPr>
                  <w:spacing w:after="0"/>
                  <w:jc w:val="center"/>
                </w:pPr>
              </w:pPrChange>
            </w:pPr>
            <w:ins w:id="1703" w:author="Carolien Maas" w:date="2022-06-20T13:18:00Z">
              <w:r w:rsidRPr="00C45633">
                <w:rPr>
                  <w:rFonts w:ascii="Arial" w:hAnsi="Arial" w:cs="Arial"/>
                  <w:color w:val="000000"/>
                  <w:sz w:val="20"/>
                  <w:szCs w:val="20"/>
                  <w:rPrChange w:id="1704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[2.51; 10.59]</w:t>
              </w:r>
            </w:ins>
            <w:ins w:id="1705" w:author="C.H.M. Maas [2]" w:date="2022-06-16T17:44:00Z">
              <w:del w:id="1706" w:author="Carolien Maas" w:date="2022-06-20T13:18:00Z">
                <w:r w:rsidRPr="00C45633" w:rsidDel="002B38B9">
                  <w:rPr>
                    <w:rFonts w:ascii="Arial" w:hAnsi="Arial" w:cs="Arial"/>
                    <w:color w:val="000000"/>
                    <w:sz w:val="20"/>
                    <w:szCs w:val="20"/>
                    <w:rPrChange w:id="1707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[2.34; 9.28]</w:delText>
                </w:r>
              </w:del>
            </w:ins>
            <w:del w:id="1708" w:author="Carolien Maas" w:date="2022-06-20T13:18:00Z">
              <w:r w:rsidRPr="00C45633" w:rsidDel="002B38B9">
                <w:rPr>
                  <w:rFonts w:ascii="Arial" w:hAnsi="Arial" w:cs="Arial"/>
                  <w:color w:val="000000"/>
                  <w:sz w:val="20"/>
                  <w:szCs w:val="20"/>
                  <w:rPrChange w:id="1709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[1.11; 1.31]</w:delText>
              </w:r>
            </w:del>
          </w:p>
        </w:tc>
        <w:tc>
          <w:tcPr>
            <w:tcW w:w="4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611C95A" w14:textId="2BB9F801" w:rsidR="005369D9" w:rsidRPr="00C45633" w:rsidRDefault="005369D9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710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1711" w:author="Carolien Maas" w:date="2022-06-20T13:43:00Z">
                <w:pPr>
                  <w:spacing w:after="0"/>
                  <w:jc w:val="center"/>
                </w:pPr>
              </w:pPrChange>
            </w:pPr>
            <w:ins w:id="1712" w:author="Carolien Maas" w:date="2022-06-20T13:18:00Z">
              <w:r w:rsidRPr="00C45633">
                <w:rPr>
                  <w:rFonts w:ascii="Arial" w:hAnsi="Arial" w:cs="Arial"/>
                  <w:color w:val="000000"/>
                  <w:sz w:val="20"/>
                  <w:szCs w:val="20"/>
                  <w:rPrChange w:id="1713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20</w:t>
              </w:r>
            </w:ins>
            <w:ins w:id="1714" w:author="C.H.M. Maas [2]" w:date="2022-06-16T17:44:00Z">
              <w:del w:id="1715" w:author="Carolien Maas" w:date="2022-06-20T13:18:00Z">
                <w:r w:rsidRPr="00C45633" w:rsidDel="002B38B9">
                  <w:rPr>
                    <w:rFonts w:ascii="Arial" w:hAnsi="Arial" w:cs="Arial"/>
                    <w:color w:val="000000"/>
                    <w:sz w:val="20"/>
                    <w:szCs w:val="20"/>
                    <w:rPrChange w:id="1716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19</w:delText>
                </w:r>
              </w:del>
            </w:ins>
            <w:del w:id="1717" w:author="Carolien Maas" w:date="2022-06-20T13:18:00Z">
              <w:r w:rsidRPr="00C45633" w:rsidDel="002B38B9">
                <w:rPr>
                  <w:rFonts w:ascii="Arial" w:hAnsi="Arial" w:cs="Arial"/>
                  <w:color w:val="000000"/>
                  <w:sz w:val="20"/>
                  <w:szCs w:val="20"/>
                  <w:rPrChange w:id="1718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19.2</w:delText>
              </w:r>
            </w:del>
          </w:p>
        </w:tc>
        <w:tc>
          <w:tcPr>
            <w:tcW w:w="4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FDC6670" w14:textId="77777777" w:rsidR="005369D9" w:rsidRPr="00C45633" w:rsidRDefault="005369D9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719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1720" w:author="Carolien Maas" w:date="2022-06-20T13:43:00Z">
                <w:pPr>
                  <w:spacing w:after="0"/>
                  <w:jc w:val="center"/>
                </w:pPr>
              </w:pPrChange>
            </w:pPr>
          </w:p>
        </w:tc>
      </w:tr>
      <w:tr w:rsidR="00C45633" w:rsidRPr="00C45633" w14:paraId="7395BA1B" w14:textId="06957D62" w:rsidTr="00C45633">
        <w:trPr>
          <w:trHeight w:val="22"/>
        </w:trPr>
        <w:tc>
          <w:tcPr>
            <w:tcW w:w="1637" w:type="pct"/>
          </w:tcPr>
          <w:p w14:paraId="50435DA8" w14:textId="0D49D115" w:rsidR="005369D9" w:rsidRPr="00C45633" w:rsidRDefault="005369D9" w:rsidP="00E32C4C">
            <w:pPr>
              <w:pStyle w:val="Compact"/>
              <w:spacing w:before="0" w:after="0"/>
              <w:rPr>
                <w:rFonts w:ascii="Arial" w:hAnsi="Arial" w:cs="Arial"/>
                <w:i/>
                <w:sz w:val="20"/>
                <w:szCs w:val="20"/>
                <w:vertAlign w:val="superscript"/>
                <w:lang w:val="en-GB"/>
                <w:rPrChange w:id="1721" w:author="Carolien Maas" w:date="2022-06-20T13:47:00Z">
                  <w:rPr>
                    <w:rFonts w:ascii="Arial" w:hAnsi="Arial" w:cs="Arial"/>
                    <w:i/>
                    <w:sz w:val="22"/>
                    <w:szCs w:val="22"/>
                    <w:vertAlign w:val="superscript"/>
                    <w:lang w:val="en-GB"/>
                  </w:rPr>
                </w:rPrChange>
              </w:rPr>
              <w:pPrChange w:id="1722" w:author="Carolien Maas" w:date="2022-06-20T13:43:00Z">
                <w:pPr>
                  <w:pStyle w:val="Compact"/>
                  <w:spacing w:before="0" w:after="0"/>
                </w:pPr>
              </w:pPrChange>
            </w:pPr>
            <w:r w:rsidRPr="00C45633">
              <w:rPr>
                <w:rFonts w:ascii="Arial" w:hAnsi="Arial" w:cs="Arial"/>
                <w:i/>
                <w:sz w:val="20"/>
                <w:szCs w:val="20"/>
                <w:lang w:val="en-GB"/>
                <w:rPrChange w:id="1723" w:author="Carolien Maas" w:date="2022-06-20T13:47:00Z">
                  <w:rPr>
                    <w:rFonts w:ascii="Arial" w:hAnsi="Arial" w:cs="Arial"/>
                    <w:i/>
                    <w:sz w:val="22"/>
                    <w:szCs w:val="22"/>
                    <w:lang w:val="en-GB"/>
                  </w:rPr>
                </w:rPrChange>
              </w:rPr>
              <w:t>C-index</w:t>
            </w:r>
            <w:r w:rsidRPr="00C45633">
              <w:rPr>
                <w:rFonts w:ascii="Arial" w:hAnsi="Arial" w:cs="Arial"/>
                <w:i/>
                <w:sz w:val="20"/>
                <w:szCs w:val="20"/>
                <w:vertAlign w:val="superscript"/>
                <w:lang w:val="en-GB"/>
                <w:rPrChange w:id="1724" w:author="Carolien Maas" w:date="2022-06-20T13:47:00Z">
                  <w:rPr>
                    <w:rFonts w:ascii="Arial" w:hAnsi="Arial" w:cs="Arial"/>
                    <w:i/>
                    <w:sz w:val="22"/>
                    <w:szCs w:val="22"/>
                    <w:vertAlign w:val="superscript"/>
                    <w:lang w:val="en-GB"/>
                  </w:rPr>
                </w:rPrChange>
              </w:rPr>
              <w:t>1</w:t>
            </w:r>
          </w:p>
        </w:tc>
        <w:tc>
          <w:tcPr>
            <w:tcW w:w="432" w:type="pct"/>
            <w:tcBorders>
              <w:top w:val="nil"/>
              <w:left w:val="nil"/>
              <w:right w:val="nil"/>
            </w:tcBorders>
            <w:shd w:val="clear" w:color="auto" w:fill="auto"/>
          </w:tcPr>
          <w:p w14:paraId="436CE440" w14:textId="30B3A4F9" w:rsidR="005369D9" w:rsidRPr="00C45633" w:rsidRDefault="005369D9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725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1726" w:author="Carolien Maas" w:date="2022-06-20T13:43:00Z">
                <w:pPr>
                  <w:spacing w:after="0"/>
                  <w:jc w:val="center"/>
                </w:pPr>
              </w:pPrChange>
            </w:pPr>
            <w:ins w:id="1727" w:author="Carolien Maas" w:date="2022-06-20T13:18:00Z">
              <w:r w:rsidRPr="00C45633">
                <w:rPr>
                  <w:rFonts w:ascii="Arial" w:hAnsi="Arial" w:cs="Arial"/>
                  <w:color w:val="000000"/>
                  <w:sz w:val="20"/>
                  <w:szCs w:val="20"/>
                  <w:rPrChange w:id="1728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0.77</w:t>
              </w:r>
            </w:ins>
            <w:ins w:id="1729" w:author="C.H.M. Maas [2]" w:date="2022-06-16T17:44:00Z">
              <w:del w:id="1730" w:author="Carolien Maas" w:date="2022-06-20T13:18:00Z">
                <w:r w:rsidRPr="00C45633" w:rsidDel="002B38B9">
                  <w:rPr>
                    <w:rFonts w:ascii="Arial" w:hAnsi="Arial" w:cs="Arial"/>
                    <w:color w:val="000000"/>
                    <w:sz w:val="20"/>
                    <w:szCs w:val="20"/>
                    <w:rPrChange w:id="1731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0.76</w:delText>
                </w:r>
              </w:del>
            </w:ins>
            <w:del w:id="1732" w:author="Carolien Maas" w:date="2022-06-20T13:18:00Z">
              <w:r w:rsidRPr="00C45633" w:rsidDel="002B38B9">
                <w:rPr>
                  <w:rFonts w:ascii="Arial" w:hAnsi="Arial" w:cs="Arial"/>
                  <w:color w:val="000000"/>
                  <w:sz w:val="20"/>
                  <w:szCs w:val="20"/>
                  <w:rPrChange w:id="1733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0.76</w:delText>
              </w:r>
            </w:del>
          </w:p>
        </w:tc>
        <w:tc>
          <w:tcPr>
            <w:tcW w:w="775" w:type="pct"/>
            <w:tcBorders>
              <w:top w:val="nil"/>
              <w:left w:val="nil"/>
              <w:right w:val="nil"/>
            </w:tcBorders>
            <w:shd w:val="clear" w:color="auto" w:fill="auto"/>
          </w:tcPr>
          <w:p w14:paraId="437D4C82" w14:textId="23C04634" w:rsidR="005369D9" w:rsidRPr="00C45633" w:rsidRDefault="005369D9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734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1735" w:author="Carolien Maas" w:date="2022-06-20T13:43:00Z">
                <w:pPr>
                  <w:spacing w:after="0"/>
                  <w:jc w:val="center"/>
                </w:pPr>
              </w:pPrChange>
            </w:pPr>
            <w:ins w:id="1736" w:author="Carolien Maas" w:date="2022-06-20T13:18:00Z">
              <w:r w:rsidRPr="00C45633">
                <w:rPr>
                  <w:rFonts w:ascii="Arial" w:hAnsi="Arial" w:cs="Arial"/>
                  <w:color w:val="000000"/>
                  <w:sz w:val="20"/>
                  <w:szCs w:val="20"/>
                  <w:rPrChange w:id="1737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[0.75; 0.78]</w:t>
              </w:r>
            </w:ins>
            <w:ins w:id="1738" w:author="C.H.M. Maas [2]" w:date="2022-06-16T17:44:00Z">
              <w:del w:id="1739" w:author="Carolien Maas" w:date="2022-06-20T13:18:00Z">
                <w:r w:rsidRPr="00C45633" w:rsidDel="002B38B9">
                  <w:rPr>
                    <w:rFonts w:ascii="Arial" w:hAnsi="Arial" w:cs="Arial"/>
                    <w:color w:val="000000"/>
                    <w:sz w:val="20"/>
                    <w:szCs w:val="20"/>
                    <w:rPrChange w:id="1740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[0.75; 0.78]</w:delText>
                </w:r>
              </w:del>
            </w:ins>
            <w:del w:id="1741" w:author="Carolien Maas" w:date="2022-06-20T13:18:00Z">
              <w:r w:rsidRPr="00C45633" w:rsidDel="002B38B9">
                <w:rPr>
                  <w:rFonts w:ascii="Arial" w:hAnsi="Arial" w:cs="Arial"/>
                  <w:color w:val="000000"/>
                  <w:sz w:val="20"/>
                  <w:szCs w:val="20"/>
                  <w:rPrChange w:id="1742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[0.75; 0.78]</w:delText>
              </w:r>
            </w:del>
          </w:p>
        </w:tc>
        <w:tc>
          <w:tcPr>
            <w:tcW w:w="431" w:type="pct"/>
            <w:tcBorders>
              <w:top w:val="nil"/>
              <w:left w:val="nil"/>
              <w:right w:val="nil"/>
            </w:tcBorders>
            <w:shd w:val="clear" w:color="auto" w:fill="auto"/>
          </w:tcPr>
          <w:p w14:paraId="38ECE83A" w14:textId="77777777" w:rsidR="005369D9" w:rsidRPr="00C45633" w:rsidRDefault="005369D9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743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1744" w:author="Carolien Maas" w:date="2022-06-20T13:43:00Z">
                <w:pPr>
                  <w:spacing w:after="0"/>
                  <w:jc w:val="center"/>
                </w:pPr>
              </w:pPrChange>
            </w:pPr>
          </w:p>
        </w:tc>
        <w:tc>
          <w:tcPr>
            <w:tcW w:w="862" w:type="pct"/>
            <w:tcBorders>
              <w:top w:val="nil"/>
              <w:left w:val="nil"/>
              <w:right w:val="nil"/>
            </w:tcBorders>
            <w:shd w:val="clear" w:color="auto" w:fill="auto"/>
          </w:tcPr>
          <w:p w14:paraId="389A3D10" w14:textId="77777777" w:rsidR="005369D9" w:rsidRPr="00C45633" w:rsidRDefault="005369D9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745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1746" w:author="Carolien Maas" w:date="2022-06-20T13:43:00Z">
                <w:pPr>
                  <w:spacing w:after="0"/>
                  <w:jc w:val="center"/>
                </w:pPr>
              </w:pPrChange>
            </w:pPr>
          </w:p>
        </w:tc>
        <w:tc>
          <w:tcPr>
            <w:tcW w:w="434" w:type="pct"/>
            <w:tcBorders>
              <w:top w:val="nil"/>
              <w:left w:val="nil"/>
              <w:right w:val="nil"/>
            </w:tcBorders>
            <w:shd w:val="clear" w:color="auto" w:fill="auto"/>
          </w:tcPr>
          <w:p w14:paraId="791FDCB9" w14:textId="44CE4783" w:rsidR="005369D9" w:rsidRPr="00C45633" w:rsidRDefault="005369D9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747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1748" w:author="Carolien Maas" w:date="2022-06-20T13:43:00Z">
                <w:pPr>
                  <w:spacing w:after="0"/>
                  <w:jc w:val="center"/>
                </w:pPr>
              </w:pPrChange>
            </w:pPr>
          </w:p>
        </w:tc>
        <w:tc>
          <w:tcPr>
            <w:tcW w:w="428" w:type="pct"/>
            <w:tcBorders>
              <w:top w:val="nil"/>
              <w:left w:val="nil"/>
              <w:right w:val="nil"/>
            </w:tcBorders>
          </w:tcPr>
          <w:p w14:paraId="2FF7BB72" w14:textId="77777777" w:rsidR="005369D9" w:rsidRPr="00C45633" w:rsidRDefault="005369D9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749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1750" w:author="Carolien Maas" w:date="2022-06-20T13:43:00Z">
                <w:pPr>
                  <w:spacing w:after="0"/>
                  <w:jc w:val="center"/>
                </w:pPr>
              </w:pPrChange>
            </w:pPr>
          </w:p>
        </w:tc>
      </w:tr>
      <w:tr w:rsidR="00C45633" w:rsidRPr="00C45633" w14:paraId="2457B2E6" w14:textId="4DDEC9A6" w:rsidTr="00C45633">
        <w:tblPrEx>
          <w:tblPrExChange w:id="1751" w:author="Carolien Maas" w:date="2022-06-20T13:48:00Z">
            <w:tblPrEx>
              <w:tblW w:w="3735" w:type="pct"/>
            </w:tblPrEx>
          </w:tblPrExChange>
        </w:tblPrEx>
        <w:trPr>
          <w:trHeight w:val="22"/>
          <w:trPrChange w:id="1752" w:author="Carolien Maas" w:date="2022-06-20T13:48:00Z">
            <w:trPr>
              <w:gridAfter w:val="0"/>
              <w:wAfter w:w="7" w:type="pct"/>
              <w:trHeight w:val="22"/>
            </w:trPr>
          </w:trPrChange>
        </w:trPr>
        <w:tc>
          <w:tcPr>
            <w:tcW w:w="1637" w:type="pct"/>
            <w:tcBorders>
              <w:bottom w:val="single" w:sz="4" w:space="0" w:color="auto"/>
            </w:tcBorders>
            <w:tcPrChange w:id="1753" w:author="Carolien Maas" w:date="2022-06-20T13:48:00Z">
              <w:tcPr>
                <w:tcW w:w="1987" w:type="pct"/>
                <w:gridSpan w:val="2"/>
                <w:tcBorders>
                  <w:bottom w:val="single" w:sz="4" w:space="0" w:color="auto"/>
                </w:tcBorders>
              </w:tcPr>
            </w:tcPrChange>
          </w:tcPr>
          <w:p w14:paraId="3AC9A523" w14:textId="63E6CC3F" w:rsidR="005369D9" w:rsidRPr="00C45633" w:rsidRDefault="005369D9" w:rsidP="00E32C4C">
            <w:pPr>
              <w:pStyle w:val="Compact"/>
              <w:spacing w:before="0" w:after="0"/>
              <w:rPr>
                <w:rFonts w:ascii="Arial" w:hAnsi="Arial" w:cs="Arial"/>
                <w:i/>
                <w:sz w:val="20"/>
                <w:szCs w:val="20"/>
                <w:vertAlign w:val="superscript"/>
                <w:lang w:val="en-GB"/>
                <w:rPrChange w:id="1754" w:author="Carolien Maas" w:date="2022-06-20T13:47:00Z">
                  <w:rPr>
                    <w:rFonts w:ascii="Arial" w:hAnsi="Arial" w:cs="Arial"/>
                    <w:i/>
                    <w:sz w:val="22"/>
                    <w:szCs w:val="22"/>
                    <w:vertAlign w:val="superscript"/>
                    <w:lang w:val="en-GB"/>
                  </w:rPr>
                </w:rPrChange>
              </w:rPr>
              <w:pPrChange w:id="1755" w:author="Carolien Maas" w:date="2022-06-20T13:43:00Z">
                <w:pPr>
                  <w:pStyle w:val="Compact"/>
                  <w:spacing w:before="0" w:after="0"/>
                </w:pPr>
              </w:pPrChange>
            </w:pPr>
            <w:r w:rsidRPr="00C45633">
              <w:rPr>
                <w:rFonts w:ascii="Arial" w:hAnsi="Arial" w:cs="Arial"/>
                <w:i/>
                <w:sz w:val="20"/>
                <w:szCs w:val="20"/>
                <w:lang w:val="en-GB"/>
                <w:rPrChange w:id="1756" w:author="Carolien Maas" w:date="2022-06-20T13:47:00Z">
                  <w:rPr>
                    <w:rFonts w:ascii="Arial" w:hAnsi="Arial" w:cs="Arial"/>
                    <w:i/>
                    <w:sz w:val="22"/>
                    <w:szCs w:val="22"/>
                    <w:lang w:val="en-GB"/>
                  </w:rPr>
                </w:rPrChange>
              </w:rPr>
              <w:t>C-index recalibrated MSM</w:t>
            </w:r>
            <w:r w:rsidRPr="00C45633">
              <w:rPr>
                <w:rFonts w:ascii="Arial" w:hAnsi="Arial" w:cs="Arial"/>
                <w:i/>
                <w:sz w:val="20"/>
                <w:szCs w:val="20"/>
                <w:vertAlign w:val="superscript"/>
                <w:lang w:val="en-GB"/>
                <w:rPrChange w:id="1757" w:author="Carolien Maas" w:date="2022-06-20T13:47:00Z">
                  <w:rPr>
                    <w:rFonts w:ascii="Arial" w:hAnsi="Arial" w:cs="Arial"/>
                    <w:i/>
                    <w:sz w:val="22"/>
                    <w:szCs w:val="22"/>
                    <w:vertAlign w:val="superscript"/>
                    <w:lang w:val="en-GB"/>
                  </w:rPr>
                </w:rPrChange>
              </w:rPr>
              <w:t>1</w:t>
            </w:r>
          </w:p>
        </w:tc>
        <w:tc>
          <w:tcPr>
            <w:tcW w:w="43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PrChange w:id="1758" w:author="Carolien Maas" w:date="2022-06-20T13:48:00Z">
              <w:tcPr>
                <w:tcW w:w="523" w:type="pct"/>
                <w:gridSpan w:val="2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shd w:val="clear" w:color="auto" w:fill="auto"/>
              </w:tcPr>
            </w:tcPrChange>
          </w:tcPr>
          <w:p w14:paraId="64D1123E" w14:textId="6F9F693A" w:rsidR="005369D9" w:rsidRPr="00C45633" w:rsidRDefault="005369D9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rPrChange w:id="1759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</w:rPr>
                </w:rPrChange>
              </w:rPr>
              <w:pPrChange w:id="1760" w:author="Carolien Maas" w:date="2022-06-20T13:43:00Z">
                <w:pPr>
                  <w:spacing w:after="0"/>
                  <w:jc w:val="center"/>
                </w:pPr>
              </w:pPrChange>
            </w:pPr>
            <w:ins w:id="1761" w:author="Carolien Maas" w:date="2022-06-20T13:18:00Z">
              <w:r w:rsidRPr="00C45633">
                <w:rPr>
                  <w:rFonts w:ascii="Arial" w:hAnsi="Arial" w:cs="Arial"/>
                  <w:color w:val="000000"/>
                  <w:sz w:val="20"/>
                  <w:szCs w:val="20"/>
                  <w:rPrChange w:id="1762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0.79</w:t>
              </w:r>
            </w:ins>
            <w:ins w:id="1763" w:author="C.H.M. Maas [2]" w:date="2022-06-16T17:44:00Z">
              <w:del w:id="1764" w:author="Carolien Maas" w:date="2022-06-20T13:18:00Z">
                <w:r w:rsidRPr="00C45633" w:rsidDel="002B38B9">
                  <w:rPr>
                    <w:rFonts w:ascii="Arial" w:hAnsi="Arial" w:cs="Arial"/>
                    <w:color w:val="000000"/>
                    <w:sz w:val="20"/>
                    <w:szCs w:val="20"/>
                    <w:rPrChange w:id="1765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0.78</w:delText>
                </w:r>
              </w:del>
            </w:ins>
            <w:del w:id="1766" w:author="Carolien Maas" w:date="2022-06-20T13:18:00Z">
              <w:r w:rsidRPr="00C45633" w:rsidDel="002B38B9">
                <w:rPr>
                  <w:rFonts w:ascii="Arial" w:hAnsi="Arial" w:cs="Arial"/>
                  <w:color w:val="000000"/>
                  <w:sz w:val="20"/>
                  <w:szCs w:val="20"/>
                  <w:rPrChange w:id="1767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0.78</w:delText>
              </w:r>
            </w:del>
          </w:p>
        </w:tc>
        <w:tc>
          <w:tcPr>
            <w:tcW w:w="77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PrChange w:id="1768" w:author="Carolien Maas" w:date="2022-06-20T13:48:00Z">
              <w:tcPr>
                <w:tcW w:w="942" w:type="pct"/>
                <w:gridSpan w:val="2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shd w:val="clear" w:color="auto" w:fill="auto"/>
              </w:tcPr>
            </w:tcPrChange>
          </w:tcPr>
          <w:p w14:paraId="43B5CF42" w14:textId="1BD1D565" w:rsidR="005369D9" w:rsidRPr="00C45633" w:rsidRDefault="005369D9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rPrChange w:id="1769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</w:rPr>
                </w:rPrChange>
              </w:rPr>
              <w:pPrChange w:id="1770" w:author="Carolien Maas" w:date="2022-06-20T13:43:00Z">
                <w:pPr>
                  <w:spacing w:after="0"/>
                  <w:jc w:val="center"/>
                </w:pPr>
              </w:pPrChange>
            </w:pPr>
            <w:ins w:id="1771" w:author="Carolien Maas" w:date="2022-06-20T13:18:00Z">
              <w:r w:rsidRPr="00C45633">
                <w:rPr>
                  <w:rFonts w:ascii="Arial" w:hAnsi="Arial" w:cs="Arial"/>
                  <w:color w:val="000000"/>
                  <w:sz w:val="20"/>
                  <w:szCs w:val="20"/>
                  <w:rPrChange w:id="1772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t>[0.77; 0.81]</w:t>
              </w:r>
            </w:ins>
            <w:ins w:id="1773" w:author="C.H.M. Maas [2]" w:date="2022-06-16T17:44:00Z">
              <w:del w:id="1774" w:author="Carolien Maas" w:date="2022-06-20T13:18:00Z">
                <w:r w:rsidRPr="00C45633" w:rsidDel="002B38B9">
                  <w:rPr>
                    <w:rFonts w:ascii="Arial" w:hAnsi="Arial" w:cs="Arial"/>
                    <w:color w:val="000000"/>
                    <w:sz w:val="20"/>
                    <w:szCs w:val="20"/>
                    <w:rPrChange w:id="1775" w:author="Carolien Maas" w:date="2022-06-20T13:47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[0.76; 0.80]</w:delText>
                </w:r>
              </w:del>
            </w:ins>
            <w:del w:id="1776" w:author="Carolien Maas" w:date="2022-06-20T13:18:00Z">
              <w:r w:rsidRPr="00C45633" w:rsidDel="002B38B9">
                <w:rPr>
                  <w:rFonts w:ascii="Arial" w:hAnsi="Arial" w:cs="Arial"/>
                  <w:color w:val="000000"/>
                  <w:sz w:val="20"/>
                  <w:szCs w:val="20"/>
                  <w:rPrChange w:id="1777" w:author="Carolien Maas" w:date="2022-06-20T13:47:00Z">
                    <w:rPr>
                      <w:rFonts w:ascii="Arial" w:hAnsi="Arial" w:cs="Arial"/>
                      <w:color w:val="000000"/>
                    </w:rPr>
                  </w:rPrChange>
                </w:rPr>
                <w:delText>[0.76; 0.80]</w:delText>
              </w:r>
            </w:del>
          </w:p>
        </w:tc>
        <w:tc>
          <w:tcPr>
            <w:tcW w:w="43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PrChange w:id="1778" w:author="Carolien Maas" w:date="2022-06-20T13:48:00Z">
              <w:tcPr>
                <w:tcW w:w="192" w:type="pct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shd w:val="clear" w:color="auto" w:fill="auto"/>
              </w:tcPr>
            </w:tcPrChange>
          </w:tcPr>
          <w:p w14:paraId="30DCDEAF" w14:textId="77777777" w:rsidR="005369D9" w:rsidRPr="00C45633" w:rsidRDefault="005369D9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779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1780" w:author="Carolien Maas" w:date="2022-06-20T13:43:00Z">
                <w:pPr>
                  <w:spacing w:after="0"/>
                  <w:jc w:val="center"/>
                </w:pPr>
              </w:pPrChange>
            </w:pPr>
          </w:p>
        </w:tc>
        <w:tc>
          <w:tcPr>
            <w:tcW w:w="86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PrChange w:id="1781" w:author="Carolien Maas" w:date="2022-06-20T13:48:00Z">
              <w:tcPr>
                <w:tcW w:w="646" w:type="pct"/>
                <w:gridSpan w:val="2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shd w:val="clear" w:color="auto" w:fill="auto"/>
              </w:tcPr>
            </w:tcPrChange>
          </w:tcPr>
          <w:p w14:paraId="06A55AE9" w14:textId="77777777" w:rsidR="005369D9" w:rsidRPr="00C45633" w:rsidRDefault="005369D9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782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1783" w:author="Carolien Maas" w:date="2022-06-20T13:43:00Z">
                <w:pPr>
                  <w:spacing w:after="0"/>
                  <w:jc w:val="center"/>
                </w:pPr>
              </w:pPrChange>
            </w:pPr>
          </w:p>
        </w:tc>
        <w:tc>
          <w:tcPr>
            <w:tcW w:w="43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PrChange w:id="1784" w:author="Carolien Maas" w:date="2022-06-20T13:48:00Z">
              <w:tcPr>
                <w:tcW w:w="528" w:type="pct"/>
                <w:gridSpan w:val="2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shd w:val="clear" w:color="auto" w:fill="auto"/>
              </w:tcPr>
            </w:tcPrChange>
          </w:tcPr>
          <w:p w14:paraId="4934CEA7" w14:textId="10256BCD" w:rsidR="005369D9" w:rsidRPr="00C45633" w:rsidRDefault="005369D9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785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1786" w:author="Carolien Maas" w:date="2022-06-20T13:43:00Z">
                <w:pPr>
                  <w:spacing w:after="0"/>
                  <w:jc w:val="center"/>
                </w:pPr>
              </w:pPrChange>
            </w:pPr>
          </w:p>
        </w:tc>
        <w:tc>
          <w:tcPr>
            <w:tcW w:w="428" w:type="pct"/>
            <w:tcBorders>
              <w:top w:val="nil"/>
              <w:left w:val="nil"/>
              <w:bottom w:val="single" w:sz="4" w:space="0" w:color="auto"/>
              <w:right w:val="nil"/>
            </w:tcBorders>
            <w:tcPrChange w:id="1787" w:author="Carolien Maas" w:date="2022-06-20T13:48:00Z">
              <w:tcPr>
                <w:tcW w:w="176" w:type="pct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</w:tcPr>
            </w:tcPrChange>
          </w:tcPr>
          <w:p w14:paraId="76EAB8D9" w14:textId="77777777" w:rsidR="005369D9" w:rsidRPr="00C45633" w:rsidRDefault="005369D9" w:rsidP="00E32C4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788" w:author="Carolien Maas" w:date="2022-06-20T13:47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  <w:pPrChange w:id="1789" w:author="Carolien Maas" w:date="2022-06-20T13:43:00Z">
                <w:pPr>
                  <w:spacing w:after="0"/>
                  <w:jc w:val="center"/>
                </w:pPr>
              </w:pPrChange>
            </w:pPr>
          </w:p>
        </w:tc>
      </w:tr>
    </w:tbl>
    <w:p w14:paraId="5211911F" w14:textId="283680E1" w:rsidR="005509E4" w:rsidRPr="005B2974" w:rsidRDefault="00BE45AF" w:rsidP="008950EC">
      <w:pPr>
        <w:spacing w:after="0" w:line="24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vertAlign w:val="superscript"/>
          <w:lang w:val="en-GB"/>
        </w:rPr>
        <w:t>1</w:t>
      </w:r>
      <w:r w:rsidR="00BA7FF0">
        <w:rPr>
          <w:rFonts w:ascii="Arial" w:hAnsi="Arial" w:cs="Arial"/>
          <w:lang w:val="en-GB"/>
        </w:rPr>
        <w:t xml:space="preserve">The </w:t>
      </w:r>
      <w:r w:rsidR="00BA7FF0" w:rsidRPr="005B2974">
        <w:rPr>
          <w:rFonts w:ascii="Arial" w:hAnsi="Arial" w:cs="Arial"/>
          <w:lang w:val="en-GB"/>
        </w:rPr>
        <w:t>C-index</w:t>
      </w:r>
      <w:r w:rsidR="002E410A" w:rsidRPr="005B2974">
        <w:rPr>
          <w:rFonts w:ascii="Arial" w:hAnsi="Arial" w:cs="Arial"/>
          <w:lang w:val="en-GB"/>
        </w:rPr>
        <w:t xml:space="preserve"> is corrected for optimism. </w:t>
      </w:r>
      <w:r w:rsidR="005509E4" w:rsidRPr="005B2974">
        <w:rPr>
          <w:rFonts w:ascii="Arial" w:hAnsi="Arial" w:cs="Arial"/>
          <w:lang w:val="en-GB"/>
        </w:rPr>
        <w:t xml:space="preserve">Abbreviations: </w:t>
      </w:r>
      <w:r w:rsidR="008E2F6D" w:rsidRPr="005B2974">
        <w:rPr>
          <w:rFonts w:ascii="Arial" w:hAnsi="Arial" w:cs="Arial"/>
          <w:lang w:val="en-GB"/>
        </w:rPr>
        <w:t>SN, sentinel  node; HR, hazard ratio; CI, 95 percent confidence interval; Importance defined by the</w:t>
      </w:r>
      <w:r w:rsidR="008E2F6D" w:rsidRPr="005B2974">
        <w:rPr>
          <w:rFonts w:ascii="Arial" w:eastAsiaTheme="minorEastAsia" w:hAnsi="Arial" w:cs="Arial"/>
          <w:lang w:val="en-GB"/>
        </w:rPr>
        <w:t xml:space="preserve"> </w:t>
      </w:r>
      <w:r w:rsidR="008E2F6D" w:rsidRPr="005B2974">
        <w:rPr>
          <w:rFonts w:ascii="Arial" w:hAnsi="Arial" w:cs="Arial"/>
          <w:lang w:val="en-GB"/>
        </w:rPr>
        <w:t xml:space="preserve">chi-square Wald-statistic; Main the Wald-statistic for the main effect of the coefficient; Int., the </w:t>
      </w:r>
      <w:r w:rsidR="008E2F6D" w:rsidRPr="005B2974">
        <w:rPr>
          <w:rFonts w:ascii="Arial" w:eastAsiaTheme="minorEastAsia" w:hAnsi="Arial" w:cs="Arial"/>
          <w:lang w:val="en-GB"/>
        </w:rPr>
        <w:t xml:space="preserve">Wald-statistic for the </w:t>
      </w:r>
      <w:r w:rsidR="008E2F6D" w:rsidRPr="005B2974">
        <w:rPr>
          <w:rFonts w:ascii="Arial" w:hAnsi="Arial" w:cs="Arial"/>
          <w:lang w:val="en-GB"/>
        </w:rPr>
        <w:t>interaction term with positive SN status</w:t>
      </w:r>
      <w:r w:rsidR="00E93547" w:rsidRPr="005B2974">
        <w:rPr>
          <w:rFonts w:ascii="Arial" w:hAnsi="Arial" w:cs="Arial"/>
          <w:lang w:val="en-GB"/>
        </w:rPr>
        <w:t>.</w:t>
      </w:r>
    </w:p>
    <w:p w14:paraId="5AD5B2F8" w14:textId="77777777" w:rsidR="008950EC" w:rsidRPr="005B2974" w:rsidRDefault="008950EC" w:rsidP="008950EC">
      <w:pPr>
        <w:spacing w:after="0" w:line="240" w:lineRule="auto"/>
        <w:rPr>
          <w:rFonts w:ascii="Arial" w:hAnsi="Arial" w:cs="Arial"/>
          <w:lang w:val="en-GB"/>
        </w:rPr>
      </w:pPr>
      <w:r w:rsidRPr="005B2974">
        <w:rPr>
          <w:rFonts w:ascii="Arial" w:hAnsi="Arial" w:cs="Arial"/>
          <w:lang w:val="en-GB"/>
        </w:rPr>
        <w:br w:type="page"/>
      </w:r>
    </w:p>
    <w:p w14:paraId="7E31C40D" w14:textId="6DA94FE6" w:rsidR="008950EC" w:rsidRDefault="008950EC" w:rsidP="008950EC">
      <w:pPr>
        <w:spacing w:after="0" w:line="240" w:lineRule="auto"/>
        <w:rPr>
          <w:ins w:id="1790" w:author="C.H.M. Maas [2]" w:date="2022-06-09T14:04:00Z"/>
          <w:rFonts w:ascii="Arial" w:hAnsi="Arial" w:cs="Arial"/>
          <w:lang w:val="en-GB"/>
        </w:rPr>
      </w:pPr>
      <w:r w:rsidRPr="005B2974">
        <w:rPr>
          <w:rFonts w:ascii="Arial" w:hAnsi="Arial" w:cs="Arial"/>
          <w:b/>
          <w:lang w:val="en-GB"/>
        </w:rPr>
        <w:lastRenderedPageBreak/>
        <w:t>Figure 1. Risk distribution and nomogram</w:t>
      </w:r>
      <w:r w:rsidRPr="005B2974">
        <w:rPr>
          <w:rFonts w:ascii="Arial" w:hAnsi="Arial" w:cs="Arial"/>
          <w:lang w:val="en-GB"/>
        </w:rPr>
        <w:t>.</w:t>
      </w:r>
    </w:p>
    <w:p w14:paraId="136B1D7F" w14:textId="243333FC" w:rsidR="00460AAF" w:rsidRPr="005B2974" w:rsidDel="00460AAF" w:rsidRDefault="00982D4E" w:rsidP="008950EC">
      <w:pPr>
        <w:spacing w:after="0" w:line="240" w:lineRule="auto"/>
        <w:rPr>
          <w:del w:id="1791" w:author="C.H.M. Maas [2]" w:date="2022-06-09T14:04:00Z"/>
          <w:rFonts w:ascii="Arial" w:hAnsi="Arial" w:cs="Arial"/>
          <w:lang w:val="en-GB"/>
        </w:rPr>
      </w:pPr>
      <w:ins w:id="1792" w:author="Carolien Maas" w:date="2022-06-20T13:23:00Z">
        <w:r w:rsidRPr="00982D4E">
          <w:rPr>
            <w:rFonts w:ascii="Arial" w:hAnsi="Arial" w:cs="Arial"/>
            <w:noProof/>
            <w:lang w:eastAsia="nl-NL"/>
          </w:rPr>
          <w:drawing>
            <wp:inline distT="0" distB="0" distL="0" distR="0" wp14:anchorId="63F7EAE2" wp14:editId="51E169A5">
              <wp:extent cx="4935582" cy="4157330"/>
              <wp:effectExtent l="0" t="0" r="0" b="0"/>
              <wp:docPr id="3" name="Picture 3" descr="Z:\Project Melanoom\PaperMelanoma\Results\Nomogram.pn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3" descr="Z:\Project Melanoom\PaperMelanoma\Results\Nomogram.png"/>
                      <pic:cNvPicPr>
                        <a:picLocks noChangeAspect="1" noChangeArrowheads="1"/>
                      </pic:cNvPicPr>
                    </pic:nvPicPr>
                    <pic:blipFill>
                      <a:blip r:embed="rId10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943681" cy="4164152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2B3A4043" w14:textId="767FBE5C" w:rsidR="0094449B" w:rsidRPr="005B2974" w:rsidRDefault="00E32C4C" w:rsidP="008950EC">
      <w:pPr>
        <w:spacing w:after="0" w:line="240" w:lineRule="auto"/>
        <w:rPr>
          <w:rFonts w:ascii="Arial" w:hAnsi="Arial" w:cs="Arial"/>
          <w:lang w:val="en-GB"/>
        </w:rPr>
      </w:pPr>
      <w:del w:id="1793" w:author="Carolien Maas" w:date="2022-06-20T13:23:00Z">
        <w:r>
          <w:rPr>
            <w:rFonts w:ascii="Arial" w:hAnsi="Arial" w:cs="Arial"/>
            <w:noProof/>
            <w:lang w:eastAsia="nl-NL"/>
          </w:rPr>
          <w:pict w14:anchorId="6D3241BD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25" type="#_x0000_t75" style="width:452.95pt;height:343.25pt">
              <v:imagedata r:id="rId11" o:title="Nomogram"/>
            </v:shape>
          </w:pict>
        </w:r>
      </w:del>
      <w:del w:id="1794" w:author="C.H.M. Maas [2]" w:date="2022-06-09T14:05:00Z">
        <w:r w:rsidR="0067719E">
          <w:rPr>
            <w:rFonts w:ascii="Arial" w:hAnsi="Arial" w:cs="Arial"/>
            <w:noProof/>
            <w:lang w:eastAsia="nl-NL"/>
          </w:rPr>
          <w:pict w14:anchorId="0C722F69">
            <v:shape id="_x0000_i1026" type="#_x0000_t75" style="width:5in;height:5in">
              <v:imagedata r:id="rId12" o:title="Risk"/>
            </v:shape>
          </w:pict>
        </w:r>
      </w:del>
      <w:ins w:id="1795" w:author="C.H.M. Maas [2]" w:date="2022-06-09T14:06:00Z">
        <w:del w:id="1796" w:author="Carolien Maas" w:date="2022-06-20T13:23:00Z">
          <w:r w:rsidR="00463795" w:rsidRPr="00463795" w:rsidDel="00982D4E">
            <w:rPr>
              <w:rFonts w:ascii="Arial" w:hAnsi="Arial" w:cs="Arial"/>
              <w:noProof/>
              <w:lang w:eastAsia="nl-NL"/>
            </w:rPr>
            <w:drawing>
              <wp:inline distT="0" distB="0" distL="0" distR="0" wp14:anchorId="7E8DB31B" wp14:editId="6C390DCD">
                <wp:extent cx="4572000" cy="4572000"/>
                <wp:effectExtent l="0" t="0" r="0" b="0"/>
                <wp:docPr id="2" name="Picture 2" descr="Z:\Project Melanoom\PaperMelanoma\Results\Risk.distribution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3" descr="Z:\Project Melanoom\PaperMelanoma\Results\Risk.distribution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572000" cy="4572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del>
      </w:ins>
      <w:ins w:id="1797" w:author="Carolien Maas" w:date="2022-06-20T13:23:00Z">
        <w:r w:rsidR="00982D4E" w:rsidRPr="00982D4E">
          <w:rPr>
            <w:rFonts w:ascii="Arial" w:hAnsi="Arial" w:cs="Arial"/>
            <w:noProof/>
            <w:lang w:eastAsia="nl-NL"/>
          </w:rPr>
          <w:drawing>
            <wp:inline distT="0" distB="0" distL="0" distR="0" wp14:anchorId="244B717F" wp14:editId="36ADA0FB">
              <wp:extent cx="4572000" cy="4572000"/>
              <wp:effectExtent l="0" t="0" r="0" b="0"/>
              <wp:docPr id="1" name="Picture 1" descr="Z:\Project Melanoom\PaperMelanoma\Results\Risk.distribution.pn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1" descr="Z:\Project Melanoom\PaperMelanoma\Results\Risk.distribution.png"/>
                      <pic:cNvPicPr>
                        <a:picLocks noChangeAspect="1" noChangeArrowheads="1"/>
                      </pic:cNvPicPr>
                    </pic:nvPicPr>
                    <pic:blipFill>
                      <a:blip r:embed="rId1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572000" cy="4572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  <w:r w:rsidR="0094449B" w:rsidRPr="005B2974">
        <w:rPr>
          <w:rFonts w:ascii="Arial" w:hAnsi="Arial" w:cs="Arial"/>
          <w:lang w:val="en-GB"/>
        </w:rPr>
        <w:br w:type="page"/>
      </w:r>
    </w:p>
    <w:p w14:paraId="5309BA40" w14:textId="5ADCD6D8" w:rsidR="000539B8" w:rsidRPr="005B2974" w:rsidRDefault="000539B8" w:rsidP="008950EC">
      <w:pPr>
        <w:spacing w:after="0" w:line="240" w:lineRule="auto"/>
        <w:rPr>
          <w:rFonts w:ascii="Arial" w:hAnsi="Arial" w:cs="Arial"/>
          <w:b/>
          <w:lang w:val="en-GB"/>
        </w:rPr>
      </w:pPr>
    </w:p>
    <w:p w14:paraId="660AB567" w14:textId="78541CA8" w:rsidR="00C9552E" w:rsidRPr="005B2974" w:rsidRDefault="00F539A4" w:rsidP="00B615A2">
      <w:pPr>
        <w:rPr>
          <w:rFonts w:ascii="Arial" w:hAnsi="Arial" w:cs="Arial"/>
          <w:b/>
          <w:lang w:val="en-GB"/>
        </w:rPr>
      </w:pPr>
      <w:r w:rsidRPr="005B2974">
        <w:rPr>
          <w:rFonts w:ascii="Arial" w:hAnsi="Arial" w:cs="Arial"/>
          <w:b/>
          <w:lang w:val="en-GB"/>
        </w:rPr>
        <w:t>Figure 1</w:t>
      </w:r>
      <w:r w:rsidR="0094449B" w:rsidRPr="005B2974">
        <w:rPr>
          <w:rFonts w:ascii="Arial" w:hAnsi="Arial" w:cs="Arial"/>
          <w:b/>
          <w:lang w:val="en-GB"/>
        </w:rPr>
        <w:t>.</w:t>
      </w:r>
      <w:r w:rsidR="00047475">
        <w:rPr>
          <w:rFonts w:ascii="Arial" w:hAnsi="Arial" w:cs="Arial"/>
          <w:b/>
          <w:lang w:val="en-GB"/>
        </w:rPr>
        <w:t xml:space="preserve"> Calibration curves of the </w:t>
      </w:r>
      <w:r w:rsidR="000A6C4A" w:rsidRPr="005B2974">
        <w:rPr>
          <w:rFonts w:ascii="Arial" w:hAnsi="Arial" w:cs="Arial"/>
          <w:b/>
          <w:lang w:val="en-GB"/>
        </w:rPr>
        <w:t xml:space="preserve">final model predicting recurrence for each centre for </w:t>
      </w:r>
      <w:r w:rsidR="00C9552E" w:rsidRPr="005B2974">
        <w:rPr>
          <w:rFonts w:ascii="Arial" w:hAnsi="Arial" w:cs="Arial"/>
          <w:b/>
          <w:lang w:val="en-GB"/>
        </w:rPr>
        <w:t>all patients</w:t>
      </w:r>
      <w:r w:rsidR="00342EBF" w:rsidRPr="00342EBF">
        <w:rPr>
          <w:rFonts w:ascii="Arial" w:hAnsi="Arial" w:cs="Arial"/>
          <w:b/>
          <w:lang w:val="en-GB"/>
        </w:rPr>
        <w:t xml:space="preserve"> obtained using leave-one-out internal-external validation.</w:t>
      </w:r>
      <w:del w:id="1798" w:author="Carolien Maas" w:date="2022-06-20T13:24:00Z">
        <w:r w:rsidR="00E32C4C">
          <w:rPr>
            <w:rFonts w:ascii="Arial" w:hAnsi="Arial" w:cs="Arial"/>
            <w:b/>
            <w:noProof/>
            <w:lang w:eastAsia="nl-NL"/>
          </w:rPr>
          <w:pict w14:anchorId="302C54B4">
            <v:shape id="_x0000_i1027" type="#_x0000_t75" style="width:453.75pt;height:453.75pt">
              <v:imagedata r:id="rId15" o:title="Rec"/>
            </v:shape>
          </w:pict>
        </w:r>
      </w:del>
      <w:ins w:id="1799" w:author="Carolien Maas" w:date="2022-06-20T13:24:00Z">
        <w:r w:rsidR="00E32C4C">
          <w:rPr>
            <w:rFonts w:ascii="Arial" w:hAnsi="Arial" w:cs="Arial"/>
            <w:b/>
            <w:noProof/>
            <w:lang w:eastAsia="nl-NL"/>
          </w:rPr>
          <w:pict w14:anchorId="4DDC51E4">
            <v:shape id="_x0000_i1028" type="#_x0000_t75" style="width:453.75pt;height:453.75pt">
              <v:imagedata r:id="rId16" o:title="Rec.5"/>
            </v:shape>
          </w:pict>
        </w:r>
      </w:ins>
    </w:p>
    <w:p w14:paraId="43D883B3" w14:textId="77777777" w:rsidR="00C767E5" w:rsidRPr="005B2974" w:rsidRDefault="00C767E5">
      <w:pPr>
        <w:rPr>
          <w:rFonts w:ascii="Arial" w:hAnsi="Arial" w:cs="Arial"/>
          <w:b/>
          <w:lang w:val="en-GB"/>
        </w:rPr>
      </w:pPr>
      <w:r w:rsidRPr="005B2974">
        <w:rPr>
          <w:rFonts w:ascii="Arial" w:hAnsi="Arial" w:cs="Arial"/>
          <w:b/>
          <w:lang w:val="en-GB"/>
        </w:rPr>
        <w:br w:type="page"/>
      </w:r>
    </w:p>
    <w:p w14:paraId="3B7D9963" w14:textId="4A8BC5FD" w:rsidR="00F539A4" w:rsidRPr="005B2974" w:rsidRDefault="00F539A4" w:rsidP="00F539A4">
      <w:pPr>
        <w:spacing w:after="0" w:line="240" w:lineRule="auto"/>
        <w:rPr>
          <w:rFonts w:ascii="Arial" w:hAnsi="Arial" w:cs="Arial"/>
          <w:b/>
          <w:lang w:val="en-GB"/>
        </w:rPr>
      </w:pPr>
      <w:r w:rsidRPr="005B2974">
        <w:rPr>
          <w:rFonts w:ascii="Arial" w:hAnsi="Arial" w:cs="Arial"/>
          <w:b/>
          <w:lang w:val="en-GB"/>
        </w:rPr>
        <w:lastRenderedPageBreak/>
        <w:t xml:space="preserve">Figure 2. Calibration curves </w:t>
      </w:r>
      <w:r w:rsidR="00B326A1">
        <w:rPr>
          <w:rFonts w:ascii="Arial" w:hAnsi="Arial" w:cs="Arial"/>
          <w:b/>
          <w:lang w:val="en-GB"/>
        </w:rPr>
        <w:t>of the</w:t>
      </w:r>
      <w:r w:rsidRPr="005B2974">
        <w:rPr>
          <w:rFonts w:ascii="Arial" w:hAnsi="Arial" w:cs="Arial"/>
          <w:b/>
          <w:lang w:val="en-GB"/>
        </w:rPr>
        <w:t xml:space="preserve"> final </w:t>
      </w:r>
      <w:r w:rsidR="00BD5C93" w:rsidRPr="005B2974">
        <w:rPr>
          <w:rFonts w:ascii="Arial" w:hAnsi="Arial" w:cs="Arial"/>
          <w:b/>
          <w:lang w:val="en-GB"/>
        </w:rPr>
        <w:t xml:space="preserve">calibrated </w:t>
      </w:r>
      <w:r w:rsidRPr="005B2974">
        <w:rPr>
          <w:rFonts w:ascii="Arial" w:hAnsi="Arial" w:cs="Arial"/>
          <w:b/>
          <w:lang w:val="en-GB"/>
        </w:rPr>
        <w:t>model predicting melanoma specific mortality f</w:t>
      </w:r>
      <w:r w:rsidR="00342EBF">
        <w:rPr>
          <w:rFonts w:ascii="Arial" w:hAnsi="Arial" w:cs="Arial"/>
          <w:b/>
          <w:lang w:val="en-GB"/>
        </w:rPr>
        <w:t>or each centre for all patients</w:t>
      </w:r>
      <w:r w:rsidR="00342EBF" w:rsidRPr="00342EBF">
        <w:rPr>
          <w:rFonts w:ascii="Arial" w:hAnsi="Arial" w:cs="Arial"/>
          <w:b/>
          <w:lang w:val="en-GB"/>
        </w:rPr>
        <w:t xml:space="preserve"> obtained using leave-one-out internal-external validation.</w:t>
      </w:r>
    </w:p>
    <w:p w14:paraId="23B887B0" w14:textId="385A2AB9" w:rsidR="00F539A4" w:rsidRPr="005B2974" w:rsidRDefault="00E32C4C">
      <w:pPr>
        <w:rPr>
          <w:rFonts w:ascii="Arial" w:hAnsi="Arial" w:cs="Arial"/>
          <w:b/>
          <w:lang w:val="en-GB"/>
        </w:rPr>
      </w:pPr>
      <w:del w:id="1800" w:author="Carolien Maas" w:date="2022-06-20T13:24:00Z">
        <w:r>
          <w:rPr>
            <w:rFonts w:ascii="Arial" w:hAnsi="Arial" w:cs="Arial"/>
            <w:b/>
            <w:noProof/>
            <w:lang w:eastAsia="nl-NL"/>
          </w:rPr>
          <w:pict w14:anchorId="5D35DD2A">
            <v:shape id="_x0000_i1029" type="#_x0000_t75" style="width:453.75pt;height:453.75pt">
              <v:imagedata r:id="rId17" o:title="MSM"/>
            </v:shape>
          </w:pict>
        </w:r>
      </w:del>
      <w:ins w:id="1801" w:author="Carolien Maas" w:date="2022-06-20T13:24:00Z">
        <w:r>
          <w:rPr>
            <w:rFonts w:ascii="Arial" w:hAnsi="Arial" w:cs="Arial"/>
            <w:b/>
            <w:noProof/>
            <w:lang w:eastAsia="nl-NL"/>
          </w:rPr>
          <w:pict w14:anchorId="7625DC16">
            <v:shape id="_x0000_i1030" type="#_x0000_t75" style="width:453.75pt;height:453.75pt">
              <v:imagedata r:id="rId18" o:title="MSM.5"/>
            </v:shape>
          </w:pict>
        </w:r>
      </w:ins>
      <w:r w:rsidR="00F539A4" w:rsidRPr="005B2974">
        <w:rPr>
          <w:rFonts w:ascii="Arial" w:hAnsi="Arial" w:cs="Arial"/>
          <w:b/>
          <w:lang w:val="en-GB"/>
        </w:rPr>
        <w:br w:type="page"/>
      </w:r>
    </w:p>
    <w:p w14:paraId="7BE6FAD0" w14:textId="5C72306C" w:rsidR="00A042EF" w:rsidRPr="005B2974" w:rsidRDefault="00A042EF" w:rsidP="008950EC">
      <w:pPr>
        <w:spacing w:after="0" w:line="240" w:lineRule="auto"/>
        <w:rPr>
          <w:rFonts w:ascii="Arial" w:hAnsi="Arial" w:cs="Arial"/>
          <w:b/>
          <w:lang w:val="en-GB"/>
        </w:rPr>
      </w:pPr>
      <w:r w:rsidRPr="005B2974">
        <w:rPr>
          <w:rFonts w:ascii="Arial" w:hAnsi="Arial" w:cs="Arial"/>
          <w:b/>
          <w:lang w:val="en-GB"/>
        </w:rPr>
        <w:lastRenderedPageBreak/>
        <w:t>SUPPLEMENT</w:t>
      </w:r>
    </w:p>
    <w:p w14:paraId="5788302A" w14:textId="77777777" w:rsidR="00111434" w:rsidRPr="005B2974" w:rsidRDefault="00111434" w:rsidP="00111434">
      <w:pPr>
        <w:spacing w:after="0" w:line="240" w:lineRule="auto"/>
        <w:rPr>
          <w:rFonts w:ascii="Arial" w:hAnsi="Arial" w:cs="Arial"/>
          <w:b/>
          <w:lang w:val="en-GB"/>
        </w:rPr>
      </w:pPr>
    </w:p>
    <w:p w14:paraId="3BB6AC31" w14:textId="6F375592" w:rsidR="00F539A4" w:rsidRPr="005B2974" w:rsidRDefault="00F539A4" w:rsidP="00F539A4">
      <w:pPr>
        <w:spacing w:after="0" w:line="240" w:lineRule="auto"/>
        <w:rPr>
          <w:rFonts w:ascii="Arial" w:hAnsi="Arial" w:cs="Arial"/>
          <w:b/>
          <w:lang w:val="en-GB"/>
        </w:rPr>
      </w:pPr>
      <w:r w:rsidRPr="005B2974">
        <w:rPr>
          <w:rFonts w:ascii="Arial" w:hAnsi="Arial" w:cs="Arial"/>
          <w:b/>
          <w:lang w:val="en-GB"/>
        </w:rPr>
        <w:t xml:space="preserve">Figure </w:t>
      </w:r>
      <w:r w:rsidR="00C166C0" w:rsidRPr="005B2974">
        <w:rPr>
          <w:rFonts w:ascii="Arial" w:hAnsi="Arial" w:cs="Arial"/>
          <w:b/>
          <w:lang w:val="en-GB"/>
        </w:rPr>
        <w:t>S</w:t>
      </w:r>
      <w:r w:rsidRPr="005B2974">
        <w:rPr>
          <w:rFonts w:ascii="Arial" w:hAnsi="Arial" w:cs="Arial"/>
          <w:b/>
          <w:lang w:val="en-GB"/>
        </w:rPr>
        <w:t xml:space="preserve">1. Calibration curve </w:t>
      </w:r>
      <w:r w:rsidR="007C2052">
        <w:rPr>
          <w:rFonts w:ascii="Arial" w:hAnsi="Arial" w:cs="Arial"/>
          <w:b/>
          <w:lang w:val="en-GB"/>
        </w:rPr>
        <w:t>of the</w:t>
      </w:r>
      <w:r w:rsidRPr="005B2974">
        <w:rPr>
          <w:rFonts w:ascii="Arial" w:hAnsi="Arial" w:cs="Arial"/>
          <w:b/>
          <w:lang w:val="en-GB"/>
        </w:rPr>
        <w:t xml:space="preserve"> final model predicting recurre</w:t>
      </w:r>
      <w:r w:rsidR="00EB0B0A">
        <w:rPr>
          <w:rFonts w:ascii="Arial" w:hAnsi="Arial" w:cs="Arial"/>
          <w:b/>
          <w:lang w:val="en-GB"/>
        </w:rPr>
        <w:t>nce for patients from all centre</w:t>
      </w:r>
      <w:r w:rsidRPr="005B2974">
        <w:rPr>
          <w:rFonts w:ascii="Arial" w:hAnsi="Arial" w:cs="Arial"/>
          <w:b/>
          <w:lang w:val="en-GB"/>
        </w:rPr>
        <w:t>s with posit</w:t>
      </w:r>
      <w:r w:rsidR="00342EBF">
        <w:rPr>
          <w:rFonts w:ascii="Arial" w:hAnsi="Arial" w:cs="Arial"/>
          <w:b/>
          <w:lang w:val="en-GB"/>
        </w:rPr>
        <w:t>ive and negative sentinel nodes</w:t>
      </w:r>
      <w:r w:rsidR="00342EBF" w:rsidRPr="00342EBF">
        <w:rPr>
          <w:rFonts w:ascii="Arial" w:hAnsi="Arial" w:cs="Arial"/>
          <w:b/>
          <w:lang w:val="en-GB"/>
        </w:rPr>
        <w:t xml:space="preserve"> obtained using leave-one-out internal-external validation.</w:t>
      </w:r>
    </w:p>
    <w:p w14:paraId="24DDBE1C" w14:textId="796FFFAF" w:rsidR="00077E5D" w:rsidRDefault="0067719E">
      <w:pPr>
        <w:rPr>
          <w:rFonts w:ascii="Arial" w:hAnsi="Arial" w:cs="Arial"/>
          <w:b/>
          <w:lang w:val="en-GB"/>
        </w:rPr>
      </w:pPr>
      <w:del w:id="1802" w:author="Carolien Maas" w:date="2022-06-20T13:25:00Z">
        <w:r>
          <w:rPr>
            <w:rFonts w:ascii="Arial" w:hAnsi="Arial" w:cs="Arial"/>
            <w:b/>
            <w:lang w:val="en-GB"/>
          </w:rPr>
          <w:pict w14:anchorId="5EC8CAB2">
            <v:shape id="_x0000_i1031" type="#_x0000_t75" style="width:5in;height:5in">
              <v:imagedata r:id="rId19" o:title="all"/>
            </v:shape>
          </w:pict>
        </w:r>
      </w:del>
      <w:ins w:id="1803" w:author="Carolien Maas" w:date="2022-06-20T13:25:00Z">
        <w:r>
          <w:rPr>
            <w:rFonts w:ascii="Arial" w:hAnsi="Arial" w:cs="Arial"/>
            <w:b/>
            <w:lang w:val="en-GB"/>
          </w:rPr>
          <w:pict w14:anchorId="58B0DB0D">
            <v:shape id="_x0000_i1032" type="#_x0000_t75" style="width:5in;height:5in">
              <v:imagedata r:id="rId20" o:title="all.centers.Rec"/>
            </v:shape>
          </w:pict>
        </w:r>
      </w:ins>
      <w:r w:rsidR="00077E5D">
        <w:rPr>
          <w:rFonts w:ascii="Arial" w:hAnsi="Arial" w:cs="Arial"/>
          <w:b/>
          <w:lang w:val="en-GB"/>
        </w:rPr>
        <w:br w:type="page"/>
      </w:r>
    </w:p>
    <w:p w14:paraId="75BFB9F5" w14:textId="38DABA00" w:rsidR="006F0B45" w:rsidRPr="005B2974" w:rsidRDefault="006F0B45" w:rsidP="006F0B45">
      <w:pPr>
        <w:spacing w:after="0" w:line="240" w:lineRule="auto"/>
        <w:rPr>
          <w:rFonts w:ascii="Arial" w:hAnsi="Arial" w:cs="Arial"/>
          <w:b/>
          <w:lang w:val="en-GB"/>
        </w:rPr>
      </w:pPr>
      <w:r w:rsidRPr="005B2974">
        <w:rPr>
          <w:rFonts w:ascii="Arial" w:hAnsi="Arial" w:cs="Arial"/>
          <w:b/>
          <w:lang w:val="en-GB"/>
        </w:rPr>
        <w:lastRenderedPageBreak/>
        <w:t>Figure S</w:t>
      </w:r>
      <w:r>
        <w:rPr>
          <w:rFonts w:ascii="Arial" w:hAnsi="Arial" w:cs="Arial"/>
          <w:b/>
          <w:lang w:val="en-GB"/>
        </w:rPr>
        <w:t>2</w:t>
      </w:r>
      <w:r w:rsidRPr="005B2974">
        <w:rPr>
          <w:rFonts w:ascii="Arial" w:hAnsi="Arial" w:cs="Arial"/>
          <w:b/>
          <w:lang w:val="en-GB"/>
        </w:rPr>
        <w:t xml:space="preserve">. Calibration curve </w:t>
      </w:r>
      <w:r>
        <w:rPr>
          <w:rFonts w:ascii="Arial" w:hAnsi="Arial" w:cs="Arial"/>
          <w:b/>
          <w:lang w:val="en-GB"/>
        </w:rPr>
        <w:t>of the</w:t>
      </w:r>
      <w:r w:rsidRPr="005B2974">
        <w:rPr>
          <w:rFonts w:ascii="Arial" w:hAnsi="Arial" w:cs="Arial"/>
          <w:b/>
          <w:lang w:val="en-GB"/>
        </w:rPr>
        <w:t xml:space="preserve"> final </w:t>
      </w:r>
      <w:r>
        <w:rPr>
          <w:rFonts w:ascii="Arial" w:hAnsi="Arial" w:cs="Arial"/>
          <w:b/>
          <w:lang w:val="en-GB"/>
        </w:rPr>
        <w:t xml:space="preserve">refitted </w:t>
      </w:r>
      <w:r w:rsidRPr="005B2974">
        <w:rPr>
          <w:rFonts w:ascii="Arial" w:hAnsi="Arial" w:cs="Arial"/>
          <w:b/>
          <w:lang w:val="en-GB"/>
        </w:rPr>
        <w:t xml:space="preserve">model predicting </w:t>
      </w:r>
      <w:r>
        <w:rPr>
          <w:rFonts w:ascii="Arial" w:hAnsi="Arial" w:cs="Arial"/>
          <w:b/>
          <w:lang w:val="en-GB"/>
        </w:rPr>
        <w:t>melanoma-specific mortality for patients from all centre</w:t>
      </w:r>
      <w:r w:rsidRPr="005B2974">
        <w:rPr>
          <w:rFonts w:ascii="Arial" w:hAnsi="Arial" w:cs="Arial"/>
          <w:b/>
          <w:lang w:val="en-GB"/>
        </w:rPr>
        <w:t>s with posit</w:t>
      </w:r>
      <w:r w:rsidR="00342EBF">
        <w:rPr>
          <w:rFonts w:ascii="Arial" w:hAnsi="Arial" w:cs="Arial"/>
          <w:b/>
          <w:lang w:val="en-GB"/>
        </w:rPr>
        <w:t>ive and negative sentinel nodes</w:t>
      </w:r>
      <w:r w:rsidR="00342EBF" w:rsidRPr="00342EBF">
        <w:rPr>
          <w:rFonts w:ascii="Arial" w:hAnsi="Arial" w:cs="Arial"/>
          <w:b/>
          <w:lang w:val="en-GB"/>
        </w:rPr>
        <w:t xml:space="preserve"> obtained using leave-one-out internal-external validation.</w:t>
      </w:r>
    </w:p>
    <w:p w14:paraId="574DEBD5" w14:textId="19699FF8" w:rsidR="006F0B45" w:rsidRPr="005B2974" w:rsidRDefault="0067719E" w:rsidP="006F0B45">
      <w:pPr>
        <w:spacing w:after="0" w:line="240" w:lineRule="auto"/>
        <w:rPr>
          <w:rFonts w:ascii="Arial" w:hAnsi="Arial" w:cs="Arial"/>
          <w:b/>
          <w:lang w:val="en-GB"/>
        </w:rPr>
      </w:pPr>
      <w:del w:id="1804" w:author="Carolien Maas" w:date="2022-06-20T13:26:00Z">
        <w:r>
          <w:rPr>
            <w:rFonts w:ascii="Arial" w:hAnsi="Arial" w:cs="Arial"/>
            <w:b/>
            <w:noProof/>
            <w:lang w:eastAsia="nl-NL"/>
          </w:rPr>
          <w:pict w14:anchorId="3CA1CB2E">
            <v:shape id="_x0000_i1033" type="#_x0000_t75" style="width:5in;height:5in">
              <v:imagedata r:id="rId21" o:title="all"/>
            </v:shape>
          </w:pict>
        </w:r>
      </w:del>
      <w:ins w:id="1805" w:author="Carolien Maas" w:date="2022-06-20T13:26:00Z">
        <w:r>
          <w:rPr>
            <w:rFonts w:ascii="Arial" w:hAnsi="Arial" w:cs="Arial"/>
            <w:b/>
            <w:noProof/>
            <w:lang w:eastAsia="nl-NL"/>
          </w:rPr>
          <w:pict w14:anchorId="042ABEB2">
            <v:shape id="_x0000_i1034" type="#_x0000_t75" style="width:5in;height:5in">
              <v:imagedata r:id="rId22" o:title="all.centers.MSM.refit"/>
            </v:shape>
          </w:pict>
        </w:r>
      </w:ins>
    </w:p>
    <w:p w14:paraId="5C310AC4" w14:textId="1BA32184" w:rsidR="00F539A4" w:rsidRPr="005B2974" w:rsidRDefault="00F539A4">
      <w:pPr>
        <w:rPr>
          <w:rFonts w:ascii="Arial" w:hAnsi="Arial" w:cs="Arial"/>
          <w:b/>
          <w:lang w:val="en-GB"/>
        </w:rPr>
      </w:pPr>
      <w:r w:rsidRPr="005B2974">
        <w:rPr>
          <w:rFonts w:ascii="Arial" w:hAnsi="Arial" w:cs="Arial"/>
          <w:b/>
          <w:lang w:val="en-GB"/>
        </w:rPr>
        <w:br w:type="page"/>
      </w:r>
    </w:p>
    <w:p w14:paraId="10BB22FD" w14:textId="4AA629C7" w:rsidR="00111434" w:rsidRPr="005B2974" w:rsidRDefault="003E402F" w:rsidP="00F539A4">
      <w:pPr>
        <w:spacing w:after="0" w:line="240" w:lineRule="auto"/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lang w:val="en-GB"/>
        </w:rPr>
        <w:lastRenderedPageBreak/>
        <w:t>Figure S3</w:t>
      </w:r>
      <w:r w:rsidR="00111434" w:rsidRPr="005B2974">
        <w:rPr>
          <w:rFonts w:ascii="Arial" w:hAnsi="Arial" w:cs="Arial"/>
          <w:b/>
          <w:lang w:val="en-GB"/>
        </w:rPr>
        <w:t xml:space="preserve">. Calibration curves </w:t>
      </w:r>
      <w:r w:rsidR="00FB19EF">
        <w:rPr>
          <w:rFonts w:ascii="Arial" w:hAnsi="Arial" w:cs="Arial"/>
          <w:b/>
          <w:lang w:val="en-GB"/>
        </w:rPr>
        <w:t>of the</w:t>
      </w:r>
      <w:r w:rsidR="00111434" w:rsidRPr="005B2974">
        <w:rPr>
          <w:rFonts w:ascii="Arial" w:hAnsi="Arial" w:cs="Arial"/>
          <w:b/>
          <w:lang w:val="en-GB"/>
        </w:rPr>
        <w:t xml:space="preserve"> final model predicting recurrence for each centre only for </w:t>
      </w:r>
      <w:r w:rsidR="00342EBF">
        <w:rPr>
          <w:rFonts w:ascii="Arial" w:hAnsi="Arial" w:cs="Arial"/>
          <w:b/>
          <w:lang w:val="en-GB"/>
        </w:rPr>
        <w:t>positive sentinel node patients</w:t>
      </w:r>
      <w:r w:rsidR="00342EBF" w:rsidRPr="00342EBF">
        <w:rPr>
          <w:rFonts w:ascii="Arial" w:hAnsi="Arial" w:cs="Arial"/>
          <w:b/>
          <w:lang w:val="en-GB"/>
        </w:rPr>
        <w:t xml:space="preserve"> obtained using leave-one-out internal-external validation.</w:t>
      </w:r>
    </w:p>
    <w:p w14:paraId="695941F0" w14:textId="0F5E0DE2" w:rsidR="00676A9C" w:rsidRPr="005B2974" w:rsidRDefault="00E32C4C" w:rsidP="00F539A4">
      <w:pPr>
        <w:spacing w:after="0" w:line="240" w:lineRule="auto"/>
        <w:rPr>
          <w:rFonts w:ascii="Arial" w:hAnsi="Arial" w:cs="Arial"/>
          <w:b/>
          <w:lang w:val="en-GB"/>
        </w:rPr>
      </w:pPr>
      <w:del w:id="1806" w:author="Carolien Maas" w:date="2022-06-20T13:26:00Z">
        <w:r>
          <w:rPr>
            <w:rFonts w:ascii="Arial" w:hAnsi="Arial" w:cs="Arial"/>
            <w:b/>
            <w:noProof/>
            <w:lang w:eastAsia="nl-NL"/>
          </w:rPr>
          <w:pict w14:anchorId="1D5E1729">
            <v:shape id="_x0000_i1035" type="#_x0000_t75" style="width:453.75pt;height:453.75pt">
              <v:imagedata r:id="rId23" o:title="Rec"/>
            </v:shape>
          </w:pict>
        </w:r>
      </w:del>
      <w:ins w:id="1807" w:author="Carolien Maas" w:date="2022-06-20T13:26:00Z">
        <w:r>
          <w:rPr>
            <w:rFonts w:ascii="Arial" w:hAnsi="Arial" w:cs="Arial"/>
            <w:b/>
            <w:noProof/>
            <w:lang w:eastAsia="nl-NL"/>
          </w:rPr>
          <w:pict w14:anchorId="2647433C">
            <v:shape id="_x0000_i1036" type="#_x0000_t75" style="width:453.75pt;height:453.75pt">
              <v:imagedata r:id="rId24" o:title="Rec.5"/>
            </v:shape>
          </w:pict>
        </w:r>
      </w:ins>
    </w:p>
    <w:p w14:paraId="1482E538" w14:textId="31A1DA04" w:rsidR="00D16AF8" w:rsidRPr="005B2974" w:rsidRDefault="00D16AF8">
      <w:pPr>
        <w:rPr>
          <w:rFonts w:ascii="Arial" w:hAnsi="Arial" w:cs="Arial"/>
          <w:b/>
          <w:lang w:val="en-GB"/>
        </w:rPr>
      </w:pPr>
      <w:r w:rsidRPr="005B2974">
        <w:rPr>
          <w:rFonts w:ascii="Arial" w:hAnsi="Arial" w:cs="Arial"/>
          <w:b/>
          <w:lang w:val="en-GB"/>
        </w:rPr>
        <w:br w:type="page"/>
      </w:r>
    </w:p>
    <w:p w14:paraId="0A74BB86" w14:textId="639D843E" w:rsidR="00D16AF8" w:rsidRPr="005B2974" w:rsidRDefault="003E402F" w:rsidP="00D16AF8">
      <w:pPr>
        <w:spacing w:after="0" w:line="240" w:lineRule="auto"/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lang w:val="en-GB"/>
        </w:rPr>
        <w:lastRenderedPageBreak/>
        <w:t>Figure S4</w:t>
      </w:r>
      <w:r w:rsidR="00D16AF8" w:rsidRPr="005B2974">
        <w:rPr>
          <w:rFonts w:ascii="Arial" w:hAnsi="Arial" w:cs="Arial"/>
          <w:b/>
          <w:lang w:val="en-GB"/>
        </w:rPr>
        <w:t xml:space="preserve">. Calibration curves </w:t>
      </w:r>
      <w:r w:rsidR="00D6342A">
        <w:rPr>
          <w:rFonts w:ascii="Arial" w:hAnsi="Arial" w:cs="Arial"/>
          <w:b/>
          <w:lang w:val="en-GB"/>
        </w:rPr>
        <w:t>of the</w:t>
      </w:r>
      <w:r w:rsidR="00D16AF8" w:rsidRPr="005B2974">
        <w:rPr>
          <w:rFonts w:ascii="Arial" w:hAnsi="Arial" w:cs="Arial"/>
          <w:b/>
          <w:lang w:val="en-GB"/>
        </w:rPr>
        <w:t xml:space="preserve"> final </w:t>
      </w:r>
      <w:r w:rsidR="00C55BFF" w:rsidRPr="005B2974">
        <w:rPr>
          <w:rFonts w:ascii="Arial" w:hAnsi="Arial" w:cs="Arial"/>
          <w:b/>
          <w:lang w:val="en-GB"/>
        </w:rPr>
        <w:t xml:space="preserve">calibrated </w:t>
      </w:r>
      <w:r w:rsidR="00D16AF8" w:rsidRPr="005B2974">
        <w:rPr>
          <w:rFonts w:ascii="Arial" w:hAnsi="Arial" w:cs="Arial"/>
          <w:b/>
          <w:lang w:val="en-GB"/>
        </w:rPr>
        <w:t xml:space="preserve">model predicting melanoma specific mortality for each centre only for </w:t>
      </w:r>
      <w:r w:rsidR="00342EBF">
        <w:rPr>
          <w:rFonts w:ascii="Arial" w:hAnsi="Arial" w:cs="Arial"/>
          <w:b/>
          <w:lang w:val="en-GB"/>
        </w:rPr>
        <w:t>positive sentinel node patients</w:t>
      </w:r>
      <w:r w:rsidR="00342EBF" w:rsidRPr="00342EBF">
        <w:rPr>
          <w:rFonts w:ascii="Arial" w:hAnsi="Arial" w:cs="Arial"/>
          <w:b/>
          <w:lang w:val="en-GB"/>
        </w:rPr>
        <w:t xml:space="preserve"> obtained using leave-one-out internal-external validation.</w:t>
      </w:r>
    </w:p>
    <w:p w14:paraId="2935A7D7" w14:textId="02774B5E" w:rsidR="00111434" w:rsidRPr="005B2974" w:rsidRDefault="00E32C4C" w:rsidP="00111434">
      <w:pPr>
        <w:spacing w:after="0" w:line="240" w:lineRule="auto"/>
        <w:rPr>
          <w:rFonts w:ascii="Arial" w:hAnsi="Arial" w:cs="Arial"/>
          <w:b/>
          <w:lang w:val="en-GB"/>
        </w:rPr>
      </w:pPr>
      <w:del w:id="1808" w:author="Carolien Maas" w:date="2022-06-20T13:26:00Z">
        <w:r>
          <w:rPr>
            <w:rFonts w:ascii="Arial" w:hAnsi="Arial" w:cs="Arial"/>
            <w:b/>
            <w:lang w:val="en-GB"/>
          </w:rPr>
          <w:pict w14:anchorId="690987DB">
            <v:shape id="_x0000_i1037" type="#_x0000_t75" style="width:453.75pt;height:453.75pt">
              <v:imagedata r:id="rId25" o:title="MSM"/>
            </v:shape>
          </w:pict>
        </w:r>
      </w:del>
      <w:ins w:id="1809" w:author="Carolien Maas" w:date="2022-06-20T13:26:00Z">
        <w:r>
          <w:rPr>
            <w:rFonts w:ascii="Arial" w:hAnsi="Arial" w:cs="Arial"/>
            <w:b/>
            <w:lang w:val="en-GB"/>
          </w:rPr>
          <w:pict w14:anchorId="35931344">
            <v:shape id="_x0000_i1038" type="#_x0000_t75" style="width:453.75pt;height:453.75pt">
              <v:imagedata r:id="rId26" o:title="MSM.5"/>
            </v:shape>
          </w:pict>
        </w:r>
      </w:ins>
    </w:p>
    <w:p w14:paraId="0FDA786B" w14:textId="77777777" w:rsidR="00580B85" w:rsidRPr="005B2974" w:rsidRDefault="00580B85">
      <w:pPr>
        <w:rPr>
          <w:rFonts w:ascii="Arial" w:hAnsi="Arial" w:cs="Arial"/>
          <w:b/>
          <w:lang w:val="en-GB"/>
        </w:rPr>
      </w:pPr>
      <w:r w:rsidRPr="005B2974">
        <w:rPr>
          <w:rFonts w:ascii="Arial" w:hAnsi="Arial" w:cs="Arial"/>
          <w:b/>
          <w:lang w:val="en-GB"/>
        </w:rPr>
        <w:br w:type="page"/>
      </w:r>
    </w:p>
    <w:p w14:paraId="2F00325A" w14:textId="2CE72D45" w:rsidR="00111434" w:rsidRPr="005B2974" w:rsidRDefault="003E402F" w:rsidP="00111434">
      <w:pPr>
        <w:spacing w:after="0" w:line="240" w:lineRule="auto"/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lang w:val="en-GB"/>
        </w:rPr>
        <w:lastRenderedPageBreak/>
        <w:t>Figure S5</w:t>
      </w:r>
      <w:r w:rsidR="00111434" w:rsidRPr="005B2974">
        <w:rPr>
          <w:rFonts w:ascii="Arial" w:hAnsi="Arial" w:cs="Arial"/>
          <w:b/>
          <w:lang w:val="en-GB"/>
        </w:rPr>
        <w:t xml:space="preserve">. Calibration curves </w:t>
      </w:r>
      <w:r w:rsidR="0083239B">
        <w:rPr>
          <w:rFonts w:ascii="Arial" w:hAnsi="Arial" w:cs="Arial"/>
          <w:b/>
          <w:lang w:val="en-GB"/>
        </w:rPr>
        <w:t>of the</w:t>
      </w:r>
      <w:r w:rsidR="00111434" w:rsidRPr="005B2974">
        <w:rPr>
          <w:rFonts w:ascii="Arial" w:hAnsi="Arial" w:cs="Arial"/>
          <w:b/>
          <w:lang w:val="en-GB"/>
        </w:rPr>
        <w:t xml:space="preserve"> final model predicting recurrence </w:t>
      </w:r>
      <w:r w:rsidR="003E44DE" w:rsidRPr="005B2974">
        <w:rPr>
          <w:rFonts w:ascii="Arial" w:hAnsi="Arial" w:cs="Arial"/>
          <w:b/>
          <w:lang w:val="en-GB"/>
        </w:rPr>
        <w:t xml:space="preserve">for each </w:t>
      </w:r>
      <w:r w:rsidR="00111434" w:rsidRPr="005B2974">
        <w:rPr>
          <w:rFonts w:ascii="Arial" w:hAnsi="Arial" w:cs="Arial"/>
          <w:b/>
          <w:lang w:val="en-GB"/>
        </w:rPr>
        <w:t xml:space="preserve">centre only for </w:t>
      </w:r>
      <w:r w:rsidR="00342EBF">
        <w:rPr>
          <w:rFonts w:ascii="Arial" w:hAnsi="Arial" w:cs="Arial"/>
          <w:b/>
          <w:lang w:val="en-GB"/>
        </w:rPr>
        <w:t>negative sentinel node patients</w:t>
      </w:r>
      <w:r w:rsidR="00342EBF" w:rsidRPr="00342EBF">
        <w:rPr>
          <w:rFonts w:ascii="Arial" w:hAnsi="Arial" w:cs="Arial"/>
          <w:b/>
          <w:lang w:val="en-GB"/>
        </w:rPr>
        <w:t xml:space="preserve"> obtained using leave-one-out internal-external validation.</w:t>
      </w:r>
    </w:p>
    <w:p w14:paraId="2910BFEC" w14:textId="557F2C27" w:rsidR="00111434" w:rsidRPr="005B2974" w:rsidRDefault="00E32C4C" w:rsidP="008950EC">
      <w:pPr>
        <w:spacing w:after="0" w:line="240" w:lineRule="auto"/>
        <w:rPr>
          <w:rFonts w:ascii="Arial" w:hAnsi="Arial" w:cs="Arial"/>
          <w:b/>
          <w:lang w:val="en-GB"/>
        </w:rPr>
      </w:pPr>
      <w:del w:id="1810" w:author="Carolien Maas" w:date="2022-06-20T13:26:00Z">
        <w:r>
          <w:rPr>
            <w:rFonts w:ascii="Arial" w:hAnsi="Arial" w:cs="Arial"/>
            <w:b/>
            <w:lang w:val="en-GB"/>
          </w:rPr>
          <w:pict w14:anchorId="7D530629">
            <v:shape id="_x0000_i1039" type="#_x0000_t75" style="width:453.75pt;height:453.75pt">
              <v:imagedata r:id="rId27" o:title="Rec"/>
            </v:shape>
          </w:pict>
        </w:r>
      </w:del>
      <w:ins w:id="1811" w:author="Carolien Maas" w:date="2022-06-20T13:26:00Z">
        <w:r>
          <w:rPr>
            <w:rFonts w:ascii="Arial" w:hAnsi="Arial" w:cs="Arial"/>
            <w:b/>
            <w:lang w:val="en-GB"/>
          </w:rPr>
          <w:pict w14:anchorId="0ACDBC19">
            <v:shape id="_x0000_i1040" type="#_x0000_t75" style="width:453.75pt;height:453.75pt">
              <v:imagedata r:id="rId28" o:title="Rec.5"/>
            </v:shape>
          </w:pict>
        </w:r>
      </w:ins>
    </w:p>
    <w:p w14:paraId="00B14DF6" w14:textId="77777777" w:rsidR="003E44DE" w:rsidRPr="005B2974" w:rsidRDefault="003E44DE">
      <w:pPr>
        <w:rPr>
          <w:rFonts w:ascii="Arial" w:hAnsi="Arial" w:cs="Arial"/>
          <w:b/>
          <w:lang w:val="en-GB"/>
        </w:rPr>
      </w:pPr>
      <w:r w:rsidRPr="005B2974">
        <w:rPr>
          <w:rFonts w:ascii="Arial" w:hAnsi="Arial" w:cs="Arial"/>
          <w:b/>
          <w:lang w:val="en-GB"/>
        </w:rPr>
        <w:br w:type="page"/>
      </w:r>
    </w:p>
    <w:p w14:paraId="2D087A8F" w14:textId="3BC07560" w:rsidR="003E44DE" w:rsidRPr="003D4E75" w:rsidRDefault="003E402F" w:rsidP="003E44DE">
      <w:pPr>
        <w:spacing w:after="0" w:line="24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b/>
          <w:lang w:val="en-GB"/>
        </w:rPr>
        <w:lastRenderedPageBreak/>
        <w:t>Figure S6</w:t>
      </w:r>
      <w:r w:rsidR="003E44DE" w:rsidRPr="005B2974">
        <w:rPr>
          <w:rFonts w:ascii="Arial" w:hAnsi="Arial" w:cs="Arial"/>
          <w:b/>
          <w:lang w:val="en-GB"/>
        </w:rPr>
        <w:t xml:space="preserve">. </w:t>
      </w:r>
      <w:r w:rsidR="003E44DE" w:rsidRPr="00342EBF">
        <w:rPr>
          <w:rFonts w:ascii="Arial" w:hAnsi="Arial" w:cs="Arial"/>
          <w:b/>
          <w:lang w:val="en-GB"/>
        </w:rPr>
        <w:t xml:space="preserve">Calibration curves </w:t>
      </w:r>
      <w:r w:rsidR="00764B74" w:rsidRPr="00342EBF">
        <w:rPr>
          <w:rFonts w:ascii="Arial" w:hAnsi="Arial" w:cs="Arial"/>
          <w:b/>
          <w:lang w:val="en-GB"/>
        </w:rPr>
        <w:t>of the</w:t>
      </w:r>
      <w:r w:rsidR="003E44DE" w:rsidRPr="00342EBF">
        <w:rPr>
          <w:rFonts w:ascii="Arial" w:hAnsi="Arial" w:cs="Arial"/>
          <w:b/>
          <w:lang w:val="en-GB"/>
        </w:rPr>
        <w:t xml:space="preserve"> final </w:t>
      </w:r>
      <w:r w:rsidR="00A228C7" w:rsidRPr="00342EBF">
        <w:rPr>
          <w:rFonts w:ascii="Arial" w:hAnsi="Arial" w:cs="Arial"/>
          <w:b/>
          <w:lang w:val="en-GB"/>
        </w:rPr>
        <w:t xml:space="preserve">calibrated </w:t>
      </w:r>
      <w:r w:rsidR="003E44DE" w:rsidRPr="00342EBF">
        <w:rPr>
          <w:rFonts w:ascii="Arial" w:hAnsi="Arial" w:cs="Arial"/>
          <w:b/>
          <w:lang w:val="en-GB"/>
        </w:rPr>
        <w:t xml:space="preserve">model predicting </w:t>
      </w:r>
      <w:r w:rsidR="006D5009" w:rsidRPr="00342EBF">
        <w:rPr>
          <w:rFonts w:ascii="Arial" w:hAnsi="Arial" w:cs="Arial"/>
          <w:b/>
          <w:lang w:val="en-GB"/>
        </w:rPr>
        <w:t>melanoma specific mortality</w:t>
      </w:r>
      <w:r w:rsidR="003E44DE" w:rsidRPr="00342EBF">
        <w:rPr>
          <w:rFonts w:ascii="Arial" w:hAnsi="Arial" w:cs="Arial"/>
          <w:b/>
          <w:lang w:val="en-GB"/>
        </w:rPr>
        <w:t xml:space="preserve"> for each centre only for </w:t>
      </w:r>
      <w:r w:rsidR="00342EBF" w:rsidRPr="00342EBF">
        <w:rPr>
          <w:rFonts w:ascii="Arial" w:hAnsi="Arial" w:cs="Arial"/>
          <w:b/>
          <w:lang w:val="en-GB"/>
        </w:rPr>
        <w:t>negative sentinel node patients obtained using l</w:t>
      </w:r>
      <w:r w:rsidR="003D4E75" w:rsidRPr="00342EBF">
        <w:rPr>
          <w:rFonts w:ascii="Arial" w:hAnsi="Arial" w:cs="Arial"/>
          <w:b/>
          <w:lang w:val="en-GB"/>
        </w:rPr>
        <w:t>eave-one-out internal-external validation.</w:t>
      </w:r>
    </w:p>
    <w:p w14:paraId="7F3C18DC" w14:textId="02A055B5" w:rsidR="00580B85" w:rsidRPr="005B2974" w:rsidRDefault="00E32C4C">
      <w:pPr>
        <w:rPr>
          <w:rFonts w:ascii="Arial" w:hAnsi="Arial" w:cs="Arial"/>
          <w:b/>
          <w:lang w:val="en-GB"/>
        </w:rPr>
      </w:pPr>
      <w:del w:id="1812" w:author="Carolien Maas" w:date="2022-06-20T13:26:00Z">
        <w:r>
          <w:rPr>
            <w:rFonts w:ascii="Arial" w:hAnsi="Arial" w:cs="Arial"/>
            <w:b/>
            <w:lang w:val="en-GB"/>
          </w:rPr>
          <w:pict w14:anchorId="0E89D48D">
            <v:shape id="_x0000_i1041" type="#_x0000_t75" style="width:453.75pt;height:453.75pt">
              <v:imagedata r:id="rId29" o:title="MSM"/>
            </v:shape>
          </w:pict>
        </w:r>
      </w:del>
      <w:ins w:id="1813" w:author="Carolien Maas" w:date="2022-06-20T13:26:00Z">
        <w:r>
          <w:rPr>
            <w:rFonts w:ascii="Arial" w:hAnsi="Arial" w:cs="Arial"/>
            <w:b/>
            <w:lang w:val="en-GB"/>
          </w:rPr>
          <w:pict w14:anchorId="5C04A744">
            <v:shape id="_x0000_i1042" type="#_x0000_t75" style="width:453.75pt;height:453.75pt">
              <v:imagedata r:id="rId30" o:title="MSM.5"/>
            </v:shape>
          </w:pict>
        </w:r>
      </w:ins>
      <w:r w:rsidR="00580B85" w:rsidRPr="005B2974">
        <w:rPr>
          <w:rFonts w:ascii="Arial" w:hAnsi="Arial" w:cs="Arial"/>
          <w:b/>
          <w:lang w:val="en-GB"/>
        </w:rPr>
        <w:br w:type="page"/>
      </w:r>
    </w:p>
    <w:p w14:paraId="0964EC53" w14:textId="6D34C8B7" w:rsidR="00A042EF" w:rsidRPr="005B2974" w:rsidRDefault="00111434" w:rsidP="00A042EF">
      <w:pPr>
        <w:pStyle w:val="FirstParagraph"/>
        <w:spacing w:before="0" w:after="0"/>
        <w:rPr>
          <w:rFonts w:ascii="Arial" w:hAnsi="Arial" w:cs="Arial"/>
          <w:sz w:val="22"/>
          <w:szCs w:val="22"/>
          <w:lang w:val="en-GB"/>
        </w:rPr>
      </w:pPr>
      <w:r w:rsidRPr="005B2974">
        <w:rPr>
          <w:rFonts w:ascii="Arial" w:hAnsi="Arial" w:cs="Arial"/>
          <w:b/>
          <w:sz w:val="22"/>
          <w:szCs w:val="22"/>
          <w:lang w:val="en-GB"/>
        </w:rPr>
        <w:lastRenderedPageBreak/>
        <w:t>Table S1</w:t>
      </w:r>
      <w:r w:rsidR="00A042EF" w:rsidRPr="005B2974">
        <w:rPr>
          <w:rFonts w:ascii="Arial" w:hAnsi="Arial" w:cs="Arial"/>
          <w:b/>
          <w:sz w:val="22"/>
          <w:szCs w:val="22"/>
          <w:lang w:val="en-GB"/>
        </w:rPr>
        <w:t xml:space="preserve">. </w:t>
      </w:r>
      <w:r w:rsidR="00B73A84" w:rsidRPr="005B2974">
        <w:rPr>
          <w:rFonts w:ascii="Arial" w:hAnsi="Arial" w:cs="Arial"/>
          <w:b/>
          <w:sz w:val="22"/>
          <w:szCs w:val="22"/>
          <w:lang w:val="en-GB"/>
        </w:rPr>
        <w:t>R</w:t>
      </w:r>
      <w:r w:rsidR="0028005D">
        <w:rPr>
          <w:rFonts w:ascii="Arial" w:hAnsi="Arial" w:cs="Arial"/>
          <w:b/>
          <w:sz w:val="22"/>
          <w:szCs w:val="22"/>
          <w:lang w:val="en-GB"/>
        </w:rPr>
        <w:t xml:space="preserve">efitted </w:t>
      </w:r>
      <w:r w:rsidR="00A042EF" w:rsidRPr="005B2974">
        <w:rPr>
          <w:rFonts w:ascii="Arial" w:hAnsi="Arial" w:cs="Arial"/>
          <w:b/>
          <w:sz w:val="22"/>
          <w:szCs w:val="22"/>
          <w:lang w:val="en-GB"/>
        </w:rPr>
        <w:t>full model predicting 5-year melanoma specific mortality</w:t>
      </w:r>
      <w:r w:rsidR="00A042EF" w:rsidRPr="005B2974">
        <w:rPr>
          <w:rFonts w:ascii="Arial" w:hAnsi="Arial" w:cs="Arial"/>
          <w:sz w:val="22"/>
          <w:szCs w:val="22"/>
          <w:lang w:val="en-GB"/>
        </w:rPr>
        <w:t xml:space="preserve">. This Table displays the hazard ratios together with the 95 percent confidence intervals of the </w:t>
      </w:r>
      <w:r w:rsidR="00572F21" w:rsidRPr="005B2974">
        <w:rPr>
          <w:rFonts w:ascii="Arial" w:hAnsi="Arial" w:cs="Arial"/>
          <w:sz w:val="22"/>
          <w:szCs w:val="22"/>
          <w:lang w:val="en-GB"/>
        </w:rPr>
        <w:t>refitted</w:t>
      </w:r>
      <w:r w:rsidR="00C20F36" w:rsidRPr="005B2974">
        <w:rPr>
          <w:rFonts w:ascii="Arial" w:hAnsi="Arial" w:cs="Arial"/>
          <w:sz w:val="22"/>
          <w:szCs w:val="22"/>
          <w:lang w:val="en-GB"/>
        </w:rPr>
        <w:t xml:space="preserve"> </w:t>
      </w:r>
      <w:r w:rsidR="00A042EF" w:rsidRPr="005B2974">
        <w:rPr>
          <w:rFonts w:ascii="Arial" w:hAnsi="Arial" w:cs="Arial"/>
          <w:sz w:val="22"/>
          <w:szCs w:val="22"/>
          <w:lang w:val="en-GB"/>
        </w:rPr>
        <w:t xml:space="preserve">full Cox proportional hazards model predicting 5-year </w:t>
      </w:r>
      <w:r w:rsidR="00664533" w:rsidRPr="005B2974">
        <w:rPr>
          <w:rFonts w:ascii="Arial" w:hAnsi="Arial" w:cs="Arial"/>
          <w:sz w:val="22"/>
          <w:szCs w:val="22"/>
          <w:lang w:val="en-GB"/>
        </w:rPr>
        <w:t>melanoma specific mortality</w:t>
      </w:r>
      <w:r w:rsidR="00A042EF" w:rsidRPr="005B2974">
        <w:rPr>
          <w:rFonts w:ascii="Arial" w:hAnsi="Arial" w:cs="Arial"/>
          <w:sz w:val="22"/>
          <w:szCs w:val="22"/>
          <w:lang w:val="en-GB"/>
        </w:rPr>
        <w:t>.</w:t>
      </w:r>
    </w:p>
    <w:tbl>
      <w:tblPr>
        <w:tblStyle w:val="Table"/>
        <w:tblW w:w="5114" w:type="pct"/>
        <w:tblLook w:val="0020" w:firstRow="1" w:lastRow="0" w:firstColumn="0" w:lastColumn="0" w:noHBand="0" w:noVBand="0"/>
        <w:tblPrChange w:id="1814" w:author="Carolien Maas" w:date="2022-06-20T13:35:00Z">
          <w:tblPr>
            <w:tblStyle w:val="Table"/>
            <w:tblW w:w="5026" w:type="pct"/>
            <w:tblLook w:val="0020" w:firstRow="1" w:lastRow="0" w:firstColumn="0" w:lastColumn="0" w:noHBand="0" w:noVBand="0"/>
          </w:tblPr>
        </w:tblPrChange>
      </w:tblPr>
      <w:tblGrid>
        <w:gridCol w:w="2693"/>
        <w:gridCol w:w="1151"/>
        <w:gridCol w:w="1150"/>
        <w:gridCol w:w="1262"/>
        <w:gridCol w:w="1252"/>
        <w:gridCol w:w="884"/>
        <w:gridCol w:w="885"/>
        <w:tblGridChange w:id="1815">
          <w:tblGrid>
            <w:gridCol w:w="2534"/>
            <w:gridCol w:w="18"/>
            <w:gridCol w:w="141"/>
            <w:gridCol w:w="142"/>
            <w:gridCol w:w="850"/>
            <w:gridCol w:w="18"/>
            <w:gridCol w:w="141"/>
            <w:gridCol w:w="142"/>
            <w:gridCol w:w="849"/>
            <w:gridCol w:w="37"/>
            <w:gridCol w:w="122"/>
            <w:gridCol w:w="161"/>
            <w:gridCol w:w="923"/>
            <w:gridCol w:w="19"/>
            <w:gridCol w:w="159"/>
            <w:gridCol w:w="105"/>
            <w:gridCol w:w="988"/>
            <w:gridCol w:w="159"/>
            <w:gridCol w:w="124"/>
            <w:gridCol w:w="601"/>
            <w:gridCol w:w="159"/>
            <w:gridCol w:w="124"/>
            <w:gridCol w:w="601"/>
            <w:gridCol w:w="160"/>
            <w:gridCol w:w="123"/>
          </w:tblGrid>
        </w:tblGridChange>
      </w:tblGrid>
      <w:tr w:rsidR="00FE7D9B" w:rsidRPr="006158F9" w14:paraId="4D011312" w14:textId="77777777" w:rsidTr="00F54C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  <w:trPrChange w:id="1816" w:author="Carolien Maas" w:date="2022-06-20T13:35:00Z">
            <w:trPr>
              <w:gridAfter w:val="0"/>
              <w:trHeight w:val="20"/>
            </w:trPr>
          </w:trPrChange>
        </w:trPr>
        <w:tc>
          <w:tcPr>
            <w:tcW w:w="1452" w:type="pct"/>
            <w:tcBorders>
              <w:top w:val="single" w:sz="4" w:space="0" w:color="auto"/>
              <w:bottom w:val="none" w:sz="0" w:space="0" w:color="auto"/>
            </w:tcBorders>
            <w:vAlign w:val="center"/>
            <w:tcPrChange w:id="1817" w:author="Carolien Maas" w:date="2022-06-20T13:35:00Z">
              <w:tcPr>
                <w:tcW w:w="1400" w:type="pct"/>
                <w:gridSpan w:val="2"/>
                <w:tcBorders>
                  <w:top w:val="single" w:sz="4" w:space="0" w:color="auto"/>
                </w:tcBorders>
                <w:vAlign w:val="center"/>
              </w:tcPr>
            </w:tcPrChange>
          </w:tcPr>
          <w:p w14:paraId="71718AEB" w14:textId="77777777" w:rsidR="006523FC" w:rsidRPr="006158F9" w:rsidRDefault="006523FC" w:rsidP="00941D52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6"/>
                <w:szCs w:val="16"/>
                <w:lang w:val="en-GB"/>
                <w:rPrChange w:id="1818" w:author="Carolien Maas" w:date="2022-06-20T13:19:00Z">
                  <w:rPr>
                    <w:rFonts w:ascii="Arial" w:hAnsi="Arial" w:cs="Arial"/>
                    <w:b/>
                    <w:sz w:val="20"/>
                    <w:szCs w:val="20"/>
                    <w:lang w:val="en-GB"/>
                  </w:rPr>
                </w:rPrChange>
              </w:rPr>
            </w:pPr>
          </w:p>
        </w:tc>
        <w:tc>
          <w:tcPr>
            <w:tcW w:w="1240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  <w:tcPrChange w:id="1819" w:author="Carolien Maas" w:date="2022-06-20T13:35:00Z">
              <w:tcPr>
                <w:tcW w:w="1272" w:type="pct"/>
                <w:gridSpan w:val="8"/>
                <w:tcBorders>
                  <w:top w:val="single" w:sz="4" w:space="0" w:color="auto"/>
                  <w:bottom w:val="single" w:sz="4" w:space="0" w:color="auto"/>
                </w:tcBorders>
                <w:vAlign w:val="center"/>
              </w:tcPr>
            </w:tcPrChange>
          </w:tcPr>
          <w:p w14:paraId="2BEB4053" w14:textId="68D22FD4" w:rsidR="006523FC" w:rsidRPr="006158F9" w:rsidRDefault="006523FC" w:rsidP="00941D52">
            <w:pPr>
              <w:pStyle w:val="Compact"/>
              <w:spacing w:before="0"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6"/>
                <w:szCs w:val="16"/>
                <w:lang w:val="en-GB"/>
                <w:rPrChange w:id="1820" w:author="Carolien Maas" w:date="2022-06-20T13:19:00Z">
                  <w:rPr>
                    <w:rFonts w:ascii="Arial" w:hAnsi="Arial" w:cs="Arial"/>
                    <w:b/>
                    <w:sz w:val="20"/>
                    <w:szCs w:val="20"/>
                    <w:lang w:val="en-GB"/>
                  </w:rPr>
                </w:rPrChange>
              </w:rPr>
            </w:pPr>
            <w:r w:rsidRPr="006158F9">
              <w:rPr>
                <w:rFonts w:ascii="Arial" w:hAnsi="Arial" w:cs="Arial"/>
                <w:b/>
                <w:sz w:val="16"/>
                <w:szCs w:val="16"/>
                <w:lang w:val="en-GB"/>
                <w:rPrChange w:id="1821" w:author="Carolien Maas" w:date="2022-06-20T13:19:00Z">
                  <w:rPr>
                    <w:rFonts w:ascii="Arial" w:hAnsi="Arial" w:cs="Arial"/>
                    <w:b/>
                    <w:sz w:val="20"/>
                    <w:szCs w:val="20"/>
                    <w:lang w:val="en-GB"/>
                  </w:rPr>
                </w:rPrChange>
              </w:rPr>
              <w:t>Negative</w:t>
            </w:r>
            <w:r w:rsidR="001E4BE3" w:rsidRPr="006158F9">
              <w:rPr>
                <w:rFonts w:ascii="Arial" w:hAnsi="Arial" w:cs="Arial"/>
                <w:b/>
                <w:sz w:val="16"/>
                <w:szCs w:val="16"/>
                <w:lang w:val="en-GB"/>
                <w:rPrChange w:id="1822" w:author="Carolien Maas" w:date="2022-06-20T13:19:00Z">
                  <w:rPr>
                    <w:rFonts w:ascii="Arial" w:hAnsi="Arial" w:cs="Arial"/>
                    <w:b/>
                    <w:sz w:val="20"/>
                    <w:szCs w:val="20"/>
                    <w:lang w:val="en-GB"/>
                  </w:rPr>
                </w:rPrChange>
              </w:rPr>
              <w:t xml:space="preserve"> SN</w:t>
            </w:r>
          </w:p>
        </w:tc>
        <w:tc>
          <w:tcPr>
            <w:tcW w:w="1355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  <w:tcPrChange w:id="1823" w:author="Carolien Maas" w:date="2022-06-20T13:35:00Z">
              <w:tcPr>
                <w:tcW w:w="1358" w:type="pct"/>
                <w:gridSpan w:val="7"/>
                <w:tcBorders>
                  <w:top w:val="single" w:sz="4" w:space="0" w:color="auto"/>
                  <w:bottom w:val="single" w:sz="4" w:space="0" w:color="auto"/>
                </w:tcBorders>
                <w:vAlign w:val="center"/>
              </w:tcPr>
            </w:tcPrChange>
          </w:tcPr>
          <w:p w14:paraId="7B0F79CE" w14:textId="6A50DD33" w:rsidR="006523FC" w:rsidRPr="006158F9" w:rsidRDefault="006523FC" w:rsidP="00941D52">
            <w:pPr>
              <w:pStyle w:val="Compact"/>
              <w:spacing w:before="0"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/>
                <w:sz w:val="16"/>
                <w:szCs w:val="16"/>
                <w:lang w:val="en-GB"/>
                <w:rPrChange w:id="1824" w:author="Carolien Maas" w:date="2022-06-20T13:19:00Z">
                  <w:rPr>
                    <w:rFonts w:ascii="Arial" w:eastAsia="Calibri" w:hAnsi="Arial" w:cs="Arial"/>
                    <w:b/>
                    <w:sz w:val="20"/>
                    <w:szCs w:val="20"/>
                    <w:lang w:val="en-GB"/>
                  </w:rPr>
                </w:rPrChange>
              </w:rPr>
            </w:pPr>
            <w:r w:rsidRPr="006158F9">
              <w:rPr>
                <w:rFonts w:ascii="Arial" w:eastAsia="Calibri" w:hAnsi="Arial" w:cs="Arial"/>
                <w:b/>
                <w:sz w:val="16"/>
                <w:szCs w:val="16"/>
                <w:lang w:val="en-GB"/>
                <w:rPrChange w:id="1825" w:author="Carolien Maas" w:date="2022-06-20T13:19:00Z">
                  <w:rPr>
                    <w:rFonts w:ascii="Arial" w:eastAsia="Calibri" w:hAnsi="Arial" w:cs="Arial"/>
                    <w:b/>
                    <w:sz w:val="20"/>
                    <w:szCs w:val="20"/>
                    <w:lang w:val="en-GB"/>
                  </w:rPr>
                </w:rPrChange>
              </w:rPr>
              <w:t>Positive</w:t>
            </w:r>
            <w:r w:rsidR="001E4BE3" w:rsidRPr="006158F9">
              <w:rPr>
                <w:rFonts w:ascii="Arial" w:eastAsia="Calibri" w:hAnsi="Arial" w:cs="Arial"/>
                <w:b/>
                <w:sz w:val="16"/>
                <w:szCs w:val="16"/>
                <w:lang w:val="en-GB"/>
                <w:rPrChange w:id="1826" w:author="Carolien Maas" w:date="2022-06-20T13:19:00Z">
                  <w:rPr>
                    <w:rFonts w:ascii="Arial" w:eastAsia="Calibri" w:hAnsi="Arial" w:cs="Arial"/>
                    <w:b/>
                    <w:sz w:val="20"/>
                    <w:szCs w:val="20"/>
                    <w:lang w:val="en-GB"/>
                  </w:rPr>
                </w:rPrChange>
              </w:rPr>
              <w:t xml:space="preserve"> SN</w:t>
            </w:r>
          </w:p>
        </w:tc>
        <w:tc>
          <w:tcPr>
            <w:tcW w:w="953" w:type="pct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  <w:tcPrChange w:id="1827" w:author="Carolien Maas" w:date="2022-06-20T13:35:00Z">
              <w:tcPr>
                <w:tcW w:w="970" w:type="pct"/>
                <w:gridSpan w:val="6"/>
                <w:tcBorders>
                  <w:top w:val="single" w:sz="4" w:space="0" w:color="auto"/>
                  <w:bottom w:val="single" w:sz="4" w:space="0" w:color="auto"/>
                </w:tcBorders>
                <w:vAlign w:val="center"/>
              </w:tcPr>
            </w:tcPrChange>
          </w:tcPr>
          <w:p w14:paraId="1BC0C2E2" w14:textId="24A2306C" w:rsidR="006523FC" w:rsidRPr="006158F9" w:rsidRDefault="000D7FEB" w:rsidP="00941D52">
            <w:pPr>
              <w:pStyle w:val="Compact"/>
              <w:spacing w:before="0"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/>
                <w:sz w:val="16"/>
                <w:szCs w:val="16"/>
                <w:lang w:val="en-GB"/>
                <w:rPrChange w:id="1828" w:author="Carolien Maas" w:date="2022-06-20T13:19:00Z">
                  <w:rPr>
                    <w:rFonts w:ascii="Arial" w:eastAsia="Calibri" w:hAnsi="Arial" w:cs="Arial"/>
                    <w:b/>
                    <w:sz w:val="20"/>
                    <w:szCs w:val="20"/>
                    <w:lang w:val="en-GB"/>
                  </w:rPr>
                </w:rPrChange>
              </w:rPr>
            </w:pPr>
            <w:r w:rsidRPr="006158F9">
              <w:rPr>
                <w:rFonts w:ascii="Arial" w:eastAsia="Calibri" w:hAnsi="Arial" w:cs="Arial"/>
                <w:b/>
                <w:sz w:val="16"/>
                <w:szCs w:val="16"/>
                <w:lang w:val="en-GB"/>
                <w:rPrChange w:id="1829" w:author="Carolien Maas" w:date="2022-06-20T13:19:00Z">
                  <w:rPr>
                    <w:rFonts w:ascii="Arial" w:eastAsia="Calibri" w:hAnsi="Arial" w:cs="Arial"/>
                    <w:b/>
                    <w:sz w:val="20"/>
                    <w:szCs w:val="20"/>
                    <w:lang w:val="en-GB"/>
                  </w:rPr>
                </w:rPrChange>
              </w:rPr>
              <w:t>Importance</w:t>
            </w:r>
          </w:p>
        </w:tc>
      </w:tr>
      <w:tr w:rsidR="00FE7D9B" w:rsidRPr="006158F9" w14:paraId="3782007D" w14:textId="77777777" w:rsidTr="00F54C13">
        <w:trPr>
          <w:trHeight w:val="20"/>
          <w:trPrChange w:id="1830" w:author="Carolien Maas" w:date="2022-06-20T13:35:00Z">
            <w:trPr>
              <w:gridAfter w:val="0"/>
              <w:trHeight w:val="20"/>
            </w:trPr>
          </w:trPrChange>
        </w:trPr>
        <w:tc>
          <w:tcPr>
            <w:tcW w:w="1452" w:type="pct"/>
            <w:tcBorders>
              <w:bottom w:val="single" w:sz="4" w:space="0" w:color="auto"/>
            </w:tcBorders>
            <w:vAlign w:val="center"/>
            <w:tcPrChange w:id="1831" w:author="Carolien Maas" w:date="2022-06-20T13:35:00Z">
              <w:tcPr>
                <w:tcW w:w="1400" w:type="pct"/>
                <w:gridSpan w:val="2"/>
                <w:tcBorders>
                  <w:bottom w:val="single" w:sz="4" w:space="0" w:color="auto"/>
                </w:tcBorders>
                <w:vAlign w:val="center"/>
              </w:tcPr>
            </w:tcPrChange>
          </w:tcPr>
          <w:p w14:paraId="3D457181" w14:textId="77777777" w:rsidR="006523FC" w:rsidRPr="006158F9" w:rsidRDefault="006523FC" w:rsidP="00941D52">
            <w:pPr>
              <w:spacing w:after="0"/>
              <w:rPr>
                <w:rFonts w:ascii="Arial" w:hAnsi="Arial" w:cs="Arial"/>
                <w:b/>
                <w:sz w:val="16"/>
                <w:szCs w:val="16"/>
                <w:lang w:val="en-GB"/>
                <w:rPrChange w:id="1832" w:author="Carolien Maas" w:date="2022-06-20T13:19:00Z">
                  <w:rPr>
                    <w:rFonts w:ascii="Arial" w:hAnsi="Arial" w:cs="Arial"/>
                    <w:b/>
                    <w:sz w:val="20"/>
                    <w:szCs w:val="20"/>
                    <w:lang w:val="en-GB"/>
                  </w:rPr>
                </w:rPrChange>
              </w:rPr>
            </w:pPr>
          </w:p>
        </w:tc>
        <w:tc>
          <w:tcPr>
            <w:tcW w:w="620" w:type="pct"/>
            <w:tcBorders>
              <w:bottom w:val="single" w:sz="4" w:space="0" w:color="auto"/>
            </w:tcBorders>
            <w:vAlign w:val="center"/>
            <w:tcPrChange w:id="1833" w:author="Carolien Maas" w:date="2022-06-20T13:35:00Z">
              <w:tcPr>
                <w:tcW w:w="631" w:type="pct"/>
                <w:gridSpan w:val="4"/>
                <w:tcBorders>
                  <w:bottom w:val="single" w:sz="4" w:space="0" w:color="auto"/>
                </w:tcBorders>
                <w:vAlign w:val="center"/>
              </w:tcPr>
            </w:tcPrChange>
          </w:tcPr>
          <w:p w14:paraId="2C204525" w14:textId="77777777" w:rsidR="006523FC" w:rsidRPr="006158F9" w:rsidRDefault="006523FC" w:rsidP="00941D52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  <w:rPrChange w:id="1834" w:author="Carolien Maas" w:date="2022-06-20T13:19:00Z">
                  <w:rPr>
                    <w:rFonts w:ascii="Arial" w:hAnsi="Arial" w:cs="Arial"/>
                    <w:b/>
                    <w:sz w:val="20"/>
                    <w:szCs w:val="20"/>
                    <w:lang w:val="en-GB"/>
                  </w:rPr>
                </w:rPrChange>
              </w:rPr>
            </w:pPr>
            <w:r w:rsidRPr="006158F9">
              <w:rPr>
                <w:rFonts w:ascii="Arial" w:hAnsi="Arial" w:cs="Arial"/>
                <w:b/>
                <w:sz w:val="16"/>
                <w:szCs w:val="16"/>
                <w:lang w:val="en-GB"/>
                <w:rPrChange w:id="1835" w:author="Carolien Maas" w:date="2022-06-20T13:19:00Z">
                  <w:rPr>
                    <w:rFonts w:ascii="Arial" w:hAnsi="Arial" w:cs="Arial"/>
                    <w:b/>
                    <w:sz w:val="20"/>
                    <w:szCs w:val="20"/>
                    <w:lang w:val="en-GB"/>
                  </w:rPr>
                </w:rPrChange>
              </w:rPr>
              <w:t>HR</w:t>
            </w:r>
          </w:p>
        </w:tc>
        <w:tc>
          <w:tcPr>
            <w:tcW w:w="620" w:type="pct"/>
            <w:tcBorders>
              <w:bottom w:val="single" w:sz="4" w:space="0" w:color="auto"/>
            </w:tcBorders>
            <w:vAlign w:val="center"/>
            <w:tcPrChange w:id="1836" w:author="Carolien Maas" w:date="2022-06-20T13:35:00Z">
              <w:tcPr>
                <w:tcW w:w="641" w:type="pct"/>
                <w:gridSpan w:val="4"/>
                <w:tcBorders>
                  <w:bottom w:val="single" w:sz="4" w:space="0" w:color="auto"/>
                </w:tcBorders>
                <w:vAlign w:val="center"/>
              </w:tcPr>
            </w:tcPrChange>
          </w:tcPr>
          <w:p w14:paraId="6D0969C4" w14:textId="77777777" w:rsidR="006523FC" w:rsidRPr="006158F9" w:rsidRDefault="006523FC" w:rsidP="00941D52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  <w:rPrChange w:id="1837" w:author="Carolien Maas" w:date="2022-06-20T13:19:00Z">
                  <w:rPr>
                    <w:rFonts w:ascii="Arial" w:hAnsi="Arial" w:cs="Arial"/>
                    <w:b/>
                    <w:sz w:val="20"/>
                    <w:szCs w:val="20"/>
                    <w:lang w:val="en-GB"/>
                  </w:rPr>
                </w:rPrChange>
              </w:rPr>
            </w:pPr>
            <w:r w:rsidRPr="006158F9">
              <w:rPr>
                <w:rFonts w:ascii="Arial" w:hAnsi="Arial" w:cs="Arial"/>
                <w:b/>
                <w:sz w:val="16"/>
                <w:szCs w:val="16"/>
                <w:lang w:val="en-GB"/>
                <w:rPrChange w:id="1838" w:author="Carolien Maas" w:date="2022-06-20T13:19:00Z">
                  <w:rPr>
                    <w:rFonts w:ascii="Arial" w:hAnsi="Arial" w:cs="Arial"/>
                    <w:b/>
                    <w:sz w:val="20"/>
                    <w:szCs w:val="20"/>
                    <w:lang w:val="en-GB"/>
                  </w:rPr>
                </w:rPrChange>
              </w:rPr>
              <w:t>CI</w:t>
            </w:r>
          </w:p>
        </w:tc>
        <w:tc>
          <w:tcPr>
            <w:tcW w:w="680" w:type="pct"/>
            <w:tcBorders>
              <w:bottom w:val="single" w:sz="4" w:space="0" w:color="auto"/>
            </w:tcBorders>
            <w:vAlign w:val="center"/>
            <w:tcPrChange w:id="1839" w:author="Carolien Maas" w:date="2022-06-20T13:35:00Z">
              <w:tcPr>
                <w:tcW w:w="661" w:type="pct"/>
                <w:gridSpan w:val="3"/>
                <w:tcBorders>
                  <w:bottom w:val="single" w:sz="4" w:space="0" w:color="auto"/>
                </w:tcBorders>
                <w:vAlign w:val="center"/>
              </w:tcPr>
            </w:tcPrChange>
          </w:tcPr>
          <w:p w14:paraId="1D2B6F6E" w14:textId="77777777" w:rsidR="006523FC" w:rsidRPr="006158F9" w:rsidRDefault="006523FC" w:rsidP="00941D52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  <w:rPrChange w:id="1840" w:author="Carolien Maas" w:date="2022-06-20T13:19:00Z">
                  <w:rPr>
                    <w:rFonts w:ascii="Arial" w:hAnsi="Arial" w:cs="Arial"/>
                    <w:b/>
                    <w:sz w:val="20"/>
                    <w:szCs w:val="20"/>
                    <w:lang w:val="en-GB"/>
                  </w:rPr>
                </w:rPrChange>
              </w:rPr>
            </w:pPr>
            <w:r w:rsidRPr="006158F9">
              <w:rPr>
                <w:rFonts w:ascii="Arial" w:hAnsi="Arial" w:cs="Arial"/>
                <w:b/>
                <w:sz w:val="16"/>
                <w:szCs w:val="16"/>
                <w:lang w:val="en-GB"/>
                <w:rPrChange w:id="1841" w:author="Carolien Maas" w:date="2022-06-20T13:19:00Z">
                  <w:rPr>
                    <w:rFonts w:ascii="Arial" w:hAnsi="Arial" w:cs="Arial"/>
                    <w:b/>
                    <w:sz w:val="20"/>
                    <w:szCs w:val="20"/>
                    <w:lang w:val="en-GB"/>
                  </w:rPr>
                </w:rPrChange>
              </w:rPr>
              <w:t>HR</w:t>
            </w:r>
          </w:p>
        </w:tc>
        <w:tc>
          <w:tcPr>
            <w:tcW w:w="675" w:type="pct"/>
            <w:tcBorders>
              <w:bottom w:val="single" w:sz="4" w:space="0" w:color="auto"/>
            </w:tcBorders>
            <w:vAlign w:val="center"/>
            <w:tcPrChange w:id="1842" w:author="Carolien Maas" w:date="2022-06-20T13:35:00Z">
              <w:tcPr>
                <w:tcW w:w="697" w:type="pct"/>
                <w:gridSpan w:val="4"/>
                <w:tcBorders>
                  <w:bottom w:val="single" w:sz="4" w:space="0" w:color="auto"/>
                </w:tcBorders>
                <w:vAlign w:val="center"/>
              </w:tcPr>
            </w:tcPrChange>
          </w:tcPr>
          <w:p w14:paraId="265E7FBE" w14:textId="77777777" w:rsidR="006523FC" w:rsidRPr="006158F9" w:rsidRDefault="006523FC" w:rsidP="00941D52">
            <w:pPr>
              <w:pStyle w:val="Compact"/>
              <w:spacing w:before="0" w:after="0"/>
              <w:jc w:val="center"/>
              <w:rPr>
                <w:rFonts w:ascii="Arial" w:eastAsia="Calibri" w:hAnsi="Arial" w:cs="Arial"/>
                <w:b/>
                <w:sz w:val="16"/>
                <w:szCs w:val="16"/>
                <w:lang w:val="en-GB"/>
                <w:rPrChange w:id="1843" w:author="Carolien Maas" w:date="2022-06-20T13:19:00Z">
                  <w:rPr>
                    <w:rFonts w:ascii="Arial" w:eastAsia="Calibri" w:hAnsi="Arial" w:cs="Arial"/>
                    <w:b/>
                    <w:sz w:val="20"/>
                    <w:szCs w:val="20"/>
                    <w:lang w:val="en-GB"/>
                  </w:rPr>
                </w:rPrChange>
              </w:rPr>
            </w:pPr>
            <w:r w:rsidRPr="006158F9">
              <w:rPr>
                <w:rFonts w:ascii="Arial" w:eastAsia="Calibri" w:hAnsi="Arial" w:cs="Arial"/>
                <w:b/>
                <w:sz w:val="16"/>
                <w:szCs w:val="16"/>
                <w:lang w:val="en-GB"/>
                <w:rPrChange w:id="1844" w:author="Carolien Maas" w:date="2022-06-20T13:19:00Z">
                  <w:rPr>
                    <w:rFonts w:ascii="Arial" w:eastAsia="Calibri" w:hAnsi="Arial" w:cs="Arial"/>
                    <w:b/>
                    <w:sz w:val="20"/>
                    <w:szCs w:val="20"/>
                    <w:lang w:val="en-GB"/>
                  </w:rPr>
                </w:rPrChange>
              </w:rPr>
              <w:t>CI</w:t>
            </w:r>
          </w:p>
        </w:tc>
        <w:tc>
          <w:tcPr>
            <w:tcW w:w="476" w:type="pct"/>
            <w:tcBorders>
              <w:bottom w:val="single" w:sz="4" w:space="0" w:color="auto"/>
            </w:tcBorders>
            <w:vAlign w:val="center"/>
            <w:tcPrChange w:id="1845" w:author="Carolien Maas" w:date="2022-06-20T13:35:00Z">
              <w:tcPr>
                <w:tcW w:w="485" w:type="pct"/>
                <w:gridSpan w:val="3"/>
                <w:tcBorders>
                  <w:bottom w:val="single" w:sz="4" w:space="0" w:color="auto"/>
                </w:tcBorders>
                <w:vAlign w:val="center"/>
              </w:tcPr>
            </w:tcPrChange>
          </w:tcPr>
          <w:p w14:paraId="12575905" w14:textId="77777777" w:rsidR="006523FC" w:rsidRPr="006158F9" w:rsidRDefault="006523FC" w:rsidP="00941D52">
            <w:pPr>
              <w:pStyle w:val="Compact"/>
              <w:spacing w:before="0" w:after="0"/>
              <w:jc w:val="center"/>
              <w:rPr>
                <w:rFonts w:ascii="Arial" w:eastAsia="Calibri" w:hAnsi="Arial" w:cs="Arial"/>
                <w:b/>
                <w:sz w:val="16"/>
                <w:szCs w:val="16"/>
                <w:lang w:val="en-GB"/>
                <w:rPrChange w:id="1846" w:author="Carolien Maas" w:date="2022-06-20T13:19:00Z">
                  <w:rPr>
                    <w:rFonts w:ascii="Arial" w:eastAsia="Calibri" w:hAnsi="Arial" w:cs="Arial"/>
                    <w:b/>
                    <w:sz w:val="20"/>
                    <w:szCs w:val="20"/>
                    <w:lang w:val="en-GB"/>
                  </w:rPr>
                </w:rPrChange>
              </w:rPr>
            </w:pPr>
            <w:r w:rsidRPr="006158F9">
              <w:rPr>
                <w:rFonts w:ascii="Arial" w:eastAsia="Calibri" w:hAnsi="Arial" w:cs="Arial"/>
                <w:b/>
                <w:sz w:val="16"/>
                <w:szCs w:val="16"/>
                <w:lang w:val="en-GB"/>
                <w:rPrChange w:id="1847" w:author="Carolien Maas" w:date="2022-06-20T13:19:00Z">
                  <w:rPr>
                    <w:rFonts w:ascii="Arial" w:eastAsia="Calibri" w:hAnsi="Arial" w:cs="Arial"/>
                    <w:b/>
                    <w:sz w:val="20"/>
                    <w:szCs w:val="20"/>
                    <w:lang w:val="en-GB"/>
                  </w:rPr>
                </w:rPrChange>
              </w:rPr>
              <w:t>Main</w:t>
            </w:r>
          </w:p>
        </w:tc>
        <w:tc>
          <w:tcPr>
            <w:tcW w:w="476" w:type="pct"/>
            <w:tcBorders>
              <w:bottom w:val="single" w:sz="4" w:space="0" w:color="auto"/>
            </w:tcBorders>
            <w:vAlign w:val="center"/>
            <w:tcPrChange w:id="1848" w:author="Carolien Maas" w:date="2022-06-20T13:35:00Z">
              <w:tcPr>
                <w:tcW w:w="485" w:type="pct"/>
                <w:gridSpan w:val="3"/>
                <w:tcBorders>
                  <w:bottom w:val="single" w:sz="4" w:space="0" w:color="auto"/>
                </w:tcBorders>
                <w:vAlign w:val="center"/>
              </w:tcPr>
            </w:tcPrChange>
          </w:tcPr>
          <w:p w14:paraId="3BFEC2BF" w14:textId="4B45F94C" w:rsidR="006523FC" w:rsidRPr="006158F9" w:rsidRDefault="0067757C" w:rsidP="00941D52">
            <w:pPr>
              <w:pStyle w:val="Compact"/>
              <w:spacing w:before="0" w:after="0"/>
              <w:jc w:val="center"/>
              <w:rPr>
                <w:rFonts w:ascii="Arial" w:eastAsia="Calibri" w:hAnsi="Arial" w:cs="Arial"/>
                <w:b/>
                <w:sz w:val="16"/>
                <w:szCs w:val="16"/>
                <w:lang w:val="en-GB"/>
                <w:rPrChange w:id="1849" w:author="Carolien Maas" w:date="2022-06-20T13:19:00Z">
                  <w:rPr>
                    <w:rFonts w:ascii="Arial" w:eastAsia="Calibri" w:hAnsi="Arial" w:cs="Arial"/>
                    <w:b/>
                    <w:sz w:val="20"/>
                    <w:szCs w:val="20"/>
                    <w:lang w:val="en-GB"/>
                  </w:rPr>
                </w:rPrChange>
              </w:rPr>
            </w:pPr>
            <w:r w:rsidRPr="006158F9">
              <w:rPr>
                <w:rFonts w:ascii="Arial" w:eastAsia="Calibri" w:hAnsi="Arial" w:cs="Arial"/>
                <w:b/>
                <w:sz w:val="16"/>
                <w:szCs w:val="16"/>
                <w:lang w:val="en-GB"/>
                <w:rPrChange w:id="1850" w:author="Carolien Maas" w:date="2022-06-20T13:19:00Z">
                  <w:rPr>
                    <w:rFonts w:ascii="Arial" w:eastAsia="Calibri" w:hAnsi="Arial" w:cs="Arial"/>
                    <w:b/>
                    <w:sz w:val="20"/>
                    <w:szCs w:val="20"/>
                    <w:lang w:val="en-GB"/>
                  </w:rPr>
                </w:rPrChange>
              </w:rPr>
              <w:t>Int.</w:t>
            </w:r>
          </w:p>
        </w:tc>
      </w:tr>
      <w:tr w:rsidR="00FE7D9B" w:rsidRPr="006158F9" w14:paraId="69628E1D" w14:textId="77777777" w:rsidTr="00F54C13">
        <w:trPr>
          <w:trHeight w:val="20"/>
          <w:trPrChange w:id="1851" w:author="Carolien Maas" w:date="2022-06-20T13:35:00Z">
            <w:trPr>
              <w:gridAfter w:val="0"/>
              <w:trHeight w:val="20"/>
            </w:trPr>
          </w:trPrChange>
        </w:trPr>
        <w:tc>
          <w:tcPr>
            <w:tcW w:w="1452" w:type="pct"/>
            <w:tcBorders>
              <w:top w:val="single" w:sz="4" w:space="0" w:color="auto"/>
            </w:tcBorders>
            <w:vAlign w:val="center"/>
            <w:tcPrChange w:id="1852" w:author="Carolien Maas" w:date="2022-06-20T13:35:00Z">
              <w:tcPr>
                <w:tcW w:w="1400" w:type="pct"/>
                <w:tcBorders>
                  <w:top w:val="single" w:sz="4" w:space="0" w:color="auto"/>
                </w:tcBorders>
                <w:vAlign w:val="center"/>
              </w:tcPr>
            </w:tcPrChange>
          </w:tcPr>
          <w:p w14:paraId="115992DB" w14:textId="77777777" w:rsidR="006158F9" w:rsidRPr="006158F9" w:rsidRDefault="006158F9" w:rsidP="006158F9">
            <w:pPr>
              <w:pStyle w:val="Compact"/>
              <w:spacing w:before="0" w:after="0"/>
              <w:rPr>
                <w:rFonts w:ascii="Arial" w:hAnsi="Arial" w:cs="Arial"/>
                <w:b/>
                <w:sz w:val="16"/>
                <w:szCs w:val="16"/>
                <w:lang w:val="en-GB"/>
                <w:rPrChange w:id="1853" w:author="Carolien Maas" w:date="2022-06-20T13:19:00Z">
                  <w:rPr>
                    <w:rFonts w:ascii="Arial" w:hAnsi="Arial" w:cs="Arial"/>
                    <w:b/>
                    <w:sz w:val="20"/>
                    <w:szCs w:val="20"/>
                    <w:lang w:val="en-GB"/>
                  </w:rPr>
                </w:rPrChange>
              </w:rPr>
            </w:pPr>
            <w:r w:rsidRPr="006158F9">
              <w:rPr>
                <w:rFonts w:ascii="Arial" w:hAnsi="Arial" w:cs="Arial"/>
                <w:b/>
                <w:sz w:val="16"/>
                <w:szCs w:val="16"/>
                <w:lang w:val="en-GB"/>
                <w:rPrChange w:id="1854" w:author="Carolien Maas" w:date="2022-06-20T13:19:00Z">
                  <w:rPr>
                    <w:rFonts w:ascii="Arial" w:hAnsi="Arial" w:cs="Arial"/>
                    <w:b/>
                    <w:sz w:val="20"/>
                    <w:szCs w:val="20"/>
                    <w:lang w:val="en-GB"/>
                  </w:rPr>
                </w:rPrChange>
              </w:rPr>
              <w:t>Positive SN status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1855" w:author="Carolien Maas" w:date="2022-06-20T13:35:00Z">
              <w:tcPr>
                <w:tcW w:w="631" w:type="pct"/>
                <w:gridSpan w:val="4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34638E10" w14:textId="77777777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1856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1857" w:author="Carolien Maas" w:date="2022-06-20T13:35:00Z">
              <w:tcPr>
                <w:tcW w:w="641" w:type="pct"/>
                <w:gridSpan w:val="4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6A4DBF9F" w14:textId="77777777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1858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1859" w:author="Carolien Maas" w:date="2022-06-20T13:35:00Z">
              <w:tcPr>
                <w:tcW w:w="661" w:type="pct"/>
                <w:gridSpan w:val="5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43BD1F5D" w14:textId="526B2075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vertAlign w:val="superscript"/>
                <w:lang w:val="en-GB"/>
                <w:rPrChange w:id="1860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  <w:vertAlign w:val="superscript"/>
                    <w:lang w:val="en-GB"/>
                  </w:rPr>
                </w:rPrChange>
              </w:rPr>
            </w:pPr>
            <w:ins w:id="1861" w:author="Carolien Maas" w:date="2022-06-20T13:19:00Z">
              <w:r w:rsidRPr="006158F9">
                <w:rPr>
                  <w:rFonts w:ascii="Arial" w:hAnsi="Arial" w:cs="Arial"/>
                  <w:color w:val="000000"/>
                  <w:sz w:val="16"/>
                  <w:szCs w:val="16"/>
                  <w:rPrChange w:id="1862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t>6.44</w:t>
              </w:r>
            </w:ins>
            <w:ins w:id="1863" w:author="Carolien Maas" w:date="2022-06-20T13:20:00Z">
              <w:r w:rsidR="003D4149">
                <w:rPr>
                  <w:rFonts w:ascii="Arial" w:hAnsi="Arial" w:cs="Arial"/>
                  <w:color w:val="000000"/>
                  <w:sz w:val="16"/>
                  <w:szCs w:val="16"/>
                  <w:vertAlign w:val="superscript"/>
                </w:rPr>
                <w:t>1</w:t>
              </w:r>
            </w:ins>
            <w:ins w:id="1864" w:author="C.H.M. Maas [2]" w:date="2022-06-16T17:44:00Z">
              <w:del w:id="1865" w:author="Carolien Maas" w:date="2022-06-20T13:19:00Z">
                <w:r w:rsidRPr="006158F9" w:rsidDel="0084422A">
                  <w:rPr>
                    <w:rFonts w:ascii="Arial" w:hAnsi="Arial" w:cs="Arial"/>
                    <w:color w:val="000000"/>
                    <w:sz w:val="16"/>
                    <w:szCs w:val="16"/>
                    <w:rPrChange w:id="1866" w:author="Carolien Maas" w:date="2022-06-20T13:19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4.24</w:delText>
                </w:r>
              </w:del>
            </w:ins>
            <w:del w:id="1867" w:author="Carolien Maas" w:date="2022-06-20T13:19:00Z">
              <w:r w:rsidRPr="006158F9" w:rsidDel="0084422A">
                <w:rPr>
                  <w:rFonts w:ascii="Arial" w:hAnsi="Arial" w:cs="Arial"/>
                  <w:color w:val="000000"/>
                  <w:sz w:val="16"/>
                  <w:szCs w:val="16"/>
                  <w:rPrChange w:id="1868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delText>0.31</w:delText>
              </w:r>
              <w:r w:rsidRPr="006158F9" w:rsidDel="0084422A">
                <w:rPr>
                  <w:rFonts w:ascii="Arial" w:hAnsi="Arial" w:cs="Arial"/>
                  <w:color w:val="000000"/>
                  <w:sz w:val="16"/>
                  <w:szCs w:val="16"/>
                  <w:vertAlign w:val="superscript"/>
                  <w:rPrChange w:id="1869" w:author="Carolien Maas" w:date="2022-06-20T13:19:00Z">
                    <w:rPr>
                      <w:rFonts w:ascii="Arial" w:hAnsi="Arial" w:cs="Arial"/>
                      <w:color w:val="000000"/>
                      <w:vertAlign w:val="superscript"/>
                    </w:rPr>
                  </w:rPrChange>
                </w:rPr>
                <w:delText>1</w:delText>
              </w:r>
            </w:del>
          </w:p>
        </w:tc>
        <w:tc>
          <w:tcPr>
            <w:tcW w:w="6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1870" w:author="Carolien Maas" w:date="2022-06-20T13:35:00Z">
              <w:tcPr>
                <w:tcW w:w="697" w:type="pct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4968FC24" w14:textId="7577630E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rPrChange w:id="1871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</w:rPr>
                </w:rPrChange>
              </w:rPr>
            </w:pPr>
            <w:ins w:id="1872" w:author="Carolien Maas" w:date="2022-06-20T13:19:00Z">
              <w:r w:rsidRPr="006158F9">
                <w:rPr>
                  <w:rFonts w:ascii="Arial" w:hAnsi="Arial" w:cs="Arial"/>
                  <w:color w:val="000000"/>
                  <w:sz w:val="16"/>
                  <w:szCs w:val="16"/>
                  <w:rPrChange w:id="1873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t>[2.54; 16.31]</w:t>
              </w:r>
            </w:ins>
            <w:ins w:id="1874" w:author="C.H.M. Maas [2]" w:date="2022-06-16T17:44:00Z">
              <w:del w:id="1875" w:author="Carolien Maas" w:date="2022-06-20T13:19:00Z">
                <w:r w:rsidRPr="006158F9" w:rsidDel="0084422A">
                  <w:rPr>
                    <w:rFonts w:ascii="Arial" w:hAnsi="Arial" w:cs="Arial"/>
                    <w:color w:val="000000"/>
                    <w:sz w:val="16"/>
                    <w:szCs w:val="16"/>
                    <w:rPrChange w:id="1876" w:author="Carolien Maas" w:date="2022-06-20T13:19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[1.83; 9.84]</w:delText>
                </w:r>
              </w:del>
            </w:ins>
            <w:del w:id="1877" w:author="Carolien Maas" w:date="2022-06-20T13:19:00Z">
              <w:r w:rsidRPr="006158F9" w:rsidDel="0084422A">
                <w:rPr>
                  <w:rFonts w:ascii="Arial" w:hAnsi="Arial" w:cs="Arial"/>
                  <w:color w:val="000000"/>
                  <w:sz w:val="16"/>
                  <w:szCs w:val="16"/>
                  <w:rPrChange w:id="1878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delText>[0.02; 3.93]</w:delText>
              </w:r>
            </w:del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1879" w:author="Carolien Maas" w:date="2022-06-20T13:35:00Z">
              <w:tcPr>
                <w:tcW w:w="485" w:type="pct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5B9DC43F" w14:textId="562D5831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rPrChange w:id="1880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</w:rPr>
                </w:rPrChange>
              </w:rPr>
            </w:pPr>
            <w:ins w:id="1881" w:author="Carolien Maas" w:date="2022-06-20T13:19:00Z">
              <w:r w:rsidRPr="006158F9">
                <w:rPr>
                  <w:rFonts w:ascii="Arial" w:hAnsi="Arial" w:cs="Arial"/>
                  <w:color w:val="000000"/>
                  <w:sz w:val="16"/>
                  <w:szCs w:val="16"/>
                  <w:rPrChange w:id="1882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t>38</w:t>
              </w:r>
            </w:ins>
            <w:ins w:id="1883" w:author="C.H.M. Maas [2]" w:date="2022-06-16T17:44:00Z">
              <w:del w:id="1884" w:author="Carolien Maas" w:date="2022-06-20T13:19:00Z">
                <w:r w:rsidRPr="006158F9" w:rsidDel="0084422A">
                  <w:rPr>
                    <w:rFonts w:ascii="Arial" w:hAnsi="Arial" w:cs="Arial"/>
                    <w:color w:val="000000"/>
                    <w:sz w:val="16"/>
                    <w:szCs w:val="16"/>
                    <w:rPrChange w:id="1885" w:author="Carolien Maas" w:date="2022-06-20T13:19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34</w:delText>
                </w:r>
              </w:del>
            </w:ins>
            <w:del w:id="1886" w:author="Carolien Maas" w:date="2022-06-20T13:19:00Z">
              <w:r w:rsidRPr="006158F9" w:rsidDel="0084422A">
                <w:rPr>
                  <w:rFonts w:ascii="Arial" w:hAnsi="Arial" w:cs="Arial"/>
                  <w:color w:val="000000"/>
                  <w:sz w:val="16"/>
                  <w:szCs w:val="16"/>
                  <w:rPrChange w:id="1887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delText>33.6</w:delText>
              </w:r>
            </w:del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1888" w:author="Carolien Maas" w:date="2022-06-20T13:35:00Z">
              <w:tcPr>
                <w:tcW w:w="485" w:type="pct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4E7E968D" w14:textId="404B960F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rPrChange w:id="1889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</w:rPr>
                </w:rPrChange>
              </w:rPr>
            </w:pPr>
            <w:ins w:id="1890" w:author="Carolien Maas" w:date="2022-06-20T13:19:00Z">
              <w:r w:rsidRPr="006158F9">
                <w:rPr>
                  <w:rFonts w:ascii="Arial" w:hAnsi="Arial" w:cs="Arial"/>
                  <w:color w:val="000000"/>
                  <w:sz w:val="16"/>
                  <w:szCs w:val="16"/>
                  <w:rPrChange w:id="1891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t>30</w:t>
              </w:r>
            </w:ins>
            <w:ins w:id="1892" w:author="C.H.M. Maas [2]" w:date="2022-06-16T17:44:00Z">
              <w:del w:id="1893" w:author="Carolien Maas" w:date="2022-06-20T13:19:00Z">
                <w:r w:rsidRPr="006158F9" w:rsidDel="0084422A">
                  <w:rPr>
                    <w:rFonts w:ascii="Arial" w:hAnsi="Arial" w:cs="Arial"/>
                    <w:color w:val="000000"/>
                    <w:sz w:val="16"/>
                    <w:szCs w:val="16"/>
                    <w:rPrChange w:id="1894" w:author="Carolien Maas" w:date="2022-06-20T13:19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25</w:delText>
                </w:r>
              </w:del>
            </w:ins>
            <w:del w:id="1895" w:author="Carolien Maas" w:date="2022-06-20T13:19:00Z">
              <w:r w:rsidRPr="006158F9" w:rsidDel="0084422A">
                <w:rPr>
                  <w:rFonts w:ascii="Arial" w:hAnsi="Arial" w:cs="Arial"/>
                  <w:color w:val="000000"/>
                  <w:sz w:val="16"/>
                  <w:szCs w:val="16"/>
                  <w:rPrChange w:id="1896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delText>25.3</w:delText>
              </w:r>
            </w:del>
          </w:p>
        </w:tc>
      </w:tr>
      <w:tr w:rsidR="00FE7D9B" w:rsidRPr="006158F9" w14:paraId="1993CC40" w14:textId="77777777" w:rsidTr="00F54C13">
        <w:trPr>
          <w:trHeight w:val="20"/>
          <w:trPrChange w:id="1897" w:author="Carolien Maas" w:date="2022-06-20T13:35:00Z">
            <w:trPr>
              <w:gridAfter w:val="0"/>
              <w:trHeight w:val="20"/>
            </w:trPr>
          </w:trPrChange>
        </w:trPr>
        <w:tc>
          <w:tcPr>
            <w:tcW w:w="1452" w:type="pct"/>
            <w:vAlign w:val="center"/>
            <w:tcPrChange w:id="1898" w:author="Carolien Maas" w:date="2022-06-20T13:35:00Z">
              <w:tcPr>
                <w:tcW w:w="1400" w:type="pct"/>
                <w:vAlign w:val="center"/>
              </w:tcPr>
            </w:tcPrChange>
          </w:tcPr>
          <w:p w14:paraId="04F2E826" w14:textId="77777777" w:rsidR="006158F9" w:rsidRPr="006158F9" w:rsidRDefault="006158F9" w:rsidP="006158F9">
            <w:pPr>
              <w:pStyle w:val="Compact"/>
              <w:spacing w:before="0" w:after="0"/>
              <w:rPr>
                <w:rFonts w:ascii="Arial" w:hAnsi="Arial" w:cs="Arial"/>
                <w:b/>
                <w:sz w:val="16"/>
                <w:szCs w:val="16"/>
                <w:lang w:val="en-GB"/>
                <w:rPrChange w:id="1899" w:author="Carolien Maas" w:date="2022-06-20T13:19:00Z">
                  <w:rPr>
                    <w:rFonts w:ascii="Arial" w:hAnsi="Arial" w:cs="Arial"/>
                    <w:b/>
                    <w:sz w:val="20"/>
                    <w:szCs w:val="20"/>
                    <w:lang w:val="en-GB"/>
                  </w:rPr>
                </w:rPrChange>
              </w:rPr>
            </w:pPr>
            <w:r w:rsidRPr="006158F9">
              <w:rPr>
                <w:rFonts w:ascii="Arial" w:hAnsi="Arial" w:cs="Arial"/>
                <w:b/>
                <w:sz w:val="16"/>
                <w:szCs w:val="16"/>
                <w:lang w:val="en-GB"/>
                <w:rPrChange w:id="1900" w:author="Carolien Maas" w:date="2022-06-20T13:19:00Z">
                  <w:rPr>
                    <w:rFonts w:ascii="Arial" w:hAnsi="Arial" w:cs="Arial"/>
                    <w:b/>
                    <w:sz w:val="20"/>
                    <w:szCs w:val="20"/>
                    <w:lang w:val="en-GB"/>
                  </w:rPr>
                </w:rPrChange>
              </w:rPr>
              <w:t>Male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1901" w:author="Carolien Maas" w:date="2022-06-20T13:35:00Z">
              <w:tcPr>
                <w:tcW w:w="631" w:type="pct"/>
                <w:gridSpan w:val="4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75C0A5B6" w14:textId="65F1D3F3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1902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1903" w:author="Carolien Maas" w:date="2022-06-20T13:19:00Z">
              <w:r w:rsidRPr="006158F9">
                <w:rPr>
                  <w:rFonts w:ascii="Arial" w:hAnsi="Arial" w:cs="Arial"/>
                  <w:color w:val="000000"/>
                  <w:sz w:val="16"/>
                  <w:szCs w:val="16"/>
                  <w:rPrChange w:id="1904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t>1.65</w:t>
              </w:r>
            </w:ins>
            <w:ins w:id="1905" w:author="C.H.M. Maas [2]" w:date="2022-06-16T17:44:00Z">
              <w:del w:id="1906" w:author="Carolien Maas" w:date="2022-06-20T13:19:00Z">
                <w:r w:rsidRPr="006158F9" w:rsidDel="0084422A">
                  <w:rPr>
                    <w:rFonts w:ascii="Arial" w:hAnsi="Arial" w:cs="Arial"/>
                    <w:color w:val="000000"/>
                    <w:sz w:val="16"/>
                    <w:szCs w:val="16"/>
                    <w:rPrChange w:id="1907" w:author="Carolien Maas" w:date="2022-06-20T13:19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1.36</w:delText>
                </w:r>
              </w:del>
            </w:ins>
            <w:del w:id="1908" w:author="Carolien Maas" w:date="2022-06-20T13:19:00Z">
              <w:r w:rsidRPr="006158F9" w:rsidDel="0084422A">
                <w:rPr>
                  <w:rFonts w:ascii="Arial" w:hAnsi="Arial" w:cs="Arial"/>
                  <w:color w:val="000000"/>
                  <w:sz w:val="16"/>
                  <w:szCs w:val="16"/>
                  <w:rPrChange w:id="1909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delText>1.36</w:delText>
              </w:r>
            </w:del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1910" w:author="Carolien Maas" w:date="2022-06-20T13:35:00Z">
              <w:tcPr>
                <w:tcW w:w="641" w:type="pct"/>
                <w:gridSpan w:val="4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7AA221E3" w14:textId="422BD451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1911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1912" w:author="Carolien Maas" w:date="2022-06-20T13:19:00Z">
              <w:r w:rsidRPr="006158F9">
                <w:rPr>
                  <w:rFonts w:ascii="Arial" w:hAnsi="Arial" w:cs="Arial"/>
                  <w:color w:val="000000"/>
                  <w:sz w:val="16"/>
                  <w:szCs w:val="16"/>
                  <w:rPrChange w:id="1913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t>[1.22; 2.24]</w:t>
              </w:r>
            </w:ins>
            <w:ins w:id="1914" w:author="C.H.M. Maas [2]" w:date="2022-06-16T17:44:00Z">
              <w:del w:id="1915" w:author="Carolien Maas" w:date="2022-06-20T13:19:00Z">
                <w:r w:rsidRPr="006158F9" w:rsidDel="0084422A">
                  <w:rPr>
                    <w:rFonts w:ascii="Arial" w:hAnsi="Arial" w:cs="Arial"/>
                    <w:color w:val="000000"/>
                    <w:sz w:val="16"/>
                    <w:szCs w:val="16"/>
                    <w:rPrChange w:id="1916" w:author="Carolien Maas" w:date="2022-06-20T13:19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[1.06; 1.76]</w:delText>
                </w:r>
              </w:del>
            </w:ins>
            <w:del w:id="1917" w:author="Carolien Maas" w:date="2022-06-20T13:19:00Z">
              <w:r w:rsidRPr="006158F9" w:rsidDel="0084422A">
                <w:rPr>
                  <w:rFonts w:ascii="Arial" w:hAnsi="Arial" w:cs="Arial"/>
                  <w:color w:val="000000"/>
                  <w:sz w:val="16"/>
                  <w:szCs w:val="16"/>
                  <w:rPrChange w:id="1918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delText>[1.06; 1.76]</w:delText>
              </w:r>
            </w:del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1919" w:author="Carolien Maas" w:date="2022-06-20T13:35:00Z">
              <w:tcPr>
                <w:tcW w:w="661" w:type="pct"/>
                <w:gridSpan w:val="5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38FAFB86" w14:textId="07A1EC9B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1920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1921" w:author="Carolien Maas" w:date="2022-06-20T13:19:00Z">
              <w:r w:rsidRPr="006158F9">
                <w:rPr>
                  <w:rFonts w:ascii="Arial" w:hAnsi="Arial" w:cs="Arial"/>
                  <w:color w:val="000000"/>
                  <w:sz w:val="16"/>
                  <w:szCs w:val="16"/>
                  <w:rPrChange w:id="1922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t>1.21</w:t>
              </w:r>
            </w:ins>
            <w:ins w:id="1923" w:author="C.H.M. Maas [2]" w:date="2022-06-16T17:44:00Z">
              <w:del w:id="1924" w:author="Carolien Maas" w:date="2022-06-20T13:19:00Z">
                <w:r w:rsidRPr="006158F9" w:rsidDel="0084422A">
                  <w:rPr>
                    <w:rFonts w:ascii="Arial" w:hAnsi="Arial" w:cs="Arial"/>
                    <w:color w:val="000000"/>
                    <w:sz w:val="16"/>
                    <w:szCs w:val="16"/>
                    <w:rPrChange w:id="1925" w:author="Carolien Maas" w:date="2022-06-20T13:19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1.13</w:delText>
                </w:r>
              </w:del>
            </w:ins>
            <w:del w:id="1926" w:author="Carolien Maas" w:date="2022-06-20T13:19:00Z">
              <w:r w:rsidRPr="006158F9" w:rsidDel="0084422A">
                <w:rPr>
                  <w:rFonts w:ascii="Arial" w:hAnsi="Arial" w:cs="Arial"/>
                  <w:color w:val="000000"/>
                  <w:sz w:val="16"/>
                  <w:szCs w:val="16"/>
                  <w:rPrChange w:id="1927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delText>1.13</w:delText>
              </w:r>
            </w:del>
          </w:p>
        </w:tc>
        <w:tc>
          <w:tcPr>
            <w:tcW w:w="6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1928" w:author="Carolien Maas" w:date="2022-06-20T13:35:00Z">
              <w:tcPr>
                <w:tcW w:w="697" w:type="pct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0F90197A" w14:textId="5FBB7646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rPrChange w:id="1929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</w:rPr>
                </w:rPrChange>
              </w:rPr>
            </w:pPr>
            <w:ins w:id="1930" w:author="Carolien Maas" w:date="2022-06-20T13:19:00Z">
              <w:r w:rsidRPr="006158F9">
                <w:rPr>
                  <w:rFonts w:ascii="Arial" w:hAnsi="Arial" w:cs="Arial"/>
                  <w:color w:val="000000"/>
                  <w:sz w:val="16"/>
                  <w:szCs w:val="16"/>
                  <w:rPrChange w:id="1931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t>[0.89; 1.64]</w:t>
              </w:r>
            </w:ins>
            <w:ins w:id="1932" w:author="C.H.M. Maas [2]" w:date="2022-06-16T17:44:00Z">
              <w:del w:id="1933" w:author="Carolien Maas" w:date="2022-06-20T13:19:00Z">
                <w:r w:rsidRPr="006158F9" w:rsidDel="0084422A">
                  <w:rPr>
                    <w:rFonts w:ascii="Arial" w:hAnsi="Arial" w:cs="Arial"/>
                    <w:color w:val="000000"/>
                    <w:sz w:val="16"/>
                    <w:szCs w:val="16"/>
                    <w:rPrChange w:id="1934" w:author="Carolien Maas" w:date="2022-06-20T13:19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[0.85; 1.50]</w:delText>
                </w:r>
              </w:del>
            </w:ins>
            <w:del w:id="1935" w:author="Carolien Maas" w:date="2022-06-20T13:19:00Z">
              <w:r w:rsidRPr="006158F9" w:rsidDel="0084422A">
                <w:rPr>
                  <w:rFonts w:ascii="Arial" w:hAnsi="Arial" w:cs="Arial"/>
                  <w:color w:val="000000"/>
                  <w:sz w:val="16"/>
                  <w:szCs w:val="16"/>
                  <w:rPrChange w:id="1936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delText>[0.60; 2.13]</w:delText>
              </w:r>
            </w:del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1937" w:author="Carolien Maas" w:date="2022-06-20T13:35:00Z">
              <w:tcPr>
                <w:tcW w:w="485" w:type="pct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262E0FF9" w14:textId="44F397FB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rPrChange w:id="1938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</w:rPr>
                </w:rPrChange>
              </w:rPr>
            </w:pPr>
            <w:ins w:id="1939" w:author="Carolien Maas" w:date="2022-06-20T13:19:00Z">
              <w:r w:rsidRPr="006158F9">
                <w:rPr>
                  <w:rFonts w:ascii="Arial" w:hAnsi="Arial" w:cs="Arial"/>
                  <w:color w:val="000000"/>
                  <w:sz w:val="16"/>
                  <w:szCs w:val="16"/>
                  <w:rPrChange w:id="1940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t>12</w:t>
              </w:r>
            </w:ins>
            <w:ins w:id="1941" w:author="C.H.M. Maas [2]" w:date="2022-06-16T17:44:00Z">
              <w:del w:id="1942" w:author="Carolien Maas" w:date="2022-06-20T13:19:00Z">
                <w:r w:rsidRPr="006158F9" w:rsidDel="0084422A">
                  <w:rPr>
                    <w:rFonts w:ascii="Arial" w:hAnsi="Arial" w:cs="Arial"/>
                    <w:color w:val="000000"/>
                    <w:sz w:val="16"/>
                    <w:szCs w:val="16"/>
                    <w:rPrChange w:id="1943" w:author="Carolien Maas" w:date="2022-06-20T13:19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7</w:delText>
                </w:r>
              </w:del>
            </w:ins>
            <w:del w:id="1944" w:author="Carolien Maas" w:date="2022-06-20T13:19:00Z">
              <w:r w:rsidRPr="006158F9" w:rsidDel="0084422A">
                <w:rPr>
                  <w:rFonts w:ascii="Arial" w:hAnsi="Arial" w:cs="Arial"/>
                  <w:color w:val="000000"/>
                  <w:sz w:val="16"/>
                  <w:szCs w:val="16"/>
                  <w:rPrChange w:id="1945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delText>6.5</w:delText>
              </w:r>
            </w:del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1946" w:author="Carolien Maas" w:date="2022-06-20T13:35:00Z">
              <w:tcPr>
                <w:tcW w:w="485" w:type="pct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50279534" w14:textId="0F6C1725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rPrChange w:id="1947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</w:rPr>
                </w:rPrChange>
              </w:rPr>
            </w:pPr>
            <w:ins w:id="1948" w:author="Carolien Maas" w:date="2022-06-20T13:19:00Z">
              <w:r w:rsidRPr="006158F9">
                <w:rPr>
                  <w:rFonts w:ascii="Arial" w:hAnsi="Arial" w:cs="Arial"/>
                  <w:color w:val="000000"/>
                  <w:sz w:val="16"/>
                  <w:szCs w:val="16"/>
                  <w:rPrChange w:id="1949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t>2</w:t>
              </w:r>
            </w:ins>
            <w:ins w:id="1950" w:author="C.H.M. Maas [2]" w:date="2022-06-16T17:44:00Z">
              <w:del w:id="1951" w:author="Carolien Maas" w:date="2022-06-20T13:19:00Z">
                <w:r w:rsidRPr="006158F9" w:rsidDel="0084422A">
                  <w:rPr>
                    <w:rFonts w:ascii="Arial" w:hAnsi="Arial" w:cs="Arial"/>
                    <w:color w:val="000000"/>
                    <w:sz w:val="16"/>
                    <w:szCs w:val="16"/>
                    <w:rPrChange w:id="1952" w:author="Carolien Maas" w:date="2022-06-20T13:19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1</w:delText>
                </w:r>
              </w:del>
            </w:ins>
            <w:del w:id="1953" w:author="Carolien Maas" w:date="2022-06-20T13:19:00Z">
              <w:r w:rsidRPr="006158F9" w:rsidDel="0084422A">
                <w:rPr>
                  <w:rFonts w:ascii="Arial" w:hAnsi="Arial" w:cs="Arial"/>
                  <w:color w:val="000000"/>
                  <w:sz w:val="16"/>
                  <w:szCs w:val="16"/>
                  <w:rPrChange w:id="1954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delText>1.0</w:delText>
              </w:r>
            </w:del>
          </w:p>
        </w:tc>
      </w:tr>
      <w:tr w:rsidR="00FE7D9B" w:rsidRPr="006158F9" w14:paraId="5D64FF70" w14:textId="77777777" w:rsidTr="00F54C13">
        <w:trPr>
          <w:trHeight w:val="20"/>
          <w:trPrChange w:id="1955" w:author="Carolien Maas" w:date="2022-06-20T13:35:00Z">
            <w:trPr>
              <w:gridAfter w:val="0"/>
              <w:trHeight w:val="20"/>
            </w:trPr>
          </w:trPrChange>
        </w:trPr>
        <w:tc>
          <w:tcPr>
            <w:tcW w:w="1452" w:type="pct"/>
            <w:vAlign w:val="center"/>
            <w:tcPrChange w:id="1956" w:author="Carolien Maas" w:date="2022-06-20T13:35:00Z">
              <w:tcPr>
                <w:tcW w:w="1400" w:type="pct"/>
                <w:vAlign w:val="center"/>
              </w:tcPr>
            </w:tcPrChange>
          </w:tcPr>
          <w:p w14:paraId="5EE018C7" w14:textId="77777777" w:rsidR="006158F9" w:rsidRDefault="006158F9" w:rsidP="006158F9">
            <w:pPr>
              <w:pStyle w:val="Compact"/>
              <w:spacing w:before="0" w:after="0"/>
              <w:rPr>
                <w:ins w:id="1957" w:author="Carolien Maas" w:date="2022-06-20T13:20:00Z"/>
                <w:rFonts w:ascii="Arial" w:hAnsi="Arial" w:cs="Arial"/>
                <w:b/>
                <w:sz w:val="16"/>
                <w:szCs w:val="16"/>
                <w:lang w:val="en-GB"/>
              </w:rPr>
            </w:pPr>
            <w:ins w:id="1958" w:author="C.H.M. Maas [2]" w:date="2022-06-16T16:38:00Z">
              <w:r w:rsidRPr="006158F9">
                <w:rPr>
                  <w:rFonts w:ascii="Arial" w:hAnsi="Arial" w:cs="Arial"/>
                  <w:b/>
                  <w:sz w:val="16"/>
                  <w:szCs w:val="16"/>
                  <w:lang w:val="en-GB"/>
                  <w:rPrChange w:id="1959" w:author="Carolien Maas" w:date="2022-06-20T13:19:00Z">
                    <w:rPr>
                      <w:rFonts w:ascii="Arial" w:hAnsi="Arial" w:cs="Arial"/>
                      <w:b/>
                      <w:sz w:val="22"/>
                      <w:szCs w:val="22"/>
                      <w:lang w:val="en-GB"/>
                    </w:rPr>
                  </w:rPrChange>
                </w:rPr>
                <w:t xml:space="preserve">Age </w:t>
              </w:r>
            </w:ins>
          </w:p>
          <w:p w14:paraId="560F7D5A" w14:textId="5FEE953C" w:rsidR="006158F9" w:rsidRPr="006158F9" w:rsidRDefault="006158F9" w:rsidP="006158F9">
            <w:pPr>
              <w:pStyle w:val="Compact"/>
              <w:spacing w:before="0" w:after="0"/>
              <w:rPr>
                <w:rFonts w:ascii="Arial" w:hAnsi="Arial" w:cs="Arial"/>
                <w:b/>
                <w:sz w:val="16"/>
                <w:szCs w:val="16"/>
                <w:lang w:val="en-GB"/>
                <w:rPrChange w:id="1960" w:author="Carolien Maas" w:date="2022-06-20T13:19:00Z">
                  <w:rPr>
                    <w:rFonts w:ascii="Arial" w:hAnsi="Arial" w:cs="Arial"/>
                    <w:b/>
                    <w:sz w:val="20"/>
                    <w:szCs w:val="20"/>
                    <w:lang w:val="en-GB"/>
                  </w:rPr>
                </w:rPrChange>
              </w:rPr>
            </w:pPr>
            <w:ins w:id="1961" w:author="C.H.M. Maas [2]" w:date="2022-06-16T16:38:00Z">
              <w:r w:rsidRPr="006158F9">
                <w:rPr>
                  <w:rFonts w:ascii="Arial" w:hAnsi="Arial" w:cs="Arial"/>
                  <w:sz w:val="16"/>
                  <w:szCs w:val="16"/>
                  <w:lang w:val="en-GB"/>
                  <w:rPrChange w:id="1962" w:author="Carolien Maas" w:date="2022-06-20T13:19:00Z"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</w:rPrChange>
                </w:rPr>
                <w:t>(</w:t>
              </w:r>
              <w:proofErr w:type="spellStart"/>
              <w:r w:rsidRPr="006158F9">
                <w:rPr>
                  <w:rFonts w:ascii="Arial" w:hAnsi="Arial" w:cs="Arial"/>
                  <w:sz w:val="16"/>
                  <w:szCs w:val="16"/>
                  <w:lang w:val="en-GB"/>
                  <w:rPrChange w:id="1963" w:author="Carolien Maas" w:date="2022-06-20T13:19:00Z"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</w:rPrChange>
                </w:rPr>
                <w:t>i.q.r</w:t>
              </w:r>
              <w:proofErr w:type="spellEnd"/>
              <w:r w:rsidRPr="006158F9">
                <w:rPr>
                  <w:rFonts w:ascii="Arial" w:hAnsi="Arial" w:cs="Arial"/>
                  <w:sz w:val="16"/>
                  <w:szCs w:val="16"/>
                  <w:lang w:val="en-GB"/>
                  <w:rPrChange w:id="1964" w:author="Carolien Maas" w:date="2022-06-20T13:19:00Z"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</w:rPrChange>
                </w:rPr>
                <w:t>. 66 versus 43 years)</w:t>
              </w:r>
            </w:ins>
            <w:del w:id="1965" w:author="C.H.M. Maas [2]" w:date="2022-06-16T16:38:00Z">
              <w:r w:rsidRPr="006158F9" w:rsidDel="0016002E">
                <w:rPr>
                  <w:rFonts w:ascii="Arial" w:hAnsi="Arial" w:cs="Arial"/>
                  <w:b/>
                  <w:sz w:val="16"/>
                  <w:szCs w:val="16"/>
                  <w:lang w:val="en-GB"/>
                  <w:rPrChange w:id="1966" w:author="Carolien Maas" w:date="2022-06-20T13:19:00Z">
                    <w:rPr>
                      <w:rFonts w:ascii="Arial" w:hAnsi="Arial" w:cs="Arial"/>
                      <w:b/>
                      <w:sz w:val="20"/>
                      <w:szCs w:val="20"/>
                      <w:lang w:val="en-GB"/>
                    </w:rPr>
                  </w:rPrChange>
                </w:rPr>
                <w:delText>Age</w:delText>
              </w:r>
            </w:del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1967" w:author="Carolien Maas" w:date="2022-06-20T13:35:00Z">
              <w:tcPr>
                <w:tcW w:w="631" w:type="pct"/>
                <w:gridSpan w:val="4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2B48D830" w14:textId="0E81E42A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1968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1969" w:author="Carolien Maas" w:date="2022-06-20T13:19:00Z">
              <w:r w:rsidRPr="006158F9">
                <w:rPr>
                  <w:rFonts w:ascii="Arial" w:hAnsi="Arial" w:cs="Arial"/>
                  <w:color w:val="000000"/>
                  <w:sz w:val="16"/>
                  <w:szCs w:val="16"/>
                  <w:rPrChange w:id="1970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t>0.93</w:t>
              </w:r>
            </w:ins>
            <w:ins w:id="1971" w:author="C.H.M. Maas [2]" w:date="2022-06-16T17:44:00Z">
              <w:del w:id="1972" w:author="Carolien Maas" w:date="2022-06-20T13:19:00Z">
                <w:r w:rsidRPr="006158F9" w:rsidDel="0084422A">
                  <w:rPr>
                    <w:rFonts w:ascii="Arial" w:hAnsi="Arial" w:cs="Arial"/>
                    <w:color w:val="000000"/>
                    <w:sz w:val="16"/>
                    <w:szCs w:val="16"/>
                    <w:rPrChange w:id="1973" w:author="Carolien Maas" w:date="2022-06-20T13:19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0.91</w:delText>
                </w:r>
              </w:del>
            </w:ins>
            <w:del w:id="1974" w:author="Carolien Maas" w:date="2022-06-20T13:19:00Z">
              <w:r w:rsidRPr="006158F9" w:rsidDel="0084422A">
                <w:rPr>
                  <w:rFonts w:ascii="Arial" w:hAnsi="Arial" w:cs="Arial"/>
                  <w:color w:val="000000"/>
                  <w:sz w:val="16"/>
                  <w:szCs w:val="16"/>
                  <w:rPrChange w:id="1975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delText>0.81</w:delText>
              </w:r>
            </w:del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1976" w:author="Carolien Maas" w:date="2022-06-20T13:35:00Z">
              <w:tcPr>
                <w:tcW w:w="641" w:type="pct"/>
                <w:gridSpan w:val="4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249A71E5" w14:textId="74E41B44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1977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1978" w:author="Carolien Maas" w:date="2022-06-20T13:19:00Z">
              <w:r w:rsidRPr="006158F9">
                <w:rPr>
                  <w:rFonts w:ascii="Arial" w:hAnsi="Arial" w:cs="Arial"/>
                  <w:color w:val="000000"/>
                  <w:sz w:val="16"/>
                  <w:szCs w:val="16"/>
                  <w:rPrChange w:id="1979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t>[0.74; 1.16]</w:t>
              </w:r>
            </w:ins>
            <w:ins w:id="1980" w:author="C.H.M. Maas [2]" w:date="2022-06-16T17:44:00Z">
              <w:del w:id="1981" w:author="Carolien Maas" w:date="2022-06-20T13:19:00Z">
                <w:r w:rsidRPr="006158F9" w:rsidDel="0084422A">
                  <w:rPr>
                    <w:rFonts w:ascii="Arial" w:hAnsi="Arial" w:cs="Arial"/>
                    <w:color w:val="000000"/>
                    <w:sz w:val="16"/>
                    <w:szCs w:val="16"/>
                    <w:rPrChange w:id="1982" w:author="Carolien Maas" w:date="2022-06-20T13:19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[0.77; 1.08]</w:delText>
                </w:r>
              </w:del>
            </w:ins>
            <w:del w:id="1983" w:author="Carolien Maas" w:date="2022-06-20T13:19:00Z">
              <w:r w:rsidRPr="006158F9" w:rsidDel="0084422A">
                <w:rPr>
                  <w:rFonts w:ascii="Arial" w:hAnsi="Arial" w:cs="Arial"/>
                  <w:color w:val="000000"/>
                  <w:sz w:val="16"/>
                  <w:szCs w:val="16"/>
                  <w:rPrChange w:id="1984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delText>[0.55; 1.19]</w:delText>
              </w:r>
            </w:del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1985" w:author="Carolien Maas" w:date="2022-06-20T13:35:00Z">
              <w:tcPr>
                <w:tcW w:w="661" w:type="pct"/>
                <w:gridSpan w:val="5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54102A78" w14:textId="531E1CB1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1986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1987" w:author="Carolien Maas" w:date="2022-06-20T13:19:00Z">
              <w:r w:rsidRPr="006158F9">
                <w:rPr>
                  <w:rFonts w:ascii="Arial" w:hAnsi="Arial" w:cs="Arial"/>
                  <w:color w:val="000000"/>
                  <w:sz w:val="16"/>
                  <w:szCs w:val="16"/>
                  <w:rPrChange w:id="1988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t>1.39</w:t>
              </w:r>
            </w:ins>
            <w:ins w:id="1989" w:author="C.H.M. Maas [2]" w:date="2022-06-16T17:44:00Z">
              <w:del w:id="1990" w:author="Carolien Maas" w:date="2022-06-20T13:19:00Z">
                <w:r w:rsidRPr="006158F9" w:rsidDel="0084422A">
                  <w:rPr>
                    <w:rFonts w:ascii="Arial" w:hAnsi="Arial" w:cs="Arial"/>
                    <w:color w:val="000000"/>
                    <w:sz w:val="16"/>
                    <w:szCs w:val="16"/>
                    <w:rPrChange w:id="1991" w:author="Carolien Maas" w:date="2022-06-20T13:19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1.24</w:delText>
                </w:r>
              </w:del>
            </w:ins>
            <w:del w:id="1992" w:author="Carolien Maas" w:date="2022-06-20T13:19:00Z">
              <w:r w:rsidRPr="006158F9" w:rsidDel="0084422A">
                <w:rPr>
                  <w:rFonts w:ascii="Arial" w:hAnsi="Arial" w:cs="Arial"/>
                  <w:color w:val="000000"/>
                  <w:sz w:val="16"/>
                  <w:szCs w:val="16"/>
                  <w:rPrChange w:id="1993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delText>1.65</w:delText>
              </w:r>
            </w:del>
          </w:p>
        </w:tc>
        <w:tc>
          <w:tcPr>
            <w:tcW w:w="6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1994" w:author="Carolien Maas" w:date="2022-06-20T13:35:00Z">
              <w:tcPr>
                <w:tcW w:w="697" w:type="pct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0B3A13FD" w14:textId="28952A42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rPrChange w:id="1995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</w:rPr>
                </w:rPrChange>
              </w:rPr>
            </w:pPr>
            <w:ins w:id="1996" w:author="Carolien Maas" w:date="2022-06-20T13:19:00Z">
              <w:r w:rsidRPr="006158F9">
                <w:rPr>
                  <w:rFonts w:ascii="Arial" w:hAnsi="Arial" w:cs="Arial"/>
                  <w:color w:val="000000"/>
                  <w:sz w:val="16"/>
                  <w:szCs w:val="16"/>
                  <w:rPrChange w:id="1997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t>[1.09; 1.76]</w:t>
              </w:r>
            </w:ins>
            <w:ins w:id="1998" w:author="C.H.M. Maas [2]" w:date="2022-06-16T17:44:00Z">
              <w:del w:id="1999" w:author="Carolien Maas" w:date="2022-06-20T13:19:00Z">
                <w:r w:rsidRPr="006158F9" w:rsidDel="0084422A">
                  <w:rPr>
                    <w:rFonts w:ascii="Arial" w:hAnsi="Arial" w:cs="Arial"/>
                    <w:color w:val="000000"/>
                    <w:sz w:val="16"/>
                    <w:szCs w:val="16"/>
                    <w:rPrChange w:id="2000" w:author="Carolien Maas" w:date="2022-06-20T13:19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[1.02; 1.51]</w:delText>
                </w:r>
              </w:del>
            </w:ins>
            <w:del w:id="2001" w:author="Carolien Maas" w:date="2022-06-20T13:19:00Z">
              <w:r w:rsidRPr="006158F9" w:rsidDel="0084422A">
                <w:rPr>
                  <w:rFonts w:ascii="Arial" w:hAnsi="Arial" w:cs="Arial"/>
                  <w:color w:val="000000"/>
                  <w:sz w:val="16"/>
                  <w:szCs w:val="16"/>
                  <w:rPrChange w:id="2002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delText>[0.61; 4.47]</w:delText>
              </w:r>
            </w:del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003" w:author="Carolien Maas" w:date="2022-06-20T13:35:00Z">
              <w:tcPr>
                <w:tcW w:w="485" w:type="pct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4E1D94F2" w14:textId="0CDF0D9E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rPrChange w:id="2004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</w:rPr>
                </w:rPrChange>
              </w:rPr>
            </w:pPr>
            <w:ins w:id="2005" w:author="Carolien Maas" w:date="2022-06-20T13:19:00Z">
              <w:r w:rsidRPr="006158F9">
                <w:rPr>
                  <w:rFonts w:ascii="Arial" w:hAnsi="Arial" w:cs="Arial"/>
                  <w:color w:val="000000"/>
                  <w:sz w:val="16"/>
                  <w:szCs w:val="16"/>
                  <w:rPrChange w:id="2006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t>8</w:t>
              </w:r>
            </w:ins>
            <w:ins w:id="2007" w:author="C.H.M. Maas [2]" w:date="2022-06-16T17:44:00Z">
              <w:del w:id="2008" w:author="Carolien Maas" w:date="2022-06-20T13:19:00Z">
                <w:r w:rsidRPr="006158F9" w:rsidDel="0084422A">
                  <w:rPr>
                    <w:rFonts w:ascii="Arial" w:hAnsi="Arial" w:cs="Arial"/>
                    <w:color w:val="000000"/>
                    <w:sz w:val="16"/>
                    <w:szCs w:val="16"/>
                    <w:rPrChange w:id="2009" w:author="Carolien Maas" w:date="2022-06-20T13:19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6</w:delText>
                </w:r>
              </w:del>
            </w:ins>
            <w:del w:id="2010" w:author="Carolien Maas" w:date="2022-06-20T13:19:00Z">
              <w:r w:rsidRPr="006158F9" w:rsidDel="0084422A">
                <w:rPr>
                  <w:rFonts w:ascii="Arial" w:hAnsi="Arial" w:cs="Arial"/>
                  <w:color w:val="000000"/>
                  <w:sz w:val="16"/>
                  <w:szCs w:val="16"/>
                  <w:rPrChange w:id="2011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delText>5.7</w:delText>
              </w:r>
            </w:del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012" w:author="Carolien Maas" w:date="2022-06-20T13:35:00Z">
              <w:tcPr>
                <w:tcW w:w="485" w:type="pct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5FE7DF0E" w14:textId="61AC5ADB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rPrChange w:id="2013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</w:rPr>
                </w:rPrChange>
              </w:rPr>
            </w:pPr>
            <w:ins w:id="2014" w:author="Carolien Maas" w:date="2022-06-20T13:19:00Z">
              <w:r w:rsidRPr="006158F9">
                <w:rPr>
                  <w:rFonts w:ascii="Arial" w:hAnsi="Arial" w:cs="Arial"/>
                  <w:color w:val="000000"/>
                  <w:sz w:val="16"/>
                  <w:szCs w:val="16"/>
                  <w:rPrChange w:id="2015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t>6</w:t>
              </w:r>
            </w:ins>
            <w:ins w:id="2016" w:author="C.H.M. Maas [2]" w:date="2022-06-16T17:44:00Z">
              <w:del w:id="2017" w:author="Carolien Maas" w:date="2022-06-20T13:19:00Z">
                <w:r w:rsidRPr="006158F9" w:rsidDel="0084422A">
                  <w:rPr>
                    <w:rFonts w:ascii="Arial" w:hAnsi="Arial" w:cs="Arial"/>
                    <w:color w:val="000000"/>
                    <w:sz w:val="16"/>
                    <w:szCs w:val="16"/>
                    <w:rPrChange w:id="2018" w:author="Carolien Maas" w:date="2022-06-20T13:19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5</w:delText>
                </w:r>
              </w:del>
            </w:ins>
            <w:del w:id="2019" w:author="Carolien Maas" w:date="2022-06-20T13:19:00Z">
              <w:r w:rsidRPr="006158F9" w:rsidDel="0084422A">
                <w:rPr>
                  <w:rFonts w:ascii="Arial" w:hAnsi="Arial" w:cs="Arial"/>
                  <w:color w:val="000000"/>
                  <w:sz w:val="16"/>
                  <w:szCs w:val="16"/>
                  <w:rPrChange w:id="2020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delText>5.4</w:delText>
              </w:r>
            </w:del>
          </w:p>
        </w:tc>
      </w:tr>
      <w:tr w:rsidR="00FE7D9B" w:rsidRPr="006158F9" w14:paraId="291D0735" w14:textId="77777777" w:rsidTr="00F54C13">
        <w:trPr>
          <w:trHeight w:val="20"/>
          <w:trPrChange w:id="2021" w:author="Carolien Maas" w:date="2022-06-20T13:35:00Z">
            <w:trPr>
              <w:gridAfter w:val="0"/>
              <w:trHeight w:val="20"/>
            </w:trPr>
          </w:trPrChange>
        </w:trPr>
        <w:tc>
          <w:tcPr>
            <w:tcW w:w="1452" w:type="pct"/>
            <w:vAlign w:val="center"/>
            <w:tcPrChange w:id="2022" w:author="Carolien Maas" w:date="2022-06-20T13:35:00Z">
              <w:tcPr>
                <w:tcW w:w="1400" w:type="pct"/>
                <w:vAlign w:val="center"/>
              </w:tcPr>
            </w:tcPrChange>
          </w:tcPr>
          <w:p w14:paraId="06A86659" w14:textId="77777777" w:rsidR="006158F9" w:rsidRPr="006158F9" w:rsidRDefault="006158F9" w:rsidP="006158F9">
            <w:pPr>
              <w:pStyle w:val="Compact"/>
              <w:spacing w:before="0" w:after="0"/>
              <w:rPr>
                <w:rFonts w:ascii="Arial" w:hAnsi="Arial" w:cs="Arial"/>
                <w:b/>
                <w:sz w:val="16"/>
                <w:szCs w:val="16"/>
                <w:lang w:val="en-GB"/>
                <w:rPrChange w:id="2023" w:author="Carolien Maas" w:date="2022-06-20T13:19:00Z">
                  <w:rPr>
                    <w:rFonts w:ascii="Arial" w:hAnsi="Arial" w:cs="Arial"/>
                    <w:b/>
                    <w:sz w:val="20"/>
                    <w:szCs w:val="20"/>
                    <w:lang w:val="en-GB"/>
                  </w:rPr>
                </w:rPrChange>
              </w:rPr>
            </w:pPr>
            <w:r w:rsidRPr="006158F9">
              <w:rPr>
                <w:rFonts w:ascii="Arial" w:hAnsi="Arial" w:cs="Arial"/>
                <w:b/>
                <w:sz w:val="16"/>
                <w:szCs w:val="16"/>
                <w:lang w:val="en-GB"/>
                <w:rPrChange w:id="2024" w:author="Carolien Maas" w:date="2022-06-20T13:19:00Z">
                  <w:rPr>
                    <w:rFonts w:ascii="Arial" w:hAnsi="Arial" w:cs="Arial"/>
                    <w:b/>
                    <w:sz w:val="20"/>
                    <w:szCs w:val="20"/>
                    <w:lang w:val="en-GB"/>
                  </w:rPr>
                </w:rPrChange>
              </w:rPr>
              <w:t>Ulceration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025" w:author="Carolien Maas" w:date="2022-06-20T13:35:00Z">
              <w:tcPr>
                <w:tcW w:w="631" w:type="pct"/>
                <w:gridSpan w:val="4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056B2513" w14:textId="48CF6C76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2026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2027" w:author="Carolien Maas" w:date="2022-06-20T13:19:00Z">
              <w:r w:rsidRPr="006158F9">
                <w:rPr>
                  <w:rFonts w:ascii="Arial" w:hAnsi="Arial" w:cs="Arial"/>
                  <w:color w:val="000000"/>
                  <w:sz w:val="16"/>
                  <w:szCs w:val="16"/>
                  <w:rPrChange w:id="2028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t>2.06</w:t>
              </w:r>
            </w:ins>
            <w:ins w:id="2029" w:author="C.H.M. Maas [2]" w:date="2022-06-16T17:44:00Z">
              <w:del w:id="2030" w:author="Carolien Maas" w:date="2022-06-20T13:19:00Z">
                <w:r w:rsidRPr="006158F9" w:rsidDel="0084422A">
                  <w:rPr>
                    <w:rFonts w:ascii="Arial" w:hAnsi="Arial" w:cs="Arial"/>
                    <w:color w:val="000000"/>
                    <w:sz w:val="16"/>
                    <w:szCs w:val="16"/>
                    <w:rPrChange w:id="2031" w:author="Carolien Maas" w:date="2022-06-20T13:19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2.08</w:delText>
                </w:r>
              </w:del>
            </w:ins>
            <w:del w:id="2032" w:author="Carolien Maas" w:date="2022-06-20T13:19:00Z">
              <w:r w:rsidRPr="006158F9" w:rsidDel="0084422A">
                <w:rPr>
                  <w:rFonts w:ascii="Arial" w:hAnsi="Arial" w:cs="Arial"/>
                  <w:color w:val="000000"/>
                  <w:sz w:val="16"/>
                  <w:szCs w:val="16"/>
                  <w:rPrChange w:id="2033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delText>2.08</w:delText>
              </w:r>
            </w:del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034" w:author="Carolien Maas" w:date="2022-06-20T13:35:00Z">
              <w:tcPr>
                <w:tcW w:w="641" w:type="pct"/>
                <w:gridSpan w:val="4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7A79FAFA" w14:textId="5793B170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2035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2036" w:author="Carolien Maas" w:date="2022-06-20T13:19:00Z">
              <w:r w:rsidRPr="006158F9">
                <w:rPr>
                  <w:rFonts w:ascii="Arial" w:hAnsi="Arial" w:cs="Arial"/>
                  <w:color w:val="000000"/>
                  <w:sz w:val="16"/>
                  <w:szCs w:val="16"/>
                  <w:rPrChange w:id="2037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t>[1.51; 2.80]</w:t>
              </w:r>
            </w:ins>
            <w:ins w:id="2038" w:author="C.H.M. Maas [2]" w:date="2022-06-16T17:44:00Z">
              <w:del w:id="2039" w:author="Carolien Maas" w:date="2022-06-20T13:19:00Z">
                <w:r w:rsidRPr="006158F9" w:rsidDel="0084422A">
                  <w:rPr>
                    <w:rFonts w:ascii="Arial" w:hAnsi="Arial" w:cs="Arial"/>
                    <w:color w:val="000000"/>
                    <w:sz w:val="16"/>
                    <w:szCs w:val="16"/>
                    <w:rPrChange w:id="2040" w:author="Carolien Maas" w:date="2022-06-20T13:19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[1.60; 2.71]</w:delText>
                </w:r>
              </w:del>
            </w:ins>
            <w:del w:id="2041" w:author="Carolien Maas" w:date="2022-06-20T13:19:00Z">
              <w:r w:rsidRPr="006158F9" w:rsidDel="0084422A">
                <w:rPr>
                  <w:rFonts w:ascii="Arial" w:hAnsi="Arial" w:cs="Arial"/>
                  <w:color w:val="000000"/>
                  <w:sz w:val="16"/>
                  <w:szCs w:val="16"/>
                  <w:rPrChange w:id="2042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delText>[1.60; 2.71]</w:delText>
              </w:r>
            </w:del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043" w:author="Carolien Maas" w:date="2022-06-20T13:35:00Z">
              <w:tcPr>
                <w:tcW w:w="661" w:type="pct"/>
                <w:gridSpan w:val="5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349E480D" w14:textId="6F0C4B1A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2044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2045" w:author="Carolien Maas" w:date="2022-06-20T13:19:00Z">
              <w:r w:rsidRPr="006158F9">
                <w:rPr>
                  <w:rFonts w:ascii="Arial" w:hAnsi="Arial" w:cs="Arial"/>
                  <w:color w:val="000000"/>
                  <w:sz w:val="16"/>
                  <w:szCs w:val="16"/>
                  <w:rPrChange w:id="2046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t>1.64</w:t>
              </w:r>
            </w:ins>
            <w:ins w:id="2047" w:author="C.H.M. Maas [2]" w:date="2022-06-16T17:44:00Z">
              <w:del w:id="2048" w:author="Carolien Maas" w:date="2022-06-20T13:19:00Z">
                <w:r w:rsidRPr="006158F9" w:rsidDel="0084422A">
                  <w:rPr>
                    <w:rFonts w:ascii="Arial" w:hAnsi="Arial" w:cs="Arial"/>
                    <w:color w:val="000000"/>
                    <w:sz w:val="16"/>
                    <w:szCs w:val="16"/>
                    <w:rPrChange w:id="2049" w:author="Carolien Maas" w:date="2022-06-20T13:19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1.64</w:delText>
                </w:r>
              </w:del>
            </w:ins>
            <w:del w:id="2050" w:author="Carolien Maas" w:date="2022-06-20T13:19:00Z">
              <w:r w:rsidRPr="006158F9" w:rsidDel="0084422A">
                <w:rPr>
                  <w:rFonts w:ascii="Arial" w:hAnsi="Arial" w:cs="Arial"/>
                  <w:color w:val="000000"/>
                  <w:sz w:val="16"/>
                  <w:szCs w:val="16"/>
                  <w:rPrChange w:id="2051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delText>1.64</w:delText>
              </w:r>
            </w:del>
          </w:p>
        </w:tc>
        <w:tc>
          <w:tcPr>
            <w:tcW w:w="6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052" w:author="Carolien Maas" w:date="2022-06-20T13:35:00Z">
              <w:tcPr>
                <w:tcW w:w="697" w:type="pct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373EDEAF" w14:textId="04C26EFE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rPrChange w:id="2053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</w:rPr>
                </w:rPrChange>
              </w:rPr>
            </w:pPr>
            <w:ins w:id="2054" w:author="Carolien Maas" w:date="2022-06-20T13:19:00Z">
              <w:r w:rsidRPr="006158F9">
                <w:rPr>
                  <w:rFonts w:ascii="Arial" w:hAnsi="Arial" w:cs="Arial"/>
                  <w:color w:val="000000"/>
                  <w:sz w:val="16"/>
                  <w:szCs w:val="16"/>
                  <w:rPrChange w:id="2055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t>[1.20; 2.24]</w:t>
              </w:r>
            </w:ins>
            <w:ins w:id="2056" w:author="C.H.M. Maas [2]" w:date="2022-06-16T17:44:00Z">
              <w:del w:id="2057" w:author="Carolien Maas" w:date="2022-06-20T13:19:00Z">
                <w:r w:rsidRPr="006158F9" w:rsidDel="0084422A">
                  <w:rPr>
                    <w:rFonts w:ascii="Arial" w:hAnsi="Arial" w:cs="Arial"/>
                    <w:color w:val="000000"/>
                    <w:sz w:val="16"/>
                    <w:szCs w:val="16"/>
                    <w:rPrChange w:id="2058" w:author="Carolien Maas" w:date="2022-06-20T13:19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[1.22; 2.22]</w:delText>
                </w:r>
              </w:del>
            </w:ins>
            <w:del w:id="2059" w:author="Carolien Maas" w:date="2022-06-20T13:19:00Z">
              <w:r w:rsidRPr="006158F9" w:rsidDel="0084422A">
                <w:rPr>
                  <w:rFonts w:ascii="Arial" w:hAnsi="Arial" w:cs="Arial"/>
                  <w:color w:val="000000"/>
                  <w:sz w:val="16"/>
                  <w:szCs w:val="16"/>
                  <w:rPrChange w:id="2060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delText>[0.85; 3.17]</w:delText>
              </w:r>
            </w:del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061" w:author="Carolien Maas" w:date="2022-06-20T13:35:00Z">
              <w:tcPr>
                <w:tcW w:w="485" w:type="pct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01F1AFC0" w14:textId="0DD4E5D7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rPrChange w:id="2062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</w:rPr>
                </w:rPrChange>
              </w:rPr>
            </w:pPr>
            <w:ins w:id="2063" w:author="Carolien Maas" w:date="2022-06-20T13:19:00Z">
              <w:r w:rsidRPr="006158F9">
                <w:rPr>
                  <w:rFonts w:ascii="Arial" w:hAnsi="Arial" w:cs="Arial"/>
                  <w:color w:val="000000"/>
                  <w:sz w:val="16"/>
                  <w:szCs w:val="16"/>
                  <w:rPrChange w:id="2064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t>30</w:t>
              </w:r>
            </w:ins>
            <w:ins w:id="2065" w:author="C.H.M. Maas [2]" w:date="2022-06-16T17:44:00Z">
              <w:del w:id="2066" w:author="Carolien Maas" w:date="2022-06-20T13:19:00Z">
                <w:r w:rsidRPr="006158F9" w:rsidDel="0084422A">
                  <w:rPr>
                    <w:rFonts w:ascii="Arial" w:hAnsi="Arial" w:cs="Arial"/>
                    <w:color w:val="000000"/>
                    <w:sz w:val="16"/>
                    <w:szCs w:val="16"/>
                    <w:rPrChange w:id="2067" w:author="Carolien Maas" w:date="2022-06-20T13:19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39</w:delText>
                </w:r>
              </w:del>
            </w:ins>
            <w:del w:id="2068" w:author="Carolien Maas" w:date="2022-06-20T13:19:00Z">
              <w:r w:rsidRPr="006158F9" w:rsidDel="0084422A">
                <w:rPr>
                  <w:rFonts w:ascii="Arial" w:hAnsi="Arial" w:cs="Arial"/>
                  <w:color w:val="000000"/>
                  <w:sz w:val="16"/>
                  <w:szCs w:val="16"/>
                  <w:rPrChange w:id="2069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delText>39.3</w:delText>
              </w:r>
            </w:del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070" w:author="Carolien Maas" w:date="2022-06-20T13:35:00Z">
              <w:tcPr>
                <w:tcW w:w="485" w:type="pct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2FF019DD" w14:textId="587A37E7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rPrChange w:id="2071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</w:rPr>
                </w:rPrChange>
              </w:rPr>
            </w:pPr>
            <w:ins w:id="2072" w:author="Carolien Maas" w:date="2022-06-20T13:19:00Z">
              <w:r w:rsidRPr="006158F9">
                <w:rPr>
                  <w:rFonts w:ascii="Arial" w:hAnsi="Arial" w:cs="Arial"/>
                  <w:color w:val="000000"/>
                  <w:sz w:val="16"/>
                  <w:szCs w:val="16"/>
                  <w:rPrChange w:id="2073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t>1</w:t>
              </w:r>
            </w:ins>
            <w:ins w:id="2074" w:author="C.H.M. Maas [2]" w:date="2022-06-16T17:44:00Z">
              <w:del w:id="2075" w:author="Carolien Maas" w:date="2022-06-20T13:19:00Z">
                <w:r w:rsidRPr="006158F9" w:rsidDel="0084422A">
                  <w:rPr>
                    <w:rFonts w:ascii="Arial" w:hAnsi="Arial" w:cs="Arial"/>
                    <w:color w:val="000000"/>
                    <w:sz w:val="16"/>
                    <w:szCs w:val="16"/>
                    <w:rPrChange w:id="2076" w:author="Carolien Maas" w:date="2022-06-20T13:19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1</w:delText>
                </w:r>
              </w:del>
            </w:ins>
            <w:del w:id="2077" w:author="Carolien Maas" w:date="2022-06-20T13:19:00Z">
              <w:r w:rsidRPr="006158F9" w:rsidDel="0084422A">
                <w:rPr>
                  <w:rFonts w:ascii="Arial" w:hAnsi="Arial" w:cs="Arial"/>
                  <w:color w:val="000000"/>
                  <w:sz w:val="16"/>
                  <w:szCs w:val="16"/>
                  <w:rPrChange w:id="2078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delText>1.4</w:delText>
              </w:r>
            </w:del>
          </w:p>
        </w:tc>
      </w:tr>
      <w:tr w:rsidR="00FE7D9B" w:rsidRPr="006158F9" w14:paraId="18314ED9" w14:textId="77777777" w:rsidTr="00F54C13">
        <w:trPr>
          <w:trHeight w:val="20"/>
          <w:trPrChange w:id="2079" w:author="Carolien Maas" w:date="2022-06-20T13:35:00Z">
            <w:trPr>
              <w:gridAfter w:val="0"/>
              <w:trHeight w:val="20"/>
            </w:trPr>
          </w:trPrChange>
        </w:trPr>
        <w:tc>
          <w:tcPr>
            <w:tcW w:w="1452" w:type="pct"/>
            <w:vAlign w:val="center"/>
            <w:tcPrChange w:id="2080" w:author="Carolien Maas" w:date="2022-06-20T13:35:00Z">
              <w:tcPr>
                <w:tcW w:w="1400" w:type="pct"/>
                <w:vAlign w:val="center"/>
              </w:tcPr>
            </w:tcPrChange>
          </w:tcPr>
          <w:p w14:paraId="59AA5784" w14:textId="77777777" w:rsidR="006158F9" w:rsidRPr="006158F9" w:rsidRDefault="006158F9" w:rsidP="006158F9">
            <w:pPr>
              <w:pStyle w:val="Compact"/>
              <w:spacing w:before="0" w:after="0"/>
              <w:rPr>
                <w:rFonts w:ascii="Arial" w:hAnsi="Arial" w:cs="Arial"/>
                <w:b/>
                <w:sz w:val="16"/>
                <w:szCs w:val="16"/>
                <w:lang w:val="en-GB"/>
                <w:rPrChange w:id="2081" w:author="Carolien Maas" w:date="2022-06-20T13:19:00Z">
                  <w:rPr>
                    <w:rFonts w:ascii="Arial" w:hAnsi="Arial" w:cs="Arial"/>
                    <w:b/>
                    <w:sz w:val="20"/>
                    <w:szCs w:val="20"/>
                    <w:lang w:val="en-GB"/>
                  </w:rPr>
                </w:rPrChange>
              </w:rPr>
            </w:pPr>
            <w:r w:rsidRPr="006158F9">
              <w:rPr>
                <w:rFonts w:ascii="Arial" w:hAnsi="Arial" w:cs="Arial"/>
                <w:b/>
                <w:sz w:val="16"/>
                <w:szCs w:val="16"/>
                <w:lang w:val="en-GB"/>
                <w:rPrChange w:id="2082" w:author="Carolien Maas" w:date="2022-06-20T13:19:00Z">
                  <w:rPr>
                    <w:rFonts w:ascii="Arial" w:hAnsi="Arial" w:cs="Arial"/>
                    <w:b/>
                    <w:sz w:val="20"/>
                    <w:szCs w:val="20"/>
                    <w:lang w:val="en-GB"/>
                  </w:rPr>
                </w:rPrChange>
              </w:rPr>
              <w:t>Location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083" w:author="Carolien Maas" w:date="2022-06-20T13:35:00Z">
              <w:tcPr>
                <w:tcW w:w="631" w:type="pct"/>
                <w:gridSpan w:val="4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76EC45EE" w14:textId="77777777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  <w:rPrChange w:id="2084" w:author="Carolien Maas" w:date="2022-06-20T13:19:00Z">
                  <w:rPr>
                    <w:rFonts w:ascii="Arial" w:hAnsi="Arial" w:cs="Arial"/>
                    <w:sz w:val="20"/>
                    <w:szCs w:val="20"/>
                    <w:lang w:val="en-GB"/>
                  </w:rPr>
                </w:rPrChange>
              </w:rPr>
            </w:pP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085" w:author="Carolien Maas" w:date="2022-06-20T13:35:00Z">
              <w:tcPr>
                <w:tcW w:w="641" w:type="pct"/>
                <w:gridSpan w:val="4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6143B9A3" w14:textId="77777777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  <w:rPrChange w:id="2086" w:author="Carolien Maas" w:date="2022-06-20T13:19:00Z">
                  <w:rPr>
                    <w:rFonts w:ascii="Arial" w:hAnsi="Arial" w:cs="Arial"/>
                    <w:sz w:val="20"/>
                    <w:szCs w:val="20"/>
                    <w:lang w:val="en-GB"/>
                  </w:rPr>
                </w:rPrChange>
              </w:rPr>
            </w:pP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087" w:author="Carolien Maas" w:date="2022-06-20T13:35:00Z">
              <w:tcPr>
                <w:tcW w:w="661" w:type="pct"/>
                <w:gridSpan w:val="5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7E359DEB" w14:textId="77777777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  <w:rPrChange w:id="2088" w:author="Carolien Maas" w:date="2022-06-20T13:19:00Z">
                  <w:rPr>
                    <w:rFonts w:ascii="Arial" w:hAnsi="Arial" w:cs="Arial"/>
                    <w:sz w:val="20"/>
                    <w:szCs w:val="20"/>
                    <w:lang w:val="en-GB"/>
                  </w:rPr>
                </w:rPrChange>
              </w:rPr>
            </w:pPr>
          </w:p>
        </w:tc>
        <w:tc>
          <w:tcPr>
            <w:tcW w:w="6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089" w:author="Carolien Maas" w:date="2022-06-20T13:35:00Z">
              <w:tcPr>
                <w:tcW w:w="697" w:type="pct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69F83C4D" w14:textId="77777777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  <w:rPrChange w:id="2090" w:author="Carolien Maas" w:date="2022-06-20T13:19:00Z">
                  <w:rPr>
                    <w:rFonts w:ascii="Arial" w:hAnsi="Arial" w:cs="Arial"/>
                    <w:sz w:val="20"/>
                    <w:szCs w:val="20"/>
                    <w:lang w:val="en-GB"/>
                  </w:rPr>
                </w:rPrChange>
              </w:rPr>
            </w:pP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091" w:author="Carolien Maas" w:date="2022-06-20T13:35:00Z">
              <w:tcPr>
                <w:tcW w:w="485" w:type="pct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732E4098" w14:textId="46B89F13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  <w:rPrChange w:id="2092" w:author="Carolien Maas" w:date="2022-06-20T13:19:00Z">
                  <w:rPr>
                    <w:rFonts w:ascii="Arial" w:hAnsi="Arial" w:cs="Arial"/>
                    <w:sz w:val="20"/>
                    <w:szCs w:val="20"/>
                    <w:lang w:val="en-GB"/>
                  </w:rPr>
                </w:rPrChange>
              </w:rPr>
            </w:pPr>
            <w:ins w:id="2093" w:author="Carolien Maas" w:date="2022-06-20T13:19:00Z">
              <w:r w:rsidRPr="006158F9">
                <w:rPr>
                  <w:rFonts w:ascii="Arial" w:hAnsi="Arial" w:cs="Arial"/>
                  <w:color w:val="000000"/>
                  <w:sz w:val="16"/>
                  <w:szCs w:val="16"/>
                  <w:rPrChange w:id="2094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t>15</w:t>
              </w:r>
            </w:ins>
            <w:ins w:id="2095" w:author="C.H.M. Maas [2]" w:date="2022-06-16T17:44:00Z">
              <w:del w:id="2096" w:author="Carolien Maas" w:date="2022-06-20T13:19:00Z">
                <w:r w:rsidRPr="006158F9" w:rsidDel="0084422A">
                  <w:rPr>
                    <w:rFonts w:ascii="Arial" w:hAnsi="Arial" w:cs="Arial"/>
                    <w:color w:val="000000"/>
                    <w:sz w:val="16"/>
                    <w:szCs w:val="16"/>
                    <w:rPrChange w:id="2097" w:author="Carolien Maas" w:date="2022-06-20T13:19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20</w:delText>
                </w:r>
              </w:del>
            </w:ins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098" w:author="Carolien Maas" w:date="2022-06-20T13:35:00Z">
              <w:tcPr>
                <w:tcW w:w="485" w:type="pct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5070F344" w14:textId="38FA1332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  <w:rPrChange w:id="2099" w:author="Carolien Maas" w:date="2022-06-20T13:19:00Z">
                  <w:rPr>
                    <w:rFonts w:ascii="Arial" w:hAnsi="Arial" w:cs="Arial"/>
                    <w:sz w:val="20"/>
                    <w:szCs w:val="20"/>
                    <w:lang w:val="en-GB"/>
                  </w:rPr>
                </w:rPrChange>
              </w:rPr>
            </w:pPr>
            <w:ins w:id="2100" w:author="Carolien Maas" w:date="2022-06-20T13:19:00Z">
              <w:r w:rsidRPr="006158F9">
                <w:rPr>
                  <w:rFonts w:ascii="Arial" w:hAnsi="Arial" w:cs="Arial"/>
                  <w:color w:val="000000"/>
                  <w:sz w:val="16"/>
                  <w:szCs w:val="16"/>
                  <w:rPrChange w:id="2101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t>4</w:t>
              </w:r>
            </w:ins>
            <w:ins w:id="2102" w:author="C.H.M. Maas [2]" w:date="2022-06-16T17:44:00Z">
              <w:del w:id="2103" w:author="Carolien Maas" w:date="2022-06-20T13:19:00Z">
                <w:r w:rsidRPr="006158F9" w:rsidDel="0084422A">
                  <w:rPr>
                    <w:rFonts w:ascii="Arial" w:hAnsi="Arial" w:cs="Arial"/>
                    <w:color w:val="000000"/>
                    <w:sz w:val="16"/>
                    <w:szCs w:val="16"/>
                    <w:rPrChange w:id="2104" w:author="Carolien Maas" w:date="2022-06-20T13:19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4</w:delText>
                </w:r>
              </w:del>
            </w:ins>
          </w:p>
        </w:tc>
      </w:tr>
      <w:tr w:rsidR="00FE7D9B" w:rsidRPr="006158F9" w14:paraId="031F0420" w14:textId="77777777" w:rsidTr="00F54C13">
        <w:trPr>
          <w:trHeight w:val="20"/>
          <w:trPrChange w:id="2105" w:author="Carolien Maas" w:date="2022-06-20T13:35:00Z">
            <w:trPr>
              <w:gridAfter w:val="0"/>
              <w:trHeight w:val="20"/>
            </w:trPr>
          </w:trPrChange>
        </w:trPr>
        <w:tc>
          <w:tcPr>
            <w:tcW w:w="1452" w:type="pct"/>
            <w:vAlign w:val="center"/>
            <w:tcPrChange w:id="2106" w:author="Carolien Maas" w:date="2022-06-20T13:35:00Z">
              <w:tcPr>
                <w:tcW w:w="1400" w:type="pct"/>
                <w:vAlign w:val="center"/>
              </w:tcPr>
            </w:tcPrChange>
          </w:tcPr>
          <w:p w14:paraId="36AA97D3" w14:textId="0B27424A" w:rsidR="006158F9" w:rsidRPr="006158F9" w:rsidRDefault="006158F9" w:rsidP="006158F9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  <w:lang w:val="en-GB"/>
                <w:rPrChange w:id="2107" w:author="Carolien Maas" w:date="2022-06-20T13:19:00Z">
                  <w:rPr>
                    <w:rFonts w:ascii="Arial" w:hAnsi="Arial" w:cs="Arial"/>
                    <w:sz w:val="20"/>
                    <w:szCs w:val="20"/>
                    <w:lang w:val="en-GB"/>
                  </w:rPr>
                </w:rPrChange>
              </w:rPr>
            </w:pPr>
            <w:r w:rsidRPr="006158F9">
              <w:rPr>
                <w:rFonts w:ascii="Arial" w:hAnsi="Arial" w:cs="Arial"/>
                <w:sz w:val="16"/>
                <w:szCs w:val="16"/>
                <w:lang w:val="en-GB"/>
                <w:rPrChange w:id="2108" w:author="Carolien Maas" w:date="2022-06-20T13:19:00Z">
                  <w:rPr>
                    <w:rFonts w:ascii="Arial" w:hAnsi="Arial" w:cs="Arial"/>
                    <w:sz w:val="20"/>
                    <w:szCs w:val="20"/>
                    <w:lang w:val="en-GB"/>
                  </w:rPr>
                </w:rPrChange>
              </w:rPr>
              <w:t xml:space="preserve">   Arm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109" w:author="Carolien Maas" w:date="2022-06-20T13:35:00Z">
              <w:tcPr>
                <w:tcW w:w="631" w:type="pct"/>
                <w:gridSpan w:val="4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498F4DF2" w14:textId="2F0E1591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2110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2111" w:author="Carolien Maas" w:date="2022-06-20T13:19:00Z">
              <w:r w:rsidRPr="006158F9">
                <w:rPr>
                  <w:rFonts w:ascii="Arial" w:hAnsi="Arial" w:cs="Arial"/>
                  <w:color w:val="000000"/>
                  <w:sz w:val="16"/>
                  <w:szCs w:val="16"/>
                  <w:rPrChange w:id="2112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t>(ref)</w:t>
              </w:r>
            </w:ins>
            <w:ins w:id="2113" w:author="C.H.M. Maas [2]" w:date="2022-06-16T17:44:00Z">
              <w:del w:id="2114" w:author="Carolien Maas" w:date="2022-06-20T13:19:00Z">
                <w:r w:rsidRPr="006158F9" w:rsidDel="0084422A">
                  <w:rPr>
                    <w:rFonts w:ascii="Arial" w:hAnsi="Arial" w:cs="Arial"/>
                    <w:color w:val="000000"/>
                    <w:sz w:val="16"/>
                    <w:szCs w:val="16"/>
                    <w:rPrChange w:id="2115" w:author="Carolien Maas" w:date="2022-06-20T13:19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(ref)</w:delText>
                </w:r>
              </w:del>
            </w:ins>
            <w:del w:id="2116" w:author="Carolien Maas" w:date="2022-06-20T13:19:00Z">
              <w:r w:rsidRPr="006158F9" w:rsidDel="0084422A">
                <w:rPr>
                  <w:rFonts w:ascii="Arial" w:hAnsi="Arial" w:cs="Arial"/>
                  <w:color w:val="000000"/>
                  <w:sz w:val="16"/>
                  <w:szCs w:val="16"/>
                  <w:rPrChange w:id="2117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delText>(ref)</w:delText>
              </w:r>
            </w:del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118" w:author="Carolien Maas" w:date="2022-06-20T13:35:00Z">
              <w:tcPr>
                <w:tcW w:w="641" w:type="pct"/>
                <w:gridSpan w:val="4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19AE2405" w14:textId="77777777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2119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120" w:author="Carolien Maas" w:date="2022-06-20T13:35:00Z">
              <w:tcPr>
                <w:tcW w:w="661" w:type="pct"/>
                <w:gridSpan w:val="5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48A884E5" w14:textId="456B270B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2121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2122" w:author="Carolien Maas" w:date="2022-06-20T13:19:00Z">
              <w:r w:rsidRPr="006158F9">
                <w:rPr>
                  <w:rFonts w:ascii="Arial" w:hAnsi="Arial" w:cs="Arial"/>
                  <w:color w:val="000000"/>
                  <w:sz w:val="16"/>
                  <w:szCs w:val="16"/>
                  <w:rPrChange w:id="2123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t>(ref)</w:t>
              </w:r>
            </w:ins>
            <w:ins w:id="2124" w:author="C.H.M. Maas [2]" w:date="2022-06-16T17:44:00Z">
              <w:del w:id="2125" w:author="Carolien Maas" w:date="2022-06-20T13:19:00Z">
                <w:r w:rsidRPr="006158F9" w:rsidDel="0084422A">
                  <w:rPr>
                    <w:rFonts w:ascii="Arial" w:hAnsi="Arial" w:cs="Arial"/>
                    <w:color w:val="000000"/>
                    <w:sz w:val="16"/>
                    <w:szCs w:val="16"/>
                    <w:rPrChange w:id="2126" w:author="Carolien Maas" w:date="2022-06-20T13:19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(ref)</w:delText>
                </w:r>
              </w:del>
            </w:ins>
            <w:del w:id="2127" w:author="Carolien Maas" w:date="2022-06-20T13:19:00Z">
              <w:r w:rsidRPr="006158F9" w:rsidDel="0084422A">
                <w:rPr>
                  <w:rFonts w:ascii="Arial" w:hAnsi="Arial" w:cs="Arial"/>
                  <w:color w:val="000000"/>
                  <w:sz w:val="16"/>
                  <w:szCs w:val="16"/>
                  <w:rPrChange w:id="2128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delText>(ref)</w:delText>
              </w:r>
            </w:del>
          </w:p>
        </w:tc>
        <w:tc>
          <w:tcPr>
            <w:tcW w:w="6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129" w:author="Carolien Maas" w:date="2022-06-20T13:35:00Z">
              <w:tcPr>
                <w:tcW w:w="697" w:type="pct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03FF1E0F" w14:textId="77777777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rPrChange w:id="2130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</w:rPr>
                </w:rPrChange>
              </w:rPr>
            </w:pP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131" w:author="Carolien Maas" w:date="2022-06-20T13:35:00Z">
              <w:tcPr>
                <w:tcW w:w="485" w:type="pct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6D30E942" w14:textId="79585983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rPrChange w:id="2132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</w:rPr>
                </w:rPrChange>
              </w:rPr>
            </w:pP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133" w:author="Carolien Maas" w:date="2022-06-20T13:35:00Z">
              <w:tcPr>
                <w:tcW w:w="485" w:type="pct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08717195" w14:textId="4D6EEC60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rPrChange w:id="2134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</w:rPr>
                </w:rPrChange>
              </w:rPr>
            </w:pPr>
          </w:p>
        </w:tc>
      </w:tr>
      <w:tr w:rsidR="00FE7D9B" w:rsidRPr="006158F9" w14:paraId="6FA942A8" w14:textId="77777777" w:rsidTr="00F54C13">
        <w:trPr>
          <w:trHeight w:val="20"/>
          <w:trPrChange w:id="2135" w:author="Carolien Maas" w:date="2022-06-20T13:35:00Z">
            <w:trPr>
              <w:gridAfter w:val="0"/>
              <w:trHeight w:val="20"/>
            </w:trPr>
          </w:trPrChange>
        </w:trPr>
        <w:tc>
          <w:tcPr>
            <w:tcW w:w="1452" w:type="pct"/>
            <w:vAlign w:val="center"/>
            <w:tcPrChange w:id="2136" w:author="Carolien Maas" w:date="2022-06-20T13:35:00Z">
              <w:tcPr>
                <w:tcW w:w="1400" w:type="pct"/>
                <w:vAlign w:val="center"/>
              </w:tcPr>
            </w:tcPrChange>
          </w:tcPr>
          <w:p w14:paraId="57EDEC6E" w14:textId="74BC1274" w:rsidR="006158F9" w:rsidRPr="006158F9" w:rsidRDefault="006158F9" w:rsidP="006158F9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  <w:lang w:val="en-GB"/>
                <w:rPrChange w:id="2137" w:author="Carolien Maas" w:date="2022-06-20T13:19:00Z">
                  <w:rPr>
                    <w:rFonts w:ascii="Arial" w:hAnsi="Arial" w:cs="Arial"/>
                    <w:sz w:val="20"/>
                    <w:szCs w:val="20"/>
                    <w:lang w:val="en-GB"/>
                  </w:rPr>
                </w:rPrChange>
              </w:rPr>
            </w:pPr>
            <w:r w:rsidRPr="006158F9">
              <w:rPr>
                <w:rFonts w:ascii="Arial" w:hAnsi="Arial" w:cs="Arial"/>
                <w:sz w:val="16"/>
                <w:szCs w:val="16"/>
                <w:lang w:val="en-GB"/>
                <w:rPrChange w:id="2138" w:author="Carolien Maas" w:date="2022-06-20T13:19:00Z">
                  <w:rPr>
                    <w:rFonts w:ascii="Arial" w:hAnsi="Arial" w:cs="Arial"/>
                    <w:sz w:val="20"/>
                    <w:szCs w:val="20"/>
                    <w:lang w:val="en-GB"/>
                  </w:rPr>
                </w:rPrChange>
              </w:rPr>
              <w:t xml:space="preserve">   Leg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139" w:author="Carolien Maas" w:date="2022-06-20T13:35:00Z">
              <w:tcPr>
                <w:tcW w:w="631" w:type="pct"/>
                <w:gridSpan w:val="4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5D9429A1" w14:textId="0FB890F7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2140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2141" w:author="Carolien Maas" w:date="2022-06-20T13:19:00Z">
              <w:r w:rsidRPr="006158F9">
                <w:rPr>
                  <w:rFonts w:ascii="Arial" w:hAnsi="Arial" w:cs="Arial"/>
                  <w:color w:val="000000"/>
                  <w:sz w:val="16"/>
                  <w:szCs w:val="16"/>
                  <w:rPrChange w:id="2142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t>1.13</w:t>
              </w:r>
            </w:ins>
            <w:ins w:id="2143" w:author="C.H.M. Maas [2]" w:date="2022-06-16T17:44:00Z">
              <w:del w:id="2144" w:author="Carolien Maas" w:date="2022-06-20T13:19:00Z">
                <w:r w:rsidRPr="006158F9" w:rsidDel="0084422A">
                  <w:rPr>
                    <w:rFonts w:ascii="Arial" w:hAnsi="Arial" w:cs="Arial"/>
                    <w:color w:val="000000"/>
                    <w:sz w:val="16"/>
                    <w:szCs w:val="16"/>
                    <w:rPrChange w:id="2145" w:author="Carolien Maas" w:date="2022-06-20T13:19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1.05</w:delText>
                </w:r>
              </w:del>
            </w:ins>
            <w:del w:id="2146" w:author="Carolien Maas" w:date="2022-06-20T13:19:00Z">
              <w:r w:rsidRPr="006158F9" w:rsidDel="0084422A">
                <w:rPr>
                  <w:rFonts w:ascii="Arial" w:hAnsi="Arial" w:cs="Arial"/>
                  <w:color w:val="000000"/>
                  <w:sz w:val="16"/>
                  <w:szCs w:val="16"/>
                  <w:rPrChange w:id="2147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delText>1.05</w:delText>
              </w:r>
            </w:del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148" w:author="Carolien Maas" w:date="2022-06-20T13:35:00Z">
              <w:tcPr>
                <w:tcW w:w="641" w:type="pct"/>
                <w:gridSpan w:val="4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180DE506" w14:textId="11A5ADC2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2149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2150" w:author="Carolien Maas" w:date="2022-06-20T13:19:00Z">
              <w:r w:rsidRPr="006158F9">
                <w:rPr>
                  <w:rFonts w:ascii="Arial" w:hAnsi="Arial" w:cs="Arial"/>
                  <w:color w:val="000000"/>
                  <w:sz w:val="16"/>
                  <w:szCs w:val="16"/>
                  <w:rPrChange w:id="2151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t>[0.69; 1.83]</w:t>
              </w:r>
            </w:ins>
            <w:ins w:id="2152" w:author="C.H.M. Maas [2]" w:date="2022-06-16T17:44:00Z">
              <w:del w:id="2153" w:author="Carolien Maas" w:date="2022-06-20T13:19:00Z">
                <w:r w:rsidRPr="006158F9" w:rsidDel="0084422A">
                  <w:rPr>
                    <w:rFonts w:ascii="Arial" w:hAnsi="Arial" w:cs="Arial"/>
                    <w:color w:val="000000"/>
                    <w:sz w:val="16"/>
                    <w:szCs w:val="16"/>
                    <w:rPrChange w:id="2154" w:author="Carolien Maas" w:date="2022-06-20T13:19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[0.70; 1.56]</w:delText>
                </w:r>
              </w:del>
            </w:ins>
            <w:del w:id="2155" w:author="Carolien Maas" w:date="2022-06-20T13:19:00Z">
              <w:r w:rsidRPr="006158F9" w:rsidDel="0084422A">
                <w:rPr>
                  <w:rFonts w:ascii="Arial" w:hAnsi="Arial" w:cs="Arial"/>
                  <w:color w:val="000000"/>
                  <w:sz w:val="16"/>
                  <w:szCs w:val="16"/>
                  <w:rPrChange w:id="2156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delText>[0.70; 1.56]</w:delText>
              </w:r>
            </w:del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157" w:author="Carolien Maas" w:date="2022-06-20T13:35:00Z">
              <w:tcPr>
                <w:tcW w:w="661" w:type="pct"/>
                <w:gridSpan w:val="5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6817E15B" w14:textId="67F615BB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2158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2159" w:author="Carolien Maas" w:date="2022-06-20T13:19:00Z">
              <w:r w:rsidRPr="006158F9">
                <w:rPr>
                  <w:rFonts w:ascii="Arial" w:hAnsi="Arial" w:cs="Arial"/>
                  <w:color w:val="000000"/>
                  <w:sz w:val="16"/>
                  <w:szCs w:val="16"/>
                  <w:rPrChange w:id="2160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t>0.86</w:t>
              </w:r>
            </w:ins>
            <w:ins w:id="2161" w:author="C.H.M. Maas [2]" w:date="2022-06-16T17:44:00Z">
              <w:del w:id="2162" w:author="Carolien Maas" w:date="2022-06-20T13:19:00Z">
                <w:r w:rsidRPr="006158F9" w:rsidDel="0084422A">
                  <w:rPr>
                    <w:rFonts w:ascii="Arial" w:hAnsi="Arial" w:cs="Arial"/>
                    <w:color w:val="000000"/>
                    <w:sz w:val="16"/>
                    <w:szCs w:val="16"/>
                    <w:rPrChange w:id="2163" w:author="Carolien Maas" w:date="2022-06-20T13:19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0.96</w:delText>
                </w:r>
              </w:del>
            </w:ins>
            <w:del w:id="2164" w:author="Carolien Maas" w:date="2022-06-20T13:19:00Z">
              <w:r w:rsidRPr="006158F9" w:rsidDel="0084422A">
                <w:rPr>
                  <w:rFonts w:ascii="Arial" w:hAnsi="Arial" w:cs="Arial"/>
                  <w:color w:val="000000"/>
                  <w:sz w:val="16"/>
                  <w:szCs w:val="16"/>
                  <w:rPrChange w:id="2165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delText>0.96</w:delText>
              </w:r>
            </w:del>
          </w:p>
        </w:tc>
        <w:tc>
          <w:tcPr>
            <w:tcW w:w="6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166" w:author="Carolien Maas" w:date="2022-06-20T13:35:00Z">
              <w:tcPr>
                <w:tcW w:w="697" w:type="pct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772D5984" w14:textId="5947DF97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2167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2168" w:author="Carolien Maas" w:date="2022-06-20T13:19:00Z">
              <w:r w:rsidRPr="006158F9">
                <w:rPr>
                  <w:rFonts w:ascii="Arial" w:hAnsi="Arial" w:cs="Arial"/>
                  <w:color w:val="000000"/>
                  <w:sz w:val="16"/>
                  <w:szCs w:val="16"/>
                  <w:rPrChange w:id="2169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t>[0.44; 1.69]</w:t>
              </w:r>
            </w:ins>
            <w:ins w:id="2170" w:author="C.H.M. Maas [2]" w:date="2022-06-16T17:44:00Z">
              <w:del w:id="2171" w:author="Carolien Maas" w:date="2022-06-20T13:19:00Z">
                <w:r w:rsidRPr="006158F9" w:rsidDel="0084422A">
                  <w:rPr>
                    <w:rFonts w:ascii="Arial" w:hAnsi="Arial" w:cs="Arial"/>
                    <w:color w:val="000000"/>
                    <w:sz w:val="16"/>
                    <w:szCs w:val="16"/>
                    <w:rPrChange w:id="2172" w:author="Carolien Maas" w:date="2022-06-20T13:19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[0.49; 1.85]</w:delText>
                </w:r>
              </w:del>
            </w:ins>
            <w:del w:id="2173" w:author="Carolien Maas" w:date="2022-06-20T13:19:00Z">
              <w:r w:rsidRPr="006158F9" w:rsidDel="0084422A">
                <w:rPr>
                  <w:rFonts w:ascii="Arial" w:hAnsi="Arial" w:cs="Arial"/>
                  <w:color w:val="000000"/>
                  <w:sz w:val="16"/>
                  <w:szCs w:val="16"/>
                  <w:rPrChange w:id="2174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delText>[0.30; 3.09]</w:delText>
              </w:r>
            </w:del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175" w:author="Carolien Maas" w:date="2022-06-20T13:35:00Z">
              <w:tcPr>
                <w:tcW w:w="485" w:type="pct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21D007A7" w14:textId="355999A5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2176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del w:id="2177" w:author="Carolien Maas" w:date="2022-06-20T13:19:00Z">
              <w:r w:rsidRPr="006158F9" w:rsidDel="0084422A">
                <w:rPr>
                  <w:rFonts w:ascii="Arial" w:hAnsi="Arial" w:cs="Arial"/>
                  <w:color w:val="000000"/>
                  <w:sz w:val="16"/>
                  <w:szCs w:val="16"/>
                  <w:rPrChange w:id="2178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delText>19.6</w:delText>
              </w:r>
            </w:del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179" w:author="Carolien Maas" w:date="2022-06-20T13:35:00Z">
              <w:tcPr>
                <w:tcW w:w="485" w:type="pct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44C25E52" w14:textId="171F0407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2180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r w:rsidRPr="006158F9">
              <w:rPr>
                <w:rFonts w:ascii="Arial" w:hAnsi="Arial" w:cs="Arial"/>
                <w:color w:val="000000"/>
                <w:sz w:val="16"/>
                <w:szCs w:val="16"/>
                <w:rPrChange w:id="2181" w:author="Carolien Maas" w:date="2022-06-20T13:19:00Z">
                  <w:rPr>
                    <w:rFonts w:ascii="Arial" w:hAnsi="Arial" w:cs="Arial"/>
                    <w:color w:val="000000"/>
                  </w:rPr>
                </w:rPrChange>
              </w:rPr>
              <w:t>3.9</w:t>
            </w:r>
          </w:p>
        </w:tc>
      </w:tr>
      <w:tr w:rsidR="00FE7D9B" w:rsidRPr="006158F9" w14:paraId="2F8C1EBC" w14:textId="77777777" w:rsidTr="00F54C13">
        <w:trPr>
          <w:trHeight w:val="20"/>
          <w:trPrChange w:id="2182" w:author="Carolien Maas" w:date="2022-06-20T13:35:00Z">
            <w:trPr>
              <w:gridAfter w:val="0"/>
              <w:trHeight w:val="20"/>
            </w:trPr>
          </w:trPrChange>
        </w:trPr>
        <w:tc>
          <w:tcPr>
            <w:tcW w:w="1452" w:type="pct"/>
            <w:vAlign w:val="center"/>
            <w:tcPrChange w:id="2183" w:author="Carolien Maas" w:date="2022-06-20T13:35:00Z">
              <w:tcPr>
                <w:tcW w:w="1400" w:type="pct"/>
                <w:vAlign w:val="center"/>
              </w:tcPr>
            </w:tcPrChange>
          </w:tcPr>
          <w:p w14:paraId="4B6F2330" w14:textId="2C1EC243" w:rsidR="006158F9" w:rsidRPr="006158F9" w:rsidRDefault="006158F9" w:rsidP="006158F9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  <w:lang w:val="en-GB"/>
                <w:rPrChange w:id="2184" w:author="Carolien Maas" w:date="2022-06-20T13:19:00Z">
                  <w:rPr>
                    <w:rFonts w:ascii="Arial" w:hAnsi="Arial" w:cs="Arial"/>
                    <w:sz w:val="20"/>
                    <w:szCs w:val="20"/>
                    <w:lang w:val="en-GB"/>
                  </w:rPr>
                </w:rPrChange>
              </w:rPr>
            </w:pPr>
            <w:r w:rsidRPr="006158F9">
              <w:rPr>
                <w:rFonts w:ascii="Arial" w:hAnsi="Arial" w:cs="Arial"/>
                <w:sz w:val="16"/>
                <w:szCs w:val="16"/>
                <w:lang w:val="en-GB"/>
                <w:rPrChange w:id="2185" w:author="Carolien Maas" w:date="2022-06-20T13:19:00Z">
                  <w:rPr>
                    <w:rFonts w:ascii="Arial" w:hAnsi="Arial" w:cs="Arial"/>
                    <w:sz w:val="20"/>
                    <w:szCs w:val="20"/>
                    <w:lang w:val="en-GB"/>
                  </w:rPr>
                </w:rPrChange>
              </w:rPr>
              <w:t xml:space="preserve">   Trunk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186" w:author="Carolien Maas" w:date="2022-06-20T13:35:00Z">
              <w:tcPr>
                <w:tcW w:w="631" w:type="pct"/>
                <w:gridSpan w:val="4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01A5C188" w14:textId="0B069BB6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2187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2188" w:author="Carolien Maas" w:date="2022-06-20T13:19:00Z">
              <w:r w:rsidRPr="006158F9">
                <w:rPr>
                  <w:rFonts w:ascii="Arial" w:hAnsi="Arial" w:cs="Arial"/>
                  <w:color w:val="000000"/>
                  <w:sz w:val="16"/>
                  <w:szCs w:val="16"/>
                  <w:rPrChange w:id="2189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t>1.80</w:t>
              </w:r>
            </w:ins>
            <w:ins w:id="2190" w:author="C.H.M. Maas [2]" w:date="2022-06-16T17:44:00Z">
              <w:del w:id="2191" w:author="Carolien Maas" w:date="2022-06-20T13:19:00Z">
                <w:r w:rsidRPr="006158F9" w:rsidDel="0084422A">
                  <w:rPr>
                    <w:rFonts w:ascii="Arial" w:hAnsi="Arial" w:cs="Arial"/>
                    <w:color w:val="000000"/>
                    <w:sz w:val="16"/>
                    <w:szCs w:val="16"/>
                    <w:rPrChange w:id="2192" w:author="Carolien Maas" w:date="2022-06-20T13:19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1.72</w:delText>
                </w:r>
              </w:del>
            </w:ins>
            <w:del w:id="2193" w:author="Carolien Maas" w:date="2022-06-20T13:19:00Z">
              <w:r w:rsidRPr="006158F9" w:rsidDel="0084422A">
                <w:rPr>
                  <w:rFonts w:ascii="Arial" w:hAnsi="Arial" w:cs="Arial"/>
                  <w:color w:val="000000"/>
                  <w:sz w:val="16"/>
                  <w:szCs w:val="16"/>
                  <w:rPrChange w:id="2194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delText>1.72</w:delText>
              </w:r>
            </w:del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195" w:author="Carolien Maas" w:date="2022-06-20T13:35:00Z">
              <w:tcPr>
                <w:tcW w:w="641" w:type="pct"/>
                <w:gridSpan w:val="4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4EFE30C2" w14:textId="1266E83E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2196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2197" w:author="Carolien Maas" w:date="2022-06-20T13:19:00Z">
              <w:r w:rsidRPr="006158F9">
                <w:rPr>
                  <w:rFonts w:ascii="Arial" w:hAnsi="Arial" w:cs="Arial"/>
                  <w:color w:val="000000"/>
                  <w:sz w:val="16"/>
                  <w:szCs w:val="16"/>
                  <w:rPrChange w:id="2198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t>[1.15; 2.81]</w:t>
              </w:r>
            </w:ins>
            <w:ins w:id="2199" w:author="C.H.M. Maas [2]" w:date="2022-06-16T17:44:00Z">
              <w:del w:id="2200" w:author="Carolien Maas" w:date="2022-06-20T13:19:00Z">
                <w:r w:rsidRPr="006158F9" w:rsidDel="0084422A">
                  <w:rPr>
                    <w:rFonts w:ascii="Arial" w:hAnsi="Arial" w:cs="Arial"/>
                    <w:color w:val="000000"/>
                    <w:sz w:val="16"/>
                    <w:szCs w:val="16"/>
                    <w:rPrChange w:id="2201" w:author="Carolien Maas" w:date="2022-06-20T13:19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[1.19; 2.49]</w:delText>
                </w:r>
              </w:del>
            </w:ins>
            <w:del w:id="2202" w:author="Carolien Maas" w:date="2022-06-20T13:19:00Z">
              <w:r w:rsidRPr="006158F9" w:rsidDel="0084422A">
                <w:rPr>
                  <w:rFonts w:ascii="Arial" w:hAnsi="Arial" w:cs="Arial"/>
                  <w:color w:val="000000"/>
                  <w:sz w:val="16"/>
                  <w:szCs w:val="16"/>
                  <w:rPrChange w:id="2203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delText>[1.19; 2.49]</w:delText>
              </w:r>
            </w:del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204" w:author="Carolien Maas" w:date="2022-06-20T13:35:00Z">
              <w:tcPr>
                <w:tcW w:w="661" w:type="pct"/>
                <w:gridSpan w:val="5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08A15EB8" w14:textId="6AD951EA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2205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2206" w:author="Carolien Maas" w:date="2022-06-20T13:19:00Z">
              <w:r w:rsidRPr="006158F9">
                <w:rPr>
                  <w:rFonts w:ascii="Arial" w:hAnsi="Arial" w:cs="Arial"/>
                  <w:color w:val="000000"/>
                  <w:sz w:val="16"/>
                  <w:szCs w:val="16"/>
                  <w:rPrChange w:id="2207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t>0.94</w:t>
              </w:r>
            </w:ins>
            <w:ins w:id="2208" w:author="C.H.M. Maas [2]" w:date="2022-06-16T17:44:00Z">
              <w:del w:id="2209" w:author="Carolien Maas" w:date="2022-06-20T13:19:00Z">
                <w:r w:rsidRPr="006158F9" w:rsidDel="0084422A">
                  <w:rPr>
                    <w:rFonts w:ascii="Arial" w:hAnsi="Arial" w:cs="Arial"/>
                    <w:color w:val="000000"/>
                    <w:sz w:val="16"/>
                    <w:szCs w:val="16"/>
                    <w:rPrChange w:id="2210" w:author="Carolien Maas" w:date="2022-06-20T13:19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1.09</w:delText>
                </w:r>
              </w:del>
            </w:ins>
            <w:del w:id="2211" w:author="Carolien Maas" w:date="2022-06-20T13:19:00Z">
              <w:r w:rsidRPr="006158F9" w:rsidDel="0084422A">
                <w:rPr>
                  <w:rFonts w:ascii="Arial" w:hAnsi="Arial" w:cs="Arial"/>
                  <w:color w:val="000000"/>
                  <w:sz w:val="16"/>
                  <w:szCs w:val="16"/>
                  <w:rPrChange w:id="2212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delText>1.09</w:delText>
              </w:r>
            </w:del>
          </w:p>
        </w:tc>
        <w:tc>
          <w:tcPr>
            <w:tcW w:w="6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213" w:author="Carolien Maas" w:date="2022-06-20T13:35:00Z">
              <w:tcPr>
                <w:tcW w:w="697" w:type="pct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31BB686D" w14:textId="42D6D920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2214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2215" w:author="Carolien Maas" w:date="2022-06-20T13:19:00Z">
              <w:r w:rsidRPr="006158F9">
                <w:rPr>
                  <w:rFonts w:ascii="Arial" w:hAnsi="Arial" w:cs="Arial"/>
                  <w:color w:val="000000"/>
                  <w:sz w:val="16"/>
                  <w:szCs w:val="16"/>
                  <w:rPrChange w:id="2216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t>[0.48; 1.83]</w:t>
              </w:r>
            </w:ins>
            <w:ins w:id="2217" w:author="C.H.M. Maas [2]" w:date="2022-06-16T17:44:00Z">
              <w:del w:id="2218" w:author="Carolien Maas" w:date="2022-06-20T13:19:00Z">
                <w:r w:rsidRPr="006158F9" w:rsidDel="0084422A">
                  <w:rPr>
                    <w:rFonts w:ascii="Arial" w:hAnsi="Arial" w:cs="Arial"/>
                    <w:color w:val="000000"/>
                    <w:sz w:val="16"/>
                    <w:szCs w:val="16"/>
                    <w:rPrChange w:id="2219" w:author="Carolien Maas" w:date="2022-06-20T13:19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[0.56; 2.11]</w:delText>
                </w:r>
              </w:del>
            </w:ins>
            <w:del w:id="2220" w:author="Carolien Maas" w:date="2022-06-20T13:19:00Z">
              <w:r w:rsidRPr="006158F9" w:rsidDel="0084422A">
                <w:rPr>
                  <w:rFonts w:ascii="Arial" w:hAnsi="Arial" w:cs="Arial"/>
                  <w:color w:val="000000"/>
                  <w:sz w:val="16"/>
                  <w:szCs w:val="16"/>
                  <w:rPrChange w:id="2221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delText>[0.35; 3.37]</w:delText>
              </w:r>
            </w:del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222" w:author="Carolien Maas" w:date="2022-06-20T13:35:00Z">
              <w:tcPr>
                <w:tcW w:w="485" w:type="pct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7DA1DE2F" w14:textId="77777777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2223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tcPrChange w:id="2224" w:author="Carolien Maas" w:date="2022-06-20T13:35:00Z">
              <w:tcPr>
                <w:tcW w:w="485" w:type="pct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center"/>
              </w:tcPr>
            </w:tcPrChange>
          </w:tcPr>
          <w:p w14:paraId="45D5A0F1" w14:textId="77777777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2225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</w:p>
        </w:tc>
      </w:tr>
      <w:tr w:rsidR="00FE7D9B" w:rsidRPr="006158F9" w14:paraId="1D8222B5" w14:textId="77777777" w:rsidTr="00F54C13">
        <w:trPr>
          <w:trHeight w:val="20"/>
          <w:trPrChange w:id="2226" w:author="Carolien Maas" w:date="2022-06-20T13:35:00Z">
            <w:trPr>
              <w:gridAfter w:val="0"/>
              <w:trHeight w:val="20"/>
            </w:trPr>
          </w:trPrChange>
        </w:trPr>
        <w:tc>
          <w:tcPr>
            <w:tcW w:w="1452" w:type="pct"/>
            <w:vAlign w:val="center"/>
            <w:tcPrChange w:id="2227" w:author="Carolien Maas" w:date="2022-06-20T13:35:00Z">
              <w:tcPr>
                <w:tcW w:w="1400" w:type="pct"/>
                <w:vAlign w:val="center"/>
              </w:tcPr>
            </w:tcPrChange>
          </w:tcPr>
          <w:p w14:paraId="2D83DC54" w14:textId="77D779AC" w:rsidR="006158F9" w:rsidRPr="006158F9" w:rsidRDefault="006158F9" w:rsidP="006158F9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  <w:lang w:val="en-GB"/>
                <w:rPrChange w:id="2228" w:author="Carolien Maas" w:date="2022-06-20T13:19:00Z">
                  <w:rPr>
                    <w:rFonts w:ascii="Arial" w:hAnsi="Arial" w:cs="Arial"/>
                    <w:sz w:val="20"/>
                    <w:szCs w:val="20"/>
                    <w:lang w:val="en-GB"/>
                  </w:rPr>
                </w:rPrChange>
              </w:rPr>
            </w:pPr>
            <w:r w:rsidRPr="006158F9">
              <w:rPr>
                <w:rFonts w:ascii="Arial" w:hAnsi="Arial" w:cs="Arial"/>
                <w:sz w:val="16"/>
                <w:szCs w:val="16"/>
                <w:lang w:val="en-GB"/>
                <w:rPrChange w:id="2229" w:author="Carolien Maas" w:date="2022-06-20T13:19:00Z">
                  <w:rPr>
                    <w:rFonts w:ascii="Arial" w:hAnsi="Arial" w:cs="Arial"/>
                    <w:sz w:val="20"/>
                    <w:szCs w:val="20"/>
                    <w:lang w:val="en-GB"/>
                  </w:rPr>
                </w:rPrChange>
              </w:rPr>
              <w:t xml:space="preserve">   Head and neck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230" w:author="Carolien Maas" w:date="2022-06-20T13:35:00Z">
              <w:tcPr>
                <w:tcW w:w="631" w:type="pct"/>
                <w:gridSpan w:val="4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36A847AD" w14:textId="1917E0D5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2231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2232" w:author="Carolien Maas" w:date="2022-06-20T13:19:00Z">
              <w:r w:rsidRPr="006158F9">
                <w:rPr>
                  <w:rFonts w:ascii="Arial" w:hAnsi="Arial" w:cs="Arial"/>
                  <w:color w:val="000000"/>
                  <w:sz w:val="16"/>
                  <w:szCs w:val="16"/>
                  <w:rPrChange w:id="2233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t>1.81</w:t>
              </w:r>
            </w:ins>
            <w:ins w:id="2234" w:author="C.H.M. Maas [2]" w:date="2022-06-16T17:44:00Z">
              <w:del w:id="2235" w:author="Carolien Maas" w:date="2022-06-20T13:19:00Z">
                <w:r w:rsidRPr="006158F9" w:rsidDel="0084422A">
                  <w:rPr>
                    <w:rFonts w:ascii="Arial" w:hAnsi="Arial" w:cs="Arial"/>
                    <w:color w:val="000000"/>
                    <w:sz w:val="16"/>
                    <w:szCs w:val="16"/>
                    <w:rPrChange w:id="2236" w:author="Carolien Maas" w:date="2022-06-20T13:19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1.67</w:delText>
                </w:r>
              </w:del>
            </w:ins>
            <w:del w:id="2237" w:author="Carolien Maas" w:date="2022-06-20T13:19:00Z">
              <w:r w:rsidRPr="006158F9" w:rsidDel="0084422A">
                <w:rPr>
                  <w:rFonts w:ascii="Arial" w:hAnsi="Arial" w:cs="Arial"/>
                  <w:color w:val="000000"/>
                  <w:sz w:val="16"/>
                  <w:szCs w:val="16"/>
                  <w:rPrChange w:id="2238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delText>1.67</w:delText>
              </w:r>
            </w:del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239" w:author="Carolien Maas" w:date="2022-06-20T13:35:00Z">
              <w:tcPr>
                <w:tcW w:w="641" w:type="pct"/>
                <w:gridSpan w:val="4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70D2846C" w14:textId="08882870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2240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2241" w:author="Carolien Maas" w:date="2022-06-20T13:19:00Z">
              <w:r w:rsidRPr="006158F9">
                <w:rPr>
                  <w:rFonts w:ascii="Arial" w:hAnsi="Arial" w:cs="Arial"/>
                  <w:color w:val="000000"/>
                  <w:sz w:val="16"/>
                  <w:szCs w:val="16"/>
                  <w:rPrChange w:id="2242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t>[0.97; 3.37]</w:t>
              </w:r>
            </w:ins>
            <w:ins w:id="2243" w:author="C.H.M. Maas [2]" w:date="2022-06-16T17:44:00Z">
              <w:del w:id="2244" w:author="Carolien Maas" w:date="2022-06-20T13:19:00Z">
                <w:r w:rsidRPr="006158F9" w:rsidDel="0084422A">
                  <w:rPr>
                    <w:rFonts w:ascii="Arial" w:hAnsi="Arial" w:cs="Arial"/>
                    <w:color w:val="000000"/>
                    <w:sz w:val="16"/>
                    <w:szCs w:val="16"/>
                    <w:rPrChange w:id="2245" w:author="Carolien Maas" w:date="2022-06-20T13:19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[0.98; 2.85]</w:delText>
                </w:r>
              </w:del>
            </w:ins>
            <w:del w:id="2246" w:author="Carolien Maas" w:date="2022-06-20T13:19:00Z">
              <w:r w:rsidRPr="006158F9" w:rsidDel="0084422A">
                <w:rPr>
                  <w:rFonts w:ascii="Arial" w:hAnsi="Arial" w:cs="Arial"/>
                  <w:color w:val="000000"/>
                  <w:sz w:val="16"/>
                  <w:szCs w:val="16"/>
                  <w:rPrChange w:id="2247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delText>[0.98; 2.85]</w:delText>
              </w:r>
            </w:del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248" w:author="Carolien Maas" w:date="2022-06-20T13:35:00Z">
              <w:tcPr>
                <w:tcW w:w="661" w:type="pct"/>
                <w:gridSpan w:val="5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572F1580" w14:textId="5BE4D3D9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2249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2250" w:author="Carolien Maas" w:date="2022-06-20T13:19:00Z">
              <w:r w:rsidRPr="006158F9">
                <w:rPr>
                  <w:rFonts w:ascii="Arial" w:hAnsi="Arial" w:cs="Arial"/>
                  <w:color w:val="000000"/>
                  <w:sz w:val="16"/>
                  <w:szCs w:val="16"/>
                  <w:rPrChange w:id="2251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t>1.56</w:t>
              </w:r>
            </w:ins>
            <w:ins w:id="2252" w:author="C.H.M. Maas [2]" w:date="2022-06-16T17:44:00Z">
              <w:del w:id="2253" w:author="Carolien Maas" w:date="2022-06-20T13:19:00Z">
                <w:r w:rsidRPr="006158F9" w:rsidDel="0084422A">
                  <w:rPr>
                    <w:rFonts w:ascii="Arial" w:hAnsi="Arial" w:cs="Arial"/>
                    <w:color w:val="000000"/>
                    <w:sz w:val="16"/>
                    <w:szCs w:val="16"/>
                    <w:rPrChange w:id="2254" w:author="Carolien Maas" w:date="2022-06-20T13:19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1.77</w:delText>
                </w:r>
              </w:del>
            </w:ins>
            <w:del w:id="2255" w:author="Carolien Maas" w:date="2022-06-20T13:19:00Z">
              <w:r w:rsidRPr="006158F9" w:rsidDel="0084422A">
                <w:rPr>
                  <w:rFonts w:ascii="Arial" w:hAnsi="Arial" w:cs="Arial"/>
                  <w:color w:val="000000"/>
                  <w:sz w:val="16"/>
                  <w:szCs w:val="16"/>
                  <w:rPrChange w:id="2256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delText>1.77</w:delText>
              </w:r>
            </w:del>
          </w:p>
        </w:tc>
        <w:tc>
          <w:tcPr>
            <w:tcW w:w="6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257" w:author="Carolien Maas" w:date="2022-06-20T13:35:00Z">
              <w:tcPr>
                <w:tcW w:w="697" w:type="pct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4458A97D" w14:textId="6B2EA7F6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2258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2259" w:author="Carolien Maas" w:date="2022-06-20T13:19:00Z">
              <w:r w:rsidRPr="006158F9">
                <w:rPr>
                  <w:rFonts w:ascii="Arial" w:hAnsi="Arial" w:cs="Arial"/>
                  <w:color w:val="000000"/>
                  <w:sz w:val="16"/>
                  <w:szCs w:val="16"/>
                  <w:rPrChange w:id="2260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t>[0.75; 3.28]</w:t>
              </w:r>
            </w:ins>
            <w:ins w:id="2261" w:author="C.H.M. Maas [2]" w:date="2022-06-16T17:44:00Z">
              <w:del w:id="2262" w:author="Carolien Maas" w:date="2022-06-20T13:19:00Z">
                <w:r w:rsidRPr="006158F9" w:rsidDel="0084422A">
                  <w:rPr>
                    <w:rFonts w:ascii="Arial" w:hAnsi="Arial" w:cs="Arial"/>
                    <w:color w:val="000000"/>
                    <w:sz w:val="16"/>
                    <w:szCs w:val="16"/>
                    <w:rPrChange w:id="2263" w:author="Carolien Maas" w:date="2022-06-20T13:19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[0.87; 3.59]</w:delText>
                </w:r>
              </w:del>
            </w:ins>
            <w:del w:id="2264" w:author="Carolien Maas" w:date="2022-06-20T13:19:00Z">
              <w:r w:rsidRPr="006158F9" w:rsidDel="0084422A">
                <w:rPr>
                  <w:rFonts w:ascii="Arial" w:hAnsi="Arial" w:cs="Arial"/>
                  <w:color w:val="000000"/>
                  <w:sz w:val="16"/>
                  <w:szCs w:val="16"/>
                  <w:rPrChange w:id="2265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delText>[0.43; 7.30]</w:delText>
              </w:r>
            </w:del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266" w:author="Carolien Maas" w:date="2022-06-20T13:35:00Z">
              <w:tcPr>
                <w:tcW w:w="485" w:type="pct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186B0005" w14:textId="77777777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2267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tcPrChange w:id="2268" w:author="Carolien Maas" w:date="2022-06-20T13:35:00Z">
              <w:tcPr>
                <w:tcW w:w="485" w:type="pct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center"/>
              </w:tcPr>
            </w:tcPrChange>
          </w:tcPr>
          <w:p w14:paraId="5BEC90F6" w14:textId="77777777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2269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</w:p>
        </w:tc>
      </w:tr>
      <w:tr w:rsidR="00FE7D9B" w:rsidRPr="006158F9" w14:paraId="4A33940C" w14:textId="77777777" w:rsidTr="00F54C13">
        <w:trPr>
          <w:trHeight w:val="20"/>
          <w:trPrChange w:id="2270" w:author="Carolien Maas" w:date="2022-06-20T13:35:00Z">
            <w:trPr>
              <w:gridAfter w:val="0"/>
              <w:trHeight w:val="20"/>
            </w:trPr>
          </w:trPrChange>
        </w:trPr>
        <w:tc>
          <w:tcPr>
            <w:tcW w:w="1452" w:type="pct"/>
            <w:vAlign w:val="center"/>
            <w:tcPrChange w:id="2271" w:author="Carolien Maas" w:date="2022-06-20T13:35:00Z">
              <w:tcPr>
                <w:tcW w:w="1400" w:type="pct"/>
                <w:vAlign w:val="center"/>
              </w:tcPr>
            </w:tcPrChange>
          </w:tcPr>
          <w:p w14:paraId="247A3E77" w14:textId="77777777" w:rsidR="006158F9" w:rsidRPr="006158F9" w:rsidRDefault="006158F9" w:rsidP="006158F9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  <w:lang w:val="en-GB"/>
                <w:rPrChange w:id="2272" w:author="Carolien Maas" w:date="2022-06-20T13:19:00Z">
                  <w:rPr>
                    <w:rFonts w:ascii="Arial" w:hAnsi="Arial" w:cs="Arial"/>
                    <w:sz w:val="20"/>
                    <w:szCs w:val="20"/>
                    <w:lang w:val="en-GB"/>
                  </w:rPr>
                </w:rPrChange>
              </w:rPr>
            </w:pPr>
            <w:r w:rsidRPr="006158F9">
              <w:rPr>
                <w:rFonts w:ascii="Arial" w:hAnsi="Arial" w:cs="Arial"/>
                <w:b/>
                <w:sz w:val="16"/>
                <w:szCs w:val="16"/>
                <w:lang w:val="en-GB"/>
                <w:rPrChange w:id="2273" w:author="Carolien Maas" w:date="2022-06-20T13:19:00Z">
                  <w:rPr>
                    <w:rFonts w:ascii="Arial" w:hAnsi="Arial" w:cs="Arial"/>
                    <w:b/>
                    <w:sz w:val="20"/>
                    <w:szCs w:val="20"/>
                    <w:lang w:val="en-GB"/>
                  </w:rPr>
                </w:rPrChange>
              </w:rPr>
              <w:t>Histology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274" w:author="Carolien Maas" w:date="2022-06-20T13:35:00Z">
              <w:tcPr>
                <w:tcW w:w="631" w:type="pct"/>
                <w:gridSpan w:val="4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00BB245D" w14:textId="77777777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  <w:rPrChange w:id="2275" w:author="Carolien Maas" w:date="2022-06-20T13:19:00Z">
                  <w:rPr>
                    <w:rFonts w:ascii="Arial" w:hAnsi="Arial" w:cs="Arial"/>
                    <w:sz w:val="20"/>
                    <w:szCs w:val="20"/>
                    <w:lang w:val="en-GB"/>
                  </w:rPr>
                </w:rPrChange>
              </w:rPr>
            </w:pP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276" w:author="Carolien Maas" w:date="2022-06-20T13:35:00Z">
              <w:tcPr>
                <w:tcW w:w="641" w:type="pct"/>
                <w:gridSpan w:val="4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266EC20D" w14:textId="77777777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  <w:rPrChange w:id="2277" w:author="Carolien Maas" w:date="2022-06-20T13:19:00Z">
                  <w:rPr>
                    <w:rFonts w:ascii="Arial" w:hAnsi="Arial" w:cs="Arial"/>
                    <w:sz w:val="20"/>
                    <w:szCs w:val="20"/>
                    <w:lang w:val="en-GB"/>
                  </w:rPr>
                </w:rPrChange>
              </w:rPr>
            </w:pP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278" w:author="Carolien Maas" w:date="2022-06-20T13:35:00Z">
              <w:tcPr>
                <w:tcW w:w="661" w:type="pct"/>
                <w:gridSpan w:val="5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02174465" w14:textId="77777777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  <w:rPrChange w:id="2279" w:author="Carolien Maas" w:date="2022-06-20T13:19:00Z">
                  <w:rPr>
                    <w:rFonts w:ascii="Arial" w:hAnsi="Arial" w:cs="Arial"/>
                    <w:sz w:val="20"/>
                    <w:szCs w:val="20"/>
                    <w:lang w:val="en-GB"/>
                  </w:rPr>
                </w:rPrChange>
              </w:rPr>
            </w:pPr>
          </w:p>
        </w:tc>
        <w:tc>
          <w:tcPr>
            <w:tcW w:w="6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280" w:author="Carolien Maas" w:date="2022-06-20T13:35:00Z">
              <w:tcPr>
                <w:tcW w:w="697" w:type="pct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51A7833C" w14:textId="77777777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  <w:rPrChange w:id="2281" w:author="Carolien Maas" w:date="2022-06-20T13:19:00Z">
                  <w:rPr>
                    <w:rFonts w:ascii="Arial" w:hAnsi="Arial" w:cs="Arial"/>
                    <w:sz w:val="20"/>
                    <w:szCs w:val="20"/>
                    <w:lang w:val="en-GB"/>
                  </w:rPr>
                </w:rPrChange>
              </w:rPr>
            </w:pP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282" w:author="Carolien Maas" w:date="2022-06-20T13:35:00Z">
              <w:tcPr>
                <w:tcW w:w="485" w:type="pct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22628143" w14:textId="1153E4E5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  <w:rPrChange w:id="2283" w:author="Carolien Maas" w:date="2022-06-20T13:19:00Z">
                  <w:rPr>
                    <w:rFonts w:ascii="Arial" w:hAnsi="Arial" w:cs="Arial"/>
                    <w:sz w:val="20"/>
                    <w:szCs w:val="20"/>
                    <w:lang w:val="en-GB"/>
                  </w:rPr>
                </w:rPrChange>
              </w:rPr>
            </w:pPr>
            <w:ins w:id="2284" w:author="Carolien Maas" w:date="2022-06-20T13:19:00Z">
              <w:r w:rsidRPr="006158F9">
                <w:rPr>
                  <w:rFonts w:ascii="Arial" w:hAnsi="Arial" w:cs="Arial"/>
                  <w:color w:val="000000"/>
                  <w:sz w:val="16"/>
                  <w:szCs w:val="16"/>
                  <w:rPrChange w:id="2285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t>5</w:t>
              </w:r>
            </w:ins>
            <w:ins w:id="2286" w:author="C.H.M. Maas [2]" w:date="2022-06-16T17:44:00Z">
              <w:del w:id="2287" w:author="Carolien Maas" w:date="2022-06-20T13:19:00Z">
                <w:r w:rsidRPr="006158F9" w:rsidDel="0084422A">
                  <w:rPr>
                    <w:rFonts w:ascii="Arial" w:hAnsi="Arial" w:cs="Arial"/>
                    <w:color w:val="000000"/>
                    <w:sz w:val="16"/>
                    <w:szCs w:val="16"/>
                    <w:rPrChange w:id="2288" w:author="Carolien Maas" w:date="2022-06-20T13:19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5</w:delText>
                </w:r>
              </w:del>
            </w:ins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289" w:author="Carolien Maas" w:date="2022-06-20T13:35:00Z">
              <w:tcPr>
                <w:tcW w:w="485" w:type="pct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38059BB7" w14:textId="1D8BD835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  <w:rPrChange w:id="2290" w:author="Carolien Maas" w:date="2022-06-20T13:19:00Z">
                  <w:rPr>
                    <w:rFonts w:ascii="Arial" w:hAnsi="Arial" w:cs="Arial"/>
                    <w:sz w:val="20"/>
                    <w:szCs w:val="20"/>
                    <w:lang w:val="en-GB"/>
                  </w:rPr>
                </w:rPrChange>
              </w:rPr>
            </w:pPr>
            <w:ins w:id="2291" w:author="Carolien Maas" w:date="2022-06-20T13:19:00Z">
              <w:r w:rsidRPr="006158F9">
                <w:rPr>
                  <w:rFonts w:ascii="Arial" w:hAnsi="Arial" w:cs="Arial"/>
                  <w:color w:val="000000"/>
                  <w:sz w:val="16"/>
                  <w:szCs w:val="16"/>
                  <w:rPrChange w:id="2292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t>1</w:t>
              </w:r>
            </w:ins>
            <w:ins w:id="2293" w:author="C.H.M. Maas [2]" w:date="2022-06-16T17:44:00Z">
              <w:del w:id="2294" w:author="Carolien Maas" w:date="2022-06-20T13:19:00Z">
                <w:r w:rsidRPr="006158F9" w:rsidDel="0084422A">
                  <w:rPr>
                    <w:rFonts w:ascii="Arial" w:hAnsi="Arial" w:cs="Arial"/>
                    <w:color w:val="000000"/>
                    <w:sz w:val="16"/>
                    <w:szCs w:val="16"/>
                    <w:rPrChange w:id="2295" w:author="Carolien Maas" w:date="2022-06-20T13:19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0</w:delText>
                </w:r>
              </w:del>
            </w:ins>
          </w:p>
        </w:tc>
      </w:tr>
      <w:tr w:rsidR="00FE7D9B" w:rsidRPr="006158F9" w14:paraId="57CF9A6E" w14:textId="77777777" w:rsidTr="00F54C13">
        <w:trPr>
          <w:trHeight w:val="20"/>
          <w:trPrChange w:id="2296" w:author="Carolien Maas" w:date="2022-06-20T13:35:00Z">
            <w:trPr>
              <w:gridAfter w:val="0"/>
              <w:trHeight w:val="20"/>
            </w:trPr>
          </w:trPrChange>
        </w:trPr>
        <w:tc>
          <w:tcPr>
            <w:tcW w:w="1452" w:type="pct"/>
            <w:vAlign w:val="center"/>
            <w:tcPrChange w:id="2297" w:author="Carolien Maas" w:date="2022-06-20T13:35:00Z">
              <w:tcPr>
                <w:tcW w:w="1400" w:type="pct"/>
                <w:vAlign w:val="center"/>
              </w:tcPr>
            </w:tcPrChange>
          </w:tcPr>
          <w:p w14:paraId="37C35EA9" w14:textId="3CF6E635" w:rsidR="006158F9" w:rsidRPr="006158F9" w:rsidRDefault="006158F9" w:rsidP="006158F9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  <w:lang w:val="en-GB"/>
                <w:rPrChange w:id="2298" w:author="Carolien Maas" w:date="2022-06-20T13:19:00Z">
                  <w:rPr>
                    <w:rFonts w:ascii="Arial" w:hAnsi="Arial" w:cs="Arial"/>
                    <w:sz w:val="20"/>
                    <w:szCs w:val="20"/>
                    <w:lang w:val="en-GB"/>
                  </w:rPr>
                </w:rPrChange>
              </w:rPr>
            </w:pPr>
            <w:r w:rsidRPr="006158F9">
              <w:rPr>
                <w:rFonts w:ascii="Arial" w:hAnsi="Arial" w:cs="Arial"/>
                <w:sz w:val="16"/>
                <w:szCs w:val="16"/>
                <w:lang w:val="en-GB"/>
                <w:rPrChange w:id="2299" w:author="Carolien Maas" w:date="2022-06-20T13:19:00Z">
                  <w:rPr>
                    <w:rFonts w:ascii="Arial" w:hAnsi="Arial" w:cs="Arial"/>
                    <w:sz w:val="20"/>
                    <w:szCs w:val="20"/>
                    <w:lang w:val="en-GB"/>
                  </w:rPr>
                </w:rPrChange>
              </w:rPr>
              <w:t xml:space="preserve">   SSM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300" w:author="Carolien Maas" w:date="2022-06-20T13:35:00Z">
              <w:tcPr>
                <w:tcW w:w="631" w:type="pct"/>
                <w:gridSpan w:val="4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5D134C1D" w14:textId="5304697C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2301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2302" w:author="Carolien Maas" w:date="2022-06-20T13:19:00Z">
              <w:r w:rsidRPr="006158F9">
                <w:rPr>
                  <w:rFonts w:ascii="Arial" w:hAnsi="Arial" w:cs="Arial"/>
                  <w:color w:val="000000"/>
                  <w:sz w:val="16"/>
                  <w:szCs w:val="16"/>
                  <w:rPrChange w:id="2303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t>(ref)</w:t>
              </w:r>
            </w:ins>
            <w:ins w:id="2304" w:author="C.H.M. Maas [2]" w:date="2022-06-16T17:44:00Z">
              <w:del w:id="2305" w:author="Carolien Maas" w:date="2022-06-20T13:19:00Z">
                <w:r w:rsidRPr="006158F9" w:rsidDel="0084422A">
                  <w:rPr>
                    <w:rFonts w:ascii="Arial" w:hAnsi="Arial" w:cs="Arial"/>
                    <w:color w:val="000000"/>
                    <w:sz w:val="16"/>
                    <w:szCs w:val="16"/>
                    <w:rPrChange w:id="2306" w:author="Carolien Maas" w:date="2022-06-20T13:19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(ref)</w:delText>
                </w:r>
              </w:del>
            </w:ins>
            <w:del w:id="2307" w:author="Carolien Maas" w:date="2022-06-20T13:19:00Z">
              <w:r w:rsidRPr="006158F9" w:rsidDel="0084422A">
                <w:rPr>
                  <w:rFonts w:ascii="Arial" w:hAnsi="Arial" w:cs="Arial"/>
                  <w:color w:val="000000"/>
                  <w:sz w:val="16"/>
                  <w:szCs w:val="16"/>
                  <w:rPrChange w:id="2308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delText>(ref)</w:delText>
              </w:r>
            </w:del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309" w:author="Carolien Maas" w:date="2022-06-20T13:35:00Z">
              <w:tcPr>
                <w:tcW w:w="641" w:type="pct"/>
                <w:gridSpan w:val="4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485BE2C1" w14:textId="77777777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2310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311" w:author="Carolien Maas" w:date="2022-06-20T13:35:00Z">
              <w:tcPr>
                <w:tcW w:w="661" w:type="pct"/>
                <w:gridSpan w:val="5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0816E760" w14:textId="2232960D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2312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2313" w:author="Carolien Maas" w:date="2022-06-20T13:19:00Z">
              <w:r w:rsidRPr="006158F9">
                <w:rPr>
                  <w:rFonts w:ascii="Arial" w:hAnsi="Arial" w:cs="Arial"/>
                  <w:color w:val="000000"/>
                  <w:sz w:val="16"/>
                  <w:szCs w:val="16"/>
                  <w:rPrChange w:id="2314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t>(ref)</w:t>
              </w:r>
            </w:ins>
            <w:ins w:id="2315" w:author="C.H.M. Maas [2]" w:date="2022-06-16T17:44:00Z">
              <w:del w:id="2316" w:author="Carolien Maas" w:date="2022-06-20T13:19:00Z">
                <w:r w:rsidRPr="006158F9" w:rsidDel="0084422A">
                  <w:rPr>
                    <w:rFonts w:ascii="Arial" w:hAnsi="Arial" w:cs="Arial"/>
                    <w:color w:val="000000"/>
                    <w:sz w:val="16"/>
                    <w:szCs w:val="16"/>
                    <w:rPrChange w:id="2317" w:author="Carolien Maas" w:date="2022-06-20T13:19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(ref)</w:delText>
                </w:r>
              </w:del>
            </w:ins>
            <w:del w:id="2318" w:author="Carolien Maas" w:date="2022-06-20T13:19:00Z">
              <w:r w:rsidRPr="006158F9" w:rsidDel="0084422A">
                <w:rPr>
                  <w:rFonts w:ascii="Arial" w:hAnsi="Arial" w:cs="Arial"/>
                  <w:color w:val="000000"/>
                  <w:sz w:val="16"/>
                  <w:szCs w:val="16"/>
                  <w:rPrChange w:id="2319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delText>(ref)</w:delText>
              </w:r>
            </w:del>
          </w:p>
        </w:tc>
        <w:tc>
          <w:tcPr>
            <w:tcW w:w="6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320" w:author="Carolien Maas" w:date="2022-06-20T13:35:00Z">
              <w:tcPr>
                <w:tcW w:w="697" w:type="pct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71B6F882" w14:textId="77777777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rPrChange w:id="2321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</w:rPr>
                </w:rPrChange>
              </w:rPr>
            </w:pP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322" w:author="Carolien Maas" w:date="2022-06-20T13:35:00Z">
              <w:tcPr>
                <w:tcW w:w="485" w:type="pct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13687AA1" w14:textId="76754FE4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rPrChange w:id="2323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</w:rPr>
                </w:rPrChange>
              </w:rPr>
            </w:pP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324" w:author="Carolien Maas" w:date="2022-06-20T13:35:00Z">
              <w:tcPr>
                <w:tcW w:w="485" w:type="pct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2A353F71" w14:textId="0D86CC6D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rPrChange w:id="2325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</w:rPr>
                </w:rPrChange>
              </w:rPr>
            </w:pPr>
          </w:p>
        </w:tc>
      </w:tr>
      <w:tr w:rsidR="00FE7D9B" w:rsidRPr="006158F9" w14:paraId="1908CF2A" w14:textId="77777777" w:rsidTr="00F54C13">
        <w:trPr>
          <w:trHeight w:val="20"/>
          <w:trPrChange w:id="2326" w:author="Carolien Maas" w:date="2022-06-20T13:35:00Z">
            <w:trPr>
              <w:gridAfter w:val="0"/>
              <w:trHeight w:val="20"/>
            </w:trPr>
          </w:trPrChange>
        </w:trPr>
        <w:tc>
          <w:tcPr>
            <w:tcW w:w="1452" w:type="pct"/>
            <w:vAlign w:val="center"/>
            <w:tcPrChange w:id="2327" w:author="Carolien Maas" w:date="2022-06-20T13:35:00Z">
              <w:tcPr>
                <w:tcW w:w="1400" w:type="pct"/>
                <w:vAlign w:val="center"/>
              </w:tcPr>
            </w:tcPrChange>
          </w:tcPr>
          <w:p w14:paraId="526459A2" w14:textId="1718C916" w:rsidR="006158F9" w:rsidRPr="006158F9" w:rsidRDefault="006158F9" w:rsidP="006158F9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  <w:lang w:val="en-GB"/>
                <w:rPrChange w:id="2328" w:author="Carolien Maas" w:date="2022-06-20T13:19:00Z">
                  <w:rPr>
                    <w:rFonts w:ascii="Arial" w:hAnsi="Arial" w:cs="Arial"/>
                    <w:sz w:val="20"/>
                    <w:szCs w:val="20"/>
                    <w:lang w:val="en-GB"/>
                  </w:rPr>
                </w:rPrChange>
              </w:rPr>
            </w:pPr>
            <w:r w:rsidRPr="006158F9">
              <w:rPr>
                <w:rFonts w:ascii="Arial" w:hAnsi="Arial" w:cs="Arial"/>
                <w:sz w:val="16"/>
                <w:szCs w:val="16"/>
                <w:lang w:val="en-GB"/>
                <w:rPrChange w:id="2329" w:author="Carolien Maas" w:date="2022-06-20T13:19:00Z">
                  <w:rPr>
                    <w:rFonts w:ascii="Arial" w:hAnsi="Arial" w:cs="Arial"/>
                    <w:sz w:val="20"/>
                    <w:szCs w:val="20"/>
                    <w:lang w:val="en-GB"/>
                  </w:rPr>
                </w:rPrChange>
              </w:rPr>
              <w:t xml:space="preserve">   NM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330" w:author="Carolien Maas" w:date="2022-06-20T13:35:00Z">
              <w:tcPr>
                <w:tcW w:w="631" w:type="pct"/>
                <w:gridSpan w:val="4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6ECF765D" w14:textId="02421304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2331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2332" w:author="Carolien Maas" w:date="2022-06-20T13:19:00Z">
              <w:r w:rsidRPr="006158F9">
                <w:rPr>
                  <w:rFonts w:ascii="Arial" w:hAnsi="Arial" w:cs="Arial"/>
                  <w:color w:val="000000"/>
                  <w:sz w:val="16"/>
                  <w:szCs w:val="16"/>
                  <w:rPrChange w:id="2333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t>1.36</w:t>
              </w:r>
            </w:ins>
            <w:ins w:id="2334" w:author="C.H.M. Maas [2]" w:date="2022-06-16T17:44:00Z">
              <w:del w:id="2335" w:author="Carolien Maas" w:date="2022-06-20T13:19:00Z">
                <w:r w:rsidRPr="006158F9" w:rsidDel="0084422A">
                  <w:rPr>
                    <w:rFonts w:ascii="Arial" w:hAnsi="Arial" w:cs="Arial"/>
                    <w:color w:val="000000"/>
                    <w:sz w:val="16"/>
                    <w:szCs w:val="16"/>
                    <w:rPrChange w:id="2336" w:author="Carolien Maas" w:date="2022-06-20T13:19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1.12</w:delText>
                </w:r>
              </w:del>
            </w:ins>
            <w:del w:id="2337" w:author="Carolien Maas" w:date="2022-06-20T13:19:00Z">
              <w:r w:rsidRPr="006158F9" w:rsidDel="0084422A">
                <w:rPr>
                  <w:rFonts w:ascii="Arial" w:hAnsi="Arial" w:cs="Arial"/>
                  <w:color w:val="000000"/>
                  <w:sz w:val="16"/>
                  <w:szCs w:val="16"/>
                  <w:rPrChange w:id="2338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delText>1.12</w:delText>
              </w:r>
            </w:del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339" w:author="Carolien Maas" w:date="2022-06-20T13:35:00Z">
              <w:tcPr>
                <w:tcW w:w="641" w:type="pct"/>
                <w:gridSpan w:val="4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27FCB7CF" w14:textId="47D22216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2340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2341" w:author="Carolien Maas" w:date="2022-06-20T13:19:00Z">
              <w:r w:rsidRPr="006158F9">
                <w:rPr>
                  <w:rFonts w:ascii="Arial" w:hAnsi="Arial" w:cs="Arial"/>
                  <w:color w:val="000000"/>
                  <w:sz w:val="16"/>
                  <w:szCs w:val="16"/>
                  <w:rPrChange w:id="2342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t>[0.95; 1.93]</w:t>
              </w:r>
            </w:ins>
            <w:ins w:id="2343" w:author="C.H.M. Maas [2]" w:date="2022-06-16T17:44:00Z">
              <w:del w:id="2344" w:author="Carolien Maas" w:date="2022-06-20T13:19:00Z">
                <w:r w:rsidRPr="006158F9" w:rsidDel="0084422A">
                  <w:rPr>
                    <w:rFonts w:ascii="Arial" w:hAnsi="Arial" w:cs="Arial"/>
                    <w:color w:val="000000"/>
                    <w:sz w:val="16"/>
                    <w:szCs w:val="16"/>
                    <w:rPrChange w:id="2345" w:author="Carolien Maas" w:date="2022-06-20T13:19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[0.82; 1.51]</w:delText>
                </w:r>
              </w:del>
            </w:ins>
            <w:del w:id="2346" w:author="Carolien Maas" w:date="2022-06-20T13:19:00Z">
              <w:r w:rsidRPr="006158F9" w:rsidDel="0084422A">
                <w:rPr>
                  <w:rFonts w:ascii="Arial" w:hAnsi="Arial" w:cs="Arial"/>
                  <w:color w:val="000000"/>
                  <w:sz w:val="16"/>
                  <w:szCs w:val="16"/>
                  <w:rPrChange w:id="2347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delText>[0.82; 1.51]</w:delText>
              </w:r>
            </w:del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348" w:author="Carolien Maas" w:date="2022-06-20T13:35:00Z">
              <w:tcPr>
                <w:tcW w:w="661" w:type="pct"/>
                <w:gridSpan w:val="5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25245AF0" w14:textId="392BD604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2349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2350" w:author="Carolien Maas" w:date="2022-06-20T13:19:00Z">
              <w:r w:rsidRPr="006158F9">
                <w:rPr>
                  <w:rFonts w:ascii="Arial" w:hAnsi="Arial" w:cs="Arial"/>
                  <w:color w:val="000000"/>
                  <w:sz w:val="16"/>
                  <w:szCs w:val="16"/>
                  <w:rPrChange w:id="2351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t>1.14</w:t>
              </w:r>
            </w:ins>
            <w:ins w:id="2352" w:author="C.H.M. Maas [2]" w:date="2022-06-16T17:44:00Z">
              <w:del w:id="2353" w:author="Carolien Maas" w:date="2022-06-20T13:19:00Z">
                <w:r w:rsidRPr="006158F9" w:rsidDel="0084422A">
                  <w:rPr>
                    <w:rFonts w:ascii="Arial" w:hAnsi="Arial" w:cs="Arial"/>
                    <w:color w:val="000000"/>
                    <w:sz w:val="16"/>
                    <w:szCs w:val="16"/>
                    <w:rPrChange w:id="2354" w:author="Carolien Maas" w:date="2022-06-20T13:19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1.08</w:delText>
                </w:r>
              </w:del>
            </w:ins>
            <w:del w:id="2355" w:author="Carolien Maas" w:date="2022-06-20T13:19:00Z">
              <w:r w:rsidRPr="006158F9" w:rsidDel="0084422A">
                <w:rPr>
                  <w:rFonts w:ascii="Arial" w:hAnsi="Arial" w:cs="Arial"/>
                  <w:color w:val="000000"/>
                  <w:sz w:val="16"/>
                  <w:szCs w:val="16"/>
                  <w:rPrChange w:id="2356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delText>1.08</w:delText>
              </w:r>
            </w:del>
          </w:p>
        </w:tc>
        <w:tc>
          <w:tcPr>
            <w:tcW w:w="6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357" w:author="Carolien Maas" w:date="2022-06-20T13:35:00Z">
              <w:tcPr>
                <w:tcW w:w="697" w:type="pct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7EC181C0" w14:textId="36709C40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2358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2359" w:author="Carolien Maas" w:date="2022-06-20T13:19:00Z">
              <w:r w:rsidRPr="006158F9">
                <w:rPr>
                  <w:rFonts w:ascii="Arial" w:hAnsi="Arial" w:cs="Arial"/>
                  <w:color w:val="000000"/>
                  <w:sz w:val="16"/>
                  <w:szCs w:val="16"/>
                  <w:rPrChange w:id="2360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t>[0.83; 1.59]</w:t>
              </w:r>
            </w:ins>
            <w:ins w:id="2361" w:author="C.H.M. Maas [2]" w:date="2022-06-16T17:44:00Z">
              <w:del w:id="2362" w:author="Carolien Maas" w:date="2022-06-20T13:19:00Z">
                <w:r w:rsidRPr="006158F9" w:rsidDel="0084422A">
                  <w:rPr>
                    <w:rFonts w:ascii="Arial" w:hAnsi="Arial" w:cs="Arial"/>
                    <w:color w:val="000000"/>
                    <w:sz w:val="16"/>
                    <w:szCs w:val="16"/>
                    <w:rPrChange w:id="2363" w:author="Carolien Maas" w:date="2022-06-20T13:19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[0.79; 1.48]</w:delText>
                </w:r>
              </w:del>
            </w:ins>
            <w:del w:id="2364" w:author="Carolien Maas" w:date="2022-06-20T13:19:00Z">
              <w:r w:rsidRPr="006158F9" w:rsidDel="0084422A">
                <w:rPr>
                  <w:rFonts w:ascii="Arial" w:hAnsi="Arial" w:cs="Arial"/>
                  <w:color w:val="000000"/>
                  <w:sz w:val="16"/>
                  <w:szCs w:val="16"/>
                  <w:rPrChange w:id="2365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delText>[0.51; 2.27]</w:delText>
              </w:r>
            </w:del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366" w:author="Carolien Maas" w:date="2022-06-20T13:35:00Z">
              <w:tcPr>
                <w:tcW w:w="485" w:type="pct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609B9769" w14:textId="19270BB5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2367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del w:id="2368" w:author="Carolien Maas" w:date="2022-06-20T13:19:00Z">
              <w:r w:rsidRPr="006158F9" w:rsidDel="0084422A">
                <w:rPr>
                  <w:rFonts w:ascii="Arial" w:hAnsi="Arial" w:cs="Arial"/>
                  <w:color w:val="000000"/>
                  <w:sz w:val="16"/>
                  <w:szCs w:val="16"/>
                  <w:rPrChange w:id="2369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delText>4.8</w:delText>
              </w:r>
            </w:del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370" w:author="Carolien Maas" w:date="2022-06-20T13:35:00Z">
              <w:tcPr>
                <w:tcW w:w="485" w:type="pct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4C0C904E" w14:textId="243197E9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2371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r w:rsidRPr="006158F9">
              <w:rPr>
                <w:rFonts w:ascii="Arial" w:hAnsi="Arial" w:cs="Arial"/>
                <w:color w:val="000000"/>
                <w:sz w:val="16"/>
                <w:szCs w:val="16"/>
                <w:rPrChange w:id="2372" w:author="Carolien Maas" w:date="2022-06-20T13:19:00Z">
                  <w:rPr>
                    <w:rFonts w:ascii="Arial" w:hAnsi="Arial" w:cs="Arial"/>
                    <w:color w:val="000000"/>
                  </w:rPr>
                </w:rPrChange>
              </w:rPr>
              <w:t>0.4</w:t>
            </w:r>
          </w:p>
        </w:tc>
      </w:tr>
      <w:tr w:rsidR="00FE7D9B" w:rsidRPr="006158F9" w14:paraId="66E144B9" w14:textId="77777777" w:rsidTr="00F54C13">
        <w:trPr>
          <w:trHeight w:val="20"/>
          <w:trPrChange w:id="2373" w:author="Carolien Maas" w:date="2022-06-20T13:35:00Z">
            <w:trPr>
              <w:gridAfter w:val="0"/>
              <w:trHeight w:val="20"/>
            </w:trPr>
          </w:trPrChange>
        </w:trPr>
        <w:tc>
          <w:tcPr>
            <w:tcW w:w="1452" w:type="pct"/>
            <w:vAlign w:val="center"/>
            <w:tcPrChange w:id="2374" w:author="Carolien Maas" w:date="2022-06-20T13:35:00Z">
              <w:tcPr>
                <w:tcW w:w="1400" w:type="pct"/>
                <w:vAlign w:val="center"/>
              </w:tcPr>
            </w:tcPrChange>
          </w:tcPr>
          <w:p w14:paraId="02003509" w14:textId="2DD0B3EB" w:rsidR="006158F9" w:rsidRPr="006158F9" w:rsidRDefault="006158F9" w:rsidP="006158F9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  <w:lang w:val="en-GB"/>
                <w:rPrChange w:id="2375" w:author="Carolien Maas" w:date="2022-06-20T13:19:00Z">
                  <w:rPr>
                    <w:rFonts w:ascii="Arial" w:hAnsi="Arial" w:cs="Arial"/>
                    <w:sz w:val="20"/>
                    <w:szCs w:val="20"/>
                    <w:lang w:val="en-GB"/>
                  </w:rPr>
                </w:rPrChange>
              </w:rPr>
            </w:pPr>
            <w:r w:rsidRPr="006158F9">
              <w:rPr>
                <w:rFonts w:ascii="Arial" w:hAnsi="Arial" w:cs="Arial"/>
                <w:sz w:val="16"/>
                <w:szCs w:val="16"/>
                <w:lang w:val="en-GB"/>
                <w:rPrChange w:id="2376" w:author="Carolien Maas" w:date="2022-06-20T13:19:00Z">
                  <w:rPr>
                    <w:rFonts w:ascii="Arial" w:hAnsi="Arial" w:cs="Arial"/>
                    <w:sz w:val="20"/>
                    <w:szCs w:val="20"/>
                    <w:lang w:val="en-GB"/>
                  </w:rPr>
                </w:rPrChange>
              </w:rPr>
              <w:t xml:space="preserve">   ALM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377" w:author="Carolien Maas" w:date="2022-06-20T13:35:00Z">
              <w:tcPr>
                <w:tcW w:w="631" w:type="pct"/>
                <w:gridSpan w:val="4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5CFF4547" w14:textId="73771601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2378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2379" w:author="Carolien Maas" w:date="2022-06-20T13:19:00Z">
              <w:r w:rsidRPr="006158F9">
                <w:rPr>
                  <w:rFonts w:ascii="Arial" w:hAnsi="Arial" w:cs="Arial"/>
                  <w:color w:val="000000"/>
                  <w:sz w:val="16"/>
                  <w:szCs w:val="16"/>
                  <w:rPrChange w:id="2380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t>1.51</w:t>
              </w:r>
            </w:ins>
            <w:ins w:id="2381" w:author="C.H.M. Maas [2]" w:date="2022-06-16T17:44:00Z">
              <w:del w:id="2382" w:author="Carolien Maas" w:date="2022-06-20T13:19:00Z">
                <w:r w:rsidRPr="006158F9" w:rsidDel="0084422A">
                  <w:rPr>
                    <w:rFonts w:ascii="Arial" w:hAnsi="Arial" w:cs="Arial"/>
                    <w:color w:val="000000"/>
                    <w:sz w:val="16"/>
                    <w:szCs w:val="16"/>
                    <w:rPrChange w:id="2383" w:author="Carolien Maas" w:date="2022-06-20T13:19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1.59</w:delText>
                </w:r>
              </w:del>
            </w:ins>
            <w:del w:id="2384" w:author="Carolien Maas" w:date="2022-06-20T13:19:00Z">
              <w:r w:rsidRPr="006158F9" w:rsidDel="0084422A">
                <w:rPr>
                  <w:rFonts w:ascii="Arial" w:hAnsi="Arial" w:cs="Arial"/>
                  <w:color w:val="000000"/>
                  <w:sz w:val="16"/>
                  <w:szCs w:val="16"/>
                  <w:rPrChange w:id="2385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delText>1.59</w:delText>
              </w:r>
            </w:del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386" w:author="Carolien Maas" w:date="2022-06-20T13:35:00Z">
              <w:tcPr>
                <w:tcW w:w="641" w:type="pct"/>
                <w:gridSpan w:val="4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481198AD" w14:textId="4E6F4B87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2387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2388" w:author="Carolien Maas" w:date="2022-06-20T13:19:00Z">
              <w:r w:rsidRPr="006158F9">
                <w:rPr>
                  <w:rFonts w:ascii="Arial" w:hAnsi="Arial" w:cs="Arial"/>
                  <w:color w:val="000000"/>
                  <w:sz w:val="16"/>
                  <w:szCs w:val="16"/>
                  <w:rPrChange w:id="2389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t>[0.63; 3.64]</w:t>
              </w:r>
            </w:ins>
            <w:ins w:id="2390" w:author="C.H.M. Maas [2]" w:date="2022-06-16T17:44:00Z">
              <w:del w:id="2391" w:author="Carolien Maas" w:date="2022-06-20T13:19:00Z">
                <w:r w:rsidRPr="006158F9" w:rsidDel="0084422A">
                  <w:rPr>
                    <w:rFonts w:ascii="Arial" w:hAnsi="Arial" w:cs="Arial"/>
                    <w:color w:val="000000"/>
                    <w:sz w:val="16"/>
                    <w:szCs w:val="16"/>
                    <w:rPrChange w:id="2392" w:author="Carolien Maas" w:date="2022-06-20T13:19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[0.77; 3.30]</w:delText>
                </w:r>
              </w:del>
            </w:ins>
            <w:del w:id="2393" w:author="Carolien Maas" w:date="2022-06-20T13:19:00Z">
              <w:r w:rsidRPr="006158F9" w:rsidDel="0084422A">
                <w:rPr>
                  <w:rFonts w:ascii="Arial" w:hAnsi="Arial" w:cs="Arial"/>
                  <w:color w:val="000000"/>
                  <w:sz w:val="16"/>
                  <w:szCs w:val="16"/>
                  <w:rPrChange w:id="2394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delText>[0.77; 3.30]</w:delText>
              </w:r>
            </w:del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395" w:author="Carolien Maas" w:date="2022-06-20T13:35:00Z">
              <w:tcPr>
                <w:tcW w:w="661" w:type="pct"/>
                <w:gridSpan w:val="5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661AF432" w14:textId="6729B9FA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2396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2397" w:author="Carolien Maas" w:date="2022-06-20T13:19:00Z">
              <w:r w:rsidRPr="006158F9">
                <w:rPr>
                  <w:rFonts w:ascii="Arial" w:hAnsi="Arial" w:cs="Arial"/>
                  <w:color w:val="000000"/>
                  <w:sz w:val="16"/>
                  <w:szCs w:val="16"/>
                  <w:rPrChange w:id="2398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t>1.27</w:t>
              </w:r>
            </w:ins>
            <w:ins w:id="2399" w:author="C.H.M. Maas [2]" w:date="2022-06-16T17:44:00Z">
              <w:del w:id="2400" w:author="Carolien Maas" w:date="2022-06-20T13:19:00Z">
                <w:r w:rsidRPr="006158F9" w:rsidDel="0084422A">
                  <w:rPr>
                    <w:rFonts w:ascii="Arial" w:hAnsi="Arial" w:cs="Arial"/>
                    <w:color w:val="000000"/>
                    <w:sz w:val="16"/>
                    <w:szCs w:val="16"/>
                    <w:rPrChange w:id="2401" w:author="Carolien Maas" w:date="2022-06-20T13:19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1.71</w:delText>
                </w:r>
              </w:del>
            </w:ins>
            <w:del w:id="2402" w:author="Carolien Maas" w:date="2022-06-20T13:19:00Z">
              <w:r w:rsidRPr="006158F9" w:rsidDel="0084422A">
                <w:rPr>
                  <w:rFonts w:ascii="Arial" w:hAnsi="Arial" w:cs="Arial"/>
                  <w:color w:val="000000"/>
                  <w:sz w:val="16"/>
                  <w:szCs w:val="16"/>
                  <w:rPrChange w:id="2403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delText>1.71</w:delText>
              </w:r>
            </w:del>
          </w:p>
        </w:tc>
        <w:tc>
          <w:tcPr>
            <w:tcW w:w="6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404" w:author="Carolien Maas" w:date="2022-06-20T13:35:00Z">
              <w:tcPr>
                <w:tcW w:w="697" w:type="pct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331709B7" w14:textId="13996C2A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2405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2406" w:author="Carolien Maas" w:date="2022-06-20T13:19:00Z">
              <w:r w:rsidRPr="006158F9">
                <w:rPr>
                  <w:rFonts w:ascii="Arial" w:hAnsi="Arial" w:cs="Arial"/>
                  <w:color w:val="000000"/>
                  <w:sz w:val="16"/>
                  <w:szCs w:val="16"/>
                  <w:rPrChange w:id="2407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t>[0.59; 2.76]</w:t>
              </w:r>
            </w:ins>
            <w:ins w:id="2408" w:author="C.H.M. Maas [2]" w:date="2022-06-16T17:44:00Z">
              <w:del w:id="2409" w:author="Carolien Maas" w:date="2022-06-20T13:19:00Z">
                <w:r w:rsidRPr="006158F9" w:rsidDel="0084422A">
                  <w:rPr>
                    <w:rFonts w:ascii="Arial" w:hAnsi="Arial" w:cs="Arial"/>
                    <w:color w:val="000000"/>
                    <w:sz w:val="16"/>
                    <w:szCs w:val="16"/>
                    <w:rPrChange w:id="2410" w:author="Carolien Maas" w:date="2022-06-20T13:19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[0.88; 3.32]</w:delText>
                </w:r>
              </w:del>
            </w:ins>
            <w:del w:id="2411" w:author="Carolien Maas" w:date="2022-06-20T13:19:00Z">
              <w:r w:rsidRPr="006158F9" w:rsidDel="0084422A">
                <w:rPr>
                  <w:rFonts w:ascii="Arial" w:hAnsi="Arial" w:cs="Arial"/>
                  <w:color w:val="000000"/>
                  <w:sz w:val="16"/>
                  <w:szCs w:val="16"/>
                  <w:rPrChange w:id="2412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delText>[0.32; 9.19]</w:delText>
              </w:r>
            </w:del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413" w:author="Carolien Maas" w:date="2022-06-20T13:35:00Z">
              <w:tcPr>
                <w:tcW w:w="485" w:type="pct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15DC8C5F" w14:textId="77777777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2414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tcPrChange w:id="2415" w:author="Carolien Maas" w:date="2022-06-20T13:35:00Z">
              <w:tcPr>
                <w:tcW w:w="485" w:type="pct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center"/>
              </w:tcPr>
            </w:tcPrChange>
          </w:tcPr>
          <w:p w14:paraId="4901D8A6" w14:textId="77777777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2416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</w:p>
        </w:tc>
      </w:tr>
      <w:tr w:rsidR="00FE7D9B" w:rsidRPr="006158F9" w14:paraId="4D4A37A5" w14:textId="77777777" w:rsidTr="00F54C13">
        <w:trPr>
          <w:trHeight w:val="20"/>
          <w:trPrChange w:id="2417" w:author="Carolien Maas" w:date="2022-06-20T13:35:00Z">
            <w:trPr>
              <w:gridAfter w:val="0"/>
              <w:trHeight w:val="20"/>
            </w:trPr>
          </w:trPrChange>
        </w:trPr>
        <w:tc>
          <w:tcPr>
            <w:tcW w:w="1452" w:type="pct"/>
            <w:vAlign w:val="center"/>
            <w:tcPrChange w:id="2418" w:author="Carolien Maas" w:date="2022-06-20T13:35:00Z">
              <w:tcPr>
                <w:tcW w:w="1400" w:type="pct"/>
                <w:vAlign w:val="center"/>
              </w:tcPr>
            </w:tcPrChange>
          </w:tcPr>
          <w:p w14:paraId="5B85AEBE" w14:textId="1887585D" w:rsidR="006158F9" w:rsidRPr="006158F9" w:rsidRDefault="006158F9" w:rsidP="006158F9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  <w:lang w:val="en-GB"/>
                <w:rPrChange w:id="2419" w:author="Carolien Maas" w:date="2022-06-20T13:19:00Z">
                  <w:rPr>
                    <w:rFonts w:ascii="Arial" w:hAnsi="Arial" w:cs="Arial"/>
                    <w:sz w:val="20"/>
                    <w:szCs w:val="20"/>
                    <w:lang w:val="en-GB"/>
                  </w:rPr>
                </w:rPrChange>
              </w:rPr>
            </w:pPr>
            <w:r w:rsidRPr="006158F9">
              <w:rPr>
                <w:rFonts w:ascii="Arial" w:hAnsi="Arial" w:cs="Arial"/>
                <w:sz w:val="16"/>
                <w:szCs w:val="16"/>
                <w:lang w:val="en-GB"/>
                <w:rPrChange w:id="2420" w:author="Carolien Maas" w:date="2022-06-20T13:19:00Z">
                  <w:rPr>
                    <w:rFonts w:ascii="Arial" w:hAnsi="Arial" w:cs="Arial"/>
                    <w:sz w:val="20"/>
                    <w:szCs w:val="20"/>
                    <w:lang w:val="en-GB"/>
                  </w:rPr>
                </w:rPrChange>
              </w:rPr>
              <w:t xml:space="preserve">   Other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421" w:author="Carolien Maas" w:date="2022-06-20T13:35:00Z">
              <w:tcPr>
                <w:tcW w:w="631" w:type="pct"/>
                <w:gridSpan w:val="4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328D8C9C" w14:textId="6177EC1A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2422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2423" w:author="Carolien Maas" w:date="2022-06-20T13:19:00Z">
              <w:r w:rsidRPr="006158F9">
                <w:rPr>
                  <w:rFonts w:ascii="Arial" w:hAnsi="Arial" w:cs="Arial"/>
                  <w:color w:val="000000"/>
                  <w:sz w:val="16"/>
                  <w:szCs w:val="16"/>
                  <w:rPrChange w:id="2424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t>1.00</w:t>
              </w:r>
            </w:ins>
            <w:ins w:id="2425" w:author="C.H.M. Maas [2]" w:date="2022-06-16T17:44:00Z">
              <w:del w:id="2426" w:author="Carolien Maas" w:date="2022-06-20T13:19:00Z">
                <w:r w:rsidRPr="006158F9" w:rsidDel="0084422A">
                  <w:rPr>
                    <w:rFonts w:ascii="Arial" w:hAnsi="Arial" w:cs="Arial"/>
                    <w:color w:val="000000"/>
                    <w:sz w:val="16"/>
                    <w:szCs w:val="16"/>
                    <w:rPrChange w:id="2427" w:author="Carolien Maas" w:date="2022-06-20T13:19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1.01</w:delText>
                </w:r>
              </w:del>
            </w:ins>
            <w:del w:id="2428" w:author="Carolien Maas" w:date="2022-06-20T13:19:00Z">
              <w:r w:rsidRPr="006158F9" w:rsidDel="0084422A">
                <w:rPr>
                  <w:rFonts w:ascii="Arial" w:hAnsi="Arial" w:cs="Arial"/>
                  <w:color w:val="000000"/>
                  <w:sz w:val="16"/>
                  <w:szCs w:val="16"/>
                  <w:rPrChange w:id="2429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delText>1.01</w:delText>
              </w:r>
            </w:del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430" w:author="Carolien Maas" w:date="2022-06-20T13:35:00Z">
              <w:tcPr>
                <w:tcW w:w="641" w:type="pct"/>
                <w:gridSpan w:val="4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7B58117D" w14:textId="5C8A1699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2431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2432" w:author="Carolien Maas" w:date="2022-06-20T13:19:00Z">
              <w:r w:rsidRPr="006158F9">
                <w:rPr>
                  <w:rFonts w:ascii="Arial" w:hAnsi="Arial" w:cs="Arial"/>
                  <w:color w:val="000000"/>
                  <w:sz w:val="16"/>
                  <w:szCs w:val="16"/>
                  <w:rPrChange w:id="2433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t>[0.48; 2.07]</w:t>
              </w:r>
            </w:ins>
            <w:ins w:id="2434" w:author="C.H.M. Maas [2]" w:date="2022-06-16T17:44:00Z">
              <w:del w:id="2435" w:author="Carolien Maas" w:date="2022-06-20T13:19:00Z">
                <w:r w:rsidRPr="006158F9" w:rsidDel="0084422A">
                  <w:rPr>
                    <w:rFonts w:ascii="Arial" w:hAnsi="Arial" w:cs="Arial"/>
                    <w:color w:val="000000"/>
                    <w:sz w:val="16"/>
                    <w:szCs w:val="16"/>
                    <w:rPrChange w:id="2436" w:author="Carolien Maas" w:date="2022-06-20T13:19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[0.57; 1.80]</w:delText>
                </w:r>
              </w:del>
            </w:ins>
            <w:del w:id="2437" w:author="Carolien Maas" w:date="2022-06-20T13:19:00Z">
              <w:r w:rsidRPr="006158F9" w:rsidDel="0084422A">
                <w:rPr>
                  <w:rFonts w:ascii="Arial" w:hAnsi="Arial" w:cs="Arial"/>
                  <w:color w:val="000000"/>
                  <w:sz w:val="16"/>
                  <w:szCs w:val="16"/>
                  <w:rPrChange w:id="2438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delText>[0.57; 1.80]</w:delText>
              </w:r>
            </w:del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439" w:author="Carolien Maas" w:date="2022-06-20T13:35:00Z">
              <w:tcPr>
                <w:tcW w:w="661" w:type="pct"/>
                <w:gridSpan w:val="5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7CA3D9EC" w14:textId="4FC267AB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2440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2441" w:author="Carolien Maas" w:date="2022-06-20T13:19:00Z">
              <w:r w:rsidRPr="006158F9">
                <w:rPr>
                  <w:rFonts w:ascii="Arial" w:hAnsi="Arial" w:cs="Arial"/>
                  <w:color w:val="000000"/>
                  <w:sz w:val="16"/>
                  <w:szCs w:val="16"/>
                  <w:rPrChange w:id="2442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t>0.71</w:t>
              </w:r>
            </w:ins>
            <w:ins w:id="2443" w:author="C.H.M. Maas [2]" w:date="2022-06-16T17:44:00Z">
              <w:del w:id="2444" w:author="Carolien Maas" w:date="2022-06-20T13:19:00Z">
                <w:r w:rsidRPr="006158F9" w:rsidDel="0084422A">
                  <w:rPr>
                    <w:rFonts w:ascii="Arial" w:hAnsi="Arial" w:cs="Arial"/>
                    <w:color w:val="000000"/>
                    <w:sz w:val="16"/>
                    <w:szCs w:val="16"/>
                    <w:rPrChange w:id="2445" w:author="Carolien Maas" w:date="2022-06-20T13:19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0.63</w:delText>
                </w:r>
              </w:del>
            </w:ins>
            <w:del w:id="2446" w:author="Carolien Maas" w:date="2022-06-20T13:19:00Z">
              <w:r w:rsidRPr="006158F9" w:rsidDel="0084422A">
                <w:rPr>
                  <w:rFonts w:ascii="Arial" w:hAnsi="Arial" w:cs="Arial"/>
                  <w:color w:val="000000"/>
                  <w:sz w:val="16"/>
                  <w:szCs w:val="16"/>
                  <w:rPrChange w:id="2447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delText>0.63</w:delText>
              </w:r>
            </w:del>
          </w:p>
        </w:tc>
        <w:tc>
          <w:tcPr>
            <w:tcW w:w="6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448" w:author="Carolien Maas" w:date="2022-06-20T13:35:00Z">
              <w:tcPr>
                <w:tcW w:w="697" w:type="pct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34EC3A21" w14:textId="727F0C0D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2449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2450" w:author="Carolien Maas" w:date="2022-06-20T13:19:00Z">
              <w:r w:rsidRPr="006158F9">
                <w:rPr>
                  <w:rFonts w:ascii="Arial" w:hAnsi="Arial" w:cs="Arial"/>
                  <w:color w:val="000000"/>
                  <w:sz w:val="16"/>
                  <w:szCs w:val="16"/>
                  <w:rPrChange w:id="2451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t>[0.16; 3.06]</w:t>
              </w:r>
            </w:ins>
            <w:ins w:id="2452" w:author="C.H.M. Maas [2]" w:date="2022-06-16T17:44:00Z">
              <w:del w:id="2453" w:author="Carolien Maas" w:date="2022-06-20T13:19:00Z">
                <w:r w:rsidRPr="006158F9" w:rsidDel="0084422A">
                  <w:rPr>
                    <w:rFonts w:ascii="Arial" w:hAnsi="Arial" w:cs="Arial"/>
                    <w:color w:val="000000"/>
                    <w:sz w:val="16"/>
                    <w:szCs w:val="16"/>
                    <w:rPrChange w:id="2454" w:author="Carolien Maas" w:date="2022-06-20T13:19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[0.15; 2.71]</w:delText>
                </w:r>
              </w:del>
            </w:ins>
            <w:del w:id="2455" w:author="Carolien Maas" w:date="2022-06-20T13:19:00Z">
              <w:r w:rsidRPr="006158F9" w:rsidDel="0084422A">
                <w:rPr>
                  <w:rFonts w:ascii="Arial" w:hAnsi="Arial" w:cs="Arial"/>
                  <w:color w:val="000000"/>
                  <w:sz w:val="16"/>
                  <w:szCs w:val="16"/>
                  <w:rPrChange w:id="2456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delText>[0.07; 5.71]</w:delText>
              </w:r>
            </w:del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457" w:author="Carolien Maas" w:date="2022-06-20T13:35:00Z">
              <w:tcPr>
                <w:tcW w:w="485" w:type="pct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657EE684" w14:textId="77777777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2458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tcPrChange w:id="2459" w:author="Carolien Maas" w:date="2022-06-20T13:35:00Z">
              <w:tcPr>
                <w:tcW w:w="485" w:type="pct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center"/>
              </w:tcPr>
            </w:tcPrChange>
          </w:tcPr>
          <w:p w14:paraId="505E50AF" w14:textId="77777777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2460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</w:p>
        </w:tc>
      </w:tr>
      <w:tr w:rsidR="00FE7D9B" w:rsidRPr="006158F9" w14:paraId="6F60D780" w14:textId="77777777" w:rsidTr="00F54C13">
        <w:trPr>
          <w:trHeight w:val="20"/>
          <w:trPrChange w:id="2461" w:author="Carolien Maas" w:date="2022-06-20T13:35:00Z">
            <w:trPr>
              <w:gridAfter w:val="0"/>
              <w:trHeight w:val="20"/>
            </w:trPr>
          </w:trPrChange>
        </w:trPr>
        <w:tc>
          <w:tcPr>
            <w:tcW w:w="1452" w:type="pct"/>
            <w:vAlign w:val="center"/>
            <w:tcPrChange w:id="2462" w:author="Carolien Maas" w:date="2022-06-20T13:35:00Z">
              <w:tcPr>
                <w:tcW w:w="1400" w:type="pct"/>
                <w:vAlign w:val="center"/>
              </w:tcPr>
            </w:tcPrChange>
          </w:tcPr>
          <w:p w14:paraId="104EE1F2" w14:textId="77777777" w:rsidR="006158F9" w:rsidRPr="006158F9" w:rsidRDefault="006158F9" w:rsidP="006158F9">
            <w:pPr>
              <w:pStyle w:val="Compact"/>
              <w:spacing w:before="0" w:after="0"/>
              <w:rPr>
                <w:ins w:id="2463" w:author="C.H.M. Maas [2]" w:date="2022-06-16T16:38:00Z"/>
                <w:rFonts w:ascii="Arial" w:hAnsi="Arial" w:cs="Arial"/>
                <w:sz w:val="16"/>
                <w:szCs w:val="16"/>
                <w:lang w:val="en-GB"/>
                <w:rPrChange w:id="2464" w:author="Carolien Maas" w:date="2022-06-20T13:19:00Z">
                  <w:rPr>
                    <w:ins w:id="2465" w:author="C.H.M. Maas [2]" w:date="2022-06-16T16:38:00Z"/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</w:pPr>
            <w:ins w:id="2466" w:author="C.H.M. Maas [2]" w:date="2022-06-16T16:38:00Z">
              <w:r w:rsidRPr="006158F9">
                <w:rPr>
                  <w:rFonts w:ascii="Arial" w:hAnsi="Arial" w:cs="Arial"/>
                  <w:b/>
                  <w:sz w:val="16"/>
                  <w:szCs w:val="16"/>
                  <w:lang w:val="en-GB"/>
                  <w:rPrChange w:id="2467" w:author="Carolien Maas" w:date="2022-06-20T13:19:00Z">
                    <w:rPr>
                      <w:rFonts w:ascii="Arial" w:hAnsi="Arial" w:cs="Arial"/>
                      <w:b/>
                      <w:sz w:val="22"/>
                      <w:szCs w:val="22"/>
                      <w:lang w:val="en-GB"/>
                    </w:rPr>
                  </w:rPrChange>
                </w:rPr>
                <w:t>Breslow</w:t>
              </w:r>
              <w:r w:rsidRPr="006158F9">
                <w:rPr>
                  <w:rFonts w:ascii="Arial" w:hAnsi="Arial" w:cs="Arial"/>
                  <w:sz w:val="16"/>
                  <w:szCs w:val="16"/>
                  <w:lang w:val="en-GB"/>
                  <w:rPrChange w:id="2468" w:author="Carolien Maas" w:date="2022-06-20T13:19:00Z"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</w:rPrChange>
                </w:rPr>
                <w:t xml:space="preserve"> </w:t>
              </w:r>
              <w:r w:rsidRPr="006158F9">
                <w:rPr>
                  <w:rFonts w:ascii="Arial" w:hAnsi="Arial" w:cs="Arial"/>
                  <w:b/>
                  <w:sz w:val="16"/>
                  <w:szCs w:val="16"/>
                  <w:lang w:val="en-GB"/>
                  <w:rPrChange w:id="2469" w:author="Carolien Maas" w:date="2022-06-20T13:19:00Z">
                    <w:rPr>
                      <w:rFonts w:ascii="Arial" w:hAnsi="Arial" w:cs="Arial"/>
                      <w:b/>
                      <w:sz w:val="22"/>
                      <w:szCs w:val="22"/>
                      <w:lang w:val="en-GB"/>
                    </w:rPr>
                  </w:rPrChange>
                </w:rPr>
                <w:t>thickness</w:t>
              </w:r>
              <w:r w:rsidRPr="006158F9">
                <w:rPr>
                  <w:rFonts w:ascii="Arial" w:hAnsi="Arial" w:cs="Arial"/>
                  <w:sz w:val="16"/>
                  <w:szCs w:val="16"/>
                  <w:lang w:val="en-GB"/>
                  <w:rPrChange w:id="2470" w:author="Carolien Maas" w:date="2022-06-20T13:19:00Z"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</w:rPrChange>
                </w:rPr>
                <w:t xml:space="preserve"> </w:t>
              </w:r>
            </w:ins>
          </w:p>
          <w:p w14:paraId="33458843" w14:textId="3D3EAEFF" w:rsidR="006158F9" w:rsidRPr="006158F9" w:rsidRDefault="006158F9" w:rsidP="006158F9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  <w:rPrChange w:id="2471" w:author="Carolien Maas" w:date="2022-06-20T13:19:00Z">
                  <w:rPr>
                    <w:rFonts w:ascii="Arial" w:hAnsi="Arial" w:cs="Arial"/>
                    <w:sz w:val="20"/>
                    <w:szCs w:val="20"/>
                    <w:lang w:val="en-GB"/>
                  </w:rPr>
                </w:rPrChange>
              </w:rPr>
            </w:pPr>
            <w:ins w:id="2472" w:author="C.H.M. Maas [2]" w:date="2022-06-16T16:38:00Z">
              <w:r w:rsidRPr="006158F9">
                <w:rPr>
                  <w:rFonts w:ascii="Arial" w:hAnsi="Arial" w:cs="Arial"/>
                  <w:sz w:val="16"/>
                  <w:szCs w:val="16"/>
                  <w:rPrChange w:id="2473" w:author="Carolien Maas" w:date="2022-06-20T13:19:00Z">
                    <w:rPr>
                      <w:rFonts w:ascii="Arial" w:hAnsi="Arial" w:cs="Arial"/>
                      <w:sz w:val="22"/>
                      <w:szCs w:val="22"/>
                      <w:lang w:val="nl-NL"/>
                    </w:rPr>
                  </w:rPrChange>
                </w:rPr>
                <w:t>(</w:t>
              </w:r>
              <w:proofErr w:type="spellStart"/>
              <w:r w:rsidRPr="006158F9">
                <w:rPr>
                  <w:rFonts w:ascii="Arial" w:hAnsi="Arial" w:cs="Arial"/>
                  <w:sz w:val="16"/>
                  <w:szCs w:val="16"/>
                  <w:rPrChange w:id="2474" w:author="Carolien Maas" w:date="2022-06-20T13:19:00Z">
                    <w:rPr>
                      <w:rFonts w:ascii="Arial" w:hAnsi="Arial" w:cs="Arial"/>
                      <w:sz w:val="22"/>
                      <w:szCs w:val="22"/>
                      <w:lang w:val="nl-NL"/>
                    </w:rPr>
                  </w:rPrChange>
                </w:rPr>
                <w:t>i.q.r</w:t>
              </w:r>
              <w:proofErr w:type="spellEnd"/>
              <w:r w:rsidRPr="006158F9">
                <w:rPr>
                  <w:rFonts w:ascii="Arial" w:hAnsi="Arial" w:cs="Arial"/>
                  <w:sz w:val="16"/>
                  <w:szCs w:val="16"/>
                  <w:rPrChange w:id="2475" w:author="Carolien Maas" w:date="2022-06-20T13:19:00Z">
                    <w:rPr>
                      <w:rFonts w:ascii="Arial" w:hAnsi="Arial" w:cs="Arial"/>
                      <w:sz w:val="22"/>
                      <w:szCs w:val="22"/>
                      <w:lang w:val="nl-NL"/>
                    </w:rPr>
                  </w:rPrChange>
                </w:rPr>
                <w:t>. 3</w:t>
              </w:r>
              <w:r w:rsidRPr="006158F9">
                <w:rPr>
                  <w:rFonts w:ascii="Cambria Math" w:hAnsi="Cambria Math" w:cs="Cambria Math"/>
                  <w:sz w:val="16"/>
                  <w:szCs w:val="16"/>
                  <w:rPrChange w:id="2476" w:author="Carolien Maas" w:date="2022-06-20T13:19:00Z">
                    <w:rPr>
                      <w:rFonts w:ascii="Cambria Math" w:hAnsi="Cambria Math" w:cs="Cambria Math"/>
                      <w:sz w:val="22"/>
                      <w:szCs w:val="22"/>
                      <w:lang w:val="nl-NL"/>
                    </w:rPr>
                  </w:rPrChange>
                </w:rPr>
                <w:t>.</w:t>
              </w:r>
              <w:r w:rsidRPr="006158F9">
                <w:rPr>
                  <w:rFonts w:ascii="Arial" w:hAnsi="Arial" w:cs="Arial"/>
                  <w:sz w:val="16"/>
                  <w:szCs w:val="16"/>
                  <w:rPrChange w:id="2477" w:author="Carolien Maas" w:date="2022-06-20T13:19:00Z">
                    <w:rPr>
                      <w:rFonts w:ascii="Arial" w:hAnsi="Arial" w:cs="Arial"/>
                      <w:sz w:val="22"/>
                      <w:szCs w:val="22"/>
                      <w:lang w:val="nl-NL"/>
                    </w:rPr>
                  </w:rPrChange>
                </w:rPr>
                <w:t>5 versus 1</w:t>
              </w:r>
              <w:r w:rsidRPr="006158F9">
                <w:rPr>
                  <w:rFonts w:ascii="Cambria Math" w:hAnsi="Cambria Math" w:cs="Cambria Math"/>
                  <w:sz w:val="16"/>
                  <w:szCs w:val="16"/>
                  <w:rPrChange w:id="2478" w:author="Carolien Maas" w:date="2022-06-20T13:19:00Z">
                    <w:rPr>
                      <w:rFonts w:ascii="Cambria Math" w:hAnsi="Cambria Math" w:cs="Cambria Math"/>
                      <w:sz w:val="22"/>
                      <w:szCs w:val="22"/>
                      <w:lang w:val="nl-NL"/>
                    </w:rPr>
                  </w:rPrChange>
                </w:rPr>
                <w:t>.</w:t>
              </w:r>
              <w:r w:rsidRPr="006158F9">
                <w:rPr>
                  <w:rFonts w:ascii="Arial" w:hAnsi="Arial" w:cs="Arial"/>
                  <w:sz w:val="16"/>
                  <w:szCs w:val="16"/>
                  <w:rPrChange w:id="2479" w:author="Carolien Maas" w:date="2022-06-20T13:19:00Z">
                    <w:rPr>
                      <w:rFonts w:ascii="Arial" w:hAnsi="Arial" w:cs="Arial"/>
                      <w:sz w:val="22"/>
                      <w:szCs w:val="22"/>
                      <w:lang w:val="nl-NL"/>
                    </w:rPr>
                  </w:rPrChange>
                </w:rPr>
                <w:t>2 mm)</w:t>
              </w:r>
            </w:ins>
            <w:del w:id="2480" w:author="C.H.M. Maas [2]" w:date="2022-06-16T16:38:00Z">
              <w:r w:rsidRPr="006158F9" w:rsidDel="009F6C8D">
                <w:rPr>
                  <w:rFonts w:ascii="Arial" w:hAnsi="Arial" w:cs="Arial"/>
                  <w:b/>
                  <w:sz w:val="16"/>
                  <w:szCs w:val="16"/>
                  <w:rPrChange w:id="2481" w:author="Carolien Maas" w:date="2022-06-20T13:19:00Z">
                    <w:rPr>
                      <w:rFonts w:ascii="Arial" w:hAnsi="Arial" w:cs="Arial"/>
                      <w:b/>
                      <w:sz w:val="20"/>
                      <w:szCs w:val="20"/>
                      <w:lang w:val="en-GB"/>
                    </w:rPr>
                  </w:rPrChange>
                </w:rPr>
                <w:delText>Breslow</w:delText>
              </w:r>
            </w:del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482" w:author="Carolien Maas" w:date="2022-06-20T13:35:00Z">
              <w:tcPr>
                <w:tcW w:w="631" w:type="pct"/>
                <w:gridSpan w:val="4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0D894B95" w14:textId="6D8A0BAD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2483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2484" w:author="Carolien Maas" w:date="2022-06-20T13:19:00Z">
              <w:r w:rsidRPr="006158F9">
                <w:rPr>
                  <w:rFonts w:ascii="Arial" w:hAnsi="Arial" w:cs="Arial"/>
                  <w:color w:val="000000"/>
                  <w:sz w:val="16"/>
                  <w:szCs w:val="16"/>
                  <w:rPrChange w:id="2485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t>2.54</w:t>
              </w:r>
            </w:ins>
            <w:ins w:id="2486" w:author="C.H.M. Maas [2]" w:date="2022-06-16T17:44:00Z">
              <w:del w:id="2487" w:author="Carolien Maas" w:date="2022-06-20T13:19:00Z">
                <w:r w:rsidRPr="006158F9" w:rsidDel="0084422A">
                  <w:rPr>
                    <w:rFonts w:ascii="Arial" w:hAnsi="Arial" w:cs="Arial"/>
                    <w:color w:val="000000"/>
                    <w:sz w:val="16"/>
                    <w:szCs w:val="16"/>
                    <w:rPrChange w:id="2488" w:author="Carolien Maas" w:date="2022-06-20T13:19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2.47</w:delText>
                </w:r>
              </w:del>
            </w:ins>
            <w:del w:id="2489" w:author="Carolien Maas" w:date="2022-06-20T13:19:00Z">
              <w:r w:rsidRPr="006158F9" w:rsidDel="0084422A">
                <w:rPr>
                  <w:rFonts w:ascii="Arial" w:hAnsi="Arial" w:cs="Arial"/>
                  <w:color w:val="000000"/>
                  <w:sz w:val="16"/>
                  <w:szCs w:val="16"/>
                  <w:rPrChange w:id="2490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delText>2.33</w:delText>
              </w:r>
            </w:del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491" w:author="Carolien Maas" w:date="2022-06-20T13:35:00Z">
              <w:tcPr>
                <w:tcW w:w="641" w:type="pct"/>
                <w:gridSpan w:val="4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6725536A" w14:textId="3AF28CDB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2492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2493" w:author="Carolien Maas" w:date="2022-06-20T13:19:00Z">
              <w:r w:rsidRPr="006158F9">
                <w:rPr>
                  <w:rFonts w:ascii="Arial" w:hAnsi="Arial" w:cs="Arial"/>
                  <w:color w:val="000000"/>
                  <w:sz w:val="16"/>
                  <w:szCs w:val="16"/>
                  <w:rPrChange w:id="2494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t>[2.02; 3.18]</w:t>
              </w:r>
            </w:ins>
            <w:ins w:id="2495" w:author="C.H.M. Maas [2]" w:date="2022-06-16T17:44:00Z">
              <w:del w:id="2496" w:author="Carolien Maas" w:date="2022-06-20T13:19:00Z">
                <w:r w:rsidRPr="006158F9" w:rsidDel="0084422A">
                  <w:rPr>
                    <w:rFonts w:ascii="Arial" w:hAnsi="Arial" w:cs="Arial"/>
                    <w:color w:val="000000"/>
                    <w:sz w:val="16"/>
                    <w:szCs w:val="16"/>
                    <w:rPrChange w:id="2497" w:author="Carolien Maas" w:date="2022-06-20T13:19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[2.02; 3.03]</w:delText>
                </w:r>
              </w:del>
            </w:ins>
            <w:del w:id="2498" w:author="Carolien Maas" w:date="2022-06-20T13:19:00Z">
              <w:r w:rsidRPr="006158F9" w:rsidDel="0084422A">
                <w:rPr>
                  <w:rFonts w:ascii="Arial" w:hAnsi="Arial" w:cs="Arial"/>
                  <w:color w:val="000000"/>
                  <w:sz w:val="16"/>
                  <w:szCs w:val="16"/>
                  <w:rPrChange w:id="2499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delText>[1.92; 2.82]</w:delText>
              </w:r>
            </w:del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500" w:author="Carolien Maas" w:date="2022-06-20T13:35:00Z">
              <w:tcPr>
                <w:tcW w:w="661" w:type="pct"/>
                <w:gridSpan w:val="5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1DFE03DE" w14:textId="3C3A0973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2501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2502" w:author="Carolien Maas" w:date="2022-06-20T13:19:00Z">
              <w:r w:rsidRPr="006158F9">
                <w:rPr>
                  <w:rFonts w:ascii="Arial" w:hAnsi="Arial" w:cs="Arial"/>
                  <w:color w:val="000000"/>
                  <w:sz w:val="16"/>
                  <w:szCs w:val="16"/>
                  <w:rPrChange w:id="2503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t>1.58</w:t>
              </w:r>
            </w:ins>
            <w:ins w:id="2504" w:author="C.H.M. Maas [2]" w:date="2022-06-16T17:44:00Z">
              <w:del w:id="2505" w:author="Carolien Maas" w:date="2022-06-20T13:19:00Z">
                <w:r w:rsidRPr="006158F9" w:rsidDel="0084422A">
                  <w:rPr>
                    <w:rFonts w:ascii="Arial" w:hAnsi="Arial" w:cs="Arial"/>
                    <w:color w:val="000000"/>
                    <w:sz w:val="16"/>
                    <w:szCs w:val="16"/>
                    <w:rPrChange w:id="2506" w:author="Carolien Maas" w:date="2022-06-20T13:19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1.65</w:delText>
                </w:r>
              </w:del>
            </w:ins>
            <w:del w:id="2507" w:author="Carolien Maas" w:date="2022-06-20T13:19:00Z">
              <w:r w:rsidRPr="006158F9" w:rsidDel="0084422A">
                <w:rPr>
                  <w:rFonts w:ascii="Arial" w:hAnsi="Arial" w:cs="Arial"/>
                  <w:color w:val="000000"/>
                  <w:sz w:val="16"/>
                  <w:szCs w:val="16"/>
                  <w:rPrChange w:id="2508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delText>1.60</w:delText>
              </w:r>
            </w:del>
          </w:p>
        </w:tc>
        <w:tc>
          <w:tcPr>
            <w:tcW w:w="6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509" w:author="Carolien Maas" w:date="2022-06-20T13:35:00Z">
              <w:tcPr>
                <w:tcW w:w="697" w:type="pct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34E726E1" w14:textId="123AF162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rPrChange w:id="2510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</w:rPr>
                </w:rPrChange>
              </w:rPr>
            </w:pPr>
            <w:ins w:id="2511" w:author="Carolien Maas" w:date="2022-06-20T13:19:00Z">
              <w:r w:rsidRPr="006158F9">
                <w:rPr>
                  <w:rFonts w:ascii="Arial" w:hAnsi="Arial" w:cs="Arial"/>
                  <w:color w:val="000000"/>
                  <w:sz w:val="16"/>
                  <w:szCs w:val="16"/>
                  <w:rPrChange w:id="2512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t>[1.24; 2.01]</w:t>
              </w:r>
            </w:ins>
            <w:ins w:id="2513" w:author="C.H.M. Maas [2]" w:date="2022-06-16T17:44:00Z">
              <w:del w:id="2514" w:author="Carolien Maas" w:date="2022-06-20T13:19:00Z">
                <w:r w:rsidRPr="006158F9" w:rsidDel="0084422A">
                  <w:rPr>
                    <w:rFonts w:ascii="Arial" w:hAnsi="Arial" w:cs="Arial"/>
                    <w:color w:val="000000"/>
                    <w:sz w:val="16"/>
                    <w:szCs w:val="16"/>
                    <w:rPrChange w:id="2515" w:author="Carolien Maas" w:date="2022-06-20T13:19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[1.31; 2.07]</w:delText>
                </w:r>
              </w:del>
            </w:ins>
            <w:del w:id="2516" w:author="Carolien Maas" w:date="2022-06-20T13:19:00Z">
              <w:r w:rsidRPr="006158F9" w:rsidDel="0084422A">
                <w:rPr>
                  <w:rFonts w:ascii="Arial" w:hAnsi="Arial" w:cs="Arial"/>
                  <w:color w:val="000000"/>
                  <w:sz w:val="16"/>
                  <w:szCs w:val="16"/>
                  <w:rPrChange w:id="2517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delText>[0.99; 2.56]</w:delText>
              </w:r>
            </w:del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518" w:author="Carolien Maas" w:date="2022-06-20T13:35:00Z">
              <w:tcPr>
                <w:tcW w:w="485" w:type="pct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22CB474D" w14:textId="65E375CC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rPrChange w:id="2519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</w:rPr>
                </w:rPrChange>
              </w:rPr>
            </w:pPr>
            <w:ins w:id="2520" w:author="Carolien Maas" w:date="2022-06-20T13:19:00Z">
              <w:r w:rsidRPr="006158F9">
                <w:rPr>
                  <w:rFonts w:ascii="Arial" w:hAnsi="Arial" w:cs="Arial"/>
                  <w:color w:val="000000"/>
                  <w:sz w:val="16"/>
                  <w:szCs w:val="16"/>
                  <w:rPrChange w:id="2521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t>76</w:t>
              </w:r>
            </w:ins>
            <w:ins w:id="2522" w:author="C.H.M. Maas [2]" w:date="2022-06-16T17:44:00Z">
              <w:del w:id="2523" w:author="Carolien Maas" w:date="2022-06-20T13:19:00Z">
                <w:r w:rsidRPr="006158F9" w:rsidDel="0084422A">
                  <w:rPr>
                    <w:rFonts w:ascii="Arial" w:hAnsi="Arial" w:cs="Arial"/>
                    <w:color w:val="000000"/>
                    <w:sz w:val="16"/>
                    <w:szCs w:val="16"/>
                    <w:rPrChange w:id="2524" w:author="Carolien Maas" w:date="2022-06-20T13:19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94</w:delText>
                </w:r>
              </w:del>
            </w:ins>
            <w:del w:id="2525" w:author="Carolien Maas" w:date="2022-06-20T13:19:00Z">
              <w:r w:rsidRPr="006158F9" w:rsidDel="0084422A">
                <w:rPr>
                  <w:rFonts w:ascii="Arial" w:hAnsi="Arial" w:cs="Arial"/>
                  <w:color w:val="000000"/>
                  <w:sz w:val="16"/>
                  <w:szCs w:val="16"/>
                  <w:rPrChange w:id="2526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delText>93.6</w:delText>
              </w:r>
            </w:del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527" w:author="Carolien Maas" w:date="2022-06-20T13:35:00Z">
              <w:tcPr>
                <w:tcW w:w="485" w:type="pct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6B7B2C56" w14:textId="67671BB8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rPrChange w:id="2528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</w:rPr>
                </w:rPrChange>
              </w:rPr>
            </w:pPr>
            <w:ins w:id="2529" w:author="Carolien Maas" w:date="2022-06-20T13:19:00Z">
              <w:r w:rsidRPr="006158F9">
                <w:rPr>
                  <w:rFonts w:ascii="Arial" w:hAnsi="Arial" w:cs="Arial"/>
                  <w:color w:val="000000"/>
                  <w:sz w:val="16"/>
                  <w:szCs w:val="16"/>
                  <w:rPrChange w:id="2530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t>8</w:t>
              </w:r>
            </w:ins>
            <w:ins w:id="2531" w:author="C.H.M. Maas [2]" w:date="2022-06-16T17:44:00Z">
              <w:del w:id="2532" w:author="Carolien Maas" w:date="2022-06-20T13:19:00Z">
                <w:r w:rsidRPr="006158F9" w:rsidDel="0084422A">
                  <w:rPr>
                    <w:rFonts w:ascii="Arial" w:hAnsi="Arial" w:cs="Arial"/>
                    <w:color w:val="000000"/>
                    <w:sz w:val="16"/>
                    <w:szCs w:val="16"/>
                    <w:rPrChange w:id="2533" w:author="Carolien Maas" w:date="2022-06-20T13:19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7</w:delText>
                </w:r>
              </w:del>
            </w:ins>
            <w:del w:id="2534" w:author="Carolien Maas" w:date="2022-06-20T13:19:00Z">
              <w:r w:rsidRPr="006158F9" w:rsidDel="0084422A">
                <w:rPr>
                  <w:rFonts w:ascii="Arial" w:hAnsi="Arial" w:cs="Arial"/>
                  <w:color w:val="000000"/>
                  <w:sz w:val="16"/>
                  <w:szCs w:val="16"/>
                  <w:rPrChange w:id="2535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delText>6.8</w:delText>
              </w:r>
            </w:del>
          </w:p>
        </w:tc>
      </w:tr>
      <w:tr w:rsidR="00FE7D9B" w:rsidRPr="006158F9" w14:paraId="2B3AC447" w14:textId="77777777" w:rsidTr="00F54C13">
        <w:trPr>
          <w:trHeight w:val="20"/>
          <w:trPrChange w:id="2536" w:author="Carolien Maas" w:date="2022-06-20T13:35:00Z">
            <w:trPr>
              <w:gridAfter w:val="0"/>
              <w:trHeight w:val="20"/>
            </w:trPr>
          </w:trPrChange>
        </w:trPr>
        <w:tc>
          <w:tcPr>
            <w:tcW w:w="1452" w:type="pct"/>
            <w:vAlign w:val="center"/>
            <w:tcPrChange w:id="2537" w:author="Carolien Maas" w:date="2022-06-20T13:35:00Z">
              <w:tcPr>
                <w:tcW w:w="1400" w:type="pct"/>
                <w:vAlign w:val="center"/>
              </w:tcPr>
            </w:tcPrChange>
          </w:tcPr>
          <w:p w14:paraId="713837DE" w14:textId="77777777" w:rsidR="006158F9" w:rsidRPr="006158F9" w:rsidRDefault="006158F9" w:rsidP="006158F9">
            <w:pPr>
              <w:pStyle w:val="Compact"/>
              <w:spacing w:before="0" w:after="0"/>
              <w:rPr>
                <w:rFonts w:ascii="Arial" w:hAnsi="Arial" w:cs="Arial"/>
                <w:b/>
                <w:sz w:val="16"/>
                <w:szCs w:val="16"/>
                <w:lang w:val="en-GB"/>
                <w:rPrChange w:id="2538" w:author="Carolien Maas" w:date="2022-06-20T13:19:00Z">
                  <w:rPr>
                    <w:rFonts w:ascii="Arial" w:hAnsi="Arial" w:cs="Arial"/>
                    <w:b/>
                    <w:sz w:val="20"/>
                    <w:szCs w:val="20"/>
                    <w:lang w:val="en-GB"/>
                  </w:rPr>
                </w:rPrChange>
              </w:rPr>
            </w:pPr>
            <w:r w:rsidRPr="006158F9">
              <w:rPr>
                <w:rFonts w:ascii="Arial" w:hAnsi="Arial" w:cs="Arial"/>
                <w:b/>
                <w:sz w:val="16"/>
                <w:szCs w:val="16"/>
                <w:lang w:val="en-GB"/>
                <w:rPrChange w:id="2539" w:author="Carolien Maas" w:date="2022-06-20T13:19:00Z">
                  <w:rPr>
                    <w:rFonts w:ascii="Arial" w:hAnsi="Arial" w:cs="Arial"/>
                    <w:b/>
                    <w:sz w:val="20"/>
                    <w:szCs w:val="20"/>
                    <w:lang w:val="en-GB"/>
                  </w:rPr>
                </w:rPrChange>
              </w:rPr>
              <w:t>Multiple fields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540" w:author="Carolien Maas" w:date="2022-06-20T13:35:00Z">
              <w:tcPr>
                <w:tcW w:w="631" w:type="pct"/>
                <w:gridSpan w:val="4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14C42EEB" w14:textId="5B30489E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2541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2542" w:author="Carolien Maas" w:date="2022-06-20T13:19:00Z">
              <w:r w:rsidRPr="006158F9">
                <w:rPr>
                  <w:rFonts w:ascii="Arial" w:hAnsi="Arial" w:cs="Arial"/>
                  <w:color w:val="000000"/>
                  <w:sz w:val="16"/>
                  <w:szCs w:val="16"/>
                  <w:rPrChange w:id="2543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t>1.22</w:t>
              </w:r>
            </w:ins>
            <w:ins w:id="2544" w:author="C.H.M. Maas [2]" w:date="2022-06-16T17:44:00Z">
              <w:del w:id="2545" w:author="Carolien Maas" w:date="2022-06-20T13:19:00Z">
                <w:r w:rsidRPr="006158F9" w:rsidDel="0084422A">
                  <w:rPr>
                    <w:rFonts w:ascii="Arial" w:hAnsi="Arial" w:cs="Arial"/>
                    <w:color w:val="000000"/>
                    <w:sz w:val="16"/>
                    <w:szCs w:val="16"/>
                    <w:rPrChange w:id="2546" w:author="Carolien Maas" w:date="2022-06-20T13:19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1.05</w:delText>
                </w:r>
              </w:del>
            </w:ins>
            <w:del w:id="2547" w:author="Carolien Maas" w:date="2022-06-20T13:19:00Z">
              <w:r w:rsidRPr="006158F9" w:rsidDel="0084422A">
                <w:rPr>
                  <w:rFonts w:ascii="Arial" w:hAnsi="Arial" w:cs="Arial"/>
                  <w:color w:val="000000"/>
                  <w:sz w:val="16"/>
                  <w:szCs w:val="16"/>
                  <w:rPrChange w:id="2548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delText>1.05</w:delText>
              </w:r>
            </w:del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549" w:author="Carolien Maas" w:date="2022-06-20T13:35:00Z">
              <w:tcPr>
                <w:tcW w:w="641" w:type="pct"/>
                <w:gridSpan w:val="4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4548BD2B" w14:textId="60181BF5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2550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2551" w:author="Carolien Maas" w:date="2022-06-20T13:19:00Z">
              <w:r w:rsidRPr="006158F9">
                <w:rPr>
                  <w:rFonts w:ascii="Arial" w:hAnsi="Arial" w:cs="Arial"/>
                  <w:color w:val="000000"/>
                  <w:sz w:val="16"/>
                  <w:szCs w:val="16"/>
                  <w:rPrChange w:id="2552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t>[0.76; 1.97]</w:t>
              </w:r>
            </w:ins>
            <w:ins w:id="2553" w:author="C.H.M. Maas [2]" w:date="2022-06-16T17:44:00Z">
              <w:del w:id="2554" w:author="Carolien Maas" w:date="2022-06-20T13:19:00Z">
                <w:r w:rsidRPr="006158F9" w:rsidDel="0084422A">
                  <w:rPr>
                    <w:rFonts w:ascii="Arial" w:hAnsi="Arial" w:cs="Arial"/>
                    <w:color w:val="000000"/>
                    <w:sz w:val="16"/>
                    <w:szCs w:val="16"/>
                    <w:rPrChange w:id="2555" w:author="Carolien Maas" w:date="2022-06-20T13:19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[0.69; 1.61]</w:delText>
                </w:r>
              </w:del>
            </w:ins>
            <w:del w:id="2556" w:author="Carolien Maas" w:date="2022-06-20T13:19:00Z">
              <w:r w:rsidRPr="006158F9" w:rsidDel="0084422A">
                <w:rPr>
                  <w:rFonts w:ascii="Arial" w:hAnsi="Arial" w:cs="Arial"/>
                  <w:color w:val="000000"/>
                  <w:sz w:val="16"/>
                  <w:szCs w:val="16"/>
                  <w:rPrChange w:id="2557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delText>[0.69; 1.61]</w:delText>
              </w:r>
            </w:del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558" w:author="Carolien Maas" w:date="2022-06-20T13:35:00Z">
              <w:tcPr>
                <w:tcW w:w="661" w:type="pct"/>
                <w:gridSpan w:val="5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128E059F" w14:textId="1901BE79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2559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2560" w:author="Carolien Maas" w:date="2022-06-20T13:19:00Z">
              <w:r w:rsidRPr="006158F9">
                <w:rPr>
                  <w:rFonts w:ascii="Arial" w:hAnsi="Arial" w:cs="Arial"/>
                  <w:color w:val="000000"/>
                  <w:sz w:val="16"/>
                  <w:szCs w:val="16"/>
                  <w:rPrChange w:id="2561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t>1.49</w:t>
              </w:r>
            </w:ins>
            <w:ins w:id="2562" w:author="C.H.M. Maas [2]" w:date="2022-06-16T17:44:00Z">
              <w:del w:id="2563" w:author="Carolien Maas" w:date="2022-06-20T13:19:00Z">
                <w:r w:rsidRPr="006158F9" w:rsidDel="0084422A">
                  <w:rPr>
                    <w:rFonts w:ascii="Arial" w:hAnsi="Arial" w:cs="Arial"/>
                    <w:color w:val="000000"/>
                    <w:sz w:val="16"/>
                    <w:szCs w:val="16"/>
                    <w:rPrChange w:id="2564" w:author="Carolien Maas" w:date="2022-06-20T13:19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1.40</w:delText>
                </w:r>
              </w:del>
            </w:ins>
            <w:del w:id="2565" w:author="Carolien Maas" w:date="2022-06-20T13:19:00Z">
              <w:r w:rsidRPr="006158F9" w:rsidDel="0084422A">
                <w:rPr>
                  <w:rFonts w:ascii="Arial" w:hAnsi="Arial" w:cs="Arial"/>
                  <w:color w:val="000000"/>
                  <w:sz w:val="16"/>
                  <w:szCs w:val="16"/>
                  <w:rPrChange w:id="2566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delText>1.40</w:delText>
              </w:r>
            </w:del>
          </w:p>
        </w:tc>
        <w:tc>
          <w:tcPr>
            <w:tcW w:w="6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567" w:author="Carolien Maas" w:date="2022-06-20T13:35:00Z">
              <w:tcPr>
                <w:tcW w:w="697" w:type="pct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6D7A66EC" w14:textId="54490A0F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rPrChange w:id="2568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</w:rPr>
                </w:rPrChange>
              </w:rPr>
            </w:pPr>
            <w:ins w:id="2569" w:author="Carolien Maas" w:date="2022-06-20T13:19:00Z">
              <w:r w:rsidRPr="006158F9">
                <w:rPr>
                  <w:rFonts w:ascii="Arial" w:hAnsi="Arial" w:cs="Arial"/>
                  <w:color w:val="000000"/>
                  <w:sz w:val="16"/>
                  <w:szCs w:val="16"/>
                  <w:rPrChange w:id="2570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t>[0.98; 2.27]</w:t>
              </w:r>
            </w:ins>
            <w:ins w:id="2571" w:author="C.H.M. Maas [2]" w:date="2022-06-16T17:44:00Z">
              <w:del w:id="2572" w:author="Carolien Maas" w:date="2022-06-20T13:19:00Z">
                <w:r w:rsidRPr="006158F9" w:rsidDel="0084422A">
                  <w:rPr>
                    <w:rFonts w:ascii="Arial" w:hAnsi="Arial" w:cs="Arial"/>
                    <w:color w:val="000000"/>
                    <w:sz w:val="16"/>
                    <w:szCs w:val="16"/>
                    <w:rPrChange w:id="2573" w:author="Carolien Maas" w:date="2022-06-20T13:19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[0.92; 2.11]</w:delText>
                </w:r>
              </w:del>
            </w:ins>
            <w:del w:id="2574" w:author="Carolien Maas" w:date="2022-06-20T13:19:00Z">
              <w:r w:rsidRPr="006158F9" w:rsidDel="0084422A">
                <w:rPr>
                  <w:rFonts w:ascii="Arial" w:hAnsi="Arial" w:cs="Arial"/>
                  <w:color w:val="000000"/>
                  <w:sz w:val="16"/>
                  <w:szCs w:val="16"/>
                  <w:rPrChange w:id="2575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delText>[0.51; 3.81]</w:delText>
              </w:r>
            </w:del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576" w:author="Carolien Maas" w:date="2022-06-20T13:35:00Z">
              <w:tcPr>
                <w:tcW w:w="485" w:type="pct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0BCB547D" w14:textId="1CD80E89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rPrChange w:id="2577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</w:rPr>
                </w:rPrChange>
              </w:rPr>
            </w:pPr>
            <w:ins w:id="2578" w:author="Carolien Maas" w:date="2022-06-20T13:19:00Z">
              <w:r w:rsidRPr="006158F9">
                <w:rPr>
                  <w:rFonts w:ascii="Arial" w:hAnsi="Arial" w:cs="Arial"/>
                  <w:color w:val="000000"/>
                  <w:sz w:val="16"/>
                  <w:szCs w:val="16"/>
                  <w:rPrChange w:id="2579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t>4</w:t>
              </w:r>
            </w:ins>
            <w:ins w:id="2580" w:author="C.H.M. Maas [2]" w:date="2022-06-16T17:44:00Z">
              <w:del w:id="2581" w:author="Carolien Maas" w:date="2022-06-20T13:19:00Z">
                <w:r w:rsidRPr="006158F9" w:rsidDel="0084422A">
                  <w:rPr>
                    <w:rFonts w:ascii="Arial" w:hAnsi="Arial" w:cs="Arial"/>
                    <w:color w:val="000000"/>
                    <w:sz w:val="16"/>
                    <w:szCs w:val="16"/>
                    <w:rPrChange w:id="2582" w:author="Carolien Maas" w:date="2022-06-20T13:19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3</w:delText>
                </w:r>
              </w:del>
            </w:ins>
            <w:del w:id="2583" w:author="Carolien Maas" w:date="2022-06-20T13:19:00Z">
              <w:r w:rsidRPr="006158F9" w:rsidDel="0084422A">
                <w:rPr>
                  <w:rFonts w:ascii="Arial" w:hAnsi="Arial" w:cs="Arial"/>
                  <w:color w:val="000000"/>
                  <w:sz w:val="16"/>
                  <w:szCs w:val="16"/>
                  <w:rPrChange w:id="2584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delText>2.5</w:delText>
              </w:r>
            </w:del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585" w:author="Carolien Maas" w:date="2022-06-20T13:35:00Z">
              <w:tcPr>
                <w:tcW w:w="485" w:type="pct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1274F07E" w14:textId="3CBA4A08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rPrChange w:id="2586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</w:rPr>
                </w:rPrChange>
              </w:rPr>
            </w:pPr>
            <w:ins w:id="2587" w:author="Carolien Maas" w:date="2022-06-20T13:19:00Z">
              <w:r w:rsidRPr="006158F9">
                <w:rPr>
                  <w:rFonts w:ascii="Arial" w:hAnsi="Arial" w:cs="Arial"/>
                  <w:color w:val="000000"/>
                  <w:sz w:val="16"/>
                  <w:szCs w:val="16"/>
                  <w:rPrChange w:id="2588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t>0</w:t>
              </w:r>
            </w:ins>
            <w:ins w:id="2589" w:author="C.H.M. Maas [2]" w:date="2022-06-16T17:44:00Z">
              <w:del w:id="2590" w:author="Carolien Maas" w:date="2022-06-20T13:19:00Z">
                <w:r w:rsidRPr="006158F9" w:rsidDel="0084422A">
                  <w:rPr>
                    <w:rFonts w:ascii="Arial" w:hAnsi="Arial" w:cs="Arial"/>
                    <w:color w:val="000000"/>
                    <w:sz w:val="16"/>
                    <w:szCs w:val="16"/>
                    <w:rPrChange w:id="2591" w:author="Carolien Maas" w:date="2022-06-20T13:19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1</w:delText>
                </w:r>
              </w:del>
            </w:ins>
            <w:del w:id="2592" w:author="Carolien Maas" w:date="2022-06-20T13:19:00Z">
              <w:r w:rsidRPr="006158F9" w:rsidDel="0084422A">
                <w:rPr>
                  <w:rFonts w:ascii="Arial" w:hAnsi="Arial" w:cs="Arial"/>
                  <w:color w:val="000000"/>
                  <w:sz w:val="16"/>
                  <w:szCs w:val="16"/>
                  <w:rPrChange w:id="2593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delText>0.9</w:delText>
              </w:r>
            </w:del>
          </w:p>
        </w:tc>
      </w:tr>
      <w:tr w:rsidR="00FE7D9B" w:rsidRPr="006158F9" w14:paraId="6D5E03A0" w14:textId="77777777" w:rsidTr="00F54C13">
        <w:trPr>
          <w:trHeight w:val="20"/>
          <w:trPrChange w:id="2594" w:author="Carolien Maas" w:date="2022-06-20T13:35:00Z">
            <w:trPr>
              <w:gridAfter w:val="0"/>
              <w:trHeight w:val="20"/>
            </w:trPr>
          </w:trPrChange>
        </w:trPr>
        <w:tc>
          <w:tcPr>
            <w:tcW w:w="1452" w:type="pct"/>
            <w:vAlign w:val="center"/>
            <w:tcPrChange w:id="2595" w:author="Carolien Maas" w:date="2022-06-20T13:35:00Z">
              <w:tcPr>
                <w:tcW w:w="1400" w:type="pct"/>
                <w:vAlign w:val="center"/>
              </w:tcPr>
            </w:tcPrChange>
          </w:tcPr>
          <w:p w14:paraId="23415643" w14:textId="6487AE9E" w:rsidR="006158F9" w:rsidRPr="006158F9" w:rsidDel="0032493C" w:rsidRDefault="006158F9" w:rsidP="006158F9">
            <w:pPr>
              <w:pStyle w:val="Compact"/>
              <w:spacing w:before="0" w:after="0"/>
              <w:rPr>
                <w:ins w:id="2596" w:author="C.H.M. Maas [2]" w:date="2022-06-16T16:39:00Z"/>
                <w:del w:id="2597" w:author="Carolien Maas" w:date="2022-06-20T13:17:00Z"/>
                <w:rFonts w:ascii="Arial" w:hAnsi="Arial" w:cs="Arial"/>
                <w:b/>
                <w:bCs/>
                <w:sz w:val="16"/>
                <w:szCs w:val="16"/>
                <w:lang w:val="en-GB"/>
                <w:rPrChange w:id="2598" w:author="Carolien Maas" w:date="2022-06-20T13:19:00Z">
                  <w:rPr>
                    <w:ins w:id="2599" w:author="C.H.M. Maas [2]" w:date="2022-06-16T16:39:00Z"/>
                    <w:del w:id="2600" w:author="Carolien Maas" w:date="2022-06-20T13:17:00Z"/>
                    <w:rFonts w:ascii="Arial" w:hAnsi="Arial" w:cs="Arial"/>
                    <w:b/>
                    <w:bCs/>
                    <w:sz w:val="20"/>
                    <w:szCs w:val="20"/>
                    <w:lang w:val="en-GB"/>
                  </w:rPr>
                </w:rPrChange>
              </w:rPr>
            </w:pPr>
            <w:commentRangeStart w:id="2601"/>
            <w:ins w:id="2602" w:author="Carolien Maas" w:date="2022-06-20T13:17:00Z">
              <w:r w:rsidRPr="006158F9">
                <w:rPr>
                  <w:rFonts w:ascii="Arial" w:hAnsi="Arial" w:cs="Arial"/>
                  <w:b/>
                  <w:bCs/>
                  <w:sz w:val="16"/>
                  <w:szCs w:val="16"/>
                  <w:lang w:val="en-GB"/>
                </w:rPr>
                <w:t>Total number of negative nodes</w:t>
              </w:r>
              <w:commentRangeEnd w:id="2601"/>
              <w:r w:rsidRPr="006158F9">
                <w:rPr>
                  <w:rStyle w:val="CommentReference"/>
                </w:rPr>
                <w:commentReference w:id="2601"/>
              </w:r>
            </w:ins>
            <w:ins w:id="2603" w:author="C.H.M. Maas [2]" w:date="2022-06-16T16:39:00Z">
              <w:del w:id="2604" w:author="Carolien Maas" w:date="2022-06-20T13:17:00Z">
                <w:r w:rsidRPr="006158F9" w:rsidDel="0032493C">
                  <w:rPr>
                    <w:rFonts w:ascii="Arial" w:hAnsi="Arial" w:cs="Arial"/>
                    <w:b/>
                    <w:bCs/>
                    <w:sz w:val="16"/>
                    <w:szCs w:val="16"/>
                    <w:lang w:val="en-GB"/>
                    <w:rPrChange w:id="2605" w:author="Carolien Maas" w:date="2022-06-20T13:19:00Z">
                      <w:rPr>
                        <w:rFonts w:ascii="Arial" w:hAnsi="Arial" w:cs="Arial"/>
                        <w:b/>
                        <w:bCs/>
                        <w:lang w:val="en-GB"/>
                      </w:rPr>
                    </w:rPrChange>
                  </w:rPr>
                  <w:delText xml:space="preserve">Total number of negative nodes </w:delText>
                </w:r>
              </w:del>
            </w:ins>
          </w:p>
          <w:p w14:paraId="08889B9B" w14:textId="507488D9" w:rsidR="006158F9" w:rsidRPr="006158F9" w:rsidRDefault="006158F9" w:rsidP="006158F9">
            <w:pPr>
              <w:pStyle w:val="Compact"/>
              <w:spacing w:before="0" w:after="0"/>
              <w:rPr>
                <w:rFonts w:ascii="Arial" w:hAnsi="Arial" w:cs="Arial"/>
                <w:b/>
                <w:sz w:val="16"/>
                <w:szCs w:val="16"/>
                <w:lang w:val="en-GB"/>
                <w:rPrChange w:id="2606" w:author="Carolien Maas" w:date="2022-06-20T13:19:00Z">
                  <w:rPr>
                    <w:rFonts w:ascii="Arial" w:hAnsi="Arial" w:cs="Arial"/>
                    <w:b/>
                    <w:sz w:val="20"/>
                    <w:szCs w:val="20"/>
                    <w:lang w:val="en-GB"/>
                  </w:rPr>
                </w:rPrChange>
              </w:rPr>
            </w:pPr>
            <w:ins w:id="2607" w:author="C.H.M. Maas [2]" w:date="2022-06-16T16:39:00Z">
              <w:del w:id="2608" w:author="Carolien Maas" w:date="2022-06-20T13:17:00Z">
                <w:r w:rsidRPr="006158F9" w:rsidDel="0032493C">
                  <w:rPr>
                    <w:rFonts w:ascii="Arial" w:hAnsi="Arial" w:cs="Arial"/>
                    <w:bCs/>
                    <w:sz w:val="16"/>
                    <w:szCs w:val="16"/>
                    <w:lang w:val="en-GB"/>
                    <w:rPrChange w:id="2609" w:author="Carolien Maas" w:date="2022-06-20T13:19:00Z">
                      <w:rPr>
                        <w:rFonts w:ascii="Arial" w:hAnsi="Arial" w:cs="Arial"/>
                        <w:bCs/>
                        <w:sz w:val="22"/>
                        <w:szCs w:val="22"/>
                        <w:lang w:val="en-GB"/>
                      </w:rPr>
                    </w:rPrChange>
                  </w:rPr>
                  <w:delText>(i.q.r. 2 versus 1 negative nodes)</w:delText>
                </w:r>
              </w:del>
            </w:ins>
            <w:del w:id="2610" w:author="Carolien Maas" w:date="2022-06-20T13:17:00Z">
              <w:r w:rsidRPr="006158F9" w:rsidDel="0032493C">
                <w:rPr>
                  <w:rFonts w:ascii="Arial" w:hAnsi="Arial" w:cs="Arial"/>
                  <w:b/>
                  <w:bCs/>
                  <w:sz w:val="16"/>
                  <w:szCs w:val="16"/>
                  <w:lang w:val="en-GB"/>
                  <w:rPrChange w:id="2611" w:author="Carolien Maas" w:date="2022-06-20T13:19:00Z"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n-GB"/>
                    </w:rPr>
                  </w:rPrChange>
                </w:rPr>
                <w:delText>Total number of SN</w:delText>
              </w:r>
            </w:del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612" w:author="Carolien Maas" w:date="2022-06-20T13:35:00Z">
              <w:tcPr>
                <w:tcW w:w="631" w:type="pct"/>
                <w:gridSpan w:val="4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7BC64B8B" w14:textId="358FB71C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2613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2614" w:author="Carolien Maas" w:date="2022-06-20T13:19:00Z">
              <w:r w:rsidRPr="006158F9">
                <w:rPr>
                  <w:rFonts w:ascii="Arial" w:hAnsi="Arial" w:cs="Arial"/>
                  <w:color w:val="000000"/>
                  <w:sz w:val="16"/>
                  <w:szCs w:val="16"/>
                  <w:rPrChange w:id="2615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t>0.94</w:t>
              </w:r>
            </w:ins>
            <w:ins w:id="2616" w:author="C.H.M. Maas [2]" w:date="2022-06-16T17:44:00Z">
              <w:del w:id="2617" w:author="Carolien Maas" w:date="2022-06-20T13:19:00Z">
                <w:r w:rsidRPr="006158F9" w:rsidDel="0084422A">
                  <w:rPr>
                    <w:rFonts w:ascii="Arial" w:hAnsi="Arial" w:cs="Arial"/>
                    <w:color w:val="000000"/>
                    <w:sz w:val="16"/>
                    <w:szCs w:val="16"/>
                    <w:rPrChange w:id="2618" w:author="Carolien Maas" w:date="2022-06-20T13:19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0.95</w:delText>
                </w:r>
              </w:del>
            </w:ins>
            <w:del w:id="2619" w:author="Carolien Maas" w:date="2022-06-20T13:19:00Z">
              <w:r w:rsidRPr="006158F9" w:rsidDel="0084422A">
                <w:rPr>
                  <w:rFonts w:ascii="Arial" w:hAnsi="Arial" w:cs="Arial"/>
                  <w:color w:val="000000"/>
                  <w:sz w:val="16"/>
                  <w:szCs w:val="16"/>
                  <w:rPrChange w:id="2620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delText>0.95</w:delText>
              </w:r>
            </w:del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621" w:author="Carolien Maas" w:date="2022-06-20T13:35:00Z">
              <w:tcPr>
                <w:tcW w:w="641" w:type="pct"/>
                <w:gridSpan w:val="4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014D0338" w14:textId="2BE4EA7B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2622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2623" w:author="Carolien Maas" w:date="2022-06-20T13:19:00Z">
              <w:r w:rsidRPr="006158F9">
                <w:rPr>
                  <w:rFonts w:ascii="Arial" w:hAnsi="Arial" w:cs="Arial"/>
                  <w:color w:val="000000"/>
                  <w:sz w:val="16"/>
                  <w:szCs w:val="16"/>
                  <w:rPrChange w:id="2624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t>[0.86; 1.03]</w:t>
              </w:r>
            </w:ins>
            <w:ins w:id="2625" w:author="C.H.M. Maas [2]" w:date="2022-06-16T17:44:00Z">
              <w:del w:id="2626" w:author="Carolien Maas" w:date="2022-06-20T13:19:00Z">
                <w:r w:rsidRPr="006158F9" w:rsidDel="0084422A">
                  <w:rPr>
                    <w:rFonts w:ascii="Arial" w:hAnsi="Arial" w:cs="Arial"/>
                    <w:color w:val="000000"/>
                    <w:sz w:val="16"/>
                    <w:szCs w:val="16"/>
                    <w:rPrChange w:id="2627" w:author="Carolien Maas" w:date="2022-06-20T13:19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[0.88; 1.03]</w:delText>
                </w:r>
              </w:del>
            </w:ins>
            <w:del w:id="2628" w:author="Carolien Maas" w:date="2022-06-20T13:19:00Z">
              <w:r w:rsidRPr="006158F9" w:rsidDel="0084422A">
                <w:rPr>
                  <w:rFonts w:ascii="Arial" w:hAnsi="Arial" w:cs="Arial"/>
                  <w:color w:val="000000"/>
                  <w:sz w:val="16"/>
                  <w:szCs w:val="16"/>
                  <w:rPrChange w:id="2629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delText>[0.88; 1.03]</w:delText>
              </w:r>
            </w:del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630" w:author="Carolien Maas" w:date="2022-06-20T13:35:00Z">
              <w:tcPr>
                <w:tcW w:w="661" w:type="pct"/>
                <w:gridSpan w:val="5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0281283B" w14:textId="5D8C9B45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2631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2632" w:author="Carolien Maas" w:date="2022-06-20T13:19:00Z">
              <w:r w:rsidRPr="006158F9">
                <w:rPr>
                  <w:rFonts w:ascii="Arial" w:hAnsi="Arial" w:cs="Arial"/>
                  <w:color w:val="000000"/>
                  <w:sz w:val="16"/>
                  <w:szCs w:val="16"/>
                  <w:rPrChange w:id="2633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t>0.94</w:t>
              </w:r>
            </w:ins>
            <w:ins w:id="2634" w:author="C.H.M. Maas [2]" w:date="2022-06-16T17:44:00Z">
              <w:del w:id="2635" w:author="Carolien Maas" w:date="2022-06-20T13:19:00Z">
                <w:r w:rsidRPr="006158F9" w:rsidDel="0084422A">
                  <w:rPr>
                    <w:rFonts w:ascii="Arial" w:hAnsi="Arial" w:cs="Arial"/>
                    <w:color w:val="000000"/>
                    <w:sz w:val="16"/>
                    <w:szCs w:val="16"/>
                    <w:rPrChange w:id="2636" w:author="Carolien Maas" w:date="2022-06-20T13:19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0.95</w:delText>
                </w:r>
              </w:del>
            </w:ins>
            <w:del w:id="2637" w:author="Carolien Maas" w:date="2022-06-20T13:19:00Z">
              <w:r w:rsidRPr="006158F9" w:rsidDel="0084422A">
                <w:rPr>
                  <w:rFonts w:ascii="Arial" w:hAnsi="Arial" w:cs="Arial"/>
                  <w:color w:val="000000"/>
                  <w:sz w:val="16"/>
                  <w:szCs w:val="16"/>
                  <w:rPrChange w:id="2638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delText>0.95</w:delText>
              </w:r>
            </w:del>
          </w:p>
        </w:tc>
        <w:tc>
          <w:tcPr>
            <w:tcW w:w="6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639" w:author="Carolien Maas" w:date="2022-06-20T13:35:00Z">
              <w:tcPr>
                <w:tcW w:w="697" w:type="pct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2FF10B58" w14:textId="675A1F03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rPrChange w:id="2640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</w:rPr>
                </w:rPrChange>
              </w:rPr>
            </w:pPr>
            <w:ins w:id="2641" w:author="Carolien Maas" w:date="2022-06-20T13:19:00Z">
              <w:r w:rsidRPr="006158F9">
                <w:rPr>
                  <w:rFonts w:ascii="Arial" w:hAnsi="Arial" w:cs="Arial"/>
                  <w:color w:val="000000"/>
                  <w:sz w:val="16"/>
                  <w:szCs w:val="16"/>
                  <w:rPrChange w:id="2642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t>[0.86; 1.03]</w:t>
              </w:r>
            </w:ins>
            <w:ins w:id="2643" w:author="C.H.M. Maas [2]" w:date="2022-06-16T17:44:00Z">
              <w:del w:id="2644" w:author="Carolien Maas" w:date="2022-06-20T13:19:00Z">
                <w:r w:rsidRPr="006158F9" w:rsidDel="0084422A">
                  <w:rPr>
                    <w:rFonts w:ascii="Arial" w:hAnsi="Arial" w:cs="Arial"/>
                    <w:color w:val="000000"/>
                    <w:sz w:val="16"/>
                    <w:szCs w:val="16"/>
                    <w:rPrChange w:id="2645" w:author="Carolien Maas" w:date="2022-06-20T13:19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[0.88; 1.03]</w:delText>
                </w:r>
              </w:del>
            </w:ins>
            <w:del w:id="2646" w:author="Carolien Maas" w:date="2022-06-20T13:19:00Z">
              <w:r w:rsidRPr="006158F9" w:rsidDel="0084422A">
                <w:rPr>
                  <w:rFonts w:ascii="Arial" w:hAnsi="Arial" w:cs="Arial"/>
                  <w:color w:val="000000"/>
                  <w:sz w:val="16"/>
                  <w:szCs w:val="16"/>
                  <w:rPrChange w:id="2647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delText>[0.77; 1.19]</w:delText>
              </w:r>
            </w:del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648" w:author="Carolien Maas" w:date="2022-06-20T13:35:00Z">
              <w:tcPr>
                <w:tcW w:w="485" w:type="pct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4D4CFEE0" w14:textId="22DE208F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rPrChange w:id="2649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</w:rPr>
                </w:rPrChange>
              </w:rPr>
            </w:pPr>
            <w:ins w:id="2650" w:author="Carolien Maas" w:date="2022-06-20T13:19:00Z">
              <w:r w:rsidRPr="006158F9">
                <w:rPr>
                  <w:rFonts w:ascii="Arial" w:hAnsi="Arial" w:cs="Arial"/>
                  <w:color w:val="000000"/>
                  <w:sz w:val="16"/>
                  <w:szCs w:val="16"/>
                  <w:rPrChange w:id="2651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t>2</w:t>
              </w:r>
            </w:ins>
            <w:ins w:id="2652" w:author="C.H.M. Maas [2]" w:date="2022-06-16T17:44:00Z">
              <w:del w:id="2653" w:author="Carolien Maas" w:date="2022-06-20T13:19:00Z">
                <w:r w:rsidRPr="006158F9" w:rsidDel="0084422A">
                  <w:rPr>
                    <w:rFonts w:ascii="Arial" w:hAnsi="Arial" w:cs="Arial"/>
                    <w:color w:val="000000"/>
                    <w:sz w:val="16"/>
                    <w:szCs w:val="16"/>
                    <w:rPrChange w:id="2654" w:author="Carolien Maas" w:date="2022-06-20T13:19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1</w:delText>
                </w:r>
              </w:del>
            </w:ins>
            <w:del w:id="2655" w:author="Carolien Maas" w:date="2022-06-20T13:19:00Z">
              <w:r w:rsidRPr="006158F9" w:rsidDel="0084422A">
                <w:rPr>
                  <w:rFonts w:ascii="Arial" w:hAnsi="Arial" w:cs="Arial"/>
                  <w:color w:val="000000"/>
                  <w:sz w:val="16"/>
                  <w:szCs w:val="16"/>
                  <w:rPrChange w:id="2656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delText>1.5</w:delText>
              </w:r>
            </w:del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657" w:author="Carolien Maas" w:date="2022-06-20T13:35:00Z">
              <w:tcPr>
                <w:tcW w:w="485" w:type="pct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1DDAC902" w14:textId="3E93C852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rPrChange w:id="2658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</w:rPr>
                </w:rPrChange>
              </w:rPr>
            </w:pPr>
            <w:del w:id="2659" w:author="Carolien Maas" w:date="2022-06-20T13:19:00Z">
              <w:r w:rsidRPr="006158F9" w:rsidDel="0084422A">
                <w:rPr>
                  <w:rFonts w:ascii="Arial" w:hAnsi="Arial" w:cs="Arial"/>
                  <w:color w:val="000000"/>
                  <w:sz w:val="16"/>
                  <w:szCs w:val="16"/>
                  <w:rPrChange w:id="2660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delText>0.2</w:delText>
              </w:r>
            </w:del>
          </w:p>
        </w:tc>
      </w:tr>
      <w:tr w:rsidR="00FE7D9B" w:rsidRPr="006158F9" w14:paraId="4DA8DBF0" w14:textId="77777777" w:rsidTr="00F54C13">
        <w:trPr>
          <w:trHeight w:val="20"/>
          <w:ins w:id="2661" w:author="C.H.M. Maas [2]" w:date="2022-06-16T16:39:00Z"/>
          <w:trPrChange w:id="2662" w:author="Carolien Maas" w:date="2022-06-20T13:35:00Z">
            <w:trPr>
              <w:gridAfter w:val="0"/>
              <w:trHeight w:val="20"/>
            </w:trPr>
          </w:trPrChange>
        </w:trPr>
        <w:tc>
          <w:tcPr>
            <w:tcW w:w="1452" w:type="pct"/>
            <w:vAlign w:val="center"/>
            <w:tcPrChange w:id="2663" w:author="Carolien Maas" w:date="2022-06-20T13:35:00Z">
              <w:tcPr>
                <w:tcW w:w="1400" w:type="pct"/>
                <w:vAlign w:val="center"/>
              </w:tcPr>
            </w:tcPrChange>
          </w:tcPr>
          <w:p w14:paraId="6B9CE0AD" w14:textId="080E7D86" w:rsidR="006158F9" w:rsidRPr="006158F9" w:rsidDel="0032493C" w:rsidRDefault="006158F9" w:rsidP="006158F9">
            <w:pPr>
              <w:pStyle w:val="Compact"/>
              <w:spacing w:before="0" w:after="0"/>
              <w:rPr>
                <w:ins w:id="2664" w:author="C.H.M. Maas [2]" w:date="2022-06-16T16:39:00Z"/>
                <w:del w:id="2665" w:author="Carolien Maas" w:date="2022-06-20T13:17:00Z"/>
                <w:rFonts w:ascii="Arial" w:hAnsi="Arial" w:cs="Arial"/>
                <w:bCs/>
                <w:sz w:val="16"/>
                <w:szCs w:val="16"/>
                <w:lang w:val="en-GB"/>
                <w:rPrChange w:id="2666" w:author="Carolien Maas" w:date="2022-06-20T13:19:00Z">
                  <w:rPr>
                    <w:ins w:id="2667" w:author="C.H.M. Maas [2]" w:date="2022-06-16T16:39:00Z"/>
                    <w:del w:id="2668" w:author="Carolien Maas" w:date="2022-06-20T13:17:00Z"/>
                    <w:rFonts w:ascii="Arial" w:hAnsi="Arial" w:cs="Arial"/>
                    <w:bCs/>
                    <w:sz w:val="20"/>
                    <w:szCs w:val="20"/>
                    <w:lang w:val="en-GB"/>
                  </w:rPr>
                </w:rPrChange>
              </w:rPr>
            </w:pPr>
            <w:commentRangeStart w:id="2669"/>
            <w:ins w:id="2670" w:author="Carolien Maas" w:date="2022-06-20T13:17:00Z">
              <w:r w:rsidRPr="006158F9">
                <w:rPr>
                  <w:rFonts w:ascii="Arial" w:hAnsi="Arial" w:cs="Arial"/>
                  <w:b/>
                  <w:bCs/>
                  <w:sz w:val="16"/>
                  <w:szCs w:val="16"/>
                  <w:lang w:val="en-GB"/>
                </w:rPr>
                <w:t>Total number of positive nodes</w:t>
              </w:r>
              <w:commentRangeEnd w:id="2669"/>
              <w:r w:rsidRPr="006158F9">
                <w:rPr>
                  <w:rStyle w:val="CommentReference"/>
                </w:rPr>
                <w:commentReference w:id="2669"/>
              </w:r>
            </w:ins>
            <w:ins w:id="2671" w:author="C.H.M. Maas [2]" w:date="2022-06-16T16:39:00Z">
              <w:del w:id="2672" w:author="Carolien Maas" w:date="2022-06-20T13:17:00Z">
                <w:r w:rsidRPr="006158F9" w:rsidDel="0032493C">
                  <w:rPr>
                    <w:rFonts w:ascii="Arial" w:hAnsi="Arial" w:cs="Arial"/>
                    <w:b/>
                    <w:bCs/>
                    <w:sz w:val="16"/>
                    <w:szCs w:val="16"/>
                    <w:lang w:val="en-GB"/>
                    <w:rPrChange w:id="2673" w:author="Carolien Maas" w:date="2022-06-20T13:19:00Z">
                      <w:rPr>
                        <w:rFonts w:ascii="Arial" w:hAnsi="Arial" w:cs="Arial"/>
                        <w:b/>
                        <w:bCs/>
                        <w:lang w:val="en-GB"/>
                      </w:rPr>
                    </w:rPrChange>
                  </w:rPr>
                  <w:delText>Total number of positive nodes</w:delText>
                </w:r>
                <w:r w:rsidRPr="006158F9" w:rsidDel="0032493C">
                  <w:rPr>
                    <w:rFonts w:ascii="Arial" w:hAnsi="Arial" w:cs="Arial"/>
                    <w:bCs/>
                    <w:sz w:val="16"/>
                    <w:szCs w:val="16"/>
                    <w:lang w:val="en-GB"/>
                    <w:rPrChange w:id="2674" w:author="Carolien Maas" w:date="2022-06-20T13:19:00Z">
                      <w:rPr>
                        <w:rFonts w:ascii="Arial" w:hAnsi="Arial" w:cs="Arial"/>
                        <w:bCs/>
                        <w:lang w:val="en-GB"/>
                      </w:rPr>
                    </w:rPrChange>
                  </w:rPr>
                  <w:delText xml:space="preserve"> </w:delText>
                </w:r>
              </w:del>
            </w:ins>
          </w:p>
          <w:p w14:paraId="7C086893" w14:textId="7FD0CB26" w:rsidR="006158F9" w:rsidRPr="006158F9" w:rsidRDefault="006158F9" w:rsidP="006158F9">
            <w:pPr>
              <w:pStyle w:val="Compact"/>
              <w:spacing w:before="0" w:after="0"/>
              <w:rPr>
                <w:ins w:id="2675" w:author="C.H.M. Maas [2]" w:date="2022-06-16T16:39:00Z"/>
                <w:rFonts w:ascii="Arial" w:hAnsi="Arial" w:cs="Arial"/>
                <w:b/>
                <w:bCs/>
                <w:sz w:val="16"/>
                <w:szCs w:val="16"/>
                <w:lang w:val="en-GB"/>
                <w:rPrChange w:id="2676" w:author="Carolien Maas" w:date="2022-06-20T13:19:00Z">
                  <w:rPr>
                    <w:ins w:id="2677" w:author="C.H.M. Maas [2]" w:date="2022-06-16T16:39:00Z"/>
                    <w:rFonts w:ascii="Arial" w:hAnsi="Arial" w:cs="Arial"/>
                    <w:b/>
                    <w:bCs/>
                    <w:sz w:val="20"/>
                    <w:szCs w:val="20"/>
                    <w:lang w:val="en-GB"/>
                  </w:rPr>
                </w:rPrChange>
              </w:rPr>
            </w:pPr>
            <w:ins w:id="2678" w:author="C.H.M. Maas [2]" w:date="2022-06-16T16:39:00Z">
              <w:del w:id="2679" w:author="Carolien Maas" w:date="2022-06-20T13:17:00Z">
                <w:r w:rsidRPr="006158F9" w:rsidDel="0032493C">
                  <w:rPr>
                    <w:rFonts w:ascii="Arial" w:hAnsi="Arial" w:cs="Arial"/>
                    <w:bCs/>
                    <w:sz w:val="16"/>
                    <w:szCs w:val="16"/>
                    <w:lang w:val="en-GB"/>
                    <w:rPrChange w:id="2680" w:author="Carolien Maas" w:date="2022-06-20T13:19:00Z">
                      <w:rPr>
                        <w:rFonts w:ascii="Arial" w:hAnsi="Arial" w:cs="Arial"/>
                        <w:bCs/>
                        <w:sz w:val="22"/>
                        <w:szCs w:val="22"/>
                        <w:lang w:val="en-GB"/>
                      </w:rPr>
                    </w:rPrChange>
                  </w:rPr>
                  <w:delText>(i.q.r. 5 versus 0 positive nodes)</w:delText>
                </w:r>
              </w:del>
            </w:ins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681" w:author="Carolien Maas" w:date="2022-06-20T13:35:00Z">
              <w:tcPr>
                <w:tcW w:w="631" w:type="pct"/>
                <w:gridSpan w:val="4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69A0BEE5" w14:textId="77777777" w:rsidR="006158F9" w:rsidRPr="006158F9" w:rsidRDefault="006158F9" w:rsidP="006158F9">
            <w:pPr>
              <w:spacing w:after="0"/>
              <w:jc w:val="center"/>
              <w:rPr>
                <w:ins w:id="2682" w:author="C.H.M. Maas [2]" w:date="2022-06-16T16:39:00Z"/>
                <w:rFonts w:ascii="Arial" w:hAnsi="Arial" w:cs="Arial"/>
                <w:color w:val="000000"/>
                <w:sz w:val="16"/>
                <w:szCs w:val="16"/>
                <w:rPrChange w:id="2683" w:author="Carolien Maas" w:date="2022-06-20T13:19:00Z">
                  <w:rPr>
                    <w:ins w:id="2684" w:author="C.H.M. Maas [2]" w:date="2022-06-16T16:39:00Z"/>
                    <w:rFonts w:ascii="Arial" w:hAnsi="Arial" w:cs="Arial"/>
                    <w:color w:val="000000"/>
                  </w:rPr>
                </w:rPrChange>
              </w:rPr>
            </w:pP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685" w:author="Carolien Maas" w:date="2022-06-20T13:35:00Z">
              <w:tcPr>
                <w:tcW w:w="641" w:type="pct"/>
                <w:gridSpan w:val="4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56C83BD2" w14:textId="77777777" w:rsidR="006158F9" w:rsidRPr="006158F9" w:rsidRDefault="006158F9" w:rsidP="006158F9">
            <w:pPr>
              <w:spacing w:after="0"/>
              <w:jc w:val="center"/>
              <w:rPr>
                <w:ins w:id="2686" w:author="C.H.M. Maas [2]" w:date="2022-06-16T16:39:00Z"/>
                <w:rFonts w:ascii="Arial" w:hAnsi="Arial" w:cs="Arial"/>
                <w:color w:val="000000"/>
                <w:sz w:val="16"/>
                <w:szCs w:val="16"/>
                <w:rPrChange w:id="2687" w:author="Carolien Maas" w:date="2022-06-20T13:19:00Z">
                  <w:rPr>
                    <w:ins w:id="2688" w:author="C.H.M. Maas [2]" w:date="2022-06-16T16:39:00Z"/>
                    <w:rFonts w:ascii="Arial" w:hAnsi="Arial" w:cs="Arial"/>
                    <w:color w:val="000000"/>
                  </w:rPr>
                </w:rPrChange>
              </w:rPr>
            </w:pP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689" w:author="Carolien Maas" w:date="2022-06-20T13:35:00Z">
              <w:tcPr>
                <w:tcW w:w="661" w:type="pct"/>
                <w:gridSpan w:val="5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5AABBEF4" w14:textId="2045F266" w:rsidR="006158F9" w:rsidRPr="006158F9" w:rsidRDefault="006158F9" w:rsidP="006158F9">
            <w:pPr>
              <w:spacing w:after="0"/>
              <w:jc w:val="center"/>
              <w:rPr>
                <w:ins w:id="2690" w:author="C.H.M. Maas [2]" w:date="2022-06-16T16:39:00Z"/>
                <w:rFonts w:ascii="Arial" w:hAnsi="Arial" w:cs="Arial"/>
                <w:color w:val="000000"/>
                <w:sz w:val="16"/>
                <w:szCs w:val="16"/>
                <w:rPrChange w:id="2691" w:author="Carolien Maas" w:date="2022-06-20T13:19:00Z">
                  <w:rPr>
                    <w:ins w:id="2692" w:author="C.H.M. Maas [2]" w:date="2022-06-16T16:39:00Z"/>
                    <w:rFonts w:ascii="Arial" w:hAnsi="Arial" w:cs="Arial"/>
                    <w:color w:val="000000"/>
                  </w:rPr>
                </w:rPrChange>
              </w:rPr>
            </w:pPr>
            <w:ins w:id="2693" w:author="Carolien Maas" w:date="2022-06-20T13:19:00Z">
              <w:r w:rsidRPr="006158F9">
                <w:rPr>
                  <w:rFonts w:ascii="Arial" w:hAnsi="Arial" w:cs="Arial"/>
                  <w:color w:val="000000"/>
                  <w:sz w:val="16"/>
                  <w:szCs w:val="16"/>
                  <w:rPrChange w:id="2694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t>0.99</w:t>
              </w:r>
            </w:ins>
            <w:ins w:id="2695" w:author="C.H.M. Maas [2]" w:date="2022-06-16T17:44:00Z">
              <w:del w:id="2696" w:author="Carolien Maas" w:date="2022-06-20T13:19:00Z">
                <w:r w:rsidRPr="006158F9" w:rsidDel="0084422A">
                  <w:rPr>
                    <w:rFonts w:ascii="Arial" w:hAnsi="Arial" w:cs="Arial"/>
                    <w:color w:val="000000"/>
                    <w:sz w:val="16"/>
                    <w:szCs w:val="16"/>
                    <w:rPrChange w:id="2697" w:author="Carolien Maas" w:date="2022-06-20T13:19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0.79</w:delText>
                </w:r>
              </w:del>
            </w:ins>
          </w:p>
        </w:tc>
        <w:tc>
          <w:tcPr>
            <w:tcW w:w="6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698" w:author="Carolien Maas" w:date="2022-06-20T13:35:00Z">
              <w:tcPr>
                <w:tcW w:w="697" w:type="pct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09C9846A" w14:textId="27B579A3" w:rsidR="006158F9" w:rsidRPr="006158F9" w:rsidRDefault="006158F9" w:rsidP="006158F9">
            <w:pPr>
              <w:spacing w:after="0"/>
              <w:jc w:val="center"/>
              <w:rPr>
                <w:ins w:id="2699" w:author="C.H.M. Maas [2]" w:date="2022-06-16T16:39:00Z"/>
                <w:rFonts w:ascii="Arial" w:hAnsi="Arial" w:cs="Arial"/>
                <w:color w:val="000000"/>
                <w:sz w:val="16"/>
                <w:szCs w:val="16"/>
                <w:rPrChange w:id="2700" w:author="Carolien Maas" w:date="2022-06-20T13:19:00Z">
                  <w:rPr>
                    <w:ins w:id="2701" w:author="C.H.M. Maas [2]" w:date="2022-06-16T16:39:00Z"/>
                    <w:rFonts w:ascii="Arial" w:hAnsi="Arial" w:cs="Arial"/>
                    <w:color w:val="000000"/>
                  </w:rPr>
                </w:rPrChange>
              </w:rPr>
            </w:pPr>
            <w:ins w:id="2702" w:author="Carolien Maas" w:date="2022-06-20T13:19:00Z">
              <w:r w:rsidRPr="006158F9">
                <w:rPr>
                  <w:rFonts w:ascii="Arial" w:hAnsi="Arial" w:cs="Arial"/>
                  <w:color w:val="000000"/>
                  <w:sz w:val="16"/>
                  <w:szCs w:val="16"/>
                  <w:rPrChange w:id="2703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t>[0.79; 1.25]</w:t>
              </w:r>
            </w:ins>
            <w:ins w:id="2704" w:author="C.H.M. Maas [2]" w:date="2022-06-16T17:44:00Z">
              <w:del w:id="2705" w:author="Carolien Maas" w:date="2022-06-20T13:19:00Z">
                <w:r w:rsidRPr="006158F9" w:rsidDel="0084422A">
                  <w:rPr>
                    <w:rFonts w:ascii="Arial" w:hAnsi="Arial" w:cs="Arial"/>
                    <w:color w:val="000000"/>
                    <w:sz w:val="16"/>
                    <w:szCs w:val="16"/>
                    <w:rPrChange w:id="2706" w:author="Carolien Maas" w:date="2022-06-20T13:19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[0.26; 2.34]</w:delText>
                </w:r>
              </w:del>
            </w:ins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707" w:author="Carolien Maas" w:date="2022-06-20T13:35:00Z">
              <w:tcPr>
                <w:tcW w:w="485" w:type="pct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12E98DF5" w14:textId="6A7F8A19" w:rsidR="006158F9" w:rsidRPr="006158F9" w:rsidRDefault="006158F9" w:rsidP="006158F9">
            <w:pPr>
              <w:spacing w:after="0"/>
              <w:jc w:val="center"/>
              <w:rPr>
                <w:ins w:id="2708" w:author="C.H.M. Maas [2]" w:date="2022-06-16T16:39:00Z"/>
                <w:rFonts w:ascii="Arial" w:hAnsi="Arial" w:cs="Arial"/>
                <w:color w:val="000000"/>
                <w:sz w:val="16"/>
                <w:szCs w:val="16"/>
                <w:rPrChange w:id="2709" w:author="Carolien Maas" w:date="2022-06-20T13:19:00Z">
                  <w:rPr>
                    <w:ins w:id="2710" w:author="C.H.M. Maas [2]" w:date="2022-06-16T16:39:00Z"/>
                    <w:rFonts w:ascii="Arial" w:hAnsi="Arial" w:cs="Arial"/>
                    <w:color w:val="000000"/>
                  </w:rPr>
                </w:rPrChange>
              </w:rPr>
            </w:pPr>
            <w:ins w:id="2711" w:author="Carolien Maas" w:date="2022-06-20T13:19:00Z">
              <w:r w:rsidRPr="006158F9">
                <w:rPr>
                  <w:rFonts w:ascii="Arial" w:hAnsi="Arial" w:cs="Arial"/>
                  <w:color w:val="000000"/>
                  <w:sz w:val="16"/>
                  <w:szCs w:val="16"/>
                  <w:rPrChange w:id="2712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t>0</w:t>
              </w:r>
            </w:ins>
            <w:ins w:id="2713" w:author="C.H.M. Maas [2]" w:date="2022-06-16T17:44:00Z">
              <w:del w:id="2714" w:author="Carolien Maas" w:date="2022-06-20T13:19:00Z">
                <w:r w:rsidRPr="006158F9" w:rsidDel="0084422A">
                  <w:rPr>
                    <w:rFonts w:ascii="Arial" w:hAnsi="Arial" w:cs="Arial"/>
                    <w:color w:val="000000"/>
                    <w:sz w:val="16"/>
                    <w:szCs w:val="16"/>
                    <w:rPrChange w:id="2715" w:author="Carolien Maas" w:date="2022-06-20T13:19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0</w:delText>
                </w:r>
              </w:del>
            </w:ins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716" w:author="Carolien Maas" w:date="2022-06-20T13:35:00Z">
              <w:tcPr>
                <w:tcW w:w="485" w:type="pct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24F7B35E" w14:textId="77777777" w:rsidR="006158F9" w:rsidRPr="006158F9" w:rsidRDefault="006158F9" w:rsidP="006158F9">
            <w:pPr>
              <w:spacing w:after="0"/>
              <w:jc w:val="center"/>
              <w:rPr>
                <w:ins w:id="2717" w:author="C.H.M. Maas [2]" w:date="2022-06-16T16:39:00Z"/>
                <w:rFonts w:ascii="Arial" w:hAnsi="Arial" w:cs="Arial"/>
                <w:color w:val="000000"/>
                <w:sz w:val="16"/>
                <w:szCs w:val="16"/>
                <w:rPrChange w:id="2718" w:author="Carolien Maas" w:date="2022-06-20T13:19:00Z">
                  <w:rPr>
                    <w:ins w:id="2719" w:author="C.H.M. Maas [2]" w:date="2022-06-16T16:39:00Z"/>
                    <w:rFonts w:ascii="Arial" w:hAnsi="Arial" w:cs="Arial"/>
                    <w:color w:val="000000"/>
                  </w:rPr>
                </w:rPrChange>
              </w:rPr>
            </w:pPr>
          </w:p>
        </w:tc>
      </w:tr>
      <w:tr w:rsidR="00FE7D9B" w:rsidRPr="006158F9" w14:paraId="5E9B6044" w14:textId="77777777" w:rsidTr="00F54C13">
        <w:trPr>
          <w:trHeight w:val="20"/>
          <w:trPrChange w:id="2720" w:author="Carolien Maas" w:date="2022-06-20T13:35:00Z">
            <w:trPr>
              <w:gridAfter w:val="0"/>
              <w:trHeight w:val="20"/>
            </w:trPr>
          </w:trPrChange>
        </w:trPr>
        <w:tc>
          <w:tcPr>
            <w:tcW w:w="1452" w:type="pct"/>
            <w:vAlign w:val="center"/>
            <w:tcPrChange w:id="2721" w:author="Carolien Maas" w:date="2022-06-20T13:35:00Z">
              <w:tcPr>
                <w:tcW w:w="1400" w:type="pct"/>
                <w:vAlign w:val="center"/>
              </w:tcPr>
            </w:tcPrChange>
          </w:tcPr>
          <w:p w14:paraId="0AF0CE97" w14:textId="77777777" w:rsidR="006158F9" w:rsidRPr="006158F9" w:rsidRDefault="006158F9" w:rsidP="006158F9">
            <w:pPr>
              <w:pStyle w:val="Compact"/>
              <w:spacing w:before="0" w:after="0"/>
              <w:rPr>
                <w:ins w:id="2722" w:author="C.H.M. Maas [2]" w:date="2022-06-16T16:39:00Z"/>
                <w:rFonts w:ascii="Arial" w:hAnsi="Arial" w:cs="Arial"/>
                <w:sz w:val="16"/>
                <w:szCs w:val="16"/>
                <w:lang w:val="nl-NL"/>
                <w:rPrChange w:id="2723" w:author="Carolien Maas" w:date="2022-06-20T13:19:00Z">
                  <w:rPr>
                    <w:ins w:id="2724" w:author="C.H.M. Maas [2]" w:date="2022-06-16T16:39:00Z"/>
                    <w:rFonts w:ascii="Arial" w:hAnsi="Arial" w:cs="Arial"/>
                    <w:sz w:val="22"/>
                    <w:szCs w:val="22"/>
                    <w:lang w:val="nl-NL"/>
                  </w:rPr>
                </w:rPrChange>
              </w:rPr>
            </w:pPr>
            <w:ins w:id="2725" w:author="C.H.M. Maas [2]" w:date="2022-06-16T16:39:00Z">
              <w:r w:rsidRPr="006158F9">
                <w:rPr>
                  <w:rFonts w:ascii="Arial" w:hAnsi="Arial" w:cs="Arial"/>
                  <w:b/>
                  <w:sz w:val="16"/>
                  <w:szCs w:val="16"/>
                  <w:lang w:val="nl-NL"/>
                  <w:rPrChange w:id="2726" w:author="Carolien Maas" w:date="2022-06-20T13:19:00Z">
                    <w:rPr>
                      <w:rFonts w:ascii="Arial" w:hAnsi="Arial" w:cs="Arial"/>
                      <w:b/>
                      <w:sz w:val="22"/>
                      <w:szCs w:val="22"/>
                      <w:lang w:val="nl-NL"/>
                    </w:rPr>
                  </w:rPrChange>
                </w:rPr>
                <w:t xml:space="preserve">SN </w:t>
              </w:r>
              <w:proofErr w:type="spellStart"/>
              <w:r w:rsidRPr="006158F9">
                <w:rPr>
                  <w:rFonts w:ascii="Arial" w:hAnsi="Arial" w:cs="Arial"/>
                  <w:b/>
                  <w:sz w:val="16"/>
                  <w:szCs w:val="16"/>
                  <w:lang w:val="nl-NL"/>
                  <w:rPrChange w:id="2727" w:author="Carolien Maas" w:date="2022-06-20T13:19:00Z">
                    <w:rPr>
                      <w:rFonts w:ascii="Arial" w:hAnsi="Arial" w:cs="Arial"/>
                      <w:b/>
                      <w:sz w:val="22"/>
                      <w:szCs w:val="22"/>
                      <w:lang w:val="nl-NL"/>
                    </w:rPr>
                  </w:rPrChange>
                </w:rPr>
                <w:t>tumour</w:t>
              </w:r>
              <w:proofErr w:type="spellEnd"/>
              <w:r w:rsidRPr="006158F9">
                <w:rPr>
                  <w:rFonts w:ascii="Arial" w:hAnsi="Arial" w:cs="Arial"/>
                  <w:b/>
                  <w:sz w:val="16"/>
                  <w:szCs w:val="16"/>
                  <w:lang w:val="nl-NL"/>
                  <w:rPrChange w:id="2728" w:author="Carolien Maas" w:date="2022-06-20T13:19:00Z">
                    <w:rPr>
                      <w:rFonts w:ascii="Arial" w:hAnsi="Arial" w:cs="Arial"/>
                      <w:b/>
                      <w:sz w:val="22"/>
                      <w:szCs w:val="22"/>
                      <w:lang w:val="nl-NL"/>
                    </w:rPr>
                  </w:rPrChange>
                </w:rPr>
                <w:t xml:space="preserve"> </w:t>
              </w:r>
              <w:proofErr w:type="spellStart"/>
              <w:r w:rsidRPr="006158F9">
                <w:rPr>
                  <w:rFonts w:ascii="Arial" w:hAnsi="Arial" w:cs="Arial"/>
                  <w:b/>
                  <w:sz w:val="16"/>
                  <w:szCs w:val="16"/>
                  <w:lang w:val="nl-NL"/>
                  <w:rPrChange w:id="2729" w:author="Carolien Maas" w:date="2022-06-20T13:19:00Z">
                    <w:rPr>
                      <w:rFonts w:ascii="Arial" w:hAnsi="Arial" w:cs="Arial"/>
                      <w:b/>
                      <w:sz w:val="22"/>
                      <w:szCs w:val="22"/>
                      <w:lang w:val="nl-NL"/>
                    </w:rPr>
                  </w:rPrChange>
                </w:rPr>
                <w:t>burden</w:t>
              </w:r>
              <w:proofErr w:type="spellEnd"/>
              <w:r w:rsidRPr="006158F9">
                <w:rPr>
                  <w:rFonts w:ascii="Arial" w:hAnsi="Arial" w:cs="Arial"/>
                  <w:sz w:val="16"/>
                  <w:szCs w:val="16"/>
                  <w:lang w:val="nl-NL"/>
                  <w:rPrChange w:id="2730" w:author="Carolien Maas" w:date="2022-06-20T13:19:00Z">
                    <w:rPr>
                      <w:rFonts w:ascii="Arial" w:hAnsi="Arial" w:cs="Arial"/>
                      <w:sz w:val="22"/>
                      <w:szCs w:val="22"/>
                      <w:lang w:val="nl-NL"/>
                    </w:rPr>
                  </w:rPrChange>
                </w:rPr>
                <w:t xml:space="preserve"> </w:t>
              </w:r>
            </w:ins>
          </w:p>
          <w:p w14:paraId="64A80FE5" w14:textId="53323C77" w:rsidR="006158F9" w:rsidRPr="006158F9" w:rsidRDefault="006158F9" w:rsidP="006158F9">
            <w:pPr>
              <w:pStyle w:val="Compact"/>
              <w:spacing w:before="0" w:after="0"/>
              <w:rPr>
                <w:rFonts w:ascii="Arial" w:hAnsi="Arial" w:cs="Arial"/>
                <w:b/>
                <w:sz w:val="16"/>
                <w:szCs w:val="16"/>
                <w:lang w:val="nl-NL"/>
                <w:rPrChange w:id="2731" w:author="Carolien Maas" w:date="2022-06-20T13:19:00Z">
                  <w:rPr>
                    <w:rFonts w:ascii="Arial" w:hAnsi="Arial" w:cs="Arial"/>
                    <w:b/>
                    <w:sz w:val="20"/>
                    <w:szCs w:val="20"/>
                    <w:lang w:val="en-GB"/>
                  </w:rPr>
                </w:rPrChange>
              </w:rPr>
            </w:pPr>
            <w:ins w:id="2732" w:author="C.H.M. Maas [2]" w:date="2022-06-16T16:39:00Z">
              <w:r w:rsidRPr="006158F9">
                <w:rPr>
                  <w:rFonts w:ascii="Arial" w:hAnsi="Arial" w:cs="Arial"/>
                  <w:sz w:val="16"/>
                  <w:szCs w:val="16"/>
                  <w:lang w:val="nl-NL"/>
                  <w:rPrChange w:id="2733" w:author="Carolien Maas" w:date="2022-06-20T13:19:00Z">
                    <w:rPr>
                      <w:rFonts w:ascii="Arial" w:hAnsi="Arial" w:cs="Arial"/>
                      <w:sz w:val="22"/>
                      <w:szCs w:val="22"/>
                      <w:lang w:val="nl-NL"/>
                    </w:rPr>
                  </w:rPrChange>
                </w:rPr>
                <w:t>(</w:t>
              </w:r>
              <w:proofErr w:type="spellStart"/>
              <w:r w:rsidRPr="006158F9">
                <w:rPr>
                  <w:rFonts w:ascii="Arial" w:hAnsi="Arial" w:cs="Arial"/>
                  <w:sz w:val="16"/>
                  <w:szCs w:val="16"/>
                  <w:lang w:val="nl-NL"/>
                  <w:rPrChange w:id="2734" w:author="Carolien Maas" w:date="2022-06-20T13:19:00Z">
                    <w:rPr>
                      <w:rFonts w:ascii="Arial" w:hAnsi="Arial" w:cs="Arial"/>
                      <w:sz w:val="22"/>
                      <w:szCs w:val="22"/>
                      <w:lang w:val="nl-NL"/>
                    </w:rPr>
                  </w:rPrChange>
                </w:rPr>
                <w:t>i.q.r</w:t>
              </w:r>
              <w:proofErr w:type="spellEnd"/>
              <w:r w:rsidRPr="006158F9">
                <w:rPr>
                  <w:rFonts w:ascii="Arial" w:hAnsi="Arial" w:cs="Arial"/>
                  <w:sz w:val="16"/>
                  <w:szCs w:val="16"/>
                  <w:lang w:val="nl-NL"/>
                  <w:rPrChange w:id="2735" w:author="Carolien Maas" w:date="2022-06-20T13:19:00Z">
                    <w:rPr>
                      <w:rFonts w:ascii="Arial" w:hAnsi="Arial" w:cs="Arial"/>
                      <w:sz w:val="22"/>
                      <w:szCs w:val="22"/>
                      <w:lang w:val="nl-NL"/>
                    </w:rPr>
                  </w:rPrChange>
                </w:rPr>
                <w:t>. 38 versus 0.01)</w:t>
              </w:r>
            </w:ins>
            <w:del w:id="2736" w:author="C.H.M. Maas [2]" w:date="2022-06-16T16:39:00Z">
              <w:r w:rsidRPr="006158F9" w:rsidDel="00593FF5">
                <w:rPr>
                  <w:rFonts w:ascii="Arial" w:hAnsi="Arial" w:cs="Arial"/>
                  <w:b/>
                  <w:sz w:val="16"/>
                  <w:szCs w:val="16"/>
                  <w:lang w:val="nl-NL"/>
                  <w:rPrChange w:id="2737" w:author="Carolien Maas" w:date="2022-06-20T13:19:00Z">
                    <w:rPr>
                      <w:rFonts w:ascii="Arial" w:hAnsi="Arial" w:cs="Arial"/>
                      <w:b/>
                      <w:sz w:val="20"/>
                      <w:szCs w:val="20"/>
                      <w:lang w:val="en-GB"/>
                    </w:rPr>
                  </w:rPrChange>
                </w:rPr>
                <w:delText>SN tumour burden</w:delText>
              </w:r>
            </w:del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738" w:author="Carolien Maas" w:date="2022-06-20T13:35:00Z">
              <w:tcPr>
                <w:tcW w:w="631" w:type="pct"/>
                <w:gridSpan w:val="4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1E76B20A" w14:textId="535F4AB4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nl-NL"/>
                <w:rPrChange w:id="2739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740" w:author="Carolien Maas" w:date="2022-06-20T13:35:00Z">
              <w:tcPr>
                <w:tcW w:w="641" w:type="pct"/>
                <w:gridSpan w:val="4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4A98E80C" w14:textId="09C1AC9E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nl-NL"/>
                <w:rPrChange w:id="2741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742" w:author="Carolien Maas" w:date="2022-06-20T13:35:00Z">
              <w:tcPr>
                <w:tcW w:w="661" w:type="pct"/>
                <w:gridSpan w:val="5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670AF9F6" w14:textId="6ECF6486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2743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2744" w:author="Carolien Maas" w:date="2022-06-20T13:19:00Z">
              <w:r w:rsidRPr="006158F9">
                <w:rPr>
                  <w:rFonts w:ascii="Arial" w:hAnsi="Arial" w:cs="Arial"/>
                  <w:color w:val="000000"/>
                  <w:sz w:val="16"/>
                  <w:szCs w:val="16"/>
                  <w:rPrChange w:id="2745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t>4.74</w:t>
              </w:r>
            </w:ins>
            <w:ins w:id="2746" w:author="C.H.M. Maas [2]" w:date="2022-06-16T17:44:00Z">
              <w:del w:id="2747" w:author="Carolien Maas" w:date="2022-06-20T13:19:00Z">
                <w:r w:rsidRPr="006158F9" w:rsidDel="0084422A">
                  <w:rPr>
                    <w:rFonts w:ascii="Arial" w:hAnsi="Arial" w:cs="Arial"/>
                    <w:color w:val="000000"/>
                    <w:sz w:val="16"/>
                    <w:szCs w:val="16"/>
                    <w:rPrChange w:id="2748" w:author="Carolien Maas" w:date="2022-06-20T13:19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5.03</w:delText>
                </w:r>
              </w:del>
            </w:ins>
            <w:del w:id="2749" w:author="Carolien Maas" w:date="2022-06-20T13:19:00Z">
              <w:r w:rsidRPr="006158F9" w:rsidDel="0084422A">
                <w:rPr>
                  <w:rFonts w:ascii="Arial" w:hAnsi="Arial" w:cs="Arial"/>
                  <w:color w:val="000000"/>
                  <w:sz w:val="16"/>
                  <w:szCs w:val="16"/>
                  <w:rPrChange w:id="2750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delText>1.22</w:delText>
              </w:r>
            </w:del>
          </w:p>
        </w:tc>
        <w:tc>
          <w:tcPr>
            <w:tcW w:w="6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751" w:author="Carolien Maas" w:date="2022-06-20T13:35:00Z">
              <w:tcPr>
                <w:tcW w:w="697" w:type="pct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2B2437E6" w14:textId="634244BA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rPrChange w:id="2752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</w:rPr>
                </w:rPrChange>
              </w:rPr>
            </w:pPr>
            <w:ins w:id="2753" w:author="Carolien Maas" w:date="2022-06-20T13:19:00Z">
              <w:r w:rsidRPr="006158F9">
                <w:rPr>
                  <w:rFonts w:ascii="Arial" w:hAnsi="Arial" w:cs="Arial"/>
                  <w:color w:val="000000"/>
                  <w:sz w:val="16"/>
                  <w:szCs w:val="16"/>
                  <w:rPrChange w:id="2754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t>[1.11; 20.25]</w:t>
              </w:r>
            </w:ins>
            <w:ins w:id="2755" w:author="C.H.M. Maas [2]" w:date="2022-06-16T17:44:00Z">
              <w:del w:id="2756" w:author="Carolien Maas" w:date="2022-06-20T13:19:00Z">
                <w:r w:rsidRPr="006158F9" w:rsidDel="0084422A">
                  <w:rPr>
                    <w:rFonts w:ascii="Arial" w:hAnsi="Arial" w:cs="Arial"/>
                    <w:color w:val="000000"/>
                    <w:sz w:val="16"/>
                    <w:szCs w:val="16"/>
                    <w:rPrChange w:id="2757" w:author="Carolien Maas" w:date="2022-06-20T13:19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[1.30; 19.41]</w:delText>
                </w:r>
              </w:del>
            </w:ins>
            <w:del w:id="2758" w:author="Carolien Maas" w:date="2022-06-20T13:19:00Z">
              <w:r w:rsidRPr="006158F9" w:rsidDel="0084422A">
                <w:rPr>
                  <w:rFonts w:ascii="Arial" w:hAnsi="Arial" w:cs="Arial"/>
                  <w:color w:val="000000"/>
                  <w:sz w:val="16"/>
                  <w:szCs w:val="16"/>
                  <w:rPrChange w:id="2759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delText>[1.03; 1.43]</w:delText>
              </w:r>
            </w:del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760" w:author="Carolien Maas" w:date="2022-06-20T13:35:00Z">
              <w:tcPr>
                <w:tcW w:w="485" w:type="pct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27812AC1" w14:textId="6E52C3AD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rPrChange w:id="2761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</w:rPr>
                </w:rPrChange>
              </w:rPr>
            </w:pPr>
            <w:ins w:id="2762" w:author="Carolien Maas" w:date="2022-06-20T13:19:00Z">
              <w:r w:rsidRPr="006158F9">
                <w:rPr>
                  <w:rFonts w:ascii="Arial" w:hAnsi="Arial" w:cs="Arial"/>
                  <w:color w:val="000000"/>
                  <w:sz w:val="16"/>
                  <w:szCs w:val="16"/>
                  <w:rPrChange w:id="2763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t>4</w:t>
              </w:r>
            </w:ins>
            <w:ins w:id="2764" w:author="C.H.M. Maas [2]" w:date="2022-06-16T17:44:00Z">
              <w:del w:id="2765" w:author="Carolien Maas" w:date="2022-06-20T13:19:00Z">
                <w:r w:rsidRPr="006158F9" w:rsidDel="0084422A">
                  <w:rPr>
                    <w:rFonts w:ascii="Arial" w:hAnsi="Arial" w:cs="Arial"/>
                    <w:color w:val="000000"/>
                    <w:sz w:val="16"/>
                    <w:szCs w:val="16"/>
                    <w:rPrChange w:id="2766" w:author="Carolien Maas" w:date="2022-06-20T13:19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5</w:delText>
                </w:r>
              </w:del>
            </w:ins>
            <w:del w:id="2767" w:author="Carolien Maas" w:date="2022-06-20T13:19:00Z">
              <w:r w:rsidRPr="006158F9" w:rsidDel="0084422A">
                <w:rPr>
                  <w:rFonts w:ascii="Arial" w:hAnsi="Arial" w:cs="Arial"/>
                  <w:color w:val="000000"/>
                  <w:sz w:val="16"/>
                  <w:szCs w:val="16"/>
                  <w:rPrChange w:id="2768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delText>5.5</w:delText>
              </w:r>
            </w:del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769" w:author="Carolien Maas" w:date="2022-06-20T13:35:00Z">
              <w:tcPr>
                <w:tcW w:w="485" w:type="pct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2151EA6F" w14:textId="77777777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rPrChange w:id="2770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</w:rPr>
                </w:rPrChange>
              </w:rPr>
            </w:pPr>
          </w:p>
        </w:tc>
      </w:tr>
      <w:tr w:rsidR="00FE7D9B" w:rsidRPr="006158F9" w14:paraId="24058B14" w14:textId="77777777" w:rsidTr="00F54C13">
        <w:trPr>
          <w:trHeight w:val="20"/>
          <w:trPrChange w:id="2771" w:author="Carolien Maas" w:date="2022-06-20T13:35:00Z">
            <w:trPr>
              <w:gridAfter w:val="0"/>
              <w:trHeight w:val="20"/>
            </w:trPr>
          </w:trPrChange>
        </w:trPr>
        <w:tc>
          <w:tcPr>
            <w:tcW w:w="1452" w:type="pct"/>
            <w:vAlign w:val="center"/>
            <w:tcPrChange w:id="2772" w:author="Carolien Maas" w:date="2022-06-20T13:35:00Z">
              <w:tcPr>
                <w:tcW w:w="1400" w:type="pct"/>
                <w:vAlign w:val="center"/>
              </w:tcPr>
            </w:tcPrChange>
          </w:tcPr>
          <w:p w14:paraId="09C8F689" w14:textId="2027FE81" w:rsidR="006158F9" w:rsidRPr="006158F9" w:rsidRDefault="006158F9" w:rsidP="006158F9">
            <w:pPr>
              <w:pStyle w:val="Compact"/>
              <w:spacing w:before="0" w:after="0"/>
              <w:rPr>
                <w:rFonts w:ascii="Arial" w:hAnsi="Arial" w:cs="Arial"/>
                <w:b/>
                <w:sz w:val="16"/>
                <w:szCs w:val="16"/>
                <w:lang w:val="en-GB"/>
                <w:rPrChange w:id="2773" w:author="Carolien Maas" w:date="2022-06-20T13:19:00Z">
                  <w:rPr>
                    <w:rFonts w:ascii="Arial" w:hAnsi="Arial" w:cs="Arial"/>
                    <w:b/>
                    <w:sz w:val="20"/>
                    <w:szCs w:val="20"/>
                    <w:lang w:val="en-GB"/>
                  </w:rPr>
                </w:rPrChange>
              </w:rPr>
            </w:pPr>
            <w:r w:rsidRPr="006158F9">
              <w:rPr>
                <w:rFonts w:ascii="Arial" w:hAnsi="Arial" w:cs="Arial"/>
                <w:b/>
                <w:sz w:val="16"/>
                <w:szCs w:val="16"/>
                <w:lang w:val="en-GB"/>
                <w:rPrChange w:id="2774" w:author="Carolien Maas" w:date="2022-06-20T13:19:00Z">
                  <w:rPr>
                    <w:rFonts w:ascii="Arial" w:hAnsi="Arial" w:cs="Arial"/>
                    <w:b/>
                    <w:sz w:val="20"/>
                    <w:szCs w:val="20"/>
                    <w:lang w:val="en-GB"/>
                  </w:rPr>
                </w:rPrChange>
              </w:rPr>
              <w:t>Location metastasis in lymph node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775" w:author="Carolien Maas" w:date="2022-06-20T13:35:00Z">
              <w:tcPr>
                <w:tcW w:w="631" w:type="pct"/>
                <w:gridSpan w:val="4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7DA69379" w14:textId="77777777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2776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777" w:author="Carolien Maas" w:date="2022-06-20T13:35:00Z">
              <w:tcPr>
                <w:tcW w:w="641" w:type="pct"/>
                <w:gridSpan w:val="4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7A748183" w14:textId="77777777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  <w:rPrChange w:id="2778" w:author="Carolien Maas" w:date="2022-06-20T13:19:00Z">
                  <w:rPr>
                    <w:rFonts w:ascii="Arial" w:hAnsi="Arial" w:cs="Arial"/>
                    <w:sz w:val="20"/>
                    <w:szCs w:val="20"/>
                    <w:lang w:val="en-GB"/>
                  </w:rPr>
                </w:rPrChange>
              </w:rPr>
            </w:pP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779" w:author="Carolien Maas" w:date="2022-06-20T13:35:00Z">
              <w:tcPr>
                <w:tcW w:w="661" w:type="pct"/>
                <w:gridSpan w:val="5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629988D5" w14:textId="77777777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  <w:rPrChange w:id="2780" w:author="Carolien Maas" w:date="2022-06-20T13:19:00Z">
                  <w:rPr>
                    <w:rFonts w:ascii="Arial" w:hAnsi="Arial" w:cs="Arial"/>
                    <w:sz w:val="20"/>
                    <w:szCs w:val="20"/>
                    <w:lang w:val="en-GB"/>
                  </w:rPr>
                </w:rPrChange>
              </w:rPr>
            </w:pPr>
          </w:p>
        </w:tc>
        <w:tc>
          <w:tcPr>
            <w:tcW w:w="6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781" w:author="Carolien Maas" w:date="2022-06-20T13:35:00Z">
              <w:tcPr>
                <w:tcW w:w="697" w:type="pct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3723322A" w14:textId="77777777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  <w:rPrChange w:id="2782" w:author="Carolien Maas" w:date="2022-06-20T13:19:00Z">
                  <w:rPr>
                    <w:rFonts w:ascii="Arial" w:hAnsi="Arial" w:cs="Arial"/>
                    <w:sz w:val="20"/>
                    <w:szCs w:val="20"/>
                    <w:lang w:val="en-GB"/>
                  </w:rPr>
                </w:rPrChange>
              </w:rPr>
            </w:pP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783" w:author="Carolien Maas" w:date="2022-06-20T13:35:00Z">
              <w:tcPr>
                <w:tcW w:w="485" w:type="pct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5C48467B" w14:textId="727BB943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  <w:rPrChange w:id="2784" w:author="Carolien Maas" w:date="2022-06-20T13:19:00Z">
                  <w:rPr>
                    <w:rFonts w:ascii="Arial" w:hAnsi="Arial" w:cs="Arial"/>
                    <w:sz w:val="20"/>
                    <w:szCs w:val="20"/>
                    <w:lang w:val="en-GB"/>
                  </w:rPr>
                </w:rPrChange>
              </w:rPr>
            </w:pPr>
            <w:ins w:id="2785" w:author="Carolien Maas" w:date="2022-06-20T13:19:00Z">
              <w:r w:rsidRPr="006158F9">
                <w:rPr>
                  <w:rFonts w:ascii="Arial" w:hAnsi="Arial" w:cs="Arial"/>
                  <w:color w:val="000000"/>
                  <w:sz w:val="16"/>
                  <w:szCs w:val="16"/>
                  <w:rPrChange w:id="2786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t>2</w:t>
              </w:r>
            </w:ins>
            <w:ins w:id="2787" w:author="C.H.M. Maas [2]" w:date="2022-06-16T17:44:00Z">
              <w:del w:id="2788" w:author="Carolien Maas" w:date="2022-06-20T13:19:00Z">
                <w:r w:rsidRPr="006158F9" w:rsidDel="0084422A">
                  <w:rPr>
                    <w:rFonts w:ascii="Arial" w:hAnsi="Arial" w:cs="Arial"/>
                    <w:color w:val="000000"/>
                    <w:sz w:val="16"/>
                    <w:szCs w:val="16"/>
                    <w:rPrChange w:id="2789" w:author="Carolien Maas" w:date="2022-06-20T13:19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1</w:delText>
                </w:r>
              </w:del>
            </w:ins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790" w:author="Carolien Maas" w:date="2022-06-20T13:35:00Z">
              <w:tcPr>
                <w:tcW w:w="485" w:type="pct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5BC4B2A0" w14:textId="77777777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  <w:rPrChange w:id="2791" w:author="Carolien Maas" w:date="2022-06-20T13:19:00Z">
                  <w:rPr>
                    <w:rFonts w:ascii="Arial" w:hAnsi="Arial" w:cs="Arial"/>
                    <w:sz w:val="20"/>
                    <w:szCs w:val="20"/>
                    <w:lang w:val="en-GB"/>
                  </w:rPr>
                </w:rPrChange>
              </w:rPr>
            </w:pPr>
          </w:p>
        </w:tc>
      </w:tr>
      <w:tr w:rsidR="00FE7D9B" w:rsidRPr="006158F9" w14:paraId="19C01BCB" w14:textId="77777777" w:rsidTr="00F54C13">
        <w:trPr>
          <w:trHeight w:val="20"/>
          <w:trPrChange w:id="2792" w:author="Carolien Maas" w:date="2022-06-20T13:35:00Z">
            <w:trPr>
              <w:gridAfter w:val="0"/>
              <w:trHeight w:val="20"/>
            </w:trPr>
          </w:trPrChange>
        </w:trPr>
        <w:tc>
          <w:tcPr>
            <w:tcW w:w="1452" w:type="pct"/>
            <w:vAlign w:val="center"/>
            <w:tcPrChange w:id="2793" w:author="Carolien Maas" w:date="2022-06-20T13:35:00Z">
              <w:tcPr>
                <w:tcW w:w="1400" w:type="pct"/>
                <w:vAlign w:val="center"/>
              </w:tcPr>
            </w:tcPrChange>
          </w:tcPr>
          <w:p w14:paraId="03B547C6" w14:textId="40E4F5E9" w:rsidR="006158F9" w:rsidRPr="006158F9" w:rsidRDefault="006158F9" w:rsidP="006158F9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  <w:lang w:val="en-GB"/>
                <w:rPrChange w:id="2794" w:author="Carolien Maas" w:date="2022-06-20T13:19:00Z">
                  <w:rPr>
                    <w:rFonts w:ascii="Arial" w:hAnsi="Arial" w:cs="Arial"/>
                    <w:sz w:val="20"/>
                    <w:szCs w:val="20"/>
                    <w:lang w:val="en-GB"/>
                  </w:rPr>
                </w:rPrChange>
              </w:rPr>
            </w:pPr>
            <w:r w:rsidRPr="006158F9">
              <w:rPr>
                <w:rFonts w:ascii="Arial" w:hAnsi="Arial" w:cs="Arial"/>
                <w:sz w:val="16"/>
                <w:szCs w:val="16"/>
                <w:lang w:val="en-GB"/>
                <w:rPrChange w:id="2795" w:author="Carolien Maas" w:date="2022-06-20T13:19:00Z">
                  <w:rPr>
                    <w:rFonts w:ascii="Arial" w:hAnsi="Arial" w:cs="Arial"/>
                    <w:sz w:val="20"/>
                    <w:szCs w:val="20"/>
                    <w:lang w:val="en-GB"/>
                  </w:rPr>
                </w:rPrChange>
              </w:rPr>
              <w:t xml:space="preserve">   </w:t>
            </w:r>
            <w:proofErr w:type="spellStart"/>
            <w:r w:rsidRPr="006158F9">
              <w:rPr>
                <w:rFonts w:ascii="Arial" w:hAnsi="Arial" w:cs="Arial"/>
                <w:sz w:val="16"/>
                <w:szCs w:val="16"/>
                <w:lang w:val="en-GB"/>
                <w:rPrChange w:id="2796" w:author="Carolien Maas" w:date="2022-06-20T13:19:00Z">
                  <w:rPr>
                    <w:rFonts w:ascii="Arial" w:hAnsi="Arial" w:cs="Arial"/>
                    <w:sz w:val="20"/>
                    <w:szCs w:val="20"/>
                    <w:lang w:val="en-GB"/>
                  </w:rPr>
                </w:rPrChange>
              </w:rPr>
              <w:t>Subcap</w:t>
            </w:r>
            <w:proofErr w:type="spellEnd"/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797" w:author="Carolien Maas" w:date="2022-06-20T13:35:00Z">
              <w:tcPr>
                <w:tcW w:w="631" w:type="pct"/>
                <w:gridSpan w:val="4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5C8F31AC" w14:textId="532F229A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2798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799" w:author="Carolien Maas" w:date="2022-06-20T13:35:00Z">
              <w:tcPr>
                <w:tcW w:w="641" w:type="pct"/>
                <w:gridSpan w:val="4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7C717CE8" w14:textId="77777777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2800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801" w:author="Carolien Maas" w:date="2022-06-20T13:35:00Z">
              <w:tcPr>
                <w:tcW w:w="661" w:type="pct"/>
                <w:gridSpan w:val="5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28D1BFED" w14:textId="305BAA20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2802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2803" w:author="Carolien Maas" w:date="2022-06-20T13:19:00Z">
              <w:r w:rsidRPr="006158F9">
                <w:rPr>
                  <w:rFonts w:ascii="Arial" w:hAnsi="Arial" w:cs="Arial"/>
                  <w:color w:val="000000"/>
                  <w:sz w:val="16"/>
                  <w:szCs w:val="16"/>
                  <w:rPrChange w:id="2804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t>(ref)</w:t>
              </w:r>
            </w:ins>
            <w:ins w:id="2805" w:author="C.H.M. Maas [2]" w:date="2022-06-16T17:44:00Z">
              <w:del w:id="2806" w:author="Carolien Maas" w:date="2022-06-20T13:19:00Z">
                <w:r w:rsidRPr="006158F9" w:rsidDel="0084422A">
                  <w:rPr>
                    <w:rFonts w:ascii="Arial" w:hAnsi="Arial" w:cs="Arial"/>
                    <w:color w:val="000000"/>
                    <w:sz w:val="16"/>
                    <w:szCs w:val="16"/>
                    <w:rPrChange w:id="2807" w:author="Carolien Maas" w:date="2022-06-20T13:19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(ref)</w:delText>
                </w:r>
              </w:del>
            </w:ins>
            <w:del w:id="2808" w:author="Carolien Maas" w:date="2022-06-20T13:19:00Z">
              <w:r w:rsidRPr="006158F9" w:rsidDel="0084422A">
                <w:rPr>
                  <w:rFonts w:ascii="Arial" w:hAnsi="Arial" w:cs="Arial"/>
                  <w:color w:val="000000"/>
                  <w:sz w:val="16"/>
                  <w:szCs w:val="16"/>
                  <w:rPrChange w:id="2809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delText>(ref)</w:delText>
              </w:r>
            </w:del>
          </w:p>
        </w:tc>
        <w:tc>
          <w:tcPr>
            <w:tcW w:w="6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810" w:author="Carolien Maas" w:date="2022-06-20T13:35:00Z">
              <w:tcPr>
                <w:tcW w:w="697" w:type="pct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11BCB374" w14:textId="77777777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rPrChange w:id="2811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</w:rPr>
                </w:rPrChange>
              </w:rPr>
            </w:pP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812" w:author="Carolien Maas" w:date="2022-06-20T13:35:00Z">
              <w:tcPr>
                <w:tcW w:w="485" w:type="pct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0F3D2024" w14:textId="006083E4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rPrChange w:id="2813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</w:rPr>
                </w:rPrChange>
              </w:rPr>
            </w:pP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814" w:author="Carolien Maas" w:date="2022-06-20T13:35:00Z">
              <w:tcPr>
                <w:tcW w:w="485" w:type="pct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3706C4FE" w14:textId="77777777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rPrChange w:id="2815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</w:rPr>
                </w:rPrChange>
              </w:rPr>
            </w:pPr>
          </w:p>
        </w:tc>
      </w:tr>
      <w:tr w:rsidR="00FE7D9B" w:rsidRPr="006158F9" w14:paraId="51E7DEBE" w14:textId="77777777" w:rsidTr="00F54C13">
        <w:trPr>
          <w:trHeight w:val="20"/>
          <w:trPrChange w:id="2816" w:author="Carolien Maas" w:date="2022-06-20T13:35:00Z">
            <w:trPr>
              <w:gridAfter w:val="0"/>
              <w:trHeight w:val="20"/>
            </w:trPr>
          </w:trPrChange>
        </w:trPr>
        <w:tc>
          <w:tcPr>
            <w:tcW w:w="1452" w:type="pct"/>
            <w:vAlign w:val="center"/>
            <w:tcPrChange w:id="2817" w:author="Carolien Maas" w:date="2022-06-20T13:35:00Z">
              <w:tcPr>
                <w:tcW w:w="1400" w:type="pct"/>
                <w:vAlign w:val="center"/>
              </w:tcPr>
            </w:tcPrChange>
          </w:tcPr>
          <w:p w14:paraId="79F6F436" w14:textId="33ACAE49" w:rsidR="006158F9" w:rsidRPr="006158F9" w:rsidRDefault="006158F9" w:rsidP="006158F9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  <w:lang w:val="en-GB"/>
                <w:rPrChange w:id="2818" w:author="Carolien Maas" w:date="2022-06-20T13:19:00Z">
                  <w:rPr>
                    <w:rFonts w:ascii="Arial" w:hAnsi="Arial" w:cs="Arial"/>
                    <w:sz w:val="20"/>
                    <w:szCs w:val="20"/>
                    <w:lang w:val="en-GB"/>
                  </w:rPr>
                </w:rPrChange>
              </w:rPr>
            </w:pPr>
            <w:r w:rsidRPr="006158F9">
              <w:rPr>
                <w:rFonts w:ascii="Arial" w:hAnsi="Arial" w:cs="Arial"/>
                <w:sz w:val="16"/>
                <w:szCs w:val="16"/>
                <w:lang w:val="en-GB"/>
                <w:rPrChange w:id="2819" w:author="Carolien Maas" w:date="2022-06-20T13:19:00Z">
                  <w:rPr>
                    <w:rFonts w:ascii="Arial" w:hAnsi="Arial" w:cs="Arial"/>
                    <w:sz w:val="20"/>
                    <w:szCs w:val="20"/>
                    <w:lang w:val="en-GB"/>
                  </w:rPr>
                </w:rPrChange>
              </w:rPr>
              <w:t xml:space="preserve">   Combined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820" w:author="Carolien Maas" w:date="2022-06-20T13:35:00Z">
              <w:tcPr>
                <w:tcW w:w="631" w:type="pct"/>
                <w:gridSpan w:val="4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1203C809" w14:textId="46369217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2821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822" w:author="Carolien Maas" w:date="2022-06-20T13:35:00Z">
              <w:tcPr>
                <w:tcW w:w="641" w:type="pct"/>
                <w:gridSpan w:val="4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361DC408" w14:textId="368F4BC8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2823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824" w:author="Carolien Maas" w:date="2022-06-20T13:35:00Z">
              <w:tcPr>
                <w:tcW w:w="661" w:type="pct"/>
                <w:gridSpan w:val="5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2EF63AAD" w14:textId="4B0FFA83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2825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2826" w:author="Carolien Maas" w:date="2022-06-20T13:19:00Z">
              <w:r w:rsidRPr="006158F9">
                <w:rPr>
                  <w:rFonts w:ascii="Arial" w:hAnsi="Arial" w:cs="Arial"/>
                  <w:color w:val="000000"/>
                  <w:sz w:val="16"/>
                  <w:szCs w:val="16"/>
                  <w:rPrChange w:id="2827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t>1.08</w:t>
              </w:r>
            </w:ins>
            <w:ins w:id="2828" w:author="C.H.M. Maas [2]" w:date="2022-06-16T17:44:00Z">
              <w:del w:id="2829" w:author="Carolien Maas" w:date="2022-06-20T13:19:00Z">
                <w:r w:rsidRPr="006158F9" w:rsidDel="0084422A">
                  <w:rPr>
                    <w:rFonts w:ascii="Arial" w:hAnsi="Arial" w:cs="Arial"/>
                    <w:color w:val="000000"/>
                    <w:sz w:val="16"/>
                    <w:szCs w:val="16"/>
                    <w:rPrChange w:id="2830" w:author="Carolien Maas" w:date="2022-06-20T13:19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1.15</w:delText>
                </w:r>
              </w:del>
            </w:ins>
            <w:del w:id="2831" w:author="Carolien Maas" w:date="2022-06-20T13:19:00Z">
              <w:r w:rsidRPr="006158F9" w:rsidDel="0084422A">
                <w:rPr>
                  <w:rFonts w:ascii="Arial" w:hAnsi="Arial" w:cs="Arial"/>
                  <w:color w:val="000000"/>
                  <w:sz w:val="16"/>
                  <w:szCs w:val="16"/>
                  <w:rPrChange w:id="2832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delText>1.15</w:delText>
              </w:r>
            </w:del>
          </w:p>
        </w:tc>
        <w:tc>
          <w:tcPr>
            <w:tcW w:w="6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833" w:author="Carolien Maas" w:date="2022-06-20T13:35:00Z">
              <w:tcPr>
                <w:tcW w:w="697" w:type="pct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3735DB89" w14:textId="6AFA4049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2834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2835" w:author="Carolien Maas" w:date="2022-06-20T13:19:00Z">
              <w:r w:rsidRPr="006158F9">
                <w:rPr>
                  <w:rFonts w:ascii="Arial" w:hAnsi="Arial" w:cs="Arial"/>
                  <w:color w:val="000000"/>
                  <w:sz w:val="16"/>
                  <w:szCs w:val="16"/>
                  <w:rPrChange w:id="2836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t>[0.66; 1.76]</w:t>
              </w:r>
            </w:ins>
            <w:ins w:id="2837" w:author="C.H.M. Maas [2]" w:date="2022-06-16T17:44:00Z">
              <w:del w:id="2838" w:author="Carolien Maas" w:date="2022-06-20T13:19:00Z">
                <w:r w:rsidRPr="006158F9" w:rsidDel="0084422A">
                  <w:rPr>
                    <w:rFonts w:ascii="Arial" w:hAnsi="Arial" w:cs="Arial"/>
                    <w:color w:val="000000"/>
                    <w:sz w:val="16"/>
                    <w:szCs w:val="16"/>
                    <w:rPrChange w:id="2839" w:author="Carolien Maas" w:date="2022-06-20T13:19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[0.74; 1.81]</w:delText>
                </w:r>
              </w:del>
            </w:ins>
            <w:del w:id="2840" w:author="Carolien Maas" w:date="2022-06-20T13:19:00Z">
              <w:r w:rsidRPr="006158F9" w:rsidDel="0084422A">
                <w:rPr>
                  <w:rFonts w:ascii="Arial" w:hAnsi="Arial" w:cs="Arial"/>
                  <w:color w:val="000000"/>
                  <w:sz w:val="16"/>
                  <w:szCs w:val="16"/>
                  <w:rPrChange w:id="2841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delText>[0.74; 1.81]</w:delText>
              </w:r>
            </w:del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842" w:author="Carolien Maas" w:date="2022-06-20T13:35:00Z">
              <w:tcPr>
                <w:tcW w:w="485" w:type="pct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2833E4B2" w14:textId="1D811740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2843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del w:id="2844" w:author="Carolien Maas" w:date="2022-06-20T13:19:00Z">
              <w:r w:rsidRPr="006158F9" w:rsidDel="0084422A">
                <w:rPr>
                  <w:rFonts w:ascii="Arial" w:hAnsi="Arial" w:cs="Arial"/>
                  <w:color w:val="000000"/>
                  <w:sz w:val="16"/>
                  <w:szCs w:val="16"/>
                  <w:rPrChange w:id="2845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delText>1.0</w:delText>
              </w:r>
            </w:del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846" w:author="Carolien Maas" w:date="2022-06-20T13:35:00Z">
              <w:tcPr>
                <w:tcW w:w="485" w:type="pct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69D956E8" w14:textId="77777777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2847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</w:p>
        </w:tc>
      </w:tr>
      <w:tr w:rsidR="00FE7D9B" w:rsidRPr="006158F9" w14:paraId="2F10C6EC" w14:textId="77777777" w:rsidTr="00F54C13">
        <w:trPr>
          <w:trHeight w:val="20"/>
          <w:trPrChange w:id="2848" w:author="Carolien Maas" w:date="2022-06-20T13:35:00Z">
            <w:trPr>
              <w:gridAfter w:val="0"/>
              <w:trHeight w:val="20"/>
            </w:trPr>
          </w:trPrChange>
        </w:trPr>
        <w:tc>
          <w:tcPr>
            <w:tcW w:w="1452" w:type="pct"/>
            <w:vAlign w:val="center"/>
            <w:tcPrChange w:id="2849" w:author="Carolien Maas" w:date="2022-06-20T13:35:00Z">
              <w:tcPr>
                <w:tcW w:w="1400" w:type="pct"/>
                <w:vAlign w:val="center"/>
              </w:tcPr>
            </w:tcPrChange>
          </w:tcPr>
          <w:p w14:paraId="4758FE68" w14:textId="7A219F5F" w:rsidR="006158F9" w:rsidRPr="006158F9" w:rsidRDefault="006158F9" w:rsidP="006158F9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  <w:lang w:val="en-GB"/>
                <w:rPrChange w:id="2850" w:author="Carolien Maas" w:date="2022-06-20T13:19:00Z">
                  <w:rPr>
                    <w:rFonts w:ascii="Arial" w:hAnsi="Arial" w:cs="Arial"/>
                    <w:sz w:val="20"/>
                    <w:szCs w:val="20"/>
                    <w:lang w:val="en-GB"/>
                  </w:rPr>
                </w:rPrChange>
              </w:rPr>
            </w:pPr>
            <w:r w:rsidRPr="006158F9">
              <w:rPr>
                <w:rFonts w:ascii="Arial" w:hAnsi="Arial" w:cs="Arial"/>
                <w:sz w:val="16"/>
                <w:szCs w:val="16"/>
                <w:lang w:val="en-GB"/>
                <w:rPrChange w:id="2851" w:author="Carolien Maas" w:date="2022-06-20T13:19:00Z">
                  <w:rPr>
                    <w:rFonts w:ascii="Arial" w:hAnsi="Arial" w:cs="Arial"/>
                    <w:sz w:val="20"/>
                    <w:szCs w:val="20"/>
                    <w:lang w:val="en-GB"/>
                  </w:rPr>
                </w:rPrChange>
              </w:rPr>
              <w:t xml:space="preserve">   Parenchymal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852" w:author="Carolien Maas" w:date="2022-06-20T13:35:00Z">
              <w:tcPr>
                <w:tcW w:w="631" w:type="pct"/>
                <w:gridSpan w:val="4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3C24BE63" w14:textId="1BD1254D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2853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854" w:author="Carolien Maas" w:date="2022-06-20T13:35:00Z">
              <w:tcPr>
                <w:tcW w:w="641" w:type="pct"/>
                <w:gridSpan w:val="4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68A8B74D" w14:textId="4190BDA9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2855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856" w:author="Carolien Maas" w:date="2022-06-20T13:35:00Z">
              <w:tcPr>
                <w:tcW w:w="661" w:type="pct"/>
                <w:gridSpan w:val="5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2B8CEEEC" w14:textId="392A9C50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2857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2858" w:author="Carolien Maas" w:date="2022-06-20T13:19:00Z">
              <w:r w:rsidRPr="006158F9">
                <w:rPr>
                  <w:rFonts w:ascii="Arial" w:hAnsi="Arial" w:cs="Arial"/>
                  <w:color w:val="000000"/>
                  <w:sz w:val="16"/>
                  <w:szCs w:val="16"/>
                  <w:rPrChange w:id="2859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t>1.23</w:t>
              </w:r>
            </w:ins>
            <w:ins w:id="2860" w:author="C.H.M. Maas [2]" w:date="2022-06-16T17:44:00Z">
              <w:del w:id="2861" w:author="Carolien Maas" w:date="2022-06-20T13:19:00Z">
                <w:r w:rsidRPr="006158F9" w:rsidDel="0084422A">
                  <w:rPr>
                    <w:rFonts w:ascii="Arial" w:hAnsi="Arial" w:cs="Arial"/>
                    <w:color w:val="000000"/>
                    <w:sz w:val="16"/>
                    <w:szCs w:val="16"/>
                    <w:rPrChange w:id="2862" w:author="Carolien Maas" w:date="2022-06-20T13:19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1.24</w:delText>
                </w:r>
              </w:del>
            </w:ins>
            <w:del w:id="2863" w:author="Carolien Maas" w:date="2022-06-20T13:19:00Z">
              <w:r w:rsidRPr="006158F9" w:rsidDel="0084422A">
                <w:rPr>
                  <w:rFonts w:ascii="Arial" w:hAnsi="Arial" w:cs="Arial"/>
                  <w:color w:val="000000"/>
                  <w:sz w:val="16"/>
                  <w:szCs w:val="16"/>
                  <w:rPrChange w:id="2864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delText>1.24</w:delText>
              </w:r>
            </w:del>
          </w:p>
        </w:tc>
        <w:tc>
          <w:tcPr>
            <w:tcW w:w="6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865" w:author="Carolien Maas" w:date="2022-06-20T13:35:00Z">
              <w:tcPr>
                <w:tcW w:w="697" w:type="pct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58B6A76E" w14:textId="1893C91C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2866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2867" w:author="Carolien Maas" w:date="2022-06-20T13:19:00Z">
              <w:r w:rsidRPr="006158F9">
                <w:rPr>
                  <w:rFonts w:ascii="Arial" w:hAnsi="Arial" w:cs="Arial"/>
                  <w:color w:val="000000"/>
                  <w:sz w:val="16"/>
                  <w:szCs w:val="16"/>
                  <w:rPrChange w:id="2868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t>[0.63; 2.37]</w:t>
              </w:r>
            </w:ins>
            <w:ins w:id="2869" w:author="C.H.M. Maas [2]" w:date="2022-06-16T17:44:00Z">
              <w:del w:id="2870" w:author="Carolien Maas" w:date="2022-06-20T13:19:00Z">
                <w:r w:rsidRPr="006158F9" w:rsidDel="0084422A">
                  <w:rPr>
                    <w:rFonts w:ascii="Arial" w:hAnsi="Arial" w:cs="Arial"/>
                    <w:color w:val="000000"/>
                    <w:sz w:val="16"/>
                    <w:szCs w:val="16"/>
                    <w:rPrChange w:id="2871" w:author="Carolien Maas" w:date="2022-06-20T13:19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[0.67; 2.29]</w:delText>
                </w:r>
              </w:del>
            </w:ins>
            <w:del w:id="2872" w:author="Carolien Maas" w:date="2022-06-20T13:19:00Z">
              <w:r w:rsidRPr="006158F9" w:rsidDel="0084422A">
                <w:rPr>
                  <w:rFonts w:ascii="Arial" w:hAnsi="Arial" w:cs="Arial"/>
                  <w:color w:val="000000"/>
                  <w:sz w:val="16"/>
                  <w:szCs w:val="16"/>
                  <w:rPrChange w:id="2873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delText>[0.67; 2.29]</w:delText>
              </w:r>
            </w:del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874" w:author="Carolien Maas" w:date="2022-06-20T13:35:00Z">
              <w:tcPr>
                <w:tcW w:w="485" w:type="pct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7241FCAD" w14:textId="77777777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2875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tcPrChange w:id="2876" w:author="Carolien Maas" w:date="2022-06-20T13:35:00Z">
              <w:tcPr>
                <w:tcW w:w="485" w:type="pct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center"/>
              </w:tcPr>
            </w:tcPrChange>
          </w:tcPr>
          <w:p w14:paraId="68877141" w14:textId="77777777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2877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</w:p>
        </w:tc>
      </w:tr>
      <w:tr w:rsidR="00FE7D9B" w:rsidRPr="006158F9" w14:paraId="1187DC41" w14:textId="77777777" w:rsidTr="00F54C13">
        <w:trPr>
          <w:trHeight w:val="20"/>
          <w:trPrChange w:id="2878" w:author="Carolien Maas" w:date="2022-06-20T13:35:00Z">
            <w:trPr>
              <w:gridAfter w:val="0"/>
              <w:trHeight w:val="20"/>
            </w:trPr>
          </w:trPrChange>
        </w:trPr>
        <w:tc>
          <w:tcPr>
            <w:tcW w:w="1452" w:type="pct"/>
            <w:vAlign w:val="center"/>
            <w:tcPrChange w:id="2879" w:author="Carolien Maas" w:date="2022-06-20T13:35:00Z">
              <w:tcPr>
                <w:tcW w:w="1400" w:type="pct"/>
                <w:vAlign w:val="center"/>
              </w:tcPr>
            </w:tcPrChange>
          </w:tcPr>
          <w:p w14:paraId="31AC0C53" w14:textId="479FA555" w:rsidR="006158F9" w:rsidRPr="006158F9" w:rsidRDefault="006158F9" w:rsidP="006158F9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  <w:lang w:val="en-GB"/>
                <w:rPrChange w:id="2880" w:author="Carolien Maas" w:date="2022-06-20T13:19:00Z">
                  <w:rPr>
                    <w:rFonts w:ascii="Arial" w:hAnsi="Arial" w:cs="Arial"/>
                    <w:sz w:val="20"/>
                    <w:szCs w:val="20"/>
                    <w:lang w:val="en-GB"/>
                  </w:rPr>
                </w:rPrChange>
              </w:rPr>
            </w:pPr>
            <w:r w:rsidRPr="006158F9">
              <w:rPr>
                <w:rFonts w:ascii="Arial" w:hAnsi="Arial" w:cs="Arial"/>
                <w:sz w:val="16"/>
                <w:szCs w:val="16"/>
                <w:lang w:val="en-GB"/>
                <w:rPrChange w:id="2881" w:author="Carolien Maas" w:date="2022-06-20T13:19:00Z">
                  <w:rPr>
                    <w:rFonts w:ascii="Arial" w:hAnsi="Arial" w:cs="Arial"/>
                    <w:sz w:val="20"/>
                    <w:szCs w:val="20"/>
                    <w:lang w:val="en-GB"/>
                  </w:rPr>
                </w:rPrChange>
              </w:rPr>
              <w:t xml:space="preserve">   Multifocal</w:t>
            </w: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882" w:author="Carolien Maas" w:date="2022-06-20T13:35:00Z">
              <w:tcPr>
                <w:tcW w:w="631" w:type="pct"/>
                <w:gridSpan w:val="4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306195A9" w14:textId="70971501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2883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</w:p>
        </w:tc>
        <w:tc>
          <w:tcPr>
            <w:tcW w:w="6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884" w:author="Carolien Maas" w:date="2022-06-20T13:35:00Z">
              <w:tcPr>
                <w:tcW w:w="641" w:type="pct"/>
                <w:gridSpan w:val="4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2AB72F24" w14:textId="6F0DC790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2885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</w:p>
        </w:tc>
        <w:tc>
          <w:tcPr>
            <w:tcW w:w="6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886" w:author="Carolien Maas" w:date="2022-06-20T13:35:00Z">
              <w:tcPr>
                <w:tcW w:w="661" w:type="pct"/>
                <w:gridSpan w:val="5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50983B23" w14:textId="0D6ECBA1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2887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2888" w:author="Carolien Maas" w:date="2022-06-20T13:19:00Z">
              <w:r w:rsidRPr="006158F9">
                <w:rPr>
                  <w:rFonts w:ascii="Arial" w:hAnsi="Arial" w:cs="Arial"/>
                  <w:color w:val="000000"/>
                  <w:sz w:val="16"/>
                  <w:szCs w:val="16"/>
                  <w:rPrChange w:id="2889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t>1.19</w:t>
              </w:r>
            </w:ins>
            <w:ins w:id="2890" w:author="C.H.M. Maas [2]" w:date="2022-06-16T17:44:00Z">
              <w:del w:id="2891" w:author="Carolien Maas" w:date="2022-06-20T13:19:00Z">
                <w:r w:rsidRPr="006158F9" w:rsidDel="0084422A">
                  <w:rPr>
                    <w:rFonts w:ascii="Arial" w:hAnsi="Arial" w:cs="Arial"/>
                    <w:color w:val="000000"/>
                    <w:sz w:val="16"/>
                    <w:szCs w:val="16"/>
                    <w:rPrChange w:id="2892" w:author="Carolien Maas" w:date="2022-06-20T13:19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1.12</w:delText>
                </w:r>
              </w:del>
            </w:ins>
            <w:del w:id="2893" w:author="Carolien Maas" w:date="2022-06-20T13:19:00Z">
              <w:r w:rsidRPr="006158F9" w:rsidDel="0084422A">
                <w:rPr>
                  <w:rFonts w:ascii="Arial" w:hAnsi="Arial" w:cs="Arial"/>
                  <w:color w:val="000000"/>
                  <w:sz w:val="16"/>
                  <w:szCs w:val="16"/>
                  <w:rPrChange w:id="2894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delText>1.12</w:delText>
              </w:r>
            </w:del>
          </w:p>
        </w:tc>
        <w:tc>
          <w:tcPr>
            <w:tcW w:w="6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895" w:author="Carolien Maas" w:date="2022-06-20T13:35:00Z">
              <w:tcPr>
                <w:tcW w:w="697" w:type="pct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7B219D5B" w14:textId="1E9A43BE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2896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2897" w:author="Carolien Maas" w:date="2022-06-20T13:19:00Z">
              <w:r w:rsidRPr="006158F9">
                <w:rPr>
                  <w:rFonts w:ascii="Arial" w:hAnsi="Arial" w:cs="Arial"/>
                  <w:color w:val="000000"/>
                  <w:sz w:val="16"/>
                  <w:szCs w:val="16"/>
                  <w:rPrChange w:id="2898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t>[0.60; 2.34]</w:t>
              </w:r>
            </w:ins>
            <w:ins w:id="2899" w:author="C.H.M. Maas [2]" w:date="2022-06-16T17:44:00Z">
              <w:del w:id="2900" w:author="Carolien Maas" w:date="2022-06-20T13:19:00Z">
                <w:r w:rsidRPr="006158F9" w:rsidDel="0084422A">
                  <w:rPr>
                    <w:rFonts w:ascii="Arial" w:hAnsi="Arial" w:cs="Arial"/>
                    <w:color w:val="000000"/>
                    <w:sz w:val="16"/>
                    <w:szCs w:val="16"/>
                    <w:rPrChange w:id="2901" w:author="Carolien Maas" w:date="2022-06-20T13:19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[0.59; 2.12]</w:delText>
                </w:r>
              </w:del>
            </w:ins>
            <w:del w:id="2902" w:author="Carolien Maas" w:date="2022-06-20T13:19:00Z">
              <w:r w:rsidRPr="006158F9" w:rsidDel="0084422A">
                <w:rPr>
                  <w:rFonts w:ascii="Arial" w:hAnsi="Arial" w:cs="Arial"/>
                  <w:color w:val="000000"/>
                  <w:sz w:val="16"/>
                  <w:szCs w:val="16"/>
                  <w:rPrChange w:id="2903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delText>[0.59; 2.12]</w:delText>
              </w:r>
            </w:del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2904" w:author="Carolien Maas" w:date="2022-06-20T13:35:00Z">
              <w:tcPr>
                <w:tcW w:w="485" w:type="pct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539E9EA0" w14:textId="77777777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2905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</w:p>
        </w:tc>
        <w:tc>
          <w:tcPr>
            <w:tcW w:w="47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tcPrChange w:id="2906" w:author="Carolien Maas" w:date="2022-06-20T13:35:00Z">
              <w:tcPr>
                <w:tcW w:w="485" w:type="pct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center"/>
              </w:tcPr>
            </w:tcPrChange>
          </w:tcPr>
          <w:p w14:paraId="07382FA1" w14:textId="77777777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2907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</w:p>
        </w:tc>
      </w:tr>
      <w:tr w:rsidR="00FE7D9B" w:rsidRPr="006158F9" w14:paraId="3091A223" w14:textId="77777777" w:rsidTr="00F54C13">
        <w:tblPrEx>
          <w:tblPrExChange w:id="2908" w:author="Carolien Maas" w:date="2022-06-20T13:35:00Z">
            <w:tblPrEx>
              <w:tblW w:w="5182" w:type="pct"/>
            </w:tblPrEx>
          </w:tblPrExChange>
        </w:tblPrEx>
        <w:trPr>
          <w:trHeight w:val="20"/>
          <w:trPrChange w:id="2909" w:author="Carolien Maas" w:date="2022-06-20T13:35:00Z">
            <w:trPr>
              <w:trHeight w:val="20"/>
            </w:trPr>
          </w:trPrChange>
        </w:trPr>
        <w:tc>
          <w:tcPr>
            <w:tcW w:w="1452" w:type="pct"/>
            <w:vAlign w:val="center"/>
            <w:tcPrChange w:id="2910" w:author="Carolien Maas" w:date="2022-06-20T13:35:00Z">
              <w:tcPr>
                <w:tcW w:w="1508" w:type="pct"/>
                <w:gridSpan w:val="4"/>
                <w:vAlign w:val="center"/>
              </w:tcPr>
            </w:tcPrChange>
          </w:tcPr>
          <w:p w14:paraId="241955E6" w14:textId="652328A5" w:rsidR="006158F9" w:rsidRPr="006158F9" w:rsidRDefault="006158F9" w:rsidP="006158F9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  <w:lang w:val="en-GB"/>
                <w:rPrChange w:id="2911" w:author="Carolien Maas" w:date="2022-06-20T13:19:00Z">
                  <w:rPr>
                    <w:rFonts w:ascii="Arial" w:hAnsi="Arial" w:cs="Arial"/>
                    <w:sz w:val="20"/>
                    <w:szCs w:val="20"/>
                    <w:lang w:val="en-GB"/>
                  </w:rPr>
                </w:rPrChange>
              </w:rPr>
            </w:pPr>
            <w:r w:rsidRPr="006158F9">
              <w:rPr>
                <w:rFonts w:ascii="Arial" w:hAnsi="Arial" w:cs="Arial"/>
                <w:sz w:val="16"/>
                <w:szCs w:val="16"/>
                <w:lang w:val="en-GB"/>
                <w:rPrChange w:id="2912" w:author="Carolien Maas" w:date="2022-06-20T13:19:00Z">
                  <w:rPr>
                    <w:rFonts w:ascii="Arial" w:hAnsi="Arial" w:cs="Arial"/>
                    <w:sz w:val="20"/>
                    <w:szCs w:val="20"/>
                    <w:lang w:val="en-GB"/>
                  </w:rPr>
                </w:rPrChange>
              </w:rPr>
              <w:t xml:space="preserve">   Extensive</w:t>
            </w:r>
          </w:p>
        </w:tc>
        <w:tc>
          <w:tcPr>
            <w:tcW w:w="620" w:type="pct"/>
            <w:tcBorders>
              <w:top w:val="nil"/>
              <w:left w:val="nil"/>
              <w:right w:val="nil"/>
            </w:tcBorders>
            <w:shd w:val="clear" w:color="auto" w:fill="auto"/>
            <w:vAlign w:val="bottom"/>
            <w:tcPrChange w:id="2913" w:author="Carolien Maas" w:date="2022-06-20T13:35:00Z">
              <w:tcPr>
                <w:tcW w:w="612" w:type="pct"/>
                <w:gridSpan w:val="4"/>
                <w:tcBorders>
                  <w:top w:val="nil"/>
                  <w:left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7B011970" w14:textId="7C27B344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2914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</w:p>
        </w:tc>
        <w:tc>
          <w:tcPr>
            <w:tcW w:w="620" w:type="pct"/>
            <w:tcBorders>
              <w:top w:val="nil"/>
              <w:left w:val="nil"/>
              <w:right w:val="nil"/>
            </w:tcBorders>
            <w:shd w:val="clear" w:color="auto" w:fill="auto"/>
            <w:vAlign w:val="bottom"/>
            <w:tcPrChange w:id="2915" w:author="Carolien Maas" w:date="2022-06-20T13:35:00Z">
              <w:tcPr>
                <w:tcW w:w="622" w:type="pct"/>
                <w:gridSpan w:val="4"/>
                <w:tcBorders>
                  <w:top w:val="nil"/>
                  <w:left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7439E96D" w14:textId="1A152D1E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2916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</w:p>
        </w:tc>
        <w:tc>
          <w:tcPr>
            <w:tcW w:w="680" w:type="pct"/>
            <w:tcBorders>
              <w:top w:val="nil"/>
              <w:left w:val="nil"/>
              <w:right w:val="nil"/>
            </w:tcBorders>
            <w:shd w:val="clear" w:color="auto" w:fill="auto"/>
            <w:vAlign w:val="bottom"/>
            <w:tcPrChange w:id="2917" w:author="Carolien Maas" w:date="2022-06-20T13:35:00Z">
              <w:tcPr>
                <w:tcW w:w="641" w:type="pct"/>
                <w:gridSpan w:val="4"/>
                <w:tcBorders>
                  <w:top w:val="nil"/>
                  <w:left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6CBCF1A8" w14:textId="53434677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2918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2919" w:author="Carolien Maas" w:date="2022-06-20T13:19:00Z">
              <w:r w:rsidRPr="006158F9">
                <w:rPr>
                  <w:rFonts w:ascii="Arial" w:hAnsi="Arial" w:cs="Arial"/>
                  <w:color w:val="000000"/>
                  <w:sz w:val="16"/>
                  <w:szCs w:val="16"/>
                  <w:rPrChange w:id="2920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t>1.42</w:t>
              </w:r>
            </w:ins>
            <w:ins w:id="2921" w:author="C.H.M. Maas [2]" w:date="2022-06-16T17:44:00Z">
              <w:del w:id="2922" w:author="Carolien Maas" w:date="2022-06-20T13:19:00Z">
                <w:r w:rsidRPr="006158F9" w:rsidDel="0084422A">
                  <w:rPr>
                    <w:rFonts w:ascii="Arial" w:hAnsi="Arial" w:cs="Arial"/>
                    <w:color w:val="000000"/>
                    <w:sz w:val="16"/>
                    <w:szCs w:val="16"/>
                    <w:rPrChange w:id="2923" w:author="Carolien Maas" w:date="2022-06-20T13:19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1.34</w:delText>
                </w:r>
              </w:del>
            </w:ins>
            <w:del w:id="2924" w:author="Carolien Maas" w:date="2022-06-20T13:19:00Z">
              <w:r w:rsidRPr="006158F9" w:rsidDel="0084422A">
                <w:rPr>
                  <w:rFonts w:ascii="Arial" w:hAnsi="Arial" w:cs="Arial"/>
                  <w:color w:val="000000"/>
                  <w:sz w:val="16"/>
                  <w:szCs w:val="16"/>
                  <w:rPrChange w:id="2925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delText>1.34</w:delText>
              </w:r>
            </w:del>
          </w:p>
        </w:tc>
        <w:tc>
          <w:tcPr>
            <w:tcW w:w="675" w:type="pct"/>
            <w:tcBorders>
              <w:top w:val="nil"/>
              <w:left w:val="nil"/>
              <w:right w:val="nil"/>
            </w:tcBorders>
            <w:shd w:val="clear" w:color="auto" w:fill="auto"/>
            <w:vAlign w:val="bottom"/>
            <w:tcPrChange w:id="2926" w:author="Carolien Maas" w:date="2022-06-20T13:35:00Z">
              <w:tcPr>
                <w:tcW w:w="676" w:type="pct"/>
                <w:gridSpan w:val="3"/>
                <w:tcBorders>
                  <w:top w:val="nil"/>
                  <w:left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278FAC00" w14:textId="5C2DE391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2927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2928" w:author="Carolien Maas" w:date="2022-06-20T13:19:00Z">
              <w:r w:rsidRPr="006158F9">
                <w:rPr>
                  <w:rFonts w:ascii="Arial" w:hAnsi="Arial" w:cs="Arial"/>
                  <w:color w:val="000000"/>
                  <w:sz w:val="16"/>
                  <w:szCs w:val="16"/>
                  <w:rPrChange w:id="2929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t>[0.74; 2.72]</w:t>
              </w:r>
            </w:ins>
            <w:ins w:id="2930" w:author="C.H.M. Maas [2]" w:date="2022-06-16T17:44:00Z">
              <w:del w:id="2931" w:author="Carolien Maas" w:date="2022-06-20T13:19:00Z">
                <w:r w:rsidRPr="006158F9" w:rsidDel="0084422A">
                  <w:rPr>
                    <w:rFonts w:ascii="Arial" w:hAnsi="Arial" w:cs="Arial"/>
                    <w:color w:val="000000"/>
                    <w:sz w:val="16"/>
                    <w:szCs w:val="16"/>
                    <w:rPrChange w:id="2932" w:author="Carolien Maas" w:date="2022-06-20T13:19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[0.73; 2.47]</w:delText>
                </w:r>
              </w:del>
            </w:ins>
            <w:del w:id="2933" w:author="Carolien Maas" w:date="2022-06-20T13:19:00Z">
              <w:r w:rsidRPr="006158F9" w:rsidDel="0084422A">
                <w:rPr>
                  <w:rFonts w:ascii="Arial" w:hAnsi="Arial" w:cs="Arial"/>
                  <w:color w:val="000000"/>
                  <w:sz w:val="16"/>
                  <w:szCs w:val="16"/>
                  <w:rPrChange w:id="2934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delText>[0.73; 2.47]</w:delText>
              </w:r>
            </w:del>
          </w:p>
        </w:tc>
        <w:tc>
          <w:tcPr>
            <w:tcW w:w="476" w:type="pct"/>
            <w:tcBorders>
              <w:top w:val="nil"/>
              <w:left w:val="nil"/>
              <w:right w:val="nil"/>
            </w:tcBorders>
            <w:shd w:val="clear" w:color="auto" w:fill="auto"/>
            <w:vAlign w:val="bottom"/>
            <w:tcPrChange w:id="2935" w:author="Carolien Maas" w:date="2022-06-20T13:35:00Z">
              <w:tcPr>
                <w:tcW w:w="470" w:type="pct"/>
                <w:gridSpan w:val="3"/>
                <w:tcBorders>
                  <w:top w:val="nil"/>
                  <w:left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4DC63A1D" w14:textId="77777777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2936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</w:p>
        </w:tc>
        <w:tc>
          <w:tcPr>
            <w:tcW w:w="476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tcPrChange w:id="2937" w:author="Carolien Maas" w:date="2022-06-20T13:35:00Z">
              <w:tcPr>
                <w:tcW w:w="470" w:type="pct"/>
                <w:gridSpan w:val="3"/>
                <w:tcBorders>
                  <w:top w:val="nil"/>
                  <w:left w:val="nil"/>
                  <w:right w:val="nil"/>
                </w:tcBorders>
                <w:shd w:val="clear" w:color="auto" w:fill="auto"/>
                <w:vAlign w:val="center"/>
              </w:tcPr>
            </w:tcPrChange>
          </w:tcPr>
          <w:p w14:paraId="48B05AA1" w14:textId="77777777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2938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</w:p>
        </w:tc>
      </w:tr>
      <w:tr w:rsidR="00F54C13" w:rsidRPr="006158F9" w14:paraId="74821183" w14:textId="77777777" w:rsidTr="00F54C13">
        <w:trPr>
          <w:trHeight w:val="20"/>
        </w:trPr>
        <w:tc>
          <w:tcPr>
            <w:tcW w:w="1452" w:type="pct"/>
            <w:tcBorders>
              <w:bottom w:val="single" w:sz="4" w:space="0" w:color="auto"/>
            </w:tcBorders>
            <w:vAlign w:val="center"/>
          </w:tcPr>
          <w:p w14:paraId="791CABE0" w14:textId="3376155E" w:rsidR="006158F9" w:rsidRPr="006158F9" w:rsidRDefault="006158F9" w:rsidP="006158F9">
            <w:pPr>
              <w:pStyle w:val="Compact"/>
              <w:spacing w:before="0" w:after="0"/>
              <w:rPr>
                <w:rFonts w:ascii="Arial" w:hAnsi="Arial" w:cs="Arial"/>
                <w:i/>
                <w:sz w:val="16"/>
                <w:szCs w:val="16"/>
                <w:vertAlign w:val="superscript"/>
                <w:lang w:val="en-GB"/>
                <w:rPrChange w:id="2939" w:author="Carolien Maas" w:date="2022-06-20T13:19:00Z">
                  <w:rPr>
                    <w:rFonts w:ascii="Arial" w:hAnsi="Arial" w:cs="Arial"/>
                    <w:i/>
                    <w:sz w:val="20"/>
                    <w:szCs w:val="20"/>
                    <w:vertAlign w:val="superscript"/>
                    <w:lang w:val="en-GB"/>
                  </w:rPr>
                </w:rPrChange>
              </w:rPr>
            </w:pPr>
            <w:r w:rsidRPr="006158F9">
              <w:rPr>
                <w:rFonts w:ascii="Arial" w:hAnsi="Arial" w:cs="Arial"/>
                <w:i/>
                <w:sz w:val="16"/>
                <w:szCs w:val="16"/>
                <w:lang w:val="en-GB"/>
                <w:rPrChange w:id="2940" w:author="Carolien Maas" w:date="2022-06-20T13:19:00Z">
                  <w:rPr>
                    <w:rFonts w:ascii="Arial" w:hAnsi="Arial" w:cs="Arial"/>
                    <w:i/>
                    <w:sz w:val="20"/>
                    <w:szCs w:val="20"/>
                    <w:lang w:val="en-GB"/>
                  </w:rPr>
                </w:rPrChange>
              </w:rPr>
              <w:t>C-index</w:t>
            </w:r>
            <w:r w:rsidRPr="006158F9">
              <w:rPr>
                <w:rFonts w:ascii="Arial" w:hAnsi="Arial" w:cs="Arial"/>
                <w:i/>
                <w:sz w:val="16"/>
                <w:szCs w:val="16"/>
                <w:vertAlign w:val="superscript"/>
                <w:lang w:val="en-GB"/>
                <w:rPrChange w:id="2941" w:author="Carolien Maas" w:date="2022-06-20T13:19:00Z">
                  <w:rPr>
                    <w:rFonts w:ascii="Arial" w:hAnsi="Arial" w:cs="Arial"/>
                    <w:i/>
                    <w:sz w:val="20"/>
                    <w:szCs w:val="20"/>
                    <w:vertAlign w:val="superscript"/>
                    <w:lang w:val="en-GB"/>
                  </w:rPr>
                </w:rPrChange>
              </w:rPr>
              <w:t>2</w:t>
            </w:r>
          </w:p>
        </w:tc>
        <w:tc>
          <w:tcPr>
            <w:tcW w:w="6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BFAA017" w14:textId="15AAD397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2942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2943" w:author="Carolien Maas" w:date="2022-06-20T13:19:00Z">
              <w:r w:rsidRPr="006158F9">
                <w:rPr>
                  <w:rFonts w:ascii="Arial" w:hAnsi="Arial" w:cs="Arial"/>
                  <w:color w:val="000000"/>
                  <w:sz w:val="16"/>
                  <w:szCs w:val="16"/>
                  <w:rPrChange w:id="2944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t>0.76</w:t>
              </w:r>
            </w:ins>
            <w:ins w:id="2945" w:author="C.H.M. Maas [2]" w:date="2022-06-16T17:44:00Z">
              <w:del w:id="2946" w:author="Carolien Maas" w:date="2022-06-20T13:19:00Z">
                <w:r w:rsidRPr="006158F9" w:rsidDel="0084422A">
                  <w:rPr>
                    <w:rFonts w:ascii="Arial" w:hAnsi="Arial" w:cs="Arial"/>
                    <w:color w:val="000000"/>
                    <w:sz w:val="16"/>
                    <w:szCs w:val="16"/>
                    <w:rPrChange w:id="2947" w:author="Carolien Maas" w:date="2022-06-20T13:19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0.79</w:delText>
                </w:r>
              </w:del>
            </w:ins>
            <w:del w:id="2948" w:author="Carolien Maas" w:date="2022-06-20T13:19:00Z">
              <w:r w:rsidRPr="006158F9" w:rsidDel="0084422A">
                <w:rPr>
                  <w:rFonts w:ascii="Arial" w:hAnsi="Arial" w:cs="Arial"/>
                  <w:color w:val="000000"/>
                  <w:sz w:val="16"/>
                  <w:szCs w:val="16"/>
                  <w:rPrChange w:id="2949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delText>0.79</w:delText>
              </w:r>
            </w:del>
          </w:p>
        </w:tc>
        <w:tc>
          <w:tcPr>
            <w:tcW w:w="62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8DC8BF7" w14:textId="23B7DEE4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2950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2951" w:author="Carolien Maas" w:date="2022-06-20T13:19:00Z">
              <w:r w:rsidRPr="006158F9">
                <w:rPr>
                  <w:rFonts w:ascii="Arial" w:hAnsi="Arial" w:cs="Arial"/>
                  <w:color w:val="000000"/>
                  <w:sz w:val="16"/>
                  <w:szCs w:val="16"/>
                  <w:rPrChange w:id="2952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t>[0.75; 0.78]</w:t>
              </w:r>
            </w:ins>
            <w:ins w:id="2953" w:author="C.H.M. Maas [2]" w:date="2022-06-16T17:44:00Z">
              <w:del w:id="2954" w:author="Carolien Maas" w:date="2022-06-20T13:19:00Z">
                <w:r w:rsidRPr="006158F9" w:rsidDel="0084422A">
                  <w:rPr>
                    <w:rFonts w:ascii="Arial" w:hAnsi="Arial" w:cs="Arial"/>
                    <w:color w:val="000000"/>
                    <w:sz w:val="16"/>
                    <w:szCs w:val="16"/>
                    <w:rPrChange w:id="2955" w:author="Carolien Maas" w:date="2022-06-20T13:19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[0.77; 0.81]</w:delText>
                </w:r>
              </w:del>
            </w:ins>
            <w:del w:id="2956" w:author="Carolien Maas" w:date="2022-06-20T13:19:00Z">
              <w:r w:rsidRPr="006158F9" w:rsidDel="0084422A">
                <w:rPr>
                  <w:rFonts w:ascii="Arial" w:hAnsi="Arial" w:cs="Arial"/>
                  <w:color w:val="000000"/>
                  <w:sz w:val="16"/>
                  <w:szCs w:val="16"/>
                  <w:rPrChange w:id="2957" w:author="Carolien Maas" w:date="2022-06-20T13:19:00Z">
                    <w:rPr>
                      <w:rFonts w:ascii="Arial" w:hAnsi="Arial" w:cs="Arial"/>
                      <w:color w:val="000000"/>
                    </w:rPr>
                  </w:rPrChange>
                </w:rPr>
                <w:delText>[0.77; 0.81]</w:delText>
              </w:r>
            </w:del>
          </w:p>
        </w:tc>
        <w:tc>
          <w:tcPr>
            <w:tcW w:w="68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FF25500" w14:textId="77777777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2958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</w:p>
        </w:tc>
        <w:tc>
          <w:tcPr>
            <w:tcW w:w="67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EB3CBC7" w14:textId="77777777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2959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29D3EA0" w14:textId="77777777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2960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</w:p>
        </w:tc>
        <w:tc>
          <w:tcPr>
            <w:tcW w:w="47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57855D9" w14:textId="77777777" w:rsidR="006158F9" w:rsidRPr="006158F9" w:rsidRDefault="006158F9" w:rsidP="006158F9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2961" w:author="Carolien Maas" w:date="2022-06-20T13:19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</w:p>
        </w:tc>
      </w:tr>
    </w:tbl>
    <w:p w14:paraId="5657B329" w14:textId="681A1329" w:rsidR="00A042EF" w:rsidRPr="005B2974" w:rsidRDefault="007C14B2" w:rsidP="00A042EF">
      <w:pPr>
        <w:spacing w:after="0" w:line="240" w:lineRule="auto"/>
        <w:rPr>
          <w:rFonts w:ascii="Arial" w:hAnsi="Arial" w:cs="Arial"/>
          <w:lang w:val="en-GB"/>
        </w:rPr>
      </w:pPr>
      <w:r w:rsidRPr="00A525F2">
        <w:rPr>
          <w:rFonts w:ascii="Arial" w:hAnsi="Arial" w:cs="Arial"/>
          <w:vertAlign w:val="superscript"/>
          <w:lang w:val="en-GB"/>
        </w:rPr>
        <w:t>1</w:t>
      </w:r>
      <w:r>
        <w:rPr>
          <w:rFonts w:ascii="Arial" w:hAnsi="Arial" w:cs="Arial"/>
          <w:lang w:val="en-US"/>
        </w:rPr>
        <w:t xml:space="preserve">The hazard ratio of positive sentinel node patients includes the effects from the interaction terms. </w:t>
      </w:r>
      <w:r>
        <w:rPr>
          <w:rFonts w:ascii="Arial" w:hAnsi="Arial" w:cs="Arial"/>
          <w:vertAlign w:val="superscript"/>
          <w:lang w:val="en-US"/>
        </w:rPr>
        <w:t>2</w:t>
      </w:r>
      <w:r>
        <w:rPr>
          <w:rFonts w:ascii="Arial" w:hAnsi="Arial" w:cs="Arial"/>
          <w:lang w:val="en-US"/>
        </w:rPr>
        <w:t xml:space="preserve">The </w:t>
      </w:r>
      <w:r w:rsidR="0047625A" w:rsidRPr="005B2974">
        <w:rPr>
          <w:rFonts w:ascii="Arial" w:hAnsi="Arial" w:cs="Arial"/>
          <w:lang w:val="en-GB"/>
        </w:rPr>
        <w:t xml:space="preserve">C-index </w:t>
      </w:r>
      <w:r w:rsidR="005D5E3F">
        <w:rPr>
          <w:rFonts w:ascii="Arial" w:hAnsi="Arial" w:cs="Arial"/>
          <w:lang w:val="en-GB"/>
        </w:rPr>
        <w:t xml:space="preserve">is </w:t>
      </w:r>
      <w:r w:rsidR="0047625A" w:rsidRPr="005B2974">
        <w:rPr>
          <w:rFonts w:ascii="Arial" w:hAnsi="Arial" w:cs="Arial"/>
          <w:lang w:val="en-GB"/>
        </w:rPr>
        <w:t xml:space="preserve">corrected for optimism. </w:t>
      </w:r>
      <w:r w:rsidR="00A042EF" w:rsidRPr="005B2974">
        <w:rPr>
          <w:rFonts w:ascii="Arial" w:hAnsi="Arial" w:cs="Arial"/>
          <w:lang w:val="en-GB"/>
        </w:rPr>
        <w:t xml:space="preserve">Abbreviations: </w:t>
      </w:r>
      <w:r w:rsidR="0051340B" w:rsidRPr="005B2974">
        <w:rPr>
          <w:rFonts w:ascii="Arial" w:hAnsi="Arial" w:cs="Arial"/>
          <w:lang w:val="en-GB"/>
        </w:rPr>
        <w:t>SN, sentinel  node; HR, hazard ratio; CI, 95 percent confidence interval; Importance defined by the</w:t>
      </w:r>
      <w:r w:rsidR="0051340B" w:rsidRPr="005B2974">
        <w:rPr>
          <w:rFonts w:ascii="Arial" w:eastAsiaTheme="minorEastAsia" w:hAnsi="Arial" w:cs="Arial"/>
          <w:lang w:val="en-GB"/>
        </w:rPr>
        <w:t xml:space="preserve"> </w:t>
      </w:r>
      <w:r w:rsidR="0051340B" w:rsidRPr="005B2974">
        <w:rPr>
          <w:rFonts w:ascii="Arial" w:hAnsi="Arial" w:cs="Arial"/>
          <w:lang w:val="en-GB"/>
        </w:rPr>
        <w:t xml:space="preserve">chi-square Wald-statistic; Main the Wald-statistic for the main effect of the coefficient; Int., the </w:t>
      </w:r>
      <w:r w:rsidR="0051340B" w:rsidRPr="005B2974">
        <w:rPr>
          <w:rFonts w:ascii="Arial" w:eastAsiaTheme="minorEastAsia" w:hAnsi="Arial" w:cs="Arial"/>
          <w:lang w:val="en-GB"/>
        </w:rPr>
        <w:t xml:space="preserve">Wald-statistic for the </w:t>
      </w:r>
      <w:r w:rsidR="0051340B" w:rsidRPr="005B2974">
        <w:rPr>
          <w:rFonts w:ascii="Arial" w:hAnsi="Arial" w:cs="Arial"/>
          <w:lang w:val="en-GB"/>
        </w:rPr>
        <w:t>interaction term with positive SN status;</w:t>
      </w:r>
      <w:r w:rsidR="00A042EF" w:rsidRPr="005B2974">
        <w:rPr>
          <w:rFonts w:ascii="Arial" w:hAnsi="Arial" w:cs="Arial"/>
          <w:lang w:val="en-GB"/>
        </w:rPr>
        <w:t xml:space="preserve"> SSM, superficial spreading melanoma; NM, nodular melanoma; ALM, </w:t>
      </w:r>
      <w:proofErr w:type="spellStart"/>
      <w:r w:rsidR="00A042EF" w:rsidRPr="005B2974">
        <w:rPr>
          <w:rFonts w:ascii="Arial" w:hAnsi="Arial" w:cs="Arial"/>
          <w:lang w:val="en-GB"/>
        </w:rPr>
        <w:t>acral</w:t>
      </w:r>
      <w:proofErr w:type="spellEnd"/>
      <w:r w:rsidR="00A042EF" w:rsidRPr="005B2974">
        <w:rPr>
          <w:rFonts w:ascii="Arial" w:hAnsi="Arial" w:cs="Arial"/>
          <w:lang w:val="en-GB"/>
        </w:rPr>
        <w:t xml:space="preserve"> lentiginous melanoma.</w:t>
      </w:r>
    </w:p>
    <w:p w14:paraId="7D810701" w14:textId="77777777" w:rsidR="00A042EF" w:rsidRPr="005B2974" w:rsidRDefault="00A042EF" w:rsidP="00A042EF">
      <w:pPr>
        <w:spacing w:after="0" w:line="240" w:lineRule="auto"/>
        <w:rPr>
          <w:rFonts w:ascii="Arial" w:hAnsi="Arial" w:cs="Arial"/>
          <w:b/>
          <w:lang w:val="en-GB"/>
        </w:rPr>
      </w:pPr>
      <w:r w:rsidRPr="005B2974">
        <w:rPr>
          <w:rFonts w:ascii="Arial" w:hAnsi="Arial" w:cs="Arial"/>
          <w:b/>
          <w:lang w:val="en-GB"/>
        </w:rPr>
        <w:br w:type="page"/>
      </w:r>
    </w:p>
    <w:p w14:paraId="59F6ACC5" w14:textId="0794569B" w:rsidR="00A042EF" w:rsidRPr="005B2974" w:rsidRDefault="00111434" w:rsidP="00A042EF">
      <w:pPr>
        <w:pStyle w:val="FirstParagraph"/>
        <w:spacing w:before="0" w:after="0"/>
        <w:rPr>
          <w:rFonts w:ascii="Arial" w:hAnsi="Arial" w:cs="Arial"/>
          <w:sz w:val="22"/>
          <w:szCs w:val="22"/>
          <w:lang w:val="en-GB"/>
        </w:rPr>
      </w:pPr>
      <w:r w:rsidRPr="005B2974">
        <w:rPr>
          <w:rFonts w:ascii="Arial" w:hAnsi="Arial" w:cs="Arial"/>
          <w:b/>
          <w:sz w:val="22"/>
          <w:szCs w:val="22"/>
          <w:lang w:val="en-GB"/>
        </w:rPr>
        <w:lastRenderedPageBreak/>
        <w:t>Table S2</w:t>
      </w:r>
      <w:r w:rsidR="00A042EF" w:rsidRPr="005B2974">
        <w:rPr>
          <w:rFonts w:ascii="Arial" w:hAnsi="Arial" w:cs="Arial"/>
          <w:b/>
          <w:sz w:val="22"/>
          <w:szCs w:val="22"/>
          <w:lang w:val="en-GB"/>
        </w:rPr>
        <w:t xml:space="preserve">. </w:t>
      </w:r>
      <w:r w:rsidR="00B73A84" w:rsidRPr="005B2974">
        <w:rPr>
          <w:rFonts w:ascii="Arial" w:hAnsi="Arial" w:cs="Arial"/>
          <w:b/>
          <w:sz w:val="22"/>
          <w:szCs w:val="22"/>
          <w:lang w:val="en-GB"/>
        </w:rPr>
        <w:t>R</w:t>
      </w:r>
      <w:r w:rsidR="00F16C6E" w:rsidRPr="005B2974">
        <w:rPr>
          <w:rFonts w:ascii="Arial" w:hAnsi="Arial" w:cs="Arial"/>
          <w:b/>
          <w:sz w:val="22"/>
          <w:szCs w:val="22"/>
          <w:lang w:val="en-GB"/>
        </w:rPr>
        <w:t xml:space="preserve">efitted </w:t>
      </w:r>
      <w:r w:rsidR="00A042EF" w:rsidRPr="005B2974">
        <w:rPr>
          <w:rFonts w:ascii="Arial" w:hAnsi="Arial" w:cs="Arial"/>
          <w:b/>
          <w:sz w:val="22"/>
          <w:szCs w:val="22"/>
          <w:lang w:val="en-GB"/>
        </w:rPr>
        <w:t xml:space="preserve">final model predicting 5-year </w:t>
      </w:r>
      <w:r w:rsidR="006F7A8C" w:rsidRPr="005B2974">
        <w:rPr>
          <w:rFonts w:ascii="Arial" w:hAnsi="Arial" w:cs="Arial"/>
          <w:b/>
          <w:sz w:val="22"/>
          <w:szCs w:val="22"/>
          <w:lang w:val="en-GB"/>
        </w:rPr>
        <w:t>melanoma specific mortality</w:t>
      </w:r>
      <w:r w:rsidR="00A042EF" w:rsidRPr="005B2974">
        <w:rPr>
          <w:rFonts w:ascii="Arial" w:hAnsi="Arial" w:cs="Arial"/>
          <w:sz w:val="22"/>
          <w:szCs w:val="22"/>
          <w:lang w:val="en-GB"/>
        </w:rPr>
        <w:t xml:space="preserve">. This Table displays the hazard ratios together with the 95 percent confidence intervals of the </w:t>
      </w:r>
      <w:r w:rsidR="00FE4159" w:rsidRPr="005B2974">
        <w:rPr>
          <w:rFonts w:ascii="Arial" w:hAnsi="Arial" w:cs="Arial"/>
          <w:sz w:val="22"/>
          <w:szCs w:val="22"/>
          <w:lang w:val="en-GB"/>
        </w:rPr>
        <w:t xml:space="preserve">refitted </w:t>
      </w:r>
      <w:r w:rsidR="00A042EF" w:rsidRPr="005B2974">
        <w:rPr>
          <w:rFonts w:ascii="Arial" w:hAnsi="Arial" w:cs="Arial"/>
          <w:sz w:val="22"/>
          <w:szCs w:val="22"/>
          <w:lang w:val="en-GB"/>
        </w:rPr>
        <w:t>Cox proportional hazards model predicting 5-year recurrence selected by backward selection with p-values maximum of 0.01.</w:t>
      </w:r>
    </w:p>
    <w:tbl>
      <w:tblPr>
        <w:tblStyle w:val="Table"/>
        <w:tblW w:w="5418" w:type="pct"/>
        <w:tblLook w:val="0020" w:firstRow="1" w:lastRow="0" w:firstColumn="0" w:lastColumn="0" w:noHBand="0" w:noVBand="0"/>
        <w:tblPrChange w:id="2962" w:author="Carolien Maas" w:date="2022-06-20T13:22:00Z">
          <w:tblPr>
            <w:tblStyle w:val="Table"/>
            <w:tblW w:w="5000" w:type="pct"/>
            <w:tblLook w:val="0020" w:firstRow="1" w:lastRow="0" w:firstColumn="0" w:lastColumn="0" w:noHBand="0" w:noVBand="0"/>
          </w:tblPr>
        </w:tblPrChange>
      </w:tblPr>
      <w:tblGrid>
        <w:gridCol w:w="2267"/>
        <w:gridCol w:w="1267"/>
        <w:gridCol w:w="1338"/>
        <w:gridCol w:w="1268"/>
        <w:gridCol w:w="1453"/>
        <w:gridCol w:w="1268"/>
        <w:gridCol w:w="967"/>
        <w:tblGridChange w:id="2963">
          <w:tblGrid>
            <w:gridCol w:w="1510"/>
            <w:gridCol w:w="2"/>
            <w:gridCol w:w="1265"/>
            <w:gridCol w:w="2"/>
            <w:gridCol w:w="1336"/>
            <w:gridCol w:w="1"/>
            <w:gridCol w:w="1266"/>
            <w:gridCol w:w="1"/>
            <w:gridCol w:w="1452"/>
            <w:gridCol w:w="1268"/>
            <w:gridCol w:w="967"/>
          </w:tblGrid>
        </w:tblGridChange>
      </w:tblGrid>
      <w:tr w:rsidR="00523F77" w:rsidRPr="00523F77" w14:paraId="5A409803" w14:textId="77777777" w:rsidTr="00523F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  <w:trPrChange w:id="2964" w:author="Carolien Maas" w:date="2022-06-20T13:22:00Z">
            <w:trPr>
              <w:trHeight w:val="20"/>
            </w:trPr>
          </w:trPrChange>
        </w:trPr>
        <w:tc>
          <w:tcPr>
            <w:tcW w:w="1154" w:type="pct"/>
            <w:tcBorders>
              <w:top w:val="single" w:sz="4" w:space="0" w:color="auto"/>
            </w:tcBorders>
            <w:vAlign w:val="center"/>
            <w:tcPrChange w:id="2965" w:author="Carolien Maas" w:date="2022-06-20T13:22:00Z">
              <w:tcPr>
                <w:tcW w:w="833" w:type="pct"/>
                <w:tcBorders>
                  <w:top w:val="single" w:sz="4" w:space="0" w:color="auto"/>
                </w:tcBorders>
                <w:vAlign w:val="center"/>
              </w:tcPr>
            </w:tcPrChange>
          </w:tcPr>
          <w:p w14:paraId="74C7E962" w14:textId="77777777" w:rsidR="00592646" w:rsidRPr="00523F77" w:rsidRDefault="00592646" w:rsidP="00941D52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8"/>
                <w:szCs w:val="18"/>
                <w:lang w:val="en-GB"/>
                <w:rPrChange w:id="2966" w:author="Carolien Maas" w:date="2022-06-20T13:22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</w:pPr>
          </w:p>
        </w:tc>
        <w:tc>
          <w:tcPr>
            <w:tcW w:w="1325" w:type="pct"/>
            <w:gridSpan w:val="2"/>
            <w:tcBorders>
              <w:top w:val="single" w:sz="4" w:space="0" w:color="auto"/>
            </w:tcBorders>
            <w:vAlign w:val="center"/>
            <w:tcPrChange w:id="2967" w:author="Carolien Maas" w:date="2022-06-20T13:22:00Z">
              <w:tcPr>
                <w:tcW w:w="1436" w:type="pct"/>
                <w:gridSpan w:val="4"/>
                <w:tcBorders>
                  <w:top w:val="single" w:sz="4" w:space="0" w:color="auto"/>
                </w:tcBorders>
                <w:vAlign w:val="center"/>
              </w:tcPr>
            </w:tcPrChange>
          </w:tcPr>
          <w:p w14:paraId="34515508" w14:textId="17376AB4" w:rsidR="00592646" w:rsidRPr="00523F77" w:rsidRDefault="000577DD" w:rsidP="00941D52">
            <w:pPr>
              <w:pStyle w:val="Compact"/>
              <w:spacing w:before="0"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/>
                <w:sz w:val="18"/>
                <w:szCs w:val="18"/>
                <w:lang w:val="en-GB"/>
                <w:rPrChange w:id="2968" w:author="Carolien Maas" w:date="2022-06-20T13:22:00Z">
                  <w:rPr>
                    <w:rFonts w:ascii="Arial" w:eastAsia="Calibri" w:hAnsi="Arial" w:cs="Arial"/>
                    <w:b/>
                    <w:sz w:val="22"/>
                    <w:szCs w:val="22"/>
                    <w:lang w:val="en-GB"/>
                  </w:rPr>
                </w:rPrChange>
              </w:rPr>
            </w:pPr>
            <w:r w:rsidRPr="00523F77">
              <w:rPr>
                <w:rFonts w:ascii="Arial" w:eastAsia="Calibri" w:hAnsi="Arial" w:cs="Arial"/>
                <w:b/>
                <w:sz w:val="18"/>
                <w:szCs w:val="18"/>
                <w:lang w:val="en-GB"/>
                <w:rPrChange w:id="2969" w:author="Carolien Maas" w:date="2022-06-20T13:22:00Z">
                  <w:rPr>
                    <w:rFonts w:ascii="Arial" w:eastAsia="Calibri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t>Negative</w:t>
            </w:r>
          </w:p>
        </w:tc>
        <w:tc>
          <w:tcPr>
            <w:tcW w:w="1384" w:type="pct"/>
            <w:gridSpan w:val="2"/>
            <w:tcBorders>
              <w:top w:val="single" w:sz="4" w:space="0" w:color="auto"/>
            </w:tcBorders>
            <w:vAlign w:val="center"/>
            <w:tcPrChange w:id="2970" w:author="Carolien Maas" w:date="2022-06-20T13:22:00Z">
              <w:tcPr>
                <w:tcW w:w="1499" w:type="pct"/>
                <w:gridSpan w:val="4"/>
                <w:tcBorders>
                  <w:top w:val="single" w:sz="4" w:space="0" w:color="auto"/>
                </w:tcBorders>
                <w:vAlign w:val="center"/>
              </w:tcPr>
            </w:tcPrChange>
          </w:tcPr>
          <w:p w14:paraId="2F37D445" w14:textId="029DB2E0" w:rsidR="00592646" w:rsidRPr="00523F77" w:rsidRDefault="000577DD" w:rsidP="00941D52">
            <w:pPr>
              <w:pStyle w:val="Compact"/>
              <w:spacing w:before="0"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/>
                <w:sz w:val="18"/>
                <w:szCs w:val="18"/>
                <w:lang w:val="en-GB"/>
                <w:rPrChange w:id="2971" w:author="Carolien Maas" w:date="2022-06-20T13:22:00Z">
                  <w:rPr>
                    <w:rFonts w:ascii="Arial" w:eastAsia="Calibri" w:hAnsi="Arial" w:cs="Arial"/>
                    <w:b/>
                    <w:sz w:val="22"/>
                    <w:szCs w:val="22"/>
                    <w:lang w:val="en-GB"/>
                  </w:rPr>
                </w:rPrChange>
              </w:rPr>
            </w:pPr>
            <w:r w:rsidRPr="00523F77">
              <w:rPr>
                <w:rFonts w:ascii="Arial" w:eastAsia="Calibri" w:hAnsi="Arial" w:cs="Arial"/>
                <w:b/>
                <w:sz w:val="18"/>
                <w:szCs w:val="18"/>
                <w:lang w:val="en-GB"/>
                <w:rPrChange w:id="2972" w:author="Carolien Maas" w:date="2022-06-20T13:22:00Z">
                  <w:rPr>
                    <w:rFonts w:ascii="Arial" w:eastAsia="Calibri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t>Positive</w:t>
            </w:r>
          </w:p>
        </w:tc>
        <w:tc>
          <w:tcPr>
            <w:tcW w:w="1137" w:type="pct"/>
            <w:gridSpan w:val="2"/>
            <w:tcBorders>
              <w:top w:val="single" w:sz="4" w:space="0" w:color="auto"/>
            </w:tcBorders>
            <w:vAlign w:val="center"/>
            <w:tcPrChange w:id="2973" w:author="Carolien Maas" w:date="2022-06-20T13:22:00Z">
              <w:tcPr>
                <w:tcW w:w="1232" w:type="pct"/>
                <w:gridSpan w:val="2"/>
                <w:tcBorders>
                  <w:top w:val="single" w:sz="4" w:space="0" w:color="auto"/>
                </w:tcBorders>
                <w:vAlign w:val="center"/>
              </w:tcPr>
            </w:tcPrChange>
          </w:tcPr>
          <w:p w14:paraId="0BD73608" w14:textId="244C1AD5" w:rsidR="00592646" w:rsidRPr="00523F77" w:rsidRDefault="004C47A6" w:rsidP="00941D52">
            <w:pPr>
              <w:pStyle w:val="Compact"/>
              <w:spacing w:before="0"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/>
                <w:sz w:val="18"/>
                <w:szCs w:val="18"/>
                <w:lang w:val="en-GB"/>
                <w:rPrChange w:id="2974" w:author="Carolien Maas" w:date="2022-06-20T13:22:00Z">
                  <w:rPr>
                    <w:rFonts w:ascii="Arial" w:eastAsia="Calibri" w:hAnsi="Arial" w:cs="Arial"/>
                    <w:b/>
                    <w:sz w:val="22"/>
                    <w:szCs w:val="22"/>
                    <w:lang w:val="en-GB"/>
                  </w:rPr>
                </w:rPrChange>
              </w:rPr>
            </w:pPr>
            <w:r w:rsidRPr="00523F77">
              <w:rPr>
                <w:rFonts w:ascii="Arial" w:eastAsia="Calibri" w:hAnsi="Arial" w:cs="Arial"/>
                <w:b/>
                <w:sz w:val="18"/>
                <w:szCs w:val="18"/>
                <w:lang w:val="en-GB"/>
                <w:rPrChange w:id="2975" w:author="Carolien Maas" w:date="2022-06-20T13:22:00Z">
                  <w:rPr>
                    <w:rFonts w:ascii="Arial" w:eastAsia="Calibri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t>Importance</w:t>
            </w:r>
          </w:p>
        </w:tc>
      </w:tr>
      <w:tr w:rsidR="00523F77" w:rsidRPr="00523F77" w14:paraId="2A2291E3" w14:textId="77777777" w:rsidTr="00523F77">
        <w:trPr>
          <w:trHeight w:val="20"/>
          <w:trPrChange w:id="2976" w:author="Carolien Maas" w:date="2022-06-20T13:22:00Z">
            <w:trPr>
              <w:trHeight w:val="20"/>
            </w:trPr>
          </w:trPrChange>
        </w:trPr>
        <w:tc>
          <w:tcPr>
            <w:tcW w:w="1154" w:type="pct"/>
            <w:tcBorders>
              <w:bottom w:val="single" w:sz="4" w:space="0" w:color="auto"/>
            </w:tcBorders>
            <w:vAlign w:val="center"/>
            <w:tcPrChange w:id="2977" w:author="Carolien Maas" w:date="2022-06-20T13:22:00Z">
              <w:tcPr>
                <w:tcW w:w="833" w:type="pct"/>
                <w:tcBorders>
                  <w:bottom w:val="single" w:sz="4" w:space="0" w:color="auto"/>
                </w:tcBorders>
                <w:vAlign w:val="center"/>
              </w:tcPr>
            </w:tcPrChange>
          </w:tcPr>
          <w:p w14:paraId="7B149363" w14:textId="77777777" w:rsidR="00592646" w:rsidRPr="00523F77" w:rsidRDefault="00592646" w:rsidP="00941D52">
            <w:pPr>
              <w:spacing w:after="0"/>
              <w:rPr>
                <w:rFonts w:ascii="Arial" w:hAnsi="Arial" w:cs="Arial"/>
                <w:b/>
                <w:sz w:val="18"/>
                <w:szCs w:val="18"/>
                <w:lang w:val="en-GB"/>
                <w:rPrChange w:id="2978" w:author="Carolien Maas" w:date="2022-06-20T13:22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</w:pPr>
          </w:p>
        </w:tc>
        <w:tc>
          <w:tcPr>
            <w:tcW w:w="645" w:type="pct"/>
            <w:tcBorders>
              <w:bottom w:val="single" w:sz="4" w:space="0" w:color="auto"/>
            </w:tcBorders>
            <w:vAlign w:val="center"/>
            <w:tcPrChange w:id="2979" w:author="Carolien Maas" w:date="2022-06-20T13:22:00Z">
              <w:tcPr>
                <w:tcW w:w="698" w:type="pct"/>
                <w:gridSpan w:val="2"/>
                <w:tcBorders>
                  <w:bottom w:val="single" w:sz="4" w:space="0" w:color="auto"/>
                </w:tcBorders>
                <w:vAlign w:val="center"/>
              </w:tcPr>
            </w:tcPrChange>
          </w:tcPr>
          <w:p w14:paraId="5F67372C" w14:textId="77777777" w:rsidR="00592646" w:rsidRPr="00523F77" w:rsidRDefault="00592646" w:rsidP="00941D52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18"/>
                <w:szCs w:val="18"/>
                <w:lang w:val="en-GB"/>
                <w:rPrChange w:id="2980" w:author="Carolien Maas" w:date="2022-06-20T13:22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</w:pPr>
            <w:r w:rsidRPr="00523F77">
              <w:rPr>
                <w:rFonts w:ascii="Arial" w:hAnsi="Arial" w:cs="Arial"/>
                <w:b/>
                <w:sz w:val="18"/>
                <w:szCs w:val="18"/>
                <w:lang w:val="en-GB"/>
                <w:rPrChange w:id="2981" w:author="Carolien Maas" w:date="2022-06-20T13:22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t>HR</w:t>
            </w:r>
          </w:p>
        </w:tc>
        <w:tc>
          <w:tcPr>
            <w:tcW w:w="681" w:type="pct"/>
            <w:tcBorders>
              <w:bottom w:val="single" w:sz="4" w:space="0" w:color="auto"/>
            </w:tcBorders>
            <w:vAlign w:val="center"/>
            <w:tcPrChange w:id="2982" w:author="Carolien Maas" w:date="2022-06-20T13:22:00Z">
              <w:tcPr>
                <w:tcW w:w="738" w:type="pct"/>
                <w:gridSpan w:val="2"/>
                <w:tcBorders>
                  <w:bottom w:val="single" w:sz="4" w:space="0" w:color="auto"/>
                </w:tcBorders>
                <w:vAlign w:val="center"/>
              </w:tcPr>
            </w:tcPrChange>
          </w:tcPr>
          <w:p w14:paraId="15BC76B8" w14:textId="77777777" w:rsidR="00592646" w:rsidRPr="00523F77" w:rsidRDefault="00592646" w:rsidP="00941D52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18"/>
                <w:szCs w:val="18"/>
                <w:lang w:val="en-GB"/>
                <w:rPrChange w:id="2983" w:author="Carolien Maas" w:date="2022-06-20T13:22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</w:pPr>
            <w:r w:rsidRPr="00523F77">
              <w:rPr>
                <w:rFonts w:ascii="Arial" w:hAnsi="Arial" w:cs="Arial"/>
                <w:b/>
                <w:sz w:val="18"/>
                <w:szCs w:val="18"/>
                <w:lang w:val="en-GB"/>
                <w:rPrChange w:id="2984" w:author="Carolien Maas" w:date="2022-06-20T13:22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t>CI</w:t>
            </w:r>
          </w:p>
        </w:tc>
        <w:tc>
          <w:tcPr>
            <w:tcW w:w="645" w:type="pct"/>
            <w:tcBorders>
              <w:bottom w:val="single" w:sz="4" w:space="0" w:color="auto"/>
            </w:tcBorders>
            <w:vAlign w:val="center"/>
            <w:tcPrChange w:id="2985" w:author="Carolien Maas" w:date="2022-06-20T13:22:00Z">
              <w:tcPr>
                <w:tcW w:w="698" w:type="pct"/>
                <w:gridSpan w:val="2"/>
                <w:tcBorders>
                  <w:bottom w:val="single" w:sz="4" w:space="0" w:color="auto"/>
                </w:tcBorders>
                <w:vAlign w:val="center"/>
              </w:tcPr>
            </w:tcPrChange>
          </w:tcPr>
          <w:p w14:paraId="7A231B40" w14:textId="77777777" w:rsidR="00592646" w:rsidRPr="00523F77" w:rsidRDefault="00592646" w:rsidP="00941D52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18"/>
                <w:szCs w:val="18"/>
                <w:lang w:val="en-GB"/>
                <w:rPrChange w:id="2986" w:author="Carolien Maas" w:date="2022-06-20T13:22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</w:pPr>
            <w:r w:rsidRPr="00523F77">
              <w:rPr>
                <w:rFonts w:ascii="Arial" w:hAnsi="Arial" w:cs="Arial"/>
                <w:b/>
                <w:sz w:val="18"/>
                <w:szCs w:val="18"/>
                <w:lang w:val="en-GB"/>
                <w:rPrChange w:id="2987" w:author="Carolien Maas" w:date="2022-06-20T13:22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t>HR</w:t>
            </w:r>
          </w:p>
        </w:tc>
        <w:tc>
          <w:tcPr>
            <w:tcW w:w="739" w:type="pct"/>
            <w:tcBorders>
              <w:bottom w:val="single" w:sz="4" w:space="0" w:color="auto"/>
            </w:tcBorders>
            <w:vAlign w:val="center"/>
            <w:tcPrChange w:id="2988" w:author="Carolien Maas" w:date="2022-06-20T13:22:00Z">
              <w:tcPr>
                <w:tcW w:w="800" w:type="pct"/>
                <w:gridSpan w:val="2"/>
                <w:tcBorders>
                  <w:bottom w:val="single" w:sz="4" w:space="0" w:color="auto"/>
                </w:tcBorders>
                <w:vAlign w:val="center"/>
              </w:tcPr>
            </w:tcPrChange>
          </w:tcPr>
          <w:p w14:paraId="2FD95F1C" w14:textId="77777777" w:rsidR="00592646" w:rsidRPr="00523F77" w:rsidRDefault="00592646" w:rsidP="00941D52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18"/>
                <w:szCs w:val="18"/>
                <w:lang w:val="en-GB"/>
                <w:rPrChange w:id="2989" w:author="Carolien Maas" w:date="2022-06-20T13:22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</w:pPr>
            <w:r w:rsidRPr="00523F77">
              <w:rPr>
                <w:rFonts w:ascii="Arial" w:hAnsi="Arial" w:cs="Arial"/>
                <w:b/>
                <w:sz w:val="18"/>
                <w:szCs w:val="18"/>
                <w:lang w:val="en-GB"/>
                <w:rPrChange w:id="2990" w:author="Carolien Maas" w:date="2022-06-20T13:22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t>CI</w:t>
            </w:r>
          </w:p>
        </w:tc>
        <w:tc>
          <w:tcPr>
            <w:tcW w:w="645" w:type="pct"/>
            <w:tcBorders>
              <w:bottom w:val="single" w:sz="4" w:space="0" w:color="auto"/>
            </w:tcBorders>
            <w:vAlign w:val="center"/>
            <w:tcPrChange w:id="2991" w:author="Carolien Maas" w:date="2022-06-20T13:22:00Z">
              <w:tcPr>
                <w:tcW w:w="699" w:type="pct"/>
                <w:tcBorders>
                  <w:bottom w:val="single" w:sz="4" w:space="0" w:color="auto"/>
                </w:tcBorders>
                <w:vAlign w:val="center"/>
              </w:tcPr>
            </w:tcPrChange>
          </w:tcPr>
          <w:p w14:paraId="41228E90" w14:textId="77777777" w:rsidR="00592646" w:rsidRPr="00523F77" w:rsidRDefault="00592646" w:rsidP="00941D52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18"/>
                <w:szCs w:val="18"/>
                <w:lang w:val="en-GB"/>
                <w:rPrChange w:id="2992" w:author="Carolien Maas" w:date="2022-06-20T13:22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</w:pPr>
            <w:r w:rsidRPr="00523F77">
              <w:rPr>
                <w:rFonts w:ascii="Arial" w:hAnsi="Arial" w:cs="Arial"/>
                <w:b/>
                <w:sz w:val="18"/>
                <w:szCs w:val="18"/>
                <w:lang w:val="en-GB"/>
                <w:rPrChange w:id="2993" w:author="Carolien Maas" w:date="2022-06-20T13:22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t>Main</w:t>
            </w:r>
          </w:p>
        </w:tc>
        <w:tc>
          <w:tcPr>
            <w:tcW w:w="492" w:type="pct"/>
            <w:tcBorders>
              <w:bottom w:val="single" w:sz="4" w:space="0" w:color="auto"/>
            </w:tcBorders>
            <w:vAlign w:val="center"/>
            <w:tcPrChange w:id="2994" w:author="Carolien Maas" w:date="2022-06-20T13:22:00Z">
              <w:tcPr>
                <w:tcW w:w="533" w:type="pct"/>
                <w:tcBorders>
                  <w:bottom w:val="single" w:sz="4" w:space="0" w:color="auto"/>
                </w:tcBorders>
                <w:vAlign w:val="center"/>
              </w:tcPr>
            </w:tcPrChange>
          </w:tcPr>
          <w:p w14:paraId="65C3F889" w14:textId="77777777" w:rsidR="00592646" w:rsidRPr="00523F77" w:rsidRDefault="00592646" w:rsidP="00941D52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18"/>
                <w:szCs w:val="18"/>
                <w:lang w:val="en-GB"/>
                <w:rPrChange w:id="2995" w:author="Carolien Maas" w:date="2022-06-20T13:22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</w:pPr>
            <w:r w:rsidRPr="00523F77">
              <w:rPr>
                <w:rFonts w:ascii="Arial" w:hAnsi="Arial" w:cs="Arial"/>
                <w:b/>
                <w:sz w:val="18"/>
                <w:szCs w:val="18"/>
                <w:lang w:val="en-GB"/>
                <w:rPrChange w:id="2996" w:author="Carolien Maas" w:date="2022-06-20T13:22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t>Int.</w:t>
            </w:r>
          </w:p>
        </w:tc>
      </w:tr>
      <w:tr w:rsidR="00523F77" w:rsidRPr="00523F77" w14:paraId="0523B609" w14:textId="77777777" w:rsidTr="00523F77">
        <w:trPr>
          <w:trHeight w:val="20"/>
          <w:trPrChange w:id="2997" w:author="Carolien Maas" w:date="2022-06-20T13:22:00Z">
            <w:trPr>
              <w:trHeight w:val="20"/>
            </w:trPr>
          </w:trPrChange>
        </w:trPr>
        <w:tc>
          <w:tcPr>
            <w:tcW w:w="1154" w:type="pct"/>
            <w:tcBorders>
              <w:top w:val="single" w:sz="4" w:space="0" w:color="auto"/>
            </w:tcBorders>
            <w:vAlign w:val="center"/>
            <w:tcPrChange w:id="2998" w:author="Carolien Maas" w:date="2022-06-20T13:22:00Z">
              <w:tcPr>
                <w:tcW w:w="833" w:type="pct"/>
                <w:tcBorders>
                  <w:top w:val="single" w:sz="4" w:space="0" w:color="auto"/>
                </w:tcBorders>
                <w:vAlign w:val="center"/>
              </w:tcPr>
            </w:tcPrChange>
          </w:tcPr>
          <w:p w14:paraId="0B437D72" w14:textId="77777777" w:rsidR="00523F77" w:rsidRPr="00523F77" w:rsidRDefault="00523F77" w:rsidP="00523F77">
            <w:pPr>
              <w:pStyle w:val="Compact"/>
              <w:spacing w:before="0" w:after="0"/>
              <w:rPr>
                <w:rFonts w:ascii="Arial" w:hAnsi="Arial" w:cs="Arial"/>
                <w:b/>
                <w:sz w:val="18"/>
                <w:szCs w:val="18"/>
                <w:lang w:val="en-GB"/>
                <w:rPrChange w:id="2999" w:author="Carolien Maas" w:date="2022-06-20T13:22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</w:pPr>
            <w:r w:rsidRPr="00523F77">
              <w:rPr>
                <w:rFonts w:ascii="Arial" w:hAnsi="Arial" w:cs="Arial"/>
                <w:b/>
                <w:sz w:val="18"/>
                <w:szCs w:val="18"/>
                <w:lang w:val="en-GB"/>
                <w:rPrChange w:id="3000" w:author="Carolien Maas" w:date="2022-06-20T13:22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t>Positive SN status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3001" w:author="Carolien Maas" w:date="2022-06-20T13:22:00Z">
              <w:tcPr>
                <w:tcW w:w="698" w:type="pct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373038EF" w14:textId="77777777" w:rsidR="00523F77" w:rsidRPr="00523F77" w:rsidRDefault="00523F77" w:rsidP="00523F77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GB"/>
                <w:rPrChange w:id="3002" w:author="Carolien Maas" w:date="2022-06-20T13:22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</w:p>
        </w:tc>
        <w:tc>
          <w:tcPr>
            <w:tcW w:w="6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3003" w:author="Carolien Maas" w:date="2022-06-20T13:22:00Z">
              <w:tcPr>
                <w:tcW w:w="738" w:type="pct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5004FD58" w14:textId="77777777" w:rsidR="00523F77" w:rsidRPr="00523F77" w:rsidRDefault="00523F77" w:rsidP="00523F77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GB"/>
                <w:rPrChange w:id="3004" w:author="Carolien Maas" w:date="2022-06-20T13:22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3005" w:author="Carolien Maas" w:date="2022-06-20T13:22:00Z">
              <w:tcPr>
                <w:tcW w:w="698" w:type="pct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6A77EE9C" w14:textId="6C331771" w:rsidR="00523F77" w:rsidRPr="00523F77" w:rsidRDefault="00523F77" w:rsidP="00523F77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  <w:vertAlign w:val="superscript"/>
                <w:lang w:val="en-GB"/>
                <w:rPrChange w:id="3006" w:author="Carolien Maas" w:date="2022-06-20T13:22:00Z">
                  <w:rPr>
                    <w:rFonts w:ascii="Arial" w:hAnsi="Arial" w:cs="Arial"/>
                    <w:color w:val="000000"/>
                    <w:sz w:val="22"/>
                    <w:szCs w:val="22"/>
                    <w:vertAlign w:val="superscript"/>
                    <w:lang w:val="en-GB"/>
                  </w:rPr>
                </w:rPrChange>
              </w:rPr>
            </w:pPr>
            <w:ins w:id="3007" w:author="Carolien Maas" w:date="2022-06-20T13:20:00Z">
              <w:r w:rsidRPr="00523F77">
                <w:rPr>
                  <w:rFonts w:ascii="Arial" w:hAnsi="Arial" w:cs="Arial"/>
                  <w:color w:val="000000"/>
                  <w:sz w:val="18"/>
                  <w:szCs w:val="18"/>
                  <w:rPrChange w:id="3008" w:author="Carolien Maas" w:date="2022-06-20T13:22:00Z">
                    <w:rPr>
                      <w:rFonts w:ascii="Arial" w:hAnsi="Arial" w:cs="Arial"/>
                      <w:color w:val="000000"/>
                    </w:rPr>
                  </w:rPrChange>
                </w:rPr>
                <w:t>3.40</w:t>
              </w:r>
            </w:ins>
            <w:ins w:id="3009" w:author="C.H.M. Maas [2]" w:date="2022-06-16T17:45:00Z">
              <w:del w:id="3010" w:author="Carolien Maas" w:date="2022-06-20T13:20:00Z">
                <w:r w:rsidRPr="00523F77" w:rsidDel="00974752">
                  <w:rPr>
                    <w:rFonts w:ascii="Arial" w:hAnsi="Arial" w:cs="Arial"/>
                    <w:color w:val="000000"/>
                    <w:sz w:val="18"/>
                    <w:szCs w:val="18"/>
                    <w:rPrChange w:id="3011" w:author="Carolien Maas" w:date="2022-06-20T13:22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2.86</w:delText>
                </w:r>
              </w:del>
            </w:ins>
            <w:del w:id="3012" w:author="Carolien Maas" w:date="2022-06-20T13:20:00Z">
              <w:r w:rsidRPr="00523F77" w:rsidDel="00974752">
                <w:rPr>
                  <w:rFonts w:ascii="Arial" w:hAnsi="Arial" w:cs="Arial"/>
                  <w:color w:val="000000"/>
                  <w:sz w:val="18"/>
                  <w:szCs w:val="18"/>
                  <w:rPrChange w:id="3013" w:author="Carolien Maas" w:date="2022-06-20T13:22:00Z">
                    <w:rPr>
                      <w:rFonts w:ascii="Arial" w:hAnsi="Arial" w:cs="Arial"/>
                      <w:color w:val="000000"/>
                    </w:rPr>
                  </w:rPrChange>
                </w:rPr>
                <w:delText>2.83</w:delText>
              </w:r>
            </w:del>
          </w:p>
        </w:tc>
        <w:tc>
          <w:tcPr>
            <w:tcW w:w="7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3014" w:author="Carolien Maas" w:date="2022-06-20T13:22:00Z">
              <w:tcPr>
                <w:tcW w:w="800" w:type="pct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1609C81E" w14:textId="6379E7CF" w:rsidR="00523F77" w:rsidRPr="00523F77" w:rsidRDefault="00523F77" w:rsidP="00523F77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GB"/>
                <w:rPrChange w:id="3015" w:author="Carolien Maas" w:date="2022-06-20T13:22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3016" w:author="Carolien Maas" w:date="2022-06-20T13:20:00Z">
              <w:r w:rsidRPr="00523F77">
                <w:rPr>
                  <w:rFonts w:ascii="Arial" w:hAnsi="Arial" w:cs="Arial"/>
                  <w:color w:val="000000"/>
                  <w:sz w:val="18"/>
                  <w:szCs w:val="18"/>
                  <w:rPrChange w:id="3017" w:author="Carolien Maas" w:date="2022-06-20T13:22:00Z">
                    <w:rPr>
                      <w:rFonts w:ascii="Arial" w:hAnsi="Arial" w:cs="Arial"/>
                      <w:color w:val="000000"/>
                    </w:rPr>
                  </w:rPrChange>
                </w:rPr>
                <w:t>[2.61; 4.44]</w:t>
              </w:r>
            </w:ins>
            <w:ins w:id="3018" w:author="C.H.M. Maas [2]" w:date="2022-06-16T17:45:00Z">
              <w:del w:id="3019" w:author="Carolien Maas" w:date="2022-06-20T13:20:00Z">
                <w:r w:rsidRPr="00523F77" w:rsidDel="00974752">
                  <w:rPr>
                    <w:rFonts w:ascii="Arial" w:hAnsi="Arial" w:cs="Arial"/>
                    <w:color w:val="000000"/>
                    <w:sz w:val="18"/>
                    <w:szCs w:val="18"/>
                    <w:rPrChange w:id="3020" w:author="Carolien Maas" w:date="2022-06-20T13:22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[2.25; 3.64]</w:delText>
                </w:r>
              </w:del>
            </w:ins>
            <w:del w:id="3021" w:author="Carolien Maas" w:date="2022-06-20T13:20:00Z">
              <w:r w:rsidRPr="00523F77" w:rsidDel="00974752">
                <w:rPr>
                  <w:rFonts w:ascii="Arial" w:hAnsi="Arial" w:cs="Arial"/>
                  <w:color w:val="000000"/>
                  <w:sz w:val="18"/>
                  <w:szCs w:val="18"/>
                  <w:rPrChange w:id="3022" w:author="Carolien Maas" w:date="2022-06-20T13:22:00Z">
                    <w:rPr>
                      <w:rFonts w:ascii="Arial" w:hAnsi="Arial" w:cs="Arial"/>
                      <w:color w:val="000000"/>
                    </w:rPr>
                  </w:rPrChange>
                </w:rPr>
                <w:delText>[2.23; 3.59]</w:delText>
              </w:r>
            </w:del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3023" w:author="Carolien Maas" w:date="2022-06-20T13:22:00Z">
              <w:tcPr>
                <w:tcW w:w="699" w:type="pct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104EDA87" w14:textId="730E7422" w:rsidR="00523F77" w:rsidRPr="00523F77" w:rsidRDefault="00523F77" w:rsidP="00523F77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GB"/>
                <w:rPrChange w:id="3024" w:author="Carolien Maas" w:date="2022-06-20T13:22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3025" w:author="Carolien Maas" w:date="2022-06-20T13:20:00Z">
              <w:r w:rsidRPr="00523F77">
                <w:rPr>
                  <w:rFonts w:ascii="Arial" w:hAnsi="Arial" w:cs="Arial"/>
                  <w:color w:val="000000"/>
                  <w:sz w:val="18"/>
                  <w:szCs w:val="18"/>
                  <w:rPrChange w:id="3026" w:author="Carolien Maas" w:date="2022-06-20T13:22:00Z">
                    <w:rPr>
                      <w:rFonts w:ascii="Arial" w:hAnsi="Arial" w:cs="Arial"/>
                      <w:color w:val="000000"/>
                    </w:rPr>
                  </w:rPrChange>
                </w:rPr>
                <w:t>87</w:t>
              </w:r>
            </w:ins>
            <w:ins w:id="3027" w:author="C.H.M. Maas [2]" w:date="2022-06-16T17:45:00Z">
              <w:del w:id="3028" w:author="Carolien Maas" w:date="2022-06-20T13:20:00Z">
                <w:r w:rsidRPr="00523F77" w:rsidDel="00974752">
                  <w:rPr>
                    <w:rFonts w:ascii="Arial" w:hAnsi="Arial" w:cs="Arial"/>
                    <w:color w:val="000000"/>
                    <w:sz w:val="18"/>
                    <w:szCs w:val="18"/>
                    <w:rPrChange w:id="3029" w:author="Carolien Maas" w:date="2022-06-20T13:22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80</w:delText>
                </w:r>
              </w:del>
            </w:ins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3030" w:author="Carolien Maas" w:date="2022-06-20T13:22:00Z">
              <w:tcPr>
                <w:tcW w:w="533" w:type="pct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3C22264A" w14:textId="0C8A4061" w:rsidR="00523F77" w:rsidRPr="00523F77" w:rsidRDefault="00523F77" w:rsidP="00523F77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GB"/>
                <w:rPrChange w:id="3031" w:author="Carolien Maas" w:date="2022-06-20T13:22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del w:id="3032" w:author="Carolien Maas" w:date="2022-06-20T13:20:00Z">
              <w:r w:rsidRPr="00523F77" w:rsidDel="00974752">
                <w:rPr>
                  <w:rFonts w:ascii="Arial" w:hAnsi="Arial" w:cs="Arial"/>
                  <w:color w:val="000000"/>
                  <w:sz w:val="18"/>
                  <w:szCs w:val="18"/>
                  <w:rPrChange w:id="3033" w:author="Carolien Maas" w:date="2022-06-20T13:22:00Z">
                    <w:rPr>
                      <w:rFonts w:ascii="Arial" w:hAnsi="Arial" w:cs="Arial"/>
                      <w:color w:val="000000"/>
                    </w:rPr>
                  </w:rPrChange>
                </w:rPr>
                <w:delText>79.9</w:delText>
              </w:r>
            </w:del>
          </w:p>
        </w:tc>
      </w:tr>
      <w:tr w:rsidR="00523F77" w:rsidRPr="00523F77" w14:paraId="7DAAAE38" w14:textId="77777777" w:rsidTr="00523F77">
        <w:trPr>
          <w:trHeight w:val="20"/>
          <w:trPrChange w:id="3034" w:author="Carolien Maas" w:date="2022-06-20T13:22:00Z">
            <w:trPr>
              <w:trHeight w:val="20"/>
            </w:trPr>
          </w:trPrChange>
        </w:trPr>
        <w:tc>
          <w:tcPr>
            <w:tcW w:w="1154" w:type="pct"/>
            <w:vAlign w:val="center"/>
            <w:tcPrChange w:id="3035" w:author="Carolien Maas" w:date="2022-06-20T13:22:00Z">
              <w:tcPr>
                <w:tcW w:w="833" w:type="pct"/>
                <w:vAlign w:val="center"/>
              </w:tcPr>
            </w:tcPrChange>
          </w:tcPr>
          <w:p w14:paraId="0883C298" w14:textId="77777777" w:rsidR="00523F77" w:rsidRPr="00523F77" w:rsidRDefault="00523F77" w:rsidP="00523F77">
            <w:pPr>
              <w:pStyle w:val="Compact"/>
              <w:spacing w:before="0" w:after="0"/>
              <w:rPr>
                <w:ins w:id="3036" w:author="Carolien Maas" w:date="2022-06-20T13:21:00Z"/>
                <w:rFonts w:ascii="Arial" w:hAnsi="Arial" w:cs="Arial"/>
                <w:b/>
                <w:sz w:val="18"/>
                <w:szCs w:val="18"/>
                <w:lang w:val="en-GB"/>
                <w:rPrChange w:id="3037" w:author="Carolien Maas" w:date="2022-06-20T13:22:00Z">
                  <w:rPr>
                    <w:ins w:id="3038" w:author="Carolien Maas" w:date="2022-06-20T13:21:00Z"/>
                    <w:rFonts w:ascii="Arial" w:hAnsi="Arial" w:cs="Arial"/>
                    <w:b/>
                    <w:sz w:val="16"/>
                    <w:szCs w:val="16"/>
                    <w:lang w:val="en-GB"/>
                  </w:rPr>
                </w:rPrChange>
              </w:rPr>
            </w:pPr>
            <w:ins w:id="3039" w:author="C.H.M. Maas [2]" w:date="2022-06-16T16:38:00Z">
              <w:r w:rsidRPr="00523F77">
                <w:rPr>
                  <w:rFonts w:ascii="Arial" w:hAnsi="Arial" w:cs="Arial"/>
                  <w:b/>
                  <w:sz w:val="18"/>
                  <w:szCs w:val="18"/>
                  <w:lang w:val="en-GB"/>
                  <w:rPrChange w:id="3040" w:author="Carolien Maas" w:date="2022-06-20T13:22:00Z">
                    <w:rPr>
                      <w:rFonts w:ascii="Arial" w:hAnsi="Arial" w:cs="Arial"/>
                      <w:b/>
                      <w:sz w:val="22"/>
                      <w:szCs w:val="22"/>
                      <w:lang w:val="en-GB"/>
                    </w:rPr>
                  </w:rPrChange>
                </w:rPr>
                <w:t xml:space="preserve">Age </w:t>
              </w:r>
            </w:ins>
          </w:p>
          <w:p w14:paraId="460B1FE1" w14:textId="604314D9" w:rsidR="00523F77" w:rsidRPr="00523F77" w:rsidRDefault="00523F77" w:rsidP="00523F77">
            <w:pPr>
              <w:pStyle w:val="Compact"/>
              <w:spacing w:before="0" w:after="0"/>
              <w:rPr>
                <w:rFonts w:ascii="Arial" w:hAnsi="Arial" w:cs="Arial"/>
                <w:b/>
                <w:sz w:val="18"/>
                <w:szCs w:val="18"/>
                <w:lang w:val="en-GB"/>
                <w:rPrChange w:id="3041" w:author="Carolien Maas" w:date="2022-06-20T13:22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</w:pPr>
            <w:ins w:id="3042" w:author="C.H.M. Maas [2]" w:date="2022-06-16T16:38:00Z">
              <w:r w:rsidRPr="00523F77">
                <w:rPr>
                  <w:rFonts w:ascii="Arial" w:hAnsi="Arial" w:cs="Arial"/>
                  <w:sz w:val="18"/>
                  <w:szCs w:val="18"/>
                  <w:lang w:val="en-GB"/>
                  <w:rPrChange w:id="3043" w:author="Carolien Maas" w:date="2022-06-20T13:22:00Z"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</w:rPrChange>
                </w:rPr>
                <w:t>(</w:t>
              </w:r>
              <w:proofErr w:type="spellStart"/>
              <w:r w:rsidRPr="00523F77">
                <w:rPr>
                  <w:rFonts w:ascii="Arial" w:hAnsi="Arial" w:cs="Arial"/>
                  <w:sz w:val="18"/>
                  <w:szCs w:val="18"/>
                  <w:lang w:val="en-GB"/>
                  <w:rPrChange w:id="3044" w:author="Carolien Maas" w:date="2022-06-20T13:22:00Z"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</w:rPrChange>
                </w:rPr>
                <w:t>i.q.r</w:t>
              </w:r>
              <w:proofErr w:type="spellEnd"/>
              <w:r w:rsidRPr="00523F77">
                <w:rPr>
                  <w:rFonts w:ascii="Arial" w:hAnsi="Arial" w:cs="Arial"/>
                  <w:sz w:val="18"/>
                  <w:szCs w:val="18"/>
                  <w:lang w:val="en-GB"/>
                  <w:rPrChange w:id="3045" w:author="Carolien Maas" w:date="2022-06-20T13:22:00Z"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</w:rPrChange>
                </w:rPr>
                <w:t>. 66 versus 43 years)</w:t>
              </w:r>
            </w:ins>
            <w:del w:id="3046" w:author="C.H.M. Maas [2]" w:date="2022-06-16T16:38:00Z">
              <w:r w:rsidRPr="00523F77" w:rsidDel="004C6101">
                <w:rPr>
                  <w:rFonts w:ascii="Arial" w:hAnsi="Arial" w:cs="Arial"/>
                  <w:b/>
                  <w:sz w:val="18"/>
                  <w:szCs w:val="18"/>
                  <w:lang w:val="en-GB"/>
                  <w:rPrChange w:id="3047" w:author="Carolien Maas" w:date="2022-06-20T13:22:00Z">
                    <w:rPr>
                      <w:rFonts w:ascii="Arial" w:hAnsi="Arial" w:cs="Arial"/>
                      <w:b/>
                      <w:sz w:val="22"/>
                      <w:szCs w:val="22"/>
                      <w:lang w:val="en-GB"/>
                    </w:rPr>
                  </w:rPrChange>
                </w:rPr>
                <w:delText>Age</w:delText>
              </w:r>
            </w:del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3048" w:author="Carolien Maas" w:date="2022-06-20T13:22:00Z">
              <w:tcPr>
                <w:tcW w:w="698" w:type="pct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33D2E5D0" w14:textId="29FA287F" w:rsidR="00523F77" w:rsidRPr="00523F77" w:rsidRDefault="00523F77" w:rsidP="00523F77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GB"/>
                <w:rPrChange w:id="3049" w:author="Carolien Maas" w:date="2022-06-20T13:22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3050" w:author="Carolien Maas" w:date="2022-06-20T13:20:00Z">
              <w:r w:rsidRPr="00523F77">
                <w:rPr>
                  <w:rFonts w:ascii="Arial" w:hAnsi="Arial" w:cs="Arial"/>
                  <w:color w:val="000000"/>
                  <w:sz w:val="18"/>
                  <w:szCs w:val="18"/>
                  <w:rPrChange w:id="3051" w:author="Carolien Maas" w:date="2022-06-20T13:22:00Z">
                    <w:rPr>
                      <w:rFonts w:ascii="Arial" w:hAnsi="Arial" w:cs="Arial"/>
                      <w:color w:val="000000"/>
                    </w:rPr>
                  </w:rPrChange>
                </w:rPr>
                <w:t>1.18</w:t>
              </w:r>
            </w:ins>
            <w:ins w:id="3052" w:author="C.H.M. Maas [2]" w:date="2022-06-16T17:45:00Z">
              <w:del w:id="3053" w:author="Carolien Maas" w:date="2022-06-20T13:20:00Z">
                <w:r w:rsidRPr="00523F77" w:rsidDel="00974752">
                  <w:rPr>
                    <w:rFonts w:ascii="Arial" w:hAnsi="Arial" w:cs="Arial"/>
                    <w:color w:val="000000"/>
                    <w:sz w:val="18"/>
                    <w:szCs w:val="18"/>
                    <w:rPrChange w:id="3054" w:author="Carolien Maas" w:date="2022-06-20T13:22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1.08</w:delText>
                </w:r>
              </w:del>
            </w:ins>
            <w:del w:id="3055" w:author="Carolien Maas" w:date="2022-06-20T13:20:00Z">
              <w:r w:rsidRPr="00523F77" w:rsidDel="00974752">
                <w:rPr>
                  <w:rFonts w:ascii="Arial" w:hAnsi="Arial" w:cs="Arial"/>
                  <w:color w:val="000000"/>
                  <w:sz w:val="18"/>
                  <w:szCs w:val="18"/>
                  <w:rPrChange w:id="3056" w:author="Carolien Maas" w:date="2022-06-20T13:22:00Z">
                    <w:rPr>
                      <w:rFonts w:ascii="Arial" w:hAnsi="Arial" w:cs="Arial"/>
                      <w:color w:val="000000"/>
                    </w:rPr>
                  </w:rPrChange>
                </w:rPr>
                <w:delText>1.20</w:delText>
              </w:r>
            </w:del>
          </w:p>
        </w:tc>
        <w:tc>
          <w:tcPr>
            <w:tcW w:w="6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3057" w:author="Carolien Maas" w:date="2022-06-20T13:22:00Z">
              <w:tcPr>
                <w:tcW w:w="738" w:type="pct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3CC725B1" w14:textId="6A3B1FE0" w:rsidR="00523F77" w:rsidRPr="00523F77" w:rsidRDefault="00523F77" w:rsidP="00523F77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GB"/>
                <w:rPrChange w:id="3058" w:author="Carolien Maas" w:date="2022-06-20T13:22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3059" w:author="Carolien Maas" w:date="2022-06-20T13:20:00Z">
              <w:r w:rsidRPr="00523F77">
                <w:rPr>
                  <w:rFonts w:ascii="Arial" w:hAnsi="Arial" w:cs="Arial"/>
                  <w:color w:val="000000"/>
                  <w:sz w:val="18"/>
                  <w:szCs w:val="18"/>
                  <w:rPrChange w:id="3060" w:author="Carolien Maas" w:date="2022-06-20T13:22:00Z">
                    <w:rPr>
                      <w:rFonts w:ascii="Arial" w:hAnsi="Arial" w:cs="Arial"/>
                      <w:color w:val="000000"/>
                    </w:rPr>
                  </w:rPrChange>
                </w:rPr>
                <w:t>[1.00; 1.38]</w:t>
              </w:r>
            </w:ins>
            <w:ins w:id="3061" w:author="C.H.M. Maas [2]" w:date="2022-06-16T17:45:00Z">
              <w:del w:id="3062" w:author="Carolien Maas" w:date="2022-06-20T13:20:00Z">
                <w:r w:rsidRPr="00523F77" w:rsidDel="00974752">
                  <w:rPr>
                    <w:rFonts w:ascii="Arial" w:hAnsi="Arial" w:cs="Arial"/>
                    <w:color w:val="000000"/>
                    <w:sz w:val="18"/>
                    <w:szCs w:val="18"/>
                    <w:rPrChange w:id="3063" w:author="Carolien Maas" w:date="2022-06-20T13:22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[0.95; 1.23]</w:delText>
                </w:r>
              </w:del>
            </w:ins>
            <w:del w:id="3064" w:author="Carolien Maas" w:date="2022-06-20T13:20:00Z">
              <w:r w:rsidRPr="00523F77" w:rsidDel="00974752">
                <w:rPr>
                  <w:rFonts w:ascii="Arial" w:hAnsi="Arial" w:cs="Arial"/>
                  <w:color w:val="000000"/>
                  <w:sz w:val="18"/>
                  <w:szCs w:val="18"/>
                  <w:rPrChange w:id="3065" w:author="Carolien Maas" w:date="2022-06-20T13:22:00Z">
                    <w:rPr>
                      <w:rFonts w:ascii="Arial" w:hAnsi="Arial" w:cs="Arial"/>
                      <w:color w:val="000000"/>
                    </w:rPr>
                  </w:rPrChange>
                </w:rPr>
                <w:delText>[0.89; 1.62]</w:delText>
              </w:r>
            </w:del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3066" w:author="Carolien Maas" w:date="2022-06-20T13:22:00Z">
              <w:tcPr>
                <w:tcW w:w="698" w:type="pct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3EFDDBEE" w14:textId="5CFC0E21" w:rsidR="00523F77" w:rsidRPr="00523F77" w:rsidRDefault="00523F77" w:rsidP="00523F77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GB"/>
                <w:rPrChange w:id="3067" w:author="Carolien Maas" w:date="2022-06-20T13:22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3068" w:author="Carolien Maas" w:date="2022-06-20T13:20:00Z">
              <w:r w:rsidRPr="00523F77">
                <w:rPr>
                  <w:rFonts w:ascii="Arial" w:hAnsi="Arial" w:cs="Arial"/>
                  <w:color w:val="000000"/>
                  <w:sz w:val="18"/>
                  <w:szCs w:val="18"/>
                  <w:rPrChange w:id="3069" w:author="Carolien Maas" w:date="2022-06-20T13:22:00Z">
                    <w:rPr>
                      <w:rFonts w:ascii="Arial" w:hAnsi="Arial" w:cs="Arial"/>
                      <w:color w:val="000000"/>
                    </w:rPr>
                  </w:rPrChange>
                </w:rPr>
                <w:t>1.18</w:t>
              </w:r>
            </w:ins>
            <w:ins w:id="3070" w:author="C.H.M. Maas [2]" w:date="2022-06-16T17:45:00Z">
              <w:del w:id="3071" w:author="Carolien Maas" w:date="2022-06-20T13:20:00Z">
                <w:r w:rsidRPr="00523F77" w:rsidDel="00974752">
                  <w:rPr>
                    <w:rFonts w:ascii="Arial" w:hAnsi="Arial" w:cs="Arial"/>
                    <w:color w:val="000000"/>
                    <w:sz w:val="18"/>
                    <w:szCs w:val="18"/>
                    <w:rPrChange w:id="3072" w:author="Carolien Maas" w:date="2022-06-20T13:22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1.08</w:delText>
                </w:r>
              </w:del>
            </w:ins>
            <w:del w:id="3073" w:author="Carolien Maas" w:date="2022-06-20T13:20:00Z">
              <w:r w:rsidRPr="00523F77" w:rsidDel="00974752">
                <w:rPr>
                  <w:rFonts w:ascii="Arial" w:hAnsi="Arial" w:cs="Arial"/>
                  <w:color w:val="000000"/>
                  <w:sz w:val="18"/>
                  <w:szCs w:val="18"/>
                  <w:rPrChange w:id="3074" w:author="Carolien Maas" w:date="2022-06-20T13:22:00Z">
                    <w:rPr>
                      <w:rFonts w:ascii="Arial" w:hAnsi="Arial" w:cs="Arial"/>
                      <w:color w:val="000000"/>
                    </w:rPr>
                  </w:rPrChange>
                </w:rPr>
                <w:delText>1.20</w:delText>
              </w:r>
            </w:del>
          </w:p>
        </w:tc>
        <w:tc>
          <w:tcPr>
            <w:tcW w:w="7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3075" w:author="Carolien Maas" w:date="2022-06-20T13:22:00Z">
              <w:tcPr>
                <w:tcW w:w="800" w:type="pct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2BEB1121" w14:textId="597C0CE8" w:rsidR="00523F77" w:rsidRPr="00523F77" w:rsidRDefault="00523F77" w:rsidP="00523F77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GB"/>
                <w:rPrChange w:id="3076" w:author="Carolien Maas" w:date="2022-06-20T13:22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3077" w:author="Carolien Maas" w:date="2022-06-20T13:20:00Z">
              <w:r w:rsidRPr="00523F77">
                <w:rPr>
                  <w:rFonts w:ascii="Arial" w:hAnsi="Arial" w:cs="Arial"/>
                  <w:color w:val="000000"/>
                  <w:sz w:val="18"/>
                  <w:szCs w:val="18"/>
                  <w:rPrChange w:id="3078" w:author="Carolien Maas" w:date="2022-06-20T13:22:00Z">
                    <w:rPr>
                      <w:rFonts w:ascii="Arial" w:hAnsi="Arial" w:cs="Arial"/>
                      <w:color w:val="000000"/>
                    </w:rPr>
                  </w:rPrChange>
                </w:rPr>
                <w:t>[1.00; 1.38]</w:t>
              </w:r>
            </w:ins>
            <w:ins w:id="3079" w:author="C.H.M. Maas [2]" w:date="2022-06-16T17:45:00Z">
              <w:del w:id="3080" w:author="Carolien Maas" w:date="2022-06-20T13:20:00Z">
                <w:r w:rsidRPr="00523F77" w:rsidDel="00974752">
                  <w:rPr>
                    <w:rFonts w:ascii="Arial" w:hAnsi="Arial" w:cs="Arial"/>
                    <w:color w:val="000000"/>
                    <w:sz w:val="18"/>
                    <w:szCs w:val="18"/>
                    <w:rPrChange w:id="3081" w:author="Carolien Maas" w:date="2022-06-20T13:22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[0.95; 1.23]</w:delText>
                </w:r>
              </w:del>
            </w:ins>
            <w:del w:id="3082" w:author="Carolien Maas" w:date="2022-06-20T13:20:00Z">
              <w:r w:rsidRPr="00523F77" w:rsidDel="00974752">
                <w:rPr>
                  <w:rFonts w:ascii="Arial" w:hAnsi="Arial" w:cs="Arial"/>
                  <w:color w:val="000000"/>
                  <w:sz w:val="18"/>
                  <w:szCs w:val="18"/>
                  <w:rPrChange w:id="3083" w:author="Carolien Maas" w:date="2022-06-20T13:22:00Z">
                    <w:rPr>
                      <w:rFonts w:ascii="Arial" w:hAnsi="Arial" w:cs="Arial"/>
                      <w:color w:val="000000"/>
                    </w:rPr>
                  </w:rPrChange>
                </w:rPr>
                <w:delText>[0.89; 1.62]</w:delText>
              </w:r>
            </w:del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3084" w:author="Carolien Maas" w:date="2022-06-20T13:22:00Z">
              <w:tcPr>
                <w:tcW w:w="699" w:type="pct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73FCE664" w14:textId="31C340BC" w:rsidR="00523F77" w:rsidRPr="00523F77" w:rsidRDefault="00523F77" w:rsidP="00523F77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GB"/>
                <w:rPrChange w:id="3085" w:author="Carolien Maas" w:date="2022-06-20T13:22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3086" w:author="Carolien Maas" w:date="2022-06-20T13:20:00Z">
              <w:r w:rsidRPr="00523F77">
                <w:rPr>
                  <w:rFonts w:ascii="Arial" w:hAnsi="Arial" w:cs="Arial"/>
                  <w:color w:val="000000"/>
                  <w:sz w:val="18"/>
                  <w:szCs w:val="18"/>
                  <w:rPrChange w:id="3087" w:author="Carolien Maas" w:date="2022-06-20T13:22:00Z">
                    <w:rPr>
                      <w:rFonts w:ascii="Arial" w:hAnsi="Arial" w:cs="Arial"/>
                      <w:color w:val="000000"/>
                    </w:rPr>
                  </w:rPrChange>
                </w:rPr>
                <w:t>4</w:t>
              </w:r>
            </w:ins>
            <w:ins w:id="3088" w:author="C.H.M. Maas [2]" w:date="2022-06-16T17:45:00Z">
              <w:del w:id="3089" w:author="Carolien Maas" w:date="2022-06-20T13:20:00Z">
                <w:r w:rsidRPr="00523F77" w:rsidDel="00974752">
                  <w:rPr>
                    <w:rFonts w:ascii="Arial" w:hAnsi="Arial" w:cs="Arial"/>
                    <w:color w:val="000000"/>
                    <w:sz w:val="18"/>
                    <w:szCs w:val="18"/>
                    <w:rPrChange w:id="3090" w:author="Carolien Maas" w:date="2022-06-20T13:22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1</w:delText>
                </w:r>
              </w:del>
            </w:ins>
            <w:del w:id="3091" w:author="Carolien Maas" w:date="2022-06-20T13:20:00Z">
              <w:r w:rsidRPr="00523F77" w:rsidDel="00974752">
                <w:rPr>
                  <w:rFonts w:ascii="Arial" w:hAnsi="Arial" w:cs="Arial"/>
                  <w:color w:val="000000"/>
                  <w:sz w:val="18"/>
                  <w:szCs w:val="18"/>
                  <w:rPrChange w:id="3092" w:author="Carolien Maas" w:date="2022-06-20T13:22:00Z">
                    <w:rPr>
                      <w:rFonts w:ascii="Arial" w:hAnsi="Arial" w:cs="Arial"/>
                      <w:color w:val="000000"/>
                    </w:rPr>
                  </w:rPrChange>
                </w:rPr>
                <w:delText>1.5</w:delText>
              </w:r>
            </w:del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3093" w:author="Carolien Maas" w:date="2022-06-20T13:22:00Z">
              <w:tcPr>
                <w:tcW w:w="533" w:type="pct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481F8E80" w14:textId="77777777" w:rsidR="00523F77" w:rsidRPr="00523F77" w:rsidRDefault="00523F77" w:rsidP="00523F77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GB"/>
                <w:rPrChange w:id="3094" w:author="Carolien Maas" w:date="2022-06-20T13:22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</w:p>
        </w:tc>
      </w:tr>
      <w:tr w:rsidR="00523F77" w:rsidRPr="00523F77" w14:paraId="24488E97" w14:textId="77777777" w:rsidTr="00523F77">
        <w:trPr>
          <w:trHeight w:val="20"/>
          <w:trPrChange w:id="3095" w:author="Carolien Maas" w:date="2022-06-20T13:22:00Z">
            <w:trPr>
              <w:trHeight w:val="20"/>
            </w:trPr>
          </w:trPrChange>
        </w:trPr>
        <w:tc>
          <w:tcPr>
            <w:tcW w:w="1154" w:type="pct"/>
            <w:vAlign w:val="center"/>
            <w:tcPrChange w:id="3096" w:author="Carolien Maas" w:date="2022-06-20T13:22:00Z">
              <w:tcPr>
                <w:tcW w:w="833" w:type="pct"/>
                <w:vAlign w:val="center"/>
              </w:tcPr>
            </w:tcPrChange>
          </w:tcPr>
          <w:p w14:paraId="17EAA5DD" w14:textId="77777777" w:rsidR="00523F77" w:rsidRPr="00523F77" w:rsidRDefault="00523F77" w:rsidP="00523F77">
            <w:pPr>
              <w:pStyle w:val="Compact"/>
              <w:spacing w:before="0" w:after="0"/>
              <w:rPr>
                <w:rFonts w:ascii="Arial" w:hAnsi="Arial" w:cs="Arial"/>
                <w:b/>
                <w:sz w:val="18"/>
                <w:szCs w:val="18"/>
                <w:lang w:val="en-GB"/>
                <w:rPrChange w:id="3097" w:author="Carolien Maas" w:date="2022-06-20T13:22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</w:pPr>
            <w:r w:rsidRPr="00523F77">
              <w:rPr>
                <w:rFonts w:ascii="Arial" w:hAnsi="Arial" w:cs="Arial"/>
                <w:b/>
                <w:sz w:val="18"/>
                <w:szCs w:val="18"/>
                <w:lang w:val="en-GB"/>
                <w:rPrChange w:id="3098" w:author="Carolien Maas" w:date="2022-06-20T13:22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t>Ulceration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3099" w:author="Carolien Maas" w:date="2022-06-20T13:22:00Z">
              <w:tcPr>
                <w:tcW w:w="698" w:type="pct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1FE9CB28" w14:textId="4D70B8E1" w:rsidR="00523F77" w:rsidRPr="00523F77" w:rsidRDefault="00523F77" w:rsidP="00523F77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GB"/>
                <w:rPrChange w:id="3100" w:author="Carolien Maas" w:date="2022-06-20T13:22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3101" w:author="Carolien Maas" w:date="2022-06-20T13:20:00Z">
              <w:r w:rsidRPr="00523F77">
                <w:rPr>
                  <w:rFonts w:ascii="Arial" w:hAnsi="Arial" w:cs="Arial"/>
                  <w:color w:val="000000"/>
                  <w:sz w:val="18"/>
                  <w:szCs w:val="18"/>
                  <w:rPrChange w:id="3102" w:author="Carolien Maas" w:date="2022-06-20T13:22:00Z">
                    <w:rPr>
                      <w:rFonts w:ascii="Arial" w:hAnsi="Arial" w:cs="Arial"/>
                      <w:color w:val="000000"/>
                    </w:rPr>
                  </w:rPrChange>
                </w:rPr>
                <w:t>1.83</w:t>
              </w:r>
            </w:ins>
            <w:ins w:id="3103" w:author="C.H.M. Maas [2]" w:date="2022-06-16T17:45:00Z">
              <w:del w:id="3104" w:author="Carolien Maas" w:date="2022-06-20T13:20:00Z">
                <w:r w:rsidRPr="00523F77" w:rsidDel="00974752">
                  <w:rPr>
                    <w:rFonts w:ascii="Arial" w:hAnsi="Arial" w:cs="Arial"/>
                    <w:color w:val="000000"/>
                    <w:sz w:val="18"/>
                    <w:szCs w:val="18"/>
                    <w:rPrChange w:id="3105" w:author="Carolien Maas" w:date="2022-06-20T13:22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1.86</w:delText>
                </w:r>
              </w:del>
            </w:ins>
            <w:del w:id="3106" w:author="Carolien Maas" w:date="2022-06-20T13:20:00Z">
              <w:r w:rsidRPr="00523F77" w:rsidDel="00974752">
                <w:rPr>
                  <w:rFonts w:ascii="Arial" w:hAnsi="Arial" w:cs="Arial"/>
                  <w:color w:val="000000"/>
                  <w:sz w:val="18"/>
                  <w:szCs w:val="18"/>
                  <w:rPrChange w:id="3107" w:author="Carolien Maas" w:date="2022-06-20T13:22:00Z">
                    <w:rPr>
                      <w:rFonts w:ascii="Arial" w:hAnsi="Arial" w:cs="Arial"/>
                      <w:color w:val="000000"/>
                    </w:rPr>
                  </w:rPrChange>
                </w:rPr>
                <w:delText>1.86</w:delText>
              </w:r>
            </w:del>
          </w:p>
        </w:tc>
        <w:tc>
          <w:tcPr>
            <w:tcW w:w="6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3108" w:author="Carolien Maas" w:date="2022-06-20T13:22:00Z">
              <w:tcPr>
                <w:tcW w:w="738" w:type="pct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67237606" w14:textId="48FA7AC4" w:rsidR="00523F77" w:rsidRPr="00523F77" w:rsidRDefault="00523F77" w:rsidP="00523F77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GB"/>
                <w:rPrChange w:id="3109" w:author="Carolien Maas" w:date="2022-06-20T13:22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3110" w:author="Carolien Maas" w:date="2022-06-20T13:20:00Z">
              <w:r w:rsidRPr="00523F77">
                <w:rPr>
                  <w:rFonts w:ascii="Arial" w:hAnsi="Arial" w:cs="Arial"/>
                  <w:color w:val="000000"/>
                  <w:sz w:val="18"/>
                  <w:szCs w:val="18"/>
                  <w:rPrChange w:id="3111" w:author="Carolien Maas" w:date="2022-06-20T13:22:00Z">
                    <w:rPr>
                      <w:rFonts w:ascii="Arial" w:hAnsi="Arial" w:cs="Arial"/>
                      <w:color w:val="000000"/>
                    </w:rPr>
                  </w:rPrChange>
                </w:rPr>
                <w:t>[1.47; 2.28]</w:t>
              </w:r>
            </w:ins>
            <w:ins w:id="3112" w:author="C.H.M. Maas [2]" w:date="2022-06-16T17:45:00Z">
              <w:del w:id="3113" w:author="Carolien Maas" w:date="2022-06-20T13:20:00Z">
                <w:r w:rsidRPr="00523F77" w:rsidDel="00974752">
                  <w:rPr>
                    <w:rFonts w:ascii="Arial" w:hAnsi="Arial" w:cs="Arial"/>
                    <w:color w:val="000000"/>
                    <w:sz w:val="18"/>
                    <w:szCs w:val="18"/>
                    <w:rPrChange w:id="3114" w:author="Carolien Maas" w:date="2022-06-20T13:22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[1.53; 2.26]</w:delText>
                </w:r>
              </w:del>
            </w:ins>
            <w:del w:id="3115" w:author="Carolien Maas" w:date="2022-06-20T13:20:00Z">
              <w:r w:rsidRPr="00523F77" w:rsidDel="00974752">
                <w:rPr>
                  <w:rFonts w:ascii="Arial" w:hAnsi="Arial" w:cs="Arial"/>
                  <w:color w:val="000000"/>
                  <w:sz w:val="18"/>
                  <w:szCs w:val="18"/>
                  <w:rPrChange w:id="3116" w:author="Carolien Maas" w:date="2022-06-20T13:22:00Z">
                    <w:rPr>
                      <w:rFonts w:ascii="Arial" w:hAnsi="Arial" w:cs="Arial"/>
                      <w:color w:val="000000"/>
                    </w:rPr>
                  </w:rPrChange>
                </w:rPr>
                <w:delText>[1.53; 2.26]</w:delText>
              </w:r>
            </w:del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3117" w:author="Carolien Maas" w:date="2022-06-20T13:22:00Z">
              <w:tcPr>
                <w:tcW w:w="698" w:type="pct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5673C2BC" w14:textId="794B4158" w:rsidR="00523F77" w:rsidRPr="00523F77" w:rsidRDefault="00523F77" w:rsidP="00523F77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GB"/>
                <w:rPrChange w:id="3118" w:author="Carolien Maas" w:date="2022-06-20T13:22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3119" w:author="Carolien Maas" w:date="2022-06-20T13:20:00Z">
              <w:r w:rsidRPr="00523F77">
                <w:rPr>
                  <w:rFonts w:ascii="Arial" w:hAnsi="Arial" w:cs="Arial"/>
                  <w:color w:val="000000"/>
                  <w:sz w:val="18"/>
                  <w:szCs w:val="18"/>
                  <w:rPrChange w:id="3120" w:author="Carolien Maas" w:date="2022-06-20T13:22:00Z">
                    <w:rPr>
                      <w:rFonts w:ascii="Arial" w:hAnsi="Arial" w:cs="Arial"/>
                      <w:color w:val="000000"/>
                    </w:rPr>
                  </w:rPrChange>
                </w:rPr>
                <w:t>1.83</w:t>
              </w:r>
            </w:ins>
            <w:ins w:id="3121" w:author="C.H.M. Maas [2]" w:date="2022-06-16T17:45:00Z">
              <w:del w:id="3122" w:author="Carolien Maas" w:date="2022-06-20T13:20:00Z">
                <w:r w:rsidRPr="00523F77" w:rsidDel="00974752">
                  <w:rPr>
                    <w:rFonts w:ascii="Arial" w:hAnsi="Arial" w:cs="Arial"/>
                    <w:color w:val="000000"/>
                    <w:sz w:val="18"/>
                    <w:szCs w:val="18"/>
                    <w:rPrChange w:id="3123" w:author="Carolien Maas" w:date="2022-06-20T13:22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1.86</w:delText>
                </w:r>
              </w:del>
            </w:ins>
            <w:del w:id="3124" w:author="Carolien Maas" w:date="2022-06-20T13:20:00Z">
              <w:r w:rsidRPr="00523F77" w:rsidDel="00974752">
                <w:rPr>
                  <w:rFonts w:ascii="Arial" w:hAnsi="Arial" w:cs="Arial"/>
                  <w:color w:val="000000"/>
                  <w:sz w:val="18"/>
                  <w:szCs w:val="18"/>
                  <w:rPrChange w:id="3125" w:author="Carolien Maas" w:date="2022-06-20T13:22:00Z">
                    <w:rPr>
                      <w:rFonts w:ascii="Arial" w:hAnsi="Arial" w:cs="Arial"/>
                      <w:color w:val="000000"/>
                    </w:rPr>
                  </w:rPrChange>
                </w:rPr>
                <w:delText>1.86</w:delText>
              </w:r>
            </w:del>
          </w:p>
        </w:tc>
        <w:tc>
          <w:tcPr>
            <w:tcW w:w="7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3126" w:author="Carolien Maas" w:date="2022-06-20T13:22:00Z">
              <w:tcPr>
                <w:tcW w:w="800" w:type="pct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3202781F" w14:textId="783E3829" w:rsidR="00523F77" w:rsidRPr="00523F77" w:rsidRDefault="00523F77" w:rsidP="00523F77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GB"/>
                <w:rPrChange w:id="3127" w:author="Carolien Maas" w:date="2022-06-20T13:22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3128" w:author="Carolien Maas" w:date="2022-06-20T13:20:00Z">
              <w:r w:rsidRPr="00523F77">
                <w:rPr>
                  <w:rFonts w:ascii="Arial" w:hAnsi="Arial" w:cs="Arial"/>
                  <w:color w:val="000000"/>
                  <w:sz w:val="18"/>
                  <w:szCs w:val="18"/>
                  <w:rPrChange w:id="3129" w:author="Carolien Maas" w:date="2022-06-20T13:22:00Z">
                    <w:rPr>
                      <w:rFonts w:ascii="Arial" w:hAnsi="Arial" w:cs="Arial"/>
                      <w:color w:val="000000"/>
                    </w:rPr>
                  </w:rPrChange>
                </w:rPr>
                <w:t>[1.47; 2.28]</w:t>
              </w:r>
            </w:ins>
            <w:ins w:id="3130" w:author="C.H.M. Maas [2]" w:date="2022-06-16T17:45:00Z">
              <w:del w:id="3131" w:author="Carolien Maas" w:date="2022-06-20T13:20:00Z">
                <w:r w:rsidRPr="00523F77" w:rsidDel="00974752">
                  <w:rPr>
                    <w:rFonts w:ascii="Arial" w:hAnsi="Arial" w:cs="Arial"/>
                    <w:color w:val="000000"/>
                    <w:sz w:val="18"/>
                    <w:szCs w:val="18"/>
                    <w:rPrChange w:id="3132" w:author="Carolien Maas" w:date="2022-06-20T13:22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[1.53; 2.26]</w:delText>
                </w:r>
              </w:del>
            </w:ins>
            <w:del w:id="3133" w:author="Carolien Maas" w:date="2022-06-20T13:20:00Z">
              <w:r w:rsidRPr="00523F77" w:rsidDel="00974752">
                <w:rPr>
                  <w:rFonts w:ascii="Arial" w:hAnsi="Arial" w:cs="Arial"/>
                  <w:color w:val="000000"/>
                  <w:sz w:val="18"/>
                  <w:szCs w:val="18"/>
                  <w:rPrChange w:id="3134" w:author="Carolien Maas" w:date="2022-06-20T13:22:00Z">
                    <w:rPr>
                      <w:rFonts w:ascii="Arial" w:hAnsi="Arial" w:cs="Arial"/>
                      <w:color w:val="000000"/>
                    </w:rPr>
                  </w:rPrChange>
                </w:rPr>
                <w:delText>[1.53; 2.26]</w:delText>
              </w:r>
            </w:del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3135" w:author="Carolien Maas" w:date="2022-06-20T13:22:00Z">
              <w:tcPr>
                <w:tcW w:w="699" w:type="pct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23C6FE3A" w14:textId="05ED1CB8" w:rsidR="00523F77" w:rsidRPr="00523F77" w:rsidRDefault="00523F77" w:rsidP="00523F77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GB"/>
                <w:rPrChange w:id="3136" w:author="Carolien Maas" w:date="2022-06-20T13:22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3137" w:author="Carolien Maas" w:date="2022-06-20T13:20:00Z">
              <w:r w:rsidRPr="00523F77">
                <w:rPr>
                  <w:rFonts w:ascii="Arial" w:hAnsi="Arial" w:cs="Arial"/>
                  <w:color w:val="000000"/>
                  <w:sz w:val="18"/>
                  <w:szCs w:val="18"/>
                  <w:rPrChange w:id="3138" w:author="Carolien Maas" w:date="2022-06-20T13:22:00Z">
                    <w:rPr>
                      <w:rFonts w:ascii="Arial" w:hAnsi="Arial" w:cs="Arial"/>
                      <w:color w:val="000000"/>
                    </w:rPr>
                  </w:rPrChange>
                </w:rPr>
                <w:t>30</w:t>
              </w:r>
            </w:ins>
            <w:ins w:id="3139" w:author="C.H.M. Maas [2]" w:date="2022-06-16T17:45:00Z">
              <w:del w:id="3140" w:author="Carolien Maas" w:date="2022-06-20T13:20:00Z">
                <w:r w:rsidRPr="00523F77" w:rsidDel="00974752">
                  <w:rPr>
                    <w:rFonts w:ascii="Arial" w:hAnsi="Arial" w:cs="Arial"/>
                    <w:color w:val="000000"/>
                    <w:sz w:val="18"/>
                    <w:szCs w:val="18"/>
                    <w:rPrChange w:id="3141" w:author="Carolien Maas" w:date="2022-06-20T13:22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38</w:delText>
                </w:r>
              </w:del>
            </w:ins>
            <w:del w:id="3142" w:author="Carolien Maas" w:date="2022-06-20T13:20:00Z">
              <w:r w:rsidRPr="00523F77" w:rsidDel="00974752">
                <w:rPr>
                  <w:rFonts w:ascii="Arial" w:hAnsi="Arial" w:cs="Arial"/>
                  <w:color w:val="000000"/>
                  <w:sz w:val="18"/>
                  <w:szCs w:val="18"/>
                  <w:rPrChange w:id="3143" w:author="Carolien Maas" w:date="2022-06-20T13:22:00Z">
                    <w:rPr>
                      <w:rFonts w:ascii="Arial" w:hAnsi="Arial" w:cs="Arial"/>
                      <w:color w:val="000000"/>
                    </w:rPr>
                  </w:rPrChange>
                </w:rPr>
                <w:delText>38.1</w:delText>
              </w:r>
            </w:del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3144" w:author="Carolien Maas" w:date="2022-06-20T13:22:00Z">
              <w:tcPr>
                <w:tcW w:w="533" w:type="pct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2413BD0E" w14:textId="77777777" w:rsidR="00523F77" w:rsidRPr="00523F77" w:rsidRDefault="00523F77" w:rsidP="00523F77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GB"/>
                <w:rPrChange w:id="3145" w:author="Carolien Maas" w:date="2022-06-20T13:22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</w:p>
        </w:tc>
      </w:tr>
      <w:tr w:rsidR="00523F77" w:rsidRPr="00523F77" w14:paraId="1453DB4E" w14:textId="77777777" w:rsidTr="00523F77">
        <w:trPr>
          <w:trHeight w:val="20"/>
          <w:trPrChange w:id="3146" w:author="Carolien Maas" w:date="2022-06-20T13:22:00Z">
            <w:trPr>
              <w:trHeight w:val="20"/>
            </w:trPr>
          </w:trPrChange>
        </w:trPr>
        <w:tc>
          <w:tcPr>
            <w:tcW w:w="1154" w:type="pct"/>
            <w:vAlign w:val="center"/>
            <w:tcPrChange w:id="3147" w:author="Carolien Maas" w:date="2022-06-20T13:22:00Z">
              <w:tcPr>
                <w:tcW w:w="833" w:type="pct"/>
                <w:vAlign w:val="center"/>
              </w:tcPr>
            </w:tcPrChange>
          </w:tcPr>
          <w:p w14:paraId="24314C65" w14:textId="0054F988" w:rsidR="00523F77" w:rsidRPr="00523F77" w:rsidRDefault="00523F77" w:rsidP="00523F77">
            <w:pPr>
              <w:pStyle w:val="Compact"/>
              <w:spacing w:before="0" w:after="0"/>
              <w:rPr>
                <w:rFonts w:ascii="Arial" w:hAnsi="Arial" w:cs="Arial"/>
                <w:sz w:val="18"/>
                <w:szCs w:val="18"/>
                <w:lang w:val="en-GB"/>
                <w:rPrChange w:id="3148" w:author="Carolien Maas" w:date="2022-06-20T13:22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</w:pPr>
            <w:r w:rsidRPr="00523F77">
              <w:rPr>
                <w:rFonts w:ascii="Arial" w:hAnsi="Arial" w:cs="Arial"/>
                <w:b/>
                <w:sz w:val="18"/>
                <w:szCs w:val="18"/>
                <w:lang w:val="en-GB"/>
                <w:rPrChange w:id="3149" w:author="Carolien Maas" w:date="2022-06-20T13:22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t>Location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3150" w:author="Carolien Maas" w:date="2022-06-20T13:22:00Z">
              <w:tcPr>
                <w:tcW w:w="698" w:type="pct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124C8FB1" w14:textId="77777777" w:rsidR="00523F77" w:rsidRPr="00523F77" w:rsidRDefault="00523F77" w:rsidP="00523F77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  <w:rPrChange w:id="3151" w:author="Carolien Maas" w:date="2022-06-20T13:22:00Z">
                  <w:rPr>
                    <w:rFonts w:ascii="Arial" w:hAnsi="Arial" w:cs="Arial"/>
                    <w:color w:val="000000"/>
                  </w:rPr>
                </w:rPrChange>
              </w:rPr>
            </w:pPr>
          </w:p>
        </w:tc>
        <w:tc>
          <w:tcPr>
            <w:tcW w:w="6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3152" w:author="Carolien Maas" w:date="2022-06-20T13:22:00Z">
              <w:tcPr>
                <w:tcW w:w="738" w:type="pct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1E313A57" w14:textId="77777777" w:rsidR="00523F77" w:rsidRPr="00523F77" w:rsidRDefault="00523F77" w:rsidP="00523F77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  <w:rPrChange w:id="3153" w:author="Carolien Maas" w:date="2022-06-20T13:22:00Z">
                  <w:rPr>
                    <w:rFonts w:ascii="Arial" w:hAnsi="Arial" w:cs="Arial"/>
                    <w:color w:val="000000"/>
                  </w:rPr>
                </w:rPrChange>
              </w:rPr>
            </w:pP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3154" w:author="Carolien Maas" w:date="2022-06-20T13:22:00Z">
              <w:tcPr>
                <w:tcW w:w="698" w:type="pct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6197E88E" w14:textId="77777777" w:rsidR="00523F77" w:rsidRPr="00523F77" w:rsidRDefault="00523F77" w:rsidP="00523F77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  <w:rPrChange w:id="3155" w:author="Carolien Maas" w:date="2022-06-20T13:22:00Z">
                  <w:rPr>
                    <w:rFonts w:ascii="Arial" w:hAnsi="Arial" w:cs="Arial"/>
                    <w:color w:val="000000"/>
                  </w:rPr>
                </w:rPrChange>
              </w:rPr>
            </w:pPr>
          </w:p>
        </w:tc>
        <w:tc>
          <w:tcPr>
            <w:tcW w:w="7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3156" w:author="Carolien Maas" w:date="2022-06-20T13:22:00Z">
              <w:tcPr>
                <w:tcW w:w="800" w:type="pct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1BC17E55" w14:textId="77777777" w:rsidR="00523F77" w:rsidRPr="00523F77" w:rsidRDefault="00523F77" w:rsidP="00523F77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  <w:rPrChange w:id="3157" w:author="Carolien Maas" w:date="2022-06-20T13:22:00Z">
                  <w:rPr>
                    <w:rFonts w:ascii="Arial" w:hAnsi="Arial" w:cs="Arial"/>
                    <w:color w:val="000000"/>
                  </w:rPr>
                </w:rPrChange>
              </w:rPr>
            </w:pP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3158" w:author="Carolien Maas" w:date="2022-06-20T13:22:00Z">
              <w:tcPr>
                <w:tcW w:w="699" w:type="pct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6918482F" w14:textId="0C1803EA" w:rsidR="00523F77" w:rsidRPr="00523F77" w:rsidRDefault="00523F77" w:rsidP="00523F77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  <w:rPrChange w:id="3159" w:author="Carolien Maas" w:date="2022-06-20T13:22:00Z">
                  <w:rPr>
                    <w:rFonts w:ascii="Arial" w:hAnsi="Arial" w:cs="Arial"/>
                    <w:color w:val="000000"/>
                  </w:rPr>
                </w:rPrChange>
              </w:rPr>
            </w:pPr>
            <w:ins w:id="3160" w:author="Carolien Maas" w:date="2022-06-20T13:20:00Z">
              <w:r w:rsidRPr="00523F77">
                <w:rPr>
                  <w:rFonts w:ascii="Arial" w:hAnsi="Arial" w:cs="Arial"/>
                  <w:color w:val="000000"/>
                  <w:sz w:val="18"/>
                  <w:szCs w:val="18"/>
                  <w:rPrChange w:id="3161" w:author="Carolien Maas" w:date="2022-06-20T13:22:00Z">
                    <w:rPr>
                      <w:rFonts w:ascii="Arial" w:hAnsi="Arial" w:cs="Arial"/>
                      <w:color w:val="000000"/>
                    </w:rPr>
                  </w:rPrChange>
                </w:rPr>
                <w:t>16</w:t>
              </w:r>
            </w:ins>
            <w:ins w:id="3162" w:author="C.H.M. Maas [2]" w:date="2022-06-16T17:45:00Z">
              <w:del w:id="3163" w:author="Carolien Maas" w:date="2022-06-20T13:20:00Z">
                <w:r w:rsidRPr="00523F77" w:rsidDel="00974752">
                  <w:rPr>
                    <w:rFonts w:ascii="Arial" w:hAnsi="Arial" w:cs="Arial"/>
                    <w:color w:val="000000"/>
                    <w:sz w:val="18"/>
                    <w:szCs w:val="18"/>
                    <w:rPrChange w:id="3164" w:author="Carolien Maas" w:date="2022-06-20T13:22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18</w:delText>
                </w:r>
              </w:del>
            </w:ins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3165" w:author="Carolien Maas" w:date="2022-06-20T13:22:00Z">
              <w:tcPr>
                <w:tcW w:w="533" w:type="pct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639633F3" w14:textId="77777777" w:rsidR="00523F77" w:rsidRPr="00523F77" w:rsidRDefault="00523F77" w:rsidP="00523F77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GB"/>
                <w:rPrChange w:id="3166" w:author="Carolien Maas" w:date="2022-06-20T13:22:00Z">
                  <w:rPr>
                    <w:rFonts w:ascii="Arial" w:hAnsi="Arial" w:cs="Arial"/>
                    <w:color w:val="000000"/>
                    <w:lang w:val="en-GB"/>
                  </w:rPr>
                </w:rPrChange>
              </w:rPr>
            </w:pPr>
          </w:p>
        </w:tc>
      </w:tr>
      <w:tr w:rsidR="00523F77" w:rsidRPr="00523F77" w14:paraId="2EE82E8B" w14:textId="77777777" w:rsidTr="00523F77">
        <w:trPr>
          <w:trHeight w:val="20"/>
          <w:trPrChange w:id="3167" w:author="Carolien Maas" w:date="2022-06-20T13:22:00Z">
            <w:trPr>
              <w:trHeight w:val="20"/>
            </w:trPr>
          </w:trPrChange>
        </w:trPr>
        <w:tc>
          <w:tcPr>
            <w:tcW w:w="1154" w:type="pct"/>
            <w:vAlign w:val="center"/>
            <w:tcPrChange w:id="3168" w:author="Carolien Maas" w:date="2022-06-20T13:22:00Z">
              <w:tcPr>
                <w:tcW w:w="833" w:type="pct"/>
                <w:vAlign w:val="center"/>
              </w:tcPr>
            </w:tcPrChange>
          </w:tcPr>
          <w:p w14:paraId="3A79D2E7" w14:textId="74440B13" w:rsidR="00523F77" w:rsidRPr="00523F77" w:rsidRDefault="00523F77" w:rsidP="00523F77">
            <w:pPr>
              <w:pStyle w:val="Compact"/>
              <w:spacing w:before="0" w:after="0"/>
              <w:rPr>
                <w:rFonts w:ascii="Arial" w:hAnsi="Arial" w:cs="Arial"/>
                <w:sz w:val="18"/>
                <w:szCs w:val="18"/>
                <w:lang w:val="en-GB"/>
                <w:rPrChange w:id="3169" w:author="Carolien Maas" w:date="2022-06-20T13:22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</w:pPr>
            <w:r w:rsidRPr="00523F77">
              <w:rPr>
                <w:rFonts w:ascii="Arial" w:hAnsi="Arial" w:cs="Arial"/>
                <w:sz w:val="18"/>
                <w:szCs w:val="18"/>
                <w:lang w:val="en-GB"/>
                <w:rPrChange w:id="3170" w:author="Carolien Maas" w:date="2022-06-20T13:22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  <w:t xml:space="preserve">   Arm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3171" w:author="Carolien Maas" w:date="2022-06-20T13:22:00Z">
              <w:tcPr>
                <w:tcW w:w="698" w:type="pct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6E9CB7DD" w14:textId="74EA8DD9" w:rsidR="00523F77" w:rsidRPr="00523F77" w:rsidRDefault="00523F77" w:rsidP="00523F77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  <w:rPrChange w:id="3172" w:author="Carolien Maas" w:date="2022-06-20T13:22:00Z">
                  <w:rPr>
                    <w:rFonts w:ascii="Arial" w:hAnsi="Arial" w:cs="Arial"/>
                    <w:color w:val="000000"/>
                  </w:rPr>
                </w:rPrChange>
              </w:rPr>
            </w:pPr>
            <w:ins w:id="3173" w:author="Carolien Maas" w:date="2022-06-20T13:20:00Z">
              <w:r w:rsidRPr="00523F77">
                <w:rPr>
                  <w:rFonts w:ascii="Arial" w:hAnsi="Arial" w:cs="Arial"/>
                  <w:color w:val="000000"/>
                  <w:sz w:val="18"/>
                  <w:szCs w:val="18"/>
                  <w:rPrChange w:id="3174" w:author="Carolien Maas" w:date="2022-06-20T13:22:00Z">
                    <w:rPr>
                      <w:rFonts w:ascii="Arial" w:hAnsi="Arial" w:cs="Arial"/>
                      <w:color w:val="000000"/>
                    </w:rPr>
                  </w:rPrChange>
                </w:rPr>
                <w:t>(ref)</w:t>
              </w:r>
            </w:ins>
            <w:ins w:id="3175" w:author="C.H.M. Maas [2]" w:date="2022-06-16T17:45:00Z">
              <w:del w:id="3176" w:author="Carolien Maas" w:date="2022-06-20T13:20:00Z">
                <w:r w:rsidRPr="00523F77" w:rsidDel="00974752">
                  <w:rPr>
                    <w:rFonts w:ascii="Arial" w:hAnsi="Arial" w:cs="Arial"/>
                    <w:color w:val="000000"/>
                    <w:sz w:val="18"/>
                    <w:szCs w:val="18"/>
                    <w:rPrChange w:id="3177" w:author="Carolien Maas" w:date="2022-06-20T13:22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(ref)</w:delText>
                </w:r>
              </w:del>
            </w:ins>
            <w:del w:id="3178" w:author="Carolien Maas" w:date="2022-06-20T13:20:00Z">
              <w:r w:rsidRPr="00523F77" w:rsidDel="00974752">
                <w:rPr>
                  <w:rFonts w:ascii="Arial" w:hAnsi="Arial" w:cs="Arial"/>
                  <w:color w:val="000000"/>
                  <w:sz w:val="18"/>
                  <w:szCs w:val="18"/>
                  <w:rPrChange w:id="3179" w:author="Carolien Maas" w:date="2022-06-20T13:22:00Z">
                    <w:rPr>
                      <w:rFonts w:ascii="Arial" w:hAnsi="Arial" w:cs="Arial"/>
                      <w:color w:val="000000"/>
                    </w:rPr>
                  </w:rPrChange>
                </w:rPr>
                <w:delText>(ref)</w:delText>
              </w:r>
            </w:del>
          </w:p>
        </w:tc>
        <w:tc>
          <w:tcPr>
            <w:tcW w:w="6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3180" w:author="Carolien Maas" w:date="2022-06-20T13:22:00Z">
              <w:tcPr>
                <w:tcW w:w="738" w:type="pct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0D469239" w14:textId="77777777" w:rsidR="00523F77" w:rsidRPr="00523F77" w:rsidRDefault="00523F77" w:rsidP="00523F77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  <w:rPrChange w:id="3181" w:author="Carolien Maas" w:date="2022-06-20T13:22:00Z">
                  <w:rPr>
                    <w:rFonts w:ascii="Arial" w:hAnsi="Arial" w:cs="Arial"/>
                    <w:color w:val="000000"/>
                  </w:rPr>
                </w:rPrChange>
              </w:rPr>
            </w:pP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3182" w:author="Carolien Maas" w:date="2022-06-20T13:22:00Z">
              <w:tcPr>
                <w:tcW w:w="698" w:type="pct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67644EC6" w14:textId="68387D05" w:rsidR="00523F77" w:rsidRPr="00523F77" w:rsidRDefault="00523F77" w:rsidP="00523F77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  <w:rPrChange w:id="3183" w:author="Carolien Maas" w:date="2022-06-20T13:22:00Z">
                  <w:rPr>
                    <w:rFonts w:ascii="Arial" w:hAnsi="Arial" w:cs="Arial"/>
                    <w:color w:val="000000"/>
                  </w:rPr>
                </w:rPrChange>
              </w:rPr>
            </w:pPr>
            <w:ins w:id="3184" w:author="Carolien Maas" w:date="2022-06-20T13:20:00Z">
              <w:r w:rsidRPr="00523F77">
                <w:rPr>
                  <w:rFonts w:ascii="Arial" w:hAnsi="Arial" w:cs="Arial"/>
                  <w:color w:val="000000"/>
                  <w:sz w:val="18"/>
                  <w:szCs w:val="18"/>
                  <w:rPrChange w:id="3185" w:author="Carolien Maas" w:date="2022-06-20T13:22:00Z">
                    <w:rPr>
                      <w:rFonts w:ascii="Arial" w:hAnsi="Arial" w:cs="Arial"/>
                      <w:color w:val="000000"/>
                    </w:rPr>
                  </w:rPrChange>
                </w:rPr>
                <w:t>(ref)</w:t>
              </w:r>
            </w:ins>
            <w:ins w:id="3186" w:author="C.H.M. Maas [2]" w:date="2022-06-16T17:45:00Z">
              <w:del w:id="3187" w:author="Carolien Maas" w:date="2022-06-20T13:20:00Z">
                <w:r w:rsidRPr="00523F77" w:rsidDel="00974752">
                  <w:rPr>
                    <w:rFonts w:ascii="Arial" w:hAnsi="Arial" w:cs="Arial"/>
                    <w:color w:val="000000"/>
                    <w:sz w:val="18"/>
                    <w:szCs w:val="18"/>
                    <w:rPrChange w:id="3188" w:author="Carolien Maas" w:date="2022-06-20T13:22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(ref)</w:delText>
                </w:r>
              </w:del>
            </w:ins>
            <w:del w:id="3189" w:author="Carolien Maas" w:date="2022-06-20T13:20:00Z">
              <w:r w:rsidRPr="00523F77" w:rsidDel="00974752">
                <w:rPr>
                  <w:rFonts w:ascii="Arial" w:hAnsi="Arial" w:cs="Arial"/>
                  <w:color w:val="000000"/>
                  <w:sz w:val="18"/>
                  <w:szCs w:val="18"/>
                  <w:rPrChange w:id="3190" w:author="Carolien Maas" w:date="2022-06-20T13:22:00Z">
                    <w:rPr>
                      <w:rFonts w:ascii="Arial" w:hAnsi="Arial" w:cs="Arial"/>
                      <w:color w:val="000000"/>
                    </w:rPr>
                  </w:rPrChange>
                </w:rPr>
                <w:delText>(ref)</w:delText>
              </w:r>
            </w:del>
          </w:p>
        </w:tc>
        <w:tc>
          <w:tcPr>
            <w:tcW w:w="7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3191" w:author="Carolien Maas" w:date="2022-06-20T13:22:00Z">
              <w:tcPr>
                <w:tcW w:w="800" w:type="pct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0E2EF95E" w14:textId="77777777" w:rsidR="00523F77" w:rsidRPr="00523F77" w:rsidRDefault="00523F77" w:rsidP="00523F77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  <w:rPrChange w:id="3192" w:author="Carolien Maas" w:date="2022-06-20T13:22:00Z">
                  <w:rPr>
                    <w:rFonts w:ascii="Arial" w:hAnsi="Arial" w:cs="Arial"/>
                    <w:color w:val="000000"/>
                  </w:rPr>
                </w:rPrChange>
              </w:rPr>
            </w:pP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3193" w:author="Carolien Maas" w:date="2022-06-20T13:22:00Z">
              <w:tcPr>
                <w:tcW w:w="699" w:type="pct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3B215328" w14:textId="19D84FE8" w:rsidR="00523F77" w:rsidRPr="00523F77" w:rsidRDefault="00523F77" w:rsidP="00523F77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  <w:rPrChange w:id="3194" w:author="Carolien Maas" w:date="2022-06-20T13:22:00Z">
                  <w:rPr>
                    <w:rFonts w:ascii="Arial" w:hAnsi="Arial" w:cs="Arial"/>
                    <w:color w:val="000000"/>
                  </w:rPr>
                </w:rPrChange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3195" w:author="Carolien Maas" w:date="2022-06-20T13:22:00Z">
              <w:tcPr>
                <w:tcW w:w="533" w:type="pct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087FEE5E" w14:textId="77777777" w:rsidR="00523F77" w:rsidRPr="00523F77" w:rsidRDefault="00523F77" w:rsidP="00523F77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GB"/>
                <w:rPrChange w:id="3196" w:author="Carolien Maas" w:date="2022-06-20T13:22:00Z">
                  <w:rPr>
                    <w:rFonts w:ascii="Arial" w:hAnsi="Arial" w:cs="Arial"/>
                    <w:color w:val="000000"/>
                    <w:lang w:val="en-GB"/>
                  </w:rPr>
                </w:rPrChange>
              </w:rPr>
            </w:pPr>
          </w:p>
        </w:tc>
      </w:tr>
      <w:tr w:rsidR="00523F77" w:rsidRPr="00523F77" w14:paraId="5CFCB039" w14:textId="77777777" w:rsidTr="00523F77">
        <w:trPr>
          <w:trHeight w:val="20"/>
          <w:trPrChange w:id="3197" w:author="Carolien Maas" w:date="2022-06-20T13:22:00Z">
            <w:trPr>
              <w:trHeight w:val="20"/>
            </w:trPr>
          </w:trPrChange>
        </w:trPr>
        <w:tc>
          <w:tcPr>
            <w:tcW w:w="1154" w:type="pct"/>
            <w:vAlign w:val="center"/>
            <w:tcPrChange w:id="3198" w:author="Carolien Maas" w:date="2022-06-20T13:22:00Z">
              <w:tcPr>
                <w:tcW w:w="833" w:type="pct"/>
                <w:vAlign w:val="center"/>
              </w:tcPr>
            </w:tcPrChange>
          </w:tcPr>
          <w:p w14:paraId="3DD32A27" w14:textId="4F822EE2" w:rsidR="00523F77" w:rsidRPr="00523F77" w:rsidRDefault="00523F77" w:rsidP="00523F77">
            <w:pPr>
              <w:pStyle w:val="Compact"/>
              <w:spacing w:before="0" w:after="0"/>
              <w:rPr>
                <w:rFonts w:ascii="Arial" w:hAnsi="Arial" w:cs="Arial"/>
                <w:sz w:val="18"/>
                <w:szCs w:val="18"/>
                <w:lang w:val="en-GB"/>
                <w:rPrChange w:id="3199" w:author="Carolien Maas" w:date="2022-06-20T13:22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</w:pPr>
            <w:r w:rsidRPr="00523F77">
              <w:rPr>
                <w:rFonts w:ascii="Arial" w:hAnsi="Arial" w:cs="Arial"/>
                <w:sz w:val="18"/>
                <w:szCs w:val="18"/>
                <w:lang w:val="en-GB"/>
                <w:rPrChange w:id="3200" w:author="Carolien Maas" w:date="2022-06-20T13:22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  <w:t xml:space="preserve">   Leg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3201" w:author="Carolien Maas" w:date="2022-06-20T13:22:00Z">
              <w:tcPr>
                <w:tcW w:w="698" w:type="pct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6904E638" w14:textId="3B52FC24" w:rsidR="00523F77" w:rsidRPr="00523F77" w:rsidRDefault="00523F77" w:rsidP="00523F77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  <w:rPrChange w:id="3202" w:author="Carolien Maas" w:date="2022-06-20T13:22:00Z">
                  <w:rPr>
                    <w:rFonts w:ascii="Arial" w:hAnsi="Arial" w:cs="Arial"/>
                    <w:color w:val="000000"/>
                  </w:rPr>
                </w:rPrChange>
              </w:rPr>
            </w:pPr>
            <w:ins w:id="3203" w:author="Carolien Maas" w:date="2022-06-20T13:20:00Z">
              <w:r w:rsidRPr="00523F77">
                <w:rPr>
                  <w:rFonts w:ascii="Arial" w:hAnsi="Arial" w:cs="Arial"/>
                  <w:color w:val="000000"/>
                  <w:sz w:val="18"/>
                  <w:szCs w:val="18"/>
                  <w:rPrChange w:id="3204" w:author="Carolien Maas" w:date="2022-06-20T13:22:00Z">
                    <w:rPr>
                      <w:rFonts w:ascii="Arial" w:hAnsi="Arial" w:cs="Arial"/>
                      <w:color w:val="000000"/>
                    </w:rPr>
                  </w:rPrChange>
                </w:rPr>
                <w:t>0.96</w:t>
              </w:r>
            </w:ins>
            <w:ins w:id="3205" w:author="C.H.M. Maas [2]" w:date="2022-06-16T17:45:00Z">
              <w:del w:id="3206" w:author="Carolien Maas" w:date="2022-06-20T13:20:00Z">
                <w:r w:rsidRPr="00523F77" w:rsidDel="00974752">
                  <w:rPr>
                    <w:rFonts w:ascii="Arial" w:hAnsi="Arial" w:cs="Arial"/>
                    <w:color w:val="000000"/>
                    <w:sz w:val="18"/>
                    <w:szCs w:val="18"/>
                    <w:rPrChange w:id="3207" w:author="Carolien Maas" w:date="2022-06-20T13:22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1.01</w:delText>
                </w:r>
              </w:del>
            </w:ins>
            <w:del w:id="3208" w:author="Carolien Maas" w:date="2022-06-20T13:20:00Z">
              <w:r w:rsidRPr="00523F77" w:rsidDel="00974752">
                <w:rPr>
                  <w:rFonts w:ascii="Arial" w:hAnsi="Arial" w:cs="Arial"/>
                  <w:color w:val="000000"/>
                  <w:sz w:val="18"/>
                  <w:szCs w:val="18"/>
                  <w:rPrChange w:id="3209" w:author="Carolien Maas" w:date="2022-06-20T13:22:00Z">
                    <w:rPr>
                      <w:rFonts w:ascii="Arial" w:hAnsi="Arial" w:cs="Arial"/>
                      <w:color w:val="000000"/>
                    </w:rPr>
                  </w:rPrChange>
                </w:rPr>
                <w:delText>1.01</w:delText>
              </w:r>
            </w:del>
          </w:p>
        </w:tc>
        <w:tc>
          <w:tcPr>
            <w:tcW w:w="6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3210" w:author="Carolien Maas" w:date="2022-06-20T13:22:00Z">
              <w:tcPr>
                <w:tcW w:w="738" w:type="pct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7C00DA31" w14:textId="4DD8B81F" w:rsidR="00523F77" w:rsidRPr="00523F77" w:rsidRDefault="00523F77" w:rsidP="00523F77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  <w:rPrChange w:id="3211" w:author="Carolien Maas" w:date="2022-06-20T13:22:00Z">
                  <w:rPr>
                    <w:rFonts w:ascii="Arial" w:hAnsi="Arial" w:cs="Arial"/>
                    <w:color w:val="000000"/>
                  </w:rPr>
                </w:rPrChange>
              </w:rPr>
            </w:pPr>
            <w:ins w:id="3212" w:author="Carolien Maas" w:date="2022-06-20T13:20:00Z">
              <w:r w:rsidRPr="00523F77">
                <w:rPr>
                  <w:rFonts w:ascii="Arial" w:hAnsi="Arial" w:cs="Arial"/>
                  <w:color w:val="000000"/>
                  <w:sz w:val="18"/>
                  <w:szCs w:val="18"/>
                  <w:rPrChange w:id="3213" w:author="Carolien Maas" w:date="2022-06-20T13:22:00Z">
                    <w:rPr>
                      <w:rFonts w:ascii="Arial" w:hAnsi="Arial" w:cs="Arial"/>
                      <w:color w:val="000000"/>
                    </w:rPr>
                  </w:rPrChange>
                </w:rPr>
                <w:t>[0.66; 1.41]</w:t>
              </w:r>
            </w:ins>
            <w:ins w:id="3214" w:author="C.H.M. Maas [2]" w:date="2022-06-16T17:45:00Z">
              <w:del w:id="3215" w:author="Carolien Maas" w:date="2022-06-20T13:20:00Z">
                <w:r w:rsidRPr="00523F77" w:rsidDel="00974752">
                  <w:rPr>
                    <w:rFonts w:ascii="Arial" w:hAnsi="Arial" w:cs="Arial"/>
                    <w:color w:val="000000"/>
                    <w:sz w:val="18"/>
                    <w:szCs w:val="18"/>
                    <w:rPrChange w:id="3216" w:author="Carolien Maas" w:date="2022-06-20T13:22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[0.73; 1.40]</w:delText>
                </w:r>
              </w:del>
            </w:ins>
            <w:del w:id="3217" w:author="Carolien Maas" w:date="2022-06-20T13:20:00Z">
              <w:r w:rsidRPr="00523F77" w:rsidDel="00974752">
                <w:rPr>
                  <w:rFonts w:ascii="Arial" w:hAnsi="Arial" w:cs="Arial"/>
                  <w:color w:val="000000"/>
                  <w:sz w:val="18"/>
                  <w:szCs w:val="18"/>
                  <w:rPrChange w:id="3218" w:author="Carolien Maas" w:date="2022-06-20T13:22:00Z">
                    <w:rPr>
                      <w:rFonts w:ascii="Arial" w:hAnsi="Arial" w:cs="Arial"/>
                      <w:color w:val="000000"/>
                    </w:rPr>
                  </w:rPrChange>
                </w:rPr>
                <w:delText>[0.73; 1.40]</w:delText>
              </w:r>
            </w:del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3219" w:author="Carolien Maas" w:date="2022-06-20T13:22:00Z">
              <w:tcPr>
                <w:tcW w:w="698" w:type="pct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47BF8090" w14:textId="4A8BFF54" w:rsidR="00523F77" w:rsidRPr="00523F77" w:rsidRDefault="00523F77" w:rsidP="00523F77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  <w:rPrChange w:id="3220" w:author="Carolien Maas" w:date="2022-06-20T13:22:00Z">
                  <w:rPr>
                    <w:rFonts w:ascii="Arial" w:hAnsi="Arial" w:cs="Arial"/>
                    <w:color w:val="000000"/>
                  </w:rPr>
                </w:rPrChange>
              </w:rPr>
            </w:pPr>
            <w:ins w:id="3221" w:author="Carolien Maas" w:date="2022-06-20T13:20:00Z">
              <w:r w:rsidRPr="00523F77">
                <w:rPr>
                  <w:rFonts w:ascii="Arial" w:hAnsi="Arial" w:cs="Arial"/>
                  <w:color w:val="000000"/>
                  <w:sz w:val="18"/>
                  <w:szCs w:val="18"/>
                  <w:rPrChange w:id="3222" w:author="Carolien Maas" w:date="2022-06-20T13:22:00Z">
                    <w:rPr>
                      <w:rFonts w:ascii="Arial" w:hAnsi="Arial" w:cs="Arial"/>
                      <w:color w:val="000000"/>
                    </w:rPr>
                  </w:rPrChange>
                </w:rPr>
                <w:t>0.96</w:t>
              </w:r>
            </w:ins>
            <w:ins w:id="3223" w:author="C.H.M. Maas [2]" w:date="2022-06-16T17:45:00Z">
              <w:del w:id="3224" w:author="Carolien Maas" w:date="2022-06-20T13:20:00Z">
                <w:r w:rsidRPr="00523F77" w:rsidDel="00974752">
                  <w:rPr>
                    <w:rFonts w:ascii="Arial" w:hAnsi="Arial" w:cs="Arial"/>
                    <w:color w:val="000000"/>
                    <w:sz w:val="18"/>
                    <w:szCs w:val="18"/>
                    <w:rPrChange w:id="3225" w:author="Carolien Maas" w:date="2022-06-20T13:22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1.01</w:delText>
                </w:r>
              </w:del>
            </w:ins>
            <w:del w:id="3226" w:author="Carolien Maas" w:date="2022-06-20T13:20:00Z">
              <w:r w:rsidRPr="00523F77" w:rsidDel="00974752">
                <w:rPr>
                  <w:rFonts w:ascii="Arial" w:hAnsi="Arial" w:cs="Arial"/>
                  <w:color w:val="000000"/>
                  <w:sz w:val="18"/>
                  <w:szCs w:val="18"/>
                  <w:rPrChange w:id="3227" w:author="Carolien Maas" w:date="2022-06-20T13:22:00Z">
                    <w:rPr>
                      <w:rFonts w:ascii="Arial" w:hAnsi="Arial" w:cs="Arial"/>
                      <w:color w:val="000000"/>
                    </w:rPr>
                  </w:rPrChange>
                </w:rPr>
                <w:delText>1.01</w:delText>
              </w:r>
            </w:del>
          </w:p>
        </w:tc>
        <w:tc>
          <w:tcPr>
            <w:tcW w:w="7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3228" w:author="Carolien Maas" w:date="2022-06-20T13:22:00Z">
              <w:tcPr>
                <w:tcW w:w="800" w:type="pct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18B3EA68" w14:textId="5D64FC77" w:rsidR="00523F77" w:rsidRPr="00523F77" w:rsidRDefault="00523F77" w:rsidP="00523F77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  <w:rPrChange w:id="3229" w:author="Carolien Maas" w:date="2022-06-20T13:22:00Z">
                  <w:rPr>
                    <w:rFonts w:ascii="Arial" w:hAnsi="Arial" w:cs="Arial"/>
                    <w:color w:val="000000"/>
                  </w:rPr>
                </w:rPrChange>
              </w:rPr>
            </w:pPr>
            <w:ins w:id="3230" w:author="Carolien Maas" w:date="2022-06-20T13:20:00Z">
              <w:r w:rsidRPr="00523F77">
                <w:rPr>
                  <w:rFonts w:ascii="Arial" w:hAnsi="Arial" w:cs="Arial"/>
                  <w:color w:val="000000"/>
                  <w:sz w:val="18"/>
                  <w:szCs w:val="18"/>
                  <w:rPrChange w:id="3231" w:author="Carolien Maas" w:date="2022-06-20T13:22:00Z">
                    <w:rPr>
                      <w:rFonts w:ascii="Arial" w:hAnsi="Arial" w:cs="Arial"/>
                      <w:color w:val="000000"/>
                    </w:rPr>
                  </w:rPrChange>
                </w:rPr>
                <w:t>[0.66; 1.41]</w:t>
              </w:r>
            </w:ins>
            <w:ins w:id="3232" w:author="C.H.M. Maas [2]" w:date="2022-06-16T17:45:00Z">
              <w:del w:id="3233" w:author="Carolien Maas" w:date="2022-06-20T13:20:00Z">
                <w:r w:rsidRPr="00523F77" w:rsidDel="00974752">
                  <w:rPr>
                    <w:rFonts w:ascii="Arial" w:hAnsi="Arial" w:cs="Arial"/>
                    <w:color w:val="000000"/>
                    <w:sz w:val="18"/>
                    <w:szCs w:val="18"/>
                    <w:rPrChange w:id="3234" w:author="Carolien Maas" w:date="2022-06-20T13:22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[0.73; 1.40]</w:delText>
                </w:r>
              </w:del>
            </w:ins>
            <w:del w:id="3235" w:author="Carolien Maas" w:date="2022-06-20T13:20:00Z">
              <w:r w:rsidRPr="00523F77" w:rsidDel="00974752">
                <w:rPr>
                  <w:rFonts w:ascii="Arial" w:hAnsi="Arial" w:cs="Arial"/>
                  <w:color w:val="000000"/>
                  <w:sz w:val="18"/>
                  <w:szCs w:val="18"/>
                  <w:rPrChange w:id="3236" w:author="Carolien Maas" w:date="2022-06-20T13:22:00Z">
                    <w:rPr>
                      <w:rFonts w:ascii="Arial" w:hAnsi="Arial" w:cs="Arial"/>
                      <w:color w:val="000000"/>
                    </w:rPr>
                  </w:rPrChange>
                </w:rPr>
                <w:delText>[0.73; 1.40]</w:delText>
              </w:r>
            </w:del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3237" w:author="Carolien Maas" w:date="2022-06-20T13:22:00Z">
              <w:tcPr>
                <w:tcW w:w="699" w:type="pct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4934664E" w14:textId="06365A2B" w:rsidR="00523F77" w:rsidRPr="00523F77" w:rsidRDefault="00523F77" w:rsidP="00523F77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  <w:rPrChange w:id="3238" w:author="Carolien Maas" w:date="2022-06-20T13:22:00Z">
                  <w:rPr>
                    <w:rFonts w:ascii="Arial" w:hAnsi="Arial" w:cs="Arial"/>
                    <w:color w:val="000000"/>
                  </w:rPr>
                </w:rPrChange>
              </w:rPr>
            </w:pPr>
            <w:del w:id="3239" w:author="Carolien Maas" w:date="2022-06-20T13:20:00Z">
              <w:r w:rsidRPr="00523F77" w:rsidDel="00974752">
                <w:rPr>
                  <w:rFonts w:ascii="Arial" w:hAnsi="Arial" w:cs="Arial"/>
                  <w:color w:val="000000"/>
                  <w:sz w:val="18"/>
                  <w:szCs w:val="18"/>
                  <w:rPrChange w:id="3240" w:author="Carolien Maas" w:date="2022-06-20T13:22:00Z">
                    <w:rPr>
                      <w:rFonts w:ascii="Arial" w:hAnsi="Arial" w:cs="Arial"/>
                      <w:color w:val="000000"/>
                    </w:rPr>
                  </w:rPrChange>
                </w:rPr>
                <w:delText>17.8</w:delText>
              </w:r>
            </w:del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3241" w:author="Carolien Maas" w:date="2022-06-20T13:22:00Z">
              <w:tcPr>
                <w:tcW w:w="533" w:type="pct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7A45A5F5" w14:textId="77777777" w:rsidR="00523F77" w:rsidRPr="00523F77" w:rsidRDefault="00523F77" w:rsidP="00523F77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GB"/>
                <w:rPrChange w:id="3242" w:author="Carolien Maas" w:date="2022-06-20T13:22:00Z">
                  <w:rPr>
                    <w:rFonts w:ascii="Arial" w:hAnsi="Arial" w:cs="Arial"/>
                    <w:color w:val="000000"/>
                    <w:lang w:val="en-GB"/>
                  </w:rPr>
                </w:rPrChange>
              </w:rPr>
            </w:pPr>
          </w:p>
        </w:tc>
      </w:tr>
      <w:tr w:rsidR="00523F77" w:rsidRPr="00523F77" w14:paraId="7D5F0820" w14:textId="77777777" w:rsidTr="00523F77">
        <w:trPr>
          <w:trHeight w:val="20"/>
          <w:trPrChange w:id="3243" w:author="Carolien Maas" w:date="2022-06-20T13:22:00Z">
            <w:trPr>
              <w:trHeight w:val="20"/>
            </w:trPr>
          </w:trPrChange>
        </w:trPr>
        <w:tc>
          <w:tcPr>
            <w:tcW w:w="1154" w:type="pct"/>
            <w:vAlign w:val="center"/>
            <w:tcPrChange w:id="3244" w:author="Carolien Maas" w:date="2022-06-20T13:22:00Z">
              <w:tcPr>
                <w:tcW w:w="833" w:type="pct"/>
                <w:vAlign w:val="center"/>
              </w:tcPr>
            </w:tcPrChange>
          </w:tcPr>
          <w:p w14:paraId="0F103729" w14:textId="6E7974E0" w:rsidR="00523F77" w:rsidRPr="00523F77" w:rsidRDefault="00523F77" w:rsidP="00523F77">
            <w:pPr>
              <w:pStyle w:val="Compact"/>
              <w:spacing w:before="0" w:after="0"/>
              <w:rPr>
                <w:rFonts w:ascii="Arial" w:hAnsi="Arial" w:cs="Arial"/>
                <w:sz w:val="18"/>
                <w:szCs w:val="18"/>
                <w:lang w:val="en-GB"/>
                <w:rPrChange w:id="3245" w:author="Carolien Maas" w:date="2022-06-20T13:22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</w:pPr>
            <w:r w:rsidRPr="00523F77">
              <w:rPr>
                <w:rFonts w:ascii="Arial" w:hAnsi="Arial" w:cs="Arial"/>
                <w:sz w:val="18"/>
                <w:szCs w:val="18"/>
                <w:lang w:val="en-GB"/>
                <w:rPrChange w:id="3246" w:author="Carolien Maas" w:date="2022-06-20T13:22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  <w:t xml:space="preserve">   Trunk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3247" w:author="Carolien Maas" w:date="2022-06-20T13:22:00Z">
              <w:tcPr>
                <w:tcW w:w="698" w:type="pct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7C20DD2F" w14:textId="33EE771A" w:rsidR="00523F77" w:rsidRPr="00523F77" w:rsidRDefault="00523F77" w:rsidP="00523F77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  <w:rPrChange w:id="3248" w:author="Carolien Maas" w:date="2022-06-20T13:22:00Z">
                  <w:rPr>
                    <w:rFonts w:ascii="Arial" w:hAnsi="Arial" w:cs="Arial"/>
                    <w:color w:val="000000"/>
                  </w:rPr>
                </w:rPrChange>
              </w:rPr>
            </w:pPr>
            <w:ins w:id="3249" w:author="Carolien Maas" w:date="2022-06-20T13:20:00Z">
              <w:r w:rsidRPr="00523F77">
                <w:rPr>
                  <w:rFonts w:ascii="Arial" w:hAnsi="Arial" w:cs="Arial"/>
                  <w:color w:val="000000"/>
                  <w:sz w:val="18"/>
                  <w:szCs w:val="18"/>
                  <w:rPrChange w:id="3250" w:author="Carolien Maas" w:date="2022-06-20T13:22:00Z">
                    <w:rPr>
                      <w:rFonts w:ascii="Arial" w:hAnsi="Arial" w:cs="Arial"/>
                      <w:color w:val="000000"/>
                    </w:rPr>
                  </w:rPrChange>
                </w:rPr>
                <w:t>1.44</w:t>
              </w:r>
            </w:ins>
            <w:ins w:id="3251" w:author="C.H.M. Maas [2]" w:date="2022-06-16T17:45:00Z">
              <w:del w:id="3252" w:author="Carolien Maas" w:date="2022-06-20T13:20:00Z">
                <w:r w:rsidRPr="00523F77" w:rsidDel="00974752">
                  <w:rPr>
                    <w:rFonts w:ascii="Arial" w:hAnsi="Arial" w:cs="Arial"/>
                    <w:color w:val="000000"/>
                    <w:sz w:val="18"/>
                    <w:szCs w:val="18"/>
                    <w:rPrChange w:id="3253" w:author="Carolien Maas" w:date="2022-06-20T13:22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1.46</w:delText>
                </w:r>
              </w:del>
            </w:ins>
            <w:del w:id="3254" w:author="Carolien Maas" w:date="2022-06-20T13:20:00Z">
              <w:r w:rsidRPr="00523F77" w:rsidDel="00974752">
                <w:rPr>
                  <w:rFonts w:ascii="Arial" w:hAnsi="Arial" w:cs="Arial"/>
                  <w:color w:val="000000"/>
                  <w:sz w:val="18"/>
                  <w:szCs w:val="18"/>
                  <w:rPrChange w:id="3255" w:author="Carolien Maas" w:date="2022-06-20T13:22:00Z">
                    <w:rPr>
                      <w:rFonts w:ascii="Arial" w:hAnsi="Arial" w:cs="Arial"/>
                      <w:color w:val="000000"/>
                    </w:rPr>
                  </w:rPrChange>
                </w:rPr>
                <w:delText>1.46</w:delText>
              </w:r>
            </w:del>
          </w:p>
        </w:tc>
        <w:tc>
          <w:tcPr>
            <w:tcW w:w="6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3256" w:author="Carolien Maas" w:date="2022-06-20T13:22:00Z">
              <w:tcPr>
                <w:tcW w:w="738" w:type="pct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13D2443F" w14:textId="546156FE" w:rsidR="00523F77" w:rsidRPr="00523F77" w:rsidRDefault="00523F77" w:rsidP="00523F77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  <w:rPrChange w:id="3257" w:author="Carolien Maas" w:date="2022-06-20T13:22:00Z">
                  <w:rPr>
                    <w:rFonts w:ascii="Arial" w:hAnsi="Arial" w:cs="Arial"/>
                    <w:color w:val="000000"/>
                  </w:rPr>
                </w:rPrChange>
              </w:rPr>
            </w:pPr>
            <w:ins w:id="3258" w:author="Carolien Maas" w:date="2022-06-20T13:20:00Z">
              <w:r w:rsidRPr="00523F77">
                <w:rPr>
                  <w:rFonts w:ascii="Arial" w:hAnsi="Arial" w:cs="Arial"/>
                  <w:color w:val="000000"/>
                  <w:sz w:val="18"/>
                  <w:szCs w:val="18"/>
                  <w:rPrChange w:id="3259" w:author="Carolien Maas" w:date="2022-06-20T13:22:00Z">
                    <w:rPr>
                      <w:rFonts w:ascii="Arial" w:hAnsi="Arial" w:cs="Arial"/>
                      <w:color w:val="000000"/>
                    </w:rPr>
                  </w:rPrChange>
                </w:rPr>
                <w:t>[1.00; 2.06]</w:t>
              </w:r>
            </w:ins>
            <w:ins w:id="3260" w:author="C.H.M. Maas [2]" w:date="2022-06-16T17:45:00Z">
              <w:del w:id="3261" w:author="Carolien Maas" w:date="2022-06-20T13:20:00Z">
                <w:r w:rsidRPr="00523F77" w:rsidDel="00974752">
                  <w:rPr>
                    <w:rFonts w:ascii="Arial" w:hAnsi="Arial" w:cs="Arial"/>
                    <w:color w:val="000000"/>
                    <w:sz w:val="18"/>
                    <w:szCs w:val="18"/>
                    <w:rPrChange w:id="3262" w:author="Carolien Maas" w:date="2022-06-20T13:22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[1.07; 2.00]</w:delText>
                </w:r>
              </w:del>
            </w:ins>
            <w:del w:id="3263" w:author="Carolien Maas" w:date="2022-06-20T13:20:00Z">
              <w:r w:rsidRPr="00523F77" w:rsidDel="00974752">
                <w:rPr>
                  <w:rFonts w:ascii="Arial" w:hAnsi="Arial" w:cs="Arial"/>
                  <w:color w:val="000000"/>
                  <w:sz w:val="18"/>
                  <w:szCs w:val="18"/>
                  <w:rPrChange w:id="3264" w:author="Carolien Maas" w:date="2022-06-20T13:22:00Z">
                    <w:rPr>
                      <w:rFonts w:ascii="Arial" w:hAnsi="Arial" w:cs="Arial"/>
                      <w:color w:val="000000"/>
                    </w:rPr>
                  </w:rPrChange>
                </w:rPr>
                <w:delText>[1.07; 2.00]</w:delText>
              </w:r>
            </w:del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3265" w:author="Carolien Maas" w:date="2022-06-20T13:22:00Z">
              <w:tcPr>
                <w:tcW w:w="698" w:type="pct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0490D538" w14:textId="2CA898AB" w:rsidR="00523F77" w:rsidRPr="00523F77" w:rsidRDefault="00523F77" w:rsidP="00523F77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  <w:rPrChange w:id="3266" w:author="Carolien Maas" w:date="2022-06-20T13:22:00Z">
                  <w:rPr>
                    <w:rFonts w:ascii="Arial" w:hAnsi="Arial" w:cs="Arial"/>
                    <w:color w:val="000000"/>
                  </w:rPr>
                </w:rPrChange>
              </w:rPr>
            </w:pPr>
            <w:ins w:id="3267" w:author="Carolien Maas" w:date="2022-06-20T13:20:00Z">
              <w:r w:rsidRPr="00523F77">
                <w:rPr>
                  <w:rFonts w:ascii="Arial" w:hAnsi="Arial" w:cs="Arial"/>
                  <w:color w:val="000000"/>
                  <w:sz w:val="18"/>
                  <w:szCs w:val="18"/>
                  <w:rPrChange w:id="3268" w:author="Carolien Maas" w:date="2022-06-20T13:22:00Z">
                    <w:rPr>
                      <w:rFonts w:ascii="Arial" w:hAnsi="Arial" w:cs="Arial"/>
                      <w:color w:val="000000"/>
                    </w:rPr>
                  </w:rPrChange>
                </w:rPr>
                <w:t>1.44</w:t>
              </w:r>
            </w:ins>
            <w:ins w:id="3269" w:author="C.H.M. Maas [2]" w:date="2022-06-16T17:45:00Z">
              <w:del w:id="3270" w:author="Carolien Maas" w:date="2022-06-20T13:20:00Z">
                <w:r w:rsidRPr="00523F77" w:rsidDel="00974752">
                  <w:rPr>
                    <w:rFonts w:ascii="Arial" w:hAnsi="Arial" w:cs="Arial"/>
                    <w:color w:val="000000"/>
                    <w:sz w:val="18"/>
                    <w:szCs w:val="18"/>
                    <w:rPrChange w:id="3271" w:author="Carolien Maas" w:date="2022-06-20T13:22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1.46</w:delText>
                </w:r>
              </w:del>
            </w:ins>
            <w:del w:id="3272" w:author="Carolien Maas" w:date="2022-06-20T13:20:00Z">
              <w:r w:rsidRPr="00523F77" w:rsidDel="00974752">
                <w:rPr>
                  <w:rFonts w:ascii="Arial" w:hAnsi="Arial" w:cs="Arial"/>
                  <w:color w:val="000000"/>
                  <w:sz w:val="18"/>
                  <w:szCs w:val="18"/>
                  <w:rPrChange w:id="3273" w:author="Carolien Maas" w:date="2022-06-20T13:22:00Z">
                    <w:rPr>
                      <w:rFonts w:ascii="Arial" w:hAnsi="Arial" w:cs="Arial"/>
                      <w:color w:val="000000"/>
                    </w:rPr>
                  </w:rPrChange>
                </w:rPr>
                <w:delText>1.46</w:delText>
              </w:r>
            </w:del>
          </w:p>
        </w:tc>
        <w:tc>
          <w:tcPr>
            <w:tcW w:w="7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3274" w:author="Carolien Maas" w:date="2022-06-20T13:22:00Z">
              <w:tcPr>
                <w:tcW w:w="800" w:type="pct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43507EE4" w14:textId="45CDEC0C" w:rsidR="00523F77" w:rsidRPr="00523F77" w:rsidRDefault="00523F77" w:rsidP="00523F77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  <w:rPrChange w:id="3275" w:author="Carolien Maas" w:date="2022-06-20T13:22:00Z">
                  <w:rPr>
                    <w:rFonts w:ascii="Arial" w:hAnsi="Arial" w:cs="Arial"/>
                    <w:color w:val="000000"/>
                  </w:rPr>
                </w:rPrChange>
              </w:rPr>
            </w:pPr>
            <w:ins w:id="3276" w:author="Carolien Maas" w:date="2022-06-20T13:20:00Z">
              <w:r w:rsidRPr="00523F77">
                <w:rPr>
                  <w:rFonts w:ascii="Arial" w:hAnsi="Arial" w:cs="Arial"/>
                  <w:color w:val="000000"/>
                  <w:sz w:val="18"/>
                  <w:szCs w:val="18"/>
                  <w:rPrChange w:id="3277" w:author="Carolien Maas" w:date="2022-06-20T13:22:00Z">
                    <w:rPr>
                      <w:rFonts w:ascii="Arial" w:hAnsi="Arial" w:cs="Arial"/>
                      <w:color w:val="000000"/>
                    </w:rPr>
                  </w:rPrChange>
                </w:rPr>
                <w:t>[1.00; 2.06]</w:t>
              </w:r>
            </w:ins>
            <w:ins w:id="3278" w:author="C.H.M. Maas [2]" w:date="2022-06-16T17:45:00Z">
              <w:del w:id="3279" w:author="Carolien Maas" w:date="2022-06-20T13:20:00Z">
                <w:r w:rsidRPr="00523F77" w:rsidDel="00974752">
                  <w:rPr>
                    <w:rFonts w:ascii="Arial" w:hAnsi="Arial" w:cs="Arial"/>
                    <w:color w:val="000000"/>
                    <w:sz w:val="18"/>
                    <w:szCs w:val="18"/>
                    <w:rPrChange w:id="3280" w:author="Carolien Maas" w:date="2022-06-20T13:22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[1.07; 2.00]</w:delText>
                </w:r>
              </w:del>
            </w:ins>
            <w:del w:id="3281" w:author="Carolien Maas" w:date="2022-06-20T13:20:00Z">
              <w:r w:rsidRPr="00523F77" w:rsidDel="00974752">
                <w:rPr>
                  <w:rFonts w:ascii="Arial" w:hAnsi="Arial" w:cs="Arial"/>
                  <w:color w:val="000000"/>
                  <w:sz w:val="18"/>
                  <w:szCs w:val="18"/>
                  <w:rPrChange w:id="3282" w:author="Carolien Maas" w:date="2022-06-20T13:22:00Z">
                    <w:rPr>
                      <w:rFonts w:ascii="Arial" w:hAnsi="Arial" w:cs="Arial"/>
                      <w:color w:val="000000"/>
                    </w:rPr>
                  </w:rPrChange>
                </w:rPr>
                <w:delText>[1.07; 2.00]</w:delText>
              </w:r>
            </w:del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3283" w:author="Carolien Maas" w:date="2022-06-20T13:22:00Z">
              <w:tcPr>
                <w:tcW w:w="699" w:type="pct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0220B77D" w14:textId="77777777" w:rsidR="00523F77" w:rsidRPr="00523F77" w:rsidRDefault="00523F77" w:rsidP="00523F77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  <w:rPrChange w:id="3284" w:author="Carolien Maas" w:date="2022-06-20T13:22:00Z">
                  <w:rPr>
                    <w:rFonts w:ascii="Arial" w:hAnsi="Arial" w:cs="Arial"/>
                    <w:color w:val="000000"/>
                  </w:rPr>
                </w:rPrChange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3285" w:author="Carolien Maas" w:date="2022-06-20T13:22:00Z">
              <w:tcPr>
                <w:tcW w:w="533" w:type="pct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3C2BF4E7" w14:textId="77777777" w:rsidR="00523F77" w:rsidRPr="00523F77" w:rsidRDefault="00523F77" w:rsidP="00523F77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GB"/>
                <w:rPrChange w:id="3286" w:author="Carolien Maas" w:date="2022-06-20T13:22:00Z">
                  <w:rPr>
                    <w:rFonts w:ascii="Arial" w:hAnsi="Arial" w:cs="Arial"/>
                    <w:color w:val="000000"/>
                    <w:lang w:val="en-GB"/>
                  </w:rPr>
                </w:rPrChange>
              </w:rPr>
            </w:pPr>
          </w:p>
        </w:tc>
      </w:tr>
      <w:tr w:rsidR="00523F77" w:rsidRPr="00523F77" w14:paraId="4239E2CB" w14:textId="77777777" w:rsidTr="00523F77">
        <w:trPr>
          <w:trHeight w:val="20"/>
          <w:trPrChange w:id="3287" w:author="Carolien Maas" w:date="2022-06-20T13:22:00Z">
            <w:trPr>
              <w:trHeight w:val="20"/>
            </w:trPr>
          </w:trPrChange>
        </w:trPr>
        <w:tc>
          <w:tcPr>
            <w:tcW w:w="1154" w:type="pct"/>
            <w:vAlign w:val="center"/>
            <w:tcPrChange w:id="3288" w:author="Carolien Maas" w:date="2022-06-20T13:22:00Z">
              <w:tcPr>
                <w:tcW w:w="833" w:type="pct"/>
                <w:vAlign w:val="center"/>
              </w:tcPr>
            </w:tcPrChange>
          </w:tcPr>
          <w:p w14:paraId="31E9B5C8" w14:textId="799B08F8" w:rsidR="00523F77" w:rsidRPr="00523F77" w:rsidRDefault="00523F77" w:rsidP="00523F77">
            <w:pPr>
              <w:pStyle w:val="Compact"/>
              <w:spacing w:before="0" w:after="0"/>
              <w:rPr>
                <w:rFonts w:ascii="Arial" w:hAnsi="Arial" w:cs="Arial"/>
                <w:sz w:val="18"/>
                <w:szCs w:val="18"/>
                <w:lang w:val="en-GB"/>
                <w:rPrChange w:id="3289" w:author="Carolien Maas" w:date="2022-06-20T13:22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</w:pPr>
            <w:r w:rsidRPr="00523F77">
              <w:rPr>
                <w:rFonts w:ascii="Arial" w:hAnsi="Arial" w:cs="Arial"/>
                <w:sz w:val="18"/>
                <w:szCs w:val="18"/>
                <w:lang w:val="en-GB"/>
                <w:rPrChange w:id="3290" w:author="Carolien Maas" w:date="2022-06-20T13:22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  <w:t xml:space="preserve">   Head and neck</w:t>
            </w:r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3291" w:author="Carolien Maas" w:date="2022-06-20T13:22:00Z">
              <w:tcPr>
                <w:tcW w:w="698" w:type="pct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6DEF8016" w14:textId="3734E407" w:rsidR="00523F77" w:rsidRPr="00523F77" w:rsidRDefault="00523F77" w:rsidP="00523F77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  <w:rPrChange w:id="3292" w:author="Carolien Maas" w:date="2022-06-20T13:22:00Z">
                  <w:rPr>
                    <w:rFonts w:ascii="Arial" w:hAnsi="Arial" w:cs="Arial"/>
                    <w:color w:val="000000"/>
                  </w:rPr>
                </w:rPrChange>
              </w:rPr>
            </w:pPr>
            <w:ins w:id="3293" w:author="Carolien Maas" w:date="2022-06-20T13:20:00Z">
              <w:r w:rsidRPr="00523F77">
                <w:rPr>
                  <w:rFonts w:ascii="Arial" w:hAnsi="Arial" w:cs="Arial"/>
                  <w:color w:val="000000"/>
                  <w:sz w:val="18"/>
                  <w:szCs w:val="18"/>
                  <w:rPrChange w:id="3294" w:author="Carolien Maas" w:date="2022-06-20T13:22:00Z">
                    <w:rPr>
                      <w:rFonts w:ascii="Arial" w:hAnsi="Arial" w:cs="Arial"/>
                      <w:color w:val="000000"/>
                    </w:rPr>
                  </w:rPrChange>
                </w:rPr>
                <w:t>1.74</w:t>
              </w:r>
            </w:ins>
            <w:ins w:id="3295" w:author="C.H.M. Maas [2]" w:date="2022-06-16T17:45:00Z">
              <w:del w:id="3296" w:author="Carolien Maas" w:date="2022-06-20T13:20:00Z">
                <w:r w:rsidRPr="00523F77" w:rsidDel="00974752">
                  <w:rPr>
                    <w:rFonts w:ascii="Arial" w:hAnsi="Arial" w:cs="Arial"/>
                    <w:color w:val="000000"/>
                    <w:sz w:val="18"/>
                    <w:szCs w:val="18"/>
                    <w:rPrChange w:id="3297" w:author="Carolien Maas" w:date="2022-06-20T13:22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1.72</w:delText>
                </w:r>
              </w:del>
            </w:ins>
            <w:del w:id="3298" w:author="Carolien Maas" w:date="2022-06-20T13:20:00Z">
              <w:r w:rsidRPr="00523F77" w:rsidDel="00974752">
                <w:rPr>
                  <w:rFonts w:ascii="Arial" w:hAnsi="Arial" w:cs="Arial"/>
                  <w:color w:val="000000"/>
                  <w:sz w:val="18"/>
                  <w:szCs w:val="18"/>
                  <w:rPrChange w:id="3299" w:author="Carolien Maas" w:date="2022-06-20T13:22:00Z">
                    <w:rPr>
                      <w:rFonts w:ascii="Arial" w:hAnsi="Arial" w:cs="Arial"/>
                      <w:color w:val="000000"/>
                    </w:rPr>
                  </w:rPrChange>
                </w:rPr>
                <w:delText>1.72</w:delText>
              </w:r>
            </w:del>
          </w:p>
        </w:tc>
        <w:tc>
          <w:tcPr>
            <w:tcW w:w="6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3300" w:author="Carolien Maas" w:date="2022-06-20T13:22:00Z">
              <w:tcPr>
                <w:tcW w:w="738" w:type="pct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1811C24F" w14:textId="0A190F52" w:rsidR="00523F77" w:rsidRPr="00523F77" w:rsidRDefault="00523F77" w:rsidP="00523F77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  <w:rPrChange w:id="3301" w:author="Carolien Maas" w:date="2022-06-20T13:22:00Z">
                  <w:rPr>
                    <w:rFonts w:ascii="Arial" w:hAnsi="Arial" w:cs="Arial"/>
                    <w:color w:val="000000"/>
                  </w:rPr>
                </w:rPrChange>
              </w:rPr>
            </w:pPr>
            <w:ins w:id="3302" w:author="Carolien Maas" w:date="2022-06-20T13:20:00Z">
              <w:r w:rsidRPr="00523F77">
                <w:rPr>
                  <w:rFonts w:ascii="Arial" w:hAnsi="Arial" w:cs="Arial"/>
                  <w:color w:val="000000"/>
                  <w:sz w:val="18"/>
                  <w:szCs w:val="18"/>
                  <w:rPrChange w:id="3303" w:author="Carolien Maas" w:date="2022-06-20T13:22:00Z">
                    <w:rPr>
                      <w:rFonts w:ascii="Arial" w:hAnsi="Arial" w:cs="Arial"/>
                      <w:color w:val="000000"/>
                    </w:rPr>
                  </w:rPrChange>
                </w:rPr>
                <w:t>[1.10; 2.74]</w:t>
              </w:r>
            </w:ins>
            <w:ins w:id="3304" w:author="C.H.M. Maas [2]" w:date="2022-06-16T17:45:00Z">
              <w:del w:id="3305" w:author="Carolien Maas" w:date="2022-06-20T13:20:00Z">
                <w:r w:rsidRPr="00523F77" w:rsidDel="00974752">
                  <w:rPr>
                    <w:rFonts w:ascii="Arial" w:hAnsi="Arial" w:cs="Arial"/>
                    <w:color w:val="000000"/>
                    <w:sz w:val="18"/>
                    <w:szCs w:val="18"/>
                    <w:rPrChange w:id="3306" w:author="Carolien Maas" w:date="2022-06-20T13:22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[1.15; 2.58]</w:delText>
                </w:r>
              </w:del>
            </w:ins>
            <w:del w:id="3307" w:author="Carolien Maas" w:date="2022-06-20T13:20:00Z">
              <w:r w:rsidRPr="00523F77" w:rsidDel="00974752">
                <w:rPr>
                  <w:rFonts w:ascii="Arial" w:hAnsi="Arial" w:cs="Arial"/>
                  <w:color w:val="000000"/>
                  <w:sz w:val="18"/>
                  <w:szCs w:val="18"/>
                  <w:rPrChange w:id="3308" w:author="Carolien Maas" w:date="2022-06-20T13:22:00Z">
                    <w:rPr>
                      <w:rFonts w:ascii="Arial" w:hAnsi="Arial" w:cs="Arial"/>
                      <w:color w:val="000000"/>
                    </w:rPr>
                  </w:rPrChange>
                </w:rPr>
                <w:delText>[1.15; 2.58]</w:delText>
              </w:r>
            </w:del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3309" w:author="Carolien Maas" w:date="2022-06-20T13:22:00Z">
              <w:tcPr>
                <w:tcW w:w="698" w:type="pct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7C57FCFA" w14:textId="66F7A548" w:rsidR="00523F77" w:rsidRPr="00523F77" w:rsidRDefault="00523F77" w:rsidP="00523F77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  <w:rPrChange w:id="3310" w:author="Carolien Maas" w:date="2022-06-20T13:22:00Z">
                  <w:rPr>
                    <w:rFonts w:ascii="Arial" w:hAnsi="Arial" w:cs="Arial"/>
                    <w:color w:val="000000"/>
                  </w:rPr>
                </w:rPrChange>
              </w:rPr>
            </w:pPr>
            <w:ins w:id="3311" w:author="Carolien Maas" w:date="2022-06-20T13:20:00Z">
              <w:r w:rsidRPr="00523F77">
                <w:rPr>
                  <w:rFonts w:ascii="Arial" w:hAnsi="Arial" w:cs="Arial"/>
                  <w:color w:val="000000"/>
                  <w:sz w:val="18"/>
                  <w:szCs w:val="18"/>
                  <w:rPrChange w:id="3312" w:author="Carolien Maas" w:date="2022-06-20T13:22:00Z">
                    <w:rPr>
                      <w:rFonts w:ascii="Arial" w:hAnsi="Arial" w:cs="Arial"/>
                      <w:color w:val="000000"/>
                    </w:rPr>
                  </w:rPrChange>
                </w:rPr>
                <w:t>1.74</w:t>
              </w:r>
            </w:ins>
            <w:ins w:id="3313" w:author="C.H.M. Maas [2]" w:date="2022-06-16T17:45:00Z">
              <w:del w:id="3314" w:author="Carolien Maas" w:date="2022-06-20T13:20:00Z">
                <w:r w:rsidRPr="00523F77" w:rsidDel="00974752">
                  <w:rPr>
                    <w:rFonts w:ascii="Arial" w:hAnsi="Arial" w:cs="Arial"/>
                    <w:color w:val="000000"/>
                    <w:sz w:val="18"/>
                    <w:szCs w:val="18"/>
                    <w:rPrChange w:id="3315" w:author="Carolien Maas" w:date="2022-06-20T13:22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1.72</w:delText>
                </w:r>
              </w:del>
            </w:ins>
            <w:del w:id="3316" w:author="Carolien Maas" w:date="2022-06-20T13:20:00Z">
              <w:r w:rsidRPr="00523F77" w:rsidDel="00974752">
                <w:rPr>
                  <w:rFonts w:ascii="Arial" w:hAnsi="Arial" w:cs="Arial"/>
                  <w:color w:val="000000"/>
                  <w:sz w:val="18"/>
                  <w:szCs w:val="18"/>
                  <w:rPrChange w:id="3317" w:author="Carolien Maas" w:date="2022-06-20T13:22:00Z">
                    <w:rPr>
                      <w:rFonts w:ascii="Arial" w:hAnsi="Arial" w:cs="Arial"/>
                      <w:color w:val="000000"/>
                    </w:rPr>
                  </w:rPrChange>
                </w:rPr>
                <w:delText>1.72</w:delText>
              </w:r>
            </w:del>
          </w:p>
        </w:tc>
        <w:tc>
          <w:tcPr>
            <w:tcW w:w="7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3318" w:author="Carolien Maas" w:date="2022-06-20T13:22:00Z">
              <w:tcPr>
                <w:tcW w:w="800" w:type="pct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5691106F" w14:textId="699BE916" w:rsidR="00523F77" w:rsidRPr="00523F77" w:rsidRDefault="00523F77" w:rsidP="00523F77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  <w:rPrChange w:id="3319" w:author="Carolien Maas" w:date="2022-06-20T13:22:00Z">
                  <w:rPr>
                    <w:rFonts w:ascii="Arial" w:hAnsi="Arial" w:cs="Arial"/>
                    <w:color w:val="000000"/>
                  </w:rPr>
                </w:rPrChange>
              </w:rPr>
            </w:pPr>
            <w:ins w:id="3320" w:author="Carolien Maas" w:date="2022-06-20T13:20:00Z">
              <w:r w:rsidRPr="00523F77">
                <w:rPr>
                  <w:rFonts w:ascii="Arial" w:hAnsi="Arial" w:cs="Arial"/>
                  <w:color w:val="000000"/>
                  <w:sz w:val="18"/>
                  <w:szCs w:val="18"/>
                  <w:rPrChange w:id="3321" w:author="Carolien Maas" w:date="2022-06-20T13:22:00Z">
                    <w:rPr>
                      <w:rFonts w:ascii="Arial" w:hAnsi="Arial" w:cs="Arial"/>
                      <w:color w:val="000000"/>
                    </w:rPr>
                  </w:rPrChange>
                </w:rPr>
                <w:t>[1.10; 2.74]</w:t>
              </w:r>
            </w:ins>
            <w:ins w:id="3322" w:author="C.H.M. Maas [2]" w:date="2022-06-16T17:45:00Z">
              <w:del w:id="3323" w:author="Carolien Maas" w:date="2022-06-20T13:20:00Z">
                <w:r w:rsidRPr="00523F77" w:rsidDel="00974752">
                  <w:rPr>
                    <w:rFonts w:ascii="Arial" w:hAnsi="Arial" w:cs="Arial"/>
                    <w:color w:val="000000"/>
                    <w:sz w:val="18"/>
                    <w:szCs w:val="18"/>
                    <w:rPrChange w:id="3324" w:author="Carolien Maas" w:date="2022-06-20T13:22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[1.15; 2.58]</w:delText>
                </w:r>
              </w:del>
            </w:ins>
            <w:del w:id="3325" w:author="Carolien Maas" w:date="2022-06-20T13:20:00Z">
              <w:r w:rsidRPr="00523F77" w:rsidDel="00974752">
                <w:rPr>
                  <w:rFonts w:ascii="Arial" w:hAnsi="Arial" w:cs="Arial"/>
                  <w:color w:val="000000"/>
                  <w:sz w:val="18"/>
                  <w:szCs w:val="18"/>
                  <w:rPrChange w:id="3326" w:author="Carolien Maas" w:date="2022-06-20T13:22:00Z">
                    <w:rPr>
                      <w:rFonts w:ascii="Arial" w:hAnsi="Arial" w:cs="Arial"/>
                      <w:color w:val="000000"/>
                    </w:rPr>
                  </w:rPrChange>
                </w:rPr>
                <w:delText>[1.15; 2.58]</w:delText>
              </w:r>
            </w:del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3327" w:author="Carolien Maas" w:date="2022-06-20T13:22:00Z">
              <w:tcPr>
                <w:tcW w:w="699" w:type="pct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163057DB" w14:textId="77777777" w:rsidR="00523F77" w:rsidRPr="00523F77" w:rsidRDefault="00523F77" w:rsidP="00523F77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  <w:rPrChange w:id="3328" w:author="Carolien Maas" w:date="2022-06-20T13:22:00Z">
                  <w:rPr>
                    <w:rFonts w:ascii="Arial" w:hAnsi="Arial" w:cs="Arial"/>
                    <w:color w:val="000000"/>
                  </w:rPr>
                </w:rPrChange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3329" w:author="Carolien Maas" w:date="2022-06-20T13:22:00Z">
              <w:tcPr>
                <w:tcW w:w="533" w:type="pct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57A724C1" w14:textId="77777777" w:rsidR="00523F77" w:rsidRPr="00523F77" w:rsidRDefault="00523F77" w:rsidP="00523F77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GB"/>
                <w:rPrChange w:id="3330" w:author="Carolien Maas" w:date="2022-06-20T13:22:00Z">
                  <w:rPr>
                    <w:rFonts w:ascii="Arial" w:hAnsi="Arial" w:cs="Arial"/>
                    <w:color w:val="000000"/>
                    <w:lang w:val="en-GB"/>
                  </w:rPr>
                </w:rPrChange>
              </w:rPr>
            </w:pPr>
          </w:p>
        </w:tc>
      </w:tr>
      <w:tr w:rsidR="00523F77" w:rsidRPr="00523F77" w14:paraId="3888EA18" w14:textId="77777777" w:rsidTr="00523F77">
        <w:trPr>
          <w:trHeight w:val="20"/>
          <w:trPrChange w:id="3331" w:author="Carolien Maas" w:date="2022-06-20T13:22:00Z">
            <w:trPr>
              <w:trHeight w:val="20"/>
            </w:trPr>
          </w:trPrChange>
        </w:trPr>
        <w:tc>
          <w:tcPr>
            <w:tcW w:w="1154" w:type="pct"/>
            <w:vAlign w:val="center"/>
            <w:tcPrChange w:id="3332" w:author="Carolien Maas" w:date="2022-06-20T13:22:00Z">
              <w:tcPr>
                <w:tcW w:w="833" w:type="pct"/>
                <w:vAlign w:val="center"/>
              </w:tcPr>
            </w:tcPrChange>
          </w:tcPr>
          <w:p w14:paraId="3E0C3B43" w14:textId="77777777" w:rsidR="00523F77" w:rsidRPr="00523F77" w:rsidRDefault="00523F77" w:rsidP="00523F77">
            <w:pPr>
              <w:pStyle w:val="Compact"/>
              <w:spacing w:before="0" w:after="0"/>
              <w:rPr>
                <w:ins w:id="3333" w:author="C.H.M. Maas [2]" w:date="2022-06-16T16:38:00Z"/>
                <w:rFonts w:ascii="Arial" w:hAnsi="Arial" w:cs="Arial"/>
                <w:sz w:val="18"/>
                <w:szCs w:val="18"/>
                <w:lang w:val="en-GB"/>
                <w:rPrChange w:id="3334" w:author="Carolien Maas" w:date="2022-06-20T13:22:00Z">
                  <w:rPr>
                    <w:ins w:id="3335" w:author="C.H.M. Maas [2]" w:date="2022-06-16T16:38:00Z"/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</w:pPr>
            <w:ins w:id="3336" w:author="C.H.M. Maas [2]" w:date="2022-06-16T16:38:00Z">
              <w:r w:rsidRPr="00523F77">
                <w:rPr>
                  <w:rFonts w:ascii="Arial" w:hAnsi="Arial" w:cs="Arial"/>
                  <w:b/>
                  <w:sz w:val="18"/>
                  <w:szCs w:val="18"/>
                  <w:lang w:val="en-GB"/>
                  <w:rPrChange w:id="3337" w:author="Carolien Maas" w:date="2022-06-20T13:22:00Z">
                    <w:rPr>
                      <w:rFonts w:ascii="Arial" w:hAnsi="Arial" w:cs="Arial"/>
                      <w:b/>
                      <w:sz w:val="22"/>
                      <w:szCs w:val="22"/>
                      <w:lang w:val="en-GB"/>
                    </w:rPr>
                  </w:rPrChange>
                </w:rPr>
                <w:t>Breslow</w:t>
              </w:r>
              <w:r w:rsidRPr="00523F77">
                <w:rPr>
                  <w:rFonts w:ascii="Arial" w:hAnsi="Arial" w:cs="Arial"/>
                  <w:sz w:val="18"/>
                  <w:szCs w:val="18"/>
                  <w:lang w:val="en-GB"/>
                  <w:rPrChange w:id="3338" w:author="Carolien Maas" w:date="2022-06-20T13:22:00Z"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</w:rPrChange>
                </w:rPr>
                <w:t xml:space="preserve"> </w:t>
              </w:r>
              <w:r w:rsidRPr="00523F77">
                <w:rPr>
                  <w:rFonts w:ascii="Arial" w:hAnsi="Arial" w:cs="Arial"/>
                  <w:b/>
                  <w:sz w:val="18"/>
                  <w:szCs w:val="18"/>
                  <w:lang w:val="en-GB"/>
                  <w:rPrChange w:id="3339" w:author="Carolien Maas" w:date="2022-06-20T13:22:00Z">
                    <w:rPr>
                      <w:rFonts w:ascii="Arial" w:hAnsi="Arial" w:cs="Arial"/>
                      <w:b/>
                      <w:sz w:val="22"/>
                      <w:szCs w:val="22"/>
                      <w:lang w:val="en-GB"/>
                    </w:rPr>
                  </w:rPrChange>
                </w:rPr>
                <w:t>thickness</w:t>
              </w:r>
              <w:r w:rsidRPr="00523F77">
                <w:rPr>
                  <w:rFonts w:ascii="Arial" w:hAnsi="Arial" w:cs="Arial"/>
                  <w:sz w:val="18"/>
                  <w:szCs w:val="18"/>
                  <w:lang w:val="en-GB"/>
                  <w:rPrChange w:id="3340" w:author="Carolien Maas" w:date="2022-06-20T13:22:00Z"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</w:rPrChange>
                </w:rPr>
                <w:t xml:space="preserve"> </w:t>
              </w:r>
            </w:ins>
          </w:p>
          <w:p w14:paraId="4FA7A534" w14:textId="764A52F3" w:rsidR="00523F77" w:rsidRPr="00523F77" w:rsidRDefault="00523F77" w:rsidP="00523F77">
            <w:pPr>
              <w:pStyle w:val="Compact"/>
              <w:spacing w:before="0" w:after="0"/>
              <w:rPr>
                <w:rFonts w:ascii="Arial" w:hAnsi="Arial" w:cs="Arial"/>
                <w:sz w:val="18"/>
                <w:szCs w:val="18"/>
                <w:rPrChange w:id="3341" w:author="Carolien Maas" w:date="2022-06-20T13:22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</w:pPr>
            <w:ins w:id="3342" w:author="C.H.M. Maas [2]" w:date="2022-06-16T16:38:00Z">
              <w:r w:rsidRPr="00523F77">
                <w:rPr>
                  <w:rFonts w:ascii="Arial" w:hAnsi="Arial" w:cs="Arial"/>
                  <w:sz w:val="18"/>
                  <w:szCs w:val="18"/>
                  <w:rPrChange w:id="3343" w:author="Carolien Maas" w:date="2022-06-20T13:22:00Z">
                    <w:rPr>
                      <w:rFonts w:ascii="Arial" w:hAnsi="Arial" w:cs="Arial"/>
                      <w:sz w:val="22"/>
                      <w:szCs w:val="22"/>
                      <w:lang w:val="nl-NL"/>
                    </w:rPr>
                  </w:rPrChange>
                </w:rPr>
                <w:t>(</w:t>
              </w:r>
              <w:proofErr w:type="spellStart"/>
              <w:r w:rsidRPr="00523F77">
                <w:rPr>
                  <w:rFonts w:ascii="Arial" w:hAnsi="Arial" w:cs="Arial"/>
                  <w:sz w:val="18"/>
                  <w:szCs w:val="18"/>
                  <w:rPrChange w:id="3344" w:author="Carolien Maas" w:date="2022-06-20T13:22:00Z">
                    <w:rPr>
                      <w:rFonts w:ascii="Arial" w:hAnsi="Arial" w:cs="Arial"/>
                      <w:sz w:val="22"/>
                      <w:szCs w:val="22"/>
                      <w:lang w:val="nl-NL"/>
                    </w:rPr>
                  </w:rPrChange>
                </w:rPr>
                <w:t>i.q.r</w:t>
              </w:r>
              <w:proofErr w:type="spellEnd"/>
              <w:r w:rsidRPr="00523F77">
                <w:rPr>
                  <w:rFonts w:ascii="Arial" w:hAnsi="Arial" w:cs="Arial"/>
                  <w:sz w:val="18"/>
                  <w:szCs w:val="18"/>
                  <w:rPrChange w:id="3345" w:author="Carolien Maas" w:date="2022-06-20T13:22:00Z">
                    <w:rPr>
                      <w:rFonts w:ascii="Arial" w:hAnsi="Arial" w:cs="Arial"/>
                      <w:sz w:val="22"/>
                      <w:szCs w:val="22"/>
                      <w:lang w:val="nl-NL"/>
                    </w:rPr>
                  </w:rPrChange>
                </w:rPr>
                <w:t>. 3</w:t>
              </w:r>
              <w:r w:rsidRPr="00523F77">
                <w:rPr>
                  <w:rFonts w:ascii="Cambria Math" w:hAnsi="Cambria Math" w:cs="Cambria Math"/>
                  <w:sz w:val="18"/>
                  <w:szCs w:val="18"/>
                  <w:rPrChange w:id="3346" w:author="Carolien Maas" w:date="2022-06-20T13:22:00Z">
                    <w:rPr>
                      <w:rFonts w:ascii="Cambria Math" w:hAnsi="Cambria Math" w:cs="Cambria Math"/>
                      <w:sz w:val="22"/>
                      <w:szCs w:val="22"/>
                      <w:lang w:val="nl-NL"/>
                    </w:rPr>
                  </w:rPrChange>
                </w:rPr>
                <w:t>.</w:t>
              </w:r>
              <w:r w:rsidRPr="00523F77">
                <w:rPr>
                  <w:rFonts w:ascii="Arial" w:hAnsi="Arial" w:cs="Arial"/>
                  <w:sz w:val="18"/>
                  <w:szCs w:val="18"/>
                  <w:rPrChange w:id="3347" w:author="Carolien Maas" w:date="2022-06-20T13:22:00Z">
                    <w:rPr>
                      <w:rFonts w:ascii="Arial" w:hAnsi="Arial" w:cs="Arial"/>
                      <w:sz w:val="22"/>
                      <w:szCs w:val="22"/>
                      <w:lang w:val="nl-NL"/>
                    </w:rPr>
                  </w:rPrChange>
                </w:rPr>
                <w:t>5 versus 1</w:t>
              </w:r>
              <w:r w:rsidRPr="00523F77">
                <w:rPr>
                  <w:rFonts w:ascii="Cambria Math" w:hAnsi="Cambria Math" w:cs="Cambria Math"/>
                  <w:sz w:val="18"/>
                  <w:szCs w:val="18"/>
                  <w:rPrChange w:id="3348" w:author="Carolien Maas" w:date="2022-06-20T13:22:00Z">
                    <w:rPr>
                      <w:rFonts w:ascii="Cambria Math" w:hAnsi="Cambria Math" w:cs="Cambria Math"/>
                      <w:sz w:val="22"/>
                      <w:szCs w:val="22"/>
                      <w:lang w:val="nl-NL"/>
                    </w:rPr>
                  </w:rPrChange>
                </w:rPr>
                <w:t>.</w:t>
              </w:r>
              <w:r w:rsidRPr="00523F77">
                <w:rPr>
                  <w:rFonts w:ascii="Arial" w:hAnsi="Arial" w:cs="Arial"/>
                  <w:sz w:val="18"/>
                  <w:szCs w:val="18"/>
                  <w:rPrChange w:id="3349" w:author="Carolien Maas" w:date="2022-06-20T13:22:00Z">
                    <w:rPr>
                      <w:rFonts w:ascii="Arial" w:hAnsi="Arial" w:cs="Arial"/>
                      <w:sz w:val="22"/>
                      <w:szCs w:val="22"/>
                      <w:lang w:val="nl-NL"/>
                    </w:rPr>
                  </w:rPrChange>
                </w:rPr>
                <w:t>2 mm)</w:t>
              </w:r>
            </w:ins>
            <w:del w:id="3350" w:author="C.H.M. Maas [2]" w:date="2022-06-16T16:38:00Z">
              <w:r w:rsidRPr="00523F77" w:rsidDel="009F6C8D">
                <w:rPr>
                  <w:rFonts w:ascii="Arial" w:hAnsi="Arial" w:cs="Arial"/>
                  <w:b/>
                  <w:sz w:val="18"/>
                  <w:szCs w:val="18"/>
                  <w:rPrChange w:id="3351" w:author="Carolien Maas" w:date="2022-06-20T13:22:00Z">
                    <w:rPr>
                      <w:rFonts w:ascii="Arial" w:hAnsi="Arial" w:cs="Arial"/>
                      <w:b/>
                      <w:sz w:val="22"/>
                      <w:szCs w:val="22"/>
                      <w:lang w:val="en-GB"/>
                    </w:rPr>
                  </w:rPrChange>
                </w:rPr>
                <w:delText>Breslow</w:delText>
              </w:r>
            </w:del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3352" w:author="Carolien Maas" w:date="2022-06-20T13:22:00Z">
              <w:tcPr>
                <w:tcW w:w="698" w:type="pct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6D799A86" w14:textId="100B2AFF" w:rsidR="00523F77" w:rsidRPr="00523F77" w:rsidRDefault="00523F77" w:rsidP="00523F77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GB"/>
                <w:rPrChange w:id="3353" w:author="Carolien Maas" w:date="2022-06-20T13:22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3354" w:author="Carolien Maas" w:date="2022-06-20T13:20:00Z">
              <w:r w:rsidRPr="00523F77">
                <w:rPr>
                  <w:rFonts w:ascii="Arial" w:hAnsi="Arial" w:cs="Arial"/>
                  <w:color w:val="000000"/>
                  <w:sz w:val="18"/>
                  <w:szCs w:val="18"/>
                  <w:rPrChange w:id="3355" w:author="Carolien Maas" w:date="2022-06-20T13:22:00Z">
                    <w:rPr>
                      <w:rFonts w:ascii="Arial" w:hAnsi="Arial" w:cs="Arial"/>
                      <w:color w:val="000000"/>
                    </w:rPr>
                  </w:rPrChange>
                </w:rPr>
                <w:t>2.78</w:t>
              </w:r>
            </w:ins>
            <w:ins w:id="3356" w:author="C.H.M. Maas [2]" w:date="2022-06-16T17:45:00Z">
              <w:del w:id="3357" w:author="Carolien Maas" w:date="2022-06-20T13:20:00Z">
                <w:r w:rsidRPr="00523F77" w:rsidDel="00974752">
                  <w:rPr>
                    <w:rFonts w:ascii="Arial" w:hAnsi="Arial" w:cs="Arial"/>
                    <w:color w:val="000000"/>
                    <w:sz w:val="18"/>
                    <w:szCs w:val="18"/>
                    <w:rPrChange w:id="3358" w:author="Carolien Maas" w:date="2022-06-20T13:22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2.57</w:delText>
                </w:r>
              </w:del>
            </w:ins>
            <w:del w:id="3359" w:author="Carolien Maas" w:date="2022-06-20T13:20:00Z">
              <w:r w:rsidRPr="00523F77" w:rsidDel="00974752">
                <w:rPr>
                  <w:rFonts w:ascii="Arial" w:hAnsi="Arial" w:cs="Arial"/>
                  <w:color w:val="000000"/>
                  <w:sz w:val="18"/>
                  <w:szCs w:val="18"/>
                  <w:rPrChange w:id="3360" w:author="Carolien Maas" w:date="2022-06-20T13:22:00Z">
                    <w:rPr>
                      <w:rFonts w:ascii="Arial" w:hAnsi="Arial" w:cs="Arial"/>
                      <w:color w:val="000000"/>
                    </w:rPr>
                  </w:rPrChange>
                </w:rPr>
                <w:delText>2.41</w:delText>
              </w:r>
            </w:del>
          </w:p>
        </w:tc>
        <w:tc>
          <w:tcPr>
            <w:tcW w:w="6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3361" w:author="Carolien Maas" w:date="2022-06-20T13:22:00Z">
              <w:tcPr>
                <w:tcW w:w="738" w:type="pct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6D29F053" w14:textId="26E73EFC" w:rsidR="00523F77" w:rsidRPr="00523F77" w:rsidRDefault="00523F77" w:rsidP="00523F77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GB"/>
                <w:rPrChange w:id="3362" w:author="Carolien Maas" w:date="2022-06-20T13:22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3363" w:author="Carolien Maas" w:date="2022-06-20T13:20:00Z">
              <w:r w:rsidRPr="00523F77">
                <w:rPr>
                  <w:rFonts w:ascii="Arial" w:hAnsi="Arial" w:cs="Arial"/>
                  <w:color w:val="000000"/>
                  <w:sz w:val="18"/>
                  <w:szCs w:val="18"/>
                  <w:rPrChange w:id="3364" w:author="Carolien Maas" w:date="2022-06-20T13:22:00Z">
                    <w:rPr>
                      <w:rFonts w:ascii="Arial" w:hAnsi="Arial" w:cs="Arial"/>
                      <w:color w:val="000000"/>
                    </w:rPr>
                  </w:rPrChange>
                </w:rPr>
                <w:t>[2.30; 3.36]</w:t>
              </w:r>
            </w:ins>
            <w:ins w:id="3365" w:author="C.H.M. Maas [2]" w:date="2022-06-16T17:45:00Z">
              <w:del w:id="3366" w:author="Carolien Maas" w:date="2022-06-20T13:20:00Z">
                <w:r w:rsidRPr="00523F77" w:rsidDel="00974752">
                  <w:rPr>
                    <w:rFonts w:ascii="Arial" w:hAnsi="Arial" w:cs="Arial"/>
                    <w:color w:val="000000"/>
                    <w:sz w:val="18"/>
                    <w:szCs w:val="18"/>
                    <w:rPrChange w:id="3367" w:author="Carolien Maas" w:date="2022-06-20T13:22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[2.17; 3.04]</w:delText>
                </w:r>
              </w:del>
            </w:ins>
            <w:del w:id="3368" w:author="Carolien Maas" w:date="2022-06-20T13:20:00Z">
              <w:r w:rsidRPr="00523F77" w:rsidDel="00974752">
                <w:rPr>
                  <w:rFonts w:ascii="Arial" w:hAnsi="Arial" w:cs="Arial"/>
                  <w:color w:val="000000"/>
                  <w:sz w:val="18"/>
                  <w:szCs w:val="18"/>
                  <w:rPrChange w:id="3369" w:author="Carolien Maas" w:date="2022-06-20T13:22:00Z">
                    <w:rPr>
                      <w:rFonts w:ascii="Arial" w:hAnsi="Arial" w:cs="Arial"/>
                      <w:color w:val="000000"/>
                    </w:rPr>
                  </w:rPrChange>
                </w:rPr>
                <w:delText>[2.06; 2.82]</w:delText>
              </w:r>
            </w:del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3370" w:author="Carolien Maas" w:date="2022-06-20T13:22:00Z">
              <w:tcPr>
                <w:tcW w:w="698" w:type="pct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7CF5A4D9" w14:textId="6E69372E" w:rsidR="00523F77" w:rsidRPr="00523F77" w:rsidRDefault="00523F77" w:rsidP="00523F77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GB"/>
                <w:rPrChange w:id="3371" w:author="Carolien Maas" w:date="2022-06-20T13:22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3372" w:author="Carolien Maas" w:date="2022-06-20T13:20:00Z">
              <w:r w:rsidRPr="00523F77">
                <w:rPr>
                  <w:rFonts w:ascii="Arial" w:hAnsi="Arial" w:cs="Arial"/>
                  <w:color w:val="000000"/>
                  <w:sz w:val="18"/>
                  <w:szCs w:val="18"/>
                  <w:rPrChange w:id="3373" w:author="Carolien Maas" w:date="2022-06-20T13:22:00Z">
                    <w:rPr>
                      <w:rFonts w:ascii="Arial" w:hAnsi="Arial" w:cs="Arial"/>
                      <w:color w:val="000000"/>
                    </w:rPr>
                  </w:rPrChange>
                </w:rPr>
                <w:t>1.60</w:t>
              </w:r>
            </w:ins>
            <w:ins w:id="3374" w:author="C.H.M. Maas [2]" w:date="2022-06-16T17:45:00Z">
              <w:del w:id="3375" w:author="Carolien Maas" w:date="2022-06-20T13:20:00Z">
                <w:r w:rsidRPr="00523F77" w:rsidDel="00974752">
                  <w:rPr>
                    <w:rFonts w:ascii="Arial" w:hAnsi="Arial" w:cs="Arial"/>
                    <w:color w:val="000000"/>
                    <w:sz w:val="18"/>
                    <w:szCs w:val="18"/>
                    <w:rPrChange w:id="3376" w:author="Carolien Maas" w:date="2022-06-20T13:22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1.64</w:delText>
                </w:r>
              </w:del>
            </w:ins>
            <w:del w:id="3377" w:author="Carolien Maas" w:date="2022-06-20T13:20:00Z">
              <w:r w:rsidRPr="00523F77" w:rsidDel="00974752">
                <w:rPr>
                  <w:rFonts w:ascii="Arial" w:hAnsi="Arial" w:cs="Arial"/>
                  <w:color w:val="000000"/>
                  <w:sz w:val="18"/>
                  <w:szCs w:val="18"/>
                  <w:rPrChange w:id="3378" w:author="Carolien Maas" w:date="2022-06-20T13:22:00Z">
                    <w:rPr>
                      <w:rFonts w:ascii="Arial" w:hAnsi="Arial" w:cs="Arial"/>
                      <w:color w:val="000000"/>
                    </w:rPr>
                  </w:rPrChange>
                </w:rPr>
                <w:delText>1.58</w:delText>
              </w:r>
            </w:del>
          </w:p>
        </w:tc>
        <w:tc>
          <w:tcPr>
            <w:tcW w:w="7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3379" w:author="Carolien Maas" w:date="2022-06-20T13:22:00Z">
              <w:tcPr>
                <w:tcW w:w="800" w:type="pct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76C20D0B" w14:textId="3F9AC199" w:rsidR="00523F77" w:rsidRPr="00523F77" w:rsidRDefault="00523F77" w:rsidP="00523F77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GB"/>
                <w:rPrChange w:id="3380" w:author="Carolien Maas" w:date="2022-06-20T13:22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3381" w:author="Carolien Maas" w:date="2022-06-20T13:20:00Z">
              <w:r w:rsidRPr="00523F77">
                <w:rPr>
                  <w:rFonts w:ascii="Arial" w:hAnsi="Arial" w:cs="Arial"/>
                  <w:color w:val="000000"/>
                  <w:sz w:val="18"/>
                  <w:szCs w:val="18"/>
                  <w:rPrChange w:id="3382" w:author="Carolien Maas" w:date="2022-06-20T13:22:00Z">
                    <w:rPr>
                      <w:rFonts w:ascii="Arial" w:hAnsi="Arial" w:cs="Arial"/>
                      <w:color w:val="000000"/>
                    </w:rPr>
                  </w:rPrChange>
                </w:rPr>
                <w:t>[1.27; 2.01]</w:t>
              </w:r>
            </w:ins>
            <w:ins w:id="3383" w:author="C.H.M. Maas [2]" w:date="2022-06-16T17:45:00Z">
              <w:del w:id="3384" w:author="Carolien Maas" w:date="2022-06-20T13:20:00Z">
                <w:r w:rsidRPr="00523F77" w:rsidDel="00974752">
                  <w:rPr>
                    <w:rFonts w:ascii="Arial" w:hAnsi="Arial" w:cs="Arial"/>
                    <w:color w:val="000000"/>
                    <w:sz w:val="18"/>
                    <w:szCs w:val="18"/>
                    <w:rPrChange w:id="3385" w:author="Carolien Maas" w:date="2022-06-20T13:22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[1.32; 2.03]</w:delText>
                </w:r>
              </w:del>
            </w:ins>
            <w:del w:id="3386" w:author="Carolien Maas" w:date="2022-06-20T13:20:00Z">
              <w:r w:rsidRPr="00523F77" w:rsidDel="00974752">
                <w:rPr>
                  <w:rFonts w:ascii="Arial" w:hAnsi="Arial" w:cs="Arial"/>
                  <w:color w:val="000000"/>
                  <w:sz w:val="18"/>
                  <w:szCs w:val="18"/>
                  <w:rPrChange w:id="3387" w:author="Carolien Maas" w:date="2022-06-20T13:22:00Z">
                    <w:rPr>
                      <w:rFonts w:ascii="Arial" w:hAnsi="Arial" w:cs="Arial"/>
                      <w:color w:val="000000"/>
                    </w:rPr>
                  </w:rPrChange>
                </w:rPr>
                <w:delText>[1.05; 2.38]</w:delText>
              </w:r>
            </w:del>
          </w:p>
        </w:tc>
        <w:tc>
          <w:tcPr>
            <w:tcW w:w="6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3388" w:author="Carolien Maas" w:date="2022-06-20T13:22:00Z">
              <w:tcPr>
                <w:tcW w:w="699" w:type="pct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0D7B54B6" w14:textId="59FAB6A3" w:rsidR="00523F77" w:rsidRPr="00523F77" w:rsidRDefault="00523F77" w:rsidP="00523F77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GB"/>
                <w:rPrChange w:id="3389" w:author="Carolien Maas" w:date="2022-06-20T13:22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3390" w:author="Carolien Maas" w:date="2022-06-20T13:20:00Z">
              <w:r w:rsidRPr="00523F77">
                <w:rPr>
                  <w:rFonts w:ascii="Arial" w:hAnsi="Arial" w:cs="Arial"/>
                  <w:color w:val="000000"/>
                  <w:sz w:val="18"/>
                  <w:szCs w:val="18"/>
                  <w:rPrChange w:id="3391" w:author="Carolien Maas" w:date="2022-06-20T13:22:00Z">
                    <w:rPr>
                      <w:rFonts w:ascii="Arial" w:hAnsi="Arial" w:cs="Arial"/>
                      <w:color w:val="000000"/>
                    </w:rPr>
                  </w:rPrChange>
                </w:rPr>
                <w:t>123</w:t>
              </w:r>
            </w:ins>
            <w:ins w:id="3392" w:author="C.H.M. Maas [2]" w:date="2022-06-16T17:45:00Z">
              <w:del w:id="3393" w:author="Carolien Maas" w:date="2022-06-20T13:20:00Z">
                <w:r w:rsidRPr="00523F77" w:rsidDel="00974752">
                  <w:rPr>
                    <w:rFonts w:ascii="Arial" w:hAnsi="Arial" w:cs="Arial"/>
                    <w:color w:val="000000"/>
                    <w:sz w:val="18"/>
                    <w:szCs w:val="18"/>
                    <w:rPrChange w:id="3394" w:author="Carolien Maas" w:date="2022-06-20T13:22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136</w:delText>
                </w:r>
              </w:del>
            </w:ins>
            <w:del w:id="3395" w:author="Carolien Maas" w:date="2022-06-20T13:20:00Z">
              <w:r w:rsidRPr="00523F77" w:rsidDel="00974752">
                <w:rPr>
                  <w:rFonts w:ascii="Arial" w:hAnsi="Arial" w:cs="Arial"/>
                  <w:color w:val="000000"/>
                  <w:sz w:val="18"/>
                  <w:szCs w:val="18"/>
                  <w:rPrChange w:id="3396" w:author="Carolien Maas" w:date="2022-06-20T13:22:00Z">
                    <w:rPr>
                      <w:rFonts w:ascii="Arial" w:hAnsi="Arial" w:cs="Arial"/>
                      <w:color w:val="000000"/>
                    </w:rPr>
                  </w:rPrChange>
                </w:rPr>
                <w:delText>136.0</w:delText>
              </w:r>
            </w:del>
          </w:p>
        </w:tc>
        <w:tc>
          <w:tcPr>
            <w:tcW w:w="49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3397" w:author="Carolien Maas" w:date="2022-06-20T13:22:00Z">
              <w:tcPr>
                <w:tcW w:w="533" w:type="pct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4F6D8B61" w14:textId="30C8B88E" w:rsidR="00523F77" w:rsidRPr="00523F77" w:rsidRDefault="00523F77" w:rsidP="00523F77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GB"/>
                <w:rPrChange w:id="3398" w:author="Carolien Maas" w:date="2022-06-20T13:22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3399" w:author="Carolien Maas" w:date="2022-06-20T13:20:00Z">
              <w:r w:rsidRPr="00523F77">
                <w:rPr>
                  <w:rFonts w:ascii="Arial" w:hAnsi="Arial" w:cs="Arial"/>
                  <w:color w:val="000000"/>
                  <w:sz w:val="18"/>
                  <w:szCs w:val="18"/>
                  <w:rPrChange w:id="3400" w:author="Carolien Maas" w:date="2022-06-20T13:22:00Z">
                    <w:rPr>
                      <w:rFonts w:ascii="Arial" w:hAnsi="Arial" w:cs="Arial"/>
                      <w:color w:val="000000"/>
                    </w:rPr>
                  </w:rPrChange>
                </w:rPr>
                <w:t>14</w:t>
              </w:r>
            </w:ins>
            <w:ins w:id="3401" w:author="C.H.M. Maas [2]" w:date="2022-06-16T17:45:00Z">
              <w:del w:id="3402" w:author="Carolien Maas" w:date="2022-06-20T13:20:00Z">
                <w:r w:rsidRPr="00523F77" w:rsidDel="00974752">
                  <w:rPr>
                    <w:rFonts w:ascii="Arial" w:hAnsi="Arial" w:cs="Arial"/>
                    <w:color w:val="000000"/>
                    <w:sz w:val="18"/>
                    <w:szCs w:val="18"/>
                    <w:rPrChange w:id="3403" w:author="Carolien Maas" w:date="2022-06-20T13:22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11</w:delText>
                </w:r>
              </w:del>
            </w:ins>
            <w:del w:id="3404" w:author="Carolien Maas" w:date="2022-06-20T13:20:00Z">
              <w:r w:rsidRPr="00523F77" w:rsidDel="00974752">
                <w:rPr>
                  <w:rFonts w:ascii="Arial" w:hAnsi="Arial" w:cs="Arial"/>
                  <w:color w:val="000000"/>
                  <w:sz w:val="18"/>
                  <w:szCs w:val="18"/>
                  <w:rPrChange w:id="3405" w:author="Carolien Maas" w:date="2022-06-20T13:22:00Z">
                    <w:rPr>
                      <w:rFonts w:ascii="Arial" w:hAnsi="Arial" w:cs="Arial"/>
                      <w:color w:val="000000"/>
                    </w:rPr>
                  </w:rPrChange>
                </w:rPr>
                <w:delText>11.0</w:delText>
              </w:r>
            </w:del>
          </w:p>
        </w:tc>
      </w:tr>
      <w:tr w:rsidR="00523F77" w:rsidRPr="00523F77" w14:paraId="354AB6BD" w14:textId="77777777" w:rsidTr="00523F77">
        <w:trPr>
          <w:trHeight w:val="20"/>
          <w:trPrChange w:id="3406" w:author="Carolien Maas" w:date="2022-06-20T13:22:00Z">
            <w:trPr>
              <w:trHeight w:val="20"/>
            </w:trPr>
          </w:trPrChange>
        </w:trPr>
        <w:tc>
          <w:tcPr>
            <w:tcW w:w="1154" w:type="pct"/>
            <w:vAlign w:val="center"/>
            <w:tcPrChange w:id="3407" w:author="Carolien Maas" w:date="2022-06-20T13:22:00Z">
              <w:tcPr>
                <w:tcW w:w="833" w:type="pct"/>
                <w:vAlign w:val="center"/>
              </w:tcPr>
            </w:tcPrChange>
          </w:tcPr>
          <w:p w14:paraId="77897D19" w14:textId="1BFCE055" w:rsidR="00523F77" w:rsidRPr="00523F77" w:rsidRDefault="00523F77" w:rsidP="00523F77">
            <w:pPr>
              <w:pStyle w:val="Compact"/>
              <w:spacing w:before="0" w:after="0"/>
              <w:rPr>
                <w:rFonts w:ascii="Arial" w:hAnsi="Arial" w:cs="Arial"/>
                <w:b/>
                <w:sz w:val="18"/>
                <w:szCs w:val="18"/>
                <w:lang w:val="en-GB"/>
                <w:rPrChange w:id="3408" w:author="Carolien Maas" w:date="2022-06-20T13:22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</w:pPr>
            <w:r w:rsidRPr="00523F77">
              <w:rPr>
                <w:rFonts w:ascii="Arial" w:hAnsi="Arial" w:cs="Arial"/>
                <w:b/>
                <w:sz w:val="18"/>
                <w:szCs w:val="18"/>
                <w:lang w:val="en-GB"/>
                <w:rPrChange w:id="3409" w:author="Carolien Maas" w:date="2022-06-20T13:22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t>SN tumour burden</w:t>
            </w:r>
          </w:p>
        </w:tc>
        <w:tc>
          <w:tcPr>
            <w:tcW w:w="645" w:type="pct"/>
            <w:tcBorders>
              <w:top w:val="nil"/>
              <w:left w:val="nil"/>
              <w:right w:val="nil"/>
            </w:tcBorders>
            <w:shd w:val="clear" w:color="auto" w:fill="auto"/>
            <w:vAlign w:val="bottom"/>
            <w:tcPrChange w:id="3410" w:author="Carolien Maas" w:date="2022-06-20T13:22:00Z">
              <w:tcPr>
                <w:tcW w:w="698" w:type="pct"/>
                <w:gridSpan w:val="2"/>
                <w:tcBorders>
                  <w:top w:val="nil"/>
                  <w:left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709114E0" w14:textId="2B70DE96" w:rsidR="00523F77" w:rsidRPr="00523F77" w:rsidRDefault="00523F77" w:rsidP="00523F77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GB"/>
                <w:rPrChange w:id="3411" w:author="Carolien Maas" w:date="2022-06-20T13:22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</w:p>
        </w:tc>
        <w:tc>
          <w:tcPr>
            <w:tcW w:w="681" w:type="pct"/>
            <w:tcBorders>
              <w:top w:val="nil"/>
              <w:left w:val="nil"/>
              <w:right w:val="nil"/>
            </w:tcBorders>
            <w:shd w:val="clear" w:color="auto" w:fill="auto"/>
            <w:vAlign w:val="bottom"/>
            <w:tcPrChange w:id="3412" w:author="Carolien Maas" w:date="2022-06-20T13:22:00Z">
              <w:tcPr>
                <w:tcW w:w="738" w:type="pct"/>
                <w:gridSpan w:val="2"/>
                <w:tcBorders>
                  <w:top w:val="nil"/>
                  <w:left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08DACBB1" w14:textId="209912BF" w:rsidR="00523F77" w:rsidRPr="00523F77" w:rsidRDefault="00523F77" w:rsidP="00523F77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GB"/>
                <w:rPrChange w:id="3413" w:author="Carolien Maas" w:date="2022-06-20T13:22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</w:p>
        </w:tc>
        <w:tc>
          <w:tcPr>
            <w:tcW w:w="645" w:type="pct"/>
            <w:tcBorders>
              <w:top w:val="nil"/>
              <w:left w:val="nil"/>
              <w:right w:val="nil"/>
            </w:tcBorders>
            <w:shd w:val="clear" w:color="auto" w:fill="auto"/>
            <w:vAlign w:val="bottom"/>
            <w:tcPrChange w:id="3414" w:author="Carolien Maas" w:date="2022-06-20T13:22:00Z">
              <w:tcPr>
                <w:tcW w:w="698" w:type="pct"/>
                <w:gridSpan w:val="2"/>
                <w:tcBorders>
                  <w:top w:val="nil"/>
                  <w:left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4CC4F195" w14:textId="3FCFBF03" w:rsidR="00523F77" w:rsidRPr="00523F77" w:rsidRDefault="00523F77" w:rsidP="00523F77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GB"/>
                <w:rPrChange w:id="3415" w:author="Carolien Maas" w:date="2022-06-20T13:22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3416" w:author="Carolien Maas" w:date="2022-06-20T13:20:00Z">
              <w:r w:rsidRPr="00523F77">
                <w:rPr>
                  <w:rFonts w:ascii="Arial" w:hAnsi="Arial" w:cs="Arial"/>
                  <w:color w:val="000000"/>
                  <w:sz w:val="18"/>
                  <w:szCs w:val="18"/>
                  <w:rPrChange w:id="3417" w:author="Carolien Maas" w:date="2022-06-20T13:22:00Z">
                    <w:rPr>
                      <w:rFonts w:ascii="Arial" w:hAnsi="Arial" w:cs="Arial"/>
                      <w:color w:val="000000"/>
                    </w:rPr>
                  </w:rPrChange>
                </w:rPr>
                <w:t>7.27</w:t>
              </w:r>
            </w:ins>
            <w:ins w:id="3418" w:author="C.H.M. Maas [2]" w:date="2022-06-16T17:45:00Z">
              <w:del w:id="3419" w:author="Carolien Maas" w:date="2022-06-20T13:20:00Z">
                <w:r w:rsidRPr="00523F77" w:rsidDel="00974752">
                  <w:rPr>
                    <w:rFonts w:ascii="Arial" w:hAnsi="Arial" w:cs="Arial"/>
                    <w:color w:val="000000"/>
                    <w:sz w:val="18"/>
                    <w:szCs w:val="18"/>
                    <w:rPrChange w:id="3420" w:author="Carolien Maas" w:date="2022-06-20T13:22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6.79</w:delText>
                </w:r>
              </w:del>
            </w:ins>
            <w:del w:id="3421" w:author="Carolien Maas" w:date="2022-06-20T13:20:00Z">
              <w:r w:rsidRPr="00523F77" w:rsidDel="00974752">
                <w:rPr>
                  <w:rFonts w:ascii="Arial" w:hAnsi="Arial" w:cs="Arial"/>
                  <w:color w:val="000000"/>
                  <w:sz w:val="18"/>
                  <w:szCs w:val="18"/>
                  <w:rPrChange w:id="3422" w:author="Carolien Maas" w:date="2022-06-20T13:22:00Z">
                    <w:rPr>
                      <w:rFonts w:ascii="Arial" w:hAnsi="Arial" w:cs="Arial"/>
                      <w:color w:val="000000"/>
                    </w:rPr>
                  </w:rPrChange>
                </w:rPr>
                <w:delText>1.26</w:delText>
              </w:r>
            </w:del>
          </w:p>
        </w:tc>
        <w:tc>
          <w:tcPr>
            <w:tcW w:w="739" w:type="pct"/>
            <w:tcBorders>
              <w:top w:val="nil"/>
              <w:left w:val="nil"/>
              <w:right w:val="nil"/>
            </w:tcBorders>
            <w:shd w:val="clear" w:color="auto" w:fill="auto"/>
            <w:vAlign w:val="bottom"/>
            <w:tcPrChange w:id="3423" w:author="Carolien Maas" w:date="2022-06-20T13:22:00Z">
              <w:tcPr>
                <w:tcW w:w="800" w:type="pct"/>
                <w:gridSpan w:val="2"/>
                <w:tcBorders>
                  <w:top w:val="nil"/>
                  <w:left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3A74C861" w14:textId="5830CEA1" w:rsidR="00523F77" w:rsidRPr="00523F77" w:rsidRDefault="00523F77" w:rsidP="00523F77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GB"/>
                <w:rPrChange w:id="3424" w:author="Carolien Maas" w:date="2022-06-20T13:22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3425" w:author="Carolien Maas" w:date="2022-06-20T13:20:00Z">
              <w:r w:rsidRPr="00523F77">
                <w:rPr>
                  <w:rFonts w:ascii="Arial" w:hAnsi="Arial" w:cs="Arial"/>
                  <w:color w:val="000000"/>
                  <w:sz w:val="18"/>
                  <w:szCs w:val="18"/>
                  <w:rPrChange w:id="3426" w:author="Carolien Maas" w:date="2022-06-20T13:22:00Z">
                    <w:rPr>
                      <w:rFonts w:ascii="Arial" w:hAnsi="Arial" w:cs="Arial"/>
                      <w:color w:val="000000"/>
                    </w:rPr>
                  </w:rPrChange>
                </w:rPr>
                <w:t>[2.65; 19.94]</w:t>
              </w:r>
            </w:ins>
            <w:ins w:id="3427" w:author="C.H.M. Maas [2]" w:date="2022-06-16T17:45:00Z">
              <w:del w:id="3428" w:author="Carolien Maas" w:date="2022-06-20T13:20:00Z">
                <w:r w:rsidRPr="00523F77" w:rsidDel="00974752">
                  <w:rPr>
                    <w:rFonts w:ascii="Arial" w:hAnsi="Arial" w:cs="Arial"/>
                    <w:color w:val="000000"/>
                    <w:sz w:val="18"/>
                    <w:szCs w:val="18"/>
                    <w:rPrChange w:id="3429" w:author="Carolien Maas" w:date="2022-06-20T13:22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[2.68; 17.21]</w:delText>
                </w:r>
              </w:del>
            </w:ins>
            <w:del w:id="3430" w:author="Carolien Maas" w:date="2022-06-20T13:20:00Z">
              <w:r w:rsidRPr="00523F77" w:rsidDel="00974752">
                <w:rPr>
                  <w:rFonts w:ascii="Arial" w:hAnsi="Arial" w:cs="Arial"/>
                  <w:color w:val="000000"/>
                  <w:sz w:val="18"/>
                  <w:szCs w:val="18"/>
                  <w:rPrChange w:id="3431" w:author="Carolien Maas" w:date="2022-06-20T13:22:00Z">
                    <w:rPr>
                      <w:rFonts w:ascii="Arial" w:hAnsi="Arial" w:cs="Arial"/>
                      <w:color w:val="000000"/>
                    </w:rPr>
                  </w:rPrChange>
                </w:rPr>
                <w:delText>[1.13; 1.41]</w:delText>
              </w:r>
            </w:del>
          </w:p>
        </w:tc>
        <w:tc>
          <w:tcPr>
            <w:tcW w:w="645" w:type="pct"/>
            <w:tcBorders>
              <w:top w:val="nil"/>
              <w:left w:val="nil"/>
              <w:right w:val="nil"/>
            </w:tcBorders>
            <w:shd w:val="clear" w:color="auto" w:fill="auto"/>
            <w:vAlign w:val="bottom"/>
            <w:tcPrChange w:id="3432" w:author="Carolien Maas" w:date="2022-06-20T13:22:00Z">
              <w:tcPr>
                <w:tcW w:w="699" w:type="pct"/>
                <w:tcBorders>
                  <w:top w:val="nil"/>
                  <w:left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2D38169E" w14:textId="6ECEDF3F" w:rsidR="00523F77" w:rsidRPr="00523F77" w:rsidRDefault="00523F77" w:rsidP="00523F77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GB"/>
                <w:rPrChange w:id="3433" w:author="Carolien Maas" w:date="2022-06-20T13:22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3434" w:author="Carolien Maas" w:date="2022-06-20T13:20:00Z">
              <w:r w:rsidRPr="00523F77">
                <w:rPr>
                  <w:rFonts w:ascii="Arial" w:hAnsi="Arial" w:cs="Arial"/>
                  <w:color w:val="000000"/>
                  <w:sz w:val="18"/>
                  <w:szCs w:val="18"/>
                  <w:rPrChange w:id="3435" w:author="Carolien Maas" w:date="2022-06-20T13:22:00Z">
                    <w:rPr>
                      <w:rFonts w:ascii="Arial" w:hAnsi="Arial" w:cs="Arial"/>
                      <w:color w:val="000000"/>
                    </w:rPr>
                  </w:rPrChange>
                </w:rPr>
                <w:t>15</w:t>
              </w:r>
            </w:ins>
            <w:ins w:id="3436" w:author="C.H.M. Maas [2]" w:date="2022-06-16T17:45:00Z">
              <w:del w:id="3437" w:author="Carolien Maas" w:date="2022-06-20T13:20:00Z">
                <w:r w:rsidRPr="00523F77" w:rsidDel="00974752">
                  <w:rPr>
                    <w:rFonts w:ascii="Arial" w:hAnsi="Arial" w:cs="Arial"/>
                    <w:color w:val="000000"/>
                    <w:sz w:val="18"/>
                    <w:szCs w:val="18"/>
                    <w:rPrChange w:id="3438" w:author="Carolien Maas" w:date="2022-06-20T13:22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16</w:delText>
                </w:r>
              </w:del>
            </w:ins>
            <w:del w:id="3439" w:author="Carolien Maas" w:date="2022-06-20T13:20:00Z">
              <w:r w:rsidRPr="00523F77" w:rsidDel="00974752">
                <w:rPr>
                  <w:rFonts w:ascii="Arial" w:hAnsi="Arial" w:cs="Arial"/>
                  <w:color w:val="000000"/>
                  <w:sz w:val="18"/>
                  <w:szCs w:val="18"/>
                  <w:rPrChange w:id="3440" w:author="Carolien Maas" w:date="2022-06-20T13:22:00Z">
                    <w:rPr>
                      <w:rFonts w:ascii="Arial" w:hAnsi="Arial" w:cs="Arial"/>
                      <w:color w:val="000000"/>
                    </w:rPr>
                  </w:rPrChange>
                </w:rPr>
                <w:delText>16.3</w:delText>
              </w:r>
            </w:del>
          </w:p>
        </w:tc>
        <w:tc>
          <w:tcPr>
            <w:tcW w:w="492" w:type="pct"/>
            <w:tcBorders>
              <w:top w:val="nil"/>
              <w:left w:val="nil"/>
              <w:right w:val="nil"/>
            </w:tcBorders>
            <w:shd w:val="clear" w:color="auto" w:fill="auto"/>
            <w:vAlign w:val="bottom"/>
            <w:tcPrChange w:id="3441" w:author="Carolien Maas" w:date="2022-06-20T13:22:00Z">
              <w:tcPr>
                <w:tcW w:w="533" w:type="pct"/>
                <w:tcBorders>
                  <w:top w:val="nil"/>
                  <w:left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5BC87C05" w14:textId="77777777" w:rsidR="00523F77" w:rsidRPr="00523F77" w:rsidRDefault="00523F77" w:rsidP="00523F77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GB"/>
                <w:rPrChange w:id="3442" w:author="Carolien Maas" w:date="2022-06-20T13:22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</w:p>
        </w:tc>
      </w:tr>
      <w:tr w:rsidR="00523F77" w:rsidRPr="00523F77" w14:paraId="41E875F8" w14:textId="77777777" w:rsidTr="00523F77">
        <w:tblPrEx>
          <w:tblPrExChange w:id="3443" w:author="Carolien Maas" w:date="2022-06-20T13:22:00Z">
            <w:tblPrEx>
              <w:tblW w:w="0" w:type="auto"/>
            </w:tblPrEx>
          </w:tblPrExChange>
        </w:tblPrEx>
        <w:trPr>
          <w:trHeight w:val="20"/>
          <w:trPrChange w:id="3444" w:author="Carolien Maas" w:date="2022-06-20T13:22:00Z">
            <w:trPr>
              <w:trHeight w:val="20"/>
            </w:trPr>
          </w:trPrChange>
        </w:trPr>
        <w:tc>
          <w:tcPr>
            <w:tcW w:w="1154" w:type="pct"/>
            <w:tcBorders>
              <w:bottom w:val="single" w:sz="4" w:space="0" w:color="auto"/>
            </w:tcBorders>
            <w:vAlign w:val="center"/>
            <w:tcPrChange w:id="3445" w:author="Carolien Maas" w:date="2022-06-20T13:22:00Z">
              <w:tcPr>
                <w:tcW w:w="0" w:type="auto"/>
                <w:gridSpan w:val="2"/>
                <w:tcBorders>
                  <w:bottom w:val="single" w:sz="4" w:space="0" w:color="auto"/>
                </w:tcBorders>
                <w:vAlign w:val="center"/>
              </w:tcPr>
            </w:tcPrChange>
          </w:tcPr>
          <w:p w14:paraId="249290C7" w14:textId="4DFAF21B" w:rsidR="00523F77" w:rsidRPr="00523F77" w:rsidRDefault="00523F77" w:rsidP="00523F77">
            <w:pPr>
              <w:pStyle w:val="Compact"/>
              <w:spacing w:before="0" w:after="0"/>
              <w:rPr>
                <w:rFonts w:ascii="Arial" w:hAnsi="Arial" w:cs="Arial"/>
                <w:i/>
                <w:sz w:val="18"/>
                <w:szCs w:val="18"/>
                <w:vertAlign w:val="superscript"/>
                <w:lang w:val="en-GB"/>
                <w:rPrChange w:id="3446" w:author="Carolien Maas" w:date="2022-06-20T13:22:00Z">
                  <w:rPr>
                    <w:rFonts w:ascii="Arial" w:hAnsi="Arial" w:cs="Arial"/>
                    <w:i/>
                    <w:sz w:val="22"/>
                    <w:szCs w:val="22"/>
                    <w:vertAlign w:val="superscript"/>
                    <w:lang w:val="en-GB"/>
                  </w:rPr>
                </w:rPrChange>
              </w:rPr>
            </w:pPr>
            <w:r w:rsidRPr="00523F77">
              <w:rPr>
                <w:rFonts w:ascii="Arial" w:hAnsi="Arial" w:cs="Arial"/>
                <w:i/>
                <w:sz w:val="18"/>
                <w:szCs w:val="18"/>
                <w:lang w:val="en-GB"/>
                <w:rPrChange w:id="3447" w:author="Carolien Maas" w:date="2022-06-20T13:22:00Z">
                  <w:rPr>
                    <w:rFonts w:ascii="Arial" w:hAnsi="Arial" w:cs="Arial"/>
                    <w:i/>
                    <w:sz w:val="22"/>
                    <w:szCs w:val="22"/>
                    <w:lang w:val="en-GB"/>
                  </w:rPr>
                </w:rPrChange>
              </w:rPr>
              <w:t>C-index</w:t>
            </w:r>
            <w:r w:rsidRPr="00523F77">
              <w:rPr>
                <w:rFonts w:ascii="Arial" w:hAnsi="Arial" w:cs="Arial"/>
                <w:i/>
                <w:sz w:val="18"/>
                <w:szCs w:val="18"/>
                <w:vertAlign w:val="superscript"/>
                <w:lang w:val="en-GB"/>
                <w:rPrChange w:id="3448" w:author="Carolien Maas" w:date="2022-06-20T13:22:00Z">
                  <w:rPr>
                    <w:rFonts w:ascii="Arial" w:hAnsi="Arial" w:cs="Arial"/>
                    <w:i/>
                    <w:sz w:val="22"/>
                    <w:szCs w:val="22"/>
                    <w:vertAlign w:val="superscript"/>
                    <w:lang w:val="en-GB"/>
                  </w:rPr>
                </w:rPrChange>
              </w:rPr>
              <w:t>1</w:t>
            </w: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tcPrChange w:id="3449" w:author="Carolien Maas" w:date="2022-06-20T13:22:00Z">
              <w:tcPr>
                <w:tcW w:w="0" w:type="auto"/>
                <w:gridSpan w:val="2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25C8EA00" w14:textId="388D68AA" w:rsidR="00523F77" w:rsidRPr="00523F77" w:rsidRDefault="00523F77" w:rsidP="00523F77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GB"/>
                <w:rPrChange w:id="3450" w:author="Carolien Maas" w:date="2022-06-20T13:22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3451" w:author="Carolien Maas" w:date="2022-06-20T13:20:00Z">
              <w:r w:rsidRPr="00523F77">
                <w:rPr>
                  <w:rFonts w:ascii="Arial" w:hAnsi="Arial" w:cs="Arial"/>
                  <w:color w:val="000000"/>
                  <w:sz w:val="18"/>
                  <w:szCs w:val="18"/>
                  <w:rPrChange w:id="3452" w:author="Carolien Maas" w:date="2022-06-20T13:22:00Z">
                    <w:rPr>
                      <w:rFonts w:ascii="Arial" w:hAnsi="Arial" w:cs="Arial"/>
                      <w:color w:val="000000"/>
                    </w:rPr>
                  </w:rPrChange>
                </w:rPr>
                <w:t>0.77</w:t>
              </w:r>
            </w:ins>
            <w:ins w:id="3453" w:author="C.H.M. Maas [2]" w:date="2022-06-16T17:45:00Z">
              <w:del w:id="3454" w:author="Carolien Maas" w:date="2022-06-20T13:20:00Z">
                <w:r w:rsidRPr="00523F77" w:rsidDel="00974752">
                  <w:rPr>
                    <w:rFonts w:ascii="Arial" w:hAnsi="Arial" w:cs="Arial"/>
                    <w:color w:val="000000"/>
                    <w:sz w:val="18"/>
                    <w:szCs w:val="18"/>
                    <w:rPrChange w:id="3455" w:author="Carolien Maas" w:date="2022-06-20T13:22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0.78</w:delText>
                </w:r>
              </w:del>
            </w:ins>
            <w:del w:id="3456" w:author="Carolien Maas" w:date="2022-06-20T13:20:00Z">
              <w:r w:rsidRPr="00523F77" w:rsidDel="00974752">
                <w:rPr>
                  <w:rFonts w:ascii="Arial" w:hAnsi="Arial" w:cs="Arial"/>
                  <w:color w:val="000000"/>
                  <w:sz w:val="18"/>
                  <w:szCs w:val="18"/>
                  <w:rPrChange w:id="3457" w:author="Carolien Maas" w:date="2022-06-20T13:22:00Z">
                    <w:rPr>
                      <w:rFonts w:ascii="Arial" w:hAnsi="Arial" w:cs="Arial"/>
                      <w:color w:val="000000"/>
                    </w:rPr>
                  </w:rPrChange>
                </w:rPr>
                <w:delText>0.78</w:delText>
              </w:r>
            </w:del>
          </w:p>
        </w:tc>
        <w:tc>
          <w:tcPr>
            <w:tcW w:w="6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tcPrChange w:id="3458" w:author="Carolien Maas" w:date="2022-06-20T13:22:00Z">
              <w:tcPr>
                <w:tcW w:w="0" w:type="auto"/>
                <w:gridSpan w:val="2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27C5D552" w14:textId="0D3FB658" w:rsidR="00523F77" w:rsidRPr="00523F77" w:rsidRDefault="00523F77" w:rsidP="00523F77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GB"/>
                <w:rPrChange w:id="3459" w:author="Carolien Maas" w:date="2022-06-20T13:22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3460" w:author="Carolien Maas" w:date="2022-06-20T13:20:00Z">
              <w:r w:rsidRPr="00523F77">
                <w:rPr>
                  <w:rFonts w:ascii="Arial" w:hAnsi="Arial" w:cs="Arial"/>
                  <w:color w:val="000000"/>
                  <w:sz w:val="18"/>
                  <w:szCs w:val="18"/>
                  <w:rPrChange w:id="3461" w:author="Carolien Maas" w:date="2022-06-20T13:22:00Z">
                    <w:rPr>
                      <w:rFonts w:ascii="Arial" w:hAnsi="Arial" w:cs="Arial"/>
                      <w:color w:val="000000"/>
                    </w:rPr>
                  </w:rPrChange>
                </w:rPr>
                <w:t>[0.75; 0.78]</w:t>
              </w:r>
            </w:ins>
            <w:ins w:id="3462" w:author="C.H.M. Maas [2]" w:date="2022-06-16T17:45:00Z">
              <w:del w:id="3463" w:author="Carolien Maas" w:date="2022-06-20T13:20:00Z">
                <w:r w:rsidRPr="00523F77" w:rsidDel="00974752">
                  <w:rPr>
                    <w:rFonts w:ascii="Arial" w:hAnsi="Arial" w:cs="Arial"/>
                    <w:color w:val="000000"/>
                    <w:sz w:val="18"/>
                    <w:szCs w:val="18"/>
                    <w:rPrChange w:id="3464" w:author="Carolien Maas" w:date="2022-06-20T13:22:00Z">
                      <w:rPr>
                        <w:rFonts w:ascii="Arial" w:hAnsi="Arial" w:cs="Arial"/>
                        <w:color w:val="000000"/>
                      </w:rPr>
                    </w:rPrChange>
                  </w:rPr>
                  <w:delText>[0.76; 0.80]</w:delText>
                </w:r>
              </w:del>
            </w:ins>
            <w:del w:id="3465" w:author="Carolien Maas" w:date="2022-06-20T13:20:00Z">
              <w:r w:rsidRPr="00523F77" w:rsidDel="00974752">
                <w:rPr>
                  <w:rFonts w:ascii="Arial" w:hAnsi="Arial" w:cs="Arial"/>
                  <w:color w:val="000000"/>
                  <w:sz w:val="18"/>
                  <w:szCs w:val="18"/>
                  <w:rPrChange w:id="3466" w:author="Carolien Maas" w:date="2022-06-20T13:22:00Z">
                    <w:rPr>
                      <w:rFonts w:ascii="Arial" w:hAnsi="Arial" w:cs="Arial"/>
                      <w:color w:val="000000"/>
                    </w:rPr>
                  </w:rPrChange>
                </w:rPr>
                <w:delText>[0.76; 0.80]</w:delText>
              </w:r>
            </w:del>
          </w:p>
        </w:tc>
        <w:tc>
          <w:tcPr>
            <w:tcW w:w="64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tcPrChange w:id="3467" w:author="Carolien Maas" w:date="2022-06-20T13:22:00Z">
              <w:tcPr>
                <w:tcW w:w="0" w:type="auto"/>
                <w:gridSpan w:val="2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6B958407" w14:textId="77777777" w:rsidR="00523F77" w:rsidRPr="00523F77" w:rsidRDefault="00523F77" w:rsidP="00523F77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GB"/>
                <w:rPrChange w:id="3468" w:author="Carolien Maas" w:date="2022-06-20T13:22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</w:p>
        </w:tc>
        <w:tc>
          <w:tcPr>
            <w:tcW w:w="73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tcPrChange w:id="3469" w:author="Carolien Maas" w:date="2022-06-20T13:22:00Z">
              <w:tcPr>
                <w:tcW w:w="0" w:type="auto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61F6E731" w14:textId="77777777" w:rsidR="00523F77" w:rsidRPr="00523F77" w:rsidRDefault="00523F77" w:rsidP="00523F77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GB"/>
                <w:rPrChange w:id="3470" w:author="Carolien Maas" w:date="2022-06-20T13:22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</w:p>
        </w:tc>
        <w:tc>
          <w:tcPr>
            <w:tcW w:w="64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tcPrChange w:id="3471" w:author="Carolien Maas" w:date="2022-06-20T13:22:00Z">
              <w:tcPr>
                <w:tcW w:w="0" w:type="auto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58103D4F" w14:textId="77777777" w:rsidR="00523F77" w:rsidRPr="00523F77" w:rsidRDefault="00523F77" w:rsidP="00523F77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GB"/>
                <w:rPrChange w:id="3472" w:author="Carolien Maas" w:date="2022-06-20T13:22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</w:p>
        </w:tc>
        <w:tc>
          <w:tcPr>
            <w:tcW w:w="49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tcPrChange w:id="3473" w:author="Carolien Maas" w:date="2022-06-20T13:22:00Z">
              <w:tcPr>
                <w:tcW w:w="0" w:type="auto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020CD8DE" w14:textId="77777777" w:rsidR="00523F77" w:rsidRPr="00523F77" w:rsidRDefault="00523F77" w:rsidP="00523F77">
            <w:pPr>
              <w:spacing w:after="0"/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GB"/>
                <w:rPrChange w:id="3474" w:author="Carolien Maas" w:date="2022-06-20T13:22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</w:p>
        </w:tc>
      </w:tr>
    </w:tbl>
    <w:p w14:paraId="6D023981" w14:textId="2F26E2C1" w:rsidR="00A042EF" w:rsidRPr="005B2974" w:rsidRDefault="00BE45AF" w:rsidP="008950EC">
      <w:pPr>
        <w:spacing w:after="0" w:line="24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vertAlign w:val="superscript"/>
          <w:lang w:val="en-GB"/>
        </w:rPr>
        <w:t>1</w:t>
      </w:r>
      <w:r w:rsidR="000A7FE6">
        <w:rPr>
          <w:rFonts w:ascii="Arial" w:hAnsi="Arial" w:cs="Arial"/>
          <w:lang w:val="en-GB"/>
        </w:rPr>
        <w:t xml:space="preserve">The </w:t>
      </w:r>
      <w:r w:rsidR="000A7FE6" w:rsidRPr="005B2974">
        <w:rPr>
          <w:rFonts w:ascii="Arial" w:hAnsi="Arial" w:cs="Arial"/>
          <w:lang w:val="en-GB"/>
        </w:rPr>
        <w:t>C-index</w:t>
      </w:r>
      <w:r w:rsidR="000A7FE6">
        <w:rPr>
          <w:rFonts w:ascii="Arial" w:hAnsi="Arial" w:cs="Arial"/>
          <w:lang w:val="en-GB"/>
        </w:rPr>
        <w:t xml:space="preserve"> is</w:t>
      </w:r>
      <w:r w:rsidR="0079211C" w:rsidRPr="005B2974">
        <w:rPr>
          <w:rFonts w:ascii="Arial" w:hAnsi="Arial" w:cs="Arial"/>
          <w:lang w:val="en-GB"/>
        </w:rPr>
        <w:t xml:space="preserve"> corrected for optimism. </w:t>
      </w:r>
      <w:r w:rsidR="00A042EF" w:rsidRPr="005B2974">
        <w:rPr>
          <w:rFonts w:ascii="Arial" w:hAnsi="Arial" w:cs="Arial"/>
          <w:lang w:val="en-GB"/>
        </w:rPr>
        <w:t xml:space="preserve">Abbreviations: </w:t>
      </w:r>
      <w:r w:rsidR="0051340B" w:rsidRPr="005B2974">
        <w:rPr>
          <w:rFonts w:ascii="Arial" w:hAnsi="Arial" w:cs="Arial"/>
          <w:lang w:val="en-GB"/>
        </w:rPr>
        <w:t>SN, sentinel  node; HR, hazard ratio; CI, 95 percent confidence interval; Importance defined by the</w:t>
      </w:r>
      <w:r w:rsidR="0051340B" w:rsidRPr="005B2974">
        <w:rPr>
          <w:rFonts w:ascii="Arial" w:eastAsiaTheme="minorEastAsia" w:hAnsi="Arial" w:cs="Arial"/>
          <w:lang w:val="en-GB"/>
        </w:rPr>
        <w:t xml:space="preserve"> </w:t>
      </w:r>
      <w:r w:rsidR="0051340B" w:rsidRPr="005B2974">
        <w:rPr>
          <w:rFonts w:ascii="Arial" w:hAnsi="Arial" w:cs="Arial"/>
          <w:lang w:val="en-GB"/>
        </w:rPr>
        <w:t xml:space="preserve">chi-square Wald-statistic; Main the Wald-statistic for the main effect of the coefficient; Int., the </w:t>
      </w:r>
      <w:r w:rsidR="0051340B" w:rsidRPr="005B2974">
        <w:rPr>
          <w:rFonts w:ascii="Arial" w:eastAsiaTheme="minorEastAsia" w:hAnsi="Arial" w:cs="Arial"/>
          <w:lang w:val="en-GB"/>
        </w:rPr>
        <w:t xml:space="preserve">Wald-statistic for the </w:t>
      </w:r>
      <w:r w:rsidR="0051340B" w:rsidRPr="005B2974">
        <w:rPr>
          <w:rFonts w:ascii="Arial" w:hAnsi="Arial" w:cs="Arial"/>
          <w:lang w:val="en-GB"/>
        </w:rPr>
        <w:t>interaction term with positive SN status</w:t>
      </w:r>
      <w:r w:rsidR="00A042EF" w:rsidRPr="005B2974">
        <w:rPr>
          <w:rFonts w:ascii="Arial" w:hAnsi="Arial" w:cs="Arial"/>
          <w:lang w:val="en-GB"/>
        </w:rPr>
        <w:t>.</w:t>
      </w:r>
    </w:p>
    <w:p w14:paraId="688D9EBD" w14:textId="579743F4" w:rsidR="00120BD2" w:rsidRPr="005B2974" w:rsidRDefault="00120BD2" w:rsidP="008950EC">
      <w:pPr>
        <w:spacing w:after="0" w:line="240" w:lineRule="auto"/>
        <w:rPr>
          <w:rFonts w:ascii="Arial" w:hAnsi="Arial" w:cs="Arial"/>
          <w:lang w:val="en-GB"/>
        </w:rPr>
      </w:pPr>
    </w:p>
    <w:p w14:paraId="08AE56CC" w14:textId="5813BBFE" w:rsidR="00120BD2" w:rsidRPr="005B2974" w:rsidDel="001A7844" w:rsidRDefault="00120BD2" w:rsidP="00120BD2">
      <w:pPr>
        <w:pStyle w:val="FirstParagraph"/>
        <w:spacing w:before="0" w:after="0"/>
        <w:rPr>
          <w:del w:id="3475" w:author="C.H.M. Maas" w:date="2022-06-09T11:05:00Z"/>
          <w:rFonts w:ascii="Arial" w:hAnsi="Arial" w:cs="Arial"/>
          <w:sz w:val="22"/>
          <w:szCs w:val="22"/>
          <w:lang w:val="en-GB"/>
        </w:rPr>
      </w:pPr>
      <w:del w:id="3476" w:author="C.H.M. Maas" w:date="2022-06-09T11:05:00Z">
        <w:r w:rsidRPr="005B2974" w:rsidDel="001A7844">
          <w:rPr>
            <w:rFonts w:ascii="Arial" w:hAnsi="Arial" w:cs="Arial"/>
            <w:b/>
            <w:sz w:val="22"/>
            <w:szCs w:val="22"/>
            <w:lang w:val="en-GB"/>
          </w:rPr>
          <w:delText>Table S3. Final calibrated model predicting 5-year melanoma specific mortality</w:delText>
        </w:r>
        <w:r w:rsidRPr="005B2974" w:rsidDel="001A7844">
          <w:rPr>
            <w:rFonts w:ascii="Arial" w:hAnsi="Arial" w:cs="Arial"/>
            <w:sz w:val="22"/>
            <w:szCs w:val="22"/>
            <w:lang w:val="en-GB"/>
          </w:rPr>
          <w:delText xml:space="preserve">. This Table displays the hazard ratios together with the 95 percent confidence intervals of the </w:delText>
        </w:r>
        <w:r w:rsidR="00621A07" w:rsidRPr="005B2974" w:rsidDel="001A7844">
          <w:rPr>
            <w:rFonts w:ascii="Arial" w:hAnsi="Arial" w:cs="Arial"/>
            <w:sz w:val="22"/>
            <w:szCs w:val="22"/>
            <w:lang w:val="en-GB"/>
          </w:rPr>
          <w:delText>calibrated</w:delText>
        </w:r>
        <w:r w:rsidRPr="005B2974" w:rsidDel="001A7844">
          <w:rPr>
            <w:rFonts w:ascii="Arial" w:hAnsi="Arial" w:cs="Arial"/>
            <w:sz w:val="22"/>
            <w:szCs w:val="22"/>
            <w:lang w:val="en-GB"/>
          </w:rPr>
          <w:delText xml:space="preserve"> Cox proportional hazards model predicting 5-year recurrence selected by backward selection with p-values maximum of 0.01.</w:delText>
        </w:r>
      </w:del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48"/>
        <w:gridCol w:w="645"/>
        <w:gridCol w:w="1317"/>
        <w:gridCol w:w="645"/>
        <w:gridCol w:w="1317"/>
        <w:gridCol w:w="767"/>
        <w:gridCol w:w="645"/>
      </w:tblGrid>
      <w:tr w:rsidR="003240C8" w:rsidRPr="00E32C4C" w:rsidDel="001A7844" w14:paraId="2E868356" w14:textId="50FDC040" w:rsidTr="00B34A9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  <w:del w:id="3477" w:author="C.H.M. Maas" w:date="2022-06-09T11:05:00Z"/>
        </w:trPr>
        <w:tc>
          <w:tcPr>
            <w:tcW w:w="0" w:type="auto"/>
            <w:tcBorders>
              <w:top w:val="single" w:sz="4" w:space="0" w:color="auto"/>
              <w:bottom w:val="none" w:sz="0" w:space="0" w:color="auto"/>
            </w:tcBorders>
            <w:vAlign w:val="center"/>
          </w:tcPr>
          <w:p w14:paraId="1D3EE1E9" w14:textId="081FE9FA" w:rsidR="003240C8" w:rsidRPr="005B2974" w:rsidDel="001A7844" w:rsidRDefault="003240C8" w:rsidP="00B34A9D">
            <w:pPr>
              <w:spacing w:after="0"/>
              <w:jc w:val="center"/>
              <w:rPr>
                <w:del w:id="3478" w:author="C.H.M. Maas" w:date="2022-06-09T11:05:00Z"/>
                <w:rFonts w:ascii="Arial" w:hAnsi="Arial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auto"/>
            </w:tcBorders>
            <w:vAlign w:val="center"/>
          </w:tcPr>
          <w:p w14:paraId="106D640A" w14:textId="33A67F0B" w:rsidR="003240C8" w:rsidRPr="005B2974" w:rsidDel="001A7844" w:rsidRDefault="003240C8" w:rsidP="00B34A9D">
            <w:pPr>
              <w:pStyle w:val="Compact"/>
              <w:spacing w:before="0" w:after="0"/>
              <w:jc w:val="center"/>
              <w:rPr>
                <w:del w:id="3479" w:author="C.H.M. Maas" w:date="2022-06-09T11:05:00Z"/>
                <w:rFonts w:ascii="Arial" w:eastAsia="Calibri" w:hAnsi="Arial" w:cs="Arial"/>
                <w:b/>
                <w:sz w:val="22"/>
                <w:szCs w:val="22"/>
                <w:lang w:val="en-GB"/>
              </w:rPr>
            </w:pPr>
            <w:del w:id="3480" w:author="C.H.M. Maas" w:date="2022-06-09T11:05:00Z">
              <w:r w:rsidRPr="005B2974" w:rsidDel="001A7844">
                <w:rPr>
                  <w:rFonts w:ascii="Arial" w:eastAsia="Calibri" w:hAnsi="Arial" w:cs="Arial"/>
                  <w:b/>
                  <w:sz w:val="22"/>
                  <w:szCs w:val="22"/>
                  <w:lang w:val="en-GB"/>
                </w:rPr>
                <w:delText>Negative SN</w:delText>
              </w:r>
            </w:del>
          </w:p>
        </w:tc>
        <w:tc>
          <w:tcPr>
            <w:tcW w:w="0" w:type="auto"/>
            <w:gridSpan w:val="2"/>
            <w:tcBorders>
              <w:top w:val="single" w:sz="4" w:space="0" w:color="auto"/>
            </w:tcBorders>
            <w:vAlign w:val="center"/>
          </w:tcPr>
          <w:p w14:paraId="4FA3968B" w14:textId="502C8466" w:rsidR="003240C8" w:rsidRPr="005B2974" w:rsidDel="001A7844" w:rsidRDefault="003240C8" w:rsidP="00B34A9D">
            <w:pPr>
              <w:pStyle w:val="Compact"/>
              <w:spacing w:before="0" w:after="0"/>
              <w:jc w:val="center"/>
              <w:rPr>
                <w:del w:id="3481" w:author="C.H.M. Maas" w:date="2022-06-09T11:05:00Z"/>
                <w:rFonts w:ascii="Arial" w:eastAsia="Calibri" w:hAnsi="Arial" w:cs="Arial"/>
                <w:b/>
                <w:sz w:val="22"/>
                <w:szCs w:val="22"/>
                <w:lang w:val="en-GB"/>
              </w:rPr>
            </w:pPr>
            <w:del w:id="3482" w:author="C.H.M. Maas" w:date="2022-06-09T11:05:00Z">
              <w:r w:rsidRPr="005B2974" w:rsidDel="001A7844">
                <w:rPr>
                  <w:rFonts w:ascii="Arial" w:eastAsia="Calibri" w:hAnsi="Arial" w:cs="Arial"/>
                  <w:b/>
                  <w:sz w:val="22"/>
                  <w:szCs w:val="22"/>
                  <w:lang w:val="en-GB"/>
                </w:rPr>
                <w:delText>Positive SN</w:delText>
              </w:r>
            </w:del>
          </w:p>
        </w:tc>
        <w:tc>
          <w:tcPr>
            <w:tcW w:w="0" w:type="auto"/>
            <w:gridSpan w:val="2"/>
            <w:tcBorders>
              <w:top w:val="single" w:sz="4" w:space="0" w:color="auto"/>
            </w:tcBorders>
            <w:vAlign w:val="center"/>
          </w:tcPr>
          <w:p w14:paraId="51D33434" w14:textId="04D3EB7D" w:rsidR="003240C8" w:rsidRPr="005B2974" w:rsidDel="001A7844" w:rsidRDefault="003240C8" w:rsidP="00B34A9D">
            <w:pPr>
              <w:pStyle w:val="Compact"/>
              <w:spacing w:before="0" w:after="0"/>
              <w:jc w:val="center"/>
              <w:rPr>
                <w:del w:id="3483" w:author="C.H.M. Maas" w:date="2022-06-09T11:05:00Z"/>
                <w:rFonts w:ascii="Arial" w:eastAsia="Calibri" w:hAnsi="Arial" w:cs="Arial"/>
                <w:b/>
                <w:sz w:val="22"/>
                <w:szCs w:val="22"/>
                <w:lang w:val="en-GB"/>
              </w:rPr>
            </w:pPr>
            <w:del w:id="3484" w:author="C.H.M. Maas" w:date="2022-06-09T11:05:00Z">
              <w:r w:rsidRPr="005B2974" w:rsidDel="001A7844">
                <w:rPr>
                  <w:rFonts w:ascii="Arial" w:eastAsia="Calibri" w:hAnsi="Arial" w:cs="Arial"/>
                  <w:b/>
                  <w:sz w:val="22"/>
                  <w:szCs w:val="22"/>
                  <w:lang w:val="en-GB"/>
                </w:rPr>
                <w:delText>Importance</w:delText>
              </w:r>
            </w:del>
          </w:p>
        </w:tc>
      </w:tr>
      <w:tr w:rsidR="003240C8" w:rsidRPr="00E32C4C" w:rsidDel="001A7844" w14:paraId="504D2B91" w14:textId="4989F226" w:rsidTr="00B34A9D">
        <w:trPr>
          <w:trHeight w:val="20"/>
          <w:del w:id="3485" w:author="C.H.M. Maas" w:date="2022-06-09T11:05:00Z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796948EA" w14:textId="31C526AD" w:rsidR="003240C8" w:rsidRPr="005B2974" w:rsidDel="001A7844" w:rsidRDefault="003240C8" w:rsidP="00B34A9D">
            <w:pPr>
              <w:spacing w:after="0"/>
              <w:rPr>
                <w:del w:id="3486" w:author="C.H.M. Maas" w:date="2022-06-09T11:05:00Z"/>
                <w:rFonts w:ascii="Arial" w:hAnsi="Arial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571F2E92" w14:textId="31D39422" w:rsidR="003240C8" w:rsidRPr="005B2974" w:rsidDel="001A7844" w:rsidRDefault="003240C8" w:rsidP="00B34A9D">
            <w:pPr>
              <w:pStyle w:val="Compact"/>
              <w:spacing w:before="0" w:after="0"/>
              <w:jc w:val="center"/>
              <w:rPr>
                <w:del w:id="3487" w:author="C.H.M. Maas" w:date="2022-06-09T11:05:00Z"/>
                <w:rFonts w:ascii="Arial" w:hAnsi="Arial" w:cs="Arial"/>
                <w:b/>
                <w:sz w:val="22"/>
                <w:szCs w:val="22"/>
                <w:lang w:val="en-GB"/>
              </w:rPr>
            </w:pPr>
            <w:del w:id="3488" w:author="C.H.M. Maas" w:date="2022-06-09T11:05:00Z">
              <w:r w:rsidRPr="005B2974" w:rsidDel="001A7844">
                <w:rPr>
                  <w:rFonts w:ascii="Arial" w:hAnsi="Arial" w:cs="Arial"/>
                  <w:b/>
                  <w:sz w:val="22"/>
                  <w:szCs w:val="22"/>
                  <w:lang w:val="en-GB"/>
                </w:rPr>
                <w:delText>HR</w:delText>
              </w:r>
            </w:del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624A70BA" w14:textId="562272ED" w:rsidR="003240C8" w:rsidRPr="005B2974" w:rsidDel="001A7844" w:rsidRDefault="003240C8" w:rsidP="00B34A9D">
            <w:pPr>
              <w:pStyle w:val="Compact"/>
              <w:spacing w:before="0" w:after="0"/>
              <w:jc w:val="center"/>
              <w:rPr>
                <w:del w:id="3489" w:author="C.H.M. Maas" w:date="2022-06-09T11:05:00Z"/>
                <w:rFonts w:ascii="Arial" w:hAnsi="Arial" w:cs="Arial"/>
                <w:b/>
                <w:sz w:val="22"/>
                <w:szCs w:val="22"/>
                <w:lang w:val="en-GB"/>
              </w:rPr>
            </w:pPr>
            <w:del w:id="3490" w:author="C.H.M. Maas" w:date="2022-06-09T11:05:00Z">
              <w:r w:rsidRPr="005B2974" w:rsidDel="001A7844">
                <w:rPr>
                  <w:rFonts w:ascii="Arial" w:hAnsi="Arial" w:cs="Arial"/>
                  <w:b/>
                  <w:sz w:val="22"/>
                  <w:szCs w:val="22"/>
                  <w:lang w:val="en-GB"/>
                </w:rPr>
                <w:delText>CI</w:delText>
              </w:r>
            </w:del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5CD379AB" w14:textId="473ECE6D" w:rsidR="003240C8" w:rsidRPr="005B2974" w:rsidDel="001A7844" w:rsidRDefault="003240C8" w:rsidP="00B34A9D">
            <w:pPr>
              <w:pStyle w:val="Compact"/>
              <w:spacing w:before="0" w:after="0"/>
              <w:jc w:val="center"/>
              <w:rPr>
                <w:del w:id="3491" w:author="C.H.M. Maas" w:date="2022-06-09T11:05:00Z"/>
                <w:rFonts w:ascii="Arial" w:hAnsi="Arial" w:cs="Arial"/>
                <w:b/>
                <w:sz w:val="22"/>
                <w:szCs w:val="22"/>
                <w:lang w:val="en-GB"/>
              </w:rPr>
            </w:pPr>
            <w:del w:id="3492" w:author="C.H.M. Maas" w:date="2022-06-09T11:05:00Z">
              <w:r w:rsidRPr="005B2974" w:rsidDel="001A7844">
                <w:rPr>
                  <w:rFonts w:ascii="Arial" w:hAnsi="Arial" w:cs="Arial"/>
                  <w:b/>
                  <w:sz w:val="22"/>
                  <w:szCs w:val="22"/>
                  <w:lang w:val="en-GB"/>
                </w:rPr>
                <w:delText>HR</w:delText>
              </w:r>
            </w:del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37EF76C1" w14:textId="4CD4E2CE" w:rsidR="003240C8" w:rsidRPr="005B2974" w:rsidDel="001A7844" w:rsidRDefault="003240C8" w:rsidP="00B34A9D">
            <w:pPr>
              <w:pStyle w:val="Compact"/>
              <w:spacing w:before="0" w:after="0"/>
              <w:jc w:val="center"/>
              <w:rPr>
                <w:del w:id="3493" w:author="C.H.M. Maas" w:date="2022-06-09T11:05:00Z"/>
                <w:rFonts w:ascii="Arial" w:hAnsi="Arial" w:cs="Arial"/>
                <w:b/>
                <w:sz w:val="22"/>
                <w:szCs w:val="22"/>
                <w:lang w:val="en-GB"/>
              </w:rPr>
            </w:pPr>
            <w:del w:id="3494" w:author="C.H.M. Maas" w:date="2022-06-09T11:05:00Z">
              <w:r w:rsidRPr="005B2974" w:rsidDel="001A7844">
                <w:rPr>
                  <w:rFonts w:ascii="Arial" w:hAnsi="Arial" w:cs="Arial"/>
                  <w:b/>
                  <w:sz w:val="22"/>
                  <w:szCs w:val="22"/>
                  <w:lang w:val="en-GB"/>
                </w:rPr>
                <w:delText>CI</w:delText>
              </w:r>
            </w:del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78AB9796" w14:textId="167444B3" w:rsidR="003240C8" w:rsidRPr="005B2974" w:rsidDel="001A7844" w:rsidRDefault="003240C8" w:rsidP="00B34A9D">
            <w:pPr>
              <w:pStyle w:val="Compact"/>
              <w:spacing w:before="0" w:after="0"/>
              <w:jc w:val="center"/>
              <w:rPr>
                <w:del w:id="3495" w:author="C.H.M. Maas" w:date="2022-06-09T11:05:00Z"/>
                <w:rFonts w:ascii="Arial" w:hAnsi="Arial" w:cs="Arial"/>
                <w:b/>
                <w:sz w:val="22"/>
                <w:szCs w:val="22"/>
                <w:lang w:val="en-GB"/>
              </w:rPr>
            </w:pPr>
            <w:del w:id="3496" w:author="C.H.M. Maas" w:date="2022-06-09T11:05:00Z">
              <w:r w:rsidRPr="005B2974" w:rsidDel="001A7844">
                <w:rPr>
                  <w:rFonts w:ascii="Arial" w:hAnsi="Arial" w:cs="Arial"/>
                  <w:b/>
                  <w:sz w:val="22"/>
                  <w:szCs w:val="22"/>
                  <w:lang w:val="en-GB"/>
                </w:rPr>
                <w:delText>Main</w:delText>
              </w:r>
            </w:del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69E34EA6" w14:textId="0B334926" w:rsidR="003240C8" w:rsidRPr="005B2974" w:rsidDel="001A7844" w:rsidRDefault="003240C8" w:rsidP="00B34A9D">
            <w:pPr>
              <w:pStyle w:val="Compact"/>
              <w:spacing w:before="0" w:after="0"/>
              <w:jc w:val="center"/>
              <w:rPr>
                <w:del w:id="3497" w:author="C.H.M. Maas" w:date="2022-06-09T11:05:00Z"/>
                <w:rFonts w:ascii="Arial" w:hAnsi="Arial" w:cs="Arial"/>
                <w:b/>
                <w:sz w:val="22"/>
                <w:szCs w:val="22"/>
                <w:lang w:val="en-GB"/>
              </w:rPr>
            </w:pPr>
            <w:del w:id="3498" w:author="C.H.M. Maas" w:date="2022-06-09T11:05:00Z">
              <w:r w:rsidRPr="005B2974" w:rsidDel="001A7844">
                <w:rPr>
                  <w:rFonts w:ascii="Arial" w:hAnsi="Arial" w:cs="Arial"/>
                  <w:b/>
                  <w:sz w:val="22"/>
                  <w:szCs w:val="22"/>
                  <w:lang w:val="en-GB"/>
                </w:rPr>
                <w:delText>Int.</w:delText>
              </w:r>
            </w:del>
          </w:p>
        </w:tc>
      </w:tr>
      <w:tr w:rsidR="002B1B37" w:rsidRPr="00E32C4C" w:rsidDel="001A7844" w14:paraId="60CEADD9" w14:textId="55AA4189" w:rsidTr="00B34A9D">
        <w:trPr>
          <w:trHeight w:val="20"/>
          <w:del w:id="3499" w:author="C.H.M. Maas" w:date="2022-06-09T11:05:00Z"/>
        </w:trPr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3B8D3DC8" w14:textId="53AE15ED" w:rsidR="002B1B37" w:rsidRPr="005B2974" w:rsidDel="001A7844" w:rsidRDefault="002B1B37" w:rsidP="002B1B37">
            <w:pPr>
              <w:pStyle w:val="Compact"/>
              <w:spacing w:before="0" w:after="0"/>
              <w:rPr>
                <w:del w:id="3500" w:author="C.H.M. Maas" w:date="2022-06-09T11:05:00Z"/>
                <w:rFonts w:ascii="Arial" w:hAnsi="Arial" w:cs="Arial"/>
                <w:b/>
                <w:sz w:val="22"/>
                <w:szCs w:val="22"/>
                <w:lang w:val="en-GB"/>
              </w:rPr>
            </w:pPr>
            <w:del w:id="3501" w:author="C.H.M. Maas" w:date="2022-06-09T11:05:00Z">
              <w:r w:rsidRPr="005B2974" w:rsidDel="001A7844">
                <w:rPr>
                  <w:rFonts w:ascii="Arial" w:hAnsi="Arial" w:cs="Arial"/>
                  <w:b/>
                  <w:sz w:val="22"/>
                  <w:szCs w:val="22"/>
                  <w:lang w:val="en-GB"/>
                </w:rPr>
                <w:delText>Positive SN status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487EEE9" w14:textId="588BF44C" w:rsidR="002B1B37" w:rsidRPr="005B2974" w:rsidDel="001A7844" w:rsidRDefault="002B1B37" w:rsidP="002B1B37">
            <w:pPr>
              <w:spacing w:after="0"/>
              <w:jc w:val="center"/>
              <w:rPr>
                <w:del w:id="3502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DE51E89" w14:textId="0C27E13A" w:rsidR="002B1B37" w:rsidRPr="005B2974" w:rsidDel="001A7844" w:rsidRDefault="002B1B37" w:rsidP="002B1B37">
            <w:pPr>
              <w:spacing w:after="0"/>
              <w:jc w:val="center"/>
              <w:rPr>
                <w:del w:id="3503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9D148F5" w14:textId="7B90397E" w:rsidR="002B1B37" w:rsidRPr="005B2974" w:rsidDel="001A7844" w:rsidRDefault="002B1B37" w:rsidP="002B1B37">
            <w:pPr>
              <w:spacing w:after="0"/>
              <w:jc w:val="center"/>
              <w:rPr>
                <w:del w:id="3504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3505" w:author="C.H.M. Maas" w:date="2022-06-09T11:05:00Z">
              <w:r w:rsidRPr="004E0AC8" w:rsidDel="001A7844">
                <w:rPr>
                  <w:rFonts w:ascii="Arial" w:hAnsi="Arial" w:cs="Arial"/>
                  <w:color w:val="000000"/>
                  <w:lang w:val="en-GB"/>
                  <w:rPrChange w:id="3506" w:author="C.H.M. Maas" w:date="2022-06-17T13:25:00Z">
                    <w:rPr>
                      <w:rFonts w:ascii="Arial" w:hAnsi="Arial" w:cs="Arial"/>
                      <w:color w:val="000000"/>
                    </w:rPr>
                  </w:rPrChange>
                </w:rPr>
                <w:delText>3.08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CE8BB04" w14:textId="349BDC4B" w:rsidR="002B1B37" w:rsidRPr="005B2974" w:rsidDel="001A7844" w:rsidRDefault="002B1B37" w:rsidP="002B1B37">
            <w:pPr>
              <w:spacing w:after="0"/>
              <w:jc w:val="center"/>
              <w:rPr>
                <w:del w:id="3507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3508" w:author="C.H.M. Maas" w:date="2022-06-09T11:05:00Z">
              <w:r w:rsidRPr="004E0AC8" w:rsidDel="001A7844">
                <w:rPr>
                  <w:rFonts w:ascii="Arial" w:hAnsi="Arial" w:cs="Arial"/>
                  <w:color w:val="000000"/>
                  <w:lang w:val="en-GB"/>
                  <w:rPrChange w:id="3509" w:author="C.H.M. Maas" w:date="2022-06-17T13:25:00Z">
                    <w:rPr>
                      <w:rFonts w:ascii="Arial" w:hAnsi="Arial" w:cs="Arial"/>
                      <w:color w:val="000000"/>
                    </w:rPr>
                  </w:rPrChange>
                </w:rPr>
                <w:delText>[2.54; 3.74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75B6463" w14:textId="0B454650" w:rsidR="002B1B37" w:rsidRPr="005B2974" w:rsidDel="001A7844" w:rsidRDefault="002B1B37" w:rsidP="002B1B37">
            <w:pPr>
              <w:spacing w:after="0"/>
              <w:jc w:val="center"/>
              <w:rPr>
                <w:del w:id="3510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3511" w:author="C.H.M. Maas" w:date="2022-06-09T11:05:00Z">
              <w:r w:rsidRPr="004E0AC8" w:rsidDel="001A7844">
                <w:rPr>
                  <w:rFonts w:ascii="Arial" w:hAnsi="Arial" w:cs="Arial"/>
                  <w:color w:val="000000"/>
                  <w:lang w:val="en-GB"/>
                  <w:rPrChange w:id="3512" w:author="C.H.M. Maas" w:date="2022-06-17T13:25:00Z">
                    <w:rPr>
                      <w:rFonts w:ascii="Arial" w:hAnsi="Arial" w:cs="Arial"/>
                      <w:color w:val="000000"/>
                    </w:rPr>
                  </w:rPrChange>
                </w:rPr>
                <w:delText>140.5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27254D" w14:textId="7BA72102" w:rsidR="002B1B37" w:rsidRPr="005B2974" w:rsidDel="001A7844" w:rsidRDefault="002B1B37" w:rsidP="002B1B37">
            <w:pPr>
              <w:spacing w:after="0"/>
              <w:jc w:val="center"/>
              <w:rPr>
                <w:del w:id="3513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2B1B37" w:rsidRPr="00E32C4C" w:rsidDel="001A7844" w14:paraId="39F80150" w14:textId="08301679" w:rsidTr="00B34A9D">
        <w:trPr>
          <w:trHeight w:val="20"/>
          <w:del w:id="3514" w:author="C.H.M. Maas" w:date="2022-06-09T11:05:00Z"/>
        </w:trPr>
        <w:tc>
          <w:tcPr>
            <w:tcW w:w="0" w:type="auto"/>
            <w:vAlign w:val="center"/>
          </w:tcPr>
          <w:p w14:paraId="73F0447B" w14:textId="60E3DADB" w:rsidR="002B1B37" w:rsidRPr="005B2974" w:rsidDel="001A7844" w:rsidRDefault="002B1B37" w:rsidP="002B1B37">
            <w:pPr>
              <w:pStyle w:val="Compact"/>
              <w:spacing w:before="0" w:after="0"/>
              <w:rPr>
                <w:del w:id="3515" w:author="C.H.M. Maas" w:date="2022-06-09T11:05:00Z"/>
                <w:rFonts w:ascii="Arial" w:hAnsi="Arial" w:cs="Arial"/>
                <w:b/>
                <w:sz w:val="22"/>
                <w:szCs w:val="22"/>
                <w:lang w:val="en-GB"/>
              </w:rPr>
            </w:pPr>
            <w:del w:id="3516" w:author="C.H.M. Maas" w:date="2022-06-09T11:05:00Z">
              <w:r w:rsidRPr="005B2974" w:rsidDel="001A7844">
                <w:rPr>
                  <w:rFonts w:ascii="Arial" w:hAnsi="Arial" w:cs="Arial"/>
                  <w:b/>
                  <w:sz w:val="22"/>
                  <w:szCs w:val="22"/>
                  <w:lang w:val="en-GB"/>
                </w:rPr>
                <w:delText>Age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3801D0A" w14:textId="35CD429F" w:rsidR="002B1B37" w:rsidRPr="005B2974" w:rsidDel="001A7844" w:rsidRDefault="002B1B37" w:rsidP="002B1B37">
            <w:pPr>
              <w:spacing w:after="0"/>
              <w:jc w:val="center"/>
              <w:rPr>
                <w:del w:id="3517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3518" w:author="C.H.M. Maas" w:date="2022-06-09T11:05:00Z">
              <w:r w:rsidRPr="004E0AC8" w:rsidDel="001A7844">
                <w:rPr>
                  <w:rFonts w:ascii="Arial" w:hAnsi="Arial" w:cs="Arial"/>
                  <w:color w:val="000000"/>
                  <w:lang w:val="en-GB"/>
                  <w:rPrChange w:id="3519" w:author="C.H.M. Maas" w:date="2022-06-17T13:25:00Z">
                    <w:rPr>
                      <w:rFonts w:ascii="Arial" w:hAnsi="Arial" w:cs="Arial"/>
                      <w:color w:val="000000"/>
                    </w:rPr>
                  </w:rPrChange>
                </w:rPr>
                <w:delText>1.47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4E6FA4D" w14:textId="6C167280" w:rsidR="002B1B37" w:rsidRPr="005B2974" w:rsidDel="001A7844" w:rsidRDefault="002B1B37" w:rsidP="002B1B37">
            <w:pPr>
              <w:spacing w:after="0"/>
              <w:jc w:val="center"/>
              <w:rPr>
                <w:del w:id="3520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3521" w:author="C.H.M. Maas" w:date="2022-06-09T11:05:00Z">
              <w:r w:rsidRPr="004E0AC8" w:rsidDel="001A7844">
                <w:rPr>
                  <w:rFonts w:ascii="Arial" w:hAnsi="Arial" w:cs="Arial"/>
                  <w:color w:val="000000"/>
                  <w:lang w:val="en-GB"/>
                  <w:rPrChange w:id="3522" w:author="C.H.M. Maas" w:date="2022-06-17T13:25:00Z">
                    <w:rPr>
                      <w:rFonts w:ascii="Arial" w:hAnsi="Arial" w:cs="Arial"/>
                      <w:color w:val="000000"/>
                    </w:rPr>
                  </w:rPrChange>
                </w:rPr>
                <w:delText>[1.15; 1.89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C1D2480" w14:textId="3579BC8F" w:rsidR="002B1B37" w:rsidRPr="005B2974" w:rsidDel="001A7844" w:rsidRDefault="002B1B37" w:rsidP="002B1B37">
            <w:pPr>
              <w:spacing w:after="0"/>
              <w:jc w:val="center"/>
              <w:rPr>
                <w:del w:id="3523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3524" w:author="C.H.M. Maas" w:date="2022-06-09T11:05:00Z">
              <w:r w:rsidRPr="004E0AC8" w:rsidDel="001A7844">
                <w:rPr>
                  <w:rFonts w:ascii="Arial" w:hAnsi="Arial" w:cs="Arial"/>
                  <w:color w:val="000000"/>
                  <w:lang w:val="en-GB"/>
                  <w:rPrChange w:id="3525" w:author="C.H.M. Maas" w:date="2022-06-17T13:25:00Z">
                    <w:rPr>
                      <w:rFonts w:ascii="Arial" w:hAnsi="Arial" w:cs="Arial"/>
                      <w:color w:val="000000"/>
                    </w:rPr>
                  </w:rPrChange>
                </w:rPr>
                <w:delText>1.47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50E3C1C" w14:textId="2CC326FB" w:rsidR="002B1B37" w:rsidRPr="005B2974" w:rsidDel="001A7844" w:rsidRDefault="002B1B37" w:rsidP="002B1B37">
            <w:pPr>
              <w:spacing w:after="0"/>
              <w:jc w:val="center"/>
              <w:rPr>
                <w:del w:id="3526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3527" w:author="C.H.M. Maas" w:date="2022-06-09T11:05:00Z">
              <w:r w:rsidRPr="004E0AC8" w:rsidDel="001A7844">
                <w:rPr>
                  <w:rFonts w:ascii="Arial" w:hAnsi="Arial" w:cs="Arial"/>
                  <w:color w:val="000000"/>
                  <w:lang w:val="en-GB"/>
                  <w:rPrChange w:id="3528" w:author="C.H.M. Maas" w:date="2022-06-17T13:25:00Z">
                    <w:rPr>
                      <w:rFonts w:ascii="Arial" w:hAnsi="Arial" w:cs="Arial"/>
                      <w:color w:val="000000"/>
                    </w:rPr>
                  </w:rPrChange>
                </w:rPr>
                <w:delText>[1.15; 1.89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E24D084" w14:textId="08E1508F" w:rsidR="002B1B37" w:rsidRPr="005B2974" w:rsidDel="001A7844" w:rsidRDefault="002B1B37" w:rsidP="002B1B37">
            <w:pPr>
              <w:spacing w:after="0"/>
              <w:jc w:val="center"/>
              <w:rPr>
                <w:del w:id="3529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3530" w:author="C.H.M. Maas" w:date="2022-06-09T11:05:00Z">
              <w:r w:rsidRPr="004E0AC8" w:rsidDel="001A7844">
                <w:rPr>
                  <w:rFonts w:ascii="Arial" w:hAnsi="Arial" w:cs="Arial"/>
                  <w:color w:val="000000"/>
                  <w:lang w:val="en-GB"/>
                  <w:rPrChange w:id="3531" w:author="C.H.M. Maas" w:date="2022-06-17T13:25:00Z">
                    <w:rPr>
                      <w:rFonts w:ascii="Arial" w:hAnsi="Arial" w:cs="Arial"/>
                      <w:color w:val="000000"/>
                    </w:rPr>
                  </w:rPrChange>
                </w:rPr>
                <w:delText>9.2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56049B1" w14:textId="46DC3027" w:rsidR="002B1B37" w:rsidRPr="005B2974" w:rsidDel="001A7844" w:rsidRDefault="002B1B37" w:rsidP="002B1B37">
            <w:pPr>
              <w:spacing w:after="0"/>
              <w:jc w:val="center"/>
              <w:rPr>
                <w:del w:id="3532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2B1B37" w:rsidRPr="00E32C4C" w:rsidDel="001A7844" w14:paraId="2944DE53" w14:textId="3559A166" w:rsidTr="00B34A9D">
        <w:trPr>
          <w:trHeight w:val="20"/>
          <w:del w:id="3533" w:author="C.H.M. Maas" w:date="2022-06-09T11:05:00Z"/>
        </w:trPr>
        <w:tc>
          <w:tcPr>
            <w:tcW w:w="0" w:type="auto"/>
            <w:vAlign w:val="center"/>
          </w:tcPr>
          <w:p w14:paraId="7A57371F" w14:textId="5FDD0748" w:rsidR="002B1B37" w:rsidRPr="005B2974" w:rsidDel="001A7844" w:rsidRDefault="002B1B37" w:rsidP="002B1B37">
            <w:pPr>
              <w:pStyle w:val="Compact"/>
              <w:spacing w:before="0" w:after="0"/>
              <w:rPr>
                <w:del w:id="3534" w:author="C.H.M. Maas" w:date="2022-06-09T11:05:00Z"/>
                <w:rFonts w:ascii="Arial" w:hAnsi="Arial" w:cs="Arial"/>
                <w:b/>
                <w:sz w:val="22"/>
                <w:szCs w:val="22"/>
                <w:lang w:val="en-GB"/>
              </w:rPr>
            </w:pPr>
            <w:del w:id="3535" w:author="C.H.M. Maas" w:date="2022-06-09T11:05:00Z">
              <w:r w:rsidRPr="005B2974" w:rsidDel="001A7844">
                <w:rPr>
                  <w:rFonts w:ascii="Arial" w:hAnsi="Arial" w:cs="Arial"/>
                  <w:b/>
                  <w:sz w:val="22"/>
                  <w:szCs w:val="22"/>
                  <w:lang w:val="en-GB"/>
                </w:rPr>
                <w:delText>Ulceration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EEA9106" w14:textId="21CD5182" w:rsidR="002B1B37" w:rsidRPr="005B2974" w:rsidDel="001A7844" w:rsidRDefault="002B1B37" w:rsidP="002B1B37">
            <w:pPr>
              <w:spacing w:after="0"/>
              <w:jc w:val="center"/>
              <w:rPr>
                <w:del w:id="3536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3537" w:author="C.H.M. Maas" w:date="2022-06-09T11:05:00Z">
              <w:r w:rsidRPr="004E0AC8" w:rsidDel="001A7844">
                <w:rPr>
                  <w:rFonts w:ascii="Arial" w:hAnsi="Arial" w:cs="Arial"/>
                  <w:color w:val="000000"/>
                  <w:lang w:val="en-GB"/>
                  <w:rPrChange w:id="3538" w:author="C.H.M. Maas" w:date="2022-06-17T13:25:00Z">
                    <w:rPr>
                      <w:rFonts w:ascii="Arial" w:hAnsi="Arial" w:cs="Arial"/>
                      <w:color w:val="000000"/>
                    </w:rPr>
                  </w:rPrChange>
                </w:rPr>
                <w:delText>1.71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7CAA19F" w14:textId="4CB662A7" w:rsidR="002B1B37" w:rsidRPr="005B2974" w:rsidDel="001A7844" w:rsidRDefault="002B1B37" w:rsidP="002B1B37">
            <w:pPr>
              <w:spacing w:after="0"/>
              <w:jc w:val="center"/>
              <w:rPr>
                <w:del w:id="3539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3540" w:author="C.H.M. Maas" w:date="2022-06-09T11:05:00Z">
              <w:r w:rsidRPr="004E0AC8" w:rsidDel="001A7844">
                <w:rPr>
                  <w:rFonts w:ascii="Arial" w:hAnsi="Arial" w:cs="Arial"/>
                  <w:color w:val="000000"/>
                  <w:lang w:val="en-GB"/>
                  <w:rPrChange w:id="3541" w:author="C.H.M. Maas" w:date="2022-06-17T13:25:00Z">
                    <w:rPr>
                      <w:rFonts w:ascii="Arial" w:hAnsi="Arial" w:cs="Arial"/>
                      <w:color w:val="000000"/>
                    </w:rPr>
                  </w:rPrChange>
                </w:rPr>
                <w:delText>[1.45; 2.03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3A70FC8" w14:textId="19D19AD2" w:rsidR="002B1B37" w:rsidRPr="005B2974" w:rsidDel="001A7844" w:rsidRDefault="002B1B37" w:rsidP="002B1B37">
            <w:pPr>
              <w:spacing w:after="0"/>
              <w:jc w:val="center"/>
              <w:rPr>
                <w:del w:id="3542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3543" w:author="C.H.M. Maas" w:date="2022-06-09T11:05:00Z">
              <w:r w:rsidRPr="004E0AC8" w:rsidDel="001A7844">
                <w:rPr>
                  <w:rFonts w:ascii="Arial" w:hAnsi="Arial" w:cs="Arial"/>
                  <w:color w:val="000000"/>
                  <w:lang w:val="en-GB"/>
                  <w:rPrChange w:id="3544" w:author="C.H.M. Maas" w:date="2022-06-17T13:25:00Z">
                    <w:rPr>
                      <w:rFonts w:ascii="Arial" w:hAnsi="Arial" w:cs="Arial"/>
                      <w:color w:val="000000"/>
                    </w:rPr>
                  </w:rPrChange>
                </w:rPr>
                <w:delText>1.71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B1515EB" w14:textId="72F598B5" w:rsidR="002B1B37" w:rsidRPr="005B2974" w:rsidDel="001A7844" w:rsidRDefault="002B1B37" w:rsidP="002B1B37">
            <w:pPr>
              <w:spacing w:after="0"/>
              <w:jc w:val="center"/>
              <w:rPr>
                <w:del w:id="3545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3546" w:author="C.H.M. Maas" w:date="2022-06-09T11:05:00Z">
              <w:r w:rsidRPr="004E0AC8" w:rsidDel="001A7844">
                <w:rPr>
                  <w:rFonts w:ascii="Arial" w:hAnsi="Arial" w:cs="Arial"/>
                  <w:color w:val="000000"/>
                  <w:lang w:val="en-GB"/>
                  <w:rPrChange w:id="3547" w:author="C.H.M. Maas" w:date="2022-06-17T13:25:00Z">
                    <w:rPr>
                      <w:rFonts w:ascii="Arial" w:hAnsi="Arial" w:cs="Arial"/>
                      <w:color w:val="000000"/>
                    </w:rPr>
                  </w:rPrChange>
                </w:rPr>
                <w:delText>[1.45; 2.03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2F69CEE" w14:textId="698AC267" w:rsidR="002B1B37" w:rsidRPr="005B2974" w:rsidDel="001A7844" w:rsidRDefault="002B1B37" w:rsidP="002B1B37">
            <w:pPr>
              <w:spacing w:after="0"/>
              <w:jc w:val="center"/>
              <w:rPr>
                <w:del w:id="3548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3549" w:author="C.H.M. Maas" w:date="2022-06-09T11:05:00Z">
              <w:r w:rsidRPr="004E0AC8" w:rsidDel="001A7844">
                <w:rPr>
                  <w:rFonts w:ascii="Arial" w:hAnsi="Arial" w:cs="Arial"/>
                  <w:color w:val="000000"/>
                  <w:lang w:val="en-GB"/>
                  <w:rPrChange w:id="3550" w:author="C.H.M. Maas" w:date="2022-06-17T13:25:00Z">
                    <w:rPr>
                      <w:rFonts w:ascii="Arial" w:hAnsi="Arial" w:cs="Arial"/>
                      <w:color w:val="000000"/>
                    </w:rPr>
                  </w:rPrChange>
                </w:rPr>
                <w:delText>39.5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9EF3805" w14:textId="0B50C9C7" w:rsidR="002B1B37" w:rsidRPr="005B2974" w:rsidDel="001A7844" w:rsidRDefault="002B1B37" w:rsidP="002B1B37">
            <w:pPr>
              <w:spacing w:after="0"/>
              <w:jc w:val="center"/>
              <w:rPr>
                <w:del w:id="3551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2B1B37" w:rsidRPr="00E32C4C" w:rsidDel="001A7844" w14:paraId="5C14E73D" w14:textId="19BE4672" w:rsidTr="00B34A9D">
        <w:trPr>
          <w:trHeight w:val="20"/>
          <w:del w:id="3552" w:author="C.H.M. Maas" w:date="2022-06-09T11:05:00Z"/>
        </w:trPr>
        <w:tc>
          <w:tcPr>
            <w:tcW w:w="0" w:type="auto"/>
            <w:vAlign w:val="center"/>
          </w:tcPr>
          <w:p w14:paraId="5211ED12" w14:textId="4DA1DD88" w:rsidR="002B1B37" w:rsidRPr="005B2974" w:rsidDel="001A7844" w:rsidRDefault="002B1B37" w:rsidP="002B1B37">
            <w:pPr>
              <w:pStyle w:val="Compact"/>
              <w:spacing w:before="0" w:after="0"/>
              <w:rPr>
                <w:del w:id="3553" w:author="C.H.M. Maas" w:date="2022-06-09T11:05:00Z"/>
                <w:rFonts w:ascii="Arial" w:hAnsi="Arial" w:cs="Arial"/>
                <w:b/>
                <w:sz w:val="22"/>
                <w:szCs w:val="22"/>
                <w:lang w:val="en-GB"/>
              </w:rPr>
            </w:pPr>
            <w:del w:id="3554" w:author="C.H.M. Maas" w:date="2022-06-09T11:05:00Z">
              <w:r w:rsidRPr="005B2974" w:rsidDel="001A7844">
                <w:rPr>
                  <w:rFonts w:ascii="Arial" w:hAnsi="Arial" w:cs="Arial"/>
                  <w:b/>
                  <w:sz w:val="22"/>
                  <w:szCs w:val="22"/>
                  <w:lang w:val="en-GB"/>
                </w:rPr>
                <w:delText>Location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4C099FE" w14:textId="55BC76AF" w:rsidR="002B1B37" w:rsidRPr="005B2974" w:rsidDel="001A7844" w:rsidRDefault="002B1B37" w:rsidP="002B1B37">
            <w:pPr>
              <w:spacing w:after="0"/>
              <w:jc w:val="center"/>
              <w:rPr>
                <w:del w:id="3555" w:author="C.H.M. Maas" w:date="2022-06-09T11:05:00Z"/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BE05F91" w14:textId="3A21EDF8" w:rsidR="002B1B37" w:rsidRPr="005B2974" w:rsidDel="001A7844" w:rsidRDefault="002B1B37" w:rsidP="002B1B37">
            <w:pPr>
              <w:spacing w:after="0"/>
              <w:jc w:val="center"/>
              <w:rPr>
                <w:del w:id="3556" w:author="C.H.M. Maas" w:date="2022-06-09T11:05:00Z"/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9BF23A8" w14:textId="42B30721" w:rsidR="002B1B37" w:rsidRPr="005B2974" w:rsidDel="001A7844" w:rsidRDefault="002B1B37" w:rsidP="002B1B37">
            <w:pPr>
              <w:spacing w:after="0"/>
              <w:jc w:val="center"/>
              <w:rPr>
                <w:del w:id="3557" w:author="C.H.M. Maas" w:date="2022-06-09T11:05:00Z"/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4C79FAD" w14:textId="69255421" w:rsidR="002B1B37" w:rsidRPr="005B2974" w:rsidDel="001A7844" w:rsidRDefault="002B1B37" w:rsidP="002B1B37">
            <w:pPr>
              <w:spacing w:after="0"/>
              <w:jc w:val="center"/>
              <w:rPr>
                <w:del w:id="3558" w:author="C.H.M. Maas" w:date="2022-06-09T11:05:00Z"/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94579CE" w14:textId="58195958" w:rsidR="002B1B37" w:rsidRPr="005B2974" w:rsidDel="001A7844" w:rsidRDefault="002B1B37" w:rsidP="002B1B37">
            <w:pPr>
              <w:spacing w:after="0"/>
              <w:jc w:val="center"/>
              <w:rPr>
                <w:del w:id="3559" w:author="C.H.M. Maas" w:date="2022-06-09T11:05:00Z"/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95E9207" w14:textId="5F855943" w:rsidR="002B1B37" w:rsidRPr="005B2974" w:rsidDel="001A7844" w:rsidRDefault="002B1B37" w:rsidP="002B1B37">
            <w:pPr>
              <w:spacing w:after="0"/>
              <w:jc w:val="center"/>
              <w:rPr>
                <w:del w:id="3560" w:author="C.H.M. Maas" w:date="2022-06-09T11:05:00Z"/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2B1B37" w:rsidRPr="00E32C4C" w:rsidDel="001A7844" w14:paraId="55D51EB9" w14:textId="4B13C8E5" w:rsidTr="00B34A9D">
        <w:trPr>
          <w:trHeight w:val="20"/>
          <w:del w:id="3561" w:author="C.H.M. Maas" w:date="2022-06-09T11:05:00Z"/>
        </w:trPr>
        <w:tc>
          <w:tcPr>
            <w:tcW w:w="0" w:type="auto"/>
            <w:vAlign w:val="center"/>
          </w:tcPr>
          <w:p w14:paraId="28F8010E" w14:textId="4A679EA3" w:rsidR="002B1B37" w:rsidRPr="005B2974" w:rsidDel="001A7844" w:rsidRDefault="002B1B37" w:rsidP="002B1B37">
            <w:pPr>
              <w:pStyle w:val="Compact"/>
              <w:spacing w:before="0" w:after="0"/>
              <w:rPr>
                <w:del w:id="3562" w:author="C.H.M. Maas" w:date="2022-06-09T11:05:00Z"/>
                <w:rFonts w:ascii="Arial" w:hAnsi="Arial" w:cs="Arial"/>
                <w:sz w:val="22"/>
                <w:szCs w:val="22"/>
                <w:lang w:val="en-GB"/>
              </w:rPr>
            </w:pPr>
            <w:del w:id="3563" w:author="C.H.M. Maas" w:date="2022-06-09T11:05:00Z">
              <w:r w:rsidRPr="005B2974" w:rsidDel="001A7844">
                <w:rPr>
                  <w:rFonts w:ascii="Arial" w:hAnsi="Arial" w:cs="Arial"/>
                  <w:sz w:val="22"/>
                  <w:szCs w:val="22"/>
                  <w:lang w:val="en-GB"/>
                </w:rPr>
                <w:delText xml:space="preserve">   Arm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D4D2D28" w14:textId="4F976790" w:rsidR="002B1B37" w:rsidRPr="005B2974" w:rsidDel="001A7844" w:rsidRDefault="002B1B37" w:rsidP="002B1B37">
            <w:pPr>
              <w:spacing w:after="0"/>
              <w:jc w:val="center"/>
              <w:rPr>
                <w:del w:id="3564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3565" w:author="C.H.M. Maas" w:date="2022-06-09T11:05:00Z">
              <w:r w:rsidRPr="004E0AC8" w:rsidDel="001A7844">
                <w:rPr>
                  <w:rFonts w:ascii="Arial" w:hAnsi="Arial" w:cs="Arial"/>
                  <w:color w:val="000000"/>
                  <w:lang w:val="en-GB"/>
                  <w:rPrChange w:id="3566" w:author="C.H.M. Maas" w:date="2022-06-17T13:25:00Z">
                    <w:rPr>
                      <w:rFonts w:ascii="Arial" w:hAnsi="Arial" w:cs="Arial"/>
                      <w:color w:val="000000"/>
                    </w:rPr>
                  </w:rPrChange>
                </w:rPr>
                <w:delText>(ref)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4CA44C7" w14:textId="7E6CEF07" w:rsidR="002B1B37" w:rsidRPr="005B2974" w:rsidDel="001A7844" w:rsidRDefault="002B1B37" w:rsidP="002B1B37">
            <w:pPr>
              <w:spacing w:after="0"/>
              <w:jc w:val="center"/>
              <w:rPr>
                <w:del w:id="3567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EBD59AF" w14:textId="05069FB9" w:rsidR="002B1B37" w:rsidRPr="005B2974" w:rsidDel="001A7844" w:rsidRDefault="002B1B37" w:rsidP="002B1B37">
            <w:pPr>
              <w:spacing w:after="0"/>
              <w:jc w:val="center"/>
              <w:rPr>
                <w:del w:id="3568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3569" w:author="C.H.M. Maas" w:date="2022-06-09T11:05:00Z">
              <w:r w:rsidRPr="004E0AC8" w:rsidDel="001A7844">
                <w:rPr>
                  <w:rFonts w:ascii="Arial" w:hAnsi="Arial" w:cs="Arial"/>
                  <w:color w:val="000000"/>
                  <w:lang w:val="en-GB"/>
                  <w:rPrChange w:id="3570" w:author="C.H.M. Maas" w:date="2022-06-17T13:25:00Z">
                    <w:rPr>
                      <w:rFonts w:ascii="Arial" w:hAnsi="Arial" w:cs="Arial"/>
                      <w:color w:val="000000"/>
                    </w:rPr>
                  </w:rPrChange>
                </w:rPr>
                <w:delText>(ref)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1269525" w14:textId="6A2A2C4F" w:rsidR="002B1B37" w:rsidRPr="005B2974" w:rsidDel="001A7844" w:rsidRDefault="002B1B37" w:rsidP="002B1B37">
            <w:pPr>
              <w:spacing w:after="0"/>
              <w:jc w:val="center"/>
              <w:rPr>
                <w:del w:id="3571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348EFA" w14:textId="6EF2C410" w:rsidR="002B1B37" w:rsidRPr="005B2974" w:rsidDel="001A7844" w:rsidRDefault="002B1B37" w:rsidP="002B1B37">
            <w:pPr>
              <w:spacing w:after="0"/>
              <w:jc w:val="center"/>
              <w:rPr>
                <w:del w:id="3572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B5DBAD3" w14:textId="72589332" w:rsidR="002B1B37" w:rsidRPr="005B2974" w:rsidDel="001A7844" w:rsidRDefault="002B1B37" w:rsidP="002B1B37">
            <w:pPr>
              <w:spacing w:after="0"/>
              <w:jc w:val="center"/>
              <w:rPr>
                <w:del w:id="3573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2B1B37" w:rsidRPr="00E32C4C" w:rsidDel="001A7844" w14:paraId="5A7A693D" w14:textId="351C0ACA" w:rsidTr="00B34A9D">
        <w:trPr>
          <w:trHeight w:val="20"/>
          <w:del w:id="3574" w:author="C.H.M. Maas" w:date="2022-06-09T11:05:00Z"/>
        </w:trPr>
        <w:tc>
          <w:tcPr>
            <w:tcW w:w="0" w:type="auto"/>
            <w:vAlign w:val="center"/>
          </w:tcPr>
          <w:p w14:paraId="6C0880FC" w14:textId="3F69BB19" w:rsidR="002B1B37" w:rsidRPr="005B2974" w:rsidDel="001A7844" w:rsidRDefault="002B1B37" w:rsidP="002B1B37">
            <w:pPr>
              <w:pStyle w:val="Compact"/>
              <w:spacing w:before="0" w:after="0"/>
              <w:rPr>
                <w:del w:id="3575" w:author="C.H.M. Maas" w:date="2022-06-09T11:05:00Z"/>
                <w:rFonts w:ascii="Arial" w:hAnsi="Arial" w:cs="Arial"/>
                <w:sz w:val="22"/>
                <w:szCs w:val="22"/>
                <w:lang w:val="en-GB"/>
              </w:rPr>
            </w:pPr>
            <w:del w:id="3576" w:author="C.H.M. Maas" w:date="2022-06-09T11:05:00Z">
              <w:r w:rsidRPr="005B2974" w:rsidDel="001A7844">
                <w:rPr>
                  <w:rFonts w:ascii="Arial" w:hAnsi="Arial" w:cs="Arial"/>
                  <w:sz w:val="22"/>
                  <w:szCs w:val="22"/>
                  <w:lang w:val="en-GB"/>
                </w:rPr>
                <w:delText xml:space="preserve">   Leg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D494553" w14:textId="4428026D" w:rsidR="002B1B37" w:rsidRPr="005B2974" w:rsidDel="001A7844" w:rsidRDefault="002B1B37" w:rsidP="002B1B37">
            <w:pPr>
              <w:spacing w:after="0"/>
              <w:jc w:val="center"/>
              <w:rPr>
                <w:del w:id="3577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3578" w:author="C.H.M. Maas" w:date="2022-06-09T11:05:00Z">
              <w:r w:rsidRPr="004E0AC8" w:rsidDel="001A7844">
                <w:rPr>
                  <w:rFonts w:ascii="Arial" w:hAnsi="Arial" w:cs="Arial"/>
                  <w:color w:val="000000"/>
                  <w:lang w:val="en-GB"/>
                  <w:rPrChange w:id="3579" w:author="C.H.M. Maas" w:date="2022-06-17T13:25:00Z">
                    <w:rPr>
                      <w:rFonts w:ascii="Arial" w:hAnsi="Arial" w:cs="Arial"/>
                      <w:color w:val="000000"/>
                    </w:rPr>
                  </w:rPrChange>
                </w:rPr>
                <w:delText>1.33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EF54BB5" w14:textId="528FD6A3" w:rsidR="002B1B37" w:rsidRPr="005B2974" w:rsidDel="001A7844" w:rsidRDefault="002B1B37" w:rsidP="002B1B37">
            <w:pPr>
              <w:spacing w:after="0"/>
              <w:jc w:val="center"/>
              <w:rPr>
                <w:del w:id="3580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3581" w:author="C.H.M. Maas" w:date="2022-06-09T11:05:00Z">
              <w:r w:rsidRPr="004E0AC8" w:rsidDel="001A7844">
                <w:rPr>
                  <w:rFonts w:ascii="Arial" w:hAnsi="Arial" w:cs="Arial"/>
                  <w:color w:val="000000"/>
                  <w:lang w:val="en-GB"/>
                  <w:rPrChange w:id="3582" w:author="C.H.M. Maas" w:date="2022-06-17T13:25:00Z">
                    <w:rPr>
                      <w:rFonts w:ascii="Arial" w:hAnsi="Arial" w:cs="Arial"/>
                      <w:color w:val="000000"/>
                    </w:rPr>
                  </w:rPrChange>
                </w:rPr>
                <w:delText>[1.01; 1.76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3662E54" w14:textId="2FEDE64A" w:rsidR="002B1B37" w:rsidRPr="005B2974" w:rsidDel="001A7844" w:rsidRDefault="002B1B37" w:rsidP="002B1B37">
            <w:pPr>
              <w:spacing w:after="0"/>
              <w:jc w:val="center"/>
              <w:rPr>
                <w:del w:id="3583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3584" w:author="C.H.M. Maas" w:date="2022-06-09T11:05:00Z">
              <w:r w:rsidRPr="004E0AC8" w:rsidDel="001A7844">
                <w:rPr>
                  <w:rFonts w:ascii="Arial" w:hAnsi="Arial" w:cs="Arial"/>
                  <w:color w:val="000000"/>
                  <w:lang w:val="en-GB"/>
                  <w:rPrChange w:id="3585" w:author="C.H.M. Maas" w:date="2022-06-17T13:25:00Z">
                    <w:rPr>
                      <w:rFonts w:ascii="Arial" w:hAnsi="Arial" w:cs="Arial"/>
                      <w:color w:val="000000"/>
                    </w:rPr>
                  </w:rPrChange>
                </w:rPr>
                <w:delText>1.33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20C229C" w14:textId="5FF84688" w:rsidR="002B1B37" w:rsidRPr="005B2974" w:rsidDel="001A7844" w:rsidRDefault="002B1B37" w:rsidP="002B1B37">
            <w:pPr>
              <w:spacing w:after="0"/>
              <w:jc w:val="center"/>
              <w:rPr>
                <w:del w:id="3586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3587" w:author="C.H.M. Maas" w:date="2022-06-09T11:05:00Z">
              <w:r w:rsidRPr="004E0AC8" w:rsidDel="001A7844">
                <w:rPr>
                  <w:rFonts w:ascii="Arial" w:hAnsi="Arial" w:cs="Arial"/>
                  <w:color w:val="000000"/>
                  <w:lang w:val="en-GB"/>
                  <w:rPrChange w:id="3588" w:author="C.H.M. Maas" w:date="2022-06-17T13:25:00Z">
                    <w:rPr>
                      <w:rFonts w:ascii="Arial" w:hAnsi="Arial" w:cs="Arial"/>
                      <w:color w:val="000000"/>
                    </w:rPr>
                  </w:rPrChange>
                </w:rPr>
                <w:delText>[1.01; 1.76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6988932" w14:textId="46CC4D6F" w:rsidR="002B1B37" w:rsidRPr="005B2974" w:rsidDel="001A7844" w:rsidRDefault="002B1B37" w:rsidP="002B1B37">
            <w:pPr>
              <w:spacing w:after="0"/>
              <w:jc w:val="center"/>
              <w:rPr>
                <w:del w:id="3589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3590" w:author="C.H.M. Maas" w:date="2022-06-09T11:05:00Z">
              <w:r w:rsidRPr="004E0AC8" w:rsidDel="001A7844">
                <w:rPr>
                  <w:rFonts w:ascii="Arial" w:hAnsi="Arial" w:cs="Arial"/>
                  <w:color w:val="000000"/>
                  <w:lang w:val="en-GB"/>
                  <w:rPrChange w:id="3591" w:author="C.H.M. Maas" w:date="2022-06-17T13:25:00Z">
                    <w:rPr>
                      <w:rFonts w:ascii="Arial" w:hAnsi="Arial" w:cs="Arial"/>
                      <w:color w:val="000000"/>
                    </w:rPr>
                  </w:rPrChange>
                </w:rPr>
                <w:delText>22.1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4D42ACB" w14:textId="26C38041" w:rsidR="002B1B37" w:rsidRPr="005B2974" w:rsidDel="001A7844" w:rsidRDefault="002B1B37" w:rsidP="002B1B37">
            <w:pPr>
              <w:spacing w:after="0"/>
              <w:jc w:val="center"/>
              <w:rPr>
                <w:del w:id="3592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2B1B37" w:rsidRPr="00E32C4C" w:rsidDel="001A7844" w14:paraId="004FE503" w14:textId="6496F6FD" w:rsidTr="00B34A9D">
        <w:trPr>
          <w:trHeight w:val="20"/>
          <w:del w:id="3593" w:author="C.H.M. Maas" w:date="2022-06-09T11:05:00Z"/>
        </w:trPr>
        <w:tc>
          <w:tcPr>
            <w:tcW w:w="0" w:type="auto"/>
            <w:vAlign w:val="center"/>
          </w:tcPr>
          <w:p w14:paraId="25242B8B" w14:textId="3D43B36E" w:rsidR="002B1B37" w:rsidRPr="005B2974" w:rsidDel="001A7844" w:rsidRDefault="002B1B37" w:rsidP="002B1B37">
            <w:pPr>
              <w:pStyle w:val="Compact"/>
              <w:spacing w:before="0" w:after="0"/>
              <w:rPr>
                <w:del w:id="3594" w:author="C.H.M. Maas" w:date="2022-06-09T11:05:00Z"/>
                <w:rFonts w:ascii="Arial" w:hAnsi="Arial" w:cs="Arial"/>
                <w:sz w:val="22"/>
                <w:szCs w:val="22"/>
                <w:lang w:val="en-GB"/>
              </w:rPr>
            </w:pPr>
            <w:del w:id="3595" w:author="C.H.M. Maas" w:date="2022-06-09T11:05:00Z">
              <w:r w:rsidRPr="005B2974" w:rsidDel="001A7844">
                <w:rPr>
                  <w:rFonts w:ascii="Arial" w:hAnsi="Arial" w:cs="Arial"/>
                  <w:sz w:val="22"/>
                  <w:szCs w:val="22"/>
                  <w:lang w:val="en-GB"/>
                </w:rPr>
                <w:delText xml:space="preserve">   Trunk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7A739ED" w14:textId="7204F30A" w:rsidR="002B1B37" w:rsidRPr="005B2974" w:rsidDel="001A7844" w:rsidRDefault="002B1B37" w:rsidP="002B1B37">
            <w:pPr>
              <w:spacing w:after="0"/>
              <w:jc w:val="center"/>
              <w:rPr>
                <w:del w:id="3596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3597" w:author="C.H.M. Maas" w:date="2022-06-09T11:05:00Z">
              <w:r w:rsidRPr="004E0AC8" w:rsidDel="001A7844">
                <w:rPr>
                  <w:rFonts w:ascii="Arial" w:hAnsi="Arial" w:cs="Arial"/>
                  <w:color w:val="000000"/>
                  <w:lang w:val="en-GB"/>
                  <w:rPrChange w:id="3598" w:author="C.H.M. Maas" w:date="2022-06-17T13:25:00Z">
                    <w:rPr>
                      <w:rFonts w:ascii="Arial" w:hAnsi="Arial" w:cs="Arial"/>
                      <w:color w:val="000000"/>
                    </w:rPr>
                  </w:rPrChange>
                </w:rPr>
                <w:delText>1.52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5662F68" w14:textId="0D30B88C" w:rsidR="002B1B37" w:rsidRPr="005B2974" w:rsidDel="001A7844" w:rsidRDefault="002B1B37" w:rsidP="002B1B37">
            <w:pPr>
              <w:spacing w:after="0"/>
              <w:jc w:val="center"/>
              <w:rPr>
                <w:del w:id="3599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3600" w:author="C.H.M. Maas" w:date="2022-06-09T11:05:00Z">
              <w:r w:rsidRPr="004E0AC8" w:rsidDel="001A7844">
                <w:rPr>
                  <w:rFonts w:ascii="Arial" w:hAnsi="Arial" w:cs="Arial"/>
                  <w:color w:val="000000"/>
                  <w:lang w:val="en-GB"/>
                  <w:rPrChange w:id="3601" w:author="C.H.M. Maas" w:date="2022-06-17T13:25:00Z">
                    <w:rPr>
                      <w:rFonts w:ascii="Arial" w:hAnsi="Arial" w:cs="Arial"/>
                      <w:color w:val="000000"/>
                    </w:rPr>
                  </w:rPrChange>
                </w:rPr>
                <w:delText>[1.16; 1.98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C35A1CB" w14:textId="14C61A70" w:rsidR="002B1B37" w:rsidRPr="005B2974" w:rsidDel="001A7844" w:rsidRDefault="002B1B37" w:rsidP="002B1B37">
            <w:pPr>
              <w:spacing w:after="0"/>
              <w:jc w:val="center"/>
              <w:rPr>
                <w:del w:id="3602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3603" w:author="C.H.M. Maas" w:date="2022-06-09T11:05:00Z">
              <w:r w:rsidRPr="004E0AC8" w:rsidDel="001A7844">
                <w:rPr>
                  <w:rFonts w:ascii="Arial" w:hAnsi="Arial" w:cs="Arial"/>
                  <w:color w:val="000000"/>
                  <w:lang w:val="en-GB"/>
                  <w:rPrChange w:id="3604" w:author="C.H.M. Maas" w:date="2022-06-17T13:25:00Z">
                    <w:rPr>
                      <w:rFonts w:ascii="Arial" w:hAnsi="Arial" w:cs="Arial"/>
                      <w:color w:val="000000"/>
                    </w:rPr>
                  </w:rPrChange>
                </w:rPr>
                <w:delText>1.52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08CA9A2" w14:textId="4E071ABF" w:rsidR="002B1B37" w:rsidRPr="005B2974" w:rsidDel="001A7844" w:rsidRDefault="002B1B37" w:rsidP="002B1B37">
            <w:pPr>
              <w:spacing w:after="0"/>
              <w:jc w:val="center"/>
              <w:rPr>
                <w:del w:id="3605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3606" w:author="C.H.M. Maas" w:date="2022-06-09T11:05:00Z">
              <w:r w:rsidRPr="004E0AC8" w:rsidDel="001A7844">
                <w:rPr>
                  <w:rFonts w:ascii="Arial" w:hAnsi="Arial" w:cs="Arial"/>
                  <w:color w:val="000000"/>
                  <w:lang w:val="en-GB"/>
                  <w:rPrChange w:id="3607" w:author="C.H.M. Maas" w:date="2022-06-17T13:25:00Z">
                    <w:rPr>
                      <w:rFonts w:ascii="Arial" w:hAnsi="Arial" w:cs="Arial"/>
                      <w:color w:val="000000"/>
                    </w:rPr>
                  </w:rPrChange>
                </w:rPr>
                <w:delText>[1.16; 1.98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F54913B" w14:textId="0199E769" w:rsidR="002B1B37" w:rsidRPr="005B2974" w:rsidDel="001A7844" w:rsidRDefault="002B1B37" w:rsidP="002B1B37">
            <w:pPr>
              <w:spacing w:after="0"/>
              <w:jc w:val="center"/>
              <w:rPr>
                <w:del w:id="3608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A54550F" w14:textId="084F4857" w:rsidR="002B1B37" w:rsidRPr="005B2974" w:rsidDel="001A7844" w:rsidRDefault="002B1B37" w:rsidP="002B1B37">
            <w:pPr>
              <w:spacing w:after="0"/>
              <w:jc w:val="center"/>
              <w:rPr>
                <w:del w:id="3609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2B1B37" w:rsidRPr="00E32C4C" w:rsidDel="001A7844" w14:paraId="545EA91A" w14:textId="2F1EBBE9" w:rsidTr="00B34A9D">
        <w:trPr>
          <w:trHeight w:val="20"/>
          <w:del w:id="3610" w:author="C.H.M. Maas" w:date="2022-06-09T11:05:00Z"/>
        </w:trPr>
        <w:tc>
          <w:tcPr>
            <w:tcW w:w="0" w:type="auto"/>
            <w:vAlign w:val="center"/>
          </w:tcPr>
          <w:p w14:paraId="14115F49" w14:textId="0090036C" w:rsidR="002B1B37" w:rsidRPr="005B2974" w:rsidDel="001A7844" w:rsidRDefault="002B1B37" w:rsidP="002B1B37">
            <w:pPr>
              <w:pStyle w:val="Compact"/>
              <w:spacing w:before="0" w:after="0"/>
              <w:rPr>
                <w:del w:id="3611" w:author="C.H.M. Maas" w:date="2022-06-09T11:05:00Z"/>
                <w:rFonts w:ascii="Arial" w:hAnsi="Arial" w:cs="Arial"/>
                <w:sz w:val="22"/>
                <w:szCs w:val="22"/>
                <w:lang w:val="en-GB"/>
              </w:rPr>
            </w:pPr>
            <w:del w:id="3612" w:author="C.H.M. Maas" w:date="2022-06-09T11:05:00Z">
              <w:r w:rsidRPr="005B2974" w:rsidDel="001A7844">
                <w:rPr>
                  <w:rFonts w:ascii="Arial" w:hAnsi="Arial" w:cs="Arial"/>
                  <w:sz w:val="22"/>
                  <w:szCs w:val="22"/>
                  <w:lang w:val="en-GB"/>
                </w:rPr>
                <w:delText xml:space="preserve">   Head and neck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9813A06" w14:textId="3C5F251B" w:rsidR="002B1B37" w:rsidRPr="005B2974" w:rsidDel="001A7844" w:rsidRDefault="002B1B37" w:rsidP="002B1B37">
            <w:pPr>
              <w:spacing w:after="0"/>
              <w:jc w:val="center"/>
              <w:rPr>
                <w:del w:id="3613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3614" w:author="C.H.M. Maas" w:date="2022-06-09T11:05:00Z">
              <w:r w:rsidRPr="004E0AC8" w:rsidDel="001A7844">
                <w:rPr>
                  <w:rFonts w:ascii="Arial" w:hAnsi="Arial" w:cs="Arial"/>
                  <w:color w:val="000000"/>
                  <w:lang w:val="en-GB"/>
                  <w:rPrChange w:id="3615" w:author="C.H.M. Maas" w:date="2022-06-17T13:25:00Z">
                    <w:rPr>
                      <w:rFonts w:ascii="Arial" w:hAnsi="Arial" w:cs="Arial"/>
                      <w:color w:val="000000"/>
                    </w:rPr>
                  </w:rPrChange>
                </w:rPr>
                <w:delText>2.17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D9C03D3" w14:textId="2F53A239" w:rsidR="002B1B37" w:rsidRPr="005B2974" w:rsidDel="001A7844" w:rsidRDefault="002B1B37" w:rsidP="002B1B37">
            <w:pPr>
              <w:spacing w:after="0"/>
              <w:jc w:val="center"/>
              <w:rPr>
                <w:del w:id="3616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3617" w:author="C.H.M. Maas" w:date="2022-06-09T11:05:00Z">
              <w:r w:rsidRPr="004E0AC8" w:rsidDel="001A7844">
                <w:rPr>
                  <w:rFonts w:ascii="Arial" w:hAnsi="Arial" w:cs="Arial"/>
                  <w:color w:val="000000"/>
                  <w:lang w:val="en-GB"/>
                  <w:rPrChange w:id="3618" w:author="C.H.M. Maas" w:date="2022-06-17T13:25:00Z">
                    <w:rPr>
                      <w:rFonts w:ascii="Arial" w:hAnsi="Arial" w:cs="Arial"/>
                      <w:color w:val="000000"/>
                    </w:rPr>
                  </w:rPrChange>
                </w:rPr>
                <w:delText>[1.55; 3.04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54BAD9E" w14:textId="6117F427" w:rsidR="002B1B37" w:rsidRPr="005B2974" w:rsidDel="001A7844" w:rsidRDefault="002B1B37" w:rsidP="002B1B37">
            <w:pPr>
              <w:spacing w:after="0"/>
              <w:jc w:val="center"/>
              <w:rPr>
                <w:del w:id="3619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3620" w:author="C.H.M. Maas" w:date="2022-06-09T11:05:00Z">
              <w:r w:rsidRPr="004E0AC8" w:rsidDel="001A7844">
                <w:rPr>
                  <w:rFonts w:ascii="Arial" w:hAnsi="Arial" w:cs="Arial"/>
                  <w:color w:val="000000"/>
                  <w:lang w:val="en-GB"/>
                  <w:rPrChange w:id="3621" w:author="C.H.M. Maas" w:date="2022-06-17T13:25:00Z">
                    <w:rPr>
                      <w:rFonts w:ascii="Arial" w:hAnsi="Arial" w:cs="Arial"/>
                      <w:color w:val="000000"/>
                    </w:rPr>
                  </w:rPrChange>
                </w:rPr>
                <w:delText>2.17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3503289" w14:textId="337D5F9E" w:rsidR="002B1B37" w:rsidRPr="005B2974" w:rsidDel="001A7844" w:rsidRDefault="002B1B37" w:rsidP="002B1B37">
            <w:pPr>
              <w:spacing w:after="0"/>
              <w:jc w:val="center"/>
              <w:rPr>
                <w:del w:id="3622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3623" w:author="C.H.M. Maas" w:date="2022-06-09T11:05:00Z">
              <w:r w:rsidRPr="004E0AC8" w:rsidDel="001A7844">
                <w:rPr>
                  <w:rFonts w:ascii="Arial" w:hAnsi="Arial" w:cs="Arial"/>
                  <w:color w:val="000000"/>
                  <w:lang w:val="en-GB"/>
                  <w:rPrChange w:id="3624" w:author="C.H.M. Maas" w:date="2022-06-17T13:25:00Z">
                    <w:rPr>
                      <w:rFonts w:ascii="Arial" w:hAnsi="Arial" w:cs="Arial"/>
                      <w:color w:val="000000"/>
                    </w:rPr>
                  </w:rPrChange>
                </w:rPr>
                <w:delText>[1.55; 3.04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6AF64B9" w14:textId="6BC9F70E" w:rsidR="002B1B37" w:rsidRPr="005B2974" w:rsidDel="001A7844" w:rsidRDefault="002B1B37" w:rsidP="002B1B37">
            <w:pPr>
              <w:spacing w:after="0"/>
              <w:jc w:val="center"/>
              <w:rPr>
                <w:del w:id="3625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1B7D478" w14:textId="3E17B8F1" w:rsidR="002B1B37" w:rsidRPr="005B2974" w:rsidDel="001A7844" w:rsidRDefault="002B1B37" w:rsidP="002B1B37">
            <w:pPr>
              <w:spacing w:after="0"/>
              <w:jc w:val="center"/>
              <w:rPr>
                <w:del w:id="3626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2B1B37" w:rsidRPr="00E32C4C" w:rsidDel="001A7844" w14:paraId="2BAF2FA3" w14:textId="62197676" w:rsidTr="00B34A9D">
        <w:trPr>
          <w:trHeight w:val="20"/>
          <w:del w:id="3627" w:author="C.H.M. Maas" w:date="2022-06-09T11:05:00Z"/>
        </w:trPr>
        <w:tc>
          <w:tcPr>
            <w:tcW w:w="0" w:type="auto"/>
            <w:vAlign w:val="center"/>
          </w:tcPr>
          <w:p w14:paraId="4E8A3C69" w14:textId="443AAAD1" w:rsidR="002B1B37" w:rsidRPr="005B2974" w:rsidDel="001A7844" w:rsidRDefault="002B1B37" w:rsidP="002B1B37">
            <w:pPr>
              <w:pStyle w:val="Compact"/>
              <w:spacing w:before="0" w:after="0"/>
              <w:rPr>
                <w:del w:id="3628" w:author="C.H.M. Maas" w:date="2022-06-09T11:05:00Z"/>
                <w:rFonts w:ascii="Arial" w:hAnsi="Arial" w:cs="Arial"/>
                <w:sz w:val="22"/>
                <w:szCs w:val="22"/>
                <w:lang w:val="en-GB"/>
              </w:rPr>
            </w:pPr>
            <w:del w:id="3629" w:author="C.H.M. Maas" w:date="2022-06-09T11:05:00Z">
              <w:r w:rsidRPr="005B2974" w:rsidDel="001A7844">
                <w:rPr>
                  <w:rFonts w:ascii="Arial" w:hAnsi="Arial" w:cs="Arial"/>
                  <w:b/>
                  <w:sz w:val="22"/>
                  <w:szCs w:val="22"/>
                  <w:lang w:val="en-GB"/>
                </w:rPr>
                <w:delText>Breslow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83C6C8D" w14:textId="41121F66" w:rsidR="002B1B37" w:rsidRPr="005B2974" w:rsidDel="001A7844" w:rsidRDefault="002B1B37" w:rsidP="002B1B37">
            <w:pPr>
              <w:spacing w:after="0"/>
              <w:jc w:val="center"/>
              <w:rPr>
                <w:del w:id="3630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3631" w:author="C.H.M. Maas" w:date="2022-06-09T11:05:00Z">
              <w:r w:rsidRPr="004E0AC8" w:rsidDel="001A7844">
                <w:rPr>
                  <w:rFonts w:ascii="Arial" w:hAnsi="Arial" w:cs="Arial"/>
                  <w:color w:val="000000"/>
                  <w:lang w:val="en-GB"/>
                  <w:rPrChange w:id="3632" w:author="C.H.M. Maas" w:date="2022-06-17T13:25:00Z">
                    <w:rPr>
                      <w:rFonts w:ascii="Arial" w:hAnsi="Arial" w:cs="Arial"/>
                      <w:color w:val="000000"/>
                    </w:rPr>
                  </w:rPrChange>
                </w:rPr>
                <w:delText>2.46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11D1FFC" w14:textId="3C3760DA" w:rsidR="002B1B37" w:rsidRPr="005B2974" w:rsidDel="001A7844" w:rsidRDefault="002B1B37" w:rsidP="002B1B37">
            <w:pPr>
              <w:spacing w:after="0"/>
              <w:jc w:val="center"/>
              <w:rPr>
                <w:del w:id="3633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3634" w:author="C.H.M. Maas" w:date="2022-06-09T11:05:00Z">
              <w:r w:rsidRPr="004E0AC8" w:rsidDel="001A7844">
                <w:rPr>
                  <w:rFonts w:ascii="Arial" w:hAnsi="Arial" w:cs="Arial"/>
                  <w:color w:val="000000"/>
                  <w:lang w:val="en-GB"/>
                  <w:rPrChange w:id="3635" w:author="C.H.M. Maas" w:date="2022-06-17T13:25:00Z">
                    <w:rPr>
                      <w:rFonts w:ascii="Arial" w:hAnsi="Arial" w:cs="Arial"/>
                      <w:color w:val="000000"/>
                    </w:rPr>
                  </w:rPrChange>
                </w:rPr>
                <w:delText>[2.16; 2.80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560DA51" w14:textId="06D50EC1" w:rsidR="002B1B37" w:rsidRPr="005B2974" w:rsidDel="001A7844" w:rsidRDefault="002B1B37" w:rsidP="002B1B37">
            <w:pPr>
              <w:spacing w:after="0"/>
              <w:jc w:val="center"/>
              <w:rPr>
                <w:del w:id="3636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3637" w:author="C.H.M. Maas" w:date="2022-06-09T11:05:00Z">
              <w:r w:rsidRPr="004E0AC8" w:rsidDel="001A7844">
                <w:rPr>
                  <w:rFonts w:ascii="Arial" w:hAnsi="Arial" w:cs="Arial"/>
                  <w:color w:val="000000"/>
                  <w:lang w:val="en-GB"/>
                  <w:rPrChange w:id="3638" w:author="C.H.M. Maas" w:date="2022-06-17T13:25:00Z">
                    <w:rPr>
                      <w:rFonts w:ascii="Arial" w:hAnsi="Arial" w:cs="Arial"/>
                      <w:color w:val="000000"/>
                    </w:rPr>
                  </w:rPrChange>
                </w:rPr>
                <w:delText>1.62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FA4321D" w14:textId="41A83175" w:rsidR="002B1B37" w:rsidRPr="005B2974" w:rsidDel="001A7844" w:rsidRDefault="002B1B37" w:rsidP="002B1B37">
            <w:pPr>
              <w:spacing w:after="0"/>
              <w:jc w:val="center"/>
              <w:rPr>
                <w:del w:id="3639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3640" w:author="C.H.M. Maas" w:date="2022-06-09T11:05:00Z">
              <w:r w:rsidRPr="004E0AC8" w:rsidDel="001A7844">
                <w:rPr>
                  <w:rFonts w:ascii="Arial" w:hAnsi="Arial" w:cs="Arial"/>
                  <w:color w:val="000000"/>
                  <w:lang w:val="en-GB"/>
                  <w:rPrChange w:id="3641" w:author="C.H.M. Maas" w:date="2022-06-17T13:25:00Z">
                    <w:rPr>
                      <w:rFonts w:ascii="Arial" w:hAnsi="Arial" w:cs="Arial"/>
                      <w:color w:val="000000"/>
                    </w:rPr>
                  </w:rPrChange>
                </w:rPr>
                <w:delText>[1.16; 2.26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9235076" w14:textId="4177C2CB" w:rsidR="002B1B37" w:rsidRPr="005B2974" w:rsidDel="001A7844" w:rsidRDefault="002B1B37" w:rsidP="002B1B37">
            <w:pPr>
              <w:spacing w:after="0"/>
              <w:jc w:val="center"/>
              <w:rPr>
                <w:del w:id="3642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3643" w:author="C.H.M. Maas" w:date="2022-06-09T11:05:00Z">
              <w:r w:rsidRPr="004E0AC8" w:rsidDel="001A7844">
                <w:rPr>
                  <w:rFonts w:ascii="Arial" w:hAnsi="Arial" w:cs="Arial"/>
                  <w:color w:val="000000"/>
                  <w:lang w:val="en-GB"/>
                  <w:rPrChange w:id="3644" w:author="C.H.M. Maas" w:date="2022-06-17T13:25:00Z">
                    <w:rPr>
                      <w:rFonts w:ascii="Arial" w:hAnsi="Arial" w:cs="Arial"/>
                      <w:color w:val="000000"/>
                    </w:rPr>
                  </w:rPrChange>
                </w:rPr>
                <w:delText>207.7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AD2951B" w14:textId="764C244C" w:rsidR="002B1B37" w:rsidRPr="005B2974" w:rsidDel="001A7844" w:rsidRDefault="002B1B37" w:rsidP="002B1B37">
            <w:pPr>
              <w:spacing w:after="0"/>
              <w:jc w:val="center"/>
              <w:rPr>
                <w:del w:id="3645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3646" w:author="C.H.M. Maas" w:date="2022-06-09T11:05:00Z">
              <w:r w:rsidRPr="004E0AC8" w:rsidDel="001A7844">
                <w:rPr>
                  <w:rFonts w:ascii="Arial" w:hAnsi="Arial" w:cs="Arial"/>
                  <w:color w:val="000000"/>
                  <w:lang w:val="en-GB"/>
                  <w:rPrChange w:id="3647" w:author="C.H.M. Maas" w:date="2022-06-17T13:25:00Z">
                    <w:rPr>
                      <w:rFonts w:ascii="Arial" w:hAnsi="Arial" w:cs="Arial"/>
                      <w:color w:val="000000"/>
                    </w:rPr>
                  </w:rPrChange>
                </w:rPr>
                <w:delText>16.1</w:delText>
              </w:r>
            </w:del>
          </w:p>
        </w:tc>
      </w:tr>
      <w:tr w:rsidR="002B1B37" w:rsidRPr="00E32C4C" w:rsidDel="001A7844" w14:paraId="33DAE5F8" w14:textId="067AC8FC" w:rsidTr="00235E72">
        <w:trPr>
          <w:trHeight w:val="20"/>
          <w:del w:id="3648" w:author="C.H.M. Maas" w:date="2022-06-09T11:05:00Z"/>
        </w:trPr>
        <w:tc>
          <w:tcPr>
            <w:tcW w:w="0" w:type="auto"/>
            <w:vAlign w:val="center"/>
          </w:tcPr>
          <w:p w14:paraId="7AC33962" w14:textId="5C879D06" w:rsidR="002B1B37" w:rsidRPr="005B2974" w:rsidDel="001A7844" w:rsidRDefault="002B1B37" w:rsidP="002B1B37">
            <w:pPr>
              <w:pStyle w:val="Compact"/>
              <w:spacing w:before="0" w:after="0"/>
              <w:rPr>
                <w:del w:id="3649" w:author="C.H.M. Maas" w:date="2022-06-09T11:05:00Z"/>
                <w:rFonts w:ascii="Arial" w:hAnsi="Arial" w:cs="Arial"/>
                <w:b/>
                <w:sz w:val="22"/>
                <w:szCs w:val="22"/>
                <w:lang w:val="en-GB"/>
              </w:rPr>
            </w:pPr>
            <w:del w:id="3650" w:author="C.H.M. Maas" w:date="2022-06-09T11:05:00Z">
              <w:r w:rsidRPr="005B2974" w:rsidDel="001A7844">
                <w:rPr>
                  <w:rFonts w:ascii="Arial" w:hAnsi="Arial" w:cs="Arial"/>
                  <w:b/>
                  <w:sz w:val="22"/>
                  <w:szCs w:val="22"/>
                  <w:lang w:val="en-GB"/>
                </w:rPr>
                <w:delText>SN tumour burden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E7D5525" w14:textId="599FD8E7" w:rsidR="002B1B37" w:rsidRPr="005B2974" w:rsidDel="001A7844" w:rsidRDefault="002B1B37" w:rsidP="002B1B37">
            <w:pPr>
              <w:spacing w:after="0"/>
              <w:jc w:val="center"/>
              <w:rPr>
                <w:del w:id="3651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9383FB0" w14:textId="6450FB12" w:rsidR="002B1B37" w:rsidRPr="005B2974" w:rsidDel="001A7844" w:rsidRDefault="002B1B37" w:rsidP="002B1B37">
            <w:pPr>
              <w:spacing w:after="0"/>
              <w:jc w:val="center"/>
              <w:rPr>
                <w:del w:id="3652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DF01536" w14:textId="11A97BB0" w:rsidR="002B1B37" w:rsidRPr="005B2974" w:rsidDel="001A7844" w:rsidRDefault="002B1B37" w:rsidP="002B1B37">
            <w:pPr>
              <w:spacing w:after="0"/>
              <w:jc w:val="center"/>
              <w:rPr>
                <w:del w:id="3653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3654" w:author="C.H.M. Maas" w:date="2022-06-09T11:05:00Z">
              <w:r w:rsidRPr="004E0AC8" w:rsidDel="001A7844">
                <w:rPr>
                  <w:rFonts w:ascii="Arial" w:hAnsi="Arial" w:cs="Arial"/>
                  <w:color w:val="000000"/>
                  <w:lang w:val="en-GB"/>
                  <w:rPrChange w:id="3655" w:author="C.H.M. Maas" w:date="2022-06-17T13:25:00Z">
                    <w:rPr>
                      <w:rFonts w:ascii="Arial" w:hAnsi="Arial" w:cs="Arial"/>
                      <w:color w:val="000000"/>
                    </w:rPr>
                  </w:rPrChange>
                </w:rPr>
                <w:delText>1.23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E6A7D07" w14:textId="08FE22CD" w:rsidR="002B1B37" w:rsidRPr="005B2974" w:rsidDel="001A7844" w:rsidRDefault="002B1B37" w:rsidP="002B1B37">
            <w:pPr>
              <w:spacing w:after="0"/>
              <w:jc w:val="center"/>
              <w:rPr>
                <w:del w:id="3656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3657" w:author="C.H.M. Maas" w:date="2022-06-09T11:05:00Z">
              <w:r w:rsidRPr="004E0AC8" w:rsidDel="001A7844">
                <w:rPr>
                  <w:rFonts w:ascii="Arial" w:hAnsi="Arial" w:cs="Arial"/>
                  <w:color w:val="000000"/>
                  <w:lang w:val="en-GB"/>
                  <w:rPrChange w:id="3658" w:author="C.H.M. Maas" w:date="2022-06-17T13:25:00Z">
                    <w:rPr>
                      <w:rFonts w:ascii="Arial" w:hAnsi="Arial" w:cs="Arial"/>
                      <w:color w:val="000000"/>
                    </w:rPr>
                  </w:rPrChange>
                </w:rPr>
                <w:delText>[1.12; 1.35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64B4929" w14:textId="7B8F6983" w:rsidR="002B1B37" w:rsidRPr="005B2974" w:rsidDel="001A7844" w:rsidRDefault="002B1B37" w:rsidP="002B1B37">
            <w:pPr>
              <w:spacing w:after="0"/>
              <w:jc w:val="center"/>
              <w:rPr>
                <w:del w:id="3659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3660" w:author="C.H.M. Maas" w:date="2022-06-09T11:05:00Z">
              <w:r w:rsidRPr="004E0AC8" w:rsidDel="001A7844">
                <w:rPr>
                  <w:rFonts w:ascii="Arial" w:hAnsi="Arial" w:cs="Arial"/>
                  <w:color w:val="000000"/>
                  <w:lang w:val="en-GB"/>
                  <w:rPrChange w:id="3661" w:author="C.H.M. Maas" w:date="2022-06-17T13:25:00Z">
                    <w:rPr>
                      <w:rFonts w:ascii="Arial" w:hAnsi="Arial" w:cs="Arial"/>
                      <w:color w:val="000000"/>
                    </w:rPr>
                  </w:rPrChange>
                </w:rPr>
                <w:delText>19.2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1429F02" w14:textId="47CFB5B5" w:rsidR="002B1B37" w:rsidRPr="005B2974" w:rsidDel="001A7844" w:rsidRDefault="002B1B37" w:rsidP="002B1B37">
            <w:pPr>
              <w:spacing w:after="0"/>
              <w:jc w:val="center"/>
              <w:rPr>
                <w:del w:id="3662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2B1B37" w:rsidRPr="00E32C4C" w:rsidDel="001A7844" w14:paraId="392E2D4D" w14:textId="085E2D56" w:rsidTr="004D1A64">
        <w:trPr>
          <w:trHeight w:val="20"/>
          <w:del w:id="3663" w:author="C.H.M. Maas" w:date="2022-06-09T11:05:00Z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6FB5378D" w14:textId="3CDDC780" w:rsidR="002B1B37" w:rsidRPr="00BE45AF" w:rsidDel="001A7844" w:rsidRDefault="002B1B37" w:rsidP="002B1B37">
            <w:pPr>
              <w:pStyle w:val="Compact"/>
              <w:spacing w:before="0" w:after="0"/>
              <w:rPr>
                <w:del w:id="3664" w:author="C.H.M. Maas" w:date="2022-06-09T11:05:00Z"/>
                <w:rFonts w:ascii="Arial" w:hAnsi="Arial" w:cs="Arial"/>
                <w:i/>
                <w:sz w:val="22"/>
                <w:szCs w:val="22"/>
                <w:vertAlign w:val="superscript"/>
                <w:lang w:val="en-GB"/>
              </w:rPr>
            </w:pPr>
            <w:del w:id="3665" w:author="C.H.M. Maas" w:date="2022-06-09T11:05:00Z">
              <w:r w:rsidRPr="005B2974" w:rsidDel="001A7844">
                <w:rPr>
                  <w:rFonts w:ascii="Arial" w:hAnsi="Arial" w:cs="Arial"/>
                  <w:i/>
                  <w:sz w:val="22"/>
                  <w:szCs w:val="22"/>
                  <w:lang w:val="en-GB"/>
                </w:rPr>
                <w:delText>C-index</w:delText>
              </w:r>
              <w:r w:rsidDel="001A7844">
                <w:rPr>
                  <w:rFonts w:ascii="Arial" w:hAnsi="Arial" w:cs="Arial"/>
                  <w:i/>
                  <w:sz w:val="22"/>
                  <w:szCs w:val="22"/>
                  <w:vertAlign w:val="superscript"/>
                  <w:lang w:val="en-GB"/>
                </w:rPr>
                <w:delText>1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62121F9" w14:textId="360481C3" w:rsidR="002B1B37" w:rsidRPr="005B2974" w:rsidDel="001A7844" w:rsidRDefault="002B1B37" w:rsidP="002B1B37">
            <w:pPr>
              <w:spacing w:after="0"/>
              <w:jc w:val="center"/>
              <w:rPr>
                <w:del w:id="3666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3667" w:author="C.H.M. Maas" w:date="2022-06-09T11:05:00Z">
              <w:r w:rsidRPr="004E0AC8" w:rsidDel="001A7844">
                <w:rPr>
                  <w:rFonts w:ascii="Arial" w:hAnsi="Arial" w:cs="Arial"/>
                  <w:color w:val="000000"/>
                  <w:lang w:val="en-GB"/>
                  <w:rPrChange w:id="3668" w:author="C.H.M. Maas" w:date="2022-06-17T13:25:00Z">
                    <w:rPr>
                      <w:rFonts w:ascii="Arial" w:hAnsi="Arial" w:cs="Arial"/>
                      <w:color w:val="000000"/>
                    </w:rPr>
                  </w:rPrChange>
                </w:rPr>
                <w:delText>0.78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02109C7" w14:textId="3158151D" w:rsidR="002B1B37" w:rsidRPr="005B2974" w:rsidDel="001A7844" w:rsidRDefault="002B1B37" w:rsidP="002B1B37">
            <w:pPr>
              <w:spacing w:after="0"/>
              <w:jc w:val="center"/>
              <w:rPr>
                <w:del w:id="3669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3670" w:author="C.H.M. Maas" w:date="2022-06-09T11:05:00Z">
              <w:r w:rsidRPr="004E0AC8" w:rsidDel="001A7844">
                <w:rPr>
                  <w:rFonts w:ascii="Arial" w:hAnsi="Arial" w:cs="Arial"/>
                  <w:color w:val="000000"/>
                  <w:lang w:val="en-GB"/>
                  <w:rPrChange w:id="3671" w:author="C.H.M. Maas" w:date="2022-06-17T13:25:00Z">
                    <w:rPr>
                      <w:rFonts w:ascii="Arial" w:hAnsi="Arial" w:cs="Arial"/>
                      <w:color w:val="000000"/>
                    </w:rPr>
                  </w:rPrChange>
                </w:rPr>
                <w:delText>[0.76; 0.80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E80D33C" w14:textId="1B2EB734" w:rsidR="002B1B37" w:rsidRPr="005B2974" w:rsidDel="001A7844" w:rsidRDefault="002B1B37" w:rsidP="002B1B37">
            <w:pPr>
              <w:spacing w:after="0"/>
              <w:jc w:val="center"/>
              <w:rPr>
                <w:del w:id="3672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F348AA1" w14:textId="6A370C2C" w:rsidR="002B1B37" w:rsidRPr="005B2974" w:rsidDel="001A7844" w:rsidRDefault="002B1B37" w:rsidP="002B1B37">
            <w:pPr>
              <w:spacing w:after="0"/>
              <w:jc w:val="center"/>
              <w:rPr>
                <w:del w:id="3673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DB6F031" w14:textId="5CDADC5C" w:rsidR="002B1B37" w:rsidRPr="005B2974" w:rsidDel="001A7844" w:rsidRDefault="002B1B37" w:rsidP="002B1B37">
            <w:pPr>
              <w:spacing w:after="0"/>
              <w:jc w:val="center"/>
              <w:rPr>
                <w:del w:id="3674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29805D" w14:textId="5344903C" w:rsidR="002B1B37" w:rsidRPr="005B2974" w:rsidDel="001A7844" w:rsidRDefault="002B1B37" w:rsidP="002B1B37">
            <w:pPr>
              <w:spacing w:after="0"/>
              <w:jc w:val="center"/>
              <w:rPr>
                <w:del w:id="3675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</w:tbl>
    <w:p w14:paraId="1FCCA3A3" w14:textId="5F5A2A74" w:rsidR="00120BD2" w:rsidRPr="005B2974" w:rsidDel="001A7844" w:rsidRDefault="00BE45AF" w:rsidP="008950EC">
      <w:pPr>
        <w:spacing w:after="0" w:line="240" w:lineRule="auto"/>
        <w:rPr>
          <w:del w:id="3676" w:author="C.H.M. Maas" w:date="2022-06-09T11:05:00Z"/>
          <w:rFonts w:ascii="Arial" w:hAnsi="Arial" w:cs="Arial"/>
          <w:lang w:val="en-GB"/>
        </w:rPr>
      </w:pPr>
      <w:del w:id="3677" w:author="C.H.M. Maas" w:date="2022-06-09T11:05:00Z">
        <w:r w:rsidDel="001A7844">
          <w:rPr>
            <w:rFonts w:ascii="Arial" w:hAnsi="Arial" w:cs="Arial"/>
            <w:vertAlign w:val="superscript"/>
            <w:lang w:val="en-GB"/>
          </w:rPr>
          <w:delText>1</w:delText>
        </w:r>
        <w:r w:rsidR="000A7FE6" w:rsidDel="001A7844">
          <w:rPr>
            <w:rFonts w:ascii="Arial" w:hAnsi="Arial" w:cs="Arial"/>
            <w:lang w:val="en-GB"/>
          </w:rPr>
          <w:delText xml:space="preserve">The </w:delText>
        </w:r>
        <w:r w:rsidR="000A7FE6" w:rsidRPr="005B2974" w:rsidDel="001A7844">
          <w:rPr>
            <w:rFonts w:ascii="Arial" w:hAnsi="Arial" w:cs="Arial"/>
            <w:lang w:val="en-GB"/>
          </w:rPr>
          <w:delText>C-index</w:delText>
        </w:r>
        <w:r w:rsidR="000A7FE6" w:rsidDel="001A7844">
          <w:rPr>
            <w:rFonts w:ascii="Arial" w:hAnsi="Arial" w:cs="Arial"/>
            <w:lang w:val="en-GB"/>
          </w:rPr>
          <w:delText xml:space="preserve"> is</w:delText>
        </w:r>
        <w:r w:rsidR="00120BD2" w:rsidRPr="005B2974" w:rsidDel="001A7844">
          <w:rPr>
            <w:rFonts w:ascii="Arial" w:hAnsi="Arial" w:cs="Arial"/>
            <w:lang w:val="en-GB"/>
          </w:rPr>
          <w:delText xml:space="preserve"> corrected for optimism. Abbreviations: SN, sentinel  node; HR, hazard ratio; CI, 95 percent confidence interval; Importance defined by the</w:delText>
        </w:r>
        <w:r w:rsidR="00120BD2" w:rsidRPr="005B2974" w:rsidDel="001A7844">
          <w:rPr>
            <w:rFonts w:ascii="Arial" w:eastAsiaTheme="minorEastAsia" w:hAnsi="Arial" w:cs="Arial"/>
            <w:lang w:val="en-GB"/>
          </w:rPr>
          <w:delText xml:space="preserve"> </w:delText>
        </w:r>
        <w:r w:rsidR="00120BD2" w:rsidRPr="005B2974" w:rsidDel="001A7844">
          <w:rPr>
            <w:rFonts w:ascii="Arial" w:hAnsi="Arial" w:cs="Arial"/>
            <w:lang w:val="en-GB"/>
          </w:rPr>
          <w:delText xml:space="preserve">chi-square Wald-statistic; Main the Wald-statistic for the main effect of the coefficient; Int., the </w:delText>
        </w:r>
        <w:r w:rsidR="00120BD2" w:rsidRPr="005B2974" w:rsidDel="001A7844">
          <w:rPr>
            <w:rFonts w:ascii="Arial" w:eastAsiaTheme="minorEastAsia" w:hAnsi="Arial" w:cs="Arial"/>
            <w:lang w:val="en-GB"/>
          </w:rPr>
          <w:delText xml:space="preserve">Wald-statistic for the </w:delText>
        </w:r>
        <w:r w:rsidR="00120BD2" w:rsidRPr="005B2974" w:rsidDel="001A7844">
          <w:rPr>
            <w:rFonts w:ascii="Arial" w:hAnsi="Arial" w:cs="Arial"/>
            <w:lang w:val="en-GB"/>
          </w:rPr>
          <w:delText>interaction term with positive SN status.</w:delText>
        </w:r>
      </w:del>
    </w:p>
    <w:p w14:paraId="5F8F22E6" w14:textId="113AC8B2" w:rsidR="005C066E" w:rsidRPr="005B2974" w:rsidRDefault="005C066E" w:rsidP="008950EC">
      <w:pPr>
        <w:spacing w:after="0" w:line="240" w:lineRule="auto"/>
        <w:rPr>
          <w:rFonts w:ascii="Arial" w:hAnsi="Arial" w:cs="Arial"/>
          <w:lang w:val="en-GB"/>
        </w:rPr>
      </w:pPr>
    </w:p>
    <w:p w14:paraId="744DC304" w14:textId="77777777" w:rsidR="00A73275" w:rsidRDefault="00A73275">
      <w:pPr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lang w:val="en-GB"/>
        </w:rPr>
        <w:br w:type="page"/>
      </w:r>
    </w:p>
    <w:p w14:paraId="684821EF" w14:textId="7B5483B5" w:rsidR="005C066E" w:rsidRPr="005B2974" w:rsidRDefault="005C066E" w:rsidP="008950EC">
      <w:pPr>
        <w:spacing w:after="0" w:line="240" w:lineRule="auto"/>
        <w:rPr>
          <w:rFonts w:ascii="Arial" w:hAnsi="Arial" w:cs="Arial"/>
          <w:b/>
          <w:lang w:val="en-GB"/>
        </w:rPr>
      </w:pPr>
      <w:r w:rsidRPr="005B2974">
        <w:rPr>
          <w:rFonts w:ascii="Arial" w:hAnsi="Arial" w:cs="Arial"/>
          <w:b/>
          <w:lang w:val="en-GB"/>
        </w:rPr>
        <w:lastRenderedPageBreak/>
        <w:t>Other results</w:t>
      </w:r>
    </w:p>
    <w:p w14:paraId="31F96AEA" w14:textId="77777777" w:rsidR="00EE627B" w:rsidRDefault="00EE627B" w:rsidP="0059475E">
      <w:pPr>
        <w:spacing w:after="0" w:line="240" w:lineRule="auto"/>
        <w:rPr>
          <w:rFonts w:ascii="Arial" w:hAnsi="Arial" w:cs="Arial"/>
          <w:b/>
          <w:lang w:val="en-GB"/>
        </w:rPr>
      </w:pPr>
    </w:p>
    <w:p w14:paraId="6432771D" w14:textId="44A86291" w:rsidR="006601B0" w:rsidRPr="006601B0" w:rsidRDefault="006601B0" w:rsidP="0059475E">
      <w:pPr>
        <w:spacing w:after="0" w:line="240" w:lineRule="auto"/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lang w:val="en-GB"/>
        </w:rPr>
        <w:t xml:space="preserve">Table S1. </w:t>
      </w:r>
      <w:r w:rsidR="00F22A64">
        <w:rPr>
          <w:rFonts w:ascii="Arial" w:hAnsi="Arial" w:cs="Arial"/>
          <w:b/>
          <w:lang w:val="en-GB"/>
        </w:rPr>
        <w:t>Average n</w:t>
      </w:r>
      <w:r>
        <w:rPr>
          <w:rFonts w:ascii="Arial" w:hAnsi="Arial" w:cs="Arial"/>
          <w:b/>
          <w:lang w:val="en-GB"/>
        </w:rPr>
        <w:t>umber of patients</w:t>
      </w:r>
      <w:r w:rsidR="00FB7240">
        <w:rPr>
          <w:rFonts w:ascii="Arial" w:hAnsi="Arial" w:cs="Arial"/>
          <w:b/>
          <w:lang w:val="en-GB"/>
        </w:rPr>
        <w:t xml:space="preserve"> </w:t>
      </w:r>
      <w:r>
        <w:rPr>
          <w:rFonts w:ascii="Arial" w:hAnsi="Arial" w:cs="Arial"/>
          <w:b/>
          <w:lang w:val="en-GB"/>
        </w:rPr>
        <w:t>in each</w:t>
      </w:r>
      <w:r w:rsidR="001E22C6">
        <w:rPr>
          <w:rFonts w:ascii="Arial" w:hAnsi="Arial" w:cs="Arial"/>
          <w:b/>
          <w:lang w:val="en-GB"/>
        </w:rPr>
        <w:t xml:space="preserve"> class of</w:t>
      </w:r>
      <w:r>
        <w:rPr>
          <w:rFonts w:ascii="Arial" w:hAnsi="Arial" w:cs="Arial"/>
          <w:b/>
          <w:lang w:val="en-GB"/>
        </w:rPr>
        <w:t xml:space="preserve"> AJCC7 and AJCC8 </w:t>
      </w:r>
      <w:r w:rsidR="00B95690">
        <w:rPr>
          <w:rFonts w:ascii="Arial" w:hAnsi="Arial" w:cs="Arial"/>
          <w:b/>
          <w:lang w:val="en-GB"/>
        </w:rPr>
        <w:t>of</w:t>
      </w:r>
      <w:r w:rsidR="00F22A64">
        <w:rPr>
          <w:rFonts w:ascii="Arial" w:hAnsi="Arial" w:cs="Arial"/>
          <w:b/>
          <w:lang w:val="en-GB"/>
        </w:rPr>
        <w:t xml:space="preserve"> the five</w:t>
      </w:r>
      <w:r>
        <w:rPr>
          <w:rFonts w:ascii="Arial" w:hAnsi="Arial" w:cs="Arial"/>
          <w:b/>
          <w:lang w:val="en-GB"/>
        </w:rPr>
        <w:t xml:space="preserve"> </w:t>
      </w:r>
      <w:r w:rsidR="00AC54F0">
        <w:rPr>
          <w:rFonts w:ascii="Arial" w:hAnsi="Arial" w:cs="Arial"/>
          <w:b/>
          <w:lang w:val="en-GB"/>
        </w:rPr>
        <w:t>imputed data sets</w:t>
      </w:r>
      <w:r>
        <w:rPr>
          <w:rFonts w:ascii="Arial" w:hAnsi="Arial" w:cs="Arial"/>
          <w:b/>
          <w:lang w:val="en-GB"/>
        </w:rPr>
        <w:t>.</w:t>
      </w:r>
    </w:p>
    <w:tbl>
      <w:tblPr>
        <w:tblW w:w="0" w:type="auto"/>
        <w:tblBorders>
          <w:top w:val="single" w:sz="4" w:space="0" w:color="auto"/>
          <w:bottom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  <w:tblPrChange w:id="3678" w:author="Carolien Maas" w:date="2022-06-20T13:30:00Z">
          <w:tblPr>
            <w:tblW w:w="0" w:type="auto"/>
            <w:tblBorders>
              <w:top w:val="single" w:sz="4" w:space="0" w:color="auto"/>
              <w:bottom w:val="single" w:sz="4" w:space="0" w:color="auto"/>
            </w:tblBorders>
            <w:tblCellMar>
              <w:left w:w="70" w:type="dxa"/>
              <w:right w:w="70" w:type="dxa"/>
            </w:tblCellMar>
            <w:tblLook w:val="04A0" w:firstRow="1" w:lastRow="0" w:firstColumn="1" w:lastColumn="0" w:noHBand="0" w:noVBand="1"/>
          </w:tblPr>
        </w:tblPrChange>
      </w:tblPr>
      <w:tblGrid>
        <w:gridCol w:w="691"/>
        <w:gridCol w:w="869"/>
        <w:gridCol w:w="850"/>
        <w:tblGridChange w:id="3679">
          <w:tblGrid>
            <w:gridCol w:w="691"/>
            <w:gridCol w:w="837"/>
            <w:gridCol w:w="282"/>
            <w:gridCol w:w="555"/>
            <w:gridCol w:w="564"/>
          </w:tblGrid>
        </w:tblGridChange>
      </w:tblGrid>
      <w:tr w:rsidR="005E03EE" w:rsidRPr="008450A7" w14:paraId="3E3C0BC9" w14:textId="1B5451BB" w:rsidTr="00B4189D">
        <w:trPr>
          <w:trHeight w:val="57"/>
          <w:trPrChange w:id="3680" w:author="Carolien Maas" w:date="2022-06-20T13:30:00Z">
            <w:trPr>
              <w:trHeight w:val="57"/>
            </w:trPr>
          </w:trPrChange>
        </w:trPr>
        <w:tc>
          <w:tcPr>
            <w:tcW w:w="69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tcPrChange w:id="3681" w:author="Carolien Maas" w:date="2022-06-20T13:30:00Z">
              <w:tcPr>
                <w:tcW w:w="0" w:type="auto"/>
                <w:tcBorders>
                  <w:top w:val="single" w:sz="4" w:space="0" w:color="auto"/>
                  <w:bottom w:val="single" w:sz="4" w:space="0" w:color="auto"/>
                </w:tcBorders>
                <w:shd w:val="clear" w:color="auto" w:fill="auto"/>
                <w:noWrap/>
                <w:vAlign w:val="bottom"/>
              </w:tcPr>
            </w:tcPrChange>
          </w:tcPr>
          <w:p w14:paraId="64C4E9E0" w14:textId="58DDCDF7" w:rsidR="005E03EE" w:rsidRDefault="005E03EE" w:rsidP="005E03E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Class</w:t>
            </w:r>
          </w:p>
        </w:tc>
        <w:tc>
          <w:tcPr>
            <w:tcW w:w="869" w:type="dxa"/>
            <w:tcBorders>
              <w:top w:val="single" w:sz="4" w:space="0" w:color="auto"/>
              <w:bottom w:val="single" w:sz="4" w:space="0" w:color="auto"/>
            </w:tcBorders>
            <w:vAlign w:val="bottom"/>
            <w:tcPrChange w:id="3682" w:author="Carolien Maas" w:date="2022-06-20T13:30:00Z">
              <w:tcPr>
                <w:tcW w:w="0" w:type="auto"/>
                <w:gridSpan w:val="2"/>
                <w:tcBorders>
                  <w:top w:val="single" w:sz="4" w:space="0" w:color="auto"/>
                  <w:bottom w:val="single" w:sz="4" w:space="0" w:color="auto"/>
                </w:tcBorders>
                <w:vAlign w:val="bottom"/>
              </w:tcPr>
            </w:tcPrChange>
          </w:tcPr>
          <w:p w14:paraId="0C1DC1B8" w14:textId="2E44E688" w:rsidR="005E03EE" w:rsidRDefault="005E03EE" w:rsidP="005E03E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AJCC7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bottom"/>
            <w:tcPrChange w:id="3683" w:author="Carolien Maas" w:date="2022-06-20T13:30:00Z">
              <w:tcPr>
                <w:tcW w:w="0" w:type="auto"/>
                <w:gridSpan w:val="2"/>
                <w:tcBorders>
                  <w:top w:val="single" w:sz="4" w:space="0" w:color="auto"/>
                  <w:bottom w:val="single" w:sz="4" w:space="0" w:color="auto"/>
                </w:tcBorders>
                <w:vAlign w:val="bottom"/>
              </w:tcPr>
            </w:tcPrChange>
          </w:tcPr>
          <w:p w14:paraId="5293ED30" w14:textId="588C5D24" w:rsidR="005E03EE" w:rsidRDefault="005E03EE" w:rsidP="005E03E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AJCC8</w:t>
            </w:r>
          </w:p>
        </w:tc>
      </w:tr>
      <w:tr w:rsidR="00B4189D" w:rsidRPr="008450A7" w14:paraId="24B8178E" w14:textId="2A3E6638" w:rsidTr="00B4189D">
        <w:trPr>
          <w:trHeight w:val="57"/>
          <w:trPrChange w:id="3684" w:author="Carolien Maas" w:date="2022-06-20T13:30:00Z">
            <w:trPr>
              <w:trHeight w:val="57"/>
            </w:trPr>
          </w:trPrChange>
        </w:trPr>
        <w:tc>
          <w:tcPr>
            <w:tcW w:w="691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  <w:tcPrChange w:id="3685" w:author="Carolien Maas" w:date="2022-06-20T13:30:00Z">
              <w:tcPr>
                <w:tcW w:w="0" w:type="auto"/>
                <w:tcBorders>
                  <w:top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7771760C" w14:textId="04676089" w:rsidR="00B4189D" w:rsidRPr="008450A7" w:rsidRDefault="00B4189D" w:rsidP="00B4189D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IA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3686" w:author="Carolien Maas" w:date="2022-06-20T13:30:00Z">
              <w:tcPr>
                <w:tcW w:w="0" w:type="auto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6DDB283E" w14:textId="0FF4EF32" w:rsidR="00B4189D" w:rsidRDefault="00B4189D" w:rsidP="00B4189D">
            <w:pPr>
              <w:spacing w:after="0" w:line="240" w:lineRule="auto"/>
              <w:rPr>
                <w:rFonts w:ascii="Arial" w:hAnsi="Arial" w:cs="Arial"/>
                <w:color w:val="000000"/>
              </w:rPr>
            </w:pPr>
            <w:ins w:id="3687" w:author="Carolien Maas" w:date="2022-06-20T13:29:00Z">
              <w:r>
                <w:rPr>
                  <w:rFonts w:ascii="Arial" w:hAnsi="Arial" w:cs="Arial"/>
                  <w:color w:val="000000"/>
                </w:rPr>
                <w:t>217</w:t>
              </w:r>
            </w:ins>
            <w:del w:id="3688" w:author="Carolien Maas" w:date="2022-06-20T13:29:00Z">
              <w:r w:rsidDel="008211AA">
                <w:rPr>
                  <w:rFonts w:ascii="Arial" w:hAnsi="Arial" w:cs="Arial"/>
                  <w:color w:val="000000"/>
                </w:rPr>
                <w:delText>217</w:delText>
              </w:r>
            </w:del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3689" w:author="Carolien Maas" w:date="2022-06-20T13:30:00Z">
              <w:tcPr>
                <w:tcW w:w="0" w:type="auto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4A16E9DA" w14:textId="1DB1D72F" w:rsidR="00B4189D" w:rsidRDefault="00B4189D" w:rsidP="00B4189D">
            <w:pPr>
              <w:spacing w:after="0" w:line="240" w:lineRule="auto"/>
              <w:rPr>
                <w:rFonts w:ascii="Arial" w:hAnsi="Arial" w:cs="Arial"/>
                <w:color w:val="000000"/>
              </w:rPr>
            </w:pPr>
            <w:ins w:id="3690" w:author="Carolien Maas" w:date="2022-06-20T13:29:00Z">
              <w:r>
                <w:rPr>
                  <w:rFonts w:ascii="Arial" w:hAnsi="Arial" w:cs="Arial"/>
                  <w:color w:val="000000"/>
                </w:rPr>
                <w:t>253</w:t>
              </w:r>
            </w:ins>
            <w:del w:id="3691" w:author="Carolien Maas" w:date="2022-06-20T13:29:00Z">
              <w:r w:rsidDel="008211AA">
                <w:rPr>
                  <w:rFonts w:ascii="Arial" w:hAnsi="Arial" w:cs="Arial"/>
                  <w:color w:val="000000"/>
                </w:rPr>
                <w:delText>253</w:delText>
              </w:r>
            </w:del>
          </w:p>
        </w:tc>
      </w:tr>
      <w:tr w:rsidR="00B4189D" w:rsidRPr="008450A7" w14:paraId="39BCDCF9" w14:textId="6F935583" w:rsidTr="00B4189D">
        <w:trPr>
          <w:trHeight w:val="57"/>
          <w:trPrChange w:id="3692" w:author="Carolien Maas" w:date="2022-06-20T13:30:00Z">
            <w:trPr>
              <w:trHeight w:val="57"/>
            </w:trPr>
          </w:trPrChange>
        </w:trPr>
        <w:tc>
          <w:tcPr>
            <w:tcW w:w="691" w:type="dxa"/>
            <w:shd w:val="clear" w:color="auto" w:fill="auto"/>
            <w:noWrap/>
            <w:vAlign w:val="bottom"/>
            <w:hideMark/>
            <w:tcPrChange w:id="3693" w:author="Carolien Maas" w:date="2022-06-20T13:30:00Z">
              <w:tcPr>
                <w:tcW w:w="0" w:type="auto"/>
                <w:shd w:val="clear" w:color="auto" w:fill="auto"/>
                <w:noWrap/>
                <w:vAlign w:val="bottom"/>
                <w:hideMark/>
              </w:tcPr>
            </w:tcPrChange>
          </w:tcPr>
          <w:p w14:paraId="456C5D1B" w14:textId="6F442C1B" w:rsidR="00B4189D" w:rsidRPr="008450A7" w:rsidRDefault="00B4189D" w:rsidP="00B4189D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IB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3694" w:author="Carolien Maas" w:date="2022-06-20T13:30:00Z">
              <w:tcPr>
                <w:tcW w:w="0" w:type="auto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23FDDC2B" w14:textId="666B760C" w:rsidR="00B4189D" w:rsidRDefault="00B4189D" w:rsidP="00B4189D">
            <w:pPr>
              <w:spacing w:after="0" w:line="240" w:lineRule="auto"/>
              <w:rPr>
                <w:rFonts w:ascii="Arial" w:hAnsi="Arial" w:cs="Arial"/>
                <w:color w:val="000000"/>
              </w:rPr>
            </w:pPr>
            <w:ins w:id="3695" w:author="Carolien Maas" w:date="2022-06-20T13:29:00Z">
              <w:r>
                <w:rPr>
                  <w:rFonts w:ascii="Arial" w:hAnsi="Arial" w:cs="Arial"/>
                  <w:color w:val="000000"/>
                </w:rPr>
                <w:t>1532</w:t>
              </w:r>
            </w:ins>
            <w:del w:id="3696" w:author="Carolien Maas" w:date="2022-06-20T13:29:00Z">
              <w:r w:rsidDel="008211AA">
                <w:rPr>
                  <w:rFonts w:ascii="Arial" w:hAnsi="Arial" w:cs="Arial"/>
                  <w:color w:val="000000"/>
                </w:rPr>
                <w:delText>1532</w:delText>
              </w:r>
            </w:del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3697" w:author="Carolien Maas" w:date="2022-06-20T13:30:00Z">
              <w:tcPr>
                <w:tcW w:w="0" w:type="auto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2B207861" w14:textId="6779DF55" w:rsidR="00B4189D" w:rsidRDefault="00B4189D" w:rsidP="00B4189D">
            <w:pPr>
              <w:spacing w:after="0" w:line="240" w:lineRule="auto"/>
              <w:rPr>
                <w:rFonts w:ascii="Arial" w:hAnsi="Arial" w:cs="Arial"/>
                <w:color w:val="000000"/>
              </w:rPr>
            </w:pPr>
            <w:ins w:id="3698" w:author="Carolien Maas" w:date="2022-06-20T13:29:00Z">
              <w:r>
                <w:rPr>
                  <w:rFonts w:ascii="Arial" w:hAnsi="Arial" w:cs="Arial"/>
                  <w:color w:val="000000"/>
                </w:rPr>
                <w:t>1496</w:t>
              </w:r>
            </w:ins>
            <w:del w:id="3699" w:author="Carolien Maas" w:date="2022-06-20T13:29:00Z">
              <w:r w:rsidDel="008211AA">
                <w:rPr>
                  <w:rFonts w:ascii="Arial" w:hAnsi="Arial" w:cs="Arial"/>
                  <w:color w:val="000000"/>
                </w:rPr>
                <w:delText>1496</w:delText>
              </w:r>
            </w:del>
          </w:p>
        </w:tc>
      </w:tr>
      <w:tr w:rsidR="00B4189D" w:rsidRPr="008450A7" w14:paraId="2223AB7E" w14:textId="155845BD" w:rsidTr="00B4189D">
        <w:trPr>
          <w:trHeight w:val="57"/>
          <w:trPrChange w:id="3700" w:author="Carolien Maas" w:date="2022-06-20T13:30:00Z">
            <w:trPr>
              <w:trHeight w:val="57"/>
            </w:trPr>
          </w:trPrChange>
        </w:trPr>
        <w:tc>
          <w:tcPr>
            <w:tcW w:w="691" w:type="dxa"/>
            <w:shd w:val="clear" w:color="auto" w:fill="auto"/>
            <w:noWrap/>
            <w:vAlign w:val="bottom"/>
            <w:hideMark/>
            <w:tcPrChange w:id="3701" w:author="Carolien Maas" w:date="2022-06-20T13:30:00Z">
              <w:tcPr>
                <w:tcW w:w="0" w:type="auto"/>
                <w:shd w:val="clear" w:color="auto" w:fill="auto"/>
                <w:noWrap/>
                <w:vAlign w:val="bottom"/>
                <w:hideMark/>
              </w:tcPr>
            </w:tcPrChange>
          </w:tcPr>
          <w:p w14:paraId="1D761673" w14:textId="2000E43F" w:rsidR="00B4189D" w:rsidRPr="008450A7" w:rsidRDefault="00B4189D" w:rsidP="00B4189D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IIA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3702" w:author="Carolien Maas" w:date="2022-06-20T13:30:00Z">
              <w:tcPr>
                <w:tcW w:w="0" w:type="auto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1CDE7FA0" w14:textId="5E96F9A1" w:rsidR="00B4189D" w:rsidRDefault="00B4189D" w:rsidP="00B4189D">
            <w:pPr>
              <w:spacing w:after="0" w:line="240" w:lineRule="auto"/>
              <w:rPr>
                <w:rFonts w:ascii="Arial" w:hAnsi="Arial" w:cs="Arial"/>
                <w:color w:val="000000"/>
              </w:rPr>
            </w:pPr>
            <w:ins w:id="3703" w:author="Carolien Maas" w:date="2022-06-20T13:29:00Z">
              <w:r>
                <w:rPr>
                  <w:rFonts w:ascii="Arial" w:hAnsi="Arial" w:cs="Arial"/>
                  <w:color w:val="000000"/>
                </w:rPr>
                <w:t>692</w:t>
              </w:r>
            </w:ins>
            <w:del w:id="3704" w:author="Carolien Maas" w:date="2022-06-20T13:29:00Z">
              <w:r w:rsidDel="008211AA">
                <w:rPr>
                  <w:rFonts w:ascii="Arial" w:hAnsi="Arial" w:cs="Arial"/>
                  <w:color w:val="000000"/>
                </w:rPr>
                <w:delText>692</w:delText>
              </w:r>
            </w:del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3705" w:author="Carolien Maas" w:date="2022-06-20T13:30:00Z">
              <w:tcPr>
                <w:tcW w:w="0" w:type="auto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6146C5E2" w14:textId="758FC05C" w:rsidR="00B4189D" w:rsidRDefault="00B4189D" w:rsidP="00B4189D">
            <w:pPr>
              <w:spacing w:after="0" w:line="240" w:lineRule="auto"/>
              <w:rPr>
                <w:rFonts w:ascii="Arial" w:hAnsi="Arial" w:cs="Arial"/>
                <w:color w:val="000000"/>
              </w:rPr>
            </w:pPr>
            <w:ins w:id="3706" w:author="Carolien Maas" w:date="2022-06-20T13:29:00Z">
              <w:r>
                <w:rPr>
                  <w:rFonts w:ascii="Arial" w:hAnsi="Arial" w:cs="Arial"/>
                  <w:color w:val="000000"/>
                </w:rPr>
                <w:t>692</w:t>
              </w:r>
            </w:ins>
            <w:del w:id="3707" w:author="Carolien Maas" w:date="2022-06-20T13:29:00Z">
              <w:r w:rsidDel="008211AA">
                <w:rPr>
                  <w:rFonts w:ascii="Arial" w:hAnsi="Arial" w:cs="Arial"/>
                  <w:color w:val="000000"/>
                </w:rPr>
                <w:delText>692</w:delText>
              </w:r>
            </w:del>
          </w:p>
        </w:tc>
      </w:tr>
      <w:tr w:rsidR="00B4189D" w:rsidRPr="008450A7" w14:paraId="1DA0CF7D" w14:textId="7C2473F5" w:rsidTr="00B4189D">
        <w:trPr>
          <w:trHeight w:val="57"/>
          <w:trPrChange w:id="3708" w:author="Carolien Maas" w:date="2022-06-20T13:30:00Z">
            <w:trPr>
              <w:trHeight w:val="57"/>
            </w:trPr>
          </w:trPrChange>
        </w:trPr>
        <w:tc>
          <w:tcPr>
            <w:tcW w:w="691" w:type="dxa"/>
            <w:shd w:val="clear" w:color="auto" w:fill="auto"/>
            <w:noWrap/>
            <w:vAlign w:val="bottom"/>
            <w:hideMark/>
            <w:tcPrChange w:id="3709" w:author="Carolien Maas" w:date="2022-06-20T13:30:00Z">
              <w:tcPr>
                <w:tcW w:w="0" w:type="auto"/>
                <w:shd w:val="clear" w:color="auto" w:fill="auto"/>
                <w:noWrap/>
                <w:vAlign w:val="bottom"/>
                <w:hideMark/>
              </w:tcPr>
            </w:tcPrChange>
          </w:tcPr>
          <w:p w14:paraId="4D76C57B" w14:textId="0F380AC2" w:rsidR="00B4189D" w:rsidRPr="008450A7" w:rsidRDefault="00B4189D" w:rsidP="00B4189D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IIB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3710" w:author="Carolien Maas" w:date="2022-06-20T13:30:00Z">
              <w:tcPr>
                <w:tcW w:w="0" w:type="auto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185D1856" w14:textId="18378035" w:rsidR="00B4189D" w:rsidRDefault="00B4189D" w:rsidP="00B4189D">
            <w:pPr>
              <w:spacing w:after="0" w:line="240" w:lineRule="auto"/>
              <w:rPr>
                <w:rFonts w:ascii="Arial" w:hAnsi="Arial" w:cs="Arial"/>
                <w:color w:val="000000"/>
              </w:rPr>
            </w:pPr>
            <w:ins w:id="3711" w:author="Carolien Maas" w:date="2022-06-20T13:29:00Z">
              <w:r>
                <w:rPr>
                  <w:rFonts w:ascii="Arial" w:hAnsi="Arial" w:cs="Arial"/>
                  <w:color w:val="000000"/>
                </w:rPr>
                <w:t>495</w:t>
              </w:r>
            </w:ins>
            <w:del w:id="3712" w:author="Carolien Maas" w:date="2022-06-20T13:29:00Z">
              <w:r w:rsidDel="008211AA">
                <w:rPr>
                  <w:rFonts w:ascii="Arial" w:hAnsi="Arial" w:cs="Arial"/>
                  <w:color w:val="000000"/>
                </w:rPr>
                <w:delText>495</w:delText>
              </w:r>
            </w:del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3713" w:author="Carolien Maas" w:date="2022-06-20T13:30:00Z">
              <w:tcPr>
                <w:tcW w:w="0" w:type="auto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0AAD59AB" w14:textId="01DFAB68" w:rsidR="00B4189D" w:rsidRDefault="00B4189D" w:rsidP="00B4189D">
            <w:pPr>
              <w:spacing w:after="0" w:line="240" w:lineRule="auto"/>
              <w:rPr>
                <w:rFonts w:ascii="Arial" w:hAnsi="Arial" w:cs="Arial"/>
                <w:color w:val="000000"/>
              </w:rPr>
            </w:pPr>
            <w:ins w:id="3714" w:author="Carolien Maas" w:date="2022-06-20T13:29:00Z">
              <w:r>
                <w:rPr>
                  <w:rFonts w:ascii="Arial" w:hAnsi="Arial" w:cs="Arial"/>
                  <w:color w:val="000000"/>
                </w:rPr>
                <w:t>495</w:t>
              </w:r>
            </w:ins>
            <w:del w:id="3715" w:author="Carolien Maas" w:date="2022-06-20T13:29:00Z">
              <w:r w:rsidDel="008211AA">
                <w:rPr>
                  <w:rFonts w:ascii="Arial" w:hAnsi="Arial" w:cs="Arial"/>
                  <w:color w:val="000000"/>
                </w:rPr>
                <w:delText>495</w:delText>
              </w:r>
            </w:del>
          </w:p>
        </w:tc>
      </w:tr>
      <w:tr w:rsidR="00B4189D" w:rsidRPr="008450A7" w14:paraId="266212F9" w14:textId="0CE77C97" w:rsidTr="00B4189D">
        <w:trPr>
          <w:trHeight w:val="57"/>
          <w:trPrChange w:id="3716" w:author="Carolien Maas" w:date="2022-06-20T13:30:00Z">
            <w:trPr>
              <w:trHeight w:val="57"/>
            </w:trPr>
          </w:trPrChange>
        </w:trPr>
        <w:tc>
          <w:tcPr>
            <w:tcW w:w="691" w:type="dxa"/>
            <w:shd w:val="clear" w:color="auto" w:fill="auto"/>
            <w:noWrap/>
            <w:vAlign w:val="bottom"/>
            <w:hideMark/>
            <w:tcPrChange w:id="3717" w:author="Carolien Maas" w:date="2022-06-20T13:30:00Z">
              <w:tcPr>
                <w:tcW w:w="0" w:type="auto"/>
                <w:shd w:val="clear" w:color="auto" w:fill="auto"/>
                <w:noWrap/>
                <w:vAlign w:val="bottom"/>
                <w:hideMark/>
              </w:tcPr>
            </w:tcPrChange>
          </w:tcPr>
          <w:p w14:paraId="3D44B5D1" w14:textId="428C55A4" w:rsidR="00B4189D" w:rsidRPr="008450A7" w:rsidRDefault="00B4189D" w:rsidP="00B4189D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IIC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3718" w:author="Carolien Maas" w:date="2022-06-20T13:30:00Z">
              <w:tcPr>
                <w:tcW w:w="0" w:type="auto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04EF0A5B" w14:textId="57710DBE" w:rsidR="00B4189D" w:rsidRDefault="00B4189D" w:rsidP="00B4189D">
            <w:pPr>
              <w:spacing w:after="0" w:line="240" w:lineRule="auto"/>
              <w:rPr>
                <w:rFonts w:ascii="Arial" w:hAnsi="Arial" w:cs="Arial"/>
                <w:color w:val="000000"/>
              </w:rPr>
            </w:pPr>
            <w:ins w:id="3719" w:author="Carolien Maas" w:date="2022-06-20T13:29:00Z">
              <w:r>
                <w:rPr>
                  <w:rFonts w:ascii="Arial" w:hAnsi="Arial" w:cs="Arial"/>
                  <w:color w:val="000000"/>
                </w:rPr>
                <w:t>250</w:t>
              </w:r>
            </w:ins>
            <w:del w:id="3720" w:author="Carolien Maas" w:date="2022-06-20T13:29:00Z">
              <w:r w:rsidDel="008211AA">
                <w:rPr>
                  <w:rFonts w:ascii="Arial" w:hAnsi="Arial" w:cs="Arial"/>
                  <w:color w:val="000000"/>
                </w:rPr>
                <w:delText>250</w:delText>
              </w:r>
            </w:del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3721" w:author="Carolien Maas" w:date="2022-06-20T13:30:00Z">
              <w:tcPr>
                <w:tcW w:w="0" w:type="auto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6B62D090" w14:textId="6EE0D620" w:rsidR="00B4189D" w:rsidRDefault="00B4189D" w:rsidP="00B4189D">
            <w:pPr>
              <w:spacing w:after="0" w:line="240" w:lineRule="auto"/>
              <w:rPr>
                <w:rFonts w:ascii="Arial" w:hAnsi="Arial" w:cs="Arial"/>
                <w:color w:val="000000"/>
              </w:rPr>
            </w:pPr>
            <w:ins w:id="3722" w:author="Carolien Maas" w:date="2022-06-20T13:29:00Z">
              <w:r>
                <w:rPr>
                  <w:rFonts w:ascii="Arial" w:hAnsi="Arial" w:cs="Arial"/>
                  <w:color w:val="000000"/>
                </w:rPr>
                <w:t>250</w:t>
              </w:r>
            </w:ins>
            <w:del w:id="3723" w:author="Carolien Maas" w:date="2022-06-20T13:29:00Z">
              <w:r w:rsidDel="008211AA">
                <w:rPr>
                  <w:rFonts w:ascii="Arial" w:hAnsi="Arial" w:cs="Arial"/>
                  <w:color w:val="000000"/>
                </w:rPr>
                <w:delText>250</w:delText>
              </w:r>
            </w:del>
          </w:p>
        </w:tc>
      </w:tr>
      <w:tr w:rsidR="00B4189D" w:rsidRPr="008450A7" w14:paraId="59502F92" w14:textId="30ECA676" w:rsidTr="00B4189D">
        <w:trPr>
          <w:trHeight w:val="57"/>
          <w:trPrChange w:id="3724" w:author="Carolien Maas" w:date="2022-06-20T13:30:00Z">
            <w:trPr>
              <w:trHeight w:val="57"/>
            </w:trPr>
          </w:trPrChange>
        </w:trPr>
        <w:tc>
          <w:tcPr>
            <w:tcW w:w="691" w:type="dxa"/>
            <w:shd w:val="clear" w:color="auto" w:fill="auto"/>
            <w:noWrap/>
            <w:vAlign w:val="bottom"/>
            <w:hideMark/>
            <w:tcPrChange w:id="3725" w:author="Carolien Maas" w:date="2022-06-20T13:30:00Z">
              <w:tcPr>
                <w:tcW w:w="0" w:type="auto"/>
                <w:shd w:val="clear" w:color="auto" w:fill="auto"/>
                <w:noWrap/>
                <w:vAlign w:val="bottom"/>
                <w:hideMark/>
              </w:tcPr>
            </w:tcPrChange>
          </w:tcPr>
          <w:p w14:paraId="1B7E962D" w14:textId="478D9CDF" w:rsidR="00B4189D" w:rsidRPr="008450A7" w:rsidRDefault="00B4189D" w:rsidP="00B4189D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IIIA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3726" w:author="Carolien Maas" w:date="2022-06-20T13:30:00Z">
              <w:tcPr>
                <w:tcW w:w="0" w:type="auto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3E51A0A7" w14:textId="47A245EC" w:rsidR="00B4189D" w:rsidRPr="008450A7" w:rsidRDefault="00B4189D" w:rsidP="00B4189D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ins w:id="3727" w:author="Carolien Maas" w:date="2022-06-20T13:29:00Z">
              <w:r>
                <w:rPr>
                  <w:rFonts w:ascii="Arial" w:hAnsi="Arial" w:cs="Arial"/>
                  <w:color w:val="000000"/>
                </w:rPr>
                <w:t>471</w:t>
              </w:r>
            </w:ins>
            <w:del w:id="3728" w:author="Carolien Maas" w:date="2022-06-20T13:29:00Z">
              <w:r w:rsidDel="008211AA">
                <w:rPr>
                  <w:rFonts w:ascii="Arial" w:hAnsi="Arial" w:cs="Arial"/>
                  <w:color w:val="000000"/>
                </w:rPr>
                <w:delText>471</w:delText>
              </w:r>
            </w:del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3729" w:author="Carolien Maas" w:date="2022-06-20T13:30:00Z">
              <w:tcPr>
                <w:tcW w:w="0" w:type="auto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01FAFF48" w14:textId="2B40D488" w:rsidR="00B4189D" w:rsidRPr="008450A7" w:rsidRDefault="00B4189D" w:rsidP="00B4189D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ins w:id="3730" w:author="Carolien Maas" w:date="2022-06-20T13:29:00Z">
              <w:r>
                <w:rPr>
                  <w:rFonts w:ascii="Arial" w:hAnsi="Arial" w:cs="Arial"/>
                  <w:color w:val="000000"/>
                </w:rPr>
                <w:t>199</w:t>
              </w:r>
            </w:ins>
            <w:del w:id="3731" w:author="Carolien Maas" w:date="2022-06-20T13:29:00Z">
              <w:r w:rsidDel="008211AA">
                <w:rPr>
                  <w:rFonts w:ascii="Arial" w:hAnsi="Arial" w:cs="Arial"/>
                  <w:color w:val="000000"/>
                </w:rPr>
                <w:delText>199</w:delText>
              </w:r>
            </w:del>
          </w:p>
        </w:tc>
      </w:tr>
      <w:tr w:rsidR="00B4189D" w:rsidRPr="008450A7" w14:paraId="285AE08E" w14:textId="73F77B86" w:rsidTr="00B4189D">
        <w:trPr>
          <w:trHeight w:val="57"/>
          <w:trPrChange w:id="3732" w:author="Carolien Maas" w:date="2022-06-20T13:30:00Z">
            <w:trPr>
              <w:trHeight w:val="57"/>
            </w:trPr>
          </w:trPrChange>
        </w:trPr>
        <w:tc>
          <w:tcPr>
            <w:tcW w:w="691" w:type="dxa"/>
            <w:shd w:val="clear" w:color="auto" w:fill="auto"/>
            <w:noWrap/>
            <w:vAlign w:val="bottom"/>
            <w:hideMark/>
            <w:tcPrChange w:id="3733" w:author="Carolien Maas" w:date="2022-06-20T13:30:00Z">
              <w:tcPr>
                <w:tcW w:w="0" w:type="auto"/>
                <w:shd w:val="clear" w:color="auto" w:fill="auto"/>
                <w:noWrap/>
                <w:vAlign w:val="bottom"/>
                <w:hideMark/>
              </w:tcPr>
            </w:tcPrChange>
          </w:tcPr>
          <w:p w14:paraId="743DE268" w14:textId="759AFF96" w:rsidR="00B4189D" w:rsidRPr="008450A7" w:rsidRDefault="00B4189D" w:rsidP="00B4189D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IIIB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3734" w:author="Carolien Maas" w:date="2022-06-20T13:30:00Z">
              <w:tcPr>
                <w:tcW w:w="0" w:type="auto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2A02B9C3" w14:textId="60D9E223" w:rsidR="00B4189D" w:rsidRPr="008450A7" w:rsidRDefault="00B4189D" w:rsidP="00B4189D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ins w:id="3735" w:author="Carolien Maas" w:date="2022-06-20T13:29:00Z">
              <w:r>
                <w:rPr>
                  <w:rFonts w:ascii="Arial" w:hAnsi="Arial" w:cs="Arial"/>
                  <w:color w:val="000000"/>
                </w:rPr>
                <w:t>407</w:t>
              </w:r>
            </w:ins>
            <w:del w:id="3736" w:author="Carolien Maas" w:date="2022-06-20T13:29:00Z">
              <w:r w:rsidDel="008211AA">
                <w:rPr>
                  <w:rFonts w:ascii="Arial" w:hAnsi="Arial" w:cs="Arial"/>
                  <w:color w:val="000000"/>
                </w:rPr>
                <w:delText>407</w:delText>
              </w:r>
            </w:del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3737" w:author="Carolien Maas" w:date="2022-06-20T13:30:00Z">
              <w:tcPr>
                <w:tcW w:w="0" w:type="auto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0AB66DDE" w14:textId="296452E4" w:rsidR="00B4189D" w:rsidRPr="008450A7" w:rsidRDefault="00B4189D" w:rsidP="00B4189D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ins w:id="3738" w:author="Carolien Maas" w:date="2022-06-20T13:29:00Z">
              <w:r>
                <w:rPr>
                  <w:rFonts w:ascii="Arial" w:hAnsi="Arial" w:cs="Arial"/>
                  <w:color w:val="000000"/>
                </w:rPr>
                <w:t>208</w:t>
              </w:r>
            </w:ins>
            <w:del w:id="3739" w:author="Carolien Maas" w:date="2022-06-20T13:29:00Z">
              <w:r w:rsidDel="008211AA">
                <w:rPr>
                  <w:rFonts w:ascii="Arial" w:hAnsi="Arial" w:cs="Arial"/>
                  <w:color w:val="000000"/>
                </w:rPr>
                <w:delText>208</w:delText>
              </w:r>
            </w:del>
          </w:p>
        </w:tc>
      </w:tr>
      <w:tr w:rsidR="00B4189D" w:rsidRPr="008450A7" w14:paraId="45D194DE" w14:textId="65191711" w:rsidTr="00B4189D">
        <w:trPr>
          <w:trHeight w:val="57"/>
          <w:trPrChange w:id="3740" w:author="Carolien Maas" w:date="2022-06-20T13:30:00Z">
            <w:trPr>
              <w:trHeight w:val="57"/>
            </w:trPr>
          </w:trPrChange>
        </w:trPr>
        <w:tc>
          <w:tcPr>
            <w:tcW w:w="691" w:type="dxa"/>
            <w:tcBorders>
              <w:bottom w:val="nil"/>
            </w:tcBorders>
            <w:shd w:val="clear" w:color="auto" w:fill="auto"/>
            <w:noWrap/>
            <w:vAlign w:val="bottom"/>
            <w:hideMark/>
            <w:tcPrChange w:id="3741" w:author="Carolien Maas" w:date="2022-06-20T13:30:00Z">
              <w:tcPr>
                <w:tcW w:w="0" w:type="auto"/>
                <w:tcBorders>
                  <w:bottom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1656D7F" w14:textId="68899877" w:rsidR="00B4189D" w:rsidRPr="008450A7" w:rsidRDefault="00B4189D" w:rsidP="00B4189D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IIIC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3742" w:author="Carolien Maas" w:date="2022-06-20T13:30:00Z">
              <w:tcPr>
                <w:tcW w:w="0" w:type="auto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38982C26" w14:textId="330D5436" w:rsidR="00B4189D" w:rsidRPr="008450A7" w:rsidRDefault="00B4189D" w:rsidP="00B4189D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ins w:id="3743" w:author="Carolien Maas" w:date="2022-06-20T13:29:00Z">
              <w:r>
                <w:rPr>
                  <w:rFonts w:ascii="Arial" w:hAnsi="Arial" w:cs="Arial"/>
                  <w:color w:val="000000"/>
                </w:rPr>
                <w:t>8</w:t>
              </w:r>
            </w:ins>
            <w:del w:id="3744" w:author="Carolien Maas" w:date="2022-06-20T13:29:00Z">
              <w:r w:rsidDel="008211AA">
                <w:rPr>
                  <w:rFonts w:ascii="Arial" w:hAnsi="Arial" w:cs="Arial"/>
                  <w:color w:val="000000"/>
                </w:rPr>
                <w:delText>8</w:delText>
              </w:r>
            </w:del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3745" w:author="Carolien Maas" w:date="2022-06-20T13:30:00Z">
              <w:tcPr>
                <w:tcW w:w="0" w:type="auto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3A15359B" w14:textId="21F5C97A" w:rsidR="00B4189D" w:rsidRPr="008450A7" w:rsidRDefault="00B4189D" w:rsidP="00B4189D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ins w:id="3746" w:author="Carolien Maas" w:date="2022-06-20T13:29:00Z">
              <w:r>
                <w:rPr>
                  <w:rFonts w:ascii="Arial" w:hAnsi="Arial" w:cs="Arial"/>
                  <w:color w:val="000000"/>
                </w:rPr>
                <w:t>476</w:t>
              </w:r>
            </w:ins>
            <w:del w:id="3747" w:author="Carolien Maas" w:date="2022-06-20T13:29:00Z">
              <w:r w:rsidDel="008211AA">
                <w:rPr>
                  <w:rFonts w:ascii="Arial" w:hAnsi="Arial" w:cs="Arial"/>
                  <w:color w:val="000000"/>
                </w:rPr>
                <w:delText>476</w:delText>
              </w:r>
            </w:del>
          </w:p>
        </w:tc>
      </w:tr>
      <w:tr w:rsidR="00B4189D" w:rsidRPr="008450A7" w14:paraId="3E0B982C" w14:textId="4D8ACDAB" w:rsidTr="00B4189D">
        <w:trPr>
          <w:trHeight w:val="57"/>
          <w:trPrChange w:id="3748" w:author="Carolien Maas" w:date="2022-06-20T13:30:00Z">
            <w:trPr>
              <w:gridAfter w:val="0"/>
              <w:trHeight w:val="57"/>
            </w:trPr>
          </w:trPrChange>
        </w:trPr>
        <w:tc>
          <w:tcPr>
            <w:tcW w:w="691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  <w:tcPrChange w:id="3749" w:author="Carolien Maas" w:date="2022-06-20T13:30:00Z">
              <w:tcPr>
                <w:tcW w:w="0" w:type="auto"/>
                <w:tcBorders>
                  <w:top w:val="nil"/>
                  <w:bottom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448EB68" w14:textId="25F32BD0" w:rsidR="00B4189D" w:rsidRPr="008450A7" w:rsidRDefault="00B4189D" w:rsidP="00B4189D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IIID</w:t>
            </w:r>
          </w:p>
        </w:tc>
        <w:tc>
          <w:tcPr>
            <w:tcW w:w="86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tcPrChange w:id="3750" w:author="Carolien Maas" w:date="2022-06-20T13:30:00Z">
              <w:tcPr>
                <w:tcW w:w="0" w:type="auto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4DBF9382" w14:textId="279DC64C" w:rsidR="00B4189D" w:rsidRPr="008450A7" w:rsidRDefault="00B4189D" w:rsidP="00B4189D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ins w:id="3751" w:author="Carolien Maas" w:date="2022-06-20T13:29:00Z">
              <w:r>
                <w:rPr>
                  <w:rFonts w:ascii="Arial" w:hAnsi="Arial" w:cs="Arial"/>
                  <w:color w:val="000000"/>
                </w:rPr>
                <w:t>0</w:t>
              </w:r>
            </w:ins>
            <w:del w:id="3752" w:author="Carolien Maas" w:date="2022-06-20T13:29:00Z">
              <w:r w:rsidDel="008211AA">
                <w:rPr>
                  <w:rFonts w:ascii="Arial" w:hAnsi="Arial" w:cs="Arial"/>
                  <w:color w:val="000000"/>
                </w:rPr>
                <w:delText>0</w:delText>
              </w:r>
            </w:del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tcPrChange w:id="3753" w:author="Carolien Maas" w:date="2022-06-20T13:30:00Z">
              <w:tcPr>
                <w:tcW w:w="0" w:type="auto"/>
                <w:gridSpan w:val="2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1EC831AC" w14:textId="5928CD8E" w:rsidR="00B4189D" w:rsidRPr="008450A7" w:rsidRDefault="00B4189D" w:rsidP="00B4189D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ins w:id="3754" w:author="Carolien Maas" w:date="2022-06-20T13:29:00Z">
              <w:r>
                <w:rPr>
                  <w:rFonts w:ascii="Arial" w:hAnsi="Arial" w:cs="Arial"/>
                  <w:color w:val="000000"/>
                </w:rPr>
                <w:t>4</w:t>
              </w:r>
            </w:ins>
            <w:del w:id="3755" w:author="Carolien Maas" w:date="2022-06-20T13:29:00Z">
              <w:r w:rsidDel="008211AA">
                <w:rPr>
                  <w:rFonts w:ascii="Arial" w:hAnsi="Arial" w:cs="Arial"/>
                  <w:color w:val="000000"/>
                </w:rPr>
                <w:delText>4</w:delText>
              </w:r>
            </w:del>
          </w:p>
        </w:tc>
      </w:tr>
    </w:tbl>
    <w:p w14:paraId="7DE5AF3C" w14:textId="2BD569DA" w:rsidR="0005797C" w:rsidRDefault="002E3CEA" w:rsidP="0005797C">
      <w:pPr>
        <w:spacing w:after="0" w:line="240" w:lineRule="auto"/>
        <w:rPr>
          <w:rFonts w:ascii="Arial" w:hAnsi="Arial" w:cs="Arial"/>
          <w:lang w:val="en-GB"/>
        </w:rPr>
      </w:pPr>
      <w:r w:rsidRPr="002E3CEA">
        <w:rPr>
          <w:rFonts w:ascii="Arial" w:hAnsi="Arial" w:cs="Arial"/>
          <w:lang w:val="en-GB"/>
        </w:rPr>
        <w:t xml:space="preserve">*Class IIID </w:t>
      </w:r>
      <w:r w:rsidR="009004BA">
        <w:rPr>
          <w:rFonts w:ascii="Arial" w:hAnsi="Arial" w:cs="Arial"/>
          <w:lang w:val="en-GB"/>
        </w:rPr>
        <w:t xml:space="preserve">is not a class </w:t>
      </w:r>
      <w:r w:rsidR="00340C7E">
        <w:rPr>
          <w:rFonts w:ascii="Arial" w:hAnsi="Arial" w:cs="Arial"/>
          <w:lang w:val="en-GB"/>
        </w:rPr>
        <w:t>defined by</w:t>
      </w:r>
      <w:r w:rsidR="009004BA">
        <w:rPr>
          <w:rFonts w:ascii="Arial" w:hAnsi="Arial" w:cs="Arial"/>
          <w:lang w:val="en-GB"/>
        </w:rPr>
        <w:t xml:space="preserve"> </w:t>
      </w:r>
      <w:r w:rsidR="00556633">
        <w:rPr>
          <w:rFonts w:ascii="Arial" w:hAnsi="Arial" w:cs="Arial"/>
          <w:lang w:val="en-GB"/>
        </w:rPr>
        <w:t>the AJCC7.</w:t>
      </w:r>
    </w:p>
    <w:p w14:paraId="2C981F80" w14:textId="77777777" w:rsidR="002E3CEA" w:rsidRPr="002E3CEA" w:rsidRDefault="002E3CEA" w:rsidP="0005797C">
      <w:pPr>
        <w:spacing w:after="0" w:line="240" w:lineRule="auto"/>
        <w:rPr>
          <w:rFonts w:ascii="Arial" w:hAnsi="Arial" w:cs="Arial"/>
          <w:lang w:val="en-GB"/>
        </w:rPr>
      </w:pPr>
    </w:p>
    <w:p w14:paraId="4F5233CC" w14:textId="3E3BD982" w:rsidR="0005797C" w:rsidRPr="0005797C" w:rsidRDefault="0005797C" w:rsidP="0005797C">
      <w:pPr>
        <w:spacing w:after="0" w:line="240" w:lineRule="auto"/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lang w:val="en-GB"/>
        </w:rPr>
        <w:t>Table S2.</w:t>
      </w:r>
      <w:r w:rsidR="00E53479">
        <w:rPr>
          <w:rFonts w:ascii="Arial" w:hAnsi="Arial" w:cs="Arial"/>
          <w:b/>
          <w:lang w:val="en-GB"/>
        </w:rPr>
        <w:t xml:space="preserve"> Discriminative performance of the AJCC7 and AJCC8 for</w:t>
      </w:r>
      <w:r w:rsidR="0014712C">
        <w:rPr>
          <w:rFonts w:ascii="Arial" w:hAnsi="Arial" w:cs="Arial"/>
          <w:b/>
          <w:lang w:val="en-GB"/>
        </w:rPr>
        <w:t xml:space="preserve"> all patients, </w:t>
      </w:r>
      <w:r w:rsidR="00CF3EF4">
        <w:rPr>
          <w:rFonts w:ascii="Arial" w:hAnsi="Arial" w:cs="Arial"/>
          <w:b/>
          <w:lang w:val="en-GB"/>
        </w:rPr>
        <w:t>p</w:t>
      </w:r>
      <w:r w:rsidR="0014712C">
        <w:rPr>
          <w:rFonts w:ascii="Arial" w:hAnsi="Arial" w:cs="Arial"/>
          <w:b/>
          <w:lang w:val="en-GB"/>
        </w:rPr>
        <w:t xml:space="preserve">atients with positive sentinel node, or </w:t>
      </w:r>
      <w:r w:rsidR="00CF3EF4">
        <w:rPr>
          <w:rFonts w:ascii="Arial" w:hAnsi="Arial" w:cs="Arial"/>
          <w:b/>
          <w:lang w:val="en-GB"/>
        </w:rPr>
        <w:t xml:space="preserve">patients with </w:t>
      </w:r>
      <w:r w:rsidR="0014712C">
        <w:rPr>
          <w:rFonts w:ascii="Arial" w:hAnsi="Arial" w:cs="Arial"/>
          <w:b/>
          <w:lang w:val="en-GB"/>
        </w:rPr>
        <w:t>negative sentinel node.</w:t>
      </w:r>
    </w:p>
    <w:tbl>
      <w:tblPr>
        <w:tblW w:w="6804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  <w:tblPrChange w:id="3756" w:author="Carolien Maas" w:date="2022-06-20T13:29:00Z">
          <w:tblPr>
            <w:tblW w:w="0" w:type="auto"/>
            <w:tblCellMar>
              <w:left w:w="70" w:type="dxa"/>
              <w:right w:w="70" w:type="dxa"/>
            </w:tblCellMar>
            <w:tblLook w:val="04A0" w:firstRow="1" w:lastRow="0" w:firstColumn="1" w:lastColumn="0" w:noHBand="0" w:noVBand="1"/>
          </w:tblPr>
        </w:tblPrChange>
      </w:tblPr>
      <w:tblGrid>
        <w:gridCol w:w="2024"/>
        <w:gridCol w:w="997"/>
        <w:gridCol w:w="1374"/>
        <w:gridCol w:w="146"/>
        <w:gridCol w:w="997"/>
        <w:gridCol w:w="1266"/>
        <w:tblGridChange w:id="3757">
          <w:tblGrid>
            <w:gridCol w:w="2024"/>
            <w:gridCol w:w="976"/>
            <w:gridCol w:w="21"/>
            <w:gridCol w:w="1220"/>
            <w:gridCol w:w="146"/>
            <w:gridCol w:w="976"/>
            <w:gridCol w:w="146"/>
            <w:gridCol w:w="997"/>
            <w:gridCol w:w="98"/>
            <w:gridCol w:w="2244"/>
          </w:tblGrid>
        </w:tblGridChange>
      </w:tblGrid>
      <w:tr w:rsidR="0005797C" w:rsidRPr="005B2974" w14:paraId="19C60227" w14:textId="77777777" w:rsidTr="004A3741">
        <w:trPr>
          <w:trHeight w:val="20"/>
          <w:trPrChange w:id="3758" w:author="Carolien Maas" w:date="2022-06-20T13:29:00Z">
            <w:trPr>
              <w:trHeight w:val="300"/>
            </w:trPr>
          </w:trPrChange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  <w:tcPrChange w:id="3759" w:author="Carolien Maas" w:date="2022-06-20T13:29:00Z">
              <w:tcPr>
                <w:tcW w:w="0" w:type="auto"/>
                <w:tcBorders>
                  <w:top w:val="single" w:sz="4" w:space="0" w:color="auto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F99ED7B" w14:textId="77777777" w:rsidR="0005797C" w:rsidRPr="00D55C77" w:rsidRDefault="0005797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 w:eastAsia="nl-NL"/>
              </w:rPr>
            </w:pPr>
          </w:p>
        </w:tc>
        <w:tc>
          <w:tcPr>
            <w:tcW w:w="237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  <w:tcPrChange w:id="3760" w:author="Carolien Maas" w:date="2022-06-20T13:29:00Z">
              <w:tcPr>
                <w:tcW w:w="0" w:type="auto"/>
                <w:gridSpan w:val="5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F384F63" w14:textId="77777777" w:rsidR="0005797C" w:rsidRPr="005C066E" w:rsidRDefault="0005797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AJCC7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vAlign w:val="center"/>
            <w:tcPrChange w:id="3761" w:author="Carolien Maas" w:date="2022-06-20T13:29:00Z">
              <w:tcPr>
                <w:tcW w:w="0" w:type="auto"/>
                <w:tcBorders>
                  <w:top w:val="single" w:sz="4" w:space="0" w:color="auto"/>
                  <w:left w:val="nil"/>
                  <w:right w:val="nil"/>
                </w:tcBorders>
              </w:tcPr>
            </w:tcPrChange>
          </w:tcPr>
          <w:p w14:paraId="5E4A82A6" w14:textId="77777777" w:rsidR="0005797C" w:rsidRPr="005B2974" w:rsidRDefault="0005797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nl-NL"/>
              </w:rPr>
            </w:pPr>
          </w:p>
        </w:tc>
        <w:tc>
          <w:tcPr>
            <w:tcW w:w="226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  <w:tcPrChange w:id="3762" w:author="Carolien Maas" w:date="2022-06-20T13:29:00Z">
              <w:tcPr>
                <w:tcW w:w="0" w:type="auto"/>
                <w:gridSpan w:val="3"/>
                <w:tcBorders>
                  <w:top w:val="single" w:sz="4" w:space="0" w:color="auto"/>
                  <w:left w:val="nil"/>
                  <w:bottom w:val="single" w:sz="4" w:space="0" w:color="auto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B82F38B" w14:textId="77777777" w:rsidR="0005797C" w:rsidRPr="005C066E" w:rsidRDefault="0005797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AJCC8</w:t>
            </w:r>
          </w:p>
        </w:tc>
      </w:tr>
      <w:tr w:rsidR="0005797C" w:rsidRPr="005B2974" w14:paraId="1884D99F" w14:textId="77777777" w:rsidTr="004A3741">
        <w:trPr>
          <w:trHeight w:val="20"/>
          <w:trPrChange w:id="3763" w:author="Carolien Maas" w:date="2022-06-20T13:29:00Z">
            <w:trPr>
              <w:trHeight w:val="300"/>
            </w:trPr>
          </w:trPrChange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  <w:tcPrChange w:id="3764" w:author="Carolien Maas" w:date="2022-06-20T13:29:00Z">
              <w:tcPr>
                <w:tcW w:w="0" w:type="auto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C4D3FF3" w14:textId="77777777" w:rsidR="0005797C" w:rsidRPr="005C066E" w:rsidRDefault="0005797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  <w:tcPrChange w:id="3765" w:author="Carolien Maas" w:date="2022-06-20T13:29:00Z">
              <w:tcPr>
                <w:tcW w:w="0" w:type="auto"/>
                <w:gridSpan w:val="2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A9B2672" w14:textId="7E42E014" w:rsidR="0005797C" w:rsidRPr="008E2537" w:rsidRDefault="0005797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vertAlign w:val="superscript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C-index</w:t>
            </w:r>
            <w:r w:rsidR="008E2537">
              <w:rPr>
                <w:rFonts w:ascii="Arial" w:eastAsia="Times New Roman" w:hAnsi="Arial" w:cs="Arial"/>
                <w:color w:val="000000"/>
                <w:vertAlign w:val="superscript"/>
                <w:lang w:eastAsia="nl-NL"/>
              </w:rPr>
              <w:t>1</w:t>
            </w:r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  <w:tcPrChange w:id="3766" w:author="Carolien Maas" w:date="2022-06-20T13:29:00Z">
              <w:tcPr>
                <w:tcW w:w="0" w:type="auto"/>
                <w:gridSpan w:val="3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D1E9CBC" w14:textId="77777777" w:rsidR="0005797C" w:rsidRPr="005C066E" w:rsidRDefault="0005797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CI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vAlign w:val="center"/>
            <w:tcPrChange w:id="3767" w:author="Carolien Maas" w:date="2022-06-20T13:29:00Z">
              <w:tcPr>
                <w:tcW w:w="0" w:type="auto"/>
                <w:tcBorders>
                  <w:top w:val="nil"/>
                  <w:left w:val="nil"/>
                  <w:right w:val="nil"/>
                </w:tcBorders>
              </w:tcPr>
            </w:tcPrChange>
          </w:tcPr>
          <w:p w14:paraId="2A6FB06A" w14:textId="77777777" w:rsidR="0005797C" w:rsidRPr="005B2974" w:rsidRDefault="0005797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  <w:tcPrChange w:id="3768" w:author="Carolien Maas" w:date="2022-06-20T13:29:00Z">
              <w:tcPr>
                <w:tcW w:w="0" w:type="auto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9CF9D5D" w14:textId="669B4803" w:rsidR="0005797C" w:rsidRPr="008E2537" w:rsidRDefault="0005797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vertAlign w:val="superscript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C-index</w:t>
            </w:r>
            <w:r w:rsidR="008E2537">
              <w:rPr>
                <w:rFonts w:ascii="Arial" w:eastAsia="Times New Roman" w:hAnsi="Arial" w:cs="Arial"/>
                <w:color w:val="000000"/>
                <w:vertAlign w:val="superscript"/>
                <w:lang w:eastAsia="nl-NL"/>
              </w:rPr>
              <w:t>1</w:t>
            </w:r>
          </w:p>
        </w:tc>
        <w:tc>
          <w:tcPr>
            <w:tcW w:w="12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  <w:tcPrChange w:id="3769" w:author="Carolien Maas" w:date="2022-06-20T13:29:00Z">
              <w:tcPr>
                <w:tcW w:w="0" w:type="auto"/>
                <w:gridSpan w:val="2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CD4BDDE" w14:textId="77777777" w:rsidR="0005797C" w:rsidRPr="005C066E" w:rsidRDefault="0005797C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CI</w:t>
            </w:r>
          </w:p>
        </w:tc>
      </w:tr>
      <w:tr w:rsidR="004A3741" w:rsidRPr="005B2974" w14:paraId="7CFBFEF0" w14:textId="77777777" w:rsidTr="004A3741">
        <w:trPr>
          <w:trHeight w:val="20"/>
          <w:trPrChange w:id="3770" w:author="Carolien Maas" w:date="2022-06-20T13:29:00Z">
            <w:trPr>
              <w:gridAfter w:val="0"/>
              <w:trHeight w:val="300"/>
            </w:trPr>
          </w:trPrChange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  <w:tcPrChange w:id="3771" w:author="Carolien Maas" w:date="2022-06-20T13:29:00Z">
              <w:tcPr>
                <w:tcW w:w="0" w:type="auto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3B9D78C9" w14:textId="77777777" w:rsidR="004A3741" w:rsidRPr="005C066E" w:rsidRDefault="004A374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proofErr w:type="spellStart"/>
            <w:r w:rsidRPr="005C066E">
              <w:rPr>
                <w:rFonts w:ascii="Arial" w:eastAsia="Times New Roman" w:hAnsi="Arial" w:cs="Arial"/>
                <w:color w:val="000000"/>
                <w:lang w:eastAsia="nl-NL"/>
              </w:rPr>
              <w:t>All</w:t>
            </w:r>
            <w:proofErr w:type="spellEnd"/>
            <w:r w:rsidRPr="005B2974">
              <w:rPr>
                <w:rFonts w:ascii="Arial" w:eastAsia="Times New Roman" w:hAnsi="Arial" w:cs="Arial"/>
                <w:color w:val="000000"/>
                <w:lang w:eastAsia="nl-NL"/>
              </w:rPr>
              <w:t xml:space="preserve"> </w:t>
            </w:r>
            <w:proofErr w:type="spellStart"/>
            <w:r w:rsidRPr="005B2974">
              <w:rPr>
                <w:rFonts w:ascii="Arial" w:eastAsia="Times New Roman" w:hAnsi="Arial" w:cs="Arial"/>
                <w:color w:val="000000"/>
                <w:lang w:eastAsia="nl-NL"/>
              </w:rPr>
              <w:t>patient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  <w:tcPrChange w:id="3772" w:author="Carolien Maas" w:date="2022-06-20T13:29:00Z">
              <w:tcPr>
                <w:tcW w:w="0" w:type="auto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32F9090" w14:textId="13965109" w:rsidR="004A3741" w:rsidRPr="005C066E" w:rsidRDefault="004A374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nl-NL"/>
              </w:rPr>
              <w:pPrChange w:id="3773" w:author="Carolien Maas" w:date="2022-06-20T13:29:00Z">
                <w:pPr>
                  <w:spacing w:after="0" w:line="240" w:lineRule="auto"/>
                </w:pPr>
              </w:pPrChange>
            </w:pPr>
            <w:ins w:id="3774" w:author="Carolien Maas" w:date="2022-06-20T13:28:00Z">
              <w:r>
                <w:rPr>
                  <w:rFonts w:ascii="Arial" w:hAnsi="Arial" w:cs="Arial"/>
                  <w:color w:val="000000"/>
                </w:rPr>
                <w:t>0.73</w:t>
              </w:r>
            </w:ins>
            <w:del w:id="3775" w:author="Carolien Maas" w:date="2022-06-20T13:28:00Z">
              <w:r w:rsidDel="00B21B6B">
                <w:rPr>
                  <w:rFonts w:ascii="Arial" w:hAnsi="Arial" w:cs="Arial"/>
                  <w:color w:val="000000"/>
                </w:rPr>
                <w:delText>0.73</w:delText>
              </w:r>
            </w:del>
          </w:p>
        </w:tc>
        <w:tc>
          <w:tcPr>
            <w:tcW w:w="13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  <w:tcPrChange w:id="3776" w:author="Carolien Maas" w:date="2022-06-20T13:29:00Z">
              <w:tcPr>
                <w:tcW w:w="0" w:type="auto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72C99A1C" w14:textId="513FCAA4" w:rsidR="004A3741" w:rsidRPr="005C066E" w:rsidRDefault="004A374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nl-NL"/>
              </w:rPr>
              <w:pPrChange w:id="3777" w:author="Carolien Maas" w:date="2022-06-20T13:29:00Z">
                <w:pPr>
                  <w:spacing w:after="0" w:line="240" w:lineRule="auto"/>
                </w:pPr>
              </w:pPrChange>
            </w:pPr>
            <w:ins w:id="3778" w:author="Carolien Maas" w:date="2022-06-20T13:28:00Z">
              <w:r>
                <w:rPr>
                  <w:rFonts w:ascii="Arial" w:hAnsi="Arial" w:cs="Arial"/>
                  <w:color w:val="000000"/>
                </w:rPr>
                <w:t>[0.72; 0.75]</w:t>
              </w:r>
            </w:ins>
            <w:del w:id="3779" w:author="Carolien Maas" w:date="2022-06-20T13:28:00Z">
              <w:r w:rsidDel="00B21B6B">
                <w:rPr>
                  <w:rFonts w:ascii="Arial" w:hAnsi="Arial" w:cs="Arial"/>
                  <w:color w:val="000000"/>
                </w:rPr>
                <w:delText>[0.71; 0.75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tcPrChange w:id="3780" w:author="Carolien Maas" w:date="2022-06-20T13:29:00Z">
              <w:tcPr>
                <w:tcW w:w="0" w:type="auto"/>
                <w:tcBorders>
                  <w:left w:val="nil"/>
                  <w:bottom w:val="nil"/>
                  <w:right w:val="nil"/>
                </w:tcBorders>
              </w:tcPr>
            </w:tcPrChange>
          </w:tcPr>
          <w:p w14:paraId="3B2A0E0C" w14:textId="77777777" w:rsidR="004A3741" w:rsidRPr="005B2974" w:rsidRDefault="004A374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nl-NL"/>
              </w:rPr>
              <w:pPrChange w:id="3781" w:author="Carolien Maas" w:date="2022-06-20T13:29:00Z">
                <w:pPr>
                  <w:spacing w:after="0" w:line="240" w:lineRule="auto"/>
                </w:pPr>
              </w:pPrChange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  <w:tcPrChange w:id="3782" w:author="Carolien Maas" w:date="2022-06-20T13:29:00Z">
              <w:tcPr>
                <w:tcW w:w="0" w:type="auto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769AF29" w14:textId="20573F52" w:rsidR="004A3741" w:rsidRPr="005C066E" w:rsidRDefault="004A374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nl-NL"/>
              </w:rPr>
              <w:pPrChange w:id="3783" w:author="Carolien Maas" w:date="2022-06-20T13:29:00Z">
                <w:pPr>
                  <w:spacing w:after="0" w:line="240" w:lineRule="auto"/>
                </w:pPr>
              </w:pPrChange>
            </w:pPr>
            <w:ins w:id="3784" w:author="Carolien Maas" w:date="2022-06-20T13:28:00Z">
              <w:r>
                <w:rPr>
                  <w:rFonts w:ascii="Arial" w:hAnsi="Arial" w:cs="Arial"/>
                  <w:color w:val="000000"/>
                </w:rPr>
                <w:t>0.74</w:t>
              </w:r>
            </w:ins>
            <w:del w:id="3785" w:author="Carolien Maas" w:date="2022-06-20T13:28:00Z">
              <w:r w:rsidDel="00B21B6B">
                <w:rPr>
                  <w:rFonts w:ascii="Arial" w:hAnsi="Arial" w:cs="Arial"/>
                  <w:color w:val="000000"/>
                </w:rPr>
                <w:delText>0.73</w:delText>
              </w:r>
            </w:del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  <w:tcPrChange w:id="3786" w:author="Carolien Maas" w:date="2022-06-20T13:29:00Z">
              <w:tcPr>
                <w:tcW w:w="0" w:type="auto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C7198B5" w14:textId="78B956FE" w:rsidR="004A3741" w:rsidRPr="005C066E" w:rsidRDefault="004A374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nl-NL"/>
              </w:rPr>
              <w:pPrChange w:id="3787" w:author="Carolien Maas" w:date="2022-06-20T13:29:00Z">
                <w:pPr>
                  <w:spacing w:after="0" w:line="240" w:lineRule="auto"/>
                </w:pPr>
              </w:pPrChange>
            </w:pPr>
            <w:ins w:id="3788" w:author="Carolien Maas" w:date="2022-06-20T13:28:00Z">
              <w:r>
                <w:rPr>
                  <w:rFonts w:ascii="Arial" w:hAnsi="Arial" w:cs="Arial"/>
                  <w:color w:val="000000"/>
                </w:rPr>
                <w:t>[0.72; 0.75]</w:t>
              </w:r>
            </w:ins>
            <w:del w:id="3789" w:author="Carolien Maas" w:date="2022-06-20T13:28:00Z">
              <w:r w:rsidDel="00B21B6B">
                <w:rPr>
                  <w:rFonts w:ascii="Arial" w:hAnsi="Arial" w:cs="Arial"/>
                  <w:color w:val="000000"/>
                </w:rPr>
                <w:delText>[0.72; 0.75]</w:delText>
              </w:r>
            </w:del>
          </w:p>
        </w:tc>
      </w:tr>
      <w:tr w:rsidR="004A3741" w:rsidRPr="005B2974" w14:paraId="73EEAD26" w14:textId="77777777" w:rsidTr="004A3741">
        <w:trPr>
          <w:trHeight w:val="20"/>
          <w:trPrChange w:id="3790" w:author="Carolien Maas" w:date="2022-06-20T13:29:00Z">
            <w:trPr>
              <w:gridAfter w:val="0"/>
              <w:trHeight w:val="300"/>
            </w:trPr>
          </w:trPrChange>
        </w:trPr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  <w:tcPrChange w:id="3791" w:author="Carolien Maas" w:date="2022-06-20T13:29:00Z">
              <w:tcPr>
                <w:tcW w:w="0" w:type="auto"/>
                <w:tcBorders>
                  <w:top w:val="nil"/>
                  <w:left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A703D50" w14:textId="77777777" w:rsidR="004A3741" w:rsidRPr="005C066E" w:rsidRDefault="004A374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proofErr w:type="spellStart"/>
            <w:r w:rsidRPr="005C066E">
              <w:rPr>
                <w:rFonts w:ascii="Arial" w:eastAsia="Times New Roman" w:hAnsi="Arial" w:cs="Arial"/>
                <w:color w:val="000000"/>
                <w:lang w:eastAsia="nl-NL"/>
              </w:rPr>
              <w:t>Positive</w:t>
            </w:r>
            <w:proofErr w:type="spellEnd"/>
            <w:r w:rsidRPr="005C066E">
              <w:rPr>
                <w:rFonts w:ascii="Arial" w:eastAsia="Times New Roman" w:hAnsi="Arial" w:cs="Arial"/>
                <w:color w:val="000000"/>
                <w:lang w:eastAsia="nl-NL"/>
              </w:rPr>
              <w:t xml:space="preserve"> SN status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  <w:tcPrChange w:id="3792" w:author="Carolien Maas" w:date="2022-06-20T13:29:00Z">
              <w:tcPr>
                <w:tcW w:w="0" w:type="auto"/>
                <w:tcBorders>
                  <w:top w:val="nil"/>
                  <w:left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EED1747" w14:textId="56624ED8" w:rsidR="004A3741" w:rsidRPr="005C066E" w:rsidRDefault="004A374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nl-NL"/>
              </w:rPr>
              <w:pPrChange w:id="3793" w:author="Carolien Maas" w:date="2022-06-20T13:29:00Z">
                <w:pPr>
                  <w:spacing w:after="0" w:line="240" w:lineRule="auto"/>
                </w:pPr>
              </w:pPrChange>
            </w:pPr>
            <w:ins w:id="3794" w:author="Carolien Maas" w:date="2022-06-20T13:28:00Z">
              <w:r>
                <w:rPr>
                  <w:rFonts w:ascii="Arial" w:hAnsi="Arial" w:cs="Arial"/>
                  <w:color w:val="000000"/>
                </w:rPr>
                <w:t>0.58</w:t>
              </w:r>
            </w:ins>
            <w:del w:id="3795" w:author="Carolien Maas" w:date="2022-06-20T13:28:00Z">
              <w:r w:rsidDel="00B21B6B">
                <w:rPr>
                  <w:rFonts w:ascii="Arial" w:hAnsi="Arial" w:cs="Arial"/>
                  <w:color w:val="000000"/>
                </w:rPr>
                <w:delText>0.58</w:delText>
              </w:r>
            </w:del>
          </w:p>
        </w:tc>
        <w:tc>
          <w:tcPr>
            <w:tcW w:w="137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  <w:tcPrChange w:id="3796" w:author="Carolien Maas" w:date="2022-06-20T13:29:00Z">
              <w:tcPr>
                <w:tcW w:w="0" w:type="auto"/>
                <w:gridSpan w:val="2"/>
                <w:tcBorders>
                  <w:top w:val="nil"/>
                  <w:left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8A2EA3E" w14:textId="4DD9CD7C" w:rsidR="004A3741" w:rsidRPr="005C066E" w:rsidRDefault="004A374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nl-NL"/>
              </w:rPr>
              <w:pPrChange w:id="3797" w:author="Carolien Maas" w:date="2022-06-20T13:29:00Z">
                <w:pPr>
                  <w:spacing w:after="0" w:line="240" w:lineRule="auto"/>
                </w:pPr>
              </w:pPrChange>
            </w:pPr>
            <w:ins w:id="3798" w:author="Carolien Maas" w:date="2022-06-20T13:28:00Z">
              <w:r>
                <w:rPr>
                  <w:rFonts w:ascii="Arial" w:hAnsi="Arial" w:cs="Arial"/>
                  <w:color w:val="000000"/>
                </w:rPr>
                <w:t>[0.55; 0.60]</w:t>
              </w:r>
            </w:ins>
            <w:del w:id="3799" w:author="Carolien Maas" w:date="2022-06-20T13:28:00Z">
              <w:r w:rsidDel="00B21B6B">
                <w:rPr>
                  <w:rFonts w:ascii="Arial" w:hAnsi="Arial" w:cs="Arial"/>
                  <w:color w:val="000000"/>
                </w:rPr>
                <w:delText>[0.55; 0.60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tcPrChange w:id="3800" w:author="Carolien Maas" w:date="2022-06-20T13:29:00Z">
              <w:tcPr>
                <w:tcW w:w="0" w:type="auto"/>
                <w:tcBorders>
                  <w:top w:val="nil"/>
                  <w:left w:val="nil"/>
                  <w:right w:val="nil"/>
                </w:tcBorders>
              </w:tcPr>
            </w:tcPrChange>
          </w:tcPr>
          <w:p w14:paraId="3D011248" w14:textId="77777777" w:rsidR="004A3741" w:rsidRPr="005B2974" w:rsidRDefault="004A374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nl-NL"/>
              </w:rPr>
              <w:pPrChange w:id="3801" w:author="Carolien Maas" w:date="2022-06-20T13:29:00Z">
                <w:pPr>
                  <w:spacing w:after="0" w:line="240" w:lineRule="auto"/>
                </w:pPr>
              </w:pPrChange>
            </w:pP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  <w:tcPrChange w:id="3802" w:author="Carolien Maas" w:date="2022-06-20T13:29:00Z">
              <w:tcPr>
                <w:tcW w:w="0" w:type="auto"/>
                <w:tcBorders>
                  <w:top w:val="nil"/>
                  <w:left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D27321D" w14:textId="017C27CB" w:rsidR="004A3741" w:rsidRPr="005C066E" w:rsidRDefault="004A374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nl-NL"/>
              </w:rPr>
              <w:pPrChange w:id="3803" w:author="Carolien Maas" w:date="2022-06-20T13:29:00Z">
                <w:pPr>
                  <w:spacing w:after="0" w:line="240" w:lineRule="auto"/>
                </w:pPr>
              </w:pPrChange>
            </w:pPr>
            <w:ins w:id="3804" w:author="Carolien Maas" w:date="2022-06-20T13:28:00Z">
              <w:r>
                <w:rPr>
                  <w:rFonts w:ascii="Arial" w:hAnsi="Arial" w:cs="Arial"/>
                  <w:color w:val="000000"/>
                </w:rPr>
                <w:t>0.62</w:t>
              </w:r>
            </w:ins>
            <w:del w:id="3805" w:author="Carolien Maas" w:date="2022-06-20T13:28:00Z">
              <w:r w:rsidDel="00B21B6B">
                <w:rPr>
                  <w:rFonts w:ascii="Arial" w:hAnsi="Arial" w:cs="Arial"/>
                  <w:color w:val="000000"/>
                </w:rPr>
                <w:delText>0.62</w:delText>
              </w:r>
            </w:del>
          </w:p>
        </w:tc>
        <w:tc>
          <w:tcPr>
            <w:tcW w:w="126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  <w:tcPrChange w:id="3806" w:author="Carolien Maas" w:date="2022-06-20T13:29:00Z">
              <w:tcPr>
                <w:tcW w:w="0" w:type="auto"/>
                <w:gridSpan w:val="3"/>
                <w:tcBorders>
                  <w:top w:val="nil"/>
                  <w:left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3BA7A33" w14:textId="4C3D82C7" w:rsidR="004A3741" w:rsidRPr="005C066E" w:rsidRDefault="004A374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nl-NL"/>
              </w:rPr>
              <w:pPrChange w:id="3807" w:author="Carolien Maas" w:date="2022-06-20T13:29:00Z">
                <w:pPr>
                  <w:spacing w:after="0" w:line="240" w:lineRule="auto"/>
                </w:pPr>
              </w:pPrChange>
            </w:pPr>
            <w:ins w:id="3808" w:author="Carolien Maas" w:date="2022-06-20T13:28:00Z">
              <w:r>
                <w:rPr>
                  <w:rFonts w:ascii="Arial" w:hAnsi="Arial" w:cs="Arial"/>
                  <w:color w:val="000000"/>
                </w:rPr>
                <w:t>[0.59; 0.64]</w:t>
              </w:r>
            </w:ins>
            <w:del w:id="3809" w:author="Carolien Maas" w:date="2022-06-20T13:28:00Z">
              <w:r w:rsidDel="00B21B6B">
                <w:rPr>
                  <w:rFonts w:ascii="Arial" w:hAnsi="Arial" w:cs="Arial"/>
                  <w:color w:val="000000"/>
                </w:rPr>
                <w:delText>[0.59; 0.64]</w:delText>
              </w:r>
            </w:del>
          </w:p>
        </w:tc>
      </w:tr>
      <w:tr w:rsidR="004A3741" w:rsidRPr="005B2974" w14:paraId="3B7DC9B1" w14:textId="77777777" w:rsidTr="004A3741">
        <w:trPr>
          <w:trHeight w:val="20"/>
          <w:trPrChange w:id="3810" w:author="Carolien Maas" w:date="2022-06-20T13:29:00Z">
            <w:trPr>
              <w:gridAfter w:val="0"/>
              <w:trHeight w:val="300"/>
            </w:trPr>
          </w:trPrChange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  <w:tcPrChange w:id="3811" w:author="Carolien Maas" w:date="2022-06-20T13:29:00Z">
              <w:tcPr>
                <w:tcW w:w="0" w:type="auto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675749B" w14:textId="77777777" w:rsidR="004A3741" w:rsidRPr="005C066E" w:rsidRDefault="004A3741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proofErr w:type="spellStart"/>
            <w:r w:rsidRPr="005C066E">
              <w:rPr>
                <w:rFonts w:ascii="Arial" w:eastAsia="Times New Roman" w:hAnsi="Arial" w:cs="Arial"/>
                <w:color w:val="000000"/>
                <w:lang w:eastAsia="nl-NL"/>
              </w:rPr>
              <w:t>Negative</w:t>
            </w:r>
            <w:proofErr w:type="spellEnd"/>
            <w:r w:rsidRPr="005C066E">
              <w:rPr>
                <w:rFonts w:ascii="Arial" w:eastAsia="Times New Roman" w:hAnsi="Arial" w:cs="Arial"/>
                <w:color w:val="000000"/>
                <w:lang w:eastAsia="nl-NL"/>
              </w:rPr>
              <w:t xml:space="preserve"> SN statu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  <w:tcPrChange w:id="3812" w:author="Carolien Maas" w:date="2022-06-20T13:29:00Z">
              <w:tcPr>
                <w:tcW w:w="0" w:type="auto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3072412" w14:textId="1207CC02" w:rsidR="004A3741" w:rsidRPr="005C066E" w:rsidRDefault="004A374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nl-NL"/>
              </w:rPr>
              <w:pPrChange w:id="3813" w:author="Carolien Maas" w:date="2022-06-20T13:29:00Z">
                <w:pPr>
                  <w:spacing w:after="0" w:line="240" w:lineRule="auto"/>
                </w:pPr>
              </w:pPrChange>
            </w:pPr>
            <w:ins w:id="3814" w:author="Carolien Maas" w:date="2022-06-20T13:28:00Z">
              <w:r>
                <w:rPr>
                  <w:rFonts w:ascii="Arial" w:hAnsi="Arial" w:cs="Arial"/>
                  <w:color w:val="000000"/>
                </w:rPr>
                <w:t>0.71</w:t>
              </w:r>
            </w:ins>
            <w:del w:id="3815" w:author="Carolien Maas" w:date="2022-06-20T13:28:00Z">
              <w:r w:rsidDel="00B21B6B">
                <w:rPr>
                  <w:rFonts w:ascii="Arial" w:hAnsi="Arial" w:cs="Arial"/>
                  <w:color w:val="000000"/>
                </w:rPr>
                <w:delText>0.71</w:delText>
              </w:r>
            </w:del>
          </w:p>
        </w:tc>
        <w:tc>
          <w:tcPr>
            <w:tcW w:w="13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  <w:tcPrChange w:id="3816" w:author="Carolien Maas" w:date="2022-06-20T13:29:00Z">
              <w:tcPr>
                <w:tcW w:w="0" w:type="auto"/>
                <w:gridSpan w:val="2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3FF7E23" w14:textId="7C99B0C3" w:rsidR="004A3741" w:rsidRPr="005C066E" w:rsidRDefault="004A374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nl-NL"/>
              </w:rPr>
              <w:pPrChange w:id="3817" w:author="Carolien Maas" w:date="2022-06-20T13:29:00Z">
                <w:pPr>
                  <w:spacing w:after="0" w:line="240" w:lineRule="auto"/>
                </w:pPr>
              </w:pPrChange>
            </w:pPr>
            <w:ins w:id="3818" w:author="Carolien Maas" w:date="2022-06-20T13:28:00Z">
              <w:r>
                <w:rPr>
                  <w:rFonts w:ascii="Arial" w:hAnsi="Arial" w:cs="Arial"/>
                  <w:color w:val="000000"/>
                </w:rPr>
                <w:t>[0.69; 0.74]</w:t>
              </w:r>
            </w:ins>
            <w:del w:id="3819" w:author="Carolien Maas" w:date="2022-06-20T13:28:00Z">
              <w:r w:rsidDel="00B21B6B">
                <w:rPr>
                  <w:rFonts w:ascii="Arial" w:hAnsi="Arial" w:cs="Arial"/>
                  <w:color w:val="000000"/>
                </w:rPr>
                <w:delText>[0.68; 0.73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tcPrChange w:id="3820" w:author="Carolien Maas" w:date="2022-06-20T13:29:00Z">
              <w:tcPr>
                <w:tcW w:w="0" w:type="auto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</w:tcPr>
            </w:tcPrChange>
          </w:tcPr>
          <w:p w14:paraId="3B96D604" w14:textId="77777777" w:rsidR="004A3741" w:rsidRPr="005B2974" w:rsidRDefault="004A374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nl-NL"/>
              </w:rPr>
              <w:pPrChange w:id="3821" w:author="Carolien Maas" w:date="2022-06-20T13:29:00Z">
                <w:pPr>
                  <w:spacing w:after="0" w:line="240" w:lineRule="auto"/>
                </w:pPr>
              </w:pPrChange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  <w:tcPrChange w:id="3822" w:author="Carolien Maas" w:date="2022-06-20T13:29:00Z">
              <w:tcPr>
                <w:tcW w:w="0" w:type="auto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49D2502" w14:textId="5ABE0E00" w:rsidR="004A3741" w:rsidRPr="005C066E" w:rsidRDefault="004A374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nl-NL"/>
              </w:rPr>
              <w:pPrChange w:id="3823" w:author="Carolien Maas" w:date="2022-06-20T13:29:00Z">
                <w:pPr>
                  <w:spacing w:after="0" w:line="240" w:lineRule="auto"/>
                </w:pPr>
              </w:pPrChange>
            </w:pPr>
            <w:ins w:id="3824" w:author="Carolien Maas" w:date="2022-06-20T13:28:00Z">
              <w:r>
                <w:rPr>
                  <w:rFonts w:ascii="Arial" w:hAnsi="Arial" w:cs="Arial"/>
                  <w:color w:val="000000"/>
                </w:rPr>
                <w:t>0.71</w:t>
              </w:r>
            </w:ins>
            <w:del w:id="3825" w:author="Carolien Maas" w:date="2022-06-20T13:28:00Z">
              <w:r w:rsidDel="00B21B6B">
                <w:rPr>
                  <w:rFonts w:ascii="Arial" w:hAnsi="Arial" w:cs="Arial"/>
                  <w:color w:val="000000"/>
                </w:rPr>
                <w:delText>0.71</w:delText>
              </w:r>
            </w:del>
          </w:p>
        </w:tc>
        <w:tc>
          <w:tcPr>
            <w:tcW w:w="12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  <w:tcPrChange w:id="3826" w:author="Carolien Maas" w:date="2022-06-20T13:29:00Z">
              <w:tcPr>
                <w:tcW w:w="0" w:type="auto"/>
                <w:gridSpan w:val="3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3BA17121" w14:textId="582CC1D2" w:rsidR="004A3741" w:rsidRPr="005C066E" w:rsidRDefault="004A374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nl-NL"/>
              </w:rPr>
              <w:pPrChange w:id="3827" w:author="Carolien Maas" w:date="2022-06-20T13:29:00Z">
                <w:pPr>
                  <w:spacing w:after="0" w:line="240" w:lineRule="auto"/>
                </w:pPr>
              </w:pPrChange>
            </w:pPr>
            <w:ins w:id="3828" w:author="Carolien Maas" w:date="2022-06-20T13:28:00Z">
              <w:r>
                <w:rPr>
                  <w:rFonts w:ascii="Arial" w:hAnsi="Arial" w:cs="Arial"/>
                  <w:color w:val="000000"/>
                </w:rPr>
                <w:t>[0.69; 0.74]</w:t>
              </w:r>
            </w:ins>
            <w:del w:id="3829" w:author="Carolien Maas" w:date="2022-06-20T13:28:00Z">
              <w:r w:rsidDel="00B21B6B">
                <w:rPr>
                  <w:rFonts w:ascii="Arial" w:hAnsi="Arial" w:cs="Arial"/>
                  <w:color w:val="000000"/>
                </w:rPr>
                <w:delText>[0.69; 0.73]</w:delText>
              </w:r>
            </w:del>
          </w:p>
        </w:tc>
      </w:tr>
    </w:tbl>
    <w:p w14:paraId="7BB18AFE" w14:textId="272980E7" w:rsidR="008450A7" w:rsidRDefault="008E2537" w:rsidP="0059475E">
      <w:pPr>
        <w:spacing w:after="0" w:line="24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vertAlign w:val="superscript"/>
          <w:lang w:val="en-GB"/>
        </w:rPr>
        <w:t>1</w:t>
      </w:r>
      <w:r w:rsidR="000B041B">
        <w:rPr>
          <w:rFonts w:ascii="Arial" w:hAnsi="Arial" w:cs="Arial"/>
          <w:lang w:val="en-GB"/>
        </w:rPr>
        <w:t xml:space="preserve">The </w:t>
      </w:r>
      <w:r w:rsidR="000B041B" w:rsidRPr="005B2974">
        <w:rPr>
          <w:rFonts w:ascii="Arial" w:hAnsi="Arial" w:cs="Arial"/>
          <w:lang w:val="en-GB"/>
        </w:rPr>
        <w:t>C-index</w:t>
      </w:r>
      <w:r w:rsidR="00B80841">
        <w:rPr>
          <w:rFonts w:ascii="Arial" w:hAnsi="Arial" w:cs="Arial"/>
          <w:lang w:val="en-GB"/>
        </w:rPr>
        <w:t xml:space="preserve"> is</w:t>
      </w:r>
      <w:r w:rsidR="000B041B" w:rsidRPr="005B2974">
        <w:rPr>
          <w:rFonts w:ascii="Arial" w:hAnsi="Arial" w:cs="Arial"/>
          <w:lang w:val="en-GB"/>
        </w:rPr>
        <w:t xml:space="preserve"> corrected for optimism</w:t>
      </w:r>
    </w:p>
    <w:p w14:paraId="431E5221" w14:textId="77777777" w:rsidR="000B041B" w:rsidRDefault="000B041B" w:rsidP="0059475E">
      <w:pPr>
        <w:spacing w:after="0" w:line="240" w:lineRule="auto"/>
        <w:rPr>
          <w:rFonts w:ascii="Arial" w:hAnsi="Arial" w:cs="Arial"/>
          <w:lang w:val="en-GB"/>
        </w:rPr>
      </w:pPr>
    </w:p>
    <w:p w14:paraId="6D33DF92" w14:textId="203B9E3E" w:rsidR="00EE627B" w:rsidRPr="00EE627B" w:rsidRDefault="00EE627B" w:rsidP="0059475E">
      <w:pPr>
        <w:spacing w:after="0" w:line="240" w:lineRule="auto"/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lang w:val="en-GB"/>
        </w:rPr>
        <w:t>In text</w:t>
      </w:r>
    </w:p>
    <w:p w14:paraId="48875C23" w14:textId="77777777" w:rsidR="00EE627B" w:rsidRDefault="00EE627B" w:rsidP="00EE627B">
      <w:pPr>
        <w:spacing w:after="0" w:line="24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The date of recurrence was missing for 45 (1.1%) patients, whilst it was indicated that recurrence did occur within the follow-up time. The majority of these patients were from centre D (42 patients, 7.4%), two patients from centre B (0.1%), and one patient from centre A (0.1%). The time-to-recurr</w:t>
      </w:r>
      <w:bookmarkStart w:id="3830" w:name="_GoBack"/>
      <w:bookmarkEnd w:id="3830"/>
      <w:r>
        <w:rPr>
          <w:rFonts w:ascii="Arial" w:hAnsi="Arial" w:cs="Arial"/>
          <w:lang w:val="en-GB"/>
        </w:rPr>
        <w:t>ence for these 45 patients was imputed using single imputation.</w:t>
      </w:r>
    </w:p>
    <w:p w14:paraId="2715FAA3" w14:textId="77777777" w:rsidR="00EE627B" w:rsidRDefault="00EE627B" w:rsidP="0059475E">
      <w:pPr>
        <w:spacing w:after="0" w:line="240" w:lineRule="auto"/>
        <w:rPr>
          <w:rFonts w:ascii="Arial" w:hAnsi="Arial" w:cs="Arial"/>
          <w:lang w:val="en-GB"/>
        </w:rPr>
      </w:pPr>
    </w:p>
    <w:p w14:paraId="722BC04C" w14:textId="76FB66ED" w:rsidR="005C066E" w:rsidRPr="005B2974" w:rsidRDefault="005C066E" w:rsidP="0059475E">
      <w:pPr>
        <w:spacing w:after="0" w:line="240" w:lineRule="auto"/>
        <w:rPr>
          <w:rFonts w:ascii="Arial" w:hAnsi="Arial" w:cs="Arial"/>
          <w:lang w:val="en-GB"/>
        </w:rPr>
      </w:pPr>
      <w:r w:rsidRPr="005B2974">
        <w:rPr>
          <w:rFonts w:ascii="Arial" w:hAnsi="Arial" w:cs="Arial"/>
          <w:lang w:val="en-GB"/>
        </w:rPr>
        <w:t>Association between linear predictors of recurrence and MSM was even stronger / was of the same size (calibration slope: 1.1</w:t>
      </w:r>
      <w:ins w:id="3831" w:author="C.H.M. Maas" w:date="2022-06-20T11:49:00Z">
        <w:r w:rsidR="00855C19">
          <w:rPr>
            <w:rFonts w:ascii="Arial" w:hAnsi="Arial" w:cs="Arial"/>
            <w:lang w:val="en-GB"/>
          </w:rPr>
          <w:t>4</w:t>
        </w:r>
      </w:ins>
      <w:del w:id="3832" w:author="C.H.M. Maas" w:date="2022-06-20T11:49:00Z">
        <w:r w:rsidRPr="005B2974" w:rsidDel="00855C19">
          <w:rPr>
            <w:rFonts w:ascii="Arial" w:hAnsi="Arial" w:cs="Arial"/>
            <w:lang w:val="en-GB"/>
          </w:rPr>
          <w:delText>0</w:delText>
        </w:r>
      </w:del>
      <w:r w:rsidRPr="005B2974">
        <w:rPr>
          <w:rFonts w:ascii="Arial" w:hAnsi="Arial" w:cs="Arial"/>
          <w:lang w:val="en-GB"/>
        </w:rPr>
        <w:t xml:space="preserve"> [1.0</w:t>
      </w:r>
      <w:ins w:id="3833" w:author="C.H.M. Maas" w:date="2022-06-20T11:50:00Z">
        <w:r w:rsidR="00855C19">
          <w:rPr>
            <w:rFonts w:ascii="Arial" w:hAnsi="Arial" w:cs="Arial"/>
            <w:lang w:val="en-GB"/>
          </w:rPr>
          <w:t>3</w:t>
        </w:r>
      </w:ins>
      <w:del w:id="3834" w:author="C.H.M. Maas" w:date="2022-06-20T11:50:00Z">
        <w:r w:rsidRPr="005B2974" w:rsidDel="00855C19">
          <w:rPr>
            <w:rFonts w:ascii="Arial" w:hAnsi="Arial" w:cs="Arial"/>
            <w:lang w:val="en-GB"/>
          </w:rPr>
          <w:delText>0</w:delText>
        </w:r>
      </w:del>
      <w:r w:rsidRPr="005B2974">
        <w:rPr>
          <w:rFonts w:ascii="Arial" w:hAnsi="Arial" w:cs="Arial"/>
          <w:lang w:val="en-GB"/>
        </w:rPr>
        <w:t>; 1.2</w:t>
      </w:r>
      <w:ins w:id="3835" w:author="C.H.M. Maas" w:date="2022-06-20T11:50:00Z">
        <w:r w:rsidR="00855C19">
          <w:rPr>
            <w:rFonts w:ascii="Arial" w:hAnsi="Arial" w:cs="Arial"/>
            <w:lang w:val="en-GB"/>
          </w:rPr>
          <w:t>5</w:t>
        </w:r>
      </w:ins>
      <w:del w:id="3836" w:author="C.H.M. Maas" w:date="2022-06-20T11:50:00Z">
        <w:r w:rsidRPr="005B2974" w:rsidDel="00855C19">
          <w:rPr>
            <w:rFonts w:ascii="Arial" w:hAnsi="Arial" w:cs="Arial"/>
            <w:lang w:val="en-GB"/>
          </w:rPr>
          <w:delText>0</w:delText>
        </w:r>
      </w:del>
      <w:r w:rsidRPr="005B2974">
        <w:rPr>
          <w:rFonts w:ascii="Arial" w:hAnsi="Arial" w:cs="Arial"/>
          <w:lang w:val="en-GB"/>
        </w:rPr>
        <w:t>]).</w:t>
      </w:r>
    </w:p>
    <w:p w14:paraId="76F22B26" w14:textId="205AAB66" w:rsidR="005C066E" w:rsidRPr="005B2974" w:rsidDel="006A4BE4" w:rsidRDefault="005C066E" w:rsidP="008950EC">
      <w:pPr>
        <w:spacing w:after="0" w:line="240" w:lineRule="auto"/>
        <w:rPr>
          <w:del w:id="3837" w:author="C.H.M. Maas [2]" w:date="2022-06-17T13:22:00Z"/>
          <w:rFonts w:ascii="Arial" w:hAnsi="Arial" w:cs="Arial"/>
          <w:lang w:val="en-GB"/>
        </w:rPr>
      </w:pPr>
    </w:p>
    <w:tbl>
      <w:tblPr>
        <w:tblW w:w="0" w:type="auto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024"/>
        <w:gridCol w:w="603"/>
        <w:gridCol w:w="675"/>
        <w:gridCol w:w="146"/>
        <w:gridCol w:w="508"/>
        <w:gridCol w:w="848"/>
      </w:tblGrid>
      <w:tr w:rsidR="0049607B" w:rsidRPr="00E32C4C" w:rsidDel="006A4BE4" w14:paraId="1A4CBF14" w14:textId="593D992C" w:rsidTr="003E26A7">
        <w:trPr>
          <w:trHeight w:val="300"/>
          <w:del w:id="3838" w:author="C.H.M. Maas [2]" w:date="2022-06-17T13:22:00Z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B6B3B4" w14:textId="349B47BA" w:rsidR="0049607B" w:rsidRPr="00D55C77" w:rsidDel="006A4BE4" w:rsidRDefault="0049607B" w:rsidP="005C066E">
            <w:pPr>
              <w:spacing w:after="0" w:line="240" w:lineRule="auto"/>
              <w:rPr>
                <w:del w:id="3839" w:author="C.H.M. Maas [2]" w:date="2022-06-17T13:22:00Z"/>
                <w:rFonts w:ascii="Arial" w:eastAsia="Times New Roman" w:hAnsi="Arial" w:cs="Arial"/>
                <w:color w:val="000000"/>
                <w:lang w:val="en-US" w:eastAsia="nl-NL"/>
              </w:rPr>
            </w:pPr>
            <w:commentRangeStart w:id="3840"/>
            <w:del w:id="3841" w:author="C.H.M. Maas [2]" w:date="2022-06-17T13:22:00Z">
              <w:r w:rsidRPr="00D55C77" w:rsidDel="006A4BE4">
                <w:rPr>
                  <w:rFonts w:ascii="Arial" w:eastAsia="Times New Roman" w:hAnsi="Arial" w:cs="Arial"/>
                  <w:color w:val="000000"/>
                  <w:lang w:val="en-US" w:eastAsia="nl-NL"/>
                </w:rPr>
                <w:delText> </w:delText>
              </w:r>
            </w:del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18E89D" w14:textId="5BEEA691" w:rsidR="0049607B" w:rsidRPr="004E0AC8" w:rsidDel="006A4BE4" w:rsidRDefault="0049607B" w:rsidP="005C066E">
            <w:pPr>
              <w:spacing w:after="0" w:line="240" w:lineRule="auto"/>
              <w:rPr>
                <w:del w:id="3842" w:author="C.H.M. Maas [2]" w:date="2022-06-17T13:22:00Z"/>
                <w:rFonts w:ascii="Arial" w:eastAsia="Times New Roman" w:hAnsi="Arial" w:cs="Arial"/>
                <w:color w:val="000000"/>
                <w:lang w:val="en-GB" w:eastAsia="nl-NL"/>
                <w:rPrChange w:id="3843" w:author="C.H.M. Maas" w:date="2022-06-17T13:25:00Z">
                  <w:rPr>
                    <w:del w:id="3844" w:author="C.H.M. Maas [2]" w:date="2022-06-17T13:22:00Z"/>
                    <w:rFonts w:ascii="Arial" w:eastAsia="Times New Roman" w:hAnsi="Arial" w:cs="Arial"/>
                    <w:color w:val="000000"/>
                    <w:lang w:eastAsia="nl-NL"/>
                  </w:rPr>
                </w:rPrChange>
              </w:rPr>
            </w:pPr>
            <w:del w:id="3845" w:author="C.H.M. Maas [2]" w:date="2022-06-17T13:22:00Z">
              <w:r w:rsidRPr="004E0AC8" w:rsidDel="006A4BE4">
                <w:rPr>
                  <w:rFonts w:ascii="Arial" w:eastAsia="Times New Roman" w:hAnsi="Arial" w:cs="Arial"/>
                  <w:color w:val="000000"/>
                  <w:lang w:val="en-GB" w:eastAsia="nl-NL"/>
                  <w:rPrChange w:id="3846" w:author="C.H.M. Maas" w:date="2022-06-17T13:25:00Z">
                    <w:rPr>
                      <w:rFonts w:ascii="Arial" w:eastAsia="Times New Roman" w:hAnsi="Arial" w:cs="Arial"/>
                      <w:color w:val="000000"/>
                      <w:lang w:eastAsia="nl-NL"/>
                    </w:rPr>
                  </w:rPrChange>
                </w:rPr>
                <w:delText>Recurrence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</w:tcPr>
          <w:p w14:paraId="49CB242F" w14:textId="6D78DCF8" w:rsidR="0049607B" w:rsidRPr="004E0AC8" w:rsidDel="006A4BE4" w:rsidRDefault="0049607B" w:rsidP="005C066E">
            <w:pPr>
              <w:spacing w:after="0" w:line="240" w:lineRule="auto"/>
              <w:rPr>
                <w:del w:id="3847" w:author="C.H.M. Maas [2]" w:date="2022-06-17T13:22:00Z"/>
                <w:rFonts w:ascii="Arial" w:eastAsia="Times New Roman" w:hAnsi="Arial" w:cs="Arial"/>
                <w:color w:val="000000"/>
                <w:lang w:val="en-GB" w:eastAsia="nl-NL"/>
                <w:rPrChange w:id="3848" w:author="C.H.M. Maas" w:date="2022-06-17T13:25:00Z">
                  <w:rPr>
                    <w:del w:id="3849" w:author="C.H.M. Maas [2]" w:date="2022-06-17T13:22:00Z"/>
                    <w:rFonts w:ascii="Arial" w:eastAsia="Times New Roman" w:hAnsi="Arial" w:cs="Arial"/>
                    <w:color w:val="000000"/>
                    <w:lang w:eastAsia="nl-NL"/>
                  </w:rPr>
                </w:rPrChange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A0C25A" w14:textId="3D1B3E9B" w:rsidR="0049607B" w:rsidRPr="004E0AC8" w:rsidDel="006A4BE4" w:rsidRDefault="0049607B" w:rsidP="005C066E">
            <w:pPr>
              <w:spacing w:after="0" w:line="240" w:lineRule="auto"/>
              <w:rPr>
                <w:del w:id="3850" w:author="C.H.M. Maas [2]" w:date="2022-06-17T13:22:00Z"/>
                <w:rFonts w:ascii="Arial" w:eastAsia="Times New Roman" w:hAnsi="Arial" w:cs="Arial"/>
                <w:color w:val="000000"/>
                <w:lang w:val="en-GB" w:eastAsia="nl-NL"/>
                <w:rPrChange w:id="3851" w:author="C.H.M. Maas" w:date="2022-06-17T13:25:00Z">
                  <w:rPr>
                    <w:del w:id="3852" w:author="C.H.M. Maas [2]" w:date="2022-06-17T13:22:00Z"/>
                    <w:rFonts w:ascii="Arial" w:eastAsia="Times New Roman" w:hAnsi="Arial" w:cs="Arial"/>
                    <w:color w:val="000000"/>
                    <w:lang w:eastAsia="nl-NL"/>
                  </w:rPr>
                </w:rPrChange>
              </w:rPr>
            </w:pPr>
            <w:del w:id="3853" w:author="C.H.M. Maas [2]" w:date="2022-06-17T13:22:00Z">
              <w:r w:rsidRPr="004E0AC8" w:rsidDel="006A4BE4">
                <w:rPr>
                  <w:rFonts w:ascii="Arial" w:eastAsia="Times New Roman" w:hAnsi="Arial" w:cs="Arial"/>
                  <w:color w:val="000000"/>
                  <w:lang w:val="en-GB" w:eastAsia="nl-NL"/>
                  <w:rPrChange w:id="3854" w:author="C.H.M. Maas" w:date="2022-06-17T13:25:00Z">
                    <w:rPr>
                      <w:rFonts w:ascii="Arial" w:eastAsia="Times New Roman" w:hAnsi="Arial" w:cs="Arial"/>
                      <w:color w:val="000000"/>
                      <w:lang w:eastAsia="nl-NL"/>
                    </w:rPr>
                  </w:rPrChange>
                </w:rPr>
                <w:delText>MSM</w:delText>
              </w:r>
            </w:del>
          </w:p>
        </w:tc>
      </w:tr>
      <w:tr w:rsidR="0049607B" w:rsidRPr="00E32C4C" w:rsidDel="006A4BE4" w14:paraId="240CD1A3" w14:textId="0E4C71E8" w:rsidTr="003E26A7">
        <w:trPr>
          <w:trHeight w:val="300"/>
          <w:del w:id="3855" w:author="C.H.M. Maas [2]" w:date="2022-06-17T13:22:00Z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4B2794" w14:textId="08C74223" w:rsidR="0049607B" w:rsidRPr="004E0AC8" w:rsidDel="006A4BE4" w:rsidRDefault="0049607B" w:rsidP="005C066E">
            <w:pPr>
              <w:spacing w:after="0" w:line="240" w:lineRule="auto"/>
              <w:rPr>
                <w:del w:id="3856" w:author="C.H.M. Maas [2]" w:date="2022-06-17T13:22:00Z"/>
                <w:rFonts w:ascii="Arial" w:eastAsia="Times New Roman" w:hAnsi="Arial" w:cs="Arial"/>
                <w:color w:val="000000"/>
                <w:lang w:val="en-GB" w:eastAsia="nl-NL"/>
                <w:rPrChange w:id="3857" w:author="C.H.M. Maas" w:date="2022-06-17T13:25:00Z">
                  <w:rPr>
                    <w:del w:id="3858" w:author="C.H.M. Maas [2]" w:date="2022-06-17T13:22:00Z"/>
                    <w:rFonts w:ascii="Arial" w:eastAsia="Times New Roman" w:hAnsi="Arial" w:cs="Arial"/>
                    <w:color w:val="000000"/>
                    <w:lang w:eastAsia="nl-NL"/>
                  </w:rPr>
                </w:rPrChange>
              </w:rPr>
            </w:pPr>
            <w:del w:id="3859" w:author="C.H.M. Maas [2]" w:date="2022-06-17T13:22:00Z">
              <w:r w:rsidRPr="004E0AC8" w:rsidDel="006A4BE4">
                <w:rPr>
                  <w:rFonts w:ascii="Arial" w:eastAsia="Times New Roman" w:hAnsi="Arial" w:cs="Arial"/>
                  <w:color w:val="000000"/>
                  <w:lang w:val="en-GB" w:eastAsia="nl-NL"/>
                  <w:rPrChange w:id="3860" w:author="C.H.M. Maas" w:date="2022-06-17T13:25:00Z">
                    <w:rPr>
                      <w:rFonts w:ascii="Arial" w:eastAsia="Times New Roman" w:hAnsi="Arial" w:cs="Arial"/>
                      <w:color w:val="000000"/>
                      <w:lang w:eastAsia="nl-NL"/>
                    </w:rPr>
                  </w:rPrChange>
                </w:rPr>
                <w:delText> 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73A0CEB" w14:textId="563981EC" w:rsidR="0049607B" w:rsidRPr="004E0AC8" w:rsidDel="006A4BE4" w:rsidRDefault="0049607B" w:rsidP="005C066E">
            <w:pPr>
              <w:spacing w:after="0" w:line="240" w:lineRule="auto"/>
              <w:rPr>
                <w:del w:id="3861" w:author="C.H.M. Maas [2]" w:date="2022-06-17T13:22:00Z"/>
                <w:rFonts w:ascii="Arial" w:eastAsia="Times New Roman" w:hAnsi="Arial" w:cs="Arial"/>
                <w:color w:val="000000"/>
                <w:lang w:val="en-GB" w:eastAsia="nl-NL"/>
                <w:rPrChange w:id="3862" w:author="C.H.M. Maas" w:date="2022-06-17T13:25:00Z">
                  <w:rPr>
                    <w:del w:id="3863" w:author="C.H.M. Maas [2]" w:date="2022-06-17T13:22:00Z"/>
                    <w:rFonts w:ascii="Arial" w:eastAsia="Times New Roman" w:hAnsi="Arial" w:cs="Arial"/>
                    <w:color w:val="000000"/>
                    <w:lang w:eastAsia="nl-NL"/>
                  </w:rPr>
                </w:rPrChange>
              </w:rPr>
            </w:pPr>
            <w:del w:id="3864" w:author="C.H.M. Maas [2]" w:date="2022-06-17T13:22:00Z">
              <w:r w:rsidRPr="004E0AC8" w:rsidDel="006A4BE4">
                <w:rPr>
                  <w:rFonts w:ascii="Arial" w:eastAsia="Times New Roman" w:hAnsi="Arial" w:cs="Arial"/>
                  <w:color w:val="000000"/>
                  <w:lang w:val="en-GB" w:eastAsia="nl-NL"/>
                  <w:rPrChange w:id="3865" w:author="C.H.M. Maas" w:date="2022-06-17T13:25:00Z">
                    <w:rPr>
                      <w:rFonts w:ascii="Arial" w:eastAsia="Times New Roman" w:hAnsi="Arial" w:cs="Arial"/>
                      <w:color w:val="000000"/>
                      <w:lang w:eastAsia="nl-NL"/>
                    </w:rPr>
                  </w:rPrChange>
                </w:rPr>
                <w:delText>n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0E5708" w14:textId="0DC633F4" w:rsidR="0049607B" w:rsidRPr="004E0AC8" w:rsidDel="006A4BE4" w:rsidRDefault="0049607B" w:rsidP="005C066E">
            <w:pPr>
              <w:spacing w:after="0" w:line="240" w:lineRule="auto"/>
              <w:rPr>
                <w:del w:id="3866" w:author="C.H.M. Maas [2]" w:date="2022-06-17T13:22:00Z"/>
                <w:rFonts w:ascii="Arial" w:eastAsia="Times New Roman" w:hAnsi="Arial" w:cs="Arial"/>
                <w:color w:val="000000"/>
                <w:lang w:val="en-GB" w:eastAsia="nl-NL"/>
                <w:rPrChange w:id="3867" w:author="C.H.M. Maas" w:date="2022-06-17T13:25:00Z">
                  <w:rPr>
                    <w:del w:id="3868" w:author="C.H.M. Maas [2]" w:date="2022-06-17T13:22:00Z"/>
                    <w:rFonts w:ascii="Arial" w:eastAsia="Times New Roman" w:hAnsi="Arial" w:cs="Arial"/>
                    <w:color w:val="000000"/>
                    <w:lang w:eastAsia="nl-NL"/>
                  </w:rPr>
                </w:rPrChange>
              </w:rPr>
            </w:pPr>
            <w:del w:id="3869" w:author="C.H.M. Maas [2]" w:date="2022-06-17T13:22:00Z">
              <w:r w:rsidRPr="004E0AC8" w:rsidDel="006A4BE4">
                <w:rPr>
                  <w:rFonts w:ascii="Arial" w:eastAsia="Times New Roman" w:hAnsi="Arial" w:cs="Arial"/>
                  <w:color w:val="000000"/>
                  <w:lang w:val="en-GB" w:eastAsia="nl-NL"/>
                  <w:rPrChange w:id="3870" w:author="C.H.M. Maas" w:date="2022-06-17T13:25:00Z">
                    <w:rPr>
                      <w:rFonts w:ascii="Arial" w:eastAsia="Times New Roman" w:hAnsi="Arial" w:cs="Arial"/>
                      <w:color w:val="000000"/>
                      <w:lang w:eastAsia="nl-NL"/>
                    </w:rPr>
                  </w:rPrChange>
                </w:rPr>
                <w:delText>%</w:delText>
              </w:r>
            </w:del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</w:tcPr>
          <w:p w14:paraId="2944127A" w14:textId="07C3C487" w:rsidR="0049607B" w:rsidRPr="004E0AC8" w:rsidDel="006A4BE4" w:rsidRDefault="0049607B" w:rsidP="005C066E">
            <w:pPr>
              <w:spacing w:after="0" w:line="240" w:lineRule="auto"/>
              <w:rPr>
                <w:del w:id="3871" w:author="C.H.M. Maas [2]" w:date="2022-06-17T13:22:00Z"/>
                <w:rFonts w:ascii="Arial" w:eastAsia="Times New Roman" w:hAnsi="Arial" w:cs="Arial"/>
                <w:color w:val="000000"/>
                <w:lang w:val="en-GB" w:eastAsia="nl-NL"/>
                <w:rPrChange w:id="3872" w:author="C.H.M. Maas" w:date="2022-06-17T13:25:00Z">
                  <w:rPr>
                    <w:del w:id="3873" w:author="C.H.M. Maas [2]" w:date="2022-06-17T13:22:00Z"/>
                    <w:rFonts w:ascii="Arial" w:eastAsia="Times New Roman" w:hAnsi="Arial" w:cs="Arial"/>
                    <w:color w:val="000000"/>
                    <w:lang w:eastAsia="nl-NL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2DA892" w14:textId="34B1C70D" w:rsidR="0049607B" w:rsidRPr="004E0AC8" w:rsidDel="006A4BE4" w:rsidRDefault="0049607B" w:rsidP="005C066E">
            <w:pPr>
              <w:spacing w:after="0" w:line="240" w:lineRule="auto"/>
              <w:rPr>
                <w:del w:id="3874" w:author="C.H.M. Maas [2]" w:date="2022-06-17T13:22:00Z"/>
                <w:rFonts w:ascii="Arial" w:eastAsia="Times New Roman" w:hAnsi="Arial" w:cs="Arial"/>
                <w:color w:val="000000"/>
                <w:lang w:val="en-GB" w:eastAsia="nl-NL"/>
                <w:rPrChange w:id="3875" w:author="C.H.M. Maas" w:date="2022-06-17T13:25:00Z">
                  <w:rPr>
                    <w:del w:id="3876" w:author="C.H.M. Maas [2]" w:date="2022-06-17T13:22:00Z"/>
                    <w:rFonts w:ascii="Arial" w:eastAsia="Times New Roman" w:hAnsi="Arial" w:cs="Arial"/>
                    <w:color w:val="000000"/>
                    <w:lang w:eastAsia="nl-NL"/>
                  </w:rPr>
                </w:rPrChange>
              </w:rPr>
            </w:pPr>
            <w:del w:id="3877" w:author="C.H.M. Maas [2]" w:date="2022-06-17T13:22:00Z">
              <w:r w:rsidRPr="004E0AC8" w:rsidDel="006A4BE4">
                <w:rPr>
                  <w:rFonts w:ascii="Arial" w:eastAsia="Times New Roman" w:hAnsi="Arial" w:cs="Arial"/>
                  <w:color w:val="000000"/>
                  <w:lang w:val="en-GB" w:eastAsia="nl-NL"/>
                  <w:rPrChange w:id="3878" w:author="C.H.M. Maas" w:date="2022-06-17T13:25:00Z">
                    <w:rPr>
                      <w:rFonts w:ascii="Arial" w:eastAsia="Times New Roman" w:hAnsi="Arial" w:cs="Arial"/>
                      <w:color w:val="000000"/>
                      <w:lang w:eastAsia="nl-NL"/>
                    </w:rPr>
                  </w:rPrChange>
                </w:rPr>
                <w:delText>n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A8BAA3" w14:textId="395F0B97" w:rsidR="0049607B" w:rsidRPr="004E0AC8" w:rsidDel="006A4BE4" w:rsidRDefault="0049607B" w:rsidP="005C066E">
            <w:pPr>
              <w:spacing w:after="0" w:line="240" w:lineRule="auto"/>
              <w:rPr>
                <w:del w:id="3879" w:author="C.H.M. Maas [2]" w:date="2022-06-17T13:22:00Z"/>
                <w:rFonts w:ascii="Arial" w:eastAsia="Times New Roman" w:hAnsi="Arial" w:cs="Arial"/>
                <w:color w:val="000000"/>
                <w:lang w:val="en-GB" w:eastAsia="nl-NL"/>
                <w:rPrChange w:id="3880" w:author="C.H.M. Maas" w:date="2022-06-17T13:25:00Z">
                  <w:rPr>
                    <w:del w:id="3881" w:author="C.H.M. Maas [2]" w:date="2022-06-17T13:22:00Z"/>
                    <w:rFonts w:ascii="Arial" w:eastAsia="Times New Roman" w:hAnsi="Arial" w:cs="Arial"/>
                    <w:color w:val="000000"/>
                    <w:lang w:eastAsia="nl-NL"/>
                  </w:rPr>
                </w:rPrChange>
              </w:rPr>
            </w:pPr>
            <w:del w:id="3882" w:author="C.H.M. Maas [2]" w:date="2022-06-17T13:22:00Z">
              <w:r w:rsidRPr="004E0AC8" w:rsidDel="006A4BE4">
                <w:rPr>
                  <w:rFonts w:ascii="Arial" w:eastAsia="Times New Roman" w:hAnsi="Arial" w:cs="Arial"/>
                  <w:color w:val="000000"/>
                  <w:lang w:val="en-GB" w:eastAsia="nl-NL"/>
                  <w:rPrChange w:id="3883" w:author="C.H.M. Maas" w:date="2022-06-17T13:25:00Z">
                    <w:rPr>
                      <w:rFonts w:ascii="Arial" w:eastAsia="Times New Roman" w:hAnsi="Arial" w:cs="Arial"/>
                      <w:color w:val="000000"/>
                      <w:lang w:eastAsia="nl-NL"/>
                    </w:rPr>
                  </w:rPrChange>
                </w:rPr>
                <w:delText>%</w:delText>
              </w:r>
            </w:del>
          </w:p>
        </w:tc>
      </w:tr>
      <w:tr w:rsidR="0049607B" w:rsidRPr="00E32C4C" w:rsidDel="006A4BE4" w14:paraId="74AF4B52" w14:textId="107F4289" w:rsidTr="003E26A7">
        <w:trPr>
          <w:trHeight w:val="300"/>
          <w:del w:id="3884" w:author="C.H.M. Maas [2]" w:date="2022-06-17T13:22:00Z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32C90" w14:textId="2B7416FE" w:rsidR="0049607B" w:rsidRPr="004E0AC8" w:rsidDel="006A4BE4" w:rsidRDefault="0049607B" w:rsidP="005C066E">
            <w:pPr>
              <w:spacing w:after="0" w:line="240" w:lineRule="auto"/>
              <w:rPr>
                <w:del w:id="3885" w:author="C.H.M. Maas [2]" w:date="2022-06-17T13:22:00Z"/>
                <w:rFonts w:ascii="Arial" w:eastAsia="Times New Roman" w:hAnsi="Arial" w:cs="Arial"/>
                <w:color w:val="000000"/>
                <w:lang w:val="en-GB" w:eastAsia="nl-NL"/>
                <w:rPrChange w:id="3886" w:author="C.H.M. Maas" w:date="2022-06-17T13:25:00Z">
                  <w:rPr>
                    <w:del w:id="3887" w:author="C.H.M. Maas [2]" w:date="2022-06-17T13:22:00Z"/>
                    <w:rFonts w:ascii="Arial" w:eastAsia="Times New Roman" w:hAnsi="Arial" w:cs="Arial"/>
                    <w:color w:val="000000"/>
                    <w:lang w:eastAsia="nl-NL"/>
                  </w:rPr>
                </w:rPrChange>
              </w:rPr>
            </w:pPr>
            <w:del w:id="3888" w:author="C.H.M. Maas [2]" w:date="2022-06-17T13:22:00Z">
              <w:r w:rsidRPr="004E0AC8" w:rsidDel="006A4BE4">
                <w:rPr>
                  <w:rFonts w:ascii="Arial" w:eastAsia="Times New Roman" w:hAnsi="Arial" w:cs="Arial"/>
                  <w:color w:val="000000"/>
                  <w:lang w:val="en-GB" w:eastAsia="nl-NL"/>
                  <w:rPrChange w:id="3889" w:author="C.H.M. Maas" w:date="2022-06-17T13:25:00Z">
                    <w:rPr>
                      <w:rFonts w:ascii="Arial" w:eastAsia="Times New Roman" w:hAnsi="Arial" w:cs="Arial"/>
                      <w:color w:val="000000"/>
                      <w:lang w:eastAsia="nl-NL"/>
                    </w:rPr>
                  </w:rPrChange>
                </w:rPr>
                <w:delText>All</w:delText>
              </w:r>
              <w:r w:rsidR="000E3F2A" w:rsidRPr="004E0AC8" w:rsidDel="006A4BE4">
                <w:rPr>
                  <w:rFonts w:ascii="Arial" w:eastAsia="Times New Roman" w:hAnsi="Arial" w:cs="Arial"/>
                  <w:color w:val="000000"/>
                  <w:lang w:val="en-GB" w:eastAsia="nl-NL"/>
                  <w:rPrChange w:id="3890" w:author="C.H.M. Maas" w:date="2022-06-17T13:25:00Z">
                    <w:rPr>
                      <w:rFonts w:ascii="Arial" w:eastAsia="Times New Roman" w:hAnsi="Arial" w:cs="Arial"/>
                      <w:color w:val="000000"/>
                      <w:lang w:eastAsia="nl-NL"/>
                    </w:rPr>
                  </w:rPrChange>
                </w:rPr>
                <w:delText xml:space="preserve"> patients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615BB1" w14:textId="42F82886" w:rsidR="0049607B" w:rsidRPr="004E0AC8" w:rsidDel="006A4BE4" w:rsidRDefault="0049607B" w:rsidP="005C066E">
            <w:pPr>
              <w:spacing w:after="0" w:line="240" w:lineRule="auto"/>
              <w:rPr>
                <w:del w:id="3891" w:author="C.H.M. Maas [2]" w:date="2022-06-17T13:22:00Z"/>
                <w:rFonts w:ascii="Arial" w:eastAsia="Times New Roman" w:hAnsi="Arial" w:cs="Arial"/>
                <w:color w:val="000000"/>
                <w:lang w:val="en-GB" w:eastAsia="nl-NL"/>
                <w:rPrChange w:id="3892" w:author="C.H.M. Maas" w:date="2022-06-17T13:25:00Z">
                  <w:rPr>
                    <w:del w:id="3893" w:author="C.H.M. Maas [2]" w:date="2022-06-17T13:22:00Z"/>
                    <w:rFonts w:ascii="Arial" w:eastAsia="Times New Roman" w:hAnsi="Arial" w:cs="Arial"/>
                    <w:color w:val="000000"/>
                    <w:lang w:eastAsia="nl-NL"/>
                  </w:rPr>
                </w:rPrChange>
              </w:rPr>
            </w:pPr>
            <w:del w:id="3894" w:author="C.H.M. Maas [2]" w:date="2022-06-17T13:22:00Z">
              <w:r w:rsidRPr="004E0AC8" w:rsidDel="006A4BE4">
                <w:rPr>
                  <w:rFonts w:ascii="Arial" w:eastAsia="Times New Roman" w:hAnsi="Arial" w:cs="Arial"/>
                  <w:color w:val="000000"/>
                  <w:lang w:val="en-GB" w:eastAsia="nl-NL"/>
                  <w:rPrChange w:id="3895" w:author="C.H.M. Maas" w:date="2022-06-17T13:25:00Z">
                    <w:rPr>
                      <w:rFonts w:ascii="Arial" w:eastAsia="Times New Roman" w:hAnsi="Arial" w:cs="Arial"/>
                      <w:color w:val="000000"/>
                      <w:lang w:eastAsia="nl-NL"/>
                    </w:rPr>
                  </w:rPrChange>
                </w:rPr>
                <w:delText>862</w:delText>
              </w:r>
            </w:del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0764CC" w14:textId="7C65D700" w:rsidR="0049607B" w:rsidRPr="004E0AC8" w:rsidDel="006A4BE4" w:rsidRDefault="0049607B" w:rsidP="005C066E">
            <w:pPr>
              <w:spacing w:after="0" w:line="240" w:lineRule="auto"/>
              <w:rPr>
                <w:del w:id="3896" w:author="C.H.M. Maas [2]" w:date="2022-06-17T13:22:00Z"/>
                <w:rFonts w:ascii="Arial" w:eastAsia="Times New Roman" w:hAnsi="Arial" w:cs="Arial"/>
                <w:color w:val="000000"/>
                <w:lang w:val="en-GB" w:eastAsia="nl-NL"/>
                <w:rPrChange w:id="3897" w:author="C.H.M. Maas" w:date="2022-06-17T13:25:00Z">
                  <w:rPr>
                    <w:del w:id="3898" w:author="C.H.M. Maas [2]" w:date="2022-06-17T13:22:00Z"/>
                    <w:rFonts w:ascii="Arial" w:eastAsia="Times New Roman" w:hAnsi="Arial" w:cs="Arial"/>
                    <w:color w:val="000000"/>
                    <w:lang w:eastAsia="nl-NL"/>
                  </w:rPr>
                </w:rPrChange>
              </w:rPr>
            </w:pPr>
            <w:del w:id="3899" w:author="C.H.M. Maas [2]" w:date="2022-06-17T13:22:00Z">
              <w:r w:rsidRPr="004E0AC8" w:rsidDel="006A4BE4">
                <w:rPr>
                  <w:rFonts w:ascii="Arial" w:eastAsia="Times New Roman" w:hAnsi="Arial" w:cs="Arial"/>
                  <w:color w:val="000000"/>
                  <w:lang w:val="en-GB" w:eastAsia="nl-NL"/>
                  <w:rPrChange w:id="3900" w:author="C.H.M. Maas" w:date="2022-06-17T13:25:00Z">
                    <w:rPr>
                      <w:rFonts w:ascii="Arial" w:eastAsia="Times New Roman" w:hAnsi="Arial" w:cs="Arial"/>
                      <w:color w:val="000000"/>
                      <w:lang w:eastAsia="nl-NL"/>
                    </w:rPr>
                  </w:rPrChange>
                </w:rPr>
                <w:delText>21.2</w:delText>
              </w:r>
            </w:del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</w:tcPr>
          <w:p w14:paraId="28C042DD" w14:textId="69F62265" w:rsidR="0049607B" w:rsidRPr="004E0AC8" w:rsidDel="006A4BE4" w:rsidRDefault="0049607B" w:rsidP="005C066E">
            <w:pPr>
              <w:spacing w:after="0" w:line="240" w:lineRule="auto"/>
              <w:rPr>
                <w:del w:id="3901" w:author="C.H.M. Maas [2]" w:date="2022-06-17T13:22:00Z"/>
                <w:rFonts w:ascii="Arial" w:eastAsia="Times New Roman" w:hAnsi="Arial" w:cs="Arial"/>
                <w:color w:val="000000"/>
                <w:lang w:val="en-GB" w:eastAsia="nl-NL"/>
                <w:rPrChange w:id="3902" w:author="C.H.M. Maas" w:date="2022-06-17T13:25:00Z">
                  <w:rPr>
                    <w:del w:id="3903" w:author="C.H.M. Maas [2]" w:date="2022-06-17T13:22:00Z"/>
                    <w:rFonts w:ascii="Arial" w:eastAsia="Times New Roman" w:hAnsi="Arial" w:cs="Arial"/>
                    <w:color w:val="000000"/>
                    <w:lang w:eastAsia="nl-NL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B2DB99" w14:textId="645BE213" w:rsidR="0049607B" w:rsidRPr="004E0AC8" w:rsidDel="006A4BE4" w:rsidRDefault="0049607B" w:rsidP="005C066E">
            <w:pPr>
              <w:spacing w:after="0" w:line="240" w:lineRule="auto"/>
              <w:rPr>
                <w:del w:id="3904" w:author="C.H.M. Maas [2]" w:date="2022-06-17T13:22:00Z"/>
                <w:rFonts w:ascii="Arial" w:eastAsia="Times New Roman" w:hAnsi="Arial" w:cs="Arial"/>
                <w:color w:val="000000"/>
                <w:lang w:val="en-GB" w:eastAsia="nl-NL"/>
                <w:rPrChange w:id="3905" w:author="C.H.M. Maas" w:date="2022-06-17T13:25:00Z">
                  <w:rPr>
                    <w:del w:id="3906" w:author="C.H.M. Maas [2]" w:date="2022-06-17T13:22:00Z"/>
                    <w:rFonts w:ascii="Arial" w:eastAsia="Times New Roman" w:hAnsi="Arial" w:cs="Arial"/>
                    <w:color w:val="000000"/>
                    <w:lang w:eastAsia="nl-NL"/>
                  </w:rPr>
                </w:rPrChange>
              </w:rPr>
            </w:pPr>
            <w:del w:id="3907" w:author="C.H.M. Maas [2]" w:date="2022-06-17T13:22:00Z">
              <w:r w:rsidRPr="004E0AC8" w:rsidDel="006A4BE4">
                <w:rPr>
                  <w:rFonts w:ascii="Arial" w:eastAsia="Times New Roman" w:hAnsi="Arial" w:cs="Arial"/>
                  <w:color w:val="000000"/>
                  <w:lang w:val="en-GB" w:eastAsia="nl-NL"/>
                  <w:rPrChange w:id="3908" w:author="C.H.M. Maas" w:date="2022-06-17T13:25:00Z">
                    <w:rPr>
                      <w:rFonts w:ascii="Arial" w:eastAsia="Times New Roman" w:hAnsi="Arial" w:cs="Arial"/>
                      <w:color w:val="000000"/>
                      <w:lang w:eastAsia="nl-NL"/>
                    </w:rPr>
                  </w:rPrChange>
                </w:rPr>
                <w:delText>504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F4F3A" w14:textId="074F83C8" w:rsidR="0049607B" w:rsidRPr="004E0AC8" w:rsidDel="006A4BE4" w:rsidRDefault="0049607B" w:rsidP="005C066E">
            <w:pPr>
              <w:spacing w:after="0" w:line="240" w:lineRule="auto"/>
              <w:rPr>
                <w:del w:id="3909" w:author="C.H.M. Maas [2]" w:date="2022-06-17T13:22:00Z"/>
                <w:rFonts w:ascii="Arial" w:eastAsia="Times New Roman" w:hAnsi="Arial" w:cs="Arial"/>
                <w:color w:val="000000"/>
                <w:lang w:val="en-GB" w:eastAsia="nl-NL"/>
                <w:rPrChange w:id="3910" w:author="C.H.M. Maas" w:date="2022-06-17T13:25:00Z">
                  <w:rPr>
                    <w:del w:id="3911" w:author="C.H.M. Maas [2]" w:date="2022-06-17T13:22:00Z"/>
                    <w:rFonts w:ascii="Arial" w:eastAsia="Times New Roman" w:hAnsi="Arial" w:cs="Arial"/>
                    <w:color w:val="000000"/>
                    <w:lang w:eastAsia="nl-NL"/>
                  </w:rPr>
                </w:rPrChange>
              </w:rPr>
            </w:pPr>
            <w:del w:id="3912" w:author="C.H.M. Maas [2]" w:date="2022-06-17T13:22:00Z">
              <w:r w:rsidRPr="004E0AC8" w:rsidDel="006A4BE4">
                <w:rPr>
                  <w:rFonts w:ascii="Arial" w:eastAsia="Times New Roman" w:hAnsi="Arial" w:cs="Arial"/>
                  <w:color w:val="000000"/>
                  <w:lang w:val="en-GB" w:eastAsia="nl-NL"/>
                  <w:rPrChange w:id="3913" w:author="C.H.M. Maas" w:date="2022-06-17T13:25:00Z">
                    <w:rPr>
                      <w:rFonts w:ascii="Arial" w:eastAsia="Times New Roman" w:hAnsi="Arial" w:cs="Arial"/>
                      <w:color w:val="000000"/>
                      <w:lang w:eastAsia="nl-NL"/>
                    </w:rPr>
                  </w:rPrChange>
                </w:rPr>
                <w:delText>12.4</w:delText>
              </w:r>
            </w:del>
          </w:p>
        </w:tc>
      </w:tr>
      <w:tr w:rsidR="0049607B" w:rsidRPr="00E32C4C" w:rsidDel="006A4BE4" w14:paraId="5F6D972A" w14:textId="5A99DFED" w:rsidTr="003E26A7">
        <w:trPr>
          <w:trHeight w:val="300"/>
          <w:del w:id="3914" w:author="C.H.M. Maas [2]" w:date="2022-06-17T13:22:00Z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E96E2C" w14:textId="0C7B0D73" w:rsidR="0049607B" w:rsidRPr="004E0AC8" w:rsidDel="006A4BE4" w:rsidRDefault="0049607B" w:rsidP="005C066E">
            <w:pPr>
              <w:spacing w:after="0" w:line="240" w:lineRule="auto"/>
              <w:rPr>
                <w:del w:id="3915" w:author="C.H.M. Maas [2]" w:date="2022-06-17T13:22:00Z"/>
                <w:rFonts w:ascii="Arial" w:eastAsia="Times New Roman" w:hAnsi="Arial" w:cs="Arial"/>
                <w:color w:val="000000"/>
                <w:lang w:val="en-GB" w:eastAsia="nl-NL"/>
                <w:rPrChange w:id="3916" w:author="C.H.M. Maas" w:date="2022-06-17T13:25:00Z">
                  <w:rPr>
                    <w:del w:id="3917" w:author="C.H.M. Maas [2]" w:date="2022-06-17T13:22:00Z"/>
                    <w:rFonts w:ascii="Arial" w:eastAsia="Times New Roman" w:hAnsi="Arial" w:cs="Arial"/>
                    <w:color w:val="000000"/>
                    <w:lang w:eastAsia="nl-NL"/>
                  </w:rPr>
                </w:rPrChange>
              </w:rPr>
            </w:pPr>
            <w:del w:id="3918" w:author="C.H.M. Maas [2]" w:date="2022-06-17T13:22:00Z">
              <w:r w:rsidRPr="004E0AC8" w:rsidDel="006A4BE4">
                <w:rPr>
                  <w:rFonts w:ascii="Arial" w:eastAsia="Times New Roman" w:hAnsi="Arial" w:cs="Arial"/>
                  <w:color w:val="000000"/>
                  <w:lang w:val="en-GB" w:eastAsia="nl-NL"/>
                  <w:rPrChange w:id="3919" w:author="C.H.M. Maas" w:date="2022-06-17T13:25:00Z">
                    <w:rPr>
                      <w:rFonts w:ascii="Arial" w:eastAsia="Times New Roman" w:hAnsi="Arial" w:cs="Arial"/>
                      <w:color w:val="000000"/>
                      <w:lang w:eastAsia="nl-NL"/>
                    </w:rPr>
                  </w:rPrChange>
                </w:rPr>
                <w:delText>Positive SN status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343852" w14:textId="3C78F060" w:rsidR="0049607B" w:rsidRPr="004E0AC8" w:rsidDel="006A4BE4" w:rsidRDefault="0049607B" w:rsidP="005C066E">
            <w:pPr>
              <w:spacing w:after="0" w:line="240" w:lineRule="auto"/>
              <w:rPr>
                <w:del w:id="3920" w:author="C.H.M. Maas [2]" w:date="2022-06-17T13:22:00Z"/>
                <w:rFonts w:ascii="Arial" w:eastAsia="Times New Roman" w:hAnsi="Arial" w:cs="Arial"/>
                <w:color w:val="000000"/>
                <w:lang w:val="en-GB" w:eastAsia="nl-NL"/>
                <w:rPrChange w:id="3921" w:author="C.H.M. Maas" w:date="2022-06-17T13:25:00Z">
                  <w:rPr>
                    <w:del w:id="3922" w:author="C.H.M. Maas [2]" w:date="2022-06-17T13:22:00Z"/>
                    <w:rFonts w:ascii="Arial" w:eastAsia="Times New Roman" w:hAnsi="Arial" w:cs="Arial"/>
                    <w:color w:val="000000"/>
                    <w:lang w:eastAsia="nl-NL"/>
                  </w:rPr>
                </w:rPrChange>
              </w:rPr>
            </w:pPr>
            <w:del w:id="3923" w:author="C.H.M. Maas [2]" w:date="2022-06-17T13:22:00Z">
              <w:r w:rsidRPr="004E0AC8" w:rsidDel="006A4BE4">
                <w:rPr>
                  <w:rFonts w:ascii="Arial" w:eastAsia="Times New Roman" w:hAnsi="Arial" w:cs="Arial"/>
                  <w:color w:val="000000"/>
                  <w:lang w:val="en-GB" w:eastAsia="nl-NL"/>
                  <w:rPrChange w:id="3924" w:author="C.H.M. Maas" w:date="2022-06-17T13:25:00Z">
                    <w:rPr>
                      <w:rFonts w:ascii="Arial" w:eastAsia="Times New Roman" w:hAnsi="Arial" w:cs="Arial"/>
                      <w:color w:val="000000"/>
                      <w:lang w:eastAsia="nl-NL"/>
                    </w:rPr>
                  </w:rPrChange>
                </w:rPr>
                <w:delText>363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616D51" w14:textId="521C8588" w:rsidR="0049607B" w:rsidRPr="004E0AC8" w:rsidDel="006A4BE4" w:rsidRDefault="0049607B" w:rsidP="005C066E">
            <w:pPr>
              <w:spacing w:after="0" w:line="240" w:lineRule="auto"/>
              <w:rPr>
                <w:del w:id="3925" w:author="C.H.M. Maas [2]" w:date="2022-06-17T13:22:00Z"/>
                <w:rFonts w:ascii="Arial" w:eastAsia="Times New Roman" w:hAnsi="Arial" w:cs="Arial"/>
                <w:color w:val="000000"/>
                <w:lang w:val="en-GB" w:eastAsia="nl-NL"/>
                <w:rPrChange w:id="3926" w:author="C.H.M. Maas" w:date="2022-06-17T13:25:00Z">
                  <w:rPr>
                    <w:del w:id="3927" w:author="C.H.M. Maas [2]" w:date="2022-06-17T13:22:00Z"/>
                    <w:rFonts w:ascii="Arial" w:eastAsia="Times New Roman" w:hAnsi="Arial" w:cs="Arial"/>
                    <w:color w:val="000000"/>
                    <w:lang w:eastAsia="nl-NL"/>
                  </w:rPr>
                </w:rPrChange>
              </w:rPr>
            </w:pPr>
            <w:del w:id="3928" w:author="C.H.M. Maas [2]" w:date="2022-06-17T13:22:00Z">
              <w:r w:rsidRPr="004E0AC8" w:rsidDel="006A4BE4">
                <w:rPr>
                  <w:rFonts w:ascii="Arial" w:eastAsia="Times New Roman" w:hAnsi="Arial" w:cs="Arial"/>
                  <w:color w:val="000000"/>
                  <w:lang w:val="en-GB" w:eastAsia="nl-NL"/>
                  <w:rPrChange w:id="3929" w:author="C.H.M. Maas" w:date="2022-06-17T13:25:00Z">
                    <w:rPr>
                      <w:rFonts w:ascii="Arial" w:eastAsia="Times New Roman" w:hAnsi="Arial" w:cs="Arial"/>
                      <w:color w:val="000000"/>
                      <w:lang w:eastAsia="nl-NL"/>
                    </w:rPr>
                  </w:rPrChange>
                </w:rPr>
                <w:delText>40.8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88526D9" w14:textId="2B3B9D2E" w:rsidR="0049607B" w:rsidRPr="004E0AC8" w:rsidDel="006A4BE4" w:rsidRDefault="0049607B" w:rsidP="005C066E">
            <w:pPr>
              <w:spacing w:after="0" w:line="240" w:lineRule="auto"/>
              <w:rPr>
                <w:del w:id="3930" w:author="C.H.M. Maas [2]" w:date="2022-06-17T13:22:00Z"/>
                <w:rFonts w:ascii="Arial" w:eastAsia="Times New Roman" w:hAnsi="Arial" w:cs="Arial"/>
                <w:color w:val="000000"/>
                <w:lang w:val="en-GB" w:eastAsia="nl-NL"/>
                <w:rPrChange w:id="3931" w:author="C.H.M. Maas" w:date="2022-06-17T13:25:00Z">
                  <w:rPr>
                    <w:del w:id="3932" w:author="C.H.M. Maas [2]" w:date="2022-06-17T13:22:00Z"/>
                    <w:rFonts w:ascii="Arial" w:eastAsia="Times New Roman" w:hAnsi="Arial" w:cs="Arial"/>
                    <w:color w:val="000000"/>
                    <w:lang w:eastAsia="nl-NL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AB99DC" w14:textId="764AA8A0" w:rsidR="0049607B" w:rsidRPr="004E0AC8" w:rsidDel="006A4BE4" w:rsidRDefault="0049607B" w:rsidP="005C066E">
            <w:pPr>
              <w:spacing w:after="0" w:line="240" w:lineRule="auto"/>
              <w:rPr>
                <w:del w:id="3933" w:author="C.H.M. Maas [2]" w:date="2022-06-17T13:22:00Z"/>
                <w:rFonts w:ascii="Arial" w:eastAsia="Times New Roman" w:hAnsi="Arial" w:cs="Arial"/>
                <w:color w:val="000000"/>
                <w:lang w:val="en-GB" w:eastAsia="nl-NL"/>
                <w:rPrChange w:id="3934" w:author="C.H.M. Maas" w:date="2022-06-17T13:25:00Z">
                  <w:rPr>
                    <w:del w:id="3935" w:author="C.H.M. Maas [2]" w:date="2022-06-17T13:22:00Z"/>
                    <w:rFonts w:ascii="Arial" w:eastAsia="Times New Roman" w:hAnsi="Arial" w:cs="Arial"/>
                    <w:color w:val="000000"/>
                    <w:lang w:eastAsia="nl-NL"/>
                  </w:rPr>
                </w:rPrChange>
              </w:rPr>
            </w:pPr>
            <w:del w:id="3936" w:author="C.H.M. Maas [2]" w:date="2022-06-17T13:22:00Z">
              <w:r w:rsidRPr="004E0AC8" w:rsidDel="006A4BE4">
                <w:rPr>
                  <w:rFonts w:ascii="Arial" w:eastAsia="Times New Roman" w:hAnsi="Arial" w:cs="Arial"/>
                  <w:color w:val="000000"/>
                  <w:lang w:val="en-GB" w:eastAsia="nl-NL"/>
                  <w:rPrChange w:id="3937" w:author="C.H.M. Maas" w:date="2022-06-17T13:25:00Z">
                    <w:rPr>
                      <w:rFonts w:ascii="Arial" w:eastAsia="Times New Roman" w:hAnsi="Arial" w:cs="Arial"/>
                      <w:color w:val="000000"/>
                      <w:lang w:eastAsia="nl-NL"/>
                    </w:rPr>
                  </w:rPrChange>
                </w:rPr>
                <w:delText>221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3A7A2A" w14:textId="4ABD48AD" w:rsidR="0049607B" w:rsidRPr="004E0AC8" w:rsidDel="006A4BE4" w:rsidRDefault="0049607B" w:rsidP="005C066E">
            <w:pPr>
              <w:spacing w:after="0" w:line="240" w:lineRule="auto"/>
              <w:rPr>
                <w:del w:id="3938" w:author="C.H.M. Maas [2]" w:date="2022-06-17T13:22:00Z"/>
                <w:rFonts w:ascii="Arial" w:eastAsia="Times New Roman" w:hAnsi="Arial" w:cs="Arial"/>
                <w:color w:val="000000"/>
                <w:lang w:val="en-GB" w:eastAsia="nl-NL"/>
                <w:rPrChange w:id="3939" w:author="C.H.M. Maas" w:date="2022-06-17T13:25:00Z">
                  <w:rPr>
                    <w:del w:id="3940" w:author="C.H.M. Maas [2]" w:date="2022-06-17T13:22:00Z"/>
                    <w:rFonts w:ascii="Arial" w:eastAsia="Times New Roman" w:hAnsi="Arial" w:cs="Arial"/>
                    <w:color w:val="000000"/>
                    <w:lang w:eastAsia="nl-NL"/>
                  </w:rPr>
                </w:rPrChange>
              </w:rPr>
            </w:pPr>
            <w:del w:id="3941" w:author="C.H.M. Maas [2]" w:date="2022-06-17T13:22:00Z">
              <w:r w:rsidRPr="004E0AC8" w:rsidDel="006A4BE4">
                <w:rPr>
                  <w:rFonts w:ascii="Arial" w:eastAsia="Times New Roman" w:hAnsi="Arial" w:cs="Arial"/>
                  <w:color w:val="000000"/>
                  <w:lang w:val="en-GB" w:eastAsia="nl-NL"/>
                  <w:rPrChange w:id="3942" w:author="C.H.M. Maas" w:date="2022-06-17T13:25:00Z">
                    <w:rPr>
                      <w:rFonts w:ascii="Arial" w:eastAsia="Times New Roman" w:hAnsi="Arial" w:cs="Arial"/>
                      <w:color w:val="000000"/>
                      <w:lang w:eastAsia="nl-NL"/>
                    </w:rPr>
                  </w:rPrChange>
                </w:rPr>
                <w:delText>24.9</w:delText>
              </w:r>
            </w:del>
          </w:p>
        </w:tc>
      </w:tr>
      <w:tr w:rsidR="0049607B" w:rsidRPr="00E32C4C" w:rsidDel="006A4BE4" w14:paraId="495C7EC7" w14:textId="4F81A9BD" w:rsidTr="003E26A7">
        <w:trPr>
          <w:trHeight w:val="300"/>
          <w:del w:id="3943" w:author="C.H.M. Maas [2]" w:date="2022-06-17T13:22:00Z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4D147B" w14:textId="4709689A" w:rsidR="0049607B" w:rsidRPr="004E0AC8" w:rsidDel="006A4BE4" w:rsidRDefault="0049607B" w:rsidP="005C066E">
            <w:pPr>
              <w:spacing w:after="0" w:line="240" w:lineRule="auto"/>
              <w:rPr>
                <w:del w:id="3944" w:author="C.H.M. Maas [2]" w:date="2022-06-17T13:22:00Z"/>
                <w:rFonts w:ascii="Arial" w:eastAsia="Times New Roman" w:hAnsi="Arial" w:cs="Arial"/>
                <w:color w:val="000000"/>
                <w:lang w:val="en-GB" w:eastAsia="nl-NL"/>
                <w:rPrChange w:id="3945" w:author="C.H.M. Maas" w:date="2022-06-17T13:25:00Z">
                  <w:rPr>
                    <w:del w:id="3946" w:author="C.H.M. Maas [2]" w:date="2022-06-17T13:22:00Z"/>
                    <w:rFonts w:ascii="Arial" w:eastAsia="Times New Roman" w:hAnsi="Arial" w:cs="Arial"/>
                    <w:color w:val="000000"/>
                    <w:lang w:eastAsia="nl-NL"/>
                  </w:rPr>
                </w:rPrChange>
              </w:rPr>
            </w:pPr>
            <w:del w:id="3947" w:author="C.H.M. Maas [2]" w:date="2022-06-17T13:22:00Z">
              <w:r w:rsidRPr="004E0AC8" w:rsidDel="006A4BE4">
                <w:rPr>
                  <w:rFonts w:ascii="Arial" w:eastAsia="Times New Roman" w:hAnsi="Arial" w:cs="Arial"/>
                  <w:color w:val="000000"/>
                  <w:lang w:val="en-GB" w:eastAsia="nl-NL"/>
                  <w:rPrChange w:id="3948" w:author="C.H.M. Maas" w:date="2022-06-17T13:25:00Z">
                    <w:rPr>
                      <w:rFonts w:ascii="Arial" w:eastAsia="Times New Roman" w:hAnsi="Arial" w:cs="Arial"/>
                      <w:color w:val="000000"/>
                      <w:lang w:eastAsia="nl-NL"/>
                    </w:rPr>
                  </w:rPrChange>
                </w:rPr>
                <w:delText>Negative SN status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176D94" w14:textId="1B4340B2" w:rsidR="0049607B" w:rsidRPr="004E0AC8" w:rsidDel="006A4BE4" w:rsidRDefault="0049607B" w:rsidP="005C066E">
            <w:pPr>
              <w:spacing w:after="0" w:line="240" w:lineRule="auto"/>
              <w:rPr>
                <w:del w:id="3949" w:author="C.H.M. Maas [2]" w:date="2022-06-17T13:22:00Z"/>
                <w:rFonts w:ascii="Arial" w:eastAsia="Times New Roman" w:hAnsi="Arial" w:cs="Arial"/>
                <w:color w:val="000000"/>
                <w:lang w:val="en-GB" w:eastAsia="nl-NL"/>
                <w:rPrChange w:id="3950" w:author="C.H.M. Maas" w:date="2022-06-17T13:25:00Z">
                  <w:rPr>
                    <w:del w:id="3951" w:author="C.H.M. Maas [2]" w:date="2022-06-17T13:22:00Z"/>
                    <w:rFonts w:ascii="Arial" w:eastAsia="Times New Roman" w:hAnsi="Arial" w:cs="Arial"/>
                    <w:color w:val="000000"/>
                    <w:lang w:eastAsia="nl-NL"/>
                  </w:rPr>
                </w:rPrChange>
              </w:rPr>
            </w:pPr>
            <w:del w:id="3952" w:author="C.H.M. Maas [2]" w:date="2022-06-17T13:22:00Z">
              <w:r w:rsidRPr="004E0AC8" w:rsidDel="006A4BE4">
                <w:rPr>
                  <w:rFonts w:ascii="Arial" w:eastAsia="Times New Roman" w:hAnsi="Arial" w:cs="Arial"/>
                  <w:color w:val="000000"/>
                  <w:lang w:val="en-GB" w:eastAsia="nl-NL"/>
                  <w:rPrChange w:id="3953" w:author="C.H.M. Maas" w:date="2022-06-17T13:25:00Z">
                    <w:rPr>
                      <w:rFonts w:ascii="Arial" w:eastAsia="Times New Roman" w:hAnsi="Arial" w:cs="Arial"/>
                      <w:color w:val="000000"/>
                      <w:lang w:eastAsia="nl-NL"/>
                    </w:rPr>
                  </w:rPrChange>
                </w:rPr>
                <w:delText>499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D397C2" w14:textId="21427902" w:rsidR="0049607B" w:rsidRPr="004E0AC8" w:rsidDel="006A4BE4" w:rsidRDefault="0049607B" w:rsidP="005C066E">
            <w:pPr>
              <w:spacing w:after="0" w:line="240" w:lineRule="auto"/>
              <w:rPr>
                <w:del w:id="3954" w:author="C.H.M. Maas [2]" w:date="2022-06-17T13:22:00Z"/>
                <w:rFonts w:ascii="Arial" w:eastAsia="Times New Roman" w:hAnsi="Arial" w:cs="Arial"/>
                <w:color w:val="000000"/>
                <w:lang w:val="en-GB" w:eastAsia="nl-NL"/>
                <w:rPrChange w:id="3955" w:author="C.H.M. Maas" w:date="2022-06-17T13:25:00Z">
                  <w:rPr>
                    <w:del w:id="3956" w:author="C.H.M. Maas [2]" w:date="2022-06-17T13:22:00Z"/>
                    <w:rFonts w:ascii="Arial" w:eastAsia="Times New Roman" w:hAnsi="Arial" w:cs="Arial"/>
                    <w:color w:val="000000"/>
                    <w:lang w:eastAsia="nl-NL"/>
                  </w:rPr>
                </w:rPrChange>
              </w:rPr>
            </w:pPr>
            <w:del w:id="3957" w:author="C.H.M. Maas [2]" w:date="2022-06-17T13:22:00Z">
              <w:r w:rsidRPr="004E0AC8" w:rsidDel="006A4BE4">
                <w:rPr>
                  <w:rFonts w:ascii="Arial" w:eastAsia="Times New Roman" w:hAnsi="Arial" w:cs="Arial"/>
                  <w:color w:val="000000"/>
                  <w:lang w:val="en-GB" w:eastAsia="nl-NL"/>
                  <w:rPrChange w:id="3958" w:author="C.H.M. Maas" w:date="2022-06-17T13:25:00Z">
                    <w:rPr>
                      <w:rFonts w:ascii="Arial" w:eastAsia="Times New Roman" w:hAnsi="Arial" w:cs="Arial"/>
                      <w:color w:val="000000"/>
                      <w:lang w:eastAsia="nl-NL"/>
                    </w:rPr>
                  </w:rPrChange>
                </w:rPr>
                <w:delText>15.7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5194492" w14:textId="0E28FFFF" w:rsidR="0049607B" w:rsidRPr="004E0AC8" w:rsidDel="006A4BE4" w:rsidRDefault="0049607B" w:rsidP="005C066E">
            <w:pPr>
              <w:spacing w:after="0" w:line="240" w:lineRule="auto"/>
              <w:rPr>
                <w:del w:id="3959" w:author="C.H.M. Maas [2]" w:date="2022-06-17T13:22:00Z"/>
                <w:rFonts w:ascii="Arial" w:eastAsia="Times New Roman" w:hAnsi="Arial" w:cs="Arial"/>
                <w:color w:val="000000"/>
                <w:lang w:val="en-GB" w:eastAsia="nl-NL"/>
                <w:rPrChange w:id="3960" w:author="C.H.M. Maas" w:date="2022-06-17T13:25:00Z">
                  <w:rPr>
                    <w:del w:id="3961" w:author="C.H.M. Maas [2]" w:date="2022-06-17T13:22:00Z"/>
                    <w:rFonts w:ascii="Arial" w:eastAsia="Times New Roman" w:hAnsi="Arial" w:cs="Arial"/>
                    <w:color w:val="000000"/>
                    <w:lang w:eastAsia="nl-NL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371FB3D" w14:textId="2E6C06F5" w:rsidR="0049607B" w:rsidRPr="004E0AC8" w:rsidDel="006A4BE4" w:rsidRDefault="0049607B" w:rsidP="005C066E">
            <w:pPr>
              <w:spacing w:after="0" w:line="240" w:lineRule="auto"/>
              <w:rPr>
                <w:del w:id="3962" w:author="C.H.M. Maas [2]" w:date="2022-06-17T13:22:00Z"/>
                <w:rFonts w:ascii="Arial" w:eastAsia="Times New Roman" w:hAnsi="Arial" w:cs="Arial"/>
                <w:color w:val="000000"/>
                <w:lang w:val="en-GB" w:eastAsia="nl-NL"/>
                <w:rPrChange w:id="3963" w:author="C.H.M. Maas" w:date="2022-06-17T13:25:00Z">
                  <w:rPr>
                    <w:del w:id="3964" w:author="C.H.M. Maas [2]" w:date="2022-06-17T13:22:00Z"/>
                    <w:rFonts w:ascii="Arial" w:eastAsia="Times New Roman" w:hAnsi="Arial" w:cs="Arial"/>
                    <w:color w:val="000000"/>
                    <w:lang w:eastAsia="nl-NL"/>
                  </w:rPr>
                </w:rPrChange>
              </w:rPr>
            </w:pPr>
            <w:del w:id="3965" w:author="C.H.M. Maas [2]" w:date="2022-06-17T13:22:00Z">
              <w:r w:rsidRPr="004E0AC8" w:rsidDel="006A4BE4">
                <w:rPr>
                  <w:rFonts w:ascii="Arial" w:eastAsia="Times New Roman" w:hAnsi="Arial" w:cs="Arial"/>
                  <w:color w:val="000000"/>
                  <w:lang w:val="en-GB" w:eastAsia="nl-NL"/>
                  <w:rPrChange w:id="3966" w:author="C.H.M. Maas" w:date="2022-06-17T13:25:00Z">
                    <w:rPr>
                      <w:rFonts w:ascii="Arial" w:eastAsia="Times New Roman" w:hAnsi="Arial" w:cs="Arial"/>
                      <w:color w:val="000000"/>
                      <w:lang w:eastAsia="nl-NL"/>
                    </w:rPr>
                  </w:rPrChange>
                </w:rPr>
                <w:delText>283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C04679" w14:textId="64BD5C0F" w:rsidR="0049607B" w:rsidRPr="004E0AC8" w:rsidDel="006A4BE4" w:rsidRDefault="0049607B" w:rsidP="005C066E">
            <w:pPr>
              <w:spacing w:after="0" w:line="240" w:lineRule="auto"/>
              <w:rPr>
                <w:del w:id="3967" w:author="C.H.M. Maas [2]" w:date="2022-06-17T13:22:00Z"/>
                <w:rFonts w:ascii="Arial" w:eastAsia="Times New Roman" w:hAnsi="Arial" w:cs="Arial"/>
                <w:color w:val="000000"/>
                <w:lang w:val="en-GB" w:eastAsia="nl-NL"/>
                <w:rPrChange w:id="3968" w:author="C.H.M. Maas" w:date="2022-06-17T13:25:00Z">
                  <w:rPr>
                    <w:del w:id="3969" w:author="C.H.M. Maas [2]" w:date="2022-06-17T13:22:00Z"/>
                    <w:rFonts w:ascii="Arial" w:eastAsia="Times New Roman" w:hAnsi="Arial" w:cs="Arial"/>
                    <w:color w:val="000000"/>
                    <w:lang w:eastAsia="nl-NL"/>
                  </w:rPr>
                </w:rPrChange>
              </w:rPr>
            </w:pPr>
            <w:del w:id="3970" w:author="C.H.M. Maas [2]" w:date="2022-06-17T13:22:00Z">
              <w:r w:rsidRPr="004E0AC8" w:rsidDel="006A4BE4">
                <w:rPr>
                  <w:rFonts w:ascii="Arial" w:eastAsia="Times New Roman" w:hAnsi="Arial" w:cs="Arial"/>
                  <w:color w:val="000000"/>
                  <w:lang w:val="en-GB" w:eastAsia="nl-NL"/>
                  <w:rPrChange w:id="3971" w:author="C.H.M. Maas" w:date="2022-06-17T13:25:00Z">
                    <w:rPr>
                      <w:rFonts w:ascii="Arial" w:eastAsia="Times New Roman" w:hAnsi="Arial" w:cs="Arial"/>
                      <w:color w:val="000000"/>
                      <w:lang w:eastAsia="nl-NL"/>
                    </w:rPr>
                  </w:rPrChange>
                </w:rPr>
                <w:delText>8.9</w:delText>
              </w:r>
              <w:commentRangeEnd w:id="3840"/>
              <w:r w:rsidR="004E1546" w:rsidDel="006A4BE4">
                <w:rPr>
                  <w:rStyle w:val="CommentReference"/>
                </w:rPr>
                <w:commentReference w:id="3840"/>
              </w:r>
            </w:del>
          </w:p>
        </w:tc>
      </w:tr>
    </w:tbl>
    <w:p w14:paraId="088EA2C7" w14:textId="3C59AA9A" w:rsidR="00847FEF" w:rsidRDefault="00847FEF" w:rsidP="008950EC">
      <w:pPr>
        <w:spacing w:after="0" w:line="240" w:lineRule="auto"/>
        <w:rPr>
          <w:ins w:id="3972" w:author="C.H.M. Maas [2]" w:date="2022-06-17T13:22:00Z"/>
          <w:rFonts w:ascii="Arial" w:hAnsi="Arial" w:cs="Arial"/>
          <w:lang w:val="en-GB"/>
        </w:rPr>
      </w:pPr>
    </w:p>
    <w:tbl>
      <w:tblPr>
        <w:tblW w:w="0" w:type="auto"/>
        <w:tblBorders>
          <w:top w:val="single" w:sz="4" w:space="0" w:color="auto"/>
          <w:bottom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  <w:tblPrChange w:id="3973" w:author="Carolien Maas" w:date="2022-06-20T14:14:00Z">
          <w:tblPr>
            <w:tblW w:w="0" w:type="auto"/>
            <w:tblCellMar>
              <w:left w:w="70" w:type="dxa"/>
              <w:right w:w="70" w:type="dxa"/>
            </w:tblCellMar>
            <w:tblLook w:val="04A0" w:firstRow="1" w:lastRow="0" w:firstColumn="1" w:lastColumn="0" w:noHBand="0" w:noVBand="1"/>
          </w:tblPr>
        </w:tblPrChange>
      </w:tblPr>
      <w:tblGrid>
        <w:gridCol w:w="1009"/>
        <w:gridCol w:w="630"/>
        <w:gridCol w:w="691"/>
        <w:gridCol w:w="1681"/>
        <w:gridCol w:w="3270"/>
        <w:tblGridChange w:id="3974">
          <w:tblGrid>
            <w:gridCol w:w="1009"/>
            <w:gridCol w:w="630"/>
            <w:gridCol w:w="764"/>
            <w:gridCol w:w="1681"/>
            <w:gridCol w:w="3270"/>
          </w:tblGrid>
        </w:tblGridChange>
      </w:tblGrid>
      <w:tr w:rsidR="00F22C93" w:rsidRPr="00F22C93" w14:paraId="5C1C002E" w14:textId="77777777" w:rsidTr="0067719E">
        <w:trPr>
          <w:trHeight w:val="20"/>
          <w:ins w:id="3975" w:author="C.H.M. Maas [2]" w:date="2022-06-17T13:22:00Z"/>
          <w:trPrChange w:id="3976" w:author="Carolien Maas" w:date="2022-06-20T14:14:00Z">
            <w:trPr>
              <w:trHeight w:val="113"/>
            </w:trPr>
          </w:trPrChange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  <w:tcPrChange w:id="3977" w:author="Carolien Maas" w:date="2022-06-20T14:14:00Z">
              <w:tcPr>
                <w:tcW w:w="0" w:type="auto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C3C631A" w14:textId="7C4C412D" w:rsidR="006A4BE4" w:rsidRPr="00F22C93" w:rsidRDefault="006A4BE4" w:rsidP="0067719E">
            <w:pPr>
              <w:spacing w:after="0" w:line="240" w:lineRule="auto"/>
              <w:rPr>
                <w:ins w:id="3978" w:author="C.H.M. Maas [2]" w:date="2022-06-17T13:22:00Z"/>
                <w:rFonts w:ascii="Arial" w:eastAsia="Times New Roman" w:hAnsi="Arial" w:cs="Arial"/>
                <w:lang w:eastAsia="nl-NL"/>
                <w:rPrChange w:id="3979" w:author="C.H.M. Maas [2]" w:date="2022-06-17T13:23:00Z">
                  <w:rPr>
                    <w:ins w:id="3980" w:author="C.H.M. Maas [2]" w:date="2022-06-17T13:22:00Z"/>
                    <w:rFonts w:ascii="Times New Roman" w:eastAsia="Times New Roman" w:hAnsi="Times New Roman" w:cs="Times New Roman"/>
                    <w:sz w:val="24"/>
                    <w:szCs w:val="24"/>
                    <w:lang w:eastAsia="nl-NL"/>
                  </w:rPr>
                </w:rPrChange>
              </w:rPr>
              <w:pPrChange w:id="3981" w:author="Carolien Maas" w:date="2022-06-20T14:14:00Z">
                <w:pPr>
                  <w:spacing w:after="0" w:line="240" w:lineRule="auto"/>
                </w:pPr>
              </w:pPrChange>
            </w:pPr>
            <w:proofErr w:type="spellStart"/>
            <w:ins w:id="3982" w:author="C.H.M. Maas [2]" w:date="2022-06-17T13:23:00Z">
              <w:r w:rsidRPr="00F22C93">
                <w:rPr>
                  <w:rFonts w:ascii="Arial" w:eastAsia="Times New Roman" w:hAnsi="Arial" w:cs="Arial"/>
                  <w:lang w:eastAsia="nl-NL"/>
                  <w:rPrChange w:id="3983" w:author="C.H.M. Maas [2]" w:date="2022-06-17T13:23:00Z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nl-NL"/>
                    </w:rPr>
                  </w:rPrChange>
                </w:rPr>
                <w:t>Patients</w:t>
              </w:r>
            </w:ins>
            <w:proofErr w:type="spellEnd"/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  <w:tcPrChange w:id="3984" w:author="Carolien Maas" w:date="2022-06-20T14:14:00Z">
              <w:tcPr>
                <w:tcW w:w="0" w:type="auto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3B2A055" w14:textId="0946C6B4" w:rsidR="006A4BE4" w:rsidRPr="00F22C93" w:rsidRDefault="006A4BE4" w:rsidP="0067719E">
            <w:pPr>
              <w:spacing w:after="0" w:line="240" w:lineRule="auto"/>
              <w:jc w:val="center"/>
              <w:rPr>
                <w:ins w:id="3985" w:author="C.H.M. Maas [2]" w:date="2022-06-17T13:22:00Z"/>
                <w:rFonts w:ascii="Arial" w:eastAsia="Times New Roman" w:hAnsi="Arial" w:cs="Arial"/>
                <w:color w:val="000000"/>
                <w:lang w:eastAsia="nl-NL"/>
                <w:rPrChange w:id="3986" w:author="C.H.M. Maas [2]" w:date="2022-06-17T13:23:00Z">
                  <w:rPr>
                    <w:ins w:id="3987" w:author="C.H.M. Maas [2]" w:date="2022-06-17T13:22:00Z"/>
                    <w:rFonts w:ascii="Calibri" w:eastAsia="Times New Roman" w:hAnsi="Calibri" w:cs="Calibri"/>
                    <w:color w:val="000000"/>
                    <w:lang w:eastAsia="nl-NL"/>
                  </w:rPr>
                </w:rPrChange>
              </w:rPr>
              <w:pPrChange w:id="3988" w:author="Carolien Maas" w:date="2022-06-20T14:14:00Z">
                <w:pPr>
                  <w:spacing w:after="0" w:line="240" w:lineRule="auto"/>
                </w:pPr>
              </w:pPrChange>
            </w:pPr>
            <w:ins w:id="3989" w:author="C.H.M. Maas [2]" w:date="2022-06-17T13:22:00Z">
              <w:r w:rsidRPr="00F22C93">
                <w:rPr>
                  <w:rFonts w:ascii="Arial" w:eastAsia="Times New Roman" w:hAnsi="Arial" w:cs="Arial"/>
                  <w:color w:val="000000"/>
                  <w:lang w:eastAsia="nl-NL"/>
                  <w:rPrChange w:id="3990" w:author="C.H.M. Maas [2]" w:date="2022-06-17T13:23:00Z">
                    <w:rPr>
                      <w:rFonts w:ascii="Calibri" w:eastAsia="Times New Roman" w:hAnsi="Calibri" w:cs="Calibri"/>
                      <w:color w:val="000000"/>
                      <w:lang w:eastAsia="nl-NL"/>
                    </w:rPr>
                  </w:rPrChange>
                </w:rPr>
                <w:t>N</w:t>
              </w:r>
            </w:ins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  <w:tcPrChange w:id="3991" w:author="Carolien Maas" w:date="2022-06-20T14:14:00Z">
              <w:tcPr>
                <w:tcW w:w="0" w:type="auto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6BDA616" w14:textId="0DC64FE4" w:rsidR="006A4BE4" w:rsidRPr="00F22C93" w:rsidRDefault="006A4BE4" w:rsidP="0067719E">
            <w:pPr>
              <w:spacing w:after="0" w:line="240" w:lineRule="auto"/>
              <w:jc w:val="center"/>
              <w:rPr>
                <w:ins w:id="3992" w:author="C.H.M. Maas [2]" w:date="2022-06-17T13:22:00Z"/>
                <w:rFonts w:ascii="Arial" w:eastAsia="Times New Roman" w:hAnsi="Arial" w:cs="Arial"/>
                <w:color w:val="000000"/>
                <w:lang w:eastAsia="nl-NL"/>
                <w:rPrChange w:id="3993" w:author="C.H.M. Maas [2]" w:date="2022-06-17T13:23:00Z">
                  <w:rPr>
                    <w:ins w:id="3994" w:author="C.H.M. Maas [2]" w:date="2022-06-17T13:22:00Z"/>
                    <w:rFonts w:ascii="Calibri" w:eastAsia="Times New Roman" w:hAnsi="Calibri" w:cs="Calibri"/>
                    <w:color w:val="000000"/>
                    <w:lang w:eastAsia="nl-NL"/>
                  </w:rPr>
                </w:rPrChange>
              </w:rPr>
              <w:pPrChange w:id="3995" w:author="Carolien Maas" w:date="2022-06-20T14:14:00Z">
                <w:pPr>
                  <w:spacing w:after="0" w:line="240" w:lineRule="auto"/>
                </w:pPr>
              </w:pPrChange>
            </w:pPr>
            <w:ins w:id="3996" w:author="C.H.M. Maas [2]" w:date="2022-06-17T13:22:00Z">
              <w:r w:rsidRPr="00F22C93">
                <w:rPr>
                  <w:rFonts w:ascii="Arial" w:eastAsia="Times New Roman" w:hAnsi="Arial" w:cs="Arial"/>
                  <w:color w:val="000000"/>
                  <w:lang w:eastAsia="nl-NL"/>
                  <w:rPrChange w:id="3997" w:author="C.H.M. Maas [2]" w:date="2022-06-17T13:23:00Z">
                    <w:rPr>
                      <w:rFonts w:ascii="Calibri" w:eastAsia="Times New Roman" w:hAnsi="Calibri" w:cs="Calibri"/>
                      <w:color w:val="000000"/>
                      <w:lang w:eastAsia="nl-NL"/>
                    </w:rPr>
                  </w:rPrChange>
                </w:rPr>
                <w:t>(%)</w:t>
              </w:r>
            </w:ins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  <w:tcPrChange w:id="3998" w:author="Carolien Maas" w:date="2022-06-20T14:14:00Z">
              <w:tcPr>
                <w:tcW w:w="0" w:type="auto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4995F3B" w14:textId="4AD47BFA" w:rsidR="006A4BE4" w:rsidRPr="00F22C93" w:rsidRDefault="006A4BE4" w:rsidP="0067719E">
            <w:pPr>
              <w:spacing w:after="0" w:line="240" w:lineRule="auto"/>
              <w:jc w:val="center"/>
              <w:rPr>
                <w:ins w:id="3999" w:author="C.H.M. Maas [2]" w:date="2022-06-17T13:22:00Z"/>
                <w:rFonts w:ascii="Arial" w:eastAsia="Times New Roman" w:hAnsi="Arial" w:cs="Arial"/>
                <w:color w:val="000000"/>
                <w:lang w:eastAsia="nl-NL"/>
                <w:rPrChange w:id="4000" w:author="C.H.M. Maas [2]" w:date="2022-06-17T13:23:00Z">
                  <w:rPr>
                    <w:ins w:id="4001" w:author="C.H.M. Maas [2]" w:date="2022-06-17T13:22:00Z"/>
                    <w:rFonts w:ascii="Calibri" w:eastAsia="Times New Roman" w:hAnsi="Calibri" w:cs="Calibri"/>
                    <w:color w:val="000000"/>
                    <w:lang w:eastAsia="nl-NL"/>
                  </w:rPr>
                </w:rPrChange>
              </w:rPr>
              <w:pPrChange w:id="4002" w:author="Carolien Maas" w:date="2022-06-20T14:14:00Z">
                <w:pPr>
                  <w:spacing w:after="0" w:line="240" w:lineRule="auto"/>
                </w:pPr>
              </w:pPrChange>
            </w:pPr>
            <w:proofErr w:type="spellStart"/>
            <w:ins w:id="4003" w:author="C.H.M. Maas [2]" w:date="2022-06-17T13:22:00Z">
              <w:r w:rsidRPr="00F22C93">
                <w:rPr>
                  <w:rFonts w:ascii="Arial" w:eastAsia="Times New Roman" w:hAnsi="Arial" w:cs="Arial"/>
                  <w:color w:val="000000"/>
                  <w:lang w:eastAsia="nl-NL"/>
                  <w:rPrChange w:id="4004" w:author="C.H.M. Maas [2]" w:date="2022-06-17T13:23:00Z">
                    <w:rPr>
                      <w:rFonts w:ascii="Calibri" w:eastAsia="Times New Roman" w:hAnsi="Calibri" w:cs="Calibri"/>
                      <w:color w:val="000000"/>
                      <w:lang w:eastAsia="nl-NL"/>
                    </w:rPr>
                  </w:rPrChange>
                </w:rPr>
                <w:t>Recurrence</w:t>
              </w:r>
              <w:proofErr w:type="spellEnd"/>
              <w:r w:rsidRPr="00F22C93">
                <w:rPr>
                  <w:rFonts w:ascii="Arial" w:eastAsia="Times New Roman" w:hAnsi="Arial" w:cs="Arial"/>
                  <w:color w:val="000000"/>
                  <w:lang w:eastAsia="nl-NL"/>
                  <w:rPrChange w:id="4005" w:author="C.H.M. Maas [2]" w:date="2022-06-17T13:23:00Z">
                    <w:rPr>
                      <w:rFonts w:ascii="Calibri" w:eastAsia="Times New Roman" w:hAnsi="Calibri" w:cs="Calibri"/>
                      <w:color w:val="000000"/>
                      <w:lang w:eastAsia="nl-NL"/>
                    </w:rPr>
                  </w:rPrChange>
                </w:rPr>
                <w:t xml:space="preserve"> (%)</w:t>
              </w:r>
            </w:ins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  <w:tcPrChange w:id="4006" w:author="Carolien Maas" w:date="2022-06-20T14:14:00Z">
              <w:tcPr>
                <w:tcW w:w="0" w:type="auto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AE7079E" w14:textId="5651BAB1" w:rsidR="006A4BE4" w:rsidRPr="00F22C93" w:rsidRDefault="006A4BE4" w:rsidP="0067719E">
            <w:pPr>
              <w:spacing w:after="0" w:line="240" w:lineRule="auto"/>
              <w:jc w:val="center"/>
              <w:rPr>
                <w:ins w:id="4007" w:author="C.H.M. Maas [2]" w:date="2022-06-17T13:22:00Z"/>
                <w:rFonts w:ascii="Arial" w:eastAsia="Times New Roman" w:hAnsi="Arial" w:cs="Arial"/>
                <w:color w:val="000000"/>
                <w:lang w:eastAsia="nl-NL"/>
                <w:rPrChange w:id="4008" w:author="C.H.M. Maas [2]" w:date="2022-06-17T13:23:00Z">
                  <w:rPr>
                    <w:ins w:id="4009" w:author="C.H.M. Maas [2]" w:date="2022-06-17T13:22:00Z"/>
                    <w:rFonts w:ascii="Calibri" w:eastAsia="Times New Roman" w:hAnsi="Calibri" w:cs="Calibri"/>
                    <w:color w:val="000000"/>
                    <w:lang w:eastAsia="nl-NL"/>
                  </w:rPr>
                </w:rPrChange>
              </w:rPr>
              <w:pPrChange w:id="4010" w:author="Carolien Maas" w:date="2022-06-20T14:14:00Z">
                <w:pPr>
                  <w:spacing w:after="0" w:line="240" w:lineRule="auto"/>
                </w:pPr>
              </w:pPrChange>
            </w:pPr>
            <w:proofErr w:type="spellStart"/>
            <w:ins w:id="4011" w:author="C.H.M. Maas [2]" w:date="2022-06-17T13:22:00Z">
              <w:r w:rsidRPr="00F22C93">
                <w:rPr>
                  <w:rFonts w:ascii="Arial" w:eastAsia="Times New Roman" w:hAnsi="Arial" w:cs="Arial"/>
                  <w:color w:val="000000"/>
                  <w:lang w:eastAsia="nl-NL"/>
                  <w:rPrChange w:id="4012" w:author="C.H.M. Maas [2]" w:date="2022-06-17T13:23:00Z">
                    <w:rPr>
                      <w:rFonts w:ascii="Calibri" w:eastAsia="Times New Roman" w:hAnsi="Calibri" w:cs="Calibri"/>
                      <w:color w:val="000000"/>
                      <w:lang w:eastAsia="nl-NL"/>
                    </w:rPr>
                  </w:rPrChange>
                </w:rPr>
                <w:t>Melanoma-specific</w:t>
              </w:r>
              <w:proofErr w:type="spellEnd"/>
              <w:r w:rsidRPr="00F22C93">
                <w:rPr>
                  <w:rFonts w:ascii="Arial" w:eastAsia="Times New Roman" w:hAnsi="Arial" w:cs="Arial"/>
                  <w:color w:val="000000"/>
                  <w:lang w:eastAsia="nl-NL"/>
                  <w:rPrChange w:id="4013" w:author="C.H.M. Maas [2]" w:date="2022-06-17T13:23:00Z">
                    <w:rPr>
                      <w:rFonts w:ascii="Calibri" w:eastAsia="Times New Roman" w:hAnsi="Calibri" w:cs="Calibri"/>
                      <w:color w:val="000000"/>
                      <w:lang w:eastAsia="nl-NL"/>
                    </w:rPr>
                  </w:rPrChange>
                </w:rPr>
                <w:t xml:space="preserve"> </w:t>
              </w:r>
              <w:proofErr w:type="spellStart"/>
              <w:r w:rsidRPr="00F22C93">
                <w:rPr>
                  <w:rFonts w:ascii="Arial" w:eastAsia="Times New Roman" w:hAnsi="Arial" w:cs="Arial"/>
                  <w:color w:val="000000"/>
                  <w:lang w:eastAsia="nl-NL"/>
                  <w:rPrChange w:id="4014" w:author="C.H.M. Maas [2]" w:date="2022-06-17T13:23:00Z">
                    <w:rPr>
                      <w:rFonts w:ascii="Calibri" w:eastAsia="Times New Roman" w:hAnsi="Calibri" w:cs="Calibri"/>
                      <w:color w:val="000000"/>
                      <w:lang w:eastAsia="nl-NL"/>
                    </w:rPr>
                  </w:rPrChange>
                </w:rPr>
                <w:t>mortality</w:t>
              </w:r>
              <w:proofErr w:type="spellEnd"/>
              <w:r w:rsidRPr="00F22C93">
                <w:rPr>
                  <w:rFonts w:ascii="Arial" w:eastAsia="Times New Roman" w:hAnsi="Arial" w:cs="Arial"/>
                  <w:color w:val="000000"/>
                  <w:lang w:eastAsia="nl-NL"/>
                  <w:rPrChange w:id="4015" w:author="C.H.M. Maas [2]" w:date="2022-06-17T13:23:00Z">
                    <w:rPr>
                      <w:rFonts w:ascii="Calibri" w:eastAsia="Times New Roman" w:hAnsi="Calibri" w:cs="Calibri"/>
                      <w:color w:val="000000"/>
                      <w:lang w:eastAsia="nl-NL"/>
                    </w:rPr>
                  </w:rPrChange>
                </w:rPr>
                <w:t xml:space="preserve"> (%)</w:t>
              </w:r>
            </w:ins>
          </w:p>
        </w:tc>
      </w:tr>
      <w:tr w:rsidR="00F22C93" w:rsidRPr="00F22C93" w14:paraId="308A7B0E" w14:textId="77777777" w:rsidTr="0067719E">
        <w:trPr>
          <w:trHeight w:val="20"/>
          <w:ins w:id="4016" w:author="C.H.M. Maas [2]" w:date="2022-06-17T13:22:00Z"/>
          <w:trPrChange w:id="4017" w:author="Carolien Maas" w:date="2022-06-20T14:14:00Z">
            <w:trPr>
              <w:trHeight w:val="113"/>
            </w:trPr>
          </w:trPrChange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hideMark/>
            <w:tcPrChange w:id="4018" w:author="Carolien Maas" w:date="2022-06-20T14:14:00Z">
              <w:tcPr>
                <w:tcW w:w="0" w:type="auto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393FBF00" w14:textId="77777777" w:rsidR="006A4BE4" w:rsidRPr="00F22C93" w:rsidRDefault="006A4BE4" w:rsidP="0067719E">
            <w:pPr>
              <w:spacing w:after="0" w:line="240" w:lineRule="auto"/>
              <w:rPr>
                <w:ins w:id="4019" w:author="C.H.M. Maas [2]" w:date="2022-06-17T13:22:00Z"/>
                <w:rFonts w:ascii="Arial" w:eastAsia="Times New Roman" w:hAnsi="Arial" w:cs="Arial"/>
                <w:color w:val="000000"/>
                <w:lang w:eastAsia="nl-NL"/>
                <w:rPrChange w:id="4020" w:author="C.H.M. Maas [2]" w:date="2022-06-17T13:23:00Z">
                  <w:rPr>
                    <w:ins w:id="4021" w:author="C.H.M. Maas [2]" w:date="2022-06-17T13:22:00Z"/>
                    <w:rFonts w:ascii="Calibri" w:eastAsia="Times New Roman" w:hAnsi="Calibri" w:cs="Calibri"/>
                    <w:color w:val="000000"/>
                    <w:lang w:eastAsia="nl-NL"/>
                  </w:rPr>
                </w:rPrChange>
              </w:rPr>
              <w:pPrChange w:id="4022" w:author="Carolien Maas" w:date="2022-06-20T14:14:00Z">
                <w:pPr>
                  <w:spacing w:after="0" w:line="240" w:lineRule="auto"/>
                </w:pPr>
              </w:pPrChange>
            </w:pPr>
            <w:proofErr w:type="spellStart"/>
            <w:ins w:id="4023" w:author="C.H.M. Maas [2]" w:date="2022-06-17T13:22:00Z">
              <w:r w:rsidRPr="00F22C93">
                <w:rPr>
                  <w:rFonts w:ascii="Arial" w:eastAsia="Times New Roman" w:hAnsi="Arial" w:cs="Arial"/>
                  <w:color w:val="000000"/>
                  <w:lang w:eastAsia="nl-NL"/>
                  <w:rPrChange w:id="4024" w:author="C.H.M. Maas [2]" w:date="2022-06-17T13:23:00Z">
                    <w:rPr>
                      <w:rFonts w:ascii="Calibri" w:eastAsia="Times New Roman" w:hAnsi="Calibri" w:cs="Calibri"/>
                      <w:color w:val="000000"/>
                      <w:lang w:eastAsia="nl-NL"/>
                    </w:rPr>
                  </w:rPrChange>
                </w:rPr>
                <w:t>All</w:t>
              </w:r>
              <w:proofErr w:type="spellEnd"/>
            </w:ins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hideMark/>
            <w:tcPrChange w:id="4025" w:author="Carolien Maas" w:date="2022-06-20T14:14:00Z">
              <w:tcPr>
                <w:tcW w:w="0" w:type="auto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D8F381E" w14:textId="77777777" w:rsidR="006A4BE4" w:rsidRPr="00F22C93" w:rsidRDefault="006A4BE4" w:rsidP="0067719E">
            <w:pPr>
              <w:spacing w:after="0" w:line="240" w:lineRule="auto"/>
              <w:jc w:val="center"/>
              <w:rPr>
                <w:ins w:id="4026" w:author="C.H.M. Maas [2]" w:date="2022-06-17T13:22:00Z"/>
                <w:rFonts w:ascii="Arial" w:eastAsia="Times New Roman" w:hAnsi="Arial" w:cs="Arial"/>
                <w:color w:val="000000"/>
                <w:lang w:eastAsia="nl-NL"/>
                <w:rPrChange w:id="4027" w:author="C.H.M. Maas [2]" w:date="2022-06-17T13:23:00Z">
                  <w:rPr>
                    <w:ins w:id="4028" w:author="C.H.M. Maas [2]" w:date="2022-06-17T13:22:00Z"/>
                    <w:rFonts w:ascii="Calibri" w:eastAsia="Times New Roman" w:hAnsi="Calibri" w:cs="Calibri"/>
                    <w:color w:val="000000"/>
                    <w:lang w:eastAsia="nl-NL"/>
                  </w:rPr>
                </w:rPrChange>
              </w:rPr>
              <w:pPrChange w:id="4029" w:author="Carolien Maas" w:date="2022-06-20T14:14:00Z">
                <w:pPr>
                  <w:spacing w:after="0" w:line="240" w:lineRule="auto"/>
                </w:pPr>
              </w:pPrChange>
            </w:pPr>
            <w:ins w:id="4030" w:author="C.H.M. Maas [2]" w:date="2022-06-17T13:22:00Z">
              <w:r w:rsidRPr="00F22C93">
                <w:rPr>
                  <w:rFonts w:ascii="Arial" w:eastAsia="Times New Roman" w:hAnsi="Arial" w:cs="Arial"/>
                  <w:color w:val="000000"/>
                  <w:lang w:eastAsia="nl-NL"/>
                  <w:rPrChange w:id="4031" w:author="C.H.M. Maas [2]" w:date="2022-06-17T13:23:00Z">
                    <w:rPr>
                      <w:rFonts w:ascii="Calibri" w:eastAsia="Times New Roman" w:hAnsi="Calibri" w:cs="Calibri"/>
                      <w:color w:val="000000"/>
                      <w:lang w:eastAsia="nl-NL"/>
                    </w:rPr>
                  </w:rPrChange>
                </w:rPr>
                <w:t>4071</w:t>
              </w:r>
            </w:ins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hideMark/>
            <w:tcPrChange w:id="4032" w:author="Carolien Maas" w:date="2022-06-20T14:14:00Z">
              <w:tcPr>
                <w:tcW w:w="0" w:type="auto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A68BDEC" w14:textId="3E091A89" w:rsidR="006A4BE4" w:rsidRPr="00F22C93" w:rsidRDefault="00977F1E" w:rsidP="0067719E">
            <w:pPr>
              <w:spacing w:after="0" w:line="240" w:lineRule="auto"/>
              <w:jc w:val="center"/>
              <w:rPr>
                <w:ins w:id="4033" w:author="C.H.M. Maas [2]" w:date="2022-06-17T13:22:00Z"/>
                <w:rFonts w:ascii="Arial" w:eastAsia="Times New Roman" w:hAnsi="Arial" w:cs="Arial"/>
                <w:color w:val="000000"/>
                <w:lang w:eastAsia="nl-NL"/>
                <w:rPrChange w:id="4034" w:author="C.H.M. Maas [2]" w:date="2022-06-17T13:23:00Z">
                  <w:rPr>
                    <w:ins w:id="4035" w:author="C.H.M. Maas [2]" w:date="2022-06-17T13:22:00Z"/>
                    <w:rFonts w:ascii="Calibri" w:eastAsia="Times New Roman" w:hAnsi="Calibri" w:cs="Calibri"/>
                    <w:color w:val="000000"/>
                    <w:lang w:eastAsia="nl-NL"/>
                  </w:rPr>
                </w:rPrChange>
              </w:rPr>
              <w:pPrChange w:id="4036" w:author="Carolien Maas" w:date="2022-06-20T14:14:00Z">
                <w:pPr>
                  <w:spacing w:after="0" w:line="240" w:lineRule="auto"/>
                </w:pPr>
              </w:pPrChange>
            </w:pPr>
            <w:ins w:id="4037" w:author="C.H.M. Maas [2]" w:date="2022-06-17T13:22:00Z">
              <w:r>
                <w:rPr>
                  <w:rFonts w:ascii="Arial" w:eastAsia="Times New Roman" w:hAnsi="Arial" w:cs="Arial"/>
                  <w:color w:val="000000"/>
                  <w:lang w:eastAsia="nl-NL"/>
                </w:rPr>
                <w:t>100</w:t>
              </w:r>
            </w:ins>
            <w:ins w:id="4038" w:author="C.H.M. Maas [2]" w:date="2022-06-17T13:24:00Z">
              <w:r w:rsidR="008A5EDE">
                <w:rPr>
                  <w:rFonts w:ascii="Arial" w:eastAsia="Times New Roman" w:hAnsi="Arial" w:cs="Arial"/>
                  <w:color w:val="000000"/>
                  <w:lang w:eastAsia="nl-NL"/>
                </w:rPr>
                <w:t>.0</w:t>
              </w:r>
            </w:ins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hideMark/>
            <w:tcPrChange w:id="4039" w:author="Carolien Maas" w:date="2022-06-20T14:14:00Z">
              <w:tcPr>
                <w:tcW w:w="0" w:type="auto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7F4AFD91" w14:textId="77777777" w:rsidR="006A4BE4" w:rsidRPr="00F22C93" w:rsidRDefault="006A4BE4" w:rsidP="0067719E">
            <w:pPr>
              <w:spacing w:after="0" w:line="240" w:lineRule="auto"/>
              <w:jc w:val="center"/>
              <w:rPr>
                <w:ins w:id="4040" w:author="C.H.M. Maas [2]" w:date="2022-06-17T13:22:00Z"/>
                <w:rFonts w:ascii="Arial" w:eastAsia="Times New Roman" w:hAnsi="Arial" w:cs="Arial"/>
                <w:color w:val="000000"/>
                <w:lang w:eastAsia="nl-NL"/>
                <w:rPrChange w:id="4041" w:author="C.H.M. Maas [2]" w:date="2022-06-17T13:23:00Z">
                  <w:rPr>
                    <w:ins w:id="4042" w:author="C.H.M. Maas [2]" w:date="2022-06-17T13:22:00Z"/>
                    <w:rFonts w:ascii="Calibri" w:eastAsia="Times New Roman" w:hAnsi="Calibri" w:cs="Calibri"/>
                    <w:color w:val="000000"/>
                    <w:lang w:eastAsia="nl-NL"/>
                  </w:rPr>
                </w:rPrChange>
              </w:rPr>
              <w:pPrChange w:id="4043" w:author="Carolien Maas" w:date="2022-06-20T14:14:00Z">
                <w:pPr>
                  <w:spacing w:after="0" w:line="240" w:lineRule="auto"/>
                </w:pPr>
              </w:pPrChange>
            </w:pPr>
            <w:ins w:id="4044" w:author="C.H.M. Maas [2]" w:date="2022-06-17T13:22:00Z">
              <w:r w:rsidRPr="00F22C93">
                <w:rPr>
                  <w:rFonts w:ascii="Arial" w:eastAsia="Times New Roman" w:hAnsi="Arial" w:cs="Arial"/>
                  <w:color w:val="000000"/>
                  <w:lang w:eastAsia="nl-NL"/>
                  <w:rPrChange w:id="4045" w:author="C.H.M. Maas [2]" w:date="2022-06-17T13:23:00Z">
                    <w:rPr>
                      <w:rFonts w:ascii="Calibri" w:eastAsia="Times New Roman" w:hAnsi="Calibri" w:cs="Calibri"/>
                      <w:color w:val="000000"/>
                      <w:lang w:eastAsia="nl-NL"/>
                    </w:rPr>
                  </w:rPrChange>
                </w:rPr>
                <w:t>24.5</w:t>
              </w:r>
            </w:ins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hideMark/>
            <w:tcPrChange w:id="4046" w:author="Carolien Maas" w:date="2022-06-20T14:14:00Z">
              <w:tcPr>
                <w:tcW w:w="0" w:type="auto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7AEEA706" w14:textId="77777777" w:rsidR="006A4BE4" w:rsidRPr="00F22C93" w:rsidRDefault="006A4BE4" w:rsidP="0067719E">
            <w:pPr>
              <w:spacing w:after="0" w:line="240" w:lineRule="auto"/>
              <w:jc w:val="center"/>
              <w:rPr>
                <w:ins w:id="4047" w:author="C.H.M. Maas [2]" w:date="2022-06-17T13:22:00Z"/>
                <w:rFonts w:ascii="Arial" w:eastAsia="Times New Roman" w:hAnsi="Arial" w:cs="Arial"/>
                <w:color w:val="000000"/>
                <w:lang w:eastAsia="nl-NL"/>
                <w:rPrChange w:id="4048" w:author="C.H.M. Maas [2]" w:date="2022-06-17T13:23:00Z">
                  <w:rPr>
                    <w:ins w:id="4049" w:author="C.H.M. Maas [2]" w:date="2022-06-17T13:22:00Z"/>
                    <w:rFonts w:ascii="Calibri" w:eastAsia="Times New Roman" w:hAnsi="Calibri" w:cs="Calibri"/>
                    <w:color w:val="000000"/>
                    <w:lang w:eastAsia="nl-NL"/>
                  </w:rPr>
                </w:rPrChange>
              </w:rPr>
              <w:pPrChange w:id="4050" w:author="Carolien Maas" w:date="2022-06-20T14:14:00Z">
                <w:pPr>
                  <w:spacing w:after="0" w:line="240" w:lineRule="auto"/>
                </w:pPr>
              </w:pPrChange>
            </w:pPr>
            <w:ins w:id="4051" w:author="C.H.M. Maas [2]" w:date="2022-06-17T13:22:00Z">
              <w:r w:rsidRPr="00F22C93">
                <w:rPr>
                  <w:rFonts w:ascii="Arial" w:eastAsia="Times New Roman" w:hAnsi="Arial" w:cs="Arial"/>
                  <w:color w:val="000000"/>
                  <w:lang w:eastAsia="nl-NL"/>
                  <w:rPrChange w:id="4052" w:author="C.H.M. Maas [2]" w:date="2022-06-17T13:23:00Z">
                    <w:rPr>
                      <w:rFonts w:ascii="Calibri" w:eastAsia="Times New Roman" w:hAnsi="Calibri" w:cs="Calibri"/>
                      <w:color w:val="000000"/>
                      <w:lang w:eastAsia="nl-NL"/>
                    </w:rPr>
                  </w:rPrChange>
                </w:rPr>
                <w:t>13.5</w:t>
              </w:r>
            </w:ins>
          </w:p>
        </w:tc>
      </w:tr>
      <w:tr w:rsidR="00F22C93" w:rsidRPr="00F22C93" w14:paraId="21A36FB2" w14:textId="77777777" w:rsidTr="0067719E">
        <w:trPr>
          <w:trHeight w:val="20"/>
          <w:ins w:id="4053" w:author="C.H.M. Maas [2]" w:date="2022-06-17T13:22:00Z"/>
          <w:trPrChange w:id="4054" w:author="Carolien Maas" w:date="2022-06-20T14:14:00Z">
            <w:trPr>
              <w:trHeight w:val="113"/>
            </w:trPr>
          </w:trPrChange>
        </w:trPr>
        <w:tc>
          <w:tcPr>
            <w:tcW w:w="0" w:type="auto"/>
            <w:shd w:val="clear" w:color="auto" w:fill="auto"/>
            <w:noWrap/>
            <w:hideMark/>
            <w:tcPrChange w:id="4055" w:author="Carolien Maas" w:date="2022-06-20T14:14:00Z">
              <w:tcPr>
                <w:tcW w:w="0" w:type="auto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B9F94E3" w14:textId="77777777" w:rsidR="006A4BE4" w:rsidRPr="00F22C93" w:rsidRDefault="006A4BE4" w:rsidP="0067719E">
            <w:pPr>
              <w:spacing w:after="0" w:line="240" w:lineRule="auto"/>
              <w:rPr>
                <w:ins w:id="4056" w:author="C.H.M. Maas [2]" w:date="2022-06-17T13:22:00Z"/>
                <w:rFonts w:ascii="Arial" w:eastAsia="Times New Roman" w:hAnsi="Arial" w:cs="Arial"/>
                <w:color w:val="000000"/>
                <w:lang w:eastAsia="nl-NL"/>
                <w:rPrChange w:id="4057" w:author="C.H.M. Maas [2]" w:date="2022-06-17T13:23:00Z">
                  <w:rPr>
                    <w:ins w:id="4058" w:author="C.H.M. Maas [2]" w:date="2022-06-17T13:22:00Z"/>
                    <w:rFonts w:ascii="Calibri" w:eastAsia="Times New Roman" w:hAnsi="Calibri" w:cs="Calibri"/>
                    <w:color w:val="000000"/>
                    <w:lang w:eastAsia="nl-NL"/>
                  </w:rPr>
                </w:rPrChange>
              </w:rPr>
              <w:pPrChange w:id="4059" w:author="Carolien Maas" w:date="2022-06-20T14:14:00Z">
                <w:pPr>
                  <w:spacing w:after="0" w:line="240" w:lineRule="auto"/>
                </w:pPr>
              </w:pPrChange>
            </w:pPr>
            <w:proofErr w:type="spellStart"/>
            <w:ins w:id="4060" w:author="C.H.M. Maas [2]" w:date="2022-06-17T13:22:00Z">
              <w:r w:rsidRPr="00F22C93">
                <w:rPr>
                  <w:rFonts w:ascii="Arial" w:eastAsia="Times New Roman" w:hAnsi="Arial" w:cs="Arial"/>
                  <w:color w:val="000000"/>
                  <w:lang w:eastAsia="nl-NL"/>
                  <w:rPrChange w:id="4061" w:author="C.H.M. Maas [2]" w:date="2022-06-17T13:23:00Z">
                    <w:rPr>
                      <w:rFonts w:ascii="Calibri" w:eastAsia="Times New Roman" w:hAnsi="Calibri" w:cs="Calibri"/>
                      <w:color w:val="000000"/>
                      <w:lang w:eastAsia="nl-NL"/>
                    </w:rPr>
                  </w:rPrChange>
                </w:rPr>
                <w:t>Negative</w:t>
              </w:r>
              <w:proofErr w:type="spellEnd"/>
            </w:ins>
          </w:p>
        </w:tc>
        <w:tc>
          <w:tcPr>
            <w:tcW w:w="0" w:type="auto"/>
            <w:shd w:val="clear" w:color="auto" w:fill="auto"/>
            <w:noWrap/>
            <w:hideMark/>
            <w:tcPrChange w:id="4062" w:author="Carolien Maas" w:date="2022-06-20T14:14:00Z">
              <w:tcPr>
                <w:tcW w:w="0" w:type="auto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41FA946" w14:textId="77777777" w:rsidR="006A4BE4" w:rsidRPr="00F22C93" w:rsidRDefault="006A4BE4" w:rsidP="0067719E">
            <w:pPr>
              <w:spacing w:after="0" w:line="240" w:lineRule="auto"/>
              <w:jc w:val="center"/>
              <w:rPr>
                <w:ins w:id="4063" w:author="C.H.M. Maas [2]" w:date="2022-06-17T13:22:00Z"/>
                <w:rFonts w:ascii="Arial" w:eastAsia="Times New Roman" w:hAnsi="Arial" w:cs="Arial"/>
                <w:color w:val="000000"/>
                <w:lang w:eastAsia="nl-NL"/>
                <w:rPrChange w:id="4064" w:author="C.H.M. Maas [2]" w:date="2022-06-17T13:23:00Z">
                  <w:rPr>
                    <w:ins w:id="4065" w:author="C.H.M. Maas [2]" w:date="2022-06-17T13:22:00Z"/>
                    <w:rFonts w:ascii="Calibri" w:eastAsia="Times New Roman" w:hAnsi="Calibri" w:cs="Calibri"/>
                    <w:color w:val="000000"/>
                    <w:lang w:eastAsia="nl-NL"/>
                  </w:rPr>
                </w:rPrChange>
              </w:rPr>
              <w:pPrChange w:id="4066" w:author="Carolien Maas" w:date="2022-06-20T14:14:00Z">
                <w:pPr>
                  <w:spacing w:after="0" w:line="240" w:lineRule="auto"/>
                </w:pPr>
              </w:pPrChange>
            </w:pPr>
            <w:ins w:id="4067" w:author="C.H.M. Maas [2]" w:date="2022-06-17T13:22:00Z">
              <w:r w:rsidRPr="00F22C93">
                <w:rPr>
                  <w:rFonts w:ascii="Arial" w:eastAsia="Times New Roman" w:hAnsi="Arial" w:cs="Arial"/>
                  <w:color w:val="000000"/>
                  <w:lang w:eastAsia="nl-NL"/>
                  <w:rPrChange w:id="4068" w:author="C.H.M. Maas [2]" w:date="2022-06-17T13:23:00Z">
                    <w:rPr>
                      <w:rFonts w:ascii="Calibri" w:eastAsia="Times New Roman" w:hAnsi="Calibri" w:cs="Calibri"/>
                      <w:color w:val="000000"/>
                      <w:lang w:eastAsia="nl-NL"/>
                    </w:rPr>
                  </w:rPrChange>
                </w:rPr>
                <w:t>3182</w:t>
              </w:r>
            </w:ins>
          </w:p>
        </w:tc>
        <w:tc>
          <w:tcPr>
            <w:tcW w:w="0" w:type="auto"/>
            <w:shd w:val="clear" w:color="auto" w:fill="auto"/>
            <w:noWrap/>
            <w:hideMark/>
            <w:tcPrChange w:id="4069" w:author="Carolien Maas" w:date="2022-06-20T14:14:00Z">
              <w:tcPr>
                <w:tcW w:w="0" w:type="auto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DADAFFC" w14:textId="427E5BC2" w:rsidR="006A4BE4" w:rsidRPr="00F22C93" w:rsidRDefault="006A4BE4" w:rsidP="0067719E">
            <w:pPr>
              <w:spacing w:after="0" w:line="240" w:lineRule="auto"/>
              <w:jc w:val="center"/>
              <w:rPr>
                <w:ins w:id="4070" w:author="C.H.M. Maas [2]" w:date="2022-06-17T13:22:00Z"/>
                <w:rFonts w:ascii="Arial" w:eastAsia="Times New Roman" w:hAnsi="Arial" w:cs="Arial"/>
                <w:color w:val="000000"/>
                <w:lang w:eastAsia="nl-NL"/>
                <w:rPrChange w:id="4071" w:author="C.H.M. Maas [2]" w:date="2022-06-17T13:23:00Z">
                  <w:rPr>
                    <w:ins w:id="4072" w:author="C.H.M. Maas [2]" w:date="2022-06-17T13:22:00Z"/>
                    <w:rFonts w:ascii="Calibri" w:eastAsia="Times New Roman" w:hAnsi="Calibri" w:cs="Calibri"/>
                    <w:color w:val="000000"/>
                    <w:lang w:eastAsia="nl-NL"/>
                  </w:rPr>
                </w:rPrChange>
              </w:rPr>
              <w:pPrChange w:id="4073" w:author="Carolien Maas" w:date="2022-06-20T14:14:00Z">
                <w:pPr>
                  <w:spacing w:after="0" w:line="240" w:lineRule="auto"/>
                </w:pPr>
              </w:pPrChange>
            </w:pPr>
            <w:ins w:id="4074" w:author="C.H.M. Maas [2]" w:date="2022-06-17T13:22:00Z">
              <w:r w:rsidRPr="00F22C93">
                <w:rPr>
                  <w:rFonts w:ascii="Arial" w:eastAsia="Times New Roman" w:hAnsi="Arial" w:cs="Arial"/>
                  <w:color w:val="000000"/>
                  <w:lang w:eastAsia="nl-NL"/>
                  <w:rPrChange w:id="4075" w:author="C.H.M. Maas [2]" w:date="2022-06-17T13:23:00Z">
                    <w:rPr>
                      <w:rFonts w:ascii="Calibri" w:eastAsia="Times New Roman" w:hAnsi="Calibri" w:cs="Calibri"/>
                      <w:color w:val="000000"/>
                      <w:lang w:eastAsia="nl-NL"/>
                    </w:rPr>
                  </w:rPrChange>
                </w:rPr>
                <w:t>78.2</w:t>
              </w:r>
            </w:ins>
          </w:p>
        </w:tc>
        <w:tc>
          <w:tcPr>
            <w:tcW w:w="0" w:type="auto"/>
            <w:shd w:val="clear" w:color="auto" w:fill="auto"/>
            <w:noWrap/>
            <w:hideMark/>
            <w:tcPrChange w:id="4076" w:author="Carolien Maas" w:date="2022-06-20T14:14:00Z">
              <w:tcPr>
                <w:tcW w:w="0" w:type="auto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B4509F2" w14:textId="77777777" w:rsidR="006A4BE4" w:rsidRPr="00F22C93" w:rsidRDefault="006A4BE4" w:rsidP="0067719E">
            <w:pPr>
              <w:spacing w:after="0" w:line="240" w:lineRule="auto"/>
              <w:jc w:val="center"/>
              <w:rPr>
                <w:ins w:id="4077" w:author="C.H.M. Maas [2]" w:date="2022-06-17T13:22:00Z"/>
                <w:rFonts w:ascii="Arial" w:eastAsia="Times New Roman" w:hAnsi="Arial" w:cs="Arial"/>
                <w:color w:val="000000"/>
                <w:lang w:eastAsia="nl-NL"/>
                <w:rPrChange w:id="4078" w:author="C.H.M. Maas [2]" w:date="2022-06-17T13:23:00Z">
                  <w:rPr>
                    <w:ins w:id="4079" w:author="C.H.M. Maas [2]" w:date="2022-06-17T13:22:00Z"/>
                    <w:rFonts w:ascii="Calibri" w:eastAsia="Times New Roman" w:hAnsi="Calibri" w:cs="Calibri"/>
                    <w:color w:val="000000"/>
                    <w:lang w:eastAsia="nl-NL"/>
                  </w:rPr>
                </w:rPrChange>
              </w:rPr>
              <w:pPrChange w:id="4080" w:author="Carolien Maas" w:date="2022-06-20T14:14:00Z">
                <w:pPr>
                  <w:spacing w:after="0" w:line="240" w:lineRule="auto"/>
                </w:pPr>
              </w:pPrChange>
            </w:pPr>
            <w:ins w:id="4081" w:author="C.H.M. Maas [2]" w:date="2022-06-17T13:22:00Z">
              <w:r w:rsidRPr="00F22C93">
                <w:rPr>
                  <w:rFonts w:ascii="Arial" w:eastAsia="Times New Roman" w:hAnsi="Arial" w:cs="Arial"/>
                  <w:color w:val="000000"/>
                  <w:lang w:eastAsia="nl-NL"/>
                  <w:rPrChange w:id="4082" w:author="C.H.M. Maas [2]" w:date="2022-06-17T13:23:00Z">
                    <w:rPr>
                      <w:rFonts w:ascii="Calibri" w:eastAsia="Times New Roman" w:hAnsi="Calibri" w:cs="Calibri"/>
                      <w:color w:val="000000"/>
                      <w:lang w:eastAsia="nl-NL"/>
                    </w:rPr>
                  </w:rPrChange>
                </w:rPr>
                <w:t>18.0</w:t>
              </w:r>
            </w:ins>
          </w:p>
        </w:tc>
        <w:tc>
          <w:tcPr>
            <w:tcW w:w="0" w:type="auto"/>
            <w:shd w:val="clear" w:color="auto" w:fill="auto"/>
            <w:noWrap/>
            <w:hideMark/>
            <w:tcPrChange w:id="4083" w:author="Carolien Maas" w:date="2022-06-20T14:14:00Z">
              <w:tcPr>
                <w:tcW w:w="0" w:type="auto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29B79FC" w14:textId="77777777" w:rsidR="006A4BE4" w:rsidRPr="00F22C93" w:rsidRDefault="006A4BE4" w:rsidP="0067719E">
            <w:pPr>
              <w:spacing w:after="0" w:line="240" w:lineRule="auto"/>
              <w:jc w:val="center"/>
              <w:rPr>
                <w:ins w:id="4084" w:author="C.H.M. Maas [2]" w:date="2022-06-17T13:22:00Z"/>
                <w:rFonts w:ascii="Arial" w:eastAsia="Times New Roman" w:hAnsi="Arial" w:cs="Arial"/>
                <w:color w:val="000000"/>
                <w:lang w:eastAsia="nl-NL"/>
                <w:rPrChange w:id="4085" w:author="C.H.M. Maas [2]" w:date="2022-06-17T13:23:00Z">
                  <w:rPr>
                    <w:ins w:id="4086" w:author="C.H.M. Maas [2]" w:date="2022-06-17T13:22:00Z"/>
                    <w:rFonts w:ascii="Calibri" w:eastAsia="Times New Roman" w:hAnsi="Calibri" w:cs="Calibri"/>
                    <w:color w:val="000000"/>
                    <w:lang w:eastAsia="nl-NL"/>
                  </w:rPr>
                </w:rPrChange>
              </w:rPr>
              <w:pPrChange w:id="4087" w:author="Carolien Maas" w:date="2022-06-20T14:14:00Z">
                <w:pPr>
                  <w:spacing w:after="0" w:line="240" w:lineRule="auto"/>
                </w:pPr>
              </w:pPrChange>
            </w:pPr>
            <w:ins w:id="4088" w:author="C.H.M. Maas [2]" w:date="2022-06-17T13:22:00Z">
              <w:r w:rsidRPr="00F22C93">
                <w:rPr>
                  <w:rFonts w:ascii="Arial" w:eastAsia="Times New Roman" w:hAnsi="Arial" w:cs="Arial"/>
                  <w:color w:val="000000"/>
                  <w:lang w:eastAsia="nl-NL"/>
                  <w:rPrChange w:id="4089" w:author="C.H.M. Maas [2]" w:date="2022-06-17T13:23:00Z">
                    <w:rPr>
                      <w:rFonts w:ascii="Calibri" w:eastAsia="Times New Roman" w:hAnsi="Calibri" w:cs="Calibri"/>
                      <w:color w:val="000000"/>
                      <w:lang w:eastAsia="nl-NL"/>
                    </w:rPr>
                  </w:rPrChange>
                </w:rPr>
                <w:t>8.9</w:t>
              </w:r>
            </w:ins>
          </w:p>
        </w:tc>
      </w:tr>
      <w:tr w:rsidR="00F22C93" w:rsidRPr="00F22C93" w14:paraId="258682D5" w14:textId="77777777" w:rsidTr="0067719E">
        <w:trPr>
          <w:trHeight w:val="20"/>
          <w:ins w:id="4090" w:author="C.H.M. Maas [2]" w:date="2022-06-17T13:22:00Z"/>
          <w:trPrChange w:id="4091" w:author="Carolien Maas" w:date="2022-06-20T14:14:00Z">
            <w:trPr>
              <w:trHeight w:val="113"/>
            </w:trPr>
          </w:trPrChange>
        </w:trPr>
        <w:tc>
          <w:tcPr>
            <w:tcW w:w="0" w:type="auto"/>
            <w:shd w:val="clear" w:color="auto" w:fill="auto"/>
            <w:noWrap/>
            <w:hideMark/>
            <w:tcPrChange w:id="4092" w:author="Carolien Maas" w:date="2022-06-20T14:14:00Z">
              <w:tcPr>
                <w:tcW w:w="0" w:type="auto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600CD85" w14:textId="77777777" w:rsidR="006A4BE4" w:rsidRPr="00F22C93" w:rsidRDefault="006A4BE4" w:rsidP="0067719E">
            <w:pPr>
              <w:spacing w:after="0" w:line="240" w:lineRule="auto"/>
              <w:rPr>
                <w:ins w:id="4093" w:author="C.H.M. Maas [2]" w:date="2022-06-17T13:22:00Z"/>
                <w:rFonts w:ascii="Arial" w:eastAsia="Times New Roman" w:hAnsi="Arial" w:cs="Arial"/>
                <w:color w:val="000000"/>
                <w:lang w:eastAsia="nl-NL"/>
                <w:rPrChange w:id="4094" w:author="C.H.M. Maas [2]" w:date="2022-06-17T13:23:00Z">
                  <w:rPr>
                    <w:ins w:id="4095" w:author="C.H.M. Maas [2]" w:date="2022-06-17T13:22:00Z"/>
                    <w:rFonts w:ascii="Calibri" w:eastAsia="Times New Roman" w:hAnsi="Calibri" w:cs="Calibri"/>
                    <w:color w:val="000000"/>
                    <w:lang w:eastAsia="nl-NL"/>
                  </w:rPr>
                </w:rPrChange>
              </w:rPr>
              <w:pPrChange w:id="4096" w:author="Carolien Maas" w:date="2022-06-20T14:14:00Z">
                <w:pPr>
                  <w:spacing w:after="0" w:line="240" w:lineRule="auto"/>
                </w:pPr>
              </w:pPrChange>
            </w:pPr>
            <w:proofErr w:type="spellStart"/>
            <w:ins w:id="4097" w:author="C.H.M. Maas [2]" w:date="2022-06-17T13:22:00Z">
              <w:r w:rsidRPr="00F22C93">
                <w:rPr>
                  <w:rFonts w:ascii="Arial" w:eastAsia="Times New Roman" w:hAnsi="Arial" w:cs="Arial"/>
                  <w:color w:val="000000"/>
                  <w:lang w:eastAsia="nl-NL"/>
                  <w:rPrChange w:id="4098" w:author="C.H.M. Maas [2]" w:date="2022-06-17T13:23:00Z">
                    <w:rPr>
                      <w:rFonts w:ascii="Calibri" w:eastAsia="Times New Roman" w:hAnsi="Calibri" w:cs="Calibri"/>
                      <w:color w:val="000000"/>
                      <w:lang w:eastAsia="nl-NL"/>
                    </w:rPr>
                  </w:rPrChange>
                </w:rPr>
                <w:t>Positive</w:t>
              </w:r>
              <w:proofErr w:type="spellEnd"/>
            </w:ins>
          </w:p>
        </w:tc>
        <w:tc>
          <w:tcPr>
            <w:tcW w:w="0" w:type="auto"/>
            <w:shd w:val="clear" w:color="auto" w:fill="auto"/>
            <w:noWrap/>
            <w:hideMark/>
            <w:tcPrChange w:id="4099" w:author="Carolien Maas" w:date="2022-06-20T14:14:00Z">
              <w:tcPr>
                <w:tcW w:w="0" w:type="auto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37D9273B" w14:textId="77777777" w:rsidR="006A4BE4" w:rsidRPr="00F22C93" w:rsidRDefault="006A4BE4" w:rsidP="0067719E">
            <w:pPr>
              <w:spacing w:after="0" w:line="240" w:lineRule="auto"/>
              <w:jc w:val="center"/>
              <w:rPr>
                <w:ins w:id="4100" w:author="C.H.M. Maas [2]" w:date="2022-06-17T13:22:00Z"/>
                <w:rFonts w:ascii="Arial" w:eastAsia="Times New Roman" w:hAnsi="Arial" w:cs="Arial"/>
                <w:color w:val="000000"/>
                <w:lang w:eastAsia="nl-NL"/>
                <w:rPrChange w:id="4101" w:author="C.H.M. Maas [2]" w:date="2022-06-17T13:23:00Z">
                  <w:rPr>
                    <w:ins w:id="4102" w:author="C.H.M. Maas [2]" w:date="2022-06-17T13:22:00Z"/>
                    <w:rFonts w:ascii="Calibri" w:eastAsia="Times New Roman" w:hAnsi="Calibri" w:cs="Calibri"/>
                    <w:color w:val="000000"/>
                    <w:lang w:eastAsia="nl-NL"/>
                  </w:rPr>
                </w:rPrChange>
              </w:rPr>
              <w:pPrChange w:id="4103" w:author="Carolien Maas" w:date="2022-06-20T14:14:00Z">
                <w:pPr>
                  <w:spacing w:after="0" w:line="240" w:lineRule="auto"/>
                </w:pPr>
              </w:pPrChange>
            </w:pPr>
            <w:ins w:id="4104" w:author="C.H.M. Maas [2]" w:date="2022-06-17T13:22:00Z">
              <w:r w:rsidRPr="00F22C93">
                <w:rPr>
                  <w:rFonts w:ascii="Arial" w:eastAsia="Times New Roman" w:hAnsi="Arial" w:cs="Arial"/>
                  <w:color w:val="000000"/>
                  <w:lang w:eastAsia="nl-NL"/>
                  <w:rPrChange w:id="4105" w:author="C.H.M. Maas [2]" w:date="2022-06-17T13:23:00Z">
                    <w:rPr>
                      <w:rFonts w:ascii="Calibri" w:eastAsia="Times New Roman" w:hAnsi="Calibri" w:cs="Calibri"/>
                      <w:color w:val="000000"/>
                      <w:lang w:eastAsia="nl-NL"/>
                    </w:rPr>
                  </w:rPrChange>
                </w:rPr>
                <w:t>889</w:t>
              </w:r>
            </w:ins>
          </w:p>
        </w:tc>
        <w:tc>
          <w:tcPr>
            <w:tcW w:w="0" w:type="auto"/>
            <w:shd w:val="clear" w:color="auto" w:fill="auto"/>
            <w:noWrap/>
            <w:hideMark/>
            <w:tcPrChange w:id="4106" w:author="Carolien Maas" w:date="2022-06-20T14:14:00Z">
              <w:tcPr>
                <w:tcW w:w="0" w:type="auto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0C2D9F4" w14:textId="599B7211" w:rsidR="006A4BE4" w:rsidRPr="00F22C93" w:rsidRDefault="006A4BE4" w:rsidP="0067719E">
            <w:pPr>
              <w:spacing w:after="0" w:line="240" w:lineRule="auto"/>
              <w:jc w:val="center"/>
              <w:rPr>
                <w:ins w:id="4107" w:author="C.H.M. Maas [2]" w:date="2022-06-17T13:22:00Z"/>
                <w:rFonts w:ascii="Arial" w:eastAsia="Times New Roman" w:hAnsi="Arial" w:cs="Arial"/>
                <w:color w:val="000000"/>
                <w:lang w:eastAsia="nl-NL"/>
                <w:rPrChange w:id="4108" w:author="C.H.M. Maas [2]" w:date="2022-06-17T13:23:00Z">
                  <w:rPr>
                    <w:ins w:id="4109" w:author="C.H.M. Maas [2]" w:date="2022-06-17T13:22:00Z"/>
                    <w:rFonts w:ascii="Calibri" w:eastAsia="Times New Roman" w:hAnsi="Calibri" w:cs="Calibri"/>
                    <w:color w:val="000000"/>
                    <w:lang w:eastAsia="nl-NL"/>
                  </w:rPr>
                </w:rPrChange>
              </w:rPr>
              <w:pPrChange w:id="4110" w:author="Carolien Maas" w:date="2022-06-20T14:14:00Z">
                <w:pPr>
                  <w:spacing w:after="0" w:line="240" w:lineRule="auto"/>
                </w:pPr>
              </w:pPrChange>
            </w:pPr>
            <w:ins w:id="4111" w:author="C.H.M. Maas [2]" w:date="2022-06-17T13:22:00Z">
              <w:r w:rsidRPr="00F22C93">
                <w:rPr>
                  <w:rFonts w:ascii="Arial" w:eastAsia="Times New Roman" w:hAnsi="Arial" w:cs="Arial"/>
                  <w:color w:val="000000"/>
                  <w:lang w:eastAsia="nl-NL"/>
                  <w:rPrChange w:id="4112" w:author="C.H.M. Maas [2]" w:date="2022-06-17T13:23:00Z">
                    <w:rPr>
                      <w:rFonts w:ascii="Calibri" w:eastAsia="Times New Roman" w:hAnsi="Calibri" w:cs="Calibri"/>
                      <w:color w:val="000000"/>
                      <w:lang w:eastAsia="nl-NL"/>
                    </w:rPr>
                  </w:rPrChange>
                </w:rPr>
                <w:t>21.8</w:t>
              </w:r>
            </w:ins>
          </w:p>
        </w:tc>
        <w:tc>
          <w:tcPr>
            <w:tcW w:w="0" w:type="auto"/>
            <w:shd w:val="clear" w:color="auto" w:fill="auto"/>
            <w:noWrap/>
            <w:hideMark/>
            <w:tcPrChange w:id="4113" w:author="Carolien Maas" w:date="2022-06-20T14:14:00Z">
              <w:tcPr>
                <w:tcW w:w="0" w:type="auto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E301F1C" w14:textId="77777777" w:rsidR="006A4BE4" w:rsidRPr="00F22C93" w:rsidRDefault="006A4BE4" w:rsidP="0067719E">
            <w:pPr>
              <w:spacing w:after="0" w:line="240" w:lineRule="auto"/>
              <w:jc w:val="center"/>
              <w:rPr>
                <w:ins w:id="4114" w:author="C.H.M. Maas [2]" w:date="2022-06-17T13:22:00Z"/>
                <w:rFonts w:ascii="Arial" w:eastAsia="Times New Roman" w:hAnsi="Arial" w:cs="Arial"/>
                <w:color w:val="000000"/>
                <w:lang w:eastAsia="nl-NL"/>
                <w:rPrChange w:id="4115" w:author="C.H.M. Maas [2]" w:date="2022-06-17T13:23:00Z">
                  <w:rPr>
                    <w:ins w:id="4116" w:author="C.H.M. Maas [2]" w:date="2022-06-17T13:22:00Z"/>
                    <w:rFonts w:ascii="Calibri" w:eastAsia="Times New Roman" w:hAnsi="Calibri" w:cs="Calibri"/>
                    <w:color w:val="000000"/>
                    <w:lang w:eastAsia="nl-NL"/>
                  </w:rPr>
                </w:rPrChange>
              </w:rPr>
              <w:pPrChange w:id="4117" w:author="Carolien Maas" w:date="2022-06-20T14:14:00Z">
                <w:pPr>
                  <w:spacing w:after="0" w:line="240" w:lineRule="auto"/>
                </w:pPr>
              </w:pPrChange>
            </w:pPr>
            <w:ins w:id="4118" w:author="C.H.M. Maas [2]" w:date="2022-06-17T13:22:00Z">
              <w:r w:rsidRPr="00F22C93">
                <w:rPr>
                  <w:rFonts w:ascii="Arial" w:eastAsia="Times New Roman" w:hAnsi="Arial" w:cs="Arial"/>
                  <w:color w:val="000000"/>
                  <w:lang w:eastAsia="nl-NL"/>
                  <w:rPrChange w:id="4119" w:author="C.H.M. Maas [2]" w:date="2022-06-17T13:23:00Z">
                    <w:rPr>
                      <w:rFonts w:ascii="Calibri" w:eastAsia="Times New Roman" w:hAnsi="Calibri" w:cs="Calibri"/>
                      <w:color w:val="000000"/>
                      <w:lang w:eastAsia="nl-NL"/>
                    </w:rPr>
                  </w:rPrChange>
                </w:rPr>
                <w:t>48.7</w:t>
              </w:r>
            </w:ins>
          </w:p>
        </w:tc>
        <w:tc>
          <w:tcPr>
            <w:tcW w:w="0" w:type="auto"/>
            <w:shd w:val="clear" w:color="auto" w:fill="auto"/>
            <w:noWrap/>
            <w:hideMark/>
            <w:tcPrChange w:id="4120" w:author="Carolien Maas" w:date="2022-06-20T14:14:00Z">
              <w:tcPr>
                <w:tcW w:w="0" w:type="auto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7265B39" w14:textId="77777777" w:rsidR="006A4BE4" w:rsidRPr="00F22C93" w:rsidRDefault="006A4BE4" w:rsidP="0067719E">
            <w:pPr>
              <w:spacing w:after="0" w:line="240" w:lineRule="auto"/>
              <w:jc w:val="center"/>
              <w:rPr>
                <w:ins w:id="4121" w:author="C.H.M. Maas [2]" w:date="2022-06-17T13:22:00Z"/>
                <w:rFonts w:ascii="Arial" w:eastAsia="Times New Roman" w:hAnsi="Arial" w:cs="Arial"/>
                <w:color w:val="000000"/>
                <w:lang w:eastAsia="nl-NL"/>
                <w:rPrChange w:id="4122" w:author="C.H.M. Maas [2]" w:date="2022-06-17T13:23:00Z">
                  <w:rPr>
                    <w:ins w:id="4123" w:author="C.H.M. Maas [2]" w:date="2022-06-17T13:22:00Z"/>
                    <w:rFonts w:ascii="Calibri" w:eastAsia="Times New Roman" w:hAnsi="Calibri" w:cs="Calibri"/>
                    <w:color w:val="000000"/>
                    <w:lang w:eastAsia="nl-NL"/>
                  </w:rPr>
                </w:rPrChange>
              </w:rPr>
              <w:pPrChange w:id="4124" w:author="Carolien Maas" w:date="2022-06-20T14:14:00Z">
                <w:pPr>
                  <w:spacing w:after="0" w:line="240" w:lineRule="auto"/>
                </w:pPr>
              </w:pPrChange>
            </w:pPr>
            <w:ins w:id="4125" w:author="C.H.M. Maas [2]" w:date="2022-06-17T13:22:00Z">
              <w:r w:rsidRPr="00F22C93">
                <w:rPr>
                  <w:rFonts w:ascii="Arial" w:eastAsia="Times New Roman" w:hAnsi="Arial" w:cs="Arial"/>
                  <w:color w:val="000000"/>
                  <w:lang w:eastAsia="nl-NL"/>
                  <w:rPrChange w:id="4126" w:author="C.H.M. Maas [2]" w:date="2022-06-17T13:23:00Z">
                    <w:rPr>
                      <w:rFonts w:ascii="Calibri" w:eastAsia="Times New Roman" w:hAnsi="Calibri" w:cs="Calibri"/>
                      <w:color w:val="000000"/>
                      <w:lang w:eastAsia="nl-NL"/>
                    </w:rPr>
                  </w:rPrChange>
                </w:rPr>
                <w:t>30.9</w:t>
              </w:r>
            </w:ins>
          </w:p>
        </w:tc>
      </w:tr>
    </w:tbl>
    <w:p w14:paraId="56F2A1D9" w14:textId="77777777" w:rsidR="006A4BE4" w:rsidRPr="005B2974" w:rsidRDefault="006A4BE4" w:rsidP="008950EC">
      <w:pPr>
        <w:spacing w:after="0" w:line="240" w:lineRule="auto"/>
        <w:rPr>
          <w:rFonts w:ascii="Arial" w:hAnsi="Arial" w:cs="Arial"/>
          <w:lang w:val="en-GB"/>
        </w:rPr>
        <w:sectPr w:rsidR="006A4BE4" w:rsidRPr="005B2974" w:rsidSect="006E41B0">
          <w:pgSz w:w="11906" w:h="16838"/>
          <w:pgMar w:top="1134" w:right="1418" w:bottom="1134" w:left="1418" w:header="709" w:footer="709" w:gutter="0"/>
          <w:cols w:space="708"/>
          <w:docGrid w:linePitch="360"/>
        </w:sectPr>
      </w:pPr>
    </w:p>
    <w:p w14:paraId="182D9723" w14:textId="2E8D4566" w:rsidR="00B34A9D" w:rsidRPr="005B2974" w:rsidRDefault="00B34A9D" w:rsidP="008950EC">
      <w:pPr>
        <w:spacing w:after="0" w:line="240" w:lineRule="auto"/>
        <w:rPr>
          <w:rFonts w:ascii="Arial" w:hAnsi="Arial" w:cs="Arial"/>
          <w:b/>
          <w:lang w:val="en-GB"/>
        </w:rPr>
      </w:pPr>
    </w:p>
    <w:sectPr w:rsidR="00B34A9D" w:rsidRPr="005B2974" w:rsidSect="00DE6C90">
      <w:pgSz w:w="16838" w:h="11906" w:orient="landscape"/>
      <w:pgMar w:top="1418" w:right="1418" w:bottom="1418" w:left="1418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816" w:author="C.H.M. Maas" w:date="2022-06-20T13:15:00Z" w:initials="CM">
    <w:p w14:paraId="401164D8" w14:textId="08DD73F2" w:rsidR="00EA03FA" w:rsidRDefault="00EA03FA">
      <w:pPr>
        <w:pStyle w:val="CommentText"/>
      </w:pPr>
      <w:r>
        <w:rPr>
          <w:rStyle w:val="CommentReference"/>
        </w:rPr>
        <w:annotationRef/>
      </w:r>
      <w:r>
        <w:t xml:space="preserve">HR is effect op hazard voor elke additionele </w:t>
      </w:r>
      <w:proofErr w:type="spellStart"/>
      <w:r w:rsidR="003D4CAE">
        <w:t>negative</w:t>
      </w:r>
      <w:proofErr w:type="spellEnd"/>
      <w:r w:rsidR="003D4CAE">
        <w:t xml:space="preserve"> </w:t>
      </w:r>
      <w:r>
        <w:t>node</w:t>
      </w:r>
    </w:p>
  </w:comment>
  <w:comment w:id="880" w:author="C.H.M. Maas" w:date="2022-06-20T13:16:00Z" w:initials="CM">
    <w:p w14:paraId="5F799146" w14:textId="792F5CFA" w:rsidR="00EA03FA" w:rsidRDefault="00EA03FA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  <w:r>
        <w:t xml:space="preserve">HR is effect op hazard voor elke additionele </w:t>
      </w:r>
      <w:proofErr w:type="spellStart"/>
      <w:r>
        <w:t>positive</w:t>
      </w:r>
      <w:proofErr w:type="spellEnd"/>
      <w:r>
        <w:t xml:space="preserve"> node</w:t>
      </w:r>
    </w:p>
  </w:comment>
  <w:comment w:id="2601" w:author="C.H.M. Maas" w:date="2022-06-20T13:15:00Z" w:initials="CM">
    <w:p w14:paraId="4442CE05" w14:textId="77777777" w:rsidR="006158F9" w:rsidRDefault="006158F9">
      <w:pPr>
        <w:pStyle w:val="CommentText"/>
      </w:pPr>
      <w:r>
        <w:rPr>
          <w:rStyle w:val="CommentReference"/>
        </w:rPr>
        <w:annotationRef/>
      </w:r>
      <w:r>
        <w:t xml:space="preserve">HR is effect op hazard voor elke additionele </w:t>
      </w:r>
      <w:proofErr w:type="spellStart"/>
      <w:r>
        <w:t>negative</w:t>
      </w:r>
      <w:proofErr w:type="spellEnd"/>
      <w:r>
        <w:t xml:space="preserve"> node</w:t>
      </w:r>
    </w:p>
  </w:comment>
  <w:comment w:id="2669" w:author="C.H.M. Maas" w:date="2022-06-20T13:16:00Z" w:initials="CM">
    <w:p w14:paraId="2EF235F4" w14:textId="77777777" w:rsidR="006158F9" w:rsidRDefault="006158F9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  <w:r>
        <w:t xml:space="preserve">HR is effect op hazard voor elke additionele </w:t>
      </w:r>
      <w:proofErr w:type="spellStart"/>
      <w:r>
        <w:t>positive</w:t>
      </w:r>
      <w:proofErr w:type="spellEnd"/>
      <w:r>
        <w:t xml:space="preserve"> node</w:t>
      </w:r>
    </w:p>
  </w:comment>
  <w:comment w:id="3840" w:author="C.H.M. Maas [2]" w:date="2022-06-16T17:46:00Z" w:initials="CM">
    <w:p w14:paraId="52C19A50" w14:textId="1D45F31C" w:rsidR="004E1546" w:rsidRDefault="004E1546">
      <w:pPr>
        <w:pStyle w:val="CommentText"/>
      </w:pPr>
      <w:r>
        <w:rPr>
          <w:rStyle w:val="CommentReference"/>
        </w:rPr>
        <w:annotationRef/>
      </w:r>
      <w:r>
        <w:t>Kaplan-Meier van maken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401164D8" w15:done="0"/>
  <w15:commentEx w15:paraId="5F799146" w15:done="0"/>
  <w15:commentEx w15:paraId="4442CE05" w15:done="0"/>
  <w15:commentEx w15:paraId="2EF235F4" w15:done="0"/>
  <w15:commentEx w15:paraId="52C19A50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98019D5"/>
    <w:multiLevelType w:val="hybridMultilevel"/>
    <w:tmpl w:val="BE543D38"/>
    <w:lvl w:ilvl="0" w:tplc="E592A7A4">
      <w:start w:val="20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D93FE6"/>
    <w:multiLevelType w:val="hybridMultilevel"/>
    <w:tmpl w:val="F40CEFCA"/>
    <w:lvl w:ilvl="0" w:tplc="792AD494">
      <w:start w:val="100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4318F3"/>
    <w:multiLevelType w:val="hybridMultilevel"/>
    <w:tmpl w:val="FC40D11C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CD653D"/>
    <w:multiLevelType w:val="hybridMultilevel"/>
    <w:tmpl w:val="A9FA51FA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0674483"/>
    <w:multiLevelType w:val="hybridMultilevel"/>
    <w:tmpl w:val="E79C0EB2"/>
    <w:lvl w:ilvl="0" w:tplc="36E69A32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A4F307E"/>
    <w:multiLevelType w:val="hybridMultilevel"/>
    <w:tmpl w:val="E3F48E30"/>
    <w:lvl w:ilvl="0" w:tplc="40F43A2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F94AE0"/>
    <w:multiLevelType w:val="hybridMultilevel"/>
    <w:tmpl w:val="EE3C17A8"/>
    <w:lvl w:ilvl="0" w:tplc="16C26CBC">
      <w:start w:val="3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DB85AEA"/>
    <w:multiLevelType w:val="hybridMultilevel"/>
    <w:tmpl w:val="11E011C8"/>
    <w:lvl w:ilvl="0" w:tplc="B972F83E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0"/>
  </w:num>
  <w:num w:numId="3">
    <w:abstractNumId w:val="3"/>
  </w:num>
  <w:num w:numId="4">
    <w:abstractNumId w:val="2"/>
  </w:num>
  <w:num w:numId="5">
    <w:abstractNumId w:val="6"/>
  </w:num>
  <w:num w:numId="6">
    <w:abstractNumId w:val="5"/>
  </w:num>
  <w:num w:numId="7">
    <w:abstractNumId w:val="4"/>
  </w:num>
  <w:num w:numId="8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C.H.M. Maas">
    <w15:presenceInfo w15:providerId="AD" w15:userId="S-1-5-21-932686498-1610486119-1155464205-289694"/>
  </w15:person>
  <w15:person w15:author="Carolien Maas">
    <w15:presenceInfo w15:providerId="AD" w15:userId="S-1-5-21-932686498-1610486119-1155464205-289694"/>
  </w15:person>
  <w15:person w15:author="C.H.M. Maas [2]">
    <w15:presenceInfo w15:providerId="None" w15:userId="C.H.M. Maas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/>
  <w:attachedTemplate r:id="rId1"/>
  <w:trackRevisions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A5D0F"/>
    <w:rsid w:val="0000535C"/>
    <w:rsid w:val="00007A0A"/>
    <w:rsid w:val="00011FEB"/>
    <w:rsid w:val="000156B6"/>
    <w:rsid w:val="00015E31"/>
    <w:rsid w:val="0001672A"/>
    <w:rsid w:val="00020C31"/>
    <w:rsid w:val="00022435"/>
    <w:rsid w:val="00022D63"/>
    <w:rsid w:val="0002340D"/>
    <w:rsid w:val="00025FC9"/>
    <w:rsid w:val="00026ADF"/>
    <w:rsid w:val="00031439"/>
    <w:rsid w:val="00031625"/>
    <w:rsid w:val="00032817"/>
    <w:rsid w:val="0003334B"/>
    <w:rsid w:val="00034FF0"/>
    <w:rsid w:val="0004132C"/>
    <w:rsid w:val="00047475"/>
    <w:rsid w:val="00052A32"/>
    <w:rsid w:val="00052AF8"/>
    <w:rsid w:val="000539B8"/>
    <w:rsid w:val="00055312"/>
    <w:rsid w:val="00055B28"/>
    <w:rsid w:val="000577DD"/>
    <w:rsid w:val="0005797C"/>
    <w:rsid w:val="00061B19"/>
    <w:rsid w:val="00064127"/>
    <w:rsid w:val="00064E07"/>
    <w:rsid w:val="00065128"/>
    <w:rsid w:val="000660E4"/>
    <w:rsid w:val="000668C4"/>
    <w:rsid w:val="0007117E"/>
    <w:rsid w:val="00071784"/>
    <w:rsid w:val="00077B9F"/>
    <w:rsid w:val="00077E5D"/>
    <w:rsid w:val="000820AA"/>
    <w:rsid w:val="0008246C"/>
    <w:rsid w:val="00083AC3"/>
    <w:rsid w:val="00085B4A"/>
    <w:rsid w:val="00086FE4"/>
    <w:rsid w:val="00087D48"/>
    <w:rsid w:val="00090863"/>
    <w:rsid w:val="000919F0"/>
    <w:rsid w:val="00092C72"/>
    <w:rsid w:val="00096F10"/>
    <w:rsid w:val="000A1FA4"/>
    <w:rsid w:val="000A6C4A"/>
    <w:rsid w:val="000A7FE6"/>
    <w:rsid w:val="000B041B"/>
    <w:rsid w:val="000B0AA6"/>
    <w:rsid w:val="000B26CF"/>
    <w:rsid w:val="000B2975"/>
    <w:rsid w:val="000B4D17"/>
    <w:rsid w:val="000B5771"/>
    <w:rsid w:val="000B68BB"/>
    <w:rsid w:val="000B6922"/>
    <w:rsid w:val="000C018C"/>
    <w:rsid w:val="000C1C76"/>
    <w:rsid w:val="000C1F4A"/>
    <w:rsid w:val="000C48BF"/>
    <w:rsid w:val="000C63DE"/>
    <w:rsid w:val="000C690E"/>
    <w:rsid w:val="000D2A44"/>
    <w:rsid w:val="000D3E9F"/>
    <w:rsid w:val="000D7130"/>
    <w:rsid w:val="000D7FEB"/>
    <w:rsid w:val="000E3F2A"/>
    <w:rsid w:val="000E4359"/>
    <w:rsid w:val="000E659A"/>
    <w:rsid w:val="000E725F"/>
    <w:rsid w:val="000F2B44"/>
    <w:rsid w:val="000F50E9"/>
    <w:rsid w:val="000F5CA1"/>
    <w:rsid w:val="000F7441"/>
    <w:rsid w:val="00100798"/>
    <w:rsid w:val="0010124A"/>
    <w:rsid w:val="0010585B"/>
    <w:rsid w:val="00105D32"/>
    <w:rsid w:val="00110121"/>
    <w:rsid w:val="00111434"/>
    <w:rsid w:val="00116597"/>
    <w:rsid w:val="00117AD8"/>
    <w:rsid w:val="00120BD2"/>
    <w:rsid w:val="00123009"/>
    <w:rsid w:val="0012417B"/>
    <w:rsid w:val="00127049"/>
    <w:rsid w:val="00127A9B"/>
    <w:rsid w:val="0013193C"/>
    <w:rsid w:val="00133378"/>
    <w:rsid w:val="0013679E"/>
    <w:rsid w:val="00144675"/>
    <w:rsid w:val="0014475F"/>
    <w:rsid w:val="001469F1"/>
    <w:rsid w:val="0014712C"/>
    <w:rsid w:val="0015092B"/>
    <w:rsid w:val="00151D49"/>
    <w:rsid w:val="00151D96"/>
    <w:rsid w:val="0015754D"/>
    <w:rsid w:val="00160730"/>
    <w:rsid w:val="001619A1"/>
    <w:rsid w:val="00164655"/>
    <w:rsid w:val="0016690B"/>
    <w:rsid w:val="00171229"/>
    <w:rsid w:val="00171D40"/>
    <w:rsid w:val="00176882"/>
    <w:rsid w:val="001828B8"/>
    <w:rsid w:val="00183B18"/>
    <w:rsid w:val="001920FF"/>
    <w:rsid w:val="00192D2D"/>
    <w:rsid w:val="00197020"/>
    <w:rsid w:val="001A1C4F"/>
    <w:rsid w:val="001A5D0F"/>
    <w:rsid w:val="001A6943"/>
    <w:rsid w:val="001A7844"/>
    <w:rsid w:val="001A78AC"/>
    <w:rsid w:val="001A7F12"/>
    <w:rsid w:val="001B12BE"/>
    <w:rsid w:val="001B3709"/>
    <w:rsid w:val="001B4B2F"/>
    <w:rsid w:val="001B5B7B"/>
    <w:rsid w:val="001B762B"/>
    <w:rsid w:val="001C0823"/>
    <w:rsid w:val="001C1689"/>
    <w:rsid w:val="001C35A6"/>
    <w:rsid w:val="001C4C1E"/>
    <w:rsid w:val="001D0F70"/>
    <w:rsid w:val="001D325F"/>
    <w:rsid w:val="001D456A"/>
    <w:rsid w:val="001D56A5"/>
    <w:rsid w:val="001E1D87"/>
    <w:rsid w:val="001E22C6"/>
    <w:rsid w:val="001E4BE3"/>
    <w:rsid w:val="001F1066"/>
    <w:rsid w:val="001F1A29"/>
    <w:rsid w:val="001F1E61"/>
    <w:rsid w:val="001F7105"/>
    <w:rsid w:val="001F7DD3"/>
    <w:rsid w:val="00202FA3"/>
    <w:rsid w:val="00207CF8"/>
    <w:rsid w:val="00210D93"/>
    <w:rsid w:val="002117D3"/>
    <w:rsid w:val="0021252D"/>
    <w:rsid w:val="002145AE"/>
    <w:rsid w:val="002164BB"/>
    <w:rsid w:val="00220D11"/>
    <w:rsid w:val="0022111A"/>
    <w:rsid w:val="00221BF4"/>
    <w:rsid w:val="0022387A"/>
    <w:rsid w:val="00224B8B"/>
    <w:rsid w:val="002256FE"/>
    <w:rsid w:val="00226D42"/>
    <w:rsid w:val="002272B4"/>
    <w:rsid w:val="002304F5"/>
    <w:rsid w:val="00230530"/>
    <w:rsid w:val="00232957"/>
    <w:rsid w:val="00235480"/>
    <w:rsid w:val="00235E72"/>
    <w:rsid w:val="00236967"/>
    <w:rsid w:val="00236FA9"/>
    <w:rsid w:val="00237027"/>
    <w:rsid w:val="00243D52"/>
    <w:rsid w:val="0024573B"/>
    <w:rsid w:val="00245923"/>
    <w:rsid w:val="00246C33"/>
    <w:rsid w:val="00255040"/>
    <w:rsid w:val="002557E3"/>
    <w:rsid w:val="00256E48"/>
    <w:rsid w:val="00263121"/>
    <w:rsid w:val="0026365F"/>
    <w:rsid w:val="002647C9"/>
    <w:rsid w:val="00267A42"/>
    <w:rsid w:val="00271850"/>
    <w:rsid w:val="00273352"/>
    <w:rsid w:val="00274126"/>
    <w:rsid w:val="00274159"/>
    <w:rsid w:val="00276B7A"/>
    <w:rsid w:val="0028005D"/>
    <w:rsid w:val="002809AD"/>
    <w:rsid w:val="00282FDB"/>
    <w:rsid w:val="002848D1"/>
    <w:rsid w:val="002908DB"/>
    <w:rsid w:val="002908E4"/>
    <w:rsid w:val="00291BDA"/>
    <w:rsid w:val="0029242B"/>
    <w:rsid w:val="002958A7"/>
    <w:rsid w:val="002964F5"/>
    <w:rsid w:val="002A343A"/>
    <w:rsid w:val="002A4FAA"/>
    <w:rsid w:val="002B142D"/>
    <w:rsid w:val="002B1B37"/>
    <w:rsid w:val="002B1B85"/>
    <w:rsid w:val="002C181E"/>
    <w:rsid w:val="002D0E7C"/>
    <w:rsid w:val="002D3A4B"/>
    <w:rsid w:val="002D5706"/>
    <w:rsid w:val="002D6C00"/>
    <w:rsid w:val="002D6D29"/>
    <w:rsid w:val="002D7566"/>
    <w:rsid w:val="002D7674"/>
    <w:rsid w:val="002E18C5"/>
    <w:rsid w:val="002E3CEA"/>
    <w:rsid w:val="002E410A"/>
    <w:rsid w:val="002E4C54"/>
    <w:rsid w:val="002E5160"/>
    <w:rsid w:val="002F4B92"/>
    <w:rsid w:val="002F6EC7"/>
    <w:rsid w:val="0030160B"/>
    <w:rsid w:val="003037E0"/>
    <w:rsid w:val="0030590D"/>
    <w:rsid w:val="00306C8E"/>
    <w:rsid w:val="00313518"/>
    <w:rsid w:val="00317060"/>
    <w:rsid w:val="00321244"/>
    <w:rsid w:val="003240C8"/>
    <w:rsid w:val="00324158"/>
    <w:rsid w:val="00325317"/>
    <w:rsid w:val="00325955"/>
    <w:rsid w:val="00325E2D"/>
    <w:rsid w:val="00326EE5"/>
    <w:rsid w:val="0033160C"/>
    <w:rsid w:val="003325A0"/>
    <w:rsid w:val="00333A08"/>
    <w:rsid w:val="00336F53"/>
    <w:rsid w:val="00340060"/>
    <w:rsid w:val="00340778"/>
    <w:rsid w:val="00340C7E"/>
    <w:rsid w:val="00341034"/>
    <w:rsid w:val="00341AFB"/>
    <w:rsid w:val="00342EBF"/>
    <w:rsid w:val="003430FC"/>
    <w:rsid w:val="003466B1"/>
    <w:rsid w:val="00351965"/>
    <w:rsid w:val="0035601B"/>
    <w:rsid w:val="003561A8"/>
    <w:rsid w:val="00356968"/>
    <w:rsid w:val="0036064C"/>
    <w:rsid w:val="00371665"/>
    <w:rsid w:val="00375CA5"/>
    <w:rsid w:val="003762EF"/>
    <w:rsid w:val="00382526"/>
    <w:rsid w:val="00384E0E"/>
    <w:rsid w:val="0039050C"/>
    <w:rsid w:val="0039593E"/>
    <w:rsid w:val="003A606A"/>
    <w:rsid w:val="003A75E9"/>
    <w:rsid w:val="003B020F"/>
    <w:rsid w:val="003B16D6"/>
    <w:rsid w:val="003B3D6F"/>
    <w:rsid w:val="003B7725"/>
    <w:rsid w:val="003B7A63"/>
    <w:rsid w:val="003C0ED6"/>
    <w:rsid w:val="003C3203"/>
    <w:rsid w:val="003C4C31"/>
    <w:rsid w:val="003C6EC4"/>
    <w:rsid w:val="003D190D"/>
    <w:rsid w:val="003D4149"/>
    <w:rsid w:val="003D4CAE"/>
    <w:rsid w:val="003D4E75"/>
    <w:rsid w:val="003D50EE"/>
    <w:rsid w:val="003D5DE5"/>
    <w:rsid w:val="003E06E5"/>
    <w:rsid w:val="003E0B05"/>
    <w:rsid w:val="003E26A7"/>
    <w:rsid w:val="003E2D8F"/>
    <w:rsid w:val="003E32CA"/>
    <w:rsid w:val="003E402F"/>
    <w:rsid w:val="003E4493"/>
    <w:rsid w:val="003E44DE"/>
    <w:rsid w:val="003E589C"/>
    <w:rsid w:val="003F1F1B"/>
    <w:rsid w:val="003F29D2"/>
    <w:rsid w:val="003F2A98"/>
    <w:rsid w:val="003F2EDE"/>
    <w:rsid w:val="003F7C82"/>
    <w:rsid w:val="003F7FB1"/>
    <w:rsid w:val="00403FAC"/>
    <w:rsid w:val="0040559D"/>
    <w:rsid w:val="00405739"/>
    <w:rsid w:val="0040675F"/>
    <w:rsid w:val="0041149C"/>
    <w:rsid w:val="0041312A"/>
    <w:rsid w:val="00415D72"/>
    <w:rsid w:val="00417B41"/>
    <w:rsid w:val="00425356"/>
    <w:rsid w:val="00426DEB"/>
    <w:rsid w:val="00434209"/>
    <w:rsid w:val="00436C92"/>
    <w:rsid w:val="00436FC1"/>
    <w:rsid w:val="00437720"/>
    <w:rsid w:val="00437CDE"/>
    <w:rsid w:val="0044444F"/>
    <w:rsid w:val="00445D2D"/>
    <w:rsid w:val="00446A0A"/>
    <w:rsid w:val="00460AAF"/>
    <w:rsid w:val="00461665"/>
    <w:rsid w:val="00463795"/>
    <w:rsid w:val="00463D78"/>
    <w:rsid w:val="0047625A"/>
    <w:rsid w:val="004807F6"/>
    <w:rsid w:val="00481753"/>
    <w:rsid w:val="004917B8"/>
    <w:rsid w:val="0049217F"/>
    <w:rsid w:val="00493625"/>
    <w:rsid w:val="00493C42"/>
    <w:rsid w:val="00494B55"/>
    <w:rsid w:val="0049607B"/>
    <w:rsid w:val="004972DD"/>
    <w:rsid w:val="00497667"/>
    <w:rsid w:val="004A1C84"/>
    <w:rsid w:val="004A3741"/>
    <w:rsid w:val="004A41CE"/>
    <w:rsid w:val="004A506E"/>
    <w:rsid w:val="004C036E"/>
    <w:rsid w:val="004C256D"/>
    <w:rsid w:val="004C47A6"/>
    <w:rsid w:val="004D1A64"/>
    <w:rsid w:val="004E0AC8"/>
    <w:rsid w:val="004E1546"/>
    <w:rsid w:val="004E536B"/>
    <w:rsid w:val="004E579D"/>
    <w:rsid w:val="004F0FA4"/>
    <w:rsid w:val="004F1CBF"/>
    <w:rsid w:val="0050112A"/>
    <w:rsid w:val="005027B5"/>
    <w:rsid w:val="0051296F"/>
    <w:rsid w:val="00512D0A"/>
    <w:rsid w:val="0051340B"/>
    <w:rsid w:val="00513846"/>
    <w:rsid w:val="0051469C"/>
    <w:rsid w:val="0051600F"/>
    <w:rsid w:val="00516AF3"/>
    <w:rsid w:val="00520197"/>
    <w:rsid w:val="00522D24"/>
    <w:rsid w:val="00523F77"/>
    <w:rsid w:val="0053531D"/>
    <w:rsid w:val="00535C3A"/>
    <w:rsid w:val="00536931"/>
    <w:rsid w:val="005369D9"/>
    <w:rsid w:val="00541E84"/>
    <w:rsid w:val="005421E4"/>
    <w:rsid w:val="00544A14"/>
    <w:rsid w:val="005509E4"/>
    <w:rsid w:val="00552AF6"/>
    <w:rsid w:val="005532E9"/>
    <w:rsid w:val="00555549"/>
    <w:rsid w:val="00556633"/>
    <w:rsid w:val="00560DD9"/>
    <w:rsid w:val="00561CA0"/>
    <w:rsid w:val="00562333"/>
    <w:rsid w:val="00562455"/>
    <w:rsid w:val="00563EE3"/>
    <w:rsid w:val="005675B5"/>
    <w:rsid w:val="00567C98"/>
    <w:rsid w:val="00572F21"/>
    <w:rsid w:val="005734FA"/>
    <w:rsid w:val="00575022"/>
    <w:rsid w:val="00580B85"/>
    <w:rsid w:val="0058445A"/>
    <w:rsid w:val="00584C3C"/>
    <w:rsid w:val="00585675"/>
    <w:rsid w:val="0058619C"/>
    <w:rsid w:val="00587CA6"/>
    <w:rsid w:val="0059038E"/>
    <w:rsid w:val="00591AF6"/>
    <w:rsid w:val="00592646"/>
    <w:rsid w:val="00592A0E"/>
    <w:rsid w:val="0059475E"/>
    <w:rsid w:val="0059691A"/>
    <w:rsid w:val="00596950"/>
    <w:rsid w:val="005A0C33"/>
    <w:rsid w:val="005A16E8"/>
    <w:rsid w:val="005A21EE"/>
    <w:rsid w:val="005A2EB3"/>
    <w:rsid w:val="005A4ABA"/>
    <w:rsid w:val="005A5C84"/>
    <w:rsid w:val="005A7367"/>
    <w:rsid w:val="005A7D8D"/>
    <w:rsid w:val="005B070B"/>
    <w:rsid w:val="005B2974"/>
    <w:rsid w:val="005B38BB"/>
    <w:rsid w:val="005B421E"/>
    <w:rsid w:val="005B4F58"/>
    <w:rsid w:val="005B785D"/>
    <w:rsid w:val="005C066E"/>
    <w:rsid w:val="005C2F40"/>
    <w:rsid w:val="005C75D6"/>
    <w:rsid w:val="005D08D5"/>
    <w:rsid w:val="005D3EB2"/>
    <w:rsid w:val="005D5E3F"/>
    <w:rsid w:val="005D77AE"/>
    <w:rsid w:val="005E03EE"/>
    <w:rsid w:val="005E1460"/>
    <w:rsid w:val="005E27EF"/>
    <w:rsid w:val="005E3777"/>
    <w:rsid w:val="005E4C32"/>
    <w:rsid w:val="005E5017"/>
    <w:rsid w:val="005F0274"/>
    <w:rsid w:val="005F0528"/>
    <w:rsid w:val="005F38E8"/>
    <w:rsid w:val="005F3E20"/>
    <w:rsid w:val="00601DD2"/>
    <w:rsid w:val="00603B3C"/>
    <w:rsid w:val="0060647D"/>
    <w:rsid w:val="0061558F"/>
    <w:rsid w:val="006158F9"/>
    <w:rsid w:val="00620326"/>
    <w:rsid w:val="00621A07"/>
    <w:rsid w:val="00621A84"/>
    <w:rsid w:val="00621AF4"/>
    <w:rsid w:val="00626D58"/>
    <w:rsid w:val="00627251"/>
    <w:rsid w:val="00636073"/>
    <w:rsid w:val="00636851"/>
    <w:rsid w:val="00641AD6"/>
    <w:rsid w:val="0064245D"/>
    <w:rsid w:val="00643EF5"/>
    <w:rsid w:val="006440F3"/>
    <w:rsid w:val="006441B4"/>
    <w:rsid w:val="00647C7D"/>
    <w:rsid w:val="00650093"/>
    <w:rsid w:val="006504BF"/>
    <w:rsid w:val="006523FC"/>
    <w:rsid w:val="00652A2C"/>
    <w:rsid w:val="00654CF3"/>
    <w:rsid w:val="00656D26"/>
    <w:rsid w:val="00657796"/>
    <w:rsid w:val="006601B0"/>
    <w:rsid w:val="006641AC"/>
    <w:rsid w:val="00664533"/>
    <w:rsid w:val="00666707"/>
    <w:rsid w:val="00671F37"/>
    <w:rsid w:val="00672DF7"/>
    <w:rsid w:val="00675243"/>
    <w:rsid w:val="006753A7"/>
    <w:rsid w:val="00676A9C"/>
    <w:rsid w:val="0067719E"/>
    <w:rsid w:val="0067757C"/>
    <w:rsid w:val="006813F8"/>
    <w:rsid w:val="00683EBB"/>
    <w:rsid w:val="00685344"/>
    <w:rsid w:val="006875E3"/>
    <w:rsid w:val="00693ED4"/>
    <w:rsid w:val="00696FF9"/>
    <w:rsid w:val="006A100C"/>
    <w:rsid w:val="006A150C"/>
    <w:rsid w:val="006A2F02"/>
    <w:rsid w:val="006A4145"/>
    <w:rsid w:val="006A4BE4"/>
    <w:rsid w:val="006A4E98"/>
    <w:rsid w:val="006A52CF"/>
    <w:rsid w:val="006A6F8C"/>
    <w:rsid w:val="006A73C0"/>
    <w:rsid w:val="006B0437"/>
    <w:rsid w:val="006B5408"/>
    <w:rsid w:val="006C2F0E"/>
    <w:rsid w:val="006C3861"/>
    <w:rsid w:val="006C66BA"/>
    <w:rsid w:val="006C6C7B"/>
    <w:rsid w:val="006D1C2E"/>
    <w:rsid w:val="006D5009"/>
    <w:rsid w:val="006D5B20"/>
    <w:rsid w:val="006D6BD6"/>
    <w:rsid w:val="006E046E"/>
    <w:rsid w:val="006E41B0"/>
    <w:rsid w:val="006E4E29"/>
    <w:rsid w:val="006E530E"/>
    <w:rsid w:val="006E6345"/>
    <w:rsid w:val="006F0B45"/>
    <w:rsid w:val="006F3C64"/>
    <w:rsid w:val="006F4701"/>
    <w:rsid w:val="006F7A8C"/>
    <w:rsid w:val="006F7E45"/>
    <w:rsid w:val="00702D19"/>
    <w:rsid w:val="0071153F"/>
    <w:rsid w:val="007157D3"/>
    <w:rsid w:val="007165B3"/>
    <w:rsid w:val="00717B92"/>
    <w:rsid w:val="007200C3"/>
    <w:rsid w:val="00720704"/>
    <w:rsid w:val="00721757"/>
    <w:rsid w:val="00722EAE"/>
    <w:rsid w:val="00725247"/>
    <w:rsid w:val="0072530F"/>
    <w:rsid w:val="007256FD"/>
    <w:rsid w:val="00727084"/>
    <w:rsid w:val="00730E58"/>
    <w:rsid w:val="0073211F"/>
    <w:rsid w:val="00734BD8"/>
    <w:rsid w:val="007413C9"/>
    <w:rsid w:val="00742BCA"/>
    <w:rsid w:val="0074373B"/>
    <w:rsid w:val="00752080"/>
    <w:rsid w:val="00752284"/>
    <w:rsid w:val="00754B28"/>
    <w:rsid w:val="00757296"/>
    <w:rsid w:val="00757352"/>
    <w:rsid w:val="00760081"/>
    <w:rsid w:val="00760489"/>
    <w:rsid w:val="00761678"/>
    <w:rsid w:val="007626AB"/>
    <w:rsid w:val="00762FA8"/>
    <w:rsid w:val="00764B74"/>
    <w:rsid w:val="00766E7F"/>
    <w:rsid w:val="0077188A"/>
    <w:rsid w:val="00772BC3"/>
    <w:rsid w:val="00776103"/>
    <w:rsid w:val="00776EEE"/>
    <w:rsid w:val="00781599"/>
    <w:rsid w:val="0078248C"/>
    <w:rsid w:val="00782D9E"/>
    <w:rsid w:val="0078373D"/>
    <w:rsid w:val="00784C3C"/>
    <w:rsid w:val="0079211C"/>
    <w:rsid w:val="007A21BC"/>
    <w:rsid w:val="007A2918"/>
    <w:rsid w:val="007A7B23"/>
    <w:rsid w:val="007B5134"/>
    <w:rsid w:val="007B73F2"/>
    <w:rsid w:val="007C14B2"/>
    <w:rsid w:val="007C2052"/>
    <w:rsid w:val="007D431F"/>
    <w:rsid w:val="007D46EF"/>
    <w:rsid w:val="007E070B"/>
    <w:rsid w:val="007E19B4"/>
    <w:rsid w:val="007E2CE0"/>
    <w:rsid w:val="007E35FE"/>
    <w:rsid w:val="007F2586"/>
    <w:rsid w:val="007F2A6E"/>
    <w:rsid w:val="007F2DBF"/>
    <w:rsid w:val="007F3109"/>
    <w:rsid w:val="007F3426"/>
    <w:rsid w:val="007F681B"/>
    <w:rsid w:val="00800566"/>
    <w:rsid w:val="008044EC"/>
    <w:rsid w:val="0080697E"/>
    <w:rsid w:val="008222A9"/>
    <w:rsid w:val="00822D4C"/>
    <w:rsid w:val="00824668"/>
    <w:rsid w:val="00824CEE"/>
    <w:rsid w:val="008304AE"/>
    <w:rsid w:val="0083239B"/>
    <w:rsid w:val="008332DA"/>
    <w:rsid w:val="00840CA1"/>
    <w:rsid w:val="00843614"/>
    <w:rsid w:val="008443F2"/>
    <w:rsid w:val="008450A7"/>
    <w:rsid w:val="00847FEF"/>
    <w:rsid w:val="00852000"/>
    <w:rsid w:val="0085230B"/>
    <w:rsid w:val="00855C19"/>
    <w:rsid w:val="00856E50"/>
    <w:rsid w:val="00856F8C"/>
    <w:rsid w:val="008630CA"/>
    <w:rsid w:val="00865217"/>
    <w:rsid w:val="00874CB6"/>
    <w:rsid w:val="00881A04"/>
    <w:rsid w:val="00884400"/>
    <w:rsid w:val="00884E27"/>
    <w:rsid w:val="008850D0"/>
    <w:rsid w:val="00886065"/>
    <w:rsid w:val="008907E8"/>
    <w:rsid w:val="00891960"/>
    <w:rsid w:val="008950EC"/>
    <w:rsid w:val="0089726F"/>
    <w:rsid w:val="008A10F1"/>
    <w:rsid w:val="008A592F"/>
    <w:rsid w:val="008A5EDE"/>
    <w:rsid w:val="008A6639"/>
    <w:rsid w:val="008A6A07"/>
    <w:rsid w:val="008A6E1D"/>
    <w:rsid w:val="008B13F5"/>
    <w:rsid w:val="008B33A1"/>
    <w:rsid w:val="008B471D"/>
    <w:rsid w:val="008B4B37"/>
    <w:rsid w:val="008C0F2C"/>
    <w:rsid w:val="008C1B13"/>
    <w:rsid w:val="008C2E0F"/>
    <w:rsid w:val="008C2E44"/>
    <w:rsid w:val="008C532F"/>
    <w:rsid w:val="008C5DF1"/>
    <w:rsid w:val="008D1D0F"/>
    <w:rsid w:val="008D2531"/>
    <w:rsid w:val="008D39F4"/>
    <w:rsid w:val="008D4B69"/>
    <w:rsid w:val="008E0ECA"/>
    <w:rsid w:val="008E248A"/>
    <w:rsid w:val="008E2537"/>
    <w:rsid w:val="008E2560"/>
    <w:rsid w:val="008E2EA3"/>
    <w:rsid w:val="008E2F6D"/>
    <w:rsid w:val="008E394F"/>
    <w:rsid w:val="008E3A3C"/>
    <w:rsid w:val="008F0A52"/>
    <w:rsid w:val="008F0AC8"/>
    <w:rsid w:val="008F3351"/>
    <w:rsid w:val="008F3894"/>
    <w:rsid w:val="008F58F4"/>
    <w:rsid w:val="009002B5"/>
    <w:rsid w:val="009004BA"/>
    <w:rsid w:val="009004D5"/>
    <w:rsid w:val="00901653"/>
    <w:rsid w:val="00901A19"/>
    <w:rsid w:val="00901F38"/>
    <w:rsid w:val="00906B94"/>
    <w:rsid w:val="00906C0A"/>
    <w:rsid w:val="00910E28"/>
    <w:rsid w:val="009117B2"/>
    <w:rsid w:val="0091209B"/>
    <w:rsid w:val="00913376"/>
    <w:rsid w:val="009136D4"/>
    <w:rsid w:val="00914428"/>
    <w:rsid w:val="00915BB8"/>
    <w:rsid w:val="00915DFF"/>
    <w:rsid w:val="009172D7"/>
    <w:rsid w:val="00921D1A"/>
    <w:rsid w:val="00922A39"/>
    <w:rsid w:val="00926EF1"/>
    <w:rsid w:val="0093154E"/>
    <w:rsid w:val="00933E44"/>
    <w:rsid w:val="0093448E"/>
    <w:rsid w:val="009371FD"/>
    <w:rsid w:val="00941D52"/>
    <w:rsid w:val="00942A54"/>
    <w:rsid w:val="0094449B"/>
    <w:rsid w:val="0095529C"/>
    <w:rsid w:val="00955BDB"/>
    <w:rsid w:val="0095673B"/>
    <w:rsid w:val="00961E0F"/>
    <w:rsid w:val="00962A04"/>
    <w:rsid w:val="00966296"/>
    <w:rsid w:val="00966307"/>
    <w:rsid w:val="00967524"/>
    <w:rsid w:val="009709B7"/>
    <w:rsid w:val="00972272"/>
    <w:rsid w:val="009728BA"/>
    <w:rsid w:val="00976EB9"/>
    <w:rsid w:val="00977899"/>
    <w:rsid w:val="00977F1E"/>
    <w:rsid w:val="00981EA4"/>
    <w:rsid w:val="00982A0A"/>
    <w:rsid w:val="00982D4E"/>
    <w:rsid w:val="00986A84"/>
    <w:rsid w:val="00990F08"/>
    <w:rsid w:val="00991368"/>
    <w:rsid w:val="00992A1F"/>
    <w:rsid w:val="009954F6"/>
    <w:rsid w:val="009971BD"/>
    <w:rsid w:val="009A0CBF"/>
    <w:rsid w:val="009A213F"/>
    <w:rsid w:val="009A2981"/>
    <w:rsid w:val="009A57F1"/>
    <w:rsid w:val="009A600F"/>
    <w:rsid w:val="009A6E01"/>
    <w:rsid w:val="009B092F"/>
    <w:rsid w:val="009B1E49"/>
    <w:rsid w:val="009B41B9"/>
    <w:rsid w:val="009B51B9"/>
    <w:rsid w:val="009B531D"/>
    <w:rsid w:val="009B5938"/>
    <w:rsid w:val="009B5BD0"/>
    <w:rsid w:val="009B62E5"/>
    <w:rsid w:val="009C1985"/>
    <w:rsid w:val="009C4FF8"/>
    <w:rsid w:val="009C5292"/>
    <w:rsid w:val="009C752C"/>
    <w:rsid w:val="009C7AB2"/>
    <w:rsid w:val="009D0C9B"/>
    <w:rsid w:val="009D2F38"/>
    <w:rsid w:val="009D45EA"/>
    <w:rsid w:val="009D55A0"/>
    <w:rsid w:val="009E06F3"/>
    <w:rsid w:val="009E2EDB"/>
    <w:rsid w:val="009E335A"/>
    <w:rsid w:val="009F3A06"/>
    <w:rsid w:val="009F5C3F"/>
    <w:rsid w:val="009F6C8D"/>
    <w:rsid w:val="00A02190"/>
    <w:rsid w:val="00A042EF"/>
    <w:rsid w:val="00A04A66"/>
    <w:rsid w:val="00A10206"/>
    <w:rsid w:val="00A1613A"/>
    <w:rsid w:val="00A228C7"/>
    <w:rsid w:val="00A258AD"/>
    <w:rsid w:val="00A27D3E"/>
    <w:rsid w:val="00A30C4B"/>
    <w:rsid w:val="00A32580"/>
    <w:rsid w:val="00A33327"/>
    <w:rsid w:val="00A40F60"/>
    <w:rsid w:val="00A41053"/>
    <w:rsid w:val="00A4615A"/>
    <w:rsid w:val="00A47FE9"/>
    <w:rsid w:val="00A525F2"/>
    <w:rsid w:val="00A542EE"/>
    <w:rsid w:val="00A55F9A"/>
    <w:rsid w:val="00A619CD"/>
    <w:rsid w:val="00A64DBE"/>
    <w:rsid w:val="00A701E5"/>
    <w:rsid w:val="00A70A38"/>
    <w:rsid w:val="00A71586"/>
    <w:rsid w:val="00A716FC"/>
    <w:rsid w:val="00A73275"/>
    <w:rsid w:val="00A74464"/>
    <w:rsid w:val="00A7625C"/>
    <w:rsid w:val="00A80D37"/>
    <w:rsid w:val="00A836C2"/>
    <w:rsid w:val="00A85138"/>
    <w:rsid w:val="00A85190"/>
    <w:rsid w:val="00A9174A"/>
    <w:rsid w:val="00A918F6"/>
    <w:rsid w:val="00A96A11"/>
    <w:rsid w:val="00AA327D"/>
    <w:rsid w:val="00AA4887"/>
    <w:rsid w:val="00AB154A"/>
    <w:rsid w:val="00AB7C9D"/>
    <w:rsid w:val="00AC2998"/>
    <w:rsid w:val="00AC3C84"/>
    <w:rsid w:val="00AC54F0"/>
    <w:rsid w:val="00AC782D"/>
    <w:rsid w:val="00AD24D5"/>
    <w:rsid w:val="00AD35EF"/>
    <w:rsid w:val="00AD65F9"/>
    <w:rsid w:val="00AD6823"/>
    <w:rsid w:val="00AE19FC"/>
    <w:rsid w:val="00AE512A"/>
    <w:rsid w:val="00AE6FDC"/>
    <w:rsid w:val="00AE744D"/>
    <w:rsid w:val="00AE7739"/>
    <w:rsid w:val="00AF1220"/>
    <w:rsid w:val="00AF1ABA"/>
    <w:rsid w:val="00AF5D2B"/>
    <w:rsid w:val="00AF610B"/>
    <w:rsid w:val="00B01359"/>
    <w:rsid w:val="00B03B4C"/>
    <w:rsid w:val="00B04D6D"/>
    <w:rsid w:val="00B069B1"/>
    <w:rsid w:val="00B10CEE"/>
    <w:rsid w:val="00B116B5"/>
    <w:rsid w:val="00B154CB"/>
    <w:rsid w:val="00B238CE"/>
    <w:rsid w:val="00B25597"/>
    <w:rsid w:val="00B326A1"/>
    <w:rsid w:val="00B32C1A"/>
    <w:rsid w:val="00B341BE"/>
    <w:rsid w:val="00B34A9D"/>
    <w:rsid w:val="00B3708C"/>
    <w:rsid w:val="00B4189D"/>
    <w:rsid w:val="00B41A9C"/>
    <w:rsid w:val="00B41B64"/>
    <w:rsid w:val="00B47761"/>
    <w:rsid w:val="00B52432"/>
    <w:rsid w:val="00B54B4E"/>
    <w:rsid w:val="00B57D31"/>
    <w:rsid w:val="00B615A2"/>
    <w:rsid w:val="00B629ED"/>
    <w:rsid w:val="00B6414C"/>
    <w:rsid w:val="00B641F3"/>
    <w:rsid w:val="00B66B9F"/>
    <w:rsid w:val="00B67DBC"/>
    <w:rsid w:val="00B7178D"/>
    <w:rsid w:val="00B72DF7"/>
    <w:rsid w:val="00B73A84"/>
    <w:rsid w:val="00B74030"/>
    <w:rsid w:val="00B75CEC"/>
    <w:rsid w:val="00B77D9A"/>
    <w:rsid w:val="00B804EB"/>
    <w:rsid w:val="00B80841"/>
    <w:rsid w:val="00B8087A"/>
    <w:rsid w:val="00B830DB"/>
    <w:rsid w:val="00B93D89"/>
    <w:rsid w:val="00B95690"/>
    <w:rsid w:val="00BA138E"/>
    <w:rsid w:val="00BA4ECB"/>
    <w:rsid w:val="00BA75D6"/>
    <w:rsid w:val="00BA7FF0"/>
    <w:rsid w:val="00BB390A"/>
    <w:rsid w:val="00BB3AE0"/>
    <w:rsid w:val="00BB4A99"/>
    <w:rsid w:val="00BB5FAA"/>
    <w:rsid w:val="00BB682E"/>
    <w:rsid w:val="00BC2ED8"/>
    <w:rsid w:val="00BC7190"/>
    <w:rsid w:val="00BC79FE"/>
    <w:rsid w:val="00BC7CE7"/>
    <w:rsid w:val="00BC7EB4"/>
    <w:rsid w:val="00BD5C93"/>
    <w:rsid w:val="00BE45AF"/>
    <w:rsid w:val="00BE496C"/>
    <w:rsid w:val="00BF2ACF"/>
    <w:rsid w:val="00BF491E"/>
    <w:rsid w:val="00BF7463"/>
    <w:rsid w:val="00C0059C"/>
    <w:rsid w:val="00C03891"/>
    <w:rsid w:val="00C0726A"/>
    <w:rsid w:val="00C1150A"/>
    <w:rsid w:val="00C1562D"/>
    <w:rsid w:val="00C166C0"/>
    <w:rsid w:val="00C20F36"/>
    <w:rsid w:val="00C2111F"/>
    <w:rsid w:val="00C24DFE"/>
    <w:rsid w:val="00C24FEA"/>
    <w:rsid w:val="00C303AE"/>
    <w:rsid w:val="00C31230"/>
    <w:rsid w:val="00C315AE"/>
    <w:rsid w:val="00C33180"/>
    <w:rsid w:val="00C37307"/>
    <w:rsid w:val="00C40C18"/>
    <w:rsid w:val="00C423E8"/>
    <w:rsid w:val="00C4442F"/>
    <w:rsid w:val="00C44F06"/>
    <w:rsid w:val="00C45633"/>
    <w:rsid w:val="00C531E8"/>
    <w:rsid w:val="00C536C5"/>
    <w:rsid w:val="00C548F6"/>
    <w:rsid w:val="00C55BF4"/>
    <w:rsid w:val="00C55BFF"/>
    <w:rsid w:val="00C5709E"/>
    <w:rsid w:val="00C6087D"/>
    <w:rsid w:val="00C701E8"/>
    <w:rsid w:val="00C71127"/>
    <w:rsid w:val="00C742C7"/>
    <w:rsid w:val="00C75BD7"/>
    <w:rsid w:val="00C767E5"/>
    <w:rsid w:val="00C8422A"/>
    <w:rsid w:val="00C87002"/>
    <w:rsid w:val="00C90201"/>
    <w:rsid w:val="00C9088A"/>
    <w:rsid w:val="00C9552E"/>
    <w:rsid w:val="00CB16C2"/>
    <w:rsid w:val="00CB632B"/>
    <w:rsid w:val="00CC10C0"/>
    <w:rsid w:val="00CC2731"/>
    <w:rsid w:val="00CC3808"/>
    <w:rsid w:val="00CC3FC8"/>
    <w:rsid w:val="00CC6C17"/>
    <w:rsid w:val="00CC7641"/>
    <w:rsid w:val="00CC7D11"/>
    <w:rsid w:val="00CC7F19"/>
    <w:rsid w:val="00CD2E8F"/>
    <w:rsid w:val="00CD4EA5"/>
    <w:rsid w:val="00CD5B8B"/>
    <w:rsid w:val="00CD7315"/>
    <w:rsid w:val="00CE282C"/>
    <w:rsid w:val="00CE6725"/>
    <w:rsid w:val="00CE728F"/>
    <w:rsid w:val="00CE736A"/>
    <w:rsid w:val="00CE7A43"/>
    <w:rsid w:val="00CF196F"/>
    <w:rsid w:val="00CF3EF4"/>
    <w:rsid w:val="00CF4A3C"/>
    <w:rsid w:val="00D03A15"/>
    <w:rsid w:val="00D07CB0"/>
    <w:rsid w:val="00D103D3"/>
    <w:rsid w:val="00D1047B"/>
    <w:rsid w:val="00D1143A"/>
    <w:rsid w:val="00D1255A"/>
    <w:rsid w:val="00D16AF8"/>
    <w:rsid w:val="00D227C1"/>
    <w:rsid w:val="00D24412"/>
    <w:rsid w:val="00D2719E"/>
    <w:rsid w:val="00D27A22"/>
    <w:rsid w:val="00D3124D"/>
    <w:rsid w:val="00D31B91"/>
    <w:rsid w:val="00D31BFF"/>
    <w:rsid w:val="00D36EB2"/>
    <w:rsid w:val="00D37E55"/>
    <w:rsid w:val="00D400B4"/>
    <w:rsid w:val="00D52012"/>
    <w:rsid w:val="00D5201E"/>
    <w:rsid w:val="00D52F72"/>
    <w:rsid w:val="00D55C77"/>
    <w:rsid w:val="00D576A6"/>
    <w:rsid w:val="00D578E3"/>
    <w:rsid w:val="00D60BFA"/>
    <w:rsid w:val="00D61B4F"/>
    <w:rsid w:val="00D6215A"/>
    <w:rsid w:val="00D624AF"/>
    <w:rsid w:val="00D6342A"/>
    <w:rsid w:val="00D651AA"/>
    <w:rsid w:val="00D7009A"/>
    <w:rsid w:val="00D70773"/>
    <w:rsid w:val="00D709CB"/>
    <w:rsid w:val="00D70FF2"/>
    <w:rsid w:val="00D732F1"/>
    <w:rsid w:val="00D777FC"/>
    <w:rsid w:val="00D80733"/>
    <w:rsid w:val="00D830C6"/>
    <w:rsid w:val="00D83817"/>
    <w:rsid w:val="00D851AB"/>
    <w:rsid w:val="00D866B7"/>
    <w:rsid w:val="00D872FA"/>
    <w:rsid w:val="00D906B3"/>
    <w:rsid w:val="00D964B3"/>
    <w:rsid w:val="00DA0225"/>
    <w:rsid w:val="00DA0867"/>
    <w:rsid w:val="00DA12C7"/>
    <w:rsid w:val="00DA3290"/>
    <w:rsid w:val="00DA5885"/>
    <w:rsid w:val="00DA6413"/>
    <w:rsid w:val="00DA707D"/>
    <w:rsid w:val="00DB3783"/>
    <w:rsid w:val="00DB5246"/>
    <w:rsid w:val="00DB72AE"/>
    <w:rsid w:val="00DC1AD8"/>
    <w:rsid w:val="00DC2A1E"/>
    <w:rsid w:val="00DC303C"/>
    <w:rsid w:val="00DC3995"/>
    <w:rsid w:val="00DC47DA"/>
    <w:rsid w:val="00DC4C7E"/>
    <w:rsid w:val="00DC5E8A"/>
    <w:rsid w:val="00DC72BD"/>
    <w:rsid w:val="00DD5173"/>
    <w:rsid w:val="00DD5CBC"/>
    <w:rsid w:val="00DD5F44"/>
    <w:rsid w:val="00DE08FC"/>
    <w:rsid w:val="00DE27C8"/>
    <w:rsid w:val="00DE2E84"/>
    <w:rsid w:val="00DE514F"/>
    <w:rsid w:val="00DE568A"/>
    <w:rsid w:val="00DE61FE"/>
    <w:rsid w:val="00DE6C90"/>
    <w:rsid w:val="00DF12D3"/>
    <w:rsid w:val="00DF1F56"/>
    <w:rsid w:val="00E0543A"/>
    <w:rsid w:val="00E06735"/>
    <w:rsid w:val="00E070F7"/>
    <w:rsid w:val="00E104DB"/>
    <w:rsid w:val="00E115E6"/>
    <w:rsid w:val="00E126B1"/>
    <w:rsid w:val="00E13931"/>
    <w:rsid w:val="00E15E92"/>
    <w:rsid w:val="00E1624F"/>
    <w:rsid w:val="00E2084C"/>
    <w:rsid w:val="00E20A95"/>
    <w:rsid w:val="00E25DFF"/>
    <w:rsid w:val="00E27CC0"/>
    <w:rsid w:val="00E32AEA"/>
    <w:rsid w:val="00E32C4C"/>
    <w:rsid w:val="00E33EED"/>
    <w:rsid w:val="00E341D2"/>
    <w:rsid w:val="00E35A9B"/>
    <w:rsid w:val="00E35B8E"/>
    <w:rsid w:val="00E35F39"/>
    <w:rsid w:val="00E4002D"/>
    <w:rsid w:val="00E43F69"/>
    <w:rsid w:val="00E4476C"/>
    <w:rsid w:val="00E44ACB"/>
    <w:rsid w:val="00E453F6"/>
    <w:rsid w:val="00E459BA"/>
    <w:rsid w:val="00E529E4"/>
    <w:rsid w:val="00E53479"/>
    <w:rsid w:val="00E5382B"/>
    <w:rsid w:val="00E556D3"/>
    <w:rsid w:val="00E565F8"/>
    <w:rsid w:val="00E569E4"/>
    <w:rsid w:val="00E56BA7"/>
    <w:rsid w:val="00E64CAF"/>
    <w:rsid w:val="00E64D1B"/>
    <w:rsid w:val="00E678A3"/>
    <w:rsid w:val="00E747B0"/>
    <w:rsid w:val="00E852D3"/>
    <w:rsid w:val="00E916A7"/>
    <w:rsid w:val="00E918C7"/>
    <w:rsid w:val="00E91A71"/>
    <w:rsid w:val="00E93547"/>
    <w:rsid w:val="00E942E4"/>
    <w:rsid w:val="00EA03FA"/>
    <w:rsid w:val="00EA137C"/>
    <w:rsid w:val="00EA262C"/>
    <w:rsid w:val="00EA38D3"/>
    <w:rsid w:val="00EA3E34"/>
    <w:rsid w:val="00EA71EE"/>
    <w:rsid w:val="00EB0B0A"/>
    <w:rsid w:val="00EB1087"/>
    <w:rsid w:val="00EB2D60"/>
    <w:rsid w:val="00EB5E1D"/>
    <w:rsid w:val="00EB728E"/>
    <w:rsid w:val="00EC0E67"/>
    <w:rsid w:val="00EC370C"/>
    <w:rsid w:val="00EC3A12"/>
    <w:rsid w:val="00EC4942"/>
    <w:rsid w:val="00EC6AE5"/>
    <w:rsid w:val="00ED0303"/>
    <w:rsid w:val="00ED0D59"/>
    <w:rsid w:val="00ED7A42"/>
    <w:rsid w:val="00EE627B"/>
    <w:rsid w:val="00EE6694"/>
    <w:rsid w:val="00EF14FD"/>
    <w:rsid w:val="00EF1559"/>
    <w:rsid w:val="00F0038C"/>
    <w:rsid w:val="00F05AE8"/>
    <w:rsid w:val="00F073F0"/>
    <w:rsid w:val="00F07401"/>
    <w:rsid w:val="00F101F8"/>
    <w:rsid w:val="00F13F8D"/>
    <w:rsid w:val="00F149DF"/>
    <w:rsid w:val="00F162D4"/>
    <w:rsid w:val="00F16C6E"/>
    <w:rsid w:val="00F2182B"/>
    <w:rsid w:val="00F22A64"/>
    <w:rsid w:val="00F22C93"/>
    <w:rsid w:val="00F22F17"/>
    <w:rsid w:val="00F2690B"/>
    <w:rsid w:val="00F27B68"/>
    <w:rsid w:val="00F33DCC"/>
    <w:rsid w:val="00F34768"/>
    <w:rsid w:val="00F36466"/>
    <w:rsid w:val="00F37C82"/>
    <w:rsid w:val="00F41624"/>
    <w:rsid w:val="00F41BDC"/>
    <w:rsid w:val="00F4321E"/>
    <w:rsid w:val="00F539A4"/>
    <w:rsid w:val="00F54012"/>
    <w:rsid w:val="00F54C13"/>
    <w:rsid w:val="00F55950"/>
    <w:rsid w:val="00F62443"/>
    <w:rsid w:val="00F63907"/>
    <w:rsid w:val="00F63D6A"/>
    <w:rsid w:val="00F64779"/>
    <w:rsid w:val="00F82492"/>
    <w:rsid w:val="00F8554A"/>
    <w:rsid w:val="00F85DCF"/>
    <w:rsid w:val="00F86598"/>
    <w:rsid w:val="00F87005"/>
    <w:rsid w:val="00F90A86"/>
    <w:rsid w:val="00F90B4C"/>
    <w:rsid w:val="00F924D3"/>
    <w:rsid w:val="00F93026"/>
    <w:rsid w:val="00FB0FFB"/>
    <w:rsid w:val="00FB18EF"/>
    <w:rsid w:val="00FB19EF"/>
    <w:rsid w:val="00FB4828"/>
    <w:rsid w:val="00FB6678"/>
    <w:rsid w:val="00FB6BA8"/>
    <w:rsid w:val="00FB7240"/>
    <w:rsid w:val="00FC2FBD"/>
    <w:rsid w:val="00FC4FFE"/>
    <w:rsid w:val="00FC6246"/>
    <w:rsid w:val="00FC62AC"/>
    <w:rsid w:val="00FD1F15"/>
    <w:rsid w:val="00FD71A6"/>
    <w:rsid w:val="00FE25A9"/>
    <w:rsid w:val="00FE4159"/>
    <w:rsid w:val="00FE4270"/>
    <w:rsid w:val="00FE4FEE"/>
    <w:rsid w:val="00FE6FFD"/>
    <w:rsid w:val="00FE7D9B"/>
    <w:rsid w:val="00FF234A"/>
    <w:rsid w:val="00FF5000"/>
    <w:rsid w:val="00FF57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4"/>
    <o:shapelayout v:ext="edit">
      <o:idmap v:ext="edit" data="1"/>
    </o:shapelayout>
  </w:shapeDefaults>
  <w:decimalSymbol w:val=","/>
  <w:listSeparator w:val=";"/>
  <w14:docId w14:val="1603FB81"/>
  <w15:chartTrackingRefBased/>
  <w15:docId w15:val="{FD958B1F-803B-4421-92A4-5028D618B9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05D3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E4E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E4E29"/>
    <w:rPr>
      <w:color w:val="808080"/>
    </w:rPr>
  </w:style>
  <w:style w:type="paragraph" w:customStyle="1" w:styleId="FirstParagraph">
    <w:name w:val="First Paragraph"/>
    <w:basedOn w:val="BodyText"/>
    <w:next w:val="BodyText"/>
    <w:qFormat/>
    <w:rsid w:val="00E32AEA"/>
    <w:pPr>
      <w:spacing w:before="180" w:after="180" w:line="240" w:lineRule="auto"/>
    </w:pPr>
    <w:rPr>
      <w:sz w:val="24"/>
      <w:szCs w:val="24"/>
      <w:lang w:val="en-US"/>
    </w:rPr>
  </w:style>
  <w:style w:type="paragraph" w:customStyle="1" w:styleId="Compact">
    <w:name w:val="Compact"/>
    <w:basedOn w:val="BodyText"/>
    <w:qFormat/>
    <w:rsid w:val="00E32AEA"/>
    <w:pPr>
      <w:spacing w:before="36" w:after="36" w:line="240" w:lineRule="auto"/>
    </w:pPr>
    <w:rPr>
      <w:sz w:val="24"/>
      <w:szCs w:val="24"/>
      <w:lang w:val="en-US"/>
    </w:rPr>
  </w:style>
  <w:style w:type="table" w:customStyle="1" w:styleId="Table">
    <w:name w:val="Table"/>
    <w:semiHidden/>
    <w:unhideWhenUsed/>
    <w:qFormat/>
    <w:rsid w:val="00E32AEA"/>
    <w:pPr>
      <w:spacing w:after="200" w:line="240" w:lineRule="auto"/>
    </w:pPr>
    <w:rPr>
      <w:sz w:val="24"/>
      <w:szCs w:val="24"/>
      <w:lang w:val="en-US" w:eastAsia="nl-NL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BodyText">
    <w:name w:val="Body Text"/>
    <w:basedOn w:val="Normal"/>
    <w:link w:val="BodyTextChar"/>
    <w:uiPriority w:val="99"/>
    <w:semiHidden/>
    <w:unhideWhenUsed/>
    <w:rsid w:val="00E32AE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32AEA"/>
  </w:style>
  <w:style w:type="character" w:styleId="CommentReference">
    <w:name w:val="annotation reference"/>
    <w:basedOn w:val="DefaultParagraphFont"/>
    <w:uiPriority w:val="99"/>
    <w:semiHidden/>
    <w:unhideWhenUsed/>
    <w:rsid w:val="008F389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F389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F389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F38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F389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389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3894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96629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46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2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55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15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0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63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58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4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16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6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2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95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5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1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16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91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7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56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53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98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1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4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9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8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8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54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93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customXml" Target="../customXml/item3.xml"/><Relationship Id="rId21" Type="http://schemas.openxmlformats.org/officeDocument/2006/relationships/image" Target="media/image12.png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microsoft.com/office/2011/relationships/people" Target="people.xml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microsoft.com/office/2011/relationships/commentsExtended" Target="commentsExtended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056424\AppData\Local\Temp\Templafy\WordVsto\x0ohstg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TemplafyTemplateConfiguration><![CDATA[{"elementsMetadata":[],"transformationConfigurations":[],"isBaseTemplate":false,"templateName":"blankdocument","templateDescription":"","enableDocumentContentUpdater":false,"version":"2.0"}]]></TemplafyTemplateConfiguration>
</file>

<file path=customXml/item2.xml><?xml version="1.0" encoding="utf-8"?>
<TemplafyFormConfiguration><![CDATA[{"formFields":[],"formDataEntries":[]}]]></TemplafyFormConfiguration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0BFF8B-C29C-4A2A-97A3-738A635A3284}">
  <ds:schemaRefs/>
</ds:datastoreItem>
</file>

<file path=customXml/itemProps2.xml><?xml version="1.0" encoding="utf-8"?>
<ds:datastoreItem xmlns:ds="http://schemas.openxmlformats.org/officeDocument/2006/customXml" ds:itemID="{57971C6D-3F3B-44A4-A545-8AEBE2C73372}">
  <ds:schemaRefs/>
</ds:datastoreItem>
</file>

<file path=customXml/itemProps3.xml><?xml version="1.0" encoding="utf-8"?>
<ds:datastoreItem xmlns:ds="http://schemas.openxmlformats.org/officeDocument/2006/customXml" ds:itemID="{59A1648F-A15A-4F1C-9C15-821DF9DFE1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x0ohstg1.dotx</Template>
  <TotalTime>4997</TotalTime>
  <Pages>17</Pages>
  <Words>2800</Words>
  <Characters>15406</Characters>
  <Application>Microsoft Office Word</Application>
  <DocSecurity>0</DocSecurity>
  <Lines>128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.H.M. Maas</dc:creator>
  <cp:keywords/>
  <dc:description/>
  <cp:lastModifiedBy>Carolien Maas</cp:lastModifiedBy>
  <cp:revision>1107</cp:revision>
  <dcterms:created xsi:type="dcterms:W3CDTF">2021-12-24T16:11:00Z</dcterms:created>
  <dcterms:modified xsi:type="dcterms:W3CDTF">2022-06-20T1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fyTenantId">
    <vt:lpwstr>erasmusmc</vt:lpwstr>
  </property>
  <property fmtid="{D5CDD505-2E9C-101B-9397-08002B2CF9AE}" pid="3" name="TemplafyTemplateId">
    <vt:lpwstr>637558934950724457</vt:lpwstr>
  </property>
  <property fmtid="{D5CDD505-2E9C-101B-9397-08002B2CF9AE}" pid="4" name="TemplafyUserProfileId">
    <vt:lpwstr>637737739487373152</vt:lpwstr>
  </property>
  <property fmtid="{D5CDD505-2E9C-101B-9397-08002B2CF9AE}" pid="5" name="TemplafyFromBlank">
    <vt:bool>true</vt:bool>
  </property>
</Properties>
</file>